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E3B54" w14:textId="0087C2BD" w:rsidR="001F28D6" w:rsidRPr="00577486" w:rsidRDefault="00EA5DA4" w:rsidP="00F024BB">
      <w:pPr>
        <w:tabs>
          <w:tab w:val="left" w:pos="2349"/>
        </w:tabs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6416" behindDoc="1" locked="0" layoutInCell="1" allowOverlap="1" wp14:anchorId="222E416B" wp14:editId="0F2D6840">
                <wp:simplePos x="0" y="0"/>
                <wp:positionH relativeFrom="margin">
                  <wp:posOffset>-300660</wp:posOffset>
                </wp:positionH>
                <wp:positionV relativeFrom="paragraph">
                  <wp:posOffset>120650</wp:posOffset>
                </wp:positionV>
                <wp:extent cx="5800725" cy="661670"/>
                <wp:effectExtent l="0" t="0" r="0" b="508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661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4" w14:textId="75BC71B6" w:rsidR="00B15559" w:rsidRPr="00A817CC" w:rsidRDefault="00B15559" w:rsidP="00062393">
                            <w:pPr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A817CC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CUMULUS LINUX BOOTCAMP:</w:t>
                            </w:r>
                            <w:r w:rsidRPr="00A817CC"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A817CC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LAB GU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2E416B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23.65pt;margin-top:9.5pt;width:456.75pt;height:52.1pt;z-index:-251800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" filled="f" stroked="f" strokeweight=".5pt">
                <v:textbox>
                  <w:txbxContent>
                    <w:p w14:paraId="222E44A4" w14:textId="75BC71B6" w:rsidR="00B15559" w:rsidRPr="00A817CC" w:rsidRDefault="00B15559" w:rsidP="00062393">
                      <w:pPr>
                        <w:rPr>
                          <w:rFonts w:ascii="DIN Pro Regular" w:hAnsi="DIN Pro Regular" w:cs="DIN Pro Regular"/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A817CC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CUMULUS LINUX BOOTCAMP:</w:t>
                      </w:r>
                      <w:r w:rsidRPr="00A817CC">
                        <w:rPr>
                          <w:rFonts w:ascii="DIN Pro Regular" w:hAnsi="DIN Pro Regular" w:cs="DIN Pro Regular"/>
                          <w:color w:val="404040" w:themeColor="text1" w:themeTint="BF"/>
                          <w:sz w:val="36"/>
                          <w:szCs w:val="36"/>
                        </w:rPr>
                        <w:t xml:space="preserve"> </w:t>
                      </w:r>
                      <w:r w:rsidRPr="00A817CC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LAB GUI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05184" behindDoc="0" locked="0" layoutInCell="1" allowOverlap="1" wp14:anchorId="604083C4" wp14:editId="5DC684E5">
                <wp:simplePos x="0" y="0"/>
                <wp:positionH relativeFrom="column">
                  <wp:posOffset>-384810</wp:posOffset>
                </wp:positionH>
                <wp:positionV relativeFrom="paragraph">
                  <wp:posOffset>196850</wp:posOffset>
                </wp:positionV>
                <wp:extent cx="60960" cy="2362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0303F9" id="Rectangle 3" o:spid="_x0000_s1026" style="position:absolute;margin-left:-30.3pt;margin-top:15.5pt;width:4.8pt;height:18.6pt;z-index:251805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" fillcolor="#76b900" stroked="f" strokeweight="1pt"/>
            </w:pict>
          </mc:Fallback>
        </mc:AlternateContent>
      </w:r>
    </w:p>
    <w:p w14:paraId="222E3B55" w14:textId="087EF294" w:rsidR="001F28D6" w:rsidRPr="00577486" w:rsidRDefault="007440F6" w:rsidP="00C67185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5424" behindDoc="0" locked="0" layoutInCell="1" allowOverlap="1" wp14:anchorId="0CA99643" wp14:editId="544A181B">
                <wp:simplePos x="0" y="0"/>
                <wp:positionH relativeFrom="column">
                  <wp:posOffset>-186690</wp:posOffset>
                </wp:positionH>
                <wp:positionV relativeFrom="paragraph">
                  <wp:posOffset>398780</wp:posOffset>
                </wp:positionV>
                <wp:extent cx="45719" cy="160020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7C5934" id="Rectangle 13" o:spid="_x0000_s1026" style="position:absolute;margin-left:-14.7pt;margin-top:31.4pt;width:3.6pt;height:12.6pt;z-index:25181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" fillcolor="#008564" stroked="f" strokeweight="1pt"/>
            </w:pict>
          </mc:Fallback>
        </mc:AlternateContent>
      </w:r>
    </w:p>
    <w:p w14:paraId="222E3B56" w14:textId="2EEE8A00" w:rsidR="008C597C" w:rsidRPr="000D6CAA" w:rsidRDefault="006E7C31" w:rsidP="0096332D">
      <w:pPr>
        <w:tabs>
          <w:tab w:val="left" w:pos="7480"/>
        </w:tabs>
        <w:rPr>
          <w:rFonts w:ascii="DIN Pro Medium" w:hAnsi="DIN Pro Medium" w:cs="DIN Pro Medium"/>
          <w:sz w:val="24"/>
          <w:szCs w:val="24"/>
        </w:rPr>
      </w:pPr>
      <w:r w:rsidRPr="000D6CAA">
        <w:rPr>
          <w:rFonts w:ascii="DIN Pro Medium" w:hAnsi="DIN Pro Medium" w:cs="DIN Pro Medium"/>
          <w:color w:val="008564"/>
          <w:sz w:val="24"/>
          <w:szCs w:val="24"/>
        </w:rPr>
        <w:t>Scope</w:t>
      </w:r>
      <w:r w:rsidR="0096332D" w:rsidRPr="000D6CAA">
        <w:rPr>
          <w:rFonts w:ascii="DIN Pro Medium" w:hAnsi="DIN Pro Medium" w:cs="DIN Pro Medium"/>
          <w:color w:val="1F497D"/>
          <w:sz w:val="24"/>
          <w:szCs w:val="24"/>
        </w:rPr>
        <w:tab/>
      </w:r>
    </w:p>
    <w:p w14:paraId="222E3B57" w14:textId="731BF041" w:rsidR="00BC42FA" w:rsidRPr="00577486" w:rsidRDefault="00BC42FA" w:rsidP="00C67185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Thi</w:t>
      </w:r>
      <w:r w:rsidR="009418EF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orkbook 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covers </w:t>
      </w:r>
      <w:r w:rsidR="00885E7C" w:rsidRPr="00577486">
        <w:rPr>
          <w:rFonts w:ascii="DIN Pro Regular" w:hAnsi="DIN Pro Regular" w:cs="DIN Pro Regular"/>
          <w:sz w:val="24"/>
          <w:szCs w:val="24"/>
        </w:rPr>
        <w:t>configuration of network protocol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37798" w:rsidRPr="00577486">
        <w:rPr>
          <w:rFonts w:ascii="DIN Pro Regular" w:hAnsi="DIN Pro Regular" w:cs="DIN Pro Regular"/>
          <w:sz w:val="24"/>
          <w:szCs w:val="24"/>
        </w:rPr>
        <w:t xml:space="preserve">on </w:t>
      </w:r>
      <w:r w:rsidR="00052AE2" w:rsidRPr="00577486">
        <w:rPr>
          <w:rFonts w:ascii="DIN Pro Regular" w:hAnsi="DIN Pro Regular" w:cs="DIN Pro Regular"/>
          <w:sz w:val="24"/>
          <w:szCs w:val="24"/>
        </w:rPr>
        <w:t xml:space="preserve">Cumulus Linux </w:t>
      </w:r>
      <w:r w:rsidR="00062393" w:rsidRPr="00577486">
        <w:rPr>
          <w:rFonts w:ascii="DIN Pro Regular" w:hAnsi="DIN Pro Regular" w:cs="DIN Pro Regular"/>
          <w:sz w:val="24"/>
          <w:szCs w:val="24"/>
        </w:rPr>
        <w:t>Network Operating System</w:t>
      </w:r>
      <w:r w:rsidR="007C0BEF"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58" w14:textId="06475913" w:rsidR="008C597C" w:rsidRPr="00711E3B" w:rsidRDefault="007440F6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3376" behindDoc="0" locked="0" layoutInCell="1" allowOverlap="1" wp14:anchorId="5ED0200A" wp14:editId="4259BFDB">
                <wp:simplePos x="0" y="0"/>
                <wp:positionH relativeFrom="column">
                  <wp:posOffset>-186690</wp:posOffset>
                </wp:positionH>
                <wp:positionV relativeFrom="paragraph">
                  <wp:posOffset>14605</wp:posOffset>
                </wp:positionV>
                <wp:extent cx="45719" cy="160020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109CCD" id="Rectangle 9" o:spid="_x0000_s1026" style="position:absolute;margin-left:-14.7pt;margin-top:1.15pt;width:3.6pt;height:12.6pt;z-index:251813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" fillcolor="#008564" stroked="f" strokeweight="1pt"/>
            </w:pict>
          </mc:Fallback>
        </mc:AlternateContent>
      </w:r>
      <w:r w:rsidR="006E7C31" w:rsidRPr="00711E3B">
        <w:rPr>
          <w:rFonts w:ascii="DIN Pro Medium" w:hAnsi="DIN Pro Medium" w:cs="DIN Pro Medium"/>
          <w:color w:val="008564"/>
          <w:sz w:val="24"/>
          <w:szCs w:val="24"/>
        </w:rPr>
        <w:t>Audience</w:t>
      </w:r>
    </w:p>
    <w:p w14:paraId="222E3B59" w14:textId="23BE4362" w:rsidR="006E7C31" w:rsidRPr="00577486" w:rsidRDefault="007440F6" w:rsidP="007C0BE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1328" behindDoc="0" locked="0" layoutInCell="1" allowOverlap="1" wp14:anchorId="65C29C7A" wp14:editId="0EEC651F">
                <wp:simplePos x="0" y="0"/>
                <wp:positionH relativeFrom="column">
                  <wp:posOffset>-186690</wp:posOffset>
                </wp:positionH>
                <wp:positionV relativeFrom="paragraph">
                  <wp:posOffset>394335</wp:posOffset>
                </wp:positionV>
                <wp:extent cx="45719" cy="16002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413E84" id="Rectangle 8" o:spid="_x0000_s1026" style="position:absolute;margin-left:-14.7pt;margin-top:31.05pt;width:3.6pt;height:12.6pt;z-index:25181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" fillcolor="#008564" stroked="f" strokeweight="1pt"/>
            </w:pict>
          </mc:Fallback>
        </mc:AlternateContent>
      </w:r>
      <w:r w:rsidR="00667B49" w:rsidRPr="00577486">
        <w:rPr>
          <w:rFonts w:ascii="DIN Pro Regular" w:hAnsi="DIN Pro Regular" w:cs="DIN Pro Regular"/>
          <w:sz w:val="24"/>
          <w:szCs w:val="24"/>
        </w:rPr>
        <w:t>This workbook i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intended for </w:t>
      </w:r>
      <w:r w:rsidR="00775EF4" w:rsidRPr="00577486">
        <w:rPr>
          <w:rFonts w:ascii="DIN Pro Regular" w:hAnsi="DIN Pro Regular" w:cs="DIN Pro Regular"/>
          <w:sz w:val="24"/>
          <w:szCs w:val="24"/>
        </w:rPr>
        <w:t>Technical</w:t>
      </w:r>
      <w:r w:rsidR="00E56A04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75EF4" w:rsidRPr="00577486">
        <w:rPr>
          <w:rFonts w:ascii="DIN Pro Regular" w:hAnsi="DIN Pro Regular" w:cs="DIN Pro Regular"/>
          <w:sz w:val="24"/>
          <w:szCs w:val="24"/>
        </w:rPr>
        <w:t>Training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students</w:t>
      </w:r>
      <w:r w:rsidR="009B0217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B5A" w14:textId="04263CE5" w:rsidR="006E7C31" w:rsidRPr="00711E3B" w:rsidRDefault="008C597C" w:rsidP="004C03B2">
      <w:pPr>
        <w:tabs>
          <w:tab w:val="left" w:pos="6697"/>
        </w:tabs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bjectives</w:t>
      </w:r>
      <w:r w:rsidR="004C03B2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ab/>
      </w:r>
    </w:p>
    <w:p w14:paraId="222E3B5B" w14:textId="6B60F451" w:rsidR="008C597C" w:rsidRPr="00577486" w:rsidRDefault="008C597C" w:rsidP="00667B4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workbook, student</w:t>
      </w:r>
      <w:r w:rsidR="00667B49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able to:</w:t>
      </w:r>
    </w:p>
    <w:p w14:paraId="222E3B5C" w14:textId="01A67D9D" w:rsidR="005B5E7B" w:rsidRPr="00577486" w:rsidRDefault="005B5E7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basic switch function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Cumulu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Linux</w:t>
      </w:r>
    </w:p>
    <w:p w14:paraId="222E3B5D" w14:textId="163AD1F7" w:rsidR="008C597C" w:rsidRPr="00577486" w:rsidRDefault="00A25E38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layer 2 and layer 3 protocol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 Cumulus Linux</w:t>
      </w:r>
    </w:p>
    <w:p w14:paraId="222E3B5E" w14:textId="2AADBCA6" w:rsidR="008C597C" w:rsidRPr="00577486" w:rsidRDefault="008D19B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 and connectivity</w:t>
      </w:r>
    </w:p>
    <w:p w14:paraId="222E3B5F" w14:textId="3130F830" w:rsidR="006E7C31" w:rsidRPr="00577486" w:rsidRDefault="00343A86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7472" behindDoc="0" locked="0" layoutInCell="1" allowOverlap="1" wp14:anchorId="76B00B27" wp14:editId="4204D0D3">
                <wp:simplePos x="0" y="0"/>
                <wp:positionH relativeFrom="column">
                  <wp:posOffset>-187325</wp:posOffset>
                </wp:positionH>
                <wp:positionV relativeFrom="paragraph">
                  <wp:posOffset>320142</wp:posOffset>
                </wp:positionV>
                <wp:extent cx="45719" cy="160020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3600A8" id="Rectangle 14" o:spid="_x0000_s1026" style="position:absolute;margin-left:-14.75pt;margin-top:25.2pt;width:3.6pt;height:12.6pt;z-index:25181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" fillcolor="#008564" stroked="f" strokeweight="1pt"/>
            </w:pict>
          </mc:Fallback>
        </mc:AlternateContent>
      </w:r>
      <w:r w:rsidR="008D19BB" w:rsidRPr="00577486">
        <w:rPr>
          <w:rFonts w:ascii="DIN Pro Regular" w:hAnsi="DIN Pro Regular" w:cs="DIN Pro Regular"/>
          <w:sz w:val="24"/>
          <w:szCs w:val="24"/>
        </w:rPr>
        <w:t>Monitor and troubleshoot networking related connectivity issues</w:t>
      </w:r>
    </w:p>
    <w:p w14:paraId="222E3B60" w14:textId="19170B96" w:rsidR="008C597C" w:rsidRPr="00711E3B" w:rsidRDefault="00FD2B3D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verview</w:t>
      </w:r>
    </w:p>
    <w:p w14:paraId="222E3B61" w14:textId="1DFA110B" w:rsidR="00DB3116" w:rsidRPr="00577486" w:rsidRDefault="008C597C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Each student will be </w:t>
      </w:r>
      <w:r w:rsidR="00955C4C" w:rsidRPr="00577486">
        <w:rPr>
          <w:rFonts w:ascii="DIN Pro Regular" w:hAnsi="DIN Pro Regular" w:cs="DIN Pro Regular"/>
          <w:sz w:val="24"/>
          <w:szCs w:val="24"/>
        </w:rPr>
        <w:t>using the Cumulus Air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©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4E20C4" w:rsidRPr="00577486">
        <w:rPr>
          <w:rFonts w:ascii="DIN Pro Regular" w:hAnsi="DIN Pro Regular" w:cs="DIN Pro Regular"/>
          <w:sz w:val="24"/>
          <w:szCs w:val="24"/>
        </w:rPr>
        <w:t>platform</w:t>
      </w:r>
      <w:r w:rsidRPr="00577486">
        <w:rPr>
          <w:rFonts w:ascii="DIN Pro Regular" w:hAnsi="DIN Pro Regular" w:cs="DIN Pro Regular"/>
          <w:sz w:val="24"/>
          <w:szCs w:val="24"/>
        </w:rPr>
        <w:t xml:space="preserve">, exercises in this workbook on </w:t>
      </w:r>
      <w:r w:rsidR="000341EE" w:rsidRPr="00577486">
        <w:rPr>
          <w:rFonts w:ascii="DIN Pro Regular" w:hAnsi="DIN Pro Regular" w:cs="DIN Pro Regular"/>
          <w:sz w:val="24"/>
          <w:szCs w:val="24"/>
        </w:rPr>
        <w:t>a group of devices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(servers and switches)</w:t>
      </w:r>
      <w:r w:rsidR="00FD2B3D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222E3B62" w14:textId="4C80DADC" w:rsidR="00FD50D7" w:rsidRPr="00711E3B" w:rsidRDefault="00343A86" w:rsidP="00FD50D7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9520" behindDoc="0" locked="0" layoutInCell="1" allowOverlap="1" wp14:anchorId="4633F081" wp14:editId="1FC143B6">
                <wp:simplePos x="0" y="0"/>
                <wp:positionH relativeFrom="column">
                  <wp:posOffset>-186690</wp:posOffset>
                </wp:positionH>
                <wp:positionV relativeFrom="paragraph">
                  <wp:posOffset>15723</wp:posOffset>
                </wp:positionV>
                <wp:extent cx="45719" cy="160020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50A1B3" id="Rectangle 17" o:spid="_x0000_s1026" style="position:absolute;margin-left:-14.7pt;margin-top:1.25pt;width:3.6pt;height:12.6pt;z-index:25181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" fillcolor="#008564" stroked="f" strokeweight="1pt"/>
            </w:pict>
          </mc:Fallback>
        </mc:AlternateContent>
      </w:r>
      <w:r w:rsidR="00FD50D7" w:rsidRPr="00711E3B">
        <w:rPr>
          <w:rFonts w:ascii="DIN Pro Medium" w:hAnsi="DIN Pro Medium" w:cs="DIN Pro Medium"/>
          <w:color w:val="008564"/>
          <w:sz w:val="24"/>
          <w:szCs w:val="24"/>
        </w:rPr>
        <w:t>Notice</w:t>
      </w:r>
      <w:r w:rsidR="00FD50D7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222E3B63" w14:textId="669B386F" w:rsidR="00FD50D7" w:rsidRPr="00577486" w:rsidRDefault="00FD50D7" w:rsidP="00FD50D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Please follow the instructions below carefully to successfully complete the practice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If you encounter technical </w:t>
      </w:r>
      <w:r w:rsidR="00651C4E" w:rsidRPr="00577486">
        <w:rPr>
          <w:rFonts w:ascii="DIN Pro Regular" w:hAnsi="DIN Pro Regular" w:cs="DIN Pro Regular"/>
          <w:sz w:val="24"/>
          <w:szCs w:val="24"/>
        </w:rPr>
        <w:t>issue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lease contact the </w:t>
      </w:r>
      <w:r w:rsidR="00D57A45">
        <w:rPr>
          <w:rFonts w:ascii="DIN Pro Regular" w:hAnsi="DIN Pro Regular" w:cs="DIN Pro Regular"/>
          <w:sz w:val="24"/>
          <w:szCs w:val="24"/>
        </w:rPr>
        <w:t>Nvidia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team: </w:t>
      </w:r>
      <w:r w:rsidR="00AF4319">
        <w:rPr>
          <w:rFonts w:ascii="DIN Pro Regular" w:hAnsi="DIN Pro Regular" w:cs="DIN Pro Regular"/>
          <w:sz w:val="24"/>
          <w:szCs w:val="24"/>
        </w:rPr>
        <w:br/>
      </w:r>
      <w:hyperlink r:id="rId12" w:history="1">
        <w:r w:rsidR="00AF4319" w:rsidRPr="00CF66BD">
          <w:rPr>
            <w:rStyle w:val="Hyperlink"/>
            <w:rFonts w:ascii="DIN Pro Regular" w:hAnsi="DIN Pro Regular" w:cs="DIN Pro Regular"/>
            <w:sz w:val="24"/>
            <w:szCs w:val="24"/>
          </w:rPr>
          <w:t>nbu-academy-support@nvidia.com</w:t>
        </w:r>
      </w:hyperlink>
    </w:p>
    <w:p w14:paraId="222E3B64" w14:textId="4E3BD6FB" w:rsidR="00FD50D7" w:rsidRPr="00577486" w:rsidRDefault="003057E6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1568" behindDoc="0" locked="0" layoutInCell="1" allowOverlap="1" wp14:anchorId="1DFAA68C" wp14:editId="4161722F">
                <wp:simplePos x="0" y="0"/>
                <wp:positionH relativeFrom="column">
                  <wp:posOffset>-187325</wp:posOffset>
                </wp:positionH>
                <wp:positionV relativeFrom="paragraph">
                  <wp:posOffset>313055</wp:posOffset>
                </wp:positionV>
                <wp:extent cx="45719" cy="160020"/>
                <wp:effectExtent l="0" t="0" r="0" b="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33D718" id="Rectangle 24" o:spid="_x0000_s1026" style="position:absolute;margin-left:-14.75pt;margin-top:24.65pt;width:3.6pt;height:12.6pt;z-index:25182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" fillcolor="#008564" stroked="f" strokeweight="1pt"/>
            </w:pict>
          </mc:Fallback>
        </mc:AlternateContent>
      </w:r>
    </w:p>
    <w:p w14:paraId="222E3B65" w14:textId="6B71F644" w:rsidR="009B0217" w:rsidRPr="00577486" w:rsidRDefault="009B0217" w:rsidP="009B0217">
      <w:pPr>
        <w:rPr>
          <w:rFonts w:ascii="DIN Pro Regular" w:hAnsi="DIN Pro Regular" w:cs="DIN Pro Regular"/>
          <w:b/>
          <w:bCs/>
          <w:color w:val="00856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008564"/>
          <w:sz w:val="24"/>
          <w:szCs w:val="24"/>
        </w:rPr>
        <w:t>Release Date</w:t>
      </w:r>
    </w:p>
    <w:p w14:paraId="222E3B66" w14:textId="7FF2F027" w:rsidR="009B0217" w:rsidRPr="00577486" w:rsidRDefault="009B0217" w:rsidP="00A848B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evision </w:t>
      </w:r>
      <w:r w:rsidR="00AF4319">
        <w:rPr>
          <w:rFonts w:ascii="DIN Pro Regular" w:hAnsi="DIN Pro Regular" w:cs="DIN Pro Regular"/>
          <w:sz w:val="24"/>
          <w:szCs w:val="24"/>
        </w:rPr>
        <w:t>2</w:t>
      </w:r>
      <w:r w:rsidR="00A848B7" w:rsidRPr="00577486">
        <w:rPr>
          <w:rFonts w:ascii="DIN Pro Regular" w:hAnsi="DIN Pro Regular" w:cs="DIN Pro Regular"/>
          <w:sz w:val="24"/>
          <w:szCs w:val="24"/>
        </w:rPr>
        <w:t>.</w:t>
      </w:r>
      <w:r w:rsidR="002352F9">
        <w:rPr>
          <w:rFonts w:ascii="DIN Pro Regular" w:hAnsi="DIN Pro Regular" w:cs="DIN Pro Regular"/>
          <w:sz w:val="24"/>
          <w:szCs w:val="24"/>
        </w:rPr>
        <w:t>3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56A04" w:rsidRPr="00577486">
        <w:rPr>
          <w:rFonts w:ascii="DIN Pro Regular" w:hAnsi="DIN Pro Regular" w:cs="DIN Pro Regular"/>
          <w:sz w:val="24"/>
          <w:szCs w:val="24"/>
        </w:rPr>
        <w:t>–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352F9">
        <w:rPr>
          <w:rFonts w:ascii="DIN Pro Regular" w:hAnsi="DIN Pro Regular" w:cs="DIN Pro Regular"/>
          <w:sz w:val="24"/>
          <w:szCs w:val="24"/>
        </w:rPr>
        <w:t>March</w:t>
      </w:r>
      <w:r w:rsidR="00E56A04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20</w:t>
      </w:r>
      <w:r w:rsidR="004E20C4" w:rsidRPr="00577486">
        <w:rPr>
          <w:rFonts w:ascii="DIN Pro Regular" w:hAnsi="DIN Pro Regular" w:cs="DIN Pro Regular"/>
          <w:sz w:val="24"/>
          <w:szCs w:val="24"/>
        </w:rPr>
        <w:t>2</w:t>
      </w:r>
      <w:r w:rsidR="00E57D28">
        <w:rPr>
          <w:rFonts w:ascii="DIN Pro Regular" w:hAnsi="DIN Pro Regular" w:cs="DIN Pro Regular"/>
          <w:sz w:val="24"/>
          <w:szCs w:val="24"/>
        </w:rPr>
        <w:t>1</w:t>
      </w:r>
    </w:p>
    <w:p w14:paraId="222E3B67" w14:textId="36A3DA72" w:rsidR="00E56A04" w:rsidRPr="00577486" w:rsidRDefault="00E56A04" w:rsidP="00892792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B68" w14:textId="6FC2669A" w:rsidR="008531A7" w:rsidRPr="00577486" w:rsidRDefault="001F28D6" w:rsidP="00892792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Good Luck</w:t>
      </w:r>
      <w:r w:rsidR="00E20EBD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9C5C0A">
        <w:rPr>
          <w:rFonts w:ascii="DIN Pro Regular" w:hAnsi="DIN Pro Regular" w:cs="DIN Pro Regular"/>
          <w:sz w:val="24"/>
          <w:szCs w:val="24"/>
        </w:rPr>
        <w:t>NVIDIA</w:t>
      </w:r>
      <w:r w:rsidR="00101AF1">
        <w:rPr>
          <w:rFonts w:ascii="DIN Pro Regular" w:hAnsi="DIN Pro Regular" w:cs="DIN Pro Regular"/>
          <w:sz w:val="24"/>
          <w:szCs w:val="24"/>
        </w:rPr>
        <w:t xml:space="preserve">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</w:t>
      </w:r>
      <w:r w:rsidR="005A6785">
        <w:rPr>
          <w:rFonts w:ascii="DIN Pro Regular" w:hAnsi="DIN Pro Regular" w:cs="DIN Pro Regular"/>
          <w:sz w:val="24"/>
          <w:szCs w:val="24"/>
        </w:rPr>
        <w:t>t</w:t>
      </w:r>
      <w:r w:rsidRPr="00577486">
        <w:rPr>
          <w:rFonts w:ascii="DIN Pro Regular" w:hAnsi="DIN Pro Regular" w:cs="DIN Pro Regular"/>
          <w:sz w:val="24"/>
          <w:szCs w:val="24"/>
        </w:rPr>
        <w:t xml:space="preserve">eam </w:t>
      </w:r>
    </w:p>
    <w:p w14:paraId="222E3B69" w14:textId="191D2DDA" w:rsidR="008531A7" w:rsidRPr="00577486" w:rsidRDefault="008531A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B6A" w14:textId="35888190" w:rsidR="003904E8" w:rsidRPr="00577486" w:rsidRDefault="0055452B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3616" behindDoc="0" locked="0" layoutInCell="1" allowOverlap="1" wp14:anchorId="4D0278E1" wp14:editId="0F8DA3D4">
                <wp:simplePos x="0" y="0"/>
                <wp:positionH relativeFrom="column">
                  <wp:posOffset>-158750</wp:posOffset>
                </wp:positionH>
                <wp:positionV relativeFrom="paragraph">
                  <wp:posOffset>84113</wp:posOffset>
                </wp:positionV>
                <wp:extent cx="60960" cy="236220"/>
                <wp:effectExtent l="0" t="0" r="0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CBFD57" id="Rectangle 27" o:spid="_x0000_s1026" style="position:absolute;margin-left:-12.5pt;margin-top:6.6pt;width:4.8pt;height:18.6pt;z-index:25182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" fillcolor="#76b900" stroked="f" strokeweight="1pt"/>
            </w:pict>
          </mc:Fallback>
        </mc:AlternateContent>
      </w:r>
      <w:r w:rsidR="00F024BB" w:rsidRPr="00577486">
        <w:rPr>
          <w:rFonts w:ascii="DIN Pro Regular" w:hAnsi="DIN Pro Regular" w:cs="DIN Pro Regular"/>
          <w:b/>
          <w:bCs/>
          <w:noProof/>
          <w:color w:val="2E74B5" w:themeColor="accent1" w:themeShade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1536" behindDoc="0" locked="0" layoutInCell="1" allowOverlap="1" wp14:anchorId="222E417B" wp14:editId="0AF18D54">
                <wp:simplePos x="0" y="0"/>
                <wp:positionH relativeFrom="page">
                  <wp:posOffset>827752</wp:posOffset>
                </wp:positionH>
                <wp:positionV relativeFrom="paragraph">
                  <wp:posOffset>-3810</wp:posOffset>
                </wp:positionV>
                <wp:extent cx="5800725" cy="401955"/>
                <wp:effectExtent l="0" t="0" r="0" b="0"/>
                <wp:wrapNone/>
                <wp:docPr id="2285" name="Text Box 2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6" w14:textId="321B5780" w:rsidR="00B15559" w:rsidRPr="00D21516" w:rsidRDefault="00B15559" w:rsidP="003904E8">
                            <w:pPr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D21516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TABLE OF CONT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7B" id="Text Box 2285" o:spid="_x0000_s1027" type="#_x0000_t202" style="position:absolute;margin-left:65.2pt;margin-top:-.3pt;width:456.75pt;height:31.65pt;z-index:251521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" filled="f" stroked="f" strokeweight=".5pt">
                <v:textbox>
                  <w:txbxContent>
                    <w:p w14:paraId="222E44A6" w14:textId="321B5780" w:rsidR="00B15559" w:rsidRPr="00D21516" w:rsidRDefault="00B15559" w:rsidP="003904E8">
                      <w:pPr>
                        <w:rPr>
                          <w:rFonts w:ascii="DIN Pro Bold" w:hAnsi="DIN Pro Bold" w:cs="DIN Pro Bold"/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D21516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TABLE OF CONTENT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6B" w14:textId="1F523062" w:rsidR="003904E8" w:rsidRPr="00577486" w:rsidRDefault="00E75881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21600" behindDoc="0" locked="0" layoutInCell="1" allowOverlap="1" wp14:anchorId="2F16E357" wp14:editId="3007577B">
                <wp:simplePos x="0" y="0"/>
                <wp:positionH relativeFrom="column">
                  <wp:posOffset>-123093</wp:posOffset>
                </wp:positionH>
                <wp:positionV relativeFrom="paragraph">
                  <wp:posOffset>1470611</wp:posOffset>
                </wp:positionV>
                <wp:extent cx="45085" cy="160020"/>
                <wp:effectExtent l="0" t="0" r="0" b="0"/>
                <wp:wrapNone/>
                <wp:docPr id="314" name="Rectangle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461C0D" id="Rectangle 314" o:spid="_x0000_s1026" style="position:absolute;margin-left:-9.7pt;margin-top:115.8pt;width:3.55pt;height:12.6pt;z-index:25212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" fillcolor="#008564" stroked="f" strokeweight="1pt"/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0"/>
        <w:gridCol w:w="580"/>
      </w:tblGrid>
      <w:tr w:rsidR="003904E8" w:rsidRPr="00577486" w14:paraId="222E3B6E" w14:textId="77777777" w:rsidTr="00AB54D6">
        <w:trPr>
          <w:trHeight w:val="454"/>
        </w:trPr>
        <w:tc>
          <w:tcPr>
            <w:tcW w:w="8770" w:type="dxa"/>
          </w:tcPr>
          <w:p w14:paraId="222E3B6C" w14:textId="7333E980" w:rsidR="003904E8" w:rsidRPr="00577486" w:rsidRDefault="007A7034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erequisites and Guidelines</w:t>
            </w:r>
            <w:r w:rsidR="003904E8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……………</w:t>
            </w:r>
            <w:r w:rsidR="001F5813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6D" w14:textId="07F1F144" w:rsidR="003904E8" w:rsidRPr="00577486" w:rsidRDefault="005139E5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7A7034" w:rsidRPr="00577486">
              <w:rPr>
                <w:rFonts w:ascii="DIN Pro Regular" w:hAnsi="DIN Pro Regular" w:cs="DIN Pro Regular"/>
                <w:sz w:val="24"/>
                <w:szCs w:val="24"/>
              </w:rPr>
              <w:t>3</w:t>
            </w:r>
          </w:p>
        </w:tc>
      </w:tr>
      <w:tr w:rsidR="00C34664" w:rsidRPr="00577486" w14:paraId="222E3B71" w14:textId="77777777" w:rsidTr="00AB54D6">
        <w:trPr>
          <w:trHeight w:val="454"/>
        </w:trPr>
        <w:tc>
          <w:tcPr>
            <w:tcW w:w="8770" w:type="dxa"/>
          </w:tcPr>
          <w:p w14:paraId="222E3B6F" w14:textId="10088A0A" w:rsidR="00C34664" w:rsidRPr="00577486" w:rsidRDefault="00C34664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cademy Lab </w:t>
            </w:r>
            <w:r w:rsidR="006B54A5" w:rsidRPr="00577486">
              <w:rPr>
                <w:rFonts w:ascii="DIN Pro Regular" w:hAnsi="DIN Pro Regular" w:cs="DIN Pro Regular"/>
                <w:sz w:val="24"/>
                <w:szCs w:val="24"/>
              </w:rPr>
              <w:t>Topology</w:t>
            </w:r>
            <w:r w:rsidR="006B54A5">
              <w:rPr>
                <w:rFonts w:ascii="DIN Pro Regular" w:hAnsi="DIN Pro Regular" w:cs="DIN Pro Regular"/>
                <w:sz w:val="24"/>
                <w:szCs w:val="24"/>
              </w:rPr>
              <w:t xml:space="preserve"> 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.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………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2C7CD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70" w14:textId="447CEF37" w:rsidR="00C34664" w:rsidRPr="00577486" w:rsidRDefault="005139E5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9267A5"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</w:p>
        </w:tc>
      </w:tr>
      <w:tr w:rsidR="00C34664" w:rsidRPr="00577486" w14:paraId="222E3B77" w14:textId="77777777" w:rsidTr="00AB54D6">
        <w:trPr>
          <w:trHeight w:val="454"/>
        </w:trPr>
        <w:tc>
          <w:tcPr>
            <w:tcW w:w="8770" w:type="dxa"/>
          </w:tcPr>
          <w:p w14:paraId="222E3B75" w14:textId="41A56F87" w:rsidR="00C34664" w:rsidRPr="00577486" w:rsidRDefault="00DD05AA" w:rsidP="0006239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cademy 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Lab </w:t>
            </w:r>
            <w:r w:rsidR="00D4223F">
              <w:rPr>
                <w:rFonts w:ascii="DIN Pro Regular" w:hAnsi="DIN Pro Regular" w:cs="DIN Pro Regular"/>
                <w:sz w:val="24"/>
                <w:szCs w:val="24"/>
              </w:rPr>
              <w:t>Access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062393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…………….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….</w:t>
            </w:r>
          </w:p>
        </w:tc>
        <w:tc>
          <w:tcPr>
            <w:tcW w:w="580" w:type="dxa"/>
          </w:tcPr>
          <w:p w14:paraId="222E3B76" w14:textId="67C180D6" w:rsidR="00C34664" w:rsidRPr="00577486" w:rsidRDefault="005139E5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696C57">
              <w:rPr>
                <w:rFonts w:ascii="DIN Pro Regular" w:hAnsi="DIN Pro Regular" w:cs="DIN Pro Regular"/>
                <w:sz w:val="24"/>
                <w:szCs w:val="24"/>
              </w:rPr>
              <w:t>5</w:t>
            </w:r>
          </w:p>
        </w:tc>
      </w:tr>
      <w:tr w:rsidR="00C34664" w:rsidRPr="00577486" w14:paraId="222E3B7A" w14:textId="77777777" w:rsidTr="00AB54D6">
        <w:trPr>
          <w:trHeight w:val="454"/>
        </w:trPr>
        <w:tc>
          <w:tcPr>
            <w:tcW w:w="8770" w:type="dxa"/>
          </w:tcPr>
          <w:p w14:paraId="222E3B78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79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C34664" w:rsidRPr="00577486" w14:paraId="222E3B7D" w14:textId="77777777" w:rsidTr="00AB54D6">
        <w:trPr>
          <w:trHeight w:val="454"/>
        </w:trPr>
        <w:tc>
          <w:tcPr>
            <w:tcW w:w="8770" w:type="dxa"/>
          </w:tcPr>
          <w:p w14:paraId="222E3B7B" w14:textId="24492D2E" w:rsidR="00C34664" w:rsidRPr="00D21516" w:rsidRDefault="00D86F6B" w:rsidP="00C34664">
            <w:pPr>
              <w:rPr>
                <w:rFonts w:ascii="DIN Pro Bold" w:hAnsi="DIN Pro Bold" w:cs="DIN Pro Bold"/>
                <w:color w:val="404040" w:themeColor="text1" w:themeTint="BF"/>
                <w:sz w:val="24"/>
                <w:szCs w:val="24"/>
              </w:rPr>
            </w:pPr>
            <w:r w:rsidRPr="00D21516">
              <w:rPr>
                <w:rFonts w:ascii="DIN Pro Bold" w:hAnsi="DIN Pro Bold" w:cs="DIN Pro Bold"/>
                <w:color w:val="404040" w:themeColor="text1" w:themeTint="BF"/>
                <w:sz w:val="24"/>
                <w:szCs w:val="24"/>
              </w:rPr>
              <w:t>PRACTICE UNITS</w:t>
            </w:r>
          </w:p>
        </w:tc>
        <w:tc>
          <w:tcPr>
            <w:tcW w:w="580" w:type="dxa"/>
          </w:tcPr>
          <w:p w14:paraId="222E3B7C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EB20E9" w:rsidRPr="00577486" w14:paraId="222E3B80" w14:textId="77777777" w:rsidTr="00AB54D6">
        <w:trPr>
          <w:trHeight w:val="454"/>
        </w:trPr>
        <w:tc>
          <w:tcPr>
            <w:tcW w:w="8770" w:type="dxa"/>
          </w:tcPr>
          <w:p w14:paraId="222E3B7E" w14:textId="7E0157F2" w:rsidR="00EB20E9" w:rsidRPr="00577486" w:rsidRDefault="00106492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1: Using the NCLU ………………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5139E5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 </w:t>
            </w:r>
          </w:p>
        </w:tc>
        <w:tc>
          <w:tcPr>
            <w:tcW w:w="580" w:type="dxa"/>
          </w:tcPr>
          <w:p w14:paraId="222E3B7F" w14:textId="03694DF9" w:rsidR="00EB20E9" w:rsidRPr="00577486" w:rsidRDefault="005139E5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6</w:t>
            </w:r>
          </w:p>
        </w:tc>
      </w:tr>
      <w:tr w:rsidR="00106492" w:rsidRPr="00577486" w14:paraId="222E3B83" w14:textId="77777777" w:rsidTr="00AB54D6">
        <w:trPr>
          <w:trHeight w:val="454"/>
        </w:trPr>
        <w:tc>
          <w:tcPr>
            <w:tcW w:w="8770" w:type="dxa"/>
          </w:tcPr>
          <w:p w14:paraId="222E3B81" w14:textId="1497E171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2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Basic Switch 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Functions …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 w:rsidRPr="00577486">
              <w:rPr>
                <w:rFonts w:ascii="DIN Pro Regular" w:hAnsi="DIN Pro Regular" w:cs="DIN Pro Regular"/>
                <w:sz w:val="24"/>
                <w:szCs w:val="24"/>
              </w:rPr>
              <w:t>…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222E3B82" w14:textId="6A76A848" w:rsidR="00106492" w:rsidRPr="00577486" w:rsidRDefault="00734368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0</w:t>
            </w:r>
          </w:p>
        </w:tc>
      </w:tr>
      <w:tr w:rsidR="00106492" w:rsidRPr="00577486" w14:paraId="222E3B86" w14:textId="77777777" w:rsidTr="00AB54D6">
        <w:trPr>
          <w:trHeight w:val="454"/>
        </w:trPr>
        <w:tc>
          <w:tcPr>
            <w:tcW w:w="8770" w:type="dxa"/>
          </w:tcPr>
          <w:p w14:paraId="222E3B84" w14:textId="21B06FB7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3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: VL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s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d Trunking 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222E3B85" w14:textId="5FE666EC" w:rsidR="00106492" w:rsidRPr="00577486" w:rsidRDefault="00607C00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5</w:t>
            </w:r>
          </w:p>
        </w:tc>
      </w:tr>
      <w:tr w:rsidR="00106492" w:rsidRPr="00577486" w14:paraId="222E3B89" w14:textId="77777777" w:rsidTr="00AB54D6">
        <w:trPr>
          <w:trHeight w:val="454"/>
        </w:trPr>
        <w:tc>
          <w:tcPr>
            <w:tcW w:w="8770" w:type="dxa"/>
          </w:tcPr>
          <w:p w14:paraId="222E3B87" w14:textId="08BA73C9" w:rsidR="00106492" w:rsidRPr="00577486" w:rsidRDefault="002E60BB" w:rsidP="00A848B7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4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A848B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MLAG and VRR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.</w:t>
            </w:r>
          </w:p>
        </w:tc>
        <w:tc>
          <w:tcPr>
            <w:tcW w:w="580" w:type="dxa"/>
          </w:tcPr>
          <w:p w14:paraId="222E3B88" w14:textId="23864442" w:rsidR="00106492" w:rsidRPr="00577486" w:rsidRDefault="009C44DF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2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1</w:t>
            </w:r>
          </w:p>
        </w:tc>
      </w:tr>
      <w:tr w:rsidR="00106492" w:rsidRPr="00577486" w14:paraId="222E3B8C" w14:textId="77777777" w:rsidTr="00AB54D6">
        <w:trPr>
          <w:trHeight w:val="454"/>
        </w:trPr>
        <w:tc>
          <w:tcPr>
            <w:tcW w:w="8770" w:type="dxa"/>
          </w:tcPr>
          <w:p w14:paraId="222E3B8A" w14:textId="21E93D09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5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EE56CF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BGP Unnumbered……….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8B" w14:textId="0E3F8899" w:rsidR="00EE56CF" w:rsidRPr="00577486" w:rsidRDefault="00E66974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3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2</w:t>
            </w:r>
          </w:p>
        </w:tc>
      </w:tr>
      <w:tr w:rsidR="00EE56CF" w:rsidRPr="00577486" w14:paraId="222E3B8F" w14:textId="77777777" w:rsidTr="00AB54D6">
        <w:trPr>
          <w:trHeight w:val="454"/>
        </w:trPr>
        <w:tc>
          <w:tcPr>
            <w:tcW w:w="8770" w:type="dxa"/>
          </w:tcPr>
          <w:p w14:paraId="222E3B8D" w14:textId="5ED5FCC6" w:rsidR="00EE56CF" w:rsidRPr="00577486" w:rsidRDefault="00EE56CF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6: Configuring VXLAN with EVPN ………………….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8E" w14:textId="5315F4C1" w:rsidR="00EE56CF" w:rsidRPr="00577486" w:rsidRDefault="002F1EDD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0</w:t>
            </w:r>
          </w:p>
        </w:tc>
      </w:tr>
      <w:tr w:rsidR="00253EC3" w:rsidRPr="00577486" w14:paraId="5A1F7912" w14:textId="77777777" w:rsidTr="00AB54D6">
        <w:trPr>
          <w:trHeight w:val="454"/>
        </w:trPr>
        <w:tc>
          <w:tcPr>
            <w:tcW w:w="8770" w:type="dxa"/>
          </w:tcPr>
          <w:p w14:paraId="7E49B96A" w14:textId="61B7BA6A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7: Configuring Distributed Asymmetric VXLAN Routing ….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</w:p>
        </w:tc>
        <w:tc>
          <w:tcPr>
            <w:tcW w:w="580" w:type="dxa"/>
          </w:tcPr>
          <w:p w14:paraId="6D5B141C" w14:textId="1F7B8C7D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44</w:t>
            </w:r>
          </w:p>
        </w:tc>
      </w:tr>
      <w:tr w:rsidR="00253EC3" w:rsidRPr="00577486" w14:paraId="3695DCC2" w14:textId="77777777" w:rsidTr="00AB54D6">
        <w:trPr>
          <w:trHeight w:val="454"/>
        </w:trPr>
        <w:tc>
          <w:tcPr>
            <w:tcW w:w="8770" w:type="dxa"/>
          </w:tcPr>
          <w:p w14:paraId="123DDBC9" w14:textId="184126E6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6A255E0C" w14:textId="167DF8CF" w:rsidR="00253EC3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253EC3" w:rsidRPr="00577486" w14:paraId="014D8C5A" w14:textId="77777777" w:rsidTr="00AB54D6">
        <w:trPr>
          <w:trHeight w:val="454"/>
        </w:trPr>
        <w:tc>
          <w:tcPr>
            <w:tcW w:w="8770" w:type="dxa"/>
          </w:tcPr>
          <w:p w14:paraId="49C5671D" w14:textId="20129D0B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3511A757" w14:textId="1B9AE367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253EC3" w:rsidRPr="00577486" w14:paraId="222E3B93" w14:textId="77777777" w:rsidTr="00AB54D6">
        <w:trPr>
          <w:trHeight w:val="454"/>
        </w:trPr>
        <w:tc>
          <w:tcPr>
            <w:tcW w:w="8770" w:type="dxa"/>
          </w:tcPr>
          <w:p w14:paraId="222E3B91" w14:textId="77777777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92" w14:textId="051F726F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222E3B94" w14:textId="076684F5" w:rsidR="003904E8" w:rsidRPr="00577486" w:rsidRDefault="003904E8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B95" w14:textId="508D8FE1" w:rsidR="00B34BF2" w:rsidRPr="00577486" w:rsidRDefault="005C681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5664" behindDoc="0" locked="0" layoutInCell="1" allowOverlap="1" wp14:anchorId="24A8B46B" wp14:editId="396F93B3">
                <wp:simplePos x="0" y="0"/>
                <wp:positionH relativeFrom="column">
                  <wp:posOffset>-176334</wp:posOffset>
                </wp:positionH>
                <wp:positionV relativeFrom="paragraph">
                  <wp:posOffset>114300</wp:posOffset>
                </wp:positionV>
                <wp:extent cx="60960" cy="236220"/>
                <wp:effectExtent l="0" t="0" r="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402956" id="Rectangle 28" o:spid="_x0000_s1026" style="position:absolute;margin-left:-13.9pt;margin-top:9pt;width:4.8pt;height:18.6pt;z-index:25182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" fillcolor="#76b900" stroked="f" strokeweight="1pt"/>
            </w:pict>
          </mc:Fallback>
        </mc:AlternateContent>
      </w:r>
      <w:r w:rsidR="005410D9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7440" behindDoc="0" locked="0" layoutInCell="1" allowOverlap="1" wp14:anchorId="222E4181" wp14:editId="187F17E4">
                <wp:simplePos x="0" y="0"/>
                <wp:positionH relativeFrom="page">
                  <wp:posOffset>829310</wp:posOffset>
                </wp:positionH>
                <wp:positionV relativeFrom="paragraph">
                  <wp:posOffset>-119380</wp:posOffset>
                </wp:positionV>
                <wp:extent cx="4080295" cy="515188"/>
                <wp:effectExtent l="0" t="0" r="0" b="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80295" cy="5151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7" w14:textId="7A8972A3" w:rsidR="00B15559" w:rsidRPr="00C30F18" w:rsidRDefault="00B15559" w:rsidP="00062393">
                            <w:pPr>
                              <w:pStyle w:val="Heading1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</w:pPr>
                            <w:bookmarkStart w:id="0" w:name="_Toc440984095"/>
                            <w:bookmarkStart w:id="1" w:name="_Toc440984117"/>
                            <w:bookmarkStart w:id="2" w:name="_Toc440984133"/>
                            <w:bookmarkStart w:id="3" w:name="_Toc440984149"/>
                            <w:bookmarkStart w:id="4" w:name="_Toc440984207"/>
                            <w:bookmarkStart w:id="5" w:name="_Toc440984344"/>
                            <w:bookmarkStart w:id="6" w:name="_Toc440984360"/>
                            <w:bookmarkStart w:id="7" w:name="_Toc440984376"/>
                            <w:bookmarkStart w:id="8" w:name="_Toc440984398"/>
                            <w:bookmarkStart w:id="9" w:name="_Toc440984414"/>
                            <w:bookmarkStart w:id="10" w:name="_Toc440984430"/>
                            <w:bookmarkStart w:id="11" w:name="_Toc440984452"/>
                            <w:bookmarkStart w:id="12" w:name="_Toc440985009"/>
                            <w:bookmarkStart w:id="13" w:name="_Toc440985031"/>
                            <w:bookmarkStart w:id="14" w:name="_Toc440985081"/>
                            <w:bookmarkStart w:id="15" w:name="_Toc440985097"/>
                            <w:bookmarkStart w:id="16" w:name="_Toc440985113"/>
                            <w:bookmarkStart w:id="17" w:name="_Toc440985135"/>
                            <w:bookmarkStart w:id="18" w:name="_Toc440985151"/>
                            <w:bookmarkStart w:id="19" w:name="_Toc440985167"/>
                            <w:bookmarkStart w:id="20" w:name="_Toc440985189"/>
                            <w:bookmarkStart w:id="21" w:name="_Toc440985211"/>
                            <w:bookmarkStart w:id="22" w:name="_Toc440985230"/>
                            <w:bookmarkStart w:id="23" w:name="_Toc440985246"/>
                            <w:bookmarkStart w:id="24" w:name="_Toc440985262"/>
                            <w:bookmarkStart w:id="25" w:name="_Toc440985284"/>
                            <w:bookmarkStart w:id="26" w:name="_Toc440985345"/>
                            <w:bookmarkStart w:id="27" w:name="_Toc440985437"/>
                            <w:bookmarkStart w:id="28" w:name="_Toc440985453"/>
                            <w:bookmarkStart w:id="29" w:name="_Toc440985469"/>
                            <w:r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>PREREQUISITES AND GUIDELINES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bookmarkEnd w:id="12"/>
                            <w:bookmarkEnd w:id="13"/>
                            <w:bookmarkEnd w:id="14"/>
                            <w:bookmarkEnd w:id="15"/>
                            <w:bookmarkEnd w:id="16"/>
                            <w:bookmarkEnd w:id="17"/>
                            <w:bookmarkEnd w:id="18"/>
                            <w:bookmarkEnd w:id="19"/>
                            <w:bookmarkEnd w:id="20"/>
                            <w:bookmarkEnd w:id="21"/>
                            <w:bookmarkEnd w:id="22"/>
                            <w:bookmarkEnd w:id="23"/>
                            <w:bookmarkEnd w:id="24"/>
                            <w:bookmarkEnd w:id="25"/>
                            <w:bookmarkEnd w:id="26"/>
                            <w:bookmarkEnd w:id="27"/>
                            <w:bookmarkEnd w:id="28"/>
                            <w:bookmarkEnd w:id="29"/>
                            <w:r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1" id="Text Box 40" o:spid="_x0000_s1028" type="#_x0000_t202" style="position:absolute;margin-left:65.3pt;margin-top:-9.4pt;width:321.3pt;height:40.55pt;z-index:251517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" filled="f" stroked="f" strokeweight=".5pt">
                <v:textbox>
                  <w:txbxContent>
                    <w:p w14:paraId="222E44A7" w14:textId="7A8972A3" w:rsidR="00B15559" w:rsidRPr="00C30F18" w:rsidRDefault="00B15559" w:rsidP="00062393">
                      <w:pPr>
                        <w:pStyle w:val="Heading1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</w:pPr>
                      <w:bookmarkStart w:id="30" w:name="_Toc440984095"/>
                      <w:bookmarkStart w:id="31" w:name="_Toc440984117"/>
                      <w:bookmarkStart w:id="32" w:name="_Toc440984133"/>
                      <w:bookmarkStart w:id="33" w:name="_Toc440984149"/>
                      <w:bookmarkStart w:id="34" w:name="_Toc440984207"/>
                      <w:bookmarkStart w:id="35" w:name="_Toc440984344"/>
                      <w:bookmarkStart w:id="36" w:name="_Toc440984360"/>
                      <w:bookmarkStart w:id="37" w:name="_Toc440984376"/>
                      <w:bookmarkStart w:id="38" w:name="_Toc440984398"/>
                      <w:bookmarkStart w:id="39" w:name="_Toc440984414"/>
                      <w:bookmarkStart w:id="40" w:name="_Toc440984430"/>
                      <w:bookmarkStart w:id="41" w:name="_Toc440984452"/>
                      <w:bookmarkStart w:id="42" w:name="_Toc440985009"/>
                      <w:bookmarkStart w:id="43" w:name="_Toc440985031"/>
                      <w:bookmarkStart w:id="44" w:name="_Toc440985081"/>
                      <w:bookmarkStart w:id="45" w:name="_Toc440985097"/>
                      <w:bookmarkStart w:id="46" w:name="_Toc440985113"/>
                      <w:bookmarkStart w:id="47" w:name="_Toc440985135"/>
                      <w:bookmarkStart w:id="48" w:name="_Toc440985151"/>
                      <w:bookmarkStart w:id="49" w:name="_Toc440985167"/>
                      <w:bookmarkStart w:id="50" w:name="_Toc440985189"/>
                      <w:bookmarkStart w:id="51" w:name="_Toc440985211"/>
                      <w:bookmarkStart w:id="52" w:name="_Toc440985230"/>
                      <w:bookmarkStart w:id="53" w:name="_Toc440985246"/>
                      <w:bookmarkStart w:id="54" w:name="_Toc440985262"/>
                      <w:bookmarkStart w:id="55" w:name="_Toc440985284"/>
                      <w:bookmarkStart w:id="56" w:name="_Toc440985345"/>
                      <w:bookmarkStart w:id="57" w:name="_Toc440985437"/>
                      <w:bookmarkStart w:id="58" w:name="_Toc440985453"/>
                      <w:bookmarkStart w:id="59" w:name="_Toc440985469"/>
                      <w:r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>PREREQUISITES AND GUIDELINES</w:t>
                      </w:r>
                      <w:bookmarkEnd w:id="30"/>
                      <w:bookmarkEnd w:id="31"/>
                      <w:bookmarkEnd w:id="32"/>
                      <w:bookmarkEnd w:id="33"/>
                      <w:bookmarkEnd w:id="34"/>
                      <w:bookmarkEnd w:id="35"/>
                      <w:bookmarkEnd w:id="36"/>
                      <w:bookmarkEnd w:id="37"/>
                      <w:bookmarkEnd w:id="38"/>
                      <w:bookmarkEnd w:id="39"/>
                      <w:bookmarkEnd w:id="40"/>
                      <w:bookmarkEnd w:id="41"/>
                      <w:bookmarkEnd w:id="42"/>
                      <w:bookmarkEnd w:id="43"/>
                      <w:bookmarkEnd w:id="44"/>
                      <w:bookmarkEnd w:id="45"/>
                      <w:bookmarkEnd w:id="46"/>
                      <w:bookmarkEnd w:id="47"/>
                      <w:bookmarkEnd w:id="48"/>
                      <w:bookmarkEnd w:id="49"/>
                      <w:bookmarkEnd w:id="50"/>
                      <w:bookmarkEnd w:id="51"/>
                      <w:bookmarkEnd w:id="52"/>
                      <w:bookmarkEnd w:id="53"/>
                      <w:bookmarkEnd w:id="54"/>
                      <w:bookmarkEnd w:id="55"/>
                      <w:bookmarkEnd w:id="56"/>
                      <w:bookmarkEnd w:id="57"/>
                      <w:bookmarkEnd w:id="58"/>
                      <w:bookmarkEnd w:id="59"/>
                      <w:r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96" w14:textId="71E0A562" w:rsidR="00B34BF2" w:rsidRPr="00577486" w:rsidRDefault="00ED436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7712" behindDoc="0" locked="0" layoutInCell="1" allowOverlap="1" wp14:anchorId="01B33168" wp14:editId="01526302">
                <wp:simplePos x="0" y="0"/>
                <wp:positionH relativeFrom="column">
                  <wp:posOffset>-184150</wp:posOffset>
                </wp:positionH>
                <wp:positionV relativeFrom="paragraph">
                  <wp:posOffset>389890</wp:posOffset>
                </wp:positionV>
                <wp:extent cx="45085" cy="160020"/>
                <wp:effectExtent l="0" t="0" r="0" b="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9D3664" id="Rectangle 29" o:spid="_x0000_s1026" style="position:absolute;margin-left:-14.5pt;margin-top:30.7pt;width:3.55pt;height:12.6pt;z-index:25182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" fillcolor="#008564" stroked="f" strokeweight="1pt"/>
            </w:pict>
          </mc:Fallback>
        </mc:AlternateContent>
      </w:r>
    </w:p>
    <w:p w14:paraId="3BEC7750" w14:textId="77777777" w:rsidR="001662F4" w:rsidRDefault="001662F4" w:rsidP="001662F4">
      <w:pPr>
        <w:spacing w:line="360" w:lineRule="auto"/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>
        <w:rPr>
          <w:rFonts w:ascii="DIN Pro Medium" w:hAnsi="DIN Pro Medium" w:cs="DIN Pro Medium"/>
          <w:color w:val="008564"/>
          <w:sz w:val="24"/>
          <w:szCs w:val="24"/>
        </w:rPr>
        <w:t>Please perform and review the following steps before you start:</w:t>
      </w:r>
      <w:r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79AA0E4D" w14:textId="37715CE0" w:rsidR="001662F4" w:rsidRDefault="001662F4" w:rsidP="001662F4">
      <w:pPr>
        <w:pStyle w:val="ListParagraph"/>
        <w:numPr>
          <w:ilvl w:val="0"/>
          <w:numId w:val="77"/>
        </w:numPr>
        <w:spacing w:line="360" w:lineRule="auto"/>
        <w:rPr>
          <w:rStyle w:val="Hyperlink"/>
          <w:rFonts w:ascii="DIN Pro Regular" w:hAnsi="DIN Pro Regular" w:cs="DIN Pro Regular"/>
          <w:color w:val="111111"/>
        </w:rPr>
      </w:pPr>
      <w:r>
        <w:rPr>
          <w:rFonts w:ascii="DIN Pro Regular" w:hAnsi="DIN Pro Regular" w:cs="DIN Pro Regular"/>
          <w:color w:val="111111"/>
          <w:sz w:val="24"/>
          <w:szCs w:val="24"/>
        </w:rPr>
        <w:t xml:space="preserve">Enter the Cumulus Air web page : </w:t>
      </w:r>
      <w:hyperlink r:id="rId13" w:history="1">
        <w:r w:rsidR="0085117A" w:rsidRPr="00603284">
          <w:rPr>
            <w:rStyle w:val="Hyperlink"/>
            <w:rFonts w:ascii="DIN Pro Regular" w:hAnsi="DIN Pro Regular" w:cs="DIN Pro Regular"/>
          </w:rPr>
          <w:t>https://air.nvidia.com/Login</w:t>
        </w:r>
      </w:hyperlink>
      <w:r>
        <w:rPr>
          <w:rFonts w:ascii="DIN Pro Regular" w:hAnsi="DIN Pro Regular" w:cs="DIN Pro Regular"/>
          <w:color w:val="0563C1" w:themeColor="hyperlink"/>
          <w:u w:val="single"/>
        </w:rPr>
        <w:br/>
      </w:r>
      <w:r>
        <w:rPr>
          <w:rFonts w:ascii="DIN Pro Regular" w:hAnsi="DIN Pro Regular" w:cs="DIN Pro Regular"/>
          <w:color w:val="111111"/>
          <w:sz w:val="24"/>
          <w:szCs w:val="24"/>
        </w:rPr>
        <w:t>Click “</w:t>
      </w:r>
      <w:r>
        <w:rPr>
          <w:rFonts w:ascii="DIN Pro Regular" w:hAnsi="DIN Pro Regular" w:cs="DIN Pro Regular"/>
          <w:color w:val="00B050"/>
          <w:sz w:val="24"/>
          <w:szCs w:val="24"/>
        </w:rPr>
        <w:t>GET STARTED</w:t>
      </w:r>
      <w:r>
        <w:rPr>
          <w:rFonts w:ascii="DIN Pro Regular" w:hAnsi="DIN Pro Regular" w:cs="DIN Pro Regular"/>
          <w:color w:val="111111"/>
          <w:sz w:val="24"/>
          <w:szCs w:val="24"/>
        </w:rPr>
        <w:t>” button.</w:t>
      </w:r>
    </w:p>
    <w:p w14:paraId="0BF3A2CD" w14:textId="5A307A2E" w:rsidR="001662F4" w:rsidRDefault="001662F4" w:rsidP="001662F4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</w:rPr>
      </w:pPr>
      <w:r>
        <w:rPr>
          <w:rFonts w:ascii="DIN Pro Regular" w:hAnsi="DIN Pro Regular" w:cs="DIN Pro Regular"/>
          <w:noProof/>
          <w:color w:val="111111"/>
          <w:sz w:val="24"/>
          <w:szCs w:val="24"/>
        </w:rPr>
        <w:drawing>
          <wp:inline distT="0" distB="0" distL="0" distR="0" wp14:anchorId="044A92C0" wp14:editId="2F57E672">
            <wp:extent cx="2698115" cy="1021080"/>
            <wp:effectExtent l="19050" t="19050" r="26035" b="2667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115" cy="102108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CB94BA5" w14:textId="6590A41C" w:rsidR="001662F4" w:rsidRDefault="001662F4" w:rsidP="001662F4">
      <w:pPr>
        <w:pStyle w:val="ListParagraph"/>
        <w:numPr>
          <w:ilvl w:val="0"/>
          <w:numId w:val="78"/>
        </w:numPr>
        <w:spacing w:line="360" w:lineRule="auto"/>
      </w:pPr>
      <w:r>
        <w:rPr>
          <w:noProof/>
        </w:rPr>
        <w:drawing>
          <wp:anchor distT="0" distB="0" distL="114300" distR="114300" simplePos="0" relativeHeight="252311040" behindDoc="0" locked="0" layoutInCell="1" allowOverlap="1" wp14:anchorId="4F3925BA" wp14:editId="091429B4">
            <wp:simplePos x="0" y="0"/>
            <wp:positionH relativeFrom="column">
              <wp:posOffset>4281805</wp:posOffset>
            </wp:positionH>
            <wp:positionV relativeFrom="paragraph">
              <wp:posOffset>25400</wp:posOffset>
            </wp:positionV>
            <wp:extent cx="2013585" cy="2390140"/>
            <wp:effectExtent l="19050" t="19050" r="24765" b="10160"/>
            <wp:wrapThrough wrapText="bothSides">
              <wp:wrapPolygon edited="0">
                <wp:start x="-204" y="-172"/>
                <wp:lineTo x="-204" y="21520"/>
                <wp:lineTo x="21661" y="21520"/>
                <wp:lineTo x="21661" y="-172"/>
                <wp:lineTo x="-204" y="-172"/>
              </wp:wrapPolygon>
            </wp:wrapThrough>
            <wp:docPr id="84" name="Picture 8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 descr="Graphical user interface, text, application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3585" cy="239014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1">
                          <a:lumMod val="50000"/>
                          <a:lumOff val="0"/>
                        </a:scheme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DIN Pro Regular" w:hAnsi="DIN Pro Regular" w:cs="DIN Pro Regular"/>
          <w:color w:val="111111"/>
        </w:rPr>
        <w:t xml:space="preserve">If you have already created an account, </w:t>
      </w:r>
      <w:r>
        <w:rPr>
          <w:rFonts w:ascii="DIN Pro Regular" w:hAnsi="DIN Pro Regular" w:cs="DIN Pro Regular"/>
          <w:color w:val="111111"/>
        </w:rPr>
        <w:br/>
        <w:t xml:space="preserve">use your credentials to </w:t>
      </w:r>
      <w:r>
        <w:rPr>
          <w:rStyle w:val="Hyperlink"/>
          <w:color w:val="00B050"/>
          <w:sz w:val="24"/>
          <w:szCs w:val="24"/>
        </w:rPr>
        <w:t>L</w:t>
      </w:r>
      <w:r>
        <w:rPr>
          <w:rStyle w:val="Hyperlink"/>
          <w:rFonts w:ascii="DIN Pro Regular" w:hAnsi="DIN Pro Regular" w:cs="DIN Pro Regular"/>
          <w:color w:val="00B050"/>
          <w:sz w:val="24"/>
          <w:szCs w:val="24"/>
        </w:rPr>
        <w:t>o</w:t>
      </w:r>
      <w:r>
        <w:rPr>
          <w:rStyle w:val="Hyperlink"/>
          <w:color w:val="00B050"/>
          <w:sz w:val="24"/>
          <w:szCs w:val="24"/>
        </w:rPr>
        <w:t>gin</w:t>
      </w:r>
      <w:r>
        <w:rPr>
          <w:rFonts w:ascii="DIN Pro Regular" w:hAnsi="DIN Pro Regular" w:cs="DIN Pro Regular"/>
          <w:color w:val="111111"/>
        </w:rPr>
        <w:t>.</w:t>
      </w:r>
    </w:p>
    <w:p w14:paraId="0B97C320" w14:textId="77777777" w:rsidR="001662F4" w:rsidRDefault="001662F4" w:rsidP="001662F4">
      <w:pPr>
        <w:pStyle w:val="ListParagraph"/>
        <w:numPr>
          <w:ilvl w:val="0"/>
          <w:numId w:val="78"/>
        </w:numPr>
        <w:spacing w:line="360" w:lineRule="auto"/>
        <w:rPr>
          <w:rFonts w:ascii="DIN Pro Regular" w:hAnsi="DIN Pro Regular" w:cs="DIN Pro Regular"/>
          <w:color w:val="111111"/>
          <w:sz w:val="24"/>
          <w:szCs w:val="24"/>
        </w:rPr>
      </w:pPr>
      <w:r>
        <w:rPr>
          <w:rFonts w:ascii="DIN Pro Regular" w:hAnsi="DIN Pro Regular" w:cs="DIN Pro Regular"/>
          <w:color w:val="111111"/>
        </w:rPr>
        <w:t xml:space="preserve">To sign up for the first time, click </w:t>
      </w:r>
      <w:r>
        <w:rPr>
          <w:rFonts w:ascii="DIN Pro Regular" w:hAnsi="DIN Pro Regular" w:cs="DIN Pro Regular"/>
        </w:rPr>
        <w:t>“</w:t>
      </w:r>
      <w:r>
        <w:rPr>
          <w:rFonts w:ascii="DIN Pro Regular" w:hAnsi="DIN Pro Regular" w:cs="DIN Pro Regular"/>
          <w:color w:val="00B050"/>
          <w:sz w:val="24"/>
          <w:szCs w:val="24"/>
        </w:rPr>
        <w:t>Register</w:t>
      </w:r>
      <w:r>
        <w:rPr>
          <w:rFonts w:ascii="DIN Pro Regular" w:hAnsi="DIN Pro Regular" w:cs="DIN Pro Regular"/>
        </w:rPr>
        <w:t xml:space="preserve">” </w:t>
      </w:r>
      <w:r>
        <w:rPr>
          <w:rFonts w:ascii="DIN Pro Regular" w:hAnsi="DIN Pro Regular" w:cs="DIN Pro Regular"/>
        </w:rPr>
        <w:br/>
      </w:r>
      <w:r>
        <w:rPr>
          <w:rFonts w:ascii="DIN Pro Regular" w:hAnsi="DIN Pro Regular" w:cs="DIN Pro Regular"/>
          <w:color w:val="111111"/>
        </w:rPr>
        <w:t>and fill in your details.</w:t>
      </w:r>
    </w:p>
    <w:p w14:paraId="58254F5B" w14:textId="77777777" w:rsidR="001662F4" w:rsidRDefault="001662F4" w:rsidP="001662F4">
      <w:pPr>
        <w:pStyle w:val="ListParagraph"/>
        <w:spacing w:line="360" w:lineRule="auto"/>
        <w:ind w:left="360"/>
        <w:rPr>
          <w:rFonts w:ascii="DIN Pro Regular" w:hAnsi="DIN Pro Regular" w:cs="DIN Pro Regular"/>
          <w:color w:val="111111"/>
          <w:sz w:val="24"/>
          <w:szCs w:val="24"/>
        </w:rPr>
      </w:pPr>
      <w:r>
        <w:rPr>
          <w:rFonts w:ascii="DIN Pro Regular" w:hAnsi="DIN Pro Regular" w:cs="DIN Pro Regular"/>
          <w:color w:val="111111"/>
        </w:rPr>
        <w:t xml:space="preserve">Once completed, a confirmation email will </w:t>
      </w:r>
      <w:r>
        <w:rPr>
          <w:rFonts w:ascii="DIN Pro Regular" w:hAnsi="DIN Pro Regular" w:cs="DIN Pro Regular"/>
          <w:color w:val="111111"/>
        </w:rPr>
        <w:br/>
        <w:t>be sent, open it to activate your new account.</w:t>
      </w:r>
    </w:p>
    <w:p w14:paraId="2A6240C2" w14:textId="0308FA7C" w:rsidR="001662F4" w:rsidRDefault="001662F4" w:rsidP="001662F4">
      <w:pPr>
        <w:spacing w:line="360" w:lineRule="auto"/>
        <w:rPr>
          <w:rFonts w:ascii="DIN Pro Regular" w:hAnsi="DIN Pro Regular" w:cs="DIN Pro Regula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12064" behindDoc="0" locked="0" layoutInCell="1" allowOverlap="1" wp14:anchorId="5E692F5B" wp14:editId="152D39A4">
                <wp:simplePos x="0" y="0"/>
                <wp:positionH relativeFrom="column">
                  <wp:posOffset>-99695</wp:posOffset>
                </wp:positionH>
                <wp:positionV relativeFrom="paragraph">
                  <wp:posOffset>2540</wp:posOffset>
                </wp:positionV>
                <wp:extent cx="4238625" cy="1085850"/>
                <wp:effectExtent l="0" t="0" r="9525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38625" cy="1085850"/>
                        </a:xfrm>
                        <a:prstGeom prst="rect">
                          <a:avLst/>
                        </a:prstGeom>
                        <a:solidFill>
                          <a:srgbClr val="D0CECE">
                            <a:alpha val="30196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90EE26" id="Rectangle 20" o:spid="_x0000_s1026" style="position:absolute;margin-left:-7.85pt;margin-top:.2pt;width:333.75pt;height:85.5pt;z-index:25231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" fillcolor="#d0cece" stroked="f" strokeweight="1pt">
                <v:fill opacity="19789f"/>
              </v:rect>
            </w:pict>
          </mc:Fallback>
        </mc:AlternateContent>
      </w:r>
      <w:r>
        <w:rPr>
          <w:rFonts w:ascii="Segoe UI Emoji" w:hAnsi="Segoe UI Emoji" w:cs="Segoe UI Emoji"/>
        </w:rPr>
        <w:t xml:space="preserve">⚠ Please note </w:t>
      </w:r>
    </w:p>
    <w:p w14:paraId="165B1F22" w14:textId="77777777" w:rsidR="001662F4" w:rsidRDefault="001662F4" w:rsidP="001662F4">
      <w:pPr>
        <w:spacing w:line="360" w:lineRule="auto"/>
        <w:rPr>
          <w:rFonts w:ascii="DIN Pro Regular" w:hAnsi="DIN Pro Regular" w:cs="DIN Pro Regular"/>
        </w:rPr>
      </w:pPr>
      <w:r>
        <w:rPr>
          <w:rFonts w:ascii="DIN Pro Regular" w:hAnsi="DIN Pro Regular" w:cs="DIN Pro Regular"/>
        </w:rPr>
        <w:t>Make sure the email address used for Cumulus Air registration matches exactly the one you provided to NVIDIA Academy administration.</w:t>
      </w:r>
      <w:r>
        <w:rPr>
          <w:rFonts w:ascii="DIN Pro Regular" w:hAnsi="DIN Pro Regular" w:cs="DIN Pro Regular"/>
        </w:rPr>
        <w:br/>
        <w:t>Otherwise you will NOT be able to access the Cumulus Air lab!</w:t>
      </w:r>
    </w:p>
    <w:p w14:paraId="40C607DC" w14:textId="77777777" w:rsidR="001662F4" w:rsidRDefault="001662F4" w:rsidP="001662F4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082858B8" w14:textId="77777777" w:rsidR="001662F4" w:rsidRDefault="001662F4" w:rsidP="001662F4">
      <w:pPr>
        <w:numPr>
          <w:ilvl w:val="0"/>
          <w:numId w:val="77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ce you are logged in, you will reach the </w:t>
      </w:r>
      <w:r>
        <w:rPr>
          <w:rFonts w:ascii="DIN Pro Medium" w:hAnsi="DIN Pro Medium" w:cs="DIN Pro Medium"/>
          <w:sz w:val="24"/>
          <w:szCs w:val="24"/>
        </w:rPr>
        <w:t>“Cumulus in The Cloud”</w:t>
      </w:r>
      <w:r>
        <w:rPr>
          <w:rFonts w:ascii="DIN Pro Regular" w:hAnsi="DIN Pro Regular" w:cs="DIN Pro Regular"/>
          <w:sz w:val="24"/>
          <w:szCs w:val="24"/>
        </w:rPr>
        <w:t xml:space="preserve"> dashboard. </w:t>
      </w:r>
      <w:r>
        <w:rPr>
          <w:rFonts w:ascii="DIN Pro Regular" w:hAnsi="DIN Pro Regular" w:cs="DIN Pro Regular"/>
          <w:sz w:val="24"/>
          <w:szCs w:val="24"/>
        </w:rPr>
        <w:br/>
        <w:t xml:space="preserve">Wait for the lab to be </w:t>
      </w:r>
      <w:r>
        <w:rPr>
          <w:rFonts w:ascii="DIN Pro Regular" w:hAnsi="DIN Pro Regular" w:cs="DIN Pro Regular"/>
          <w:color w:val="00B050"/>
          <w:sz w:val="24"/>
          <w:szCs w:val="24"/>
        </w:rPr>
        <w:t>Loaded</w:t>
      </w:r>
      <w:r>
        <w:rPr>
          <w:rFonts w:ascii="DIN Pro Regular" w:hAnsi="DIN Pro Regular" w:cs="DIN Pro Regular"/>
          <w:sz w:val="24"/>
          <w:szCs w:val="24"/>
        </w:rPr>
        <w:t>.</w:t>
      </w:r>
    </w:p>
    <w:p w14:paraId="0EE03D80" w14:textId="2DD48325" w:rsidR="001662F4" w:rsidRPr="001662F4" w:rsidRDefault="001662F4" w:rsidP="001662F4">
      <w:pPr>
        <w:numPr>
          <w:ilvl w:val="0"/>
          <w:numId w:val="77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Click on the “</w:t>
      </w:r>
      <w:r>
        <w:rPr>
          <w:rFonts w:ascii="DIN Pro Regular" w:hAnsi="DIN Pro Regular" w:cs="DIN Pro Regular"/>
          <w:color w:val="00B050"/>
          <w:sz w:val="24"/>
          <w:szCs w:val="24"/>
        </w:rPr>
        <w:t>Academy ILT</w:t>
      </w:r>
      <w:r>
        <w:rPr>
          <w:rFonts w:ascii="DIN Pro Medium" w:hAnsi="DIN Pro Medium" w:cs="DIN Pro Medium"/>
          <w:color w:val="111111"/>
          <w:sz w:val="24"/>
          <w:szCs w:val="24"/>
        </w:rPr>
        <w:t>”</w:t>
      </w:r>
      <w:r>
        <w:rPr>
          <w:rFonts w:ascii="DIN Pro Regular" w:hAnsi="DIN Pro Regular" w:cs="DIN Pro Regular"/>
          <w:color w:val="111111"/>
          <w:sz w:val="24"/>
          <w:szCs w:val="24"/>
        </w:rPr>
        <w:t xml:space="preserve"> </w:t>
      </w:r>
      <w:r>
        <w:rPr>
          <w:rFonts w:ascii="DIN Pro Regular" w:hAnsi="DIN Pro Regular" w:cs="DIN Pro Regular"/>
          <w:sz w:val="24"/>
          <w:szCs w:val="24"/>
        </w:rPr>
        <w:t>label.</w:t>
      </w:r>
      <w:r>
        <w:rPr>
          <w:rFonts w:ascii="DIN Pro Regular" w:hAnsi="DIN Pro Regular" w:cs="DIN Pro Regular"/>
          <w:noProof/>
        </w:rPr>
        <w:t xml:space="preserve"> </w:t>
      </w:r>
    </w:p>
    <w:p w14:paraId="4CB800DA" w14:textId="6C1EF4B2" w:rsidR="001662F4" w:rsidRDefault="001662F4" w:rsidP="001662F4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inline distT="0" distB="0" distL="0" distR="0" wp14:anchorId="7A9E4B9F" wp14:editId="25C80661">
            <wp:extent cx="5038090" cy="370205"/>
            <wp:effectExtent l="19050" t="19050" r="10160" b="10795"/>
            <wp:docPr id="161" name="Picture 16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 161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5" t="5642"/>
                    <a:stretch/>
                  </pic:blipFill>
                  <pic:spPr bwMode="auto">
                    <a:xfrm>
                      <a:off x="0" y="0"/>
                      <a:ext cx="5038090" cy="37020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2E3B9C" w14:textId="77777777" w:rsidR="00186312" w:rsidRPr="00577486" w:rsidRDefault="00A543B0" w:rsidP="007E5E10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47289F"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9760" behindDoc="0" locked="0" layoutInCell="1" allowOverlap="1" wp14:anchorId="7896B3B7" wp14:editId="7E847D7B">
                <wp:simplePos x="0" y="0"/>
                <wp:positionH relativeFrom="column">
                  <wp:posOffset>-244133</wp:posOffset>
                </wp:positionH>
                <wp:positionV relativeFrom="paragraph">
                  <wp:posOffset>149225</wp:posOffset>
                </wp:positionV>
                <wp:extent cx="60960" cy="236220"/>
                <wp:effectExtent l="0" t="0" r="0" b="0"/>
                <wp:wrapNone/>
                <wp:docPr id="1381" name="Rectangle 1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7BE868" id="Rectangle 1381" o:spid="_x0000_s1026" style="position:absolute;margin-left:-19.2pt;margin-top:11.75pt;width:4.8pt;height:18.6pt;z-index:25182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" fillcolor="#76b900" stroked="f" strokeweight="1pt"/>
            </w:pict>
          </mc:Fallback>
        </mc:AlternateContent>
      </w:r>
      <w:r w:rsidR="00302F53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1776" behindDoc="1" locked="0" layoutInCell="1" allowOverlap="1" wp14:anchorId="222E418B" wp14:editId="20919F66">
                <wp:simplePos x="0" y="0"/>
                <wp:positionH relativeFrom="margin">
                  <wp:posOffset>-183515</wp:posOffset>
                </wp:positionH>
                <wp:positionV relativeFrom="paragraph">
                  <wp:posOffset>46050</wp:posOffset>
                </wp:positionV>
                <wp:extent cx="5800725" cy="52451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8" w14:textId="493B7F27" w:rsidR="00B15559" w:rsidRPr="00823199" w:rsidRDefault="00B15559" w:rsidP="00C407A8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82319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ACADEMY LAB TOP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B" id="Text Box 31" o:spid="_x0000_s1029" type="#_x0000_t202" style="position:absolute;margin-left:-14.45pt;margin-top:3.65pt;width:456.75pt;height:41.3pt;z-index:-251784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" filled="f" stroked="f" strokeweight=".5pt">
                <v:textbox>
                  <w:txbxContent>
                    <w:p w14:paraId="222E44A8" w14:textId="493B7F27" w:rsidR="00B15559" w:rsidRPr="00823199" w:rsidRDefault="00B15559" w:rsidP="00C407A8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82319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ACADEMY LAB TOPOLOG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EA35D7" w14:textId="61A4B967" w:rsidR="001B0D1D" w:rsidRPr="00B15559" w:rsidRDefault="00181EB0" w:rsidP="00D4223F">
      <w:pPr>
        <w:spacing w:line="360" w:lineRule="auto"/>
        <w:rPr>
          <w:rFonts w:ascii="DIN Pro Medium" w:hAnsi="DIN Pro Medium" w:cs="DIN Pro Medium"/>
          <w:color w:val="595959" w:themeColor="text1" w:themeTint="A6"/>
          <w:sz w:val="24"/>
          <w:szCs w:val="24"/>
        </w:rPr>
      </w:pPr>
      <w:r w:rsidRPr="00B15559">
        <w:rPr>
          <w:rFonts w:ascii="DIN Pro Medium" w:hAnsi="DIN Pro Medium" w:cs="DIN Pro Medium"/>
          <w:color w:val="595959" w:themeColor="text1" w:themeTint="A6"/>
          <w:sz w:val="24"/>
          <w:szCs w:val="24"/>
        </w:rPr>
        <w:t xml:space="preserve">The training </w:t>
      </w:r>
      <w:r w:rsidR="00D4223F" w:rsidRPr="00B15559">
        <w:rPr>
          <w:rFonts w:ascii="DIN Pro Medium" w:hAnsi="DIN Pro Medium" w:cs="DIN Pro Medium"/>
          <w:color w:val="595959" w:themeColor="text1" w:themeTint="A6"/>
          <w:sz w:val="24"/>
          <w:szCs w:val="24"/>
        </w:rPr>
        <w:t>l</w:t>
      </w:r>
      <w:r w:rsidRPr="00B15559">
        <w:rPr>
          <w:rFonts w:ascii="DIN Pro Medium" w:hAnsi="DIN Pro Medium" w:cs="DIN Pro Medium"/>
          <w:color w:val="595959" w:themeColor="text1" w:themeTint="A6"/>
          <w:sz w:val="24"/>
          <w:szCs w:val="24"/>
        </w:rPr>
        <w:t xml:space="preserve">ab is organized </w:t>
      </w:r>
      <w:r w:rsidR="001B0D1D" w:rsidRPr="00B15559">
        <w:rPr>
          <w:rFonts w:ascii="DIN Pro Medium" w:hAnsi="DIN Pro Medium" w:cs="DIN Pro Medium"/>
          <w:color w:val="595959" w:themeColor="text1" w:themeTint="A6"/>
          <w:sz w:val="24"/>
          <w:szCs w:val="24"/>
        </w:rPr>
        <w:t>in the following topology:</w:t>
      </w:r>
    </w:p>
    <w:p w14:paraId="24200D2E" w14:textId="076996FD" w:rsidR="00512F84" w:rsidRPr="00D4223F" w:rsidRDefault="00512F84" w:rsidP="00D4223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1D33">
        <w:rPr>
          <w:rFonts w:ascii="DIN Pro Medium" w:hAnsi="DIN Pro Medium" w:cs="DIN Pro Medium"/>
          <w:noProof/>
          <w:color w:val="008564"/>
          <w:sz w:val="24"/>
          <w:szCs w:val="24"/>
        </w:rPr>
        <w:drawing>
          <wp:anchor distT="0" distB="0" distL="114300" distR="114300" simplePos="0" relativeHeight="251927040" behindDoc="0" locked="0" layoutInCell="1" allowOverlap="1" wp14:anchorId="15CD858E" wp14:editId="546B4BA9">
            <wp:simplePos x="0" y="0"/>
            <wp:positionH relativeFrom="margin">
              <wp:posOffset>-635</wp:posOffset>
            </wp:positionH>
            <wp:positionV relativeFrom="paragraph">
              <wp:posOffset>170180</wp:posOffset>
            </wp:positionV>
            <wp:extent cx="5410835" cy="3425190"/>
            <wp:effectExtent l="0" t="0" r="0" b="381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835" cy="342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7D89D0" w14:textId="5074BD78" w:rsidR="00531D33" w:rsidRDefault="00531D3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29959463" w14:textId="764BAB0C" w:rsidR="00CE74A0" w:rsidRPr="00577486" w:rsidRDefault="00512F84" w:rsidP="00CE74A0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1D33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942400" behindDoc="0" locked="0" layoutInCell="1" allowOverlap="1" wp14:anchorId="282075BA" wp14:editId="6795794A">
                <wp:simplePos x="0" y="0"/>
                <wp:positionH relativeFrom="column">
                  <wp:posOffset>-182880</wp:posOffset>
                </wp:positionH>
                <wp:positionV relativeFrom="paragraph">
                  <wp:posOffset>95885</wp:posOffset>
                </wp:positionV>
                <wp:extent cx="60960" cy="236220"/>
                <wp:effectExtent l="0" t="0" r="0" b="0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89BD90" id="Rectangle 99" o:spid="_x0000_s1026" style="position:absolute;margin-left:-14.4pt;margin-top:7.55pt;width:4.8pt;height:18.6pt;z-index:25194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" fillcolor="#76b900" stroked="f" strokeweight="1pt"/>
            </w:pict>
          </mc:Fallback>
        </mc:AlternateContent>
      </w:r>
      <w:r w:rsidR="00531D33" w:rsidRPr="00531D33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1376" behindDoc="1" locked="0" layoutInCell="1" allowOverlap="1" wp14:anchorId="13922436" wp14:editId="4FEDF59A">
                <wp:simplePos x="0" y="0"/>
                <wp:positionH relativeFrom="margin">
                  <wp:posOffset>-111125</wp:posOffset>
                </wp:positionH>
                <wp:positionV relativeFrom="paragraph">
                  <wp:posOffset>0</wp:posOffset>
                </wp:positionV>
                <wp:extent cx="5800725" cy="524510"/>
                <wp:effectExtent l="0" t="0" r="0" b="0"/>
                <wp:wrapNone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59983A" w14:textId="7ACBBC49" w:rsidR="00B15559" w:rsidRPr="00512F84" w:rsidRDefault="00B15559" w:rsidP="00531D33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512F8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ACADEMY LAB AC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922436" id="Text Box 98" o:spid="_x0000_s1030" type="#_x0000_t202" style="position:absolute;left:0;text-align:left;margin-left:-8.75pt;margin-top:0;width:456.75pt;height:41.3pt;z-index:-25137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" filled="f" stroked="f" strokeweight=".5pt">
                <v:textbox>
                  <w:txbxContent>
                    <w:p w14:paraId="2F59983A" w14:textId="7ACBBC49" w:rsidR="00B15559" w:rsidRPr="00512F84" w:rsidRDefault="00B15559" w:rsidP="00531D33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512F8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ACADEMY LAB ACCE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BA0DD1" w14:textId="0843DAAD" w:rsidR="00531D33" w:rsidRDefault="00531D33" w:rsidP="00531D33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635E1EBC" w14:textId="2A97B707" w:rsidR="001B0D1D" w:rsidRPr="00B15559" w:rsidRDefault="00823199" w:rsidP="00531D33">
      <w:pPr>
        <w:spacing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B15559">
        <w:rPr>
          <w:rFonts w:ascii="DIN Pro Regular" w:hAnsi="DIN Pro Regular" w:cs="DIN Pro Regular"/>
          <w:noProof/>
          <w:color w:val="595959" w:themeColor="text1" w:themeTint="A6"/>
          <w:sz w:val="24"/>
          <w:szCs w:val="24"/>
        </w:rPr>
        <w:drawing>
          <wp:anchor distT="0" distB="0" distL="114300" distR="114300" simplePos="0" relativeHeight="251513343" behindDoc="0" locked="0" layoutInCell="1" allowOverlap="1" wp14:anchorId="086D037A" wp14:editId="6BFCD629">
            <wp:simplePos x="0" y="0"/>
            <wp:positionH relativeFrom="column">
              <wp:posOffset>2782521</wp:posOffset>
            </wp:positionH>
            <wp:positionV relativeFrom="paragraph">
              <wp:posOffset>9232</wp:posOffset>
            </wp:positionV>
            <wp:extent cx="1797050" cy="1094105"/>
            <wp:effectExtent l="0" t="0" r="0" b="0"/>
            <wp:wrapThrough wrapText="bothSides">
              <wp:wrapPolygon edited="0">
                <wp:start x="0" y="0"/>
                <wp:lineTo x="0" y="21061"/>
                <wp:lineTo x="21295" y="21061"/>
                <wp:lineTo x="21295" y="0"/>
                <wp:lineTo x="0" y="0"/>
              </wp:wrapPolygon>
            </wp:wrapThrough>
            <wp:docPr id="101" name="Picture 10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spine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7050" cy="109410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425D" w:rsidRPr="00B15559">
        <w:rPr>
          <w:rFonts w:ascii="DIN Pro Medium" w:hAnsi="DIN Pro Medium" w:cs="DIN Pro Medium"/>
          <w:color w:val="595959" w:themeColor="text1" w:themeTint="A6"/>
          <w:sz w:val="24"/>
          <w:szCs w:val="24"/>
        </w:rPr>
        <w:t xml:space="preserve">Click a </w:t>
      </w:r>
      <w:r w:rsidR="00E03768" w:rsidRPr="00B15559">
        <w:rPr>
          <w:rFonts w:ascii="DIN Pro Medium" w:hAnsi="DIN Pro Medium" w:cs="DIN Pro Medium" w:hint="cs"/>
          <w:color w:val="595959" w:themeColor="text1" w:themeTint="A6"/>
          <w:sz w:val="24"/>
          <w:szCs w:val="24"/>
        </w:rPr>
        <w:t>NODE</w:t>
      </w:r>
      <w:r w:rsidR="0048425D" w:rsidRPr="00B15559">
        <w:rPr>
          <w:rFonts w:ascii="DIN Pro Medium" w:hAnsi="DIN Pro Medium" w:cs="DIN Pro Medium"/>
          <w:color w:val="595959" w:themeColor="text1" w:themeTint="A6"/>
          <w:sz w:val="24"/>
          <w:szCs w:val="24"/>
        </w:rPr>
        <w:t xml:space="preserve"> to open its console</w:t>
      </w:r>
    </w:p>
    <w:p w14:paraId="0BB13C38" w14:textId="14DB6A00" w:rsidR="006C7E91" w:rsidRPr="00577486" w:rsidRDefault="001B0D1D" w:rsidP="00F94FFD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  <w:rtl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E3365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BA4" w14:textId="2152500D" w:rsidR="00186312" w:rsidRPr="00577486" w:rsidRDefault="00186312" w:rsidP="00C152CA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log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in prompt appears, </w:t>
      </w:r>
      <w:r w:rsidR="00B71545" w:rsidRPr="00577486">
        <w:rPr>
          <w:rFonts w:ascii="DIN Pro Regular" w:hAnsi="DIN Pro Regular" w:cs="DIN Pro Regular"/>
          <w:sz w:val="24"/>
          <w:szCs w:val="24"/>
        </w:rPr>
        <w:t>enter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 the 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username – </w:t>
      </w:r>
      <w:r w:rsidR="00C152CA" w:rsidRPr="00CC40F2">
        <w:rPr>
          <w:rFonts w:ascii="DIN Pro Regular" w:hAnsi="DIN Pro Regular" w:cs="DIN Pro Regular"/>
          <w:sz w:val="24"/>
          <w:szCs w:val="24"/>
        </w:rPr>
        <w:t>“</w:t>
      </w:r>
      <w:r w:rsidR="00C152CA" w:rsidRPr="00CC40F2">
        <w:rPr>
          <w:rFonts w:ascii="Consolas" w:hAnsi="Consolas" w:cs="DIN Pro Regular"/>
          <w:b/>
          <w:bCs/>
          <w:sz w:val="24"/>
          <w:szCs w:val="24"/>
        </w:rPr>
        <w:t>cumulus</w:t>
      </w:r>
      <w:r w:rsidR="00C152CA" w:rsidRPr="00CC40F2">
        <w:rPr>
          <w:rFonts w:ascii="DIN Pro Regular" w:hAnsi="DIN Pro Regular" w:cs="DIN Pro Regular"/>
          <w:sz w:val="24"/>
          <w:szCs w:val="24"/>
        </w:rPr>
        <w:t>”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A5" w14:textId="3C90F04A" w:rsidR="00186312" w:rsidRPr="00577486" w:rsidRDefault="002E592F" w:rsidP="00FD50D7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password prompt appear</w:t>
      </w:r>
      <w:r w:rsidR="00F67658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>, enter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12F84">
        <w:rPr>
          <w:rFonts w:ascii="DIN Pro Regular" w:hAnsi="DIN Pro Regular" w:cs="DIN Pro Regular"/>
          <w:sz w:val="24"/>
          <w:szCs w:val="24"/>
        </w:rPr>
        <w:t xml:space="preserve">the </w:t>
      </w:r>
      <w:r w:rsidR="00AF65C2" w:rsidRPr="00CC40F2">
        <w:rPr>
          <w:rFonts w:ascii="DIN Pro Regular" w:hAnsi="DIN Pro Regular" w:cs="DIN Pro Regular"/>
          <w:sz w:val="24"/>
          <w:szCs w:val="24"/>
        </w:rPr>
        <w:t>p</w:t>
      </w:r>
      <w:r w:rsidR="00186312" w:rsidRPr="00CC40F2">
        <w:rPr>
          <w:rFonts w:ascii="DIN Pro Regular" w:hAnsi="DIN Pro Regular" w:cs="DIN Pro Regular"/>
          <w:sz w:val="24"/>
          <w:szCs w:val="24"/>
        </w:rPr>
        <w:t>assword</w:t>
      </w:r>
      <w:r w:rsidR="00AF65C2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AF65C2" w:rsidRPr="00577486">
        <w:rPr>
          <w:rFonts w:ascii="DIN Pro Regular" w:hAnsi="DIN Pro Regular" w:cs="DIN Pro Regular"/>
          <w:sz w:val="24"/>
          <w:szCs w:val="24"/>
        </w:rPr>
        <w:t xml:space="preserve">– </w:t>
      </w:r>
      <w:r w:rsidR="00AF65C2" w:rsidRPr="00CC40F2">
        <w:rPr>
          <w:rFonts w:ascii="DIN Pro Regular" w:hAnsi="DIN Pro Regular" w:cs="DIN Pro Regular"/>
          <w:sz w:val="24"/>
          <w:szCs w:val="24"/>
        </w:rPr>
        <w:t>“</w:t>
      </w:r>
      <w:r w:rsidR="00A029CC" w:rsidRPr="00A029CC">
        <w:rPr>
          <w:rFonts w:ascii="DIN Pro Regular" w:hAnsi="DIN Pro Regular" w:cs="DIN Pro Regular"/>
          <w:b/>
          <w:bCs/>
          <w:sz w:val="24"/>
          <w:szCs w:val="24"/>
        </w:rPr>
        <w:t>Academy123</w:t>
      </w:r>
      <w:r w:rsidR="00464CD0" w:rsidRPr="00CC40F2">
        <w:rPr>
          <w:rFonts w:ascii="DIN Pro Regular" w:hAnsi="DIN Pro Regular" w:cs="DIN Pro Regular"/>
          <w:sz w:val="24"/>
          <w:szCs w:val="24"/>
        </w:rPr>
        <w:t>”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376A88" w:rsidRPr="00577486">
        <w:rPr>
          <w:rFonts w:ascii="DIN Pro Regular" w:hAnsi="DIN Pro Regular" w:cs="DIN Pro Regular"/>
          <w:sz w:val="24"/>
          <w:szCs w:val="24"/>
        </w:rPr>
        <w:t>and p</w:t>
      </w:r>
      <w:r w:rsidRPr="00577486">
        <w:rPr>
          <w:rFonts w:ascii="DIN Pro Regular" w:hAnsi="DIN Pro Regular" w:cs="DIN Pro Regular"/>
          <w:sz w:val="24"/>
          <w:szCs w:val="24"/>
        </w:rPr>
        <w:t>ress Enter.</w:t>
      </w:r>
    </w:p>
    <w:p w14:paraId="222E3BA6" w14:textId="42930637" w:rsidR="00186312" w:rsidRDefault="00E01007" w:rsidP="00186312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945472" behindDoc="0" locked="0" layoutInCell="1" allowOverlap="1" wp14:anchorId="75170B26" wp14:editId="7D3AD3CE">
            <wp:simplePos x="0" y="0"/>
            <wp:positionH relativeFrom="column">
              <wp:posOffset>427083</wp:posOffset>
            </wp:positionH>
            <wp:positionV relativeFrom="paragraph">
              <wp:posOffset>625409</wp:posOffset>
            </wp:positionV>
            <wp:extent cx="4840752" cy="3309916"/>
            <wp:effectExtent l="0" t="0" r="0" b="5080"/>
            <wp:wrapThrough wrapText="bothSides">
              <wp:wrapPolygon edited="0">
                <wp:start x="0" y="0"/>
                <wp:lineTo x="0" y="21509"/>
                <wp:lineTo x="21506" y="21509"/>
                <wp:lineTo x="21506" y="0"/>
                <wp:lineTo x="0" y="0"/>
              </wp:wrapPolygon>
            </wp:wrapThrough>
            <wp:docPr id="102" name="Picture 10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spine3-console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0752" cy="3309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You should now be prompted with the </w:t>
      </w:r>
      <w:r w:rsidR="00450B78">
        <w:rPr>
          <w:rFonts w:ascii="DIN Pro Regular" w:hAnsi="DIN Pro Regular" w:cs="DIN Pro Regular"/>
          <w:sz w:val="24"/>
          <w:szCs w:val="24"/>
        </w:rPr>
        <w:t>node’s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name.</w:t>
      </w:r>
      <w:r w:rsidR="00C15DAF" w:rsidRPr="00577486">
        <w:rPr>
          <w:rFonts w:ascii="DIN Pro Regular" w:hAnsi="DIN Pro Regular" w:cs="DIN Pro Regular"/>
          <w:sz w:val="24"/>
          <w:szCs w:val="24"/>
        </w:rPr>
        <w:t xml:space="preserve"> This indicates that you have successfully accessed the </w:t>
      </w:r>
      <w:r w:rsidR="00450B78" w:rsidRPr="00512F84">
        <w:rPr>
          <w:rFonts w:ascii="DIN Pro Regular" w:hAnsi="DIN Pro Regular" w:cs="DIN Pro Regular"/>
          <w:b/>
          <w:bCs/>
          <w:color w:val="00B050"/>
          <w:sz w:val="24"/>
          <w:szCs w:val="24"/>
        </w:rPr>
        <w:t>node</w:t>
      </w:r>
      <w:r w:rsidR="00C15DAF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1D62412D" w14:textId="4FEC8671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FEE861A" w14:textId="3C9B603F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FC831B2" w14:textId="2E274737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3E3E2BF" w14:textId="487E8417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89E43DE" w14:textId="77777777" w:rsidR="00E01007" w:rsidRP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5A21E8E" w14:textId="4DE3F213" w:rsidR="007947F7" w:rsidRPr="00577486" w:rsidRDefault="007947F7" w:rsidP="007947F7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5F27E58D" w14:textId="49BF0DF3" w:rsidR="00D137EE" w:rsidRPr="00577486" w:rsidRDefault="00D137EE" w:rsidP="00D137E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7D09C937" w14:textId="3FE42870" w:rsidR="00D137EE" w:rsidRPr="00577486" w:rsidRDefault="00D137EE" w:rsidP="00D137EE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47266A5" w14:textId="12B6FFCC" w:rsidR="00D137EE" w:rsidRPr="00577486" w:rsidRDefault="00D137EE" w:rsidP="00D137EE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0E1B89D9" w14:textId="3BA10A17" w:rsidR="00A83BA8" w:rsidRDefault="00A83BA8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222E3C03" w14:textId="6E5E9942" w:rsidR="00712A65" w:rsidRPr="00577486" w:rsidRDefault="00512F84" w:rsidP="006F754B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31808" behindDoc="0" locked="0" layoutInCell="1" allowOverlap="1" wp14:anchorId="2C1FE456" wp14:editId="3FB18385">
                <wp:simplePos x="0" y="0"/>
                <wp:positionH relativeFrom="column">
                  <wp:posOffset>-202565</wp:posOffset>
                </wp:positionH>
                <wp:positionV relativeFrom="paragraph">
                  <wp:posOffset>259080</wp:posOffset>
                </wp:positionV>
                <wp:extent cx="60960" cy="236220"/>
                <wp:effectExtent l="0" t="0" r="0" b="0"/>
                <wp:wrapNone/>
                <wp:docPr id="1390" name="Rectangle 13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639BB4" id="Rectangle 1390" o:spid="_x0000_s1026" style="position:absolute;margin-left:-15.95pt;margin-top:20.4pt;width:4.8pt;height:18.6pt;z-index:25183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WFblg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" fillcolor="#76b900" stroked="f" strokeweight="1pt"/>
            </w:pict>
          </mc:Fallback>
        </mc:AlternateContent>
      </w:r>
      <w:r w:rsidR="00376440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222E422F" wp14:editId="0853A9E3">
                <wp:simplePos x="0" y="0"/>
                <wp:positionH relativeFrom="page">
                  <wp:posOffset>819480</wp:posOffset>
                </wp:positionH>
                <wp:positionV relativeFrom="paragraph">
                  <wp:posOffset>154940</wp:posOffset>
                </wp:positionV>
                <wp:extent cx="5800725" cy="401955"/>
                <wp:effectExtent l="0" t="0" r="0" b="0"/>
                <wp:wrapThrough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hrough>
                <wp:docPr id="146" name="Text 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44" w14:textId="7E495BAA" w:rsidR="00B15559" w:rsidRPr="00512F84" w:rsidRDefault="00B15559" w:rsidP="004A353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60" w:name="_Toc440984102"/>
                            <w:bookmarkStart w:id="61" w:name="_Toc440984124"/>
                            <w:bookmarkStart w:id="62" w:name="_Toc440984140"/>
                            <w:bookmarkStart w:id="63" w:name="_Toc440984156"/>
                            <w:bookmarkStart w:id="64" w:name="_Toc440984214"/>
                            <w:bookmarkStart w:id="65" w:name="_Toc440984351"/>
                            <w:bookmarkStart w:id="66" w:name="_Toc440984367"/>
                            <w:bookmarkStart w:id="67" w:name="_Toc440984383"/>
                            <w:bookmarkStart w:id="68" w:name="_Toc440984405"/>
                            <w:bookmarkStart w:id="69" w:name="_Toc440984421"/>
                            <w:bookmarkStart w:id="70" w:name="_Toc440984437"/>
                            <w:bookmarkStart w:id="71" w:name="_Toc440984459"/>
                            <w:bookmarkStart w:id="72" w:name="_Toc440985016"/>
                            <w:bookmarkStart w:id="73" w:name="_Toc440985038"/>
                            <w:bookmarkStart w:id="74" w:name="_Toc440985088"/>
                            <w:bookmarkStart w:id="75" w:name="_Toc440985104"/>
                            <w:bookmarkStart w:id="76" w:name="_Toc440985120"/>
                            <w:bookmarkStart w:id="77" w:name="_Toc440985142"/>
                            <w:bookmarkStart w:id="78" w:name="_Toc440985158"/>
                            <w:bookmarkStart w:id="79" w:name="_Toc440985174"/>
                            <w:bookmarkStart w:id="80" w:name="_Toc440985196"/>
                            <w:bookmarkStart w:id="81" w:name="_Toc440985218"/>
                            <w:bookmarkStart w:id="82" w:name="_Toc440985237"/>
                            <w:bookmarkStart w:id="83" w:name="_Toc440985253"/>
                            <w:bookmarkStart w:id="84" w:name="_Toc440985269"/>
                            <w:bookmarkStart w:id="85" w:name="_Toc440985291"/>
                            <w:bookmarkStart w:id="86" w:name="_Toc440985352"/>
                            <w:bookmarkStart w:id="87" w:name="_Toc440985444"/>
                            <w:bookmarkStart w:id="88" w:name="_Toc440985460"/>
                            <w:bookmarkStart w:id="89" w:name="_Toc440985476"/>
                            <w:r w:rsidRPr="00512F8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 xml:space="preserve">PRACTICE 1: USING THE NCLU </w:t>
                            </w:r>
                            <w:bookmarkEnd w:id="60"/>
                            <w:bookmarkEnd w:id="61"/>
                            <w:bookmarkEnd w:id="62"/>
                            <w:bookmarkEnd w:id="63"/>
                            <w:bookmarkEnd w:id="64"/>
                            <w:bookmarkEnd w:id="65"/>
                            <w:bookmarkEnd w:id="66"/>
                            <w:bookmarkEnd w:id="67"/>
                            <w:bookmarkEnd w:id="68"/>
                            <w:bookmarkEnd w:id="69"/>
                            <w:bookmarkEnd w:id="70"/>
                            <w:bookmarkEnd w:id="71"/>
                            <w:bookmarkEnd w:id="72"/>
                            <w:bookmarkEnd w:id="73"/>
                            <w:bookmarkEnd w:id="74"/>
                            <w:bookmarkEnd w:id="75"/>
                            <w:bookmarkEnd w:id="76"/>
                            <w:bookmarkEnd w:id="77"/>
                            <w:bookmarkEnd w:id="78"/>
                            <w:bookmarkEnd w:id="79"/>
                            <w:bookmarkEnd w:id="80"/>
                            <w:bookmarkEnd w:id="81"/>
                            <w:bookmarkEnd w:id="82"/>
                            <w:bookmarkEnd w:id="83"/>
                            <w:bookmarkEnd w:id="84"/>
                            <w:bookmarkEnd w:id="85"/>
                            <w:bookmarkEnd w:id="86"/>
                            <w:bookmarkEnd w:id="87"/>
                            <w:bookmarkEnd w:id="88"/>
                            <w:bookmarkEnd w:id="89"/>
                          </w:p>
                          <w:p w14:paraId="222E4545" w14:textId="77777777" w:rsidR="00B15559" w:rsidRPr="00376440" w:rsidRDefault="00B15559" w:rsidP="009B0217">
                            <w:pPr>
                              <w:pStyle w:val="Heading2"/>
                              <w:rPr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2F" id="Text Box 146" o:spid="_x0000_s1031" type="#_x0000_t202" style="position:absolute;margin-left:64.55pt;margin-top:12.2pt;width:456.75pt;height:31.65pt;z-index:251518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" filled="f" stroked="f" strokeweight=".5pt">
                <v:textbox>
                  <w:txbxContent>
                    <w:p w14:paraId="222E4544" w14:textId="7E495BAA" w:rsidR="00B15559" w:rsidRPr="00512F84" w:rsidRDefault="00B15559" w:rsidP="004A353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90" w:name="_Toc440984102"/>
                      <w:bookmarkStart w:id="91" w:name="_Toc440984124"/>
                      <w:bookmarkStart w:id="92" w:name="_Toc440984140"/>
                      <w:bookmarkStart w:id="93" w:name="_Toc440984156"/>
                      <w:bookmarkStart w:id="94" w:name="_Toc440984214"/>
                      <w:bookmarkStart w:id="95" w:name="_Toc440984351"/>
                      <w:bookmarkStart w:id="96" w:name="_Toc440984367"/>
                      <w:bookmarkStart w:id="97" w:name="_Toc440984383"/>
                      <w:bookmarkStart w:id="98" w:name="_Toc440984405"/>
                      <w:bookmarkStart w:id="99" w:name="_Toc440984421"/>
                      <w:bookmarkStart w:id="100" w:name="_Toc440984437"/>
                      <w:bookmarkStart w:id="101" w:name="_Toc440984459"/>
                      <w:bookmarkStart w:id="102" w:name="_Toc440985016"/>
                      <w:bookmarkStart w:id="103" w:name="_Toc440985038"/>
                      <w:bookmarkStart w:id="104" w:name="_Toc440985088"/>
                      <w:bookmarkStart w:id="105" w:name="_Toc440985104"/>
                      <w:bookmarkStart w:id="106" w:name="_Toc440985120"/>
                      <w:bookmarkStart w:id="107" w:name="_Toc440985142"/>
                      <w:bookmarkStart w:id="108" w:name="_Toc440985158"/>
                      <w:bookmarkStart w:id="109" w:name="_Toc440985174"/>
                      <w:bookmarkStart w:id="110" w:name="_Toc440985196"/>
                      <w:bookmarkStart w:id="111" w:name="_Toc440985218"/>
                      <w:bookmarkStart w:id="112" w:name="_Toc440985237"/>
                      <w:bookmarkStart w:id="113" w:name="_Toc440985253"/>
                      <w:bookmarkStart w:id="114" w:name="_Toc440985269"/>
                      <w:bookmarkStart w:id="115" w:name="_Toc440985291"/>
                      <w:bookmarkStart w:id="116" w:name="_Toc440985352"/>
                      <w:bookmarkStart w:id="117" w:name="_Toc440985444"/>
                      <w:bookmarkStart w:id="118" w:name="_Toc440985460"/>
                      <w:bookmarkStart w:id="119" w:name="_Toc440985476"/>
                      <w:r w:rsidRPr="00512F8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 xml:space="preserve">PRACTICE 1: USING THE NCLU </w:t>
                      </w:r>
                      <w:bookmarkEnd w:id="90"/>
                      <w:bookmarkEnd w:id="91"/>
                      <w:bookmarkEnd w:id="92"/>
                      <w:bookmarkEnd w:id="93"/>
                      <w:bookmarkEnd w:id="94"/>
                      <w:bookmarkEnd w:id="95"/>
                      <w:bookmarkEnd w:id="96"/>
                      <w:bookmarkEnd w:id="97"/>
                      <w:bookmarkEnd w:id="98"/>
                      <w:bookmarkEnd w:id="99"/>
                      <w:bookmarkEnd w:id="100"/>
                      <w:bookmarkEnd w:id="101"/>
                      <w:bookmarkEnd w:id="102"/>
                      <w:bookmarkEnd w:id="103"/>
                      <w:bookmarkEnd w:id="104"/>
                      <w:bookmarkEnd w:id="105"/>
                      <w:bookmarkEnd w:id="106"/>
                      <w:bookmarkEnd w:id="107"/>
                      <w:bookmarkEnd w:id="108"/>
                      <w:bookmarkEnd w:id="109"/>
                      <w:bookmarkEnd w:id="110"/>
                      <w:bookmarkEnd w:id="111"/>
                      <w:bookmarkEnd w:id="112"/>
                      <w:bookmarkEnd w:id="113"/>
                      <w:bookmarkEnd w:id="114"/>
                      <w:bookmarkEnd w:id="115"/>
                      <w:bookmarkEnd w:id="116"/>
                      <w:bookmarkEnd w:id="117"/>
                      <w:bookmarkEnd w:id="118"/>
                      <w:bookmarkEnd w:id="119"/>
                    </w:p>
                    <w:p w14:paraId="222E4545" w14:textId="77777777" w:rsidR="00B15559" w:rsidRPr="00376440" w:rsidRDefault="00B15559" w:rsidP="009B0217">
                      <w:pPr>
                        <w:pStyle w:val="Heading2"/>
                        <w:rPr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04" w14:textId="3BBCDADA" w:rsidR="009901FC" w:rsidRPr="00577486" w:rsidRDefault="00DB58EB" w:rsidP="00712A65">
      <w:pPr>
        <w:spacing w:line="360" w:lineRule="auto"/>
        <w:rPr>
          <w:rFonts w:ascii="DIN Pro Regular" w:hAnsi="DIN Pro Regular" w:cs="DIN Pro Regular"/>
          <w:b/>
          <w:bCs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5904" behindDoc="0" locked="0" layoutInCell="1" allowOverlap="1" wp14:anchorId="10E7C21E" wp14:editId="39DF03C9">
                <wp:simplePos x="0" y="0"/>
                <wp:positionH relativeFrom="column">
                  <wp:posOffset>-199390</wp:posOffset>
                </wp:positionH>
                <wp:positionV relativeFrom="paragraph">
                  <wp:posOffset>455295</wp:posOffset>
                </wp:positionV>
                <wp:extent cx="45085" cy="160020"/>
                <wp:effectExtent l="0" t="0" r="0" b="0"/>
                <wp:wrapNone/>
                <wp:docPr id="1394" name="Rectangle 13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92DF5F" id="Rectangle 1394" o:spid="_x0000_s1026" style="position:absolute;margin-left:-15.7pt;margin-top:35.85pt;width:3.55pt;height:12.6pt;z-index:25183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bDC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" fillcolor="#008564" stroked="f" strokeweight="1pt"/>
            </w:pict>
          </mc:Fallback>
        </mc:AlternateContent>
      </w:r>
    </w:p>
    <w:p w14:paraId="222E3C05" w14:textId="59E450E2" w:rsidR="0013508D" w:rsidRPr="00357BEA" w:rsidRDefault="0013508D" w:rsidP="00712A65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512F84" w:rsidRPr="00357BEA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357BEA">
        <w:rPr>
          <w:rFonts w:ascii="DIN Pro Medium" w:hAnsi="DIN Pro Medium" w:cs="DIN Pro Medium"/>
          <w:color w:val="008564"/>
          <w:sz w:val="28"/>
          <w:szCs w:val="28"/>
        </w:rPr>
        <w:t>:</w:t>
      </w:r>
      <w:r w:rsidR="009901FC"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222E3C06" w14:textId="35E313E2" w:rsidR="0013508D" w:rsidRPr="00923FAB" w:rsidRDefault="0013508D" w:rsidP="008912E8">
      <w:pPr>
        <w:rPr>
          <w:rFonts w:ascii="DIN Pro Medium" w:hAnsi="DIN Pro Medium" w:cs="DIN Pro Medium"/>
          <w:sz w:val="24"/>
          <w:szCs w:val="24"/>
        </w:rPr>
      </w:pPr>
      <w:r w:rsidRPr="00923FAB">
        <w:rPr>
          <w:rFonts w:ascii="DIN Pro Medium" w:hAnsi="DIN Pro Medium" w:cs="DIN Pro Medium"/>
          <w:sz w:val="24"/>
          <w:szCs w:val="24"/>
        </w:rPr>
        <w:t>In this practice session you will become famil</w:t>
      </w:r>
      <w:r w:rsidR="005562C8" w:rsidRPr="00923FAB">
        <w:rPr>
          <w:rFonts w:ascii="DIN Pro Medium" w:hAnsi="DIN Pro Medium" w:cs="DIN Pro Medium"/>
          <w:sz w:val="24"/>
          <w:szCs w:val="24"/>
        </w:rPr>
        <w:t>iar with the Cumulus Linux NCLU</w:t>
      </w:r>
      <w:r w:rsidR="00A83BA8">
        <w:rPr>
          <w:rFonts w:ascii="DIN Pro Medium" w:hAnsi="DIN Pro Medium" w:cs="DIN Pro Medium"/>
          <w:sz w:val="24"/>
          <w:szCs w:val="24"/>
        </w:rPr>
        <w:t>:</w:t>
      </w:r>
      <w:r w:rsidRPr="00923FAB">
        <w:rPr>
          <w:rFonts w:ascii="DIN Pro Medium" w:hAnsi="DIN Pro Medium" w:cs="DIN Pro Medium"/>
          <w:sz w:val="24"/>
          <w:szCs w:val="24"/>
        </w:rPr>
        <w:t xml:space="preserve"> </w:t>
      </w:r>
    </w:p>
    <w:p w14:paraId="222E3C07" w14:textId="3520F92F" w:rsidR="0013508D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add</w:t>
      </w:r>
      <w:r w:rsidRPr="00923FAB">
        <w:rPr>
          <w:rFonts w:ascii="DIN Pro Regular" w:hAnsi="DIN Pro Regular" w:cs="DIN Pro Regular"/>
          <w:sz w:val="24"/>
          <w:szCs w:val="24"/>
        </w:rPr>
        <w:t>’ and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del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commands </w:t>
      </w:r>
      <w:r w:rsidR="005562C8" w:rsidRPr="00923FAB">
        <w:rPr>
          <w:rFonts w:ascii="DIN Pro Regular" w:hAnsi="DIN Pro Regular" w:cs="DIN Pro Regular"/>
          <w:sz w:val="24"/>
          <w:szCs w:val="24"/>
        </w:rPr>
        <w:t xml:space="preserve">to </w:t>
      </w:r>
      <w:r w:rsidRPr="00923FAB">
        <w:rPr>
          <w:rFonts w:ascii="DIN Pro Regular" w:hAnsi="DIN Pro Regular" w:cs="DIN Pro Regular"/>
          <w:sz w:val="24"/>
          <w:szCs w:val="24"/>
        </w:rPr>
        <w:t xml:space="preserve">change </w:t>
      </w:r>
      <w:r w:rsidR="005562C8" w:rsidRPr="00923FAB">
        <w:rPr>
          <w:rFonts w:ascii="DIN Pro Regular" w:hAnsi="DIN Pro Regular" w:cs="DIN Pro Regular"/>
          <w:sz w:val="24"/>
          <w:szCs w:val="24"/>
        </w:rPr>
        <w:t>the configuration</w:t>
      </w:r>
    </w:p>
    <w:p w14:paraId="222E3C08" w14:textId="25ED3F4E" w:rsidR="008912E8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commit</w:t>
      </w:r>
      <w:r w:rsidRPr="00923FAB">
        <w:rPr>
          <w:rFonts w:ascii="DIN Pro Regular" w:hAnsi="DIN Pro Regular" w:cs="DIN Pro Regular"/>
          <w:sz w:val="24"/>
          <w:szCs w:val="24"/>
        </w:rPr>
        <w:t>’ command to apply configuration changes</w:t>
      </w:r>
    </w:p>
    <w:p w14:paraId="222E3C09" w14:textId="58E2DFAB" w:rsidR="008912E8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show</w:t>
      </w:r>
      <w:r w:rsidRPr="00923FAB">
        <w:rPr>
          <w:rFonts w:ascii="DIN Pro Regular" w:hAnsi="DIN Pro Regular" w:cs="DIN Pro Regular"/>
          <w:sz w:val="24"/>
          <w:szCs w:val="24"/>
        </w:rPr>
        <w:t>’ commands to validate the configuration</w:t>
      </w:r>
    </w:p>
    <w:p w14:paraId="222E3C0A" w14:textId="639F6042" w:rsidR="00B1599C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Last, 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rollback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</w:t>
      </w:r>
      <w:r w:rsidR="00A144AD" w:rsidRPr="00923FAB">
        <w:rPr>
          <w:rFonts w:ascii="DIN Pro Regular" w:hAnsi="DIN Pro Regular" w:cs="DIN Pro Regular"/>
          <w:sz w:val="24"/>
          <w:szCs w:val="24"/>
        </w:rPr>
        <w:t xml:space="preserve">command </w:t>
      </w:r>
      <w:r w:rsidRPr="00923FAB">
        <w:rPr>
          <w:rFonts w:ascii="DIN Pro Regular" w:hAnsi="DIN Pro Regular" w:cs="DIN Pro Regular"/>
          <w:sz w:val="24"/>
          <w:szCs w:val="24"/>
        </w:rPr>
        <w:t xml:space="preserve">to roll back </w:t>
      </w:r>
      <w:r w:rsidR="00062393" w:rsidRPr="00923FAB">
        <w:rPr>
          <w:rFonts w:ascii="DIN Pro Regular" w:hAnsi="DIN Pro Regular" w:cs="DIN Pro Regular"/>
          <w:sz w:val="24"/>
          <w:szCs w:val="24"/>
        </w:rPr>
        <w:t>to a previous</w:t>
      </w:r>
      <w:r w:rsidRPr="00923FAB">
        <w:rPr>
          <w:rFonts w:ascii="DIN Pro Regular" w:hAnsi="DIN Pro Regular" w:cs="DIN Pro Regular"/>
          <w:sz w:val="24"/>
          <w:szCs w:val="24"/>
        </w:rPr>
        <w:t xml:space="preserve"> configuration</w:t>
      </w:r>
    </w:p>
    <w:p w14:paraId="222E3C0D" w14:textId="513B6341" w:rsidR="006B17AB" w:rsidRPr="00923FAB" w:rsidRDefault="002258E0" w:rsidP="006B17AB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7952" behindDoc="0" locked="0" layoutInCell="1" allowOverlap="1" wp14:anchorId="1C8997E8" wp14:editId="4485A9F2">
                <wp:simplePos x="0" y="0"/>
                <wp:positionH relativeFrom="column">
                  <wp:posOffset>-183515</wp:posOffset>
                </wp:positionH>
                <wp:positionV relativeFrom="paragraph">
                  <wp:posOffset>334975</wp:posOffset>
                </wp:positionV>
                <wp:extent cx="45085" cy="160020"/>
                <wp:effectExtent l="0" t="0" r="0" b="0"/>
                <wp:wrapNone/>
                <wp:docPr id="1396" name="Rectangle 13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030CD1" id="Rectangle 1396" o:spid="_x0000_s1026" style="position:absolute;margin-left:-14.45pt;margin-top:26.4pt;width:3.55pt;height:12.6pt;z-index:25183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" fillcolor="#008564" stroked="f" strokeweight="1pt"/>
            </w:pict>
          </mc:Fallback>
        </mc:AlternateContent>
      </w:r>
    </w:p>
    <w:p w14:paraId="222E3C0E" w14:textId="3990FF7D" w:rsidR="006B17AB" w:rsidRPr="00BB2D1E" w:rsidRDefault="006B17AB" w:rsidP="006B17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E5615D" w:rsidRPr="00BB2D1E">
        <w:rPr>
          <w:rFonts w:ascii="DIN Pro Medium" w:hAnsi="DIN Pro Medium" w:cs="DIN Pro Medium"/>
          <w:color w:val="008564"/>
          <w:sz w:val="28"/>
          <w:szCs w:val="28"/>
        </w:rPr>
        <w:t>1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>Retrieve s</w:t>
      </w:r>
      <w:r w:rsidR="00BA26E6" w:rsidRPr="00BB2D1E">
        <w:rPr>
          <w:rFonts w:ascii="DIN Pro Medium" w:hAnsi="DIN Pro Medium" w:cs="DIN Pro Medium"/>
          <w:color w:val="008564"/>
          <w:sz w:val="28"/>
          <w:szCs w:val="28"/>
        </w:rPr>
        <w:t>ystem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 i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nformation </w:t>
      </w:r>
    </w:p>
    <w:p w14:paraId="1B5F98C0" w14:textId="5571F130" w:rsidR="00FB5FEB" w:rsidRPr="00577486" w:rsidRDefault="006B17AB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dentify the switch image</w:t>
      </w:r>
      <w:r w:rsidR="00BC088C">
        <w:rPr>
          <w:rFonts w:ascii="DIN Pro Regular" w:hAnsi="DIN Pro Regular" w:cs="DIN Pro Regular"/>
          <w:sz w:val="24"/>
          <w:szCs w:val="24"/>
        </w:rPr>
        <w:t xml:space="preserve"> vers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10" w14:textId="7D8C98B6" w:rsidR="006B17AB" w:rsidRPr="00E145FD" w:rsidRDefault="00AF7C1E" w:rsidP="005517CB">
      <w:pPr>
        <w:pStyle w:val="ListParagraph"/>
        <w:spacing w:after="0"/>
        <w:ind w:left="360"/>
        <w:rPr>
          <w:rFonts w:ascii="Consolas" w:hAnsi="Consolas" w:cs="DIN Pro Regular"/>
          <w:sz w:val="24"/>
          <w:szCs w:val="24"/>
        </w:rPr>
      </w:pPr>
      <w:r w:rsidRPr="00AF7C1E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>
        <w:rPr>
          <w:rFonts w:ascii="Consolas" w:hAnsi="Consolas" w:cs="Courier New"/>
          <w:b/>
          <w:bCs/>
          <w:sz w:val="24"/>
          <w:szCs w:val="24"/>
        </w:rPr>
        <w:t>show system</w:t>
      </w:r>
    </w:p>
    <w:p w14:paraId="222E3C11" w14:textId="28CF51DD" w:rsidR="006B17AB" w:rsidRPr="00577486" w:rsidRDefault="00A83BA8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5328" behindDoc="0" locked="0" layoutInCell="1" allowOverlap="1" wp14:anchorId="222E4239" wp14:editId="30CCB642">
                <wp:simplePos x="0" y="0"/>
                <wp:positionH relativeFrom="column">
                  <wp:posOffset>2054225</wp:posOffset>
                </wp:positionH>
                <wp:positionV relativeFrom="paragraph">
                  <wp:posOffset>170815</wp:posOffset>
                </wp:positionV>
                <wp:extent cx="1383030" cy="170180"/>
                <wp:effectExtent l="0" t="0" r="7620" b="1270"/>
                <wp:wrapNone/>
                <wp:docPr id="1590" name="Rectangle 15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3030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FD11FC" id="Rectangle 1590" o:spid="_x0000_s1026" style="position:absolute;margin-left:161.75pt;margin-top:13.45pt;width:108.9pt;height:13.4pt;z-index:25155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5517CB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8160" behindDoc="0" locked="0" layoutInCell="1" allowOverlap="1" wp14:anchorId="222E423B" wp14:editId="348443A2">
                <wp:simplePos x="0" y="0"/>
                <wp:positionH relativeFrom="column">
                  <wp:posOffset>243205</wp:posOffset>
                </wp:positionH>
                <wp:positionV relativeFrom="paragraph">
                  <wp:posOffset>100965</wp:posOffset>
                </wp:positionV>
                <wp:extent cx="4262755" cy="1905635"/>
                <wp:effectExtent l="0" t="0" r="23495" b="18415"/>
                <wp:wrapThrough wrapText="bothSides">
                  <wp:wrapPolygon edited="0">
                    <wp:start x="0" y="0"/>
                    <wp:lineTo x="0" y="21593"/>
                    <wp:lineTo x="21623" y="21593"/>
                    <wp:lineTo x="21623" y="0"/>
                    <wp:lineTo x="0" y="0"/>
                  </wp:wrapPolygon>
                </wp:wrapThrough>
                <wp:docPr id="15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2755" cy="1905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B2B377" w14:textId="77777777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cumulus@spine3:mgmt:~$ net show system</w:t>
                            </w:r>
                          </w:p>
                          <w:p w14:paraId="6C9B892F" w14:textId="77777777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Hostname......... spine3</w:t>
                            </w:r>
                          </w:p>
                          <w:p w14:paraId="25EACFAE" w14:textId="77777777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Build............ Cumulus Linux 4.2.0</w:t>
                            </w:r>
                          </w:p>
                          <w:p w14:paraId="3C2E0693" w14:textId="77777777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Uptime........... 1:18:20.020000</w:t>
                            </w:r>
                          </w:p>
                          <w:p w14:paraId="4CBF105D" w14:textId="77777777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Model............ Cumulus VX</w:t>
                            </w:r>
                          </w:p>
                          <w:p w14:paraId="58E3AD41" w14:textId="77777777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Memory........... 922MB</w:t>
                            </w:r>
                          </w:p>
                          <w:p w14:paraId="317A7EEA" w14:textId="77777777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Vendor Name...... Cumulus Networks</w:t>
                            </w:r>
                          </w:p>
                          <w:p w14:paraId="4363AADA" w14:textId="77777777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Part Number...... 4.2.0</w:t>
                            </w:r>
                          </w:p>
                          <w:p w14:paraId="619E50D9" w14:textId="77777777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Base MAC Address. 44:38:39:00:00:20</w:t>
                            </w:r>
                          </w:p>
                          <w:p w14:paraId="11908501" w14:textId="77777777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Serial Number.... 44:38:39:00:00:20</w:t>
                            </w:r>
                          </w:p>
                          <w:p w14:paraId="222E454E" w14:textId="704B279D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Product Name..... V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3B" id="Text Box 2" o:spid="_x0000_s1032" type="#_x0000_t202" style="position:absolute;margin-left:19.15pt;margin-top:7.95pt;width:335.65pt;height:150.05pt;z-index:251548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">
                <v:textbox>
                  <w:txbxContent>
                    <w:p w14:paraId="12B2B377" w14:textId="77777777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cumulus@spine3:mgmt:~$ net show system</w:t>
                      </w:r>
                    </w:p>
                    <w:p w14:paraId="6C9B892F" w14:textId="77777777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Hostname......... spine3</w:t>
                      </w:r>
                    </w:p>
                    <w:p w14:paraId="25EACFAE" w14:textId="77777777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Build............ Cumulus Linux 4.2.0</w:t>
                      </w:r>
                    </w:p>
                    <w:p w14:paraId="3C2E0693" w14:textId="77777777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Uptime........... 1:18:20.020000</w:t>
                      </w:r>
                    </w:p>
                    <w:p w14:paraId="4CBF105D" w14:textId="77777777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Model............ Cumulus VX</w:t>
                      </w:r>
                    </w:p>
                    <w:p w14:paraId="58E3AD41" w14:textId="77777777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Memory........... 922MB</w:t>
                      </w:r>
                    </w:p>
                    <w:p w14:paraId="317A7EEA" w14:textId="77777777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Vendor Name...... Cumulus Networks</w:t>
                      </w:r>
                    </w:p>
                    <w:p w14:paraId="4363AADA" w14:textId="77777777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Part Number...... 4.2.0</w:t>
                      </w:r>
                    </w:p>
                    <w:p w14:paraId="619E50D9" w14:textId="77777777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Base MAC Address. 44:38:39:00:00:20</w:t>
                      </w:r>
                    </w:p>
                    <w:p w14:paraId="11908501" w14:textId="77777777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Serial Number.... 44:38:39:00:00:20</w:t>
                      </w:r>
                    </w:p>
                    <w:p w14:paraId="222E454E" w14:textId="704B279D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Product Name..... VX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12" w14:textId="740EA9DD" w:rsidR="006B17AB" w:rsidRPr="00577486" w:rsidRDefault="00BA26E6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7376" behindDoc="0" locked="0" layoutInCell="1" allowOverlap="1" wp14:anchorId="222E423D" wp14:editId="3D936A32">
                <wp:simplePos x="0" y="0"/>
                <wp:positionH relativeFrom="column">
                  <wp:posOffset>312420</wp:posOffset>
                </wp:positionH>
                <wp:positionV relativeFrom="paragraph">
                  <wp:posOffset>172085</wp:posOffset>
                </wp:positionV>
                <wp:extent cx="3108960" cy="189230"/>
                <wp:effectExtent l="0" t="0" r="0" b="1270"/>
                <wp:wrapNone/>
                <wp:docPr id="1592" name="Rectangle 15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8960" cy="1892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01A2DC" id="Rectangle 1592" o:spid="_x0000_s1026" style="position:absolute;margin-left:24.6pt;margin-top:13.55pt;width:244.8pt;height:14.9pt;z-index:25155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</w:p>
    <w:p w14:paraId="222E3C13" w14:textId="217E12E8" w:rsidR="006B17AB" w:rsidRPr="00577486" w:rsidRDefault="006B17AB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4" w14:textId="6E6D789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5" w14:textId="0F3E91D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6" w14:textId="1A6066A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7" w14:textId="7F0CBA56" w:rsidR="00E5615D" w:rsidRDefault="00E5615D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65569FB" w14:textId="77777777" w:rsidR="005517CB" w:rsidRPr="00577486" w:rsidRDefault="005517CB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22E3C26" w14:textId="6ED980AF" w:rsidR="00E5615D" w:rsidRPr="00357BEA" w:rsidRDefault="002258E0" w:rsidP="005517C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0000" behindDoc="0" locked="0" layoutInCell="1" allowOverlap="1" wp14:anchorId="106B1CD1" wp14:editId="23F8855D">
                <wp:simplePos x="0" y="0"/>
                <wp:positionH relativeFrom="column">
                  <wp:posOffset>-187960</wp:posOffset>
                </wp:positionH>
                <wp:positionV relativeFrom="paragraph">
                  <wp:posOffset>32329</wp:posOffset>
                </wp:positionV>
                <wp:extent cx="45085" cy="160020"/>
                <wp:effectExtent l="0" t="0" r="0" b="0"/>
                <wp:wrapNone/>
                <wp:docPr id="1397" name="Rectangle 13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47AE37" id="Rectangle 1397" o:spid="_x0000_s1026" style="position:absolute;margin-left:-14.8pt;margin-top:2.55pt;width:3.55pt;height:12.6pt;z-index:25184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" fillcolor="#008564" stroked="f" strokeweight="1pt"/>
            </w:pict>
          </mc:Fallback>
        </mc:AlternateConten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ask 2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: </w:t>
      </w:r>
      <w:r w:rsidR="00DD1175">
        <w:rPr>
          <w:rFonts w:ascii="DIN Pro Medium" w:hAnsi="DIN Pro Medium" w:cs="DIN Pro Medium"/>
          <w:noProof/>
          <w:color w:val="008564"/>
          <w:sz w:val="28"/>
          <w:szCs w:val="28"/>
        </w:rPr>
        <w:t>Configure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802D8C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</w: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he </w:t>
      </w:r>
      <w:r w:rsidR="00DD1175">
        <w:rPr>
          <w:rFonts w:ascii="DIN Pro Medium" w:hAnsi="DIN Pro Medium" w:cs="DIN Pro Medium"/>
          <w:noProof/>
          <w:color w:val="008564"/>
          <w:sz w:val="28"/>
          <w:szCs w:val="28"/>
        </w:rPr>
        <w:t>switch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with NCLU</w:t>
      </w:r>
    </w:p>
    <w:p w14:paraId="222E3C27" w14:textId="6A412361" w:rsidR="00E5615D" w:rsidRPr="0025362A" w:rsidRDefault="00DD1175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Display the switch ports</w:t>
      </w:r>
      <w:r w:rsidR="00E5615D" w:rsidRPr="0025362A">
        <w:rPr>
          <w:rFonts w:ascii="DIN Pro Regular" w:hAnsi="DIN Pro Regular" w:cs="DIN Pro Regular"/>
          <w:sz w:val="24"/>
          <w:szCs w:val="24"/>
        </w:rPr>
        <w:t>:</w:t>
      </w:r>
    </w:p>
    <w:p w14:paraId="222E3C28" w14:textId="292AA0D4" w:rsidR="00E5615D" w:rsidRPr="000935BD" w:rsidRDefault="00A83BA8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94624" behindDoc="0" locked="0" layoutInCell="1" allowOverlap="1" wp14:anchorId="44D57388" wp14:editId="40ACB3CD">
                <wp:simplePos x="0" y="0"/>
                <wp:positionH relativeFrom="column">
                  <wp:posOffset>1485900</wp:posOffset>
                </wp:positionH>
                <wp:positionV relativeFrom="paragraph">
                  <wp:posOffset>320040</wp:posOffset>
                </wp:positionV>
                <wp:extent cx="1524000" cy="177800"/>
                <wp:effectExtent l="0" t="0" r="0" b="0"/>
                <wp:wrapNone/>
                <wp:docPr id="1438" name="Rectangle 1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177800"/>
                        </a:xfrm>
                        <a:prstGeom prst="rect">
                          <a:avLst/>
                        </a:prstGeom>
                        <a:solidFill>
                          <a:srgbClr val="E7E6E6">
                            <a:lumMod val="50000"/>
                            <a:alpha val="30000"/>
                          </a:srgbClr>
                        </a:solidFill>
                        <a:ln w="15875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5BA137" id="Rectangle 1438" o:spid="_x0000_s1026" style="position:absolute;margin-left:117pt;margin-top:25.2pt;width:120pt;height:14pt;z-index:25199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" fillcolor="#767171" stroked="f" strokeweight="1.25pt">
                <v:fill opacity="19789f"/>
              </v:rect>
            </w:pict>
          </mc:Fallback>
        </mc:AlternateContent>
      </w:r>
      <w:r w:rsidR="005517CB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9184" behindDoc="0" locked="0" layoutInCell="1" allowOverlap="1" wp14:anchorId="222E4245" wp14:editId="62655365">
                <wp:simplePos x="0" y="0"/>
                <wp:positionH relativeFrom="margin">
                  <wp:posOffset>-336616</wp:posOffset>
                </wp:positionH>
                <wp:positionV relativeFrom="paragraph">
                  <wp:posOffset>352911</wp:posOffset>
                </wp:positionV>
                <wp:extent cx="6726555" cy="1460500"/>
                <wp:effectExtent l="0" t="0" r="17145" b="25400"/>
                <wp:wrapThrough wrapText="bothSides">
                  <wp:wrapPolygon edited="0">
                    <wp:start x="0" y="0"/>
                    <wp:lineTo x="0" y="21694"/>
                    <wp:lineTo x="21594" y="21694"/>
                    <wp:lineTo x="21594" y="0"/>
                    <wp:lineTo x="0" y="0"/>
                  </wp:wrapPolygon>
                </wp:wrapThrough>
                <wp:docPr id="15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6555" cy="146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D9F13" w14:textId="4C3CBA70" w:rsidR="00B15559" w:rsidRPr="00155CF3" w:rsidRDefault="00B1555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cumulus@spine3:mgmt:~$ net show interface</w:t>
                            </w:r>
                          </w:p>
                          <w:p w14:paraId="7B4C8912" w14:textId="77777777" w:rsidR="00B15559" w:rsidRPr="00155CF3" w:rsidRDefault="00B1555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State  Name  Spd  MTU    Mode      LLDP                    Summary</w:t>
                            </w:r>
                          </w:p>
                          <w:p w14:paraId="42336A68" w14:textId="77777777" w:rsidR="00B15559" w:rsidRPr="00155CF3" w:rsidRDefault="00B1555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4985DCCA" w14:textId="77777777" w:rsidR="00B15559" w:rsidRPr="00155CF3" w:rsidRDefault="00B1555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lo    N/A  65536  Loopback                          IP: 127.0.0.1/8</w:t>
                            </w:r>
                          </w:p>
                          <w:p w14:paraId="2F741663" w14:textId="77777777" w:rsidR="00B15559" w:rsidRPr="00155CF3" w:rsidRDefault="00B1555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: ::1/128</w:t>
                            </w:r>
                          </w:p>
                          <w:p w14:paraId="138BA81D" w14:textId="77777777" w:rsidR="00B15559" w:rsidRPr="00155CF3" w:rsidRDefault="00B1555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eth0  1G   1500   Mgmt      oob-mgmt-switch (swp4)  Master: mgmt(UP)</w:t>
                            </w:r>
                          </w:p>
                          <w:p w14:paraId="6FBD1355" w14:textId="77777777" w:rsidR="00B15559" w:rsidRPr="00155CF3" w:rsidRDefault="00B1555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5/24(DHCP)</w:t>
                            </w:r>
                          </w:p>
                          <w:p w14:paraId="222E4550" w14:textId="439BA9ED" w:rsidR="00B15559" w:rsidRPr="008C6CA8" w:rsidRDefault="00B1555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mgmt  N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5" id="_x0000_s1033" type="#_x0000_t202" style="position:absolute;left:0;text-align:left;margin-left:-26.5pt;margin-top:27.8pt;width:529.65pt;height:115pt;z-index:2515491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">
                <v:textbox>
                  <w:txbxContent>
                    <w:p w14:paraId="717D9F13" w14:textId="4C3CBA70" w:rsidR="00B15559" w:rsidRPr="00155CF3" w:rsidRDefault="00B1555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cumulus@spine3:mgmt:~$ net show interface</w:t>
                      </w:r>
                    </w:p>
                    <w:p w14:paraId="7B4C8912" w14:textId="77777777" w:rsidR="00B15559" w:rsidRPr="00155CF3" w:rsidRDefault="00B1555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State  Name  Spd  MTU    Mode      LLDP                    Summary</w:t>
                      </w:r>
                    </w:p>
                    <w:p w14:paraId="42336A68" w14:textId="77777777" w:rsidR="00B15559" w:rsidRPr="00155CF3" w:rsidRDefault="00B1555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4985DCCA" w14:textId="77777777" w:rsidR="00B15559" w:rsidRPr="00155CF3" w:rsidRDefault="00B1555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lo    N/A  65536  Loopback                          IP: 127.0.0.1/8</w:t>
                      </w:r>
                    </w:p>
                    <w:p w14:paraId="2F741663" w14:textId="77777777" w:rsidR="00B15559" w:rsidRPr="00155CF3" w:rsidRDefault="00B1555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       lo                                                  IP: ::1/128</w:t>
                      </w:r>
                    </w:p>
                    <w:p w14:paraId="138BA81D" w14:textId="77777777" w:rsidR="00B15559" w:rsidRPr="00155CF3" w:rsidRDefault="00B1555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eth0  1G   1500   Mgmt      oob-mgmt-switch (swp4)  Master: mgmt(UP)</w:t>
                      </w:r>
                    </w:p>
                    <w:p w14:paraId="6FBD1355" w14:textId="77777777" w:rsidR="00B15559" w:rsidRPr="00155CF3" w:rsidRDefault="00B1555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5/24(DHCP)</w:t>
                      </w:r>
                    </w:p>
                    <w:p w14:paraId="222E4550" w14:textId="439BA9ED" w:rsidR="00B15559" w:rsidRPr="008C6CA8" w:rsidRDefault="00B1555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mgmt  N/A  65536  VRF                               IP: 127.0.0.1/8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E5615D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D1175">
        <w:rPr>
          <w:rFonts w:ascii="Consolas" w:hAnsi="Consolas" w:cs="Courier New"/>
          <w:b/>
          <w:bCs/>
          <w:sz w:val="24"/>
          <w:szCs w:val="24"/>
        </w:rPr>
        <w:t>show interface</w:t>
      </w:r>
    </w:p>
    <w:p w14:paraId="1CC5EE2C" w14:textId="77777777" w:rsidR="00A83BA8" w:rsidRDefault="006B17AB" w:rsidP="007E28A1">
      <w:pPr>
        <w:pStyle w:val="ListParagraph"/>
        <w:numPr>
          <w:ilvl w:val="0"/>
          <w:numId w:val="15"/>
        </w:numPr>
        <w:rPr>
          <w:rFonts w:ascii="DIN Pro Medium" w:hAnsi="DIN Pro Medium" w:cs="DIN Pro Medium"/>
          <w:sz w:val="24"/>
          <w:szCs w:val="24"/>
        </w:rPr>
      </w:pPr>
      <w:r w:rsidRPr="00362B25">
        <w:rPr>
          <w:rFonts w:ascii="DIN Pro Medium" w:hAnsi="DIN Pro Medium" w:cs="DIN Pro Medium"/>
          <w:sz w:val="24"/>
          <w:szCs w:val="24"/>
        </w:rPr>
        <w:lastRenderedPageBreak/>
        <w:t>Bring up the switch ports:</w:t>
      </w:r>
    </w:p>
    <w:p w14:paraId="222E3C2C" w14:textId="34E05266" w:rsidR="006B17AB" w:rsidRPr="00362B25" w:rsidRDefault="001C1E46" w:rsidP="007E28A1">
      <w:pPr>
        <w:pStyle w:val="ListParagraph"/>
        <w:numPr>
          <w:ilvl w:val="1"/>
          <w:numId w:val="15"/>
        </w:numPr>
        <w:tabs>
          <w:tab w:val="left" w:pos="720"/>
        </w:tabs>
        <w:ind w:left="360" w:firstLine="0"/>
        <w:rPr>
          <w:rFonts w:ascii="DIN Pro Medium" w:hAnsi="DIN Pro Medium" w:cs="DIN Pro Medium"/>
          <w:sz w:val="24"/>
          <w:szCs w:val="24"/>
        </w:rPr>
      </w:pPr>
      <w:r w:rsidRPr="005517CB">
        <w:rPr>
          <w:rFonts w:ascii="DIN Pro Regular" w:hAnsi="DIN Pro Regular" w:cs="DIN Pro Regular"/>
          <w:sz w:val="24"/>
          <w:szCs w:val="24"/>
        </w:rPr>
        <w:t xml:space="preserve">On the spine switches bring up </w:t>
      </w:r>
      <w:r w:rsidRPr="00612F31">
        <w:rPr>
          <w:rFonts w:ascii="Consolas" w:hAnsi="Consolas" w:cs="Courier New"/>
          <w:b/>
          <w:bCs/>
          <w:sz w:val="24"/>
          <w:szCs w:val="24"/>
        </w:rPr>
        <w:t>swp1-4</w:t>
      </w:r>
      <w:r w:rsidRPr="005517CB">
        <w:rPr>
          <w:rFonts w:ascii="DIN Pro Regular" w:hAnsi="DIN Pro Regular" w:cs="DIN Pro Regular"/>
          <w:sz w:val="24"/>
          <w:szCs w:val="24"/>
        </w:rPr>
        <w:t>.</w:t>
      </w:r>
    </w:p>
    <w:p w14:paraId="222E3C2D" w14:textId="3445738D" w:rsidR="006B17AB" w:rsidRDefault="006B17AB" w:rsidP="00311607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BA26E6" w:rsidRPr="000935BD">
        <w:rPr>
          <w:rFonts w:ascii="Consolas" w:hAnsi="Consolas" w:cs="Courier New"/>
          <w:b/>
          <w:bCs/>
          <w:sz w:val="24"/>
          <w:szCs w:val="24"/>
        </w:rPr>
        <w:t>net add interface swp1-</w:t>
      </w:r>
      <w:r w:rsidR="00A77EB4">
        <w:rPr>
          <w:rFonts w:ascii="Consolas" w:hAnsi="Consolas" w:cs="Courier New"/>
          <w:b/>
          <w:bCs/>
          <w:sz w:val="24"/>
          <w:szCs w:val="24"/>
        </w:rPr>
        <w:t>4</w:t>
      </w:r>
    </w:p>
    <w:p w14:paraId="23A69EC9" w14:textId="44FF054E" w:rsidR="00E24BF9" w:rsidRPr="000935BD" w:rsidRDefault="00A83BA8" w:rsidP="00E24BF9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1616" behindDoc="0" locked="0" layoutInCell="1" allowOverlap="1" wp14:anchorId="3263EF4F" wp14:editId="142DD249">
                <wp:simplePos x="0" y="0"/>
                <wp:positionH relativeFrom="column">
                  <wp:posOffset>-190500</wp:posOffset>
                </wp:positionH>
                <wp:positionV relativeFrom="paragraph">
                  <wp:posOffset>1993265</wp:posOffset>
                </wp:positionV>
                <wp:extent cx="2804160" cy="667385"/>
                <wp:effectExtent l="0" t="0" r="0" b="0"/>
                <wp:wrapNone/>
                <wp:docPr id="123" name="Rectangle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4160" cy="66738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E02E0B" id="Rectangle 123" o:spid="_x0000_s1026" style="position:absolute;margin-left:-15pt;margin-top:156.95pt;width:220.8pt;height:52.55pt;z-index:25195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9568" behindDoc="0" locked="0" layoutInCell="1" allowOverlap="1" wp14:anchorId="0A79DCF6" wp14:editId="09DC2185">
                <wp:simplePos x="0" y="0"/>
                <wp:positionH relativeFrom="column">
                  <wp:posOffset>1572260</wp:posOffset>
                </wp:positionH>
                <wp:positionV relativeFrom="paragraph">
                  <wp:posOffset>373380</wp:posOffset>
                </wp:positionV>
                <wp:extent cx="1958975" cy="170180"/>
                <wp:effectExtent l="0" t="0" r="3175" b="1270"/>
                <wp:wrapNone/>
                <wp:docPr id="122" name="Rectangle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8975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B2D324" id="Rectangle 122" o:spid="_x0000_s1026" style="position:absolute;margin-left:123.8pt;margin-top:29.4pt;width:154.25pt;height:13.4pt;z-index:25194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A6433F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0208" behindDoc="0" locked="0" layoutInCell="1" allowOverlap="1" wp14:anchorId="222E4247" wp14:editId="515EA9AB">
                <wp:simplePos x="0" y="0"/>
                <wp:positionH relativeFrom="column">
                  <wp:posOffset>-231585</wp:posOffset>
                </wp:positionH>
                <wp:positionV relativeFrom="paragraph">
                  <wp:posOffset>314853</wp:posOffset>
                </wp:positionV>
                <wp:extent cx="6774180" cy="2618105"/>
                <wp:effectExtent l="0" t="0" r="26670" b="10795"/>
                <wp:wrapThrough wrapText="bothSides">
                  <wp:wrapPolygon edited="0">
                    <wp:start x="0" y="0"/>
                    <wp:lineTo x="0" y="21532"/>
                    <wp:lineTo x="21624" y="21532"/>
                    <wp:lineTo x="21624" y="0"/>
                    <wp:lineTo x="0" y="0"/>
                  </wp:wrapPolygon>
                </wp:wrapThrough>
                <wp:docPr id="15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4180" cy="2618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9B95D8" w14:textId="129C705D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E24BF9">
                              <w:rPr>
                                <w:rFonts w:ascii="Consolas" w:hAnsi="Consolas" w:cs="Courier New"/>
                              </w:rPr>
                              <w:t>umulus@spine3:mgmt:~$ net add interface swp1-4</w:t>
                            </w:r>
                          </w:p>
                          <w:p w14:paraId="48D0429B" w14:textId="1E98D9FD" w:rsidR="00B1555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cumulus@spine3:mgmt:~$ net commit</w:t>
                            </w:r>
                          </w:p>
                          <w:p w14:paraId="68EF795A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E934B47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cumulus@spine3:mgmt:~$ net show interface</w:t>
                            </w:r>
                          </w:p>
                          <w:p w14:paraId="33BBAA47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State  Name  Spd  MTU    Mode      LLDP                    Summary</w:t>
                            </w:r>
                          </w:p>
                          <w:p w14:paraId="41802435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6BF9EADB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lo    N/A  65536  Loopback                          IP: 127.0.0.1/8</w:t>
                            </w:r>
                          </w:p>
                          <w:p w14:paraId="6DB3B915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: ::1/128</w:t>
                            </w:r>
                          </w:p>
                          <w:p w14:paraId="22D05FA1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eth0  1G   1500   Mgmt      oob-mgmt-switch (swp4)  Master: mgmt(UP)</w:t>
                            </w:r>
                          </w:p>
                          <w:p w14:paraId="2EF166DA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5/24(DHCP)</w:t>
                            </w:r>
                          </w:p>
                          <w:p w14:paraId="7E0377FB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1  1G   9216   Default</w:t>
                            </w:r>
                          </w:p>
                          <w:p w14:paraId="661EE0A0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2  1G   9216   Default</w:t>
                            </w:r>
                          </w:p>
                          <w:p w14:paraId="499C517C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3  1G   9216   Default</w:t>
                            </w:r>
                          </w:p>
                          <w:p w14:paraId="0CEEE974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4  1G   9216   Default</w:t>
                            </w:r>
                          </w:p>
                          <w:p w14:paraId="222E4552" w14:textId="447EADBB" w:rsidR="00B15559" w:rsidRPr="008C6CA8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mgmt  N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7" id="_x0000_s1034" type="#_x0000_t202" style="position:absolute;left:0;text-align:left;margin-left:-18.25pt;margin-top:24.8pt;width:533.4pt;height:206.15pt;z-index:251550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">
                <v:textbox>
                  <w:txbxContent>
                    <w:p w14:paraId="019B95D8" w14:textId="129C705D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E24BF9">
                        <w:rPr>
                          <w:rFonts w:ascii="Consolas" w:hAnsi="Consolas" w:cs="Courier New"/>
                        </w:rPr>
                        <w:t>umulus@spine3:mgmt:~$ net add interface swp1-4</w:t>
                      </w:r>
                    </w:p>
                    <w:p w14:paraId="48D0429B" w14:textId="1E98D9FD" w:rsidR="00B1555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cumulus@spine3:mgmt:~$ net commit</w:t>
                      </w:r>
                    </w:p>
                    <w:p w14:paraId="68EF795A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E934B47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cumulus@spine3:mgmt:~$ net show interface</w:t>
                      </w:r>
                    </w:p>
                    <w:p w14:paraId="33BBAA47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State  Name  Spd  MTU    Mode      LLDP                    Summary</w:t>
                      </w:r>
                    </w:p>
                    <w:p w14:paraId="41802435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6BF9EADB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lo    N/A  65536  Loopback                          IP: 127.0.0.1/8</w:t>
                      </w:r>
                    </w:p>
                    <w:p w14:paraId="6DB3B915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       lo                                                  IP: ::1/128</w:t>
                      </w:r>
                    </w:p>
                    <w:p w14:paraId="22D05FA1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eth0  1G   1500   Mgmt      oob-mgmt-switch (swp4)  Master: mgmt(UP)</w:t>
                      </w:r>
                    </w:p>
                    <w:p w14:paraId="2EF166DA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5/24(DHCP)</w:t>
                      </w:r>
                    </w:p>
                    <w:p w14:paraId="7E0377FB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1  1G   9216   Default</w:t>
                      </w:r>
                    </w:p>
                    <w:p w14:paraId="661EE0A0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2  1G   9216   Default</w:t>
                      </w:r>
                    </w:p>
                    <w:p w14:paraId="499C517C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3  1G   9216   Default</w:t>
                      </w:r>
                    </w:p>
                    <w:p w14:paraId="0CEEE974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4  1G   9216   Default</w:t>
                      </w:r>
                    </w:p>
                    <w:p w14:paraId="222E4552" w14:textId="447EADBB" w:rsidR="00B15559" w:rsidRPr="008C6CA8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mgmt  N/A  65536  VRF                               IP: 127.0.0.1/8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24BF9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E24BF9">
        <w:rPr>
          <w:rFonts w:ascii="Consolas" w:hAnsi="Consolas" w:cs="Courier New"/>
          <w:b/>
          <w:bCs/>
          <w:sz w:val="24"/>
          <w:szCs w:val="24"/>
        </w:rPr>
        <w:t>commit</w:t>
      </w:r>
    </w:p>
    <w:p w14:paraId="3BCB0B1A" w14:textId="5C55071F" w:rsidR="00E24BF9" w:rsidRDefault="00E24BF9" w:rsidP="005517CB">
      <w:pPr>
        <w:spacing w:after="0"/>
        <w:ind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1FD7F6B0" w14:textId="20E44719" w:rsidR="00D774E8" w:rsidRDefault="00D774E8" w:rsidP="007E28A1">
      <w:pPr>
        <w:pStyle w:val="ListParagraph"/>
        <w:numPr>
          <w:ilvl w:val="1"/>
          <w:numId w:val="15"/>
        </w:numPr>
        <w:tabs>
          <w:tab w:val="left" w:pos="720"/>
        </w:tabs>
        <w:ind w:left="360" w:firstLine="0"/>
        <w:rPr>
          <w:rFonts w:ascii="DIN Pro Medium" w:hAnsi="DIN Pro Medium" w:cs="DIN Pro Medium"/>
          <w:sz w:val="24"/>
          <w:szCs w:val="24"/>
        </w:rPr>
      </w:pPr>
      <w:r w:rsidRPr="00612F31">
        <w:rPr>
          <w:rFonts w:ascii="DIN Pro Regular" w:hAnsi="DIN Pro Regular" w:cs="DIN Pro Regular"/>
          <w:sz w:val="24"/>
          <w:szCs w:val="24"/>
        </w:rPr>
        <w:t>On the leaf switches bring up ports</w:t>
      </w:r>
      <w:r>
        <w:rPr>
          <w:rFonts w:ascii="DIN Pro Medium" w:hAnsi="DIN Pro Medium" w:cs="DIN Pro Medium"/>
          <w:sz w:val="24"/>
          <w:szCs w:val="24"/>
        </w:rPr>
        <w:t xml:space="preserve"> swp1-2,5-6,8-9</w:t>
      </w:r>
    </w:p>
    <w:p w14:paraId="3B1F8558" w14:textId="0A99289A" w:rsidR="00D774E8" w:rsidRDefault="00D774E8" w:rsidP="00D774E8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># net add interface swp1-</w:t>
      </w:r>
      <w:r>
        <w:rPr>
          <w:rFonts w:ascii="Consolas" w:hAnsi="Consolas" w:cs="Courier New"/>
          <w:b/>
          <w:bCs/>
          <w:sz w:val="24"/>
          <w:szCs w:val="24"/>
        </w:rPr>
        <w:t>2,</w:t>
      </w:r>
      <w:r w:rsidR="00843CB5">
        <w:rPr>
          <w:rFonts w:ascii="Consolas" w:hAnsi="Consolas" w:cs="Courier New"/>
          <w:b/>
          <w:bCs/>
          <w:sz w:val="24"/>
          <w:szCs w:val="24"/>
        </w:rPr>
        <w:t>5-6,8-9</w:t>
      </w:r>
    </w:p>
    <w:p w14:paraId="4EB54487" w14:textId="01C4B0A6" w:rsidR="00C218B5" w:rsidRDefault="00813DA1" w:rsidP="00D774E8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7760" behindDoc="0" locked="0" layoutInCell="1" allowOverlap="1" wp14:anchorId="76F9BB66" wp14:editId="3FB325A2">
                <wp:simplePos x="0" y="0"/>
                <wp:positionH relativeFrom="column">
                  <wp:posOffset>-114300</wp:posOffset>
                </wp:positionH>
                <wp:positionV relativeFrom="paragraph">
                  <wp:posOffset>1944370</wp:posOffset>
                </wp:positionV>
                <wp:extent cx="3775710" cy="975360"/>
                <wp:effectExtent l="0" t="0" r="0" b="0"/>
                <wp:wrapNone/>
                <wp:docPr id="1487" name="Rectangle 14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75710" cy="9753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36C826" id="Rectangle 1487" o:spid="_x0000_s1026" style="position:absolute;margin-left:-9pt;margin-top:153.1pt;width:297.3pt;height:76.8pt;z-index:25195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5712" behindDoc="0" locked="0" layoutInCell="1" allowOverlap="1" wp14:anchorId="181B232B" wp14:editId="6528B73F">
                <wp:simplePos x="0" y="0"/>
                <wp:positionH relativeFrom="column">
                  <wp:posOffset>1580515</wp:posOffset>
                </wp:positionH>
                <wp:positionV relativeFrom="paragraph">
                  <wp:posOffset>281940</wp:posOffset>
                </wp:positionV>
                <wp:extent cx="2066290" cy="170180"/>
                <wp:effectExtent l="0" t="0" r="0" b="1270"/>
                <wp:wrapNone/>
                <wp:docPr id="1484" name="Rectangle 14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6290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AEB5EA" id="Rectangle 1484" o:spid="_x0000_s1026" style="position:absolute;margin-left:124.45pt;margin-top:22.2pt;width:162.7pt;height:13.4pt;z-index:25195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DD2FF5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53664" behindDoc="0" locked="0" layoutInCell="1" allowOverlap="1" wp14:anchorId="5A482E64" wp14:editId="3767E731">
                <wp:simplePos x="0" y="0"/>
                <wp:positionH relativeFrom="margin">
                  <wp:posOffset>-184067</wp:posOffset>
                </wp:positionH>
                <wp:positionV relativeFrom="paragraph">
                  <wp:posOffset>240030</wp:posOffset>
                </wp:positionV>
                <wp:extent cx="6774180" cy="2944495"/>
                <wp:effectExtent l="0" t="0" r="26670" b="27305"/>
                <wp:wrapThrough wrapText="bothSides">
                  <wp:wrapPolygon edited="0">
                    <wp:start x="0" y="0"/>
                    <wp:lineTo x="0" y="21661"/>
                    <wp:lineTo x="21624" y="21661"/>
                    <wp:lineTo x="21624" y="0"/>
                    <wp:lineTo x="0" y="0"/>
                  </wp:wrapPolygon>
                </wp:wrapThrough>
                <wp:docPr id="1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4180" cy="2944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6BC2B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2:mgmt:~$ net add int swp1-2,5-6,8-9</w:t>
                            </w:r>
                          </w:p>
                          <w:p w14:paraId="399CF728" w14:textId="77777777" w:rsidR="00B15559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2:mgmt:~$ net commit</w:t>
                            </w:r>
                          </w:p>
                          <w:p w14:paraId="22BF4AA7" w14:textId="77777777" w:rsidR="00B15559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BC421B3" w14:textId="55C286EE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>umulus@leaf2:mgmt:~$ net show interface</w:t>
                            </w:r>
                          </w:p>
                          <w:p w14:paraId="5E4DC118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State  Name  Spd  MTU    Mode      LLDP                    Summary</w:t>
                            </w:r>
                          </w:p>
                          <w:p w14:paraId="67F5AA3B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56908494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lo    N/A  65536  Loopback                          IP: 127.0.0.1/8</w:t>
                            </w:r>
                          </w:p>
                          <w:p w14:paraId="013B183B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: ::1/128</w:t>
                            </w:r>
                          </w:p>
                          <w:p w14:paraId="531D4994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eth0  1G   1500   Mgmt      oob-mgmt-switch (swp3)  Master: mgmt(UP)</w:t>
                            </w:r>
                          </w:p>
                          <w:p w14:paraId="259C8ACF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4/24(DHCP)</w:t>
                            </w:r>
                          </w:p>
                          <w:p w14:paraId="0185F68D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1  1G   9216   Default   spine4 (swp1)</w:t>
                            </w:r>
                          </w:p>
                          <w:p w14:paraId="0B50406A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2  1G   9216   Default   spine3 (swp2)</w:t>
                            </w:r>
                          </w:p>
                          <w:p w14:paraId="20C3D709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5  1G   9216   Default   leaf1 (swp5)</w:t>
                            </w:r>
                          </w:p>
                          <w:p w14:paraId="141D3FEA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6  1G   9216   Default   leaf1 (swp6)</w:t>
                            </w:r>
                          </w:p>
                          <w:p w14:paraId="4129A25A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8  1G   9216   Default</w:t>
                            </w:r>
                          </w:p>
                          <w:p w14:paraId="75462A93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9  1G   9216   Default</w:t>
                            </w:r>
                          </w:p>
                          <w:p w14:paraId="76AE21E5" w14:textId="1FDC43B0" w:rsidR="00B15559" w:rsidRPr="008C6CA8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mgmt  N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82E64" id="_x0000_s1035" type="#_x0000_t202" style="position:absolute;left:0;text-align:left;margin-left:-14.5pt;margin-top:18.9pt;width:533.4pt;height:231.85pt;z-index:2519536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">
                <v:textbox>
                  <w:txbxContent>
                    <w:p w14:paraId="2596BC2B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2:mgmt:~$ net add int swp1-2,5-6,8-9</w:t>
                      </w:r>
                    </w:p>
                    <w:p w14:paraId="399CF728" w14:textId="77777777" w:rsidR="00B15559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2:mgmt:~$ net commit</w:t>
                      </w:r>
                    </w:p>
                    <w:p w14:paraId="22BF4AA7" w14:textId="77777777" w:rsidR="00B15559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BC421B3" w14:textId="55C286EE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2B1D71">
                        <w:rPr>
                          <w:rFonts w:ascii="Consolas" w:hAnsi="Consolas" w:cs="Courier New"/>
                        </w:rPr>
                        <w:t>umulus@leaf2:mgmt:~$ net show interface</w:t>
                      </w:r>
                    </w:p>
                    <w:p w14:paraId="5E4DC118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State  Name  Spd  MTU    Mode      LLDP                    Summary</w:t>
                      </w:r>
                    </w:p>
                    <w:p w14:paraId="67F5AA3B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56908494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lo    N/A  65536  Loopback                          IP: 127.0.0.1/8</w:t>
                      </w:r>
                    </w:p>
                    <w:p w14:paraId="013B183B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       lo                                                  IP: ::1/128</w:t>
                      </w:r>
                    </w:p>
                    <w:p w14:paraId="531D4994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eth0  1G   1500   Mgmt      oob-mgmt-switch (swp3)  Master: mgmt(UP)</w:t>
                      </w:r>
                    </w:p>
                    <w:p w14:paraId="259C8ACF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4/24(DHCP)</w:t>
                      </w:r>
                    </w:p>
                    <w:p w14:paraId="0185F68D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1  1G   9216   Default   spine4 (swp1)</w:t>
                      </w:r>
                    </w:p>
                    <w:p w14:paraId="0B50406A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2  1G   9216   Default   spine3 (swp2)</w:t>
                      </w:r>
                    </w:p>
                    <w:p w14:paraId="20C3D709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5  1G   9216   Default   leaf1 (swp5)</w:t>
                      </w:r>
                    </w:p>
                    <w:p w14:paraId="141D3FEA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6  1G   9216   Default   leaf1 (swp6)</w:t>
                      </w:r>
                    </w:p>
                    <w:p w14:paraId="4129A25A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8  1G   9216   Default</w:t>
                      </w:r>
                    </w:p>
                    <w:p w14:paraId="75462A93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9  1G   9216   Default</w:t>
                      </w:r>
                    </w:p>
                    <w:p w14:paraId="76AE21E5" w14:textId="1FDC43B0" w:rsidR="00B15559" w:rsidRPr="008C6CA8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mgmt  N/A  65536  VRF                               IP: 127.0.0.1/8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D774E8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774E8">
        <w:rPr>
          <w:rFonts w:ascii="Consolas" w:hAnsi="Consolas" w:cs="Courier New"/>
          <w:b/>
          <w:bCs/>
          <w:sz w:val="24"/>
          <w:szCs w:val="24"/>
        </w:rPr>
        <w:t>commit</w:t>
      </w:r>
      <w:r w:rsidR="00D774E8" w:rsidRPr="00577486">
        <w:rPr>
          <w:rFonts w:ascii="DIN Pro Regular" w:hAnsi="DIN Pro Regular" w:cs="DIN Pro Regular"/>
          <w:noProof/>
          <w:sz w:val="24"/>
          <w:szCs w:val="24"/>
        </w:rPr>
        <w:t xml:space="preserve"> </w:t>
      </w:r>
    </w:p>
    <w:p w14:paraId="05C8AE09" w14:textId="77777777" w:rsidR="00546B92" w:rsidRPr="00577486" w:rsidRDefault="00546B92" w:rsidP="006B17AB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32" w14:textId="56B7863A" w:rsidR="00C218B5" w:rsidRPr="00577486" w:rsidRDefault="000F1590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lastRenderedPageBreak/>
        <w:t xml:space="preserve">On switch </w:t>
      </w:r>
      <w:r w:rsidRPr="005517CB">
        <w:rPr>
          <w:rFonts w:ascii="Consolas" w:hAnsi="Consolas" w:cs="Courier New"/>
          <w:b/>
          <w:bCs/>
        </w:rPr>
        <w:t>leaf1</w:t>
      </w:r>
      <w:r>
        <w:rPr>
          <w:rFonts w:ascii="DIN Pro Regular" w:hAnsi="DIN Pro Regular" w:cs="DIN Pro Regular"/>
          <w:sz w:val="24"/>
          <w:szCs w:val="24"/>
        </w:rPr>
        <w:t xml:space="preserve"> a</w:t>
      </w:r>
      <w:r w:rsidR="00C218B5" w:rsidRPr="00577486">
        <w:rPr>
          <w:rFonts w:ascii="DIN Pro Regular" w:hAnsi="DIN Pro Regular" w:cs="DIN Pro Regular"/>
          <w:sz w:val="24"/>
          <w:szCs w:val="24"/>
        </w:rPr>
        <w:t xml:space="preserve">dd an alias to each of the interfaces which are part of the lab topology. The alias should describe the device which is connected to the interface. </w:t>
      </w:r>
      <w:r w:rsidR="00C218B5" w:rsidRPr="00577486">
        <w:rPr>
          <w:rFonts w:ascii="DIN Pro Regular" w:hAnsi="DIN Pro Regular" w:cs="DIN Pro Regular"/>
          <w:sz w:val="24"/>
          <w:szCs w:val="24"/>
        </w:rPr>
        <w:br/>
        <w:t>For example</w:t>
      </w:r>
      <w:r w:rsidR="00C218B5" w:rsidRPr="000935BD">
        <w:rPr>
          <w:rFonts w:ascii="DIN Pro Regular" w:hAnsi="DIN Pro Regular" w:cs="DIN Pro Regular"/>
          <w:sz w:val="24"/>
          <w:szCs w:val="24"/>
        </w:rPr>
        <w:t>:</w:t>
      </w:r>
    </w:p>
    <w:p w14:paraId="222E3C33" w14:textId="624D3665" w:rsidR="00C218B5" w:rsidRPr="00577486" w:rsidRDefault="00BA26E6" w:rsidP="007E28A1">
      <w:pPr>
        <w:pStyle w:val="ListParagraph"/>
        <w:numPr>
          <w:ilvl w:val="0"/>
          <w:numId w:val="2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264366">
        <w:rPr>
          <w:rFonts w:ascii="Consolas" w:hAnsi="Consolas" w:cs="Courier New"/>
          <w:b/>
          <w:bCs/>
        </w:rPr>
        <w:t>swp8</w:t>
      </w:r>
      <w:r w:rsidR="00C218B5" w:rsidRPr="00577486">
        <w:rPr>
          <w:rFonts w:ascii="DIN Pro Regular" w:hAnsi="DIN Pro Regular" w:cs="DIN Pro Regular"/>
          <w:sz w:val="24"/>
          <w:szCs w:val="24"/>
        </w:rPr>
        <w:t xml:space="preserve"> is connected to ser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ver </w:t>
      </w:r>
      <w:r w:rsidR="007231ED" w:rsidRPr="00264366">
        <w:rPr>
          <w:rFonts w:ascii="Consolas" w:hAnsi="Consolas" w:cs="Courier New"/>
          <w:b/>
          <w:bCs/>
        </w:rPr>
        <w:t>host1</w:t>
      </w:r>
    </w:p>
    <w:p w14:paraId="222E3C34" w14:textId="0540F949" w:rsidR="00C218B5" w:rsidRPr="00577486" w:rsidRDefault="00BA26E6" w:rsidP="007E28A1">
      <w:pPr>
        <w:pStyle w:val="ListParagraph"/>
        <w:numPr>
          <w:ilvl w:val="0"/>
          <w:numId w:val="2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264366">
        <w:rPr>
          <w:rFonts w:ascii="Consolas" w:hAnsi="Consolas" w:cs="Courier New"/>
          <w:b/>
          <w:bCs/>
        </w:rPr>
        <w:t>swp1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 is connected to switch </w:t>
      </w:r>
      <w:r w:rsidR="007231ED" w:rsidRPr="00264366">
        <w:rPr>
          <w:rFonts w:ascii="Consolas" w:hAnsi="Consolas" w:cs="Courier New"/>
          <w:b/>
          <w:bCs/>
        </w:rPr>
        <w:t>spine3</w:t>
      </w:r>
    </w:p>
    <w:p w14:paraId="222E3C35" w14:textId="74C659C3" w:rsidR="00C218B5" w:rsidRPr="000935BD" w:rsidRDefault="00C218B5" w:rsidP="00756A6A">
      <w:pPr>
        <w:pStyle w:val="ListParagraph"/>
        <w:spacing w:line="36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0935BD">
        <w:rPr>
          <w:rFonts w:ascii="Consolas" w:hAnsi="Consolas" w:cs="Courier New"/>
          <w:b/>
          <w:bCs/>
          <w:sz w:val="24"/>
          <w:szCs w:val="24"/>
        </w:rPr>
        <w:t xml:space="preserve"> alias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5878D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TEXT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36" w14:textId="098BABA5" w:rsidR="009C443D" w:rsidRPr="00577486" w:rsidRDefault="00813DA1" w:rsidP="006B17AB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2976" behindDoc="0" locked="0" layoutInCell="1" allowOverlap="1" wp14:anchorId="222E424B" wp14:editId="2A018AAE">
                <wp:simplePos x="0" y="0"/>
                <wp:positionH relativeFrom="margin">
                  <wp:posOffset>1965325</wp:posOffset>
                </wp:positionH>
                <wp:positionV relativeFrom="paragraph">
                  <wp:posOffset>69850</wp:posOffset>
                </wp:positionV>
                <wp:extent cx="4144010" cy="344170"/>
                <wp:effectExtent l="0" t="0" r="889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44010" cy="3441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56A5FA" id="Rectangle 4" o:spid="_x0000_s1026" style="position:absolute;margin-left:154.75pt;margin-top:5.5pt;width:326.3pt;height:27.1pt;z-index:251582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FD4BE1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1232" behindDoc="0" locked="0" layoutInCell="1" allowOverlap="1" wp14:anchorId="222E424D" wp14:editId="4E4494BC">
                <wp:simplePos x="0" y="0"/>
                <wp:positionH relativeFrom="column">
                  <wp:posOffset>213137</wp:posOffset>
                </wp:positionH>
                <wp:positionV relativeFrom="paragraph">
                  <wp:posOffset>7777</wp:posOffset>
                </wp:positionV>
                <wp:extent cx="6240145" cy="510639"/>
                <wp:effectExtent l="0" t="0" r="27305" b="22860"/>
                <wp:wrapNone/>
                <wp:docPr id="15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0145" cy="51063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53" w14:textId="23300980" w:rsidR="00B15559" w:rsidRPr="000935BD" w:rsidRDefault="00B15559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rtl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0935BD">
                              <w:rPr>
                                <w:rFonts w:ascii="Consolas" w:hAnsi="Consolas" w:cs="Courier New"/>
                              </w:rPr>
                              <w:t>net add interface swp8 alias Connected to host1:Eth2</w:t>
                            </w:r>
                          </w:p>
                          <w:p w14:paraId="222E4555" w14:textId="00AB696F" w:rsidR="00B15559" w:rsidRPr="000935BD" w:rsidRDefault="00B15559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0935BD">
                              <w:rPr>
                                <w:rFonts w:ascii="Consolas" w:hAnsi="Consolas" w:cs="Courier New"/>
                              </w:rPr>
                              <w:t>net add interface swp1 alias Connected to 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D" id="_x0000_s1036" type="#_x0000_t202" style="position:absolute;margin-left:16.8pt;margin-top:.6pt;width:491.35pt;height:40.2pt;z-index:251551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">
                <v:textbox>
                  <w:txbxContent>
                    <w:p w14:paraId="222E4553" w14:textId="23300980" w:rsidR="00B15559" w:rsidRPr="000935BD" w:rsidRDefault="00B15559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  <w:rtl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2B1D71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0935BD">
                        <w:rPr>
                          <w:rFonts w:ascii="Consolas" w:hAnsi="Consolas" w:cs="Courier New"/>
                        </w:rPr>
                        <w:t>net add interface swp8 alias Connected to host1:Eth2</w:t>
                      </w:r>
                    </w:p>
                    <w:p w14:paraId="222E4555" w14:textId="00AB696F" w:rsidR="00B15559" w:rsidRPr="000935BD" w:rsidRDefault="00B15559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2B1D71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0935BD">
                        <w:rPr>
                          <w:rFonts w:ascii="Consolas" w:hAnsi="Consolas" w:cs="Courier New"/>
                        </w:rPr>
                        <w:t>net add interface swp1 alias Connected to spine3:swp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C37" w14:textId="7171B3E1" w:rsidR="00D77E79" w:rsidRPr="00577486" w:rsidRDefault="009B7A3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5024" behindDoc="0" locked="0" layoutInCell="1" allowOverlap="1" wp14:anchorId="222E4251" wp14:editId="59B7CDCE">
                <wp:simplePos x="0" y="0"/>
                <wp:positionH relativeFrom="column">
                  <wp:posOffset>8729980</wp:posOffset>
                </wp:positionH>
                <wp:positionV relativeFrom="paragraph">
                  <wp:posOffset>326390</wp:posOffset>
                </wp:positionV>
                <wp:extent cx="1114425" cy="164123"/>
                <wp:effectExtent l="0" t="0" r="9525" b="762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164123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6959B7" id="Rectangle 15" o:spid="_x0000_s1026" style="position:absolute;margin-left:687.4pt;margin-top:25.7pt;width:87.75pt;height:12.9pt;z-index:25158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" fillcolor="#747070 [1614]" stroked="f" strokeweight="1.25pt">
                <v:fill opacity="19789f"/>
              </v:rect>
            </w:pict>
          </mc:Fallback>
        </mc:AlternateContent>
      </w:r>
    </w:p>
    <w:p w14:paraId="222E3C38" w14:textId="605FD608" w:rsidR="00D77E79" w:rsidRPr="00577486" w:rsidRDefault="00D77E79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iew the changes in the commit buffer:</w:t>
      </w:r>
    </w:p>
    <w:p w14:paraId="3ED1418B" w14:textId="4876D10E" w:rsidR="000938B5" w:rsidRPr="00DD2FF5" w:rsidRDefault="009331A8" w:rsidP="00DD2FF5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3280" behindDoc="0" locked="0" layoutInCell="1" allowOverlap="1" wp14:anchorId="222E4257" wp14:editId="68D27F9B">
                <wp:simplePos x="0" y="0"/>
                <wp:positionH relativeFrom="margin">
                  <wp:posOffset>207645</wp:posOffset>
                </wp:positionH>
                <wp:positionV relativeFrom="paragraph">
                  <wp:posOffset>276225</wp:posOffset>
                </wp:positionV>
                <wp:extent cx="6043930" cy="1656080"/>
                <wp:effectExtent l="0" t="0" r="13970" b="20320"/>
                <wp:wrapThrough wrapText="bothSides">
                  <wp:wrapPolygon edited="0">
                    <wp:start x="0" y="0"/>
                    <wp:lineTo x="0" y="21617"/>
                    <wp:lineTo x="21582" y="21617"/>
                    <wp:lineTo x="21582" y="0"/>
                    <wp:lineTo x="0" y="0"/>
                  </wp:wrapPolygon>
                </wp:wrapThrough>
                <wp:docPr id="15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3930" cy="1656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F4692" w14:textId="77777777" w:rsidR="00B15559" w:rsidRPr="000938B5" w:rsidRDefault="00B1555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>cumulus@leaf1:mgmt:~$ net pending</w:t>
                            </w:r>
                          </w:p>
                          <w:p w14:paraId="692E31A5" w14:textId="77777777" w:rsidR="00B15559" w:rsidRPr="000938B5" w:rsidRDefault="00B1555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C336CC5" w14:textId="77777777" w:rsidR="00B15559" w:rsidRPr="000938B5" w:rsidRDefault="00B1555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4BE095A3" w14:textId="77777777" w:rsidR="00B15559" w:rsidRPr="000938B5" w:rsidRDefault="00B1555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iface swp1</w:t>
                            </w:r>
                          </w:p>
                          <w:p w14:paraId="01D9606A" w14:textId="3A57F2F7" w:rsidR="00B15559" w:rsidRPr="009331A8" w:rsidRDefault="00B1555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</w:t>
                            </w:r>
                            <w:r>
                              <w:rPr>
                                <w:rFonts w:ascii="Consolas" w:hAnsi="Consolas" w:cs="Courier New"/>
                                <w:color w:val="00B050"/>
                              </w:rPr>
                              <w:t xml:space="preserve"> </w:t>
                            </w: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spine3:swp1</w:t>
                            </w:r>
                          </w:p>
                          <w:p w14:paraId="51EE7954" w14:textId="355F1709" w:rsidR="00B15559" w:rsidRPr="000938B5" w:rsidRDefault="00B1555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65C93760" w14:textId="77777777" w:rsidR="00B15559" w:rsidRPr="000938B5" w:rsidRDefault="00B1555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auto swp8</w:t>
                            </w:r>
                          </w:p>
                          <w:p w14:paraId="735E3A2F" w14:textId="77777777" w:rsidR="00B15559" w:rsidRPr="000938B5" w:rsidRDefault="00B1555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iface swp8</w:t>
                            </w:r>
                          </w:p>
                          <w:p w14:paraId="00EB14E4" w14:textId="77777777" w:rsidR="00B15559" w:rsidRPr="009331A8" w:rsidRDefault="00B15559" w:rsidP="00FD4BE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host1:Eth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7" id="_x0000_s1037" type="#_x0000_t202" style="position:absolute;left:0;text-align:left;margin-left:16.35pt;margin-top:21.75pt;width:475.9pt;height:130.4pt;z-index:2515532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">
                <v:textbox>
                  <w:txbxContent>
                    <w:p w14:paraId="635F4692" w14:textId="77777777" w:rsidR="00B15559" w:rsidRPr="000938B5" w:rsidRDefault="00B1555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>cumulus@leaf1:mgmt:~$ net pending</w:t>
                      </w:r>
                    </w:p>
                    <w:p w14:paraId="692E31A5" w14:textId="77777777" w:rsidR="00B15559" w:rsidRPr="000938B5" w:rsidRDefault="00B1555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C336CC5" w14:textId="77777777" w:rsidR="00B15559" w:rsidRPr="000938B5" w:rsidRDefault="00B1555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4BE095A3" w14:textId="77777777" w:rsidR="00B15559" w:rsidRPr="000938B5" w:rsidRDefault="00B1555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iface swp1</w:t>
                      </w:r>
                    </w:p>
                    <w:p w14:paraId="01D9606A" w14:textId="3A57F2F7" w:rsidR="00B15559" w:rsidRPr="009331A8" w:rsidRDefault="00B1555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+    alias Connected to</w:t>
                      </w:r>
                      <w:r>
                        <w:rPr>
                          <w:rFonts w:ascii="Consolas" w:hAnsi="Consolas" w:cs="Courier New"/>
                          <w:color w:val="00B050"/>
                        </w:rPr>
                        <w:t xml:space="preserve"> </w:t>
                      </w: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spine3:swp1</w:t>
                      </w:r>
                    </w:p>
                    <w:p w14:paraId="51EE7954" w14:textId="355F1709" w:rsidR="00B15559" w:rsidRPr="000938B5" w:rsidRDefault="00B1555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65C93760" w14:textId="77777777" w:rsidR="00B15559" w:rsidRPr="000938B5" w:rsidRDefault="00B1555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auto swp8</w:t>
                      </w:r>
                    </w:p>
                    <w:p w14:paraId="735E3A2F" w14:textId="77777777" w:rsidR="00B15559" w:rsidRPr="000938B5" w:rsidRDefault="00B1555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iface swp8</w:t>
                      </w:r>
                    </w:p>
                    <w:p w14:paraId="00EB14E4" w14:textId="77777777" w:rsidR="00B15559" w:rsidRPr="009331A8" w:rsidRDefault="00B15559" w:rsidP="00FD4BE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+    alias Connected to host1:Eth2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6048" behindDoc="0" locked="0" layoutInCell="1" allowOverlap="1" wp14:anchorId="222E4255" wp14:editId="038F4E24">
                <wp:simplePos x="0" y="0"/>
                <wp:positionH relativeFrom="column">
                  <wp:posOffset>1757548</wp:posOffset>
                </wp:positionH>
                <wp:positionV relativeFrom="paragraph">
                  <wp:posOffset>325285</wp:posOffset>
                </wp:positionV>
                <wp:extent cx="1074717" cy="163830"/>
                <wp:effectExtent l="0" t="0" r="0" b="762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4717" cy="1638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A5E203" id="Rectangle 39" o:spid="_x0000_s1026" style="position:absolute;margin-left:138.4pt;margin-top:25.6pt;width:84.6pt;height:12.9pt;z-index:25158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  <w:r w:rsidR="00A337D8" w:rsidRPr="000935BD">
        <w:rPr>
          <w:rFonts w:ascii="Consolas" w:hAnsi="Consolas" w:cs="Courier New"/>
          <w:b/>
          <w:bCs/>
          <w:sz w:val="24"/>
          <w:szCs w:val="24"/>
        </w:rPr>
        <w:t># net pending</w:t>
      </w:r>
    </w:p>
    <w:p w14:paraId="222E3C3A" w14:textId="5710E941" w:rsidR="009A2D53" w:rsidRPr="00577486" w:rsidRDefault="009A2D53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it the changes with a custom description:</w:t>
      </w:r>
    </w:p>
    <w:p w14:paraId="5545F891" w14:textId="734659CA" w:rsidR="00214485" w:rsidRDefault="00A6433F" w:rsidP="00886CEB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2256" behindDoc="0" locked="0" layoutInCell="1" allowOverlap="1" wp14:anchorId="222E425D" wp14:editId="6CEF938A">
                <wp:simplePos x="0" y="0"/>
                <wp:positionH relativeFrom="margin">
                  <wp:posOffset>-582295</wp:posOffset>
                </wp:positionH>
                <wp:positionV relativeFrom="paragraph">
                  <wp:posOffset>311150</wp:posOffset>
                </wp:positionV>
                <wp:extent cx="7128510" cy="3235960"/>
                <wp:effectExtent l="0" t="0" r="15240" b="21590"/>
                <wp:wrapThrough wrapText="bothSides">
                  <wp:wrapPolygon edited="0">
                    <wp:start x="0" y="0"/>
                    <wp:lineTo x="0" y="21617"/>
                    <wp:lineTo x="21588" y="21617"/>
                    <wp:lineTo x="21588" y="0"/>
                    <wp:lineTo x="0" y="0"/>
                  </wp:wrapPolygon>
                </wp:wrapThrough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8510" cy="3235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059978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cumulus@leaf1:mgmt:~$ net commit description </w:t>
                            </w:r>
                            <w:r w:rsidRPr="00E20F5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Practice-1</w:t>
                            </w:r>
                          </w:p>
                          <w:p w14:paraId="7A720BF1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44108AD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4DF68C85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iface swp1</w:t>
                            </w:r>
                          </w:p>
                          <w:p w14:paraId="0679A296" w14:textId="77777777" w:rsidR="00B15559" w:rsidRPr="001E4F6B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spine3:swp1</w:t>
                            </w:r>
                          </w:p>
                          <w:p w14:paraId="035F06EC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2445A78" w14:textId="6388073B" w:rsidR="00B15559" w:rsidRPr="00BE0030" w:rsidRDefault="00B15559" w:rsidP="001E4F6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234F9DC3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auto swp8</w:t>
                            </w:r>
                          </w:p>
                          <w:p w14:paraId="40641875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iface swp8</w:t>
                            </w:r>
                          </w:p>
                          <w:p w14:paraId="5B0B1971" w14:textId="77777777" w:rsidR="00B15559" w:rsidRPr="001E4F6B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host1:Eth2</w:t>
                            </w:r>
                          </w:p>
                          <w:p w14:paraId="6E9EC7E5" w14:textId="682AD2BA" w:rsidR="00B15559" w:rsidRPr="00BE0030" w:rsidRDefault="00B15559" w:rsidP="001E4F6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5C6791E7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C55328C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net add/del commands since the last "net commit"</w:t>
                            </w:r>
                          </w:p>
                          <w:p w14:paraId="3B80E05A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================================================</w:t>
                            </w:r>
                          </w:p>
                          <w:p w14:paraId="5A2BBF13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B4E28B2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User     Timestamp                   Command</w:t>
                            </w:r>
                          </w:p>
                          <w:p w14:paraId="607C2AF9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-------  --------------------------  -----------------------------------------------------</w:t>
                            </w:r>
                          </w:p>
                          <w:p w14:paraId="16898B65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cumulus  2020-10-11 09:52:20.747134  net add interface swp8 alias Connected to host1:Eth2</w:t>
                            </w:r>
                          </w:p>
                          <w:p w14:paraId="222E4575" w14:textId="35B55B9D" w:rsidR="00B15559" w:rsidRPr="000935BD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cumulus  2020-10-11 09:52:30.206711  net add interface swp1 alias Connected to 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D" id="_x0000_s1038" type="#_x0000_t202" style="position:absolute;left:0;text-align:left;margin-left:-45.85pt;margin-top:24.5pt;width:561.3pt;height:254.8pt;z-index:2515522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">
                <v:textbox>
                  <w:txbxContent>
                    <w:p w14:paraId="0D059978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cumulus@leaf1:mgmt:~$ net commit description </w:t>
                      </w:r>
                      <w:r w:rsidRPr="00E20F51">
                        <w:rPr>
                          <w:rFonts w:ascii="Consolas" w:hAnsi="Consolas" w:cs="Courier New"/>
                          <w:b/>
                          <w:bCs/>
                        </w:rPr>
                        <w:t>Practice-1</w:t>
                      </w:r>
                    </w:p>
                    <w:p w14:paraId="7A720BF1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44108AD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4DF68C85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iface swp1</w:t>
                      </w:r>
                    </w:p>
                    <w:p w14:paraId="0679A296" w14:textId="77777777" w:rsidR="00B15559" w:rsidRPr="001E4F6B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+    alias Connected to spine3:swp1</w:t>
                      </w:r>
                    </w:p>
                    <w:p w14:paraId="035F06EC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2445A78" w14:textId="6388073B" w:rsidR="00B15559" w:rsidRPr="00BE0030" w:rsidRDefault="00B15559" w:rsidP="001E4F6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234F9DC3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auto swp8</w:t>
                      </w:r>
                    </w:p>
                    <w:p w14:paraId="40641875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iface swp8</w:t>
                      </w:r>
                    </w:p>
                    <w:p w14:paraId="5B0B1971" w14:textId="77777777" w:rsidR="00B15559" w:rsidRPr="001E4F6B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+    alias Connected to host1:Eth2</w:t>
                      </w:r>
                    </w:p>
                    <w:p w14:paraId="6E9EC7E5" w14:textId="682AD2BA" w:rsidR="00B15559" w:rsidRPr="00BE0030" w:rsidRDefault="00B15559" w:rsidP="001E4F6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5C6791E7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C55328C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net add/del commands since the last "net commit"</w:t>
                      </w:r>
                    </w:p>
                    <w:p w14:paraId="3B80E05A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================================================</w:t>
                      </w:r>
                    </w:p>
                    <w:p w14:paraId="5A2BBF13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B4E28B2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User     Timestamp                   Command</w:t>
                      </w:r>
                    </w:p>
                    <w:p w14:paraId="607C2AF9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-------  --------------------------  -----------------------------------------------------</w:t>
                      </w:r>
                    </w:p>
                    <w:p w14:paraId="16898B65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cumulus  2020-10-11 09:52:20.747134  net add interface swp8 alias Connected to host1:Eth2</w:t>
                      </w:r>
                    </w:p>
                    <w:p w14:paraId="222E4575" w14:textId="35B55B9D" w:rsidR="00B15559" w:rsidRPr="000935BD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cumulus  2020-10-11 09:52:30.206711  net add interface swp1 alias Connected to spine3:swp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104FE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7072" behindDoc="0" locked="0" layoutInCell="1" allowOverlap="1" wp14:anchorId="222E425B" wp14:editId="15211A23">
                <wp:simplePos x="0" y="0"/>
                <wp:positionH relativeFrom="margin">
                  <wp:posOffset>1169447</wp:posOffset>
                </wp:positionH>
                <wp:positionV relativeFrom="paragraph">
                  <wp:posOffset>358775</wp:posOffset>
                </wp:positionV>
                <wp:extent cx="2630385" cy="175895"/>
                <wp:effectExtent l="0" t="0" r="0" b="0"/>
                <wp:wrapNone/>
                <wp:docPr id="1408" name="Rectangle 14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0385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0FA6AB1" id="Rectangle 1408" o:spid="_x0000_s1026" style="position:absolute;margin-left:92.1pt;margin-top:28.25pt;width:207.1pt;height:13.85pt;z-index:2515870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9A2D53" w:rsidRPr="000935BD">
        <w:rPr>
          <w:rFonts w:ascii="Consolas" w:hAnsi="Consolas" w:cs="Courier New"/>
          <w:b/>
          <w:bCs/>
          <w:sz w:val="24"/>
          <w:szCs w:val="24"/>
        </w:rPr>
        <w:t># net commit</w:t>
      </w:r>
      <w:r w:rsidR="00CD4590" w:rsidRPr="000935BD">
        <w:rPr>
          <w:rFonts w:ascii="Consolas" w:hAnsi="Consolas" w:cs="Courier New"/>
          <w:b/>
          <w:bCs/>
          <w:sz w:val="24"/>
          <w:szCs w:val="24"/>
        </w:rPr>
        <w:t xml:space="preserve"> description </w:t>
      </w:r>
      <w:r w:rsidR="00CD4590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TEXT&gt;</w:t>
      </w:r>
    </w:p>
    <w:p w14:paraId="6303C586" w14:textId="50C254DD" w:rsidR="000A4F90" w:rsidRDefault="00813DA1" w:rsidP="007E28A1">
      <w:pPr>
        <w:pStyle w:val="ListParagraph"/>
        <w:numPr>
          <w:ilvl w:val="0"/>
          <w:numId w:val="15"/>
        </w:numPr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996672" behindDoc="0" locked="0" layoutInCell="1" allowOverlap="1" wp14:anchorId="3CB06B9C" wp14:editId="41D14289">
                <wp:simplePos x="0" y="0"/>
                <wp:positionH relativeFrom="margin">
                  <wp:posOffset>2004060</wp:posOffset>
                </wp:positionH>
                <wp:positionV relativeFrom="paragraph">
                  <wp:posOffset>601981</wp:posOffset>
                </wp:positionV>
                <wp:extent cx="1866900" cy="160020"/>
                <wp:effectExtent l="0" t="0" r="0" b="0"/>
                <wp:wrapNone/>
                <wp:docPr id="105" name="Rectangl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1600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C3E2FD" id="Rectangle 105" o:spid="_x0000_s1026" style="position:absolute;margin-left:157.8pt;margin-top:47.4pt;width:147pt;height:12.6pt;z-index:25199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DD2FF5" w:rsidRPr="007907AC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8400" behindDoc="0" locked="0" layoutInCell="1" allowOverlap="1" wp14:anchorId="222E4261" wp14:editId="2EDE3CBF">
                <wp:simplePos x="0" y="0"/>
                <wp:positionH relativeFrom="column">
                  <wp:posOffset>238318</wp:posOffset>
                </wp:positionH>
                <wp:positionV relativeFrom="paragraph">
                  <wp:posOffset>546127</wp:posOffset>
                </wp:positionV>
                <wp:extent cx="4969510" cy="937895"/>
                <wp:effectExtent l="0" t="0" r="21590" b="14605"/>
                <wp:wrapThrough wrapText="bothSides">
                  <wp:wrapPolygon edited="0">
                    <wp:start x="0" y="0"/>
                    <wp:lineTo x="0" y="21498"/>
                    <wp:lineTo x="21611" y="21498"/>
                    <wp:lineTo x="21611" y="0"/>
                    <wp:lineTo x="0" y="0"/>
                  </wp:wrapPolygon>
                </wp:wrapThrough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69510" cy="9378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8CE6FF" w14:textId="37008DEA" w:rsidR="00B15559" w:rsidRPr="00BE488B" w:rsidRDefault="00B15559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1:mgmt:~$ net sh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ow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 commit history</w:t>
                            </w:r>
                          </w:p>
                          <w:p w14:paraId="1C86A1A0" w14:textId="77777777" w:rsidR="00B15559" w:rsidRPr="00BE488B" w:rsidRDefault="00B15559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#  Date                 Description</w:t>
                            </w:r>
                          </w:p>
                          <w:p w14:paraId="73F33A8F" w14:textId="77777777" w:rsidR="00B15559" w:rsidRPr="00BE488B" w:rsidRDefault="00B15559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-  -------------------  --------------------------------</w:t>
                            </w:r>
                          </w:p>
                          <w:p w14:paraId="551A6C12" w14:textId="77777777" w:rsidR="00B15559" w:rsidRPr="00BE488B" w:rsidRDefault="00B15559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3  2020-10-11 09:43:46  nclu "net commit" (user cumulus)</w:t>
                            </w:r>
                          </w:p>
                          <w:p w14:paraId="222E457B" w14:textId="71B0CC92" w:rsidR="00B15559" w:rsidRPr="00083BA7" w:rsidRDefault="00B15559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rtl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5  2020-10-11 09:57:55  nclu </w:t>
                            </w:r>
                            <w:r w:rsidRPr="00E20F5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Practice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1" id="_x0000_s1039" type="#_x0000_t202" style="position:absolute;left:0;text-align:left;margin-left:18.75pt;margin-top:43pt;width:391.3pt;height:73.85pt;z-index:251558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">
                <v:textbox>
                  <w:txbxContent>
                    <w:p w14:paraId="348CE6FF" w14:textId="37008DEA" w:rsidR="00B15559" w:rsidRPr="00BE488B" w:rsidRDefault="00B15559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1:mgmt:~$ net sh</w:t>
                      </w:r>
                      <w:r>
                        <w:rPr>
                          <w:rFonts w:ascii="Consolas" w:hAnsi="Consolas" w:cs="Courier New"/>
                        </w:rPr>
                        <w:t>ow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 commit history</w:t>
                      </w:r>
                    </w:p>
                    <w:p w14:paraId="1C86A1A0" w14:textId="77777777" w:rsidR="00B15559" w:rsidRPr="00BE488B" w:rsidRDefault="00B15559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#  Date                 Description</w:t>
                      </w:r>
                    </w:p>
                    <w:p w14:paraId="73F33A8F" w14:textId="77777777" w:rsidR="00B15559" w:rsidRPr="00BE488B" w:rsidRDefault="00B15559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-  -------------------  --------------------------------</w:t>
                      </w:r>
                    </w:p>
                    <w:p w14:paraId="551A6C12" w14:textId="77777777" w:rsidR="00B15559" w:rsidRPr="00BE488B" w:rsidRDefault="00B15559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3  2020-10-11 09:43:46  nclu "net commit" (user cumulus)</w:t>
                      </w:r>
                    </w:p>
                    <w:p w14:paraId="222E457B" w14:textId="71B0CC92" w:rsidR="00B15559" w:rsidRPr="00083BA7" w:rsidRDefault="00B15559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rtl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 xml:space="preserve">5  2020-10-11 09:57:55  nclu </w:t>
                      </w:r>
                      <w:r w:rsidRPr="00E20F51">
                        <w:rPr>
                          <w:rFonts w:ascii="Consolas" w:hAnsi="Consolas" w:cs="Courier New"/>
                          <w:b/>
                          <w:bCs/>
                        </w:rPr>
                        <w:t>Practice-1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F678D0" w:rsidRPr="00E20F51">
        <w:rPr>
          <w:rFonts w:ascii="DIN Pro Regular" w:hAnsi="DIN Pro Regular" w:cs="DIN Pro Regular"/>
          <w:sz w:val="24"/>
          <w:szCs w:val="24"/>
        </w:rPr>
        <w:t>View the NCLU commit history:</w:t>
      </w:r>
      <w:r w:rsidR="00F678D0" w:rsidRPr="00E20F51">
        <w:rPr>
          <w:rFonts w:ascii="DIN Pro Regular" w:hAnsi="DIN Pro Regular" w:cs="DIN Pro Regular"/>
          <w:sz w:val="24"/>
          <w:szCs w:val="24"/>
        </w:rPr>
        <w:br/>
      </w:r>
      <w:r w:rsidR="00F678D0" w:rsidRPr="00E20F51">
        <w:rPr>
          <w:rFonts w:ascii="Consolas" w:hAnsi="Consolas" w:cs="Courier New"/>
          <w:b/>
          <w:bCs/>
          <w:sz w:val="24"/>
          <w:szCs w:val="24"/>
        </w:rPr>
        <w:t># net show commit history</w:t>
      </w:r>
      <w:r w:rsidR="00F678D0" w:rsidRPr="00E20F51">
        <w:rPr>
          <w:rFonts w:ascii="Courier New" w:hAnsi="Courier New" w:cs="Courier New"/>
          <w:b/>
          <w:bCs/>
          <w:sz w:val="24"/>
          <w:szCs w:val="24"/>
        </w:rPr>
        <w:br/>
      </w:r>
    </w:p>
    <w:p w14:paraId="416EB2A2" w14:textId="77D068C9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67C9BB12" w14:textId="411A8738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31C2357A" w14:textId="028A63C3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01DECB50" w14:textId="77777777" w:rsidR="006229D4" w:rsidRPr="00E20F51" w:rsidRDefault="006229D4" w:rsidP="006229D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222E3C3F" w14:textId="77F9E83C" w:rsidR="00BA26E6" w:rsidRPr="00BE488B" w:rsidRDefault="00DE474C" w:rsidP="00B8475F">
      <w:pPr>
        <w:rPr>
          <w:rFonts w:ascii="DIN Pro Regular" w:hAnsi="DIN Pro Regular" w:cs="DIN Pro Regular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2048" behindDoc="0" locked="0" layoutInCell="1" allowOverlap="1" wp14:anchorId="10EB7474" wp14:editId="402F7306">
                <wp:simplePos x="0" y="0"/>
                <wp:positionH relativeFrom="column">
                  <wp:posOffset>-184150</wp:posOffset>
                </wp:positionH>
                <wp:positionV relativeFrom="paragraph">
                  <wp:posOffset>34234</wp:posOffset>
                </wp:positionV>
                <wp:extent cx="45085" cy="160020"/>
                <wp:effectExtent l="0" t="0" r="0" b="0"/>
                <wp:wrapNone/>
                <wp:docPr id="1399" name="Rectangle 13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173C76" id="Rectangle 1399" o:spid="_x0000_s1026" style="position:absolute;margin-left:-14.5pt;margin-top:2.7pt;width:3.55pt;height:12.6pt;z-index:25184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xwK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" fillcolor="#008564" stroked="f" strokeweight="1pt"/>
            </w:pict>
          </mc:Fallback>
        </mc:AlternateConten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3: Rollback the </w:t>
      </w:r>
      <w:r w:rsidR="00813DA1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onfiguration </w:t>
      </w:r>
    </w:p>
    <w:p w14:paraId="222E3C40" w14:textId="6F68C77B" w:rsidR="002D1E61" w:rsidRPr="00577486" w:rsidRDefault="003A6E54" w:rsidP="007E28A1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ollback </w:t>
      </w:r>
      <w:r w:rsidR="00C46757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577486">
        <w:rPr>
          <w:rFonts w:ascii="DIN Pro Regular" w:hAnsi="DIN Pro Regular" w:cs="DIN Pro Regular"/>
          <w:sz w:val="24"/>
          <w:szCs w:val="24"/>
        </w:rPr>
        <w:t>the last commit</w:t>
      </w:r>
      <w:r w:rsidR="002D1E61" w:rsidRPr="00577486">
        <w:rPr>
          <w:rFonts w:ascii="DIN Pro Regular" w:hAnsi="DIN Pro Regular" w:cs="DIN Pro Regular"/>
          <w:sz w:val="24"/>
          <w:szCs w:val="24"/>
        </w:rPr>
        <w:t>:</w:t>
      </w:r>
      <w:r w:rsidR="002D1E61" w:rsidRPr="00577486">
        <w:rPr>
          <w:rFonts w:ascii="DIN Pro Regular" w:hAnsi="DIN Pro Regular" w:cs="DIN Pro Regular"/>
          <w:sz w:val="24"/>
          <w:szCs w:val="24"/>
        </w:rPr>
        <w:br/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2050D6" w:rsidRPr="00A76DDB">
        <w:rPr>
          <w:rFonts w:ascii="Consolas" w:hAnsi="Consolas" w:cs="Courier New"/>
          <w:b/>
          <w:bCs/>
          <w:sz w:val="24"/>
          <w:szCs w:val="24"/>
        </w:rPr>
        <w:t>rollback</w:t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 last</w:t>
      </w:r>
    </w:p>
    <w:p w14:paraId="222E3C41" w14:textId="32E7500C" w:rsidR="00BA26E6" w:rsidRPr="00577486" w:rsidRDefault="00DD2FF5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5952" behindDoc="0" locked="0" layoutInCell="1" allowOverlap="1" wp14:anchorId="7092A1FA" wp14:editId="43E3192B">
                <wp:simplePos x="0" y="0"/>
                <wp:positionH relativeFrom="margin">
                  <wp:posOffset>1989051</wp:posOffset>
                </wp:positionH>
                <wp:positionV relativeFrom="paragraph">
                  <wp:posOffset>68448</wp:posOffset>
                </wp:positionV>
                <wp:extent cx="1514104" cy="175895"/>
                <wp:effectExtent l="0" t="0" r="0" b="0"/>
                <wp:wrapNone/>
                <wp:docPr id="1495" name="Rectangle 14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104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CF44D80" id="Rectangle 1495" o:spid="_x0000_s1026" style="position:absolute;margin-left:156.6pt;margin-top:5.4pt;width:119.2pt;height:13.85pt;z-index:2519659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A6433F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0448" behindDoc="0" locked="0" layoutInCell="1" allowOverlap="1" wp14:anchorId="222E4265" wp14:editId="7E7850DE">
                <wp:simplePos x="0" y="0"/>
                <wp:positionH relativeFrom="column">
                  <wp:posOffset>240962</wp:posOffset>
                </wp:positionH>
                <wp:positionV relativeFrom="paragraph">
                  <wp:posOffset>3010</wp:posOffset>
                </wp:positionV>
                <wp:extent cx="4196715" cy="285750"/>
                <wp:effectExtent l="0" t="0" r="13335" b="19050"/>
                <wp:wrapThrough wrapText="bothSides">
                  <wp:wrapPolygon edited="0">
                    <wp:start x="0" y="0"/>
                    <wp:lineTo x="0" y="21600"/>
                    <wp:lineTo x="21571" y="21600"/>
                    <wp:lineTo x="21571" y="0"/>
                    <wp:lineTo x="0" y="0"/>
                  </wp:wrapPolygon>
                </wp:wrapThrough>
                <wp:docPr id="2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C" w14:textId="0CC0F38F" w:rsidR="00B15559" w:rsidRPr="00A76DDB" w:rsidRDefault="00B15559" w:rsidP="003A6E5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A76DD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net rollback last</w:t>
                            </w:r>
                          </w:p>
                          <w:p w14:paraId="222E457D" w14:textId="77777777" w:rsidR="00B15559" w:rsidRDefault="00B15559" w:rsidP="002D1E6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5" id="_x0000_s1040" type="#_x0000_t202" style="position:absolute;margin-left:18.95pt;margin-top:.25pt;width:330.45pt;height:22.5pt;z-index:251560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">
                <v:textbox>
                  <w:txbxContent>
                    <w:p w14:paraId="222E457C" w14:textId="0CC0F38F" w:rsidR="00B15559" w:rsidRPr="00A76DDB" w:rsidRDefault="00B15559" w:rsidP="003A6E5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A76DD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net rollback last</w:t>
                      </w:r>
                    </w:p>
                    <w:p w14:paraId="222E457D" w14:textId="77777777" w:rsidR="00B15559" w:rsidRDefault="00B15559" w:rsidP="002D1E6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2" w14:textId="4BF68385" w:rsidR="00BA26E6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44" w14:textId="6111A344" w:rsidR="00BA26E6" w:rsidRPr="00577486" w:rsidRDefault="003A6E54" w:rsidP="007E28A1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rollback was applied successfully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490D4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C46757" w:rsidRPr="00490D4B">
        <w:rPr>
          <w:rFonts w:ascii="Consolas" w:hAnsi="Consolas" w:cs="Courier New"/>
          <w:b/>
          <w:bCs/>
          <w:sz w:val="24"/>
          <w:szCs w:val="24"/>
        </w:rPr>
        <w:t>show configuration</w:t>
      </w:r>
    </w:p>
    <w:p w14:paraId="222E3C45" w14:textId="3EB1EC08" w:rsidR="003A6E54" w:rsidRPr="00577486" w:rsidRDefault="00DC185D" w:rsidP="003A6E54">
      <w:pPr>
        <w:rPr>
          <w:rFonts w:ascii="DIN Pro Regular" w:hAnsi="DIN Pro Regular" w:cs="DIN Pro Regular"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8000" behindDoc="0" locked="0" layoutInCell="1" allowOverlap="1" wp14:anchorId="14D5BEFA" wp14:editId="402EC9A8">
                <wp:simplePos x="0" y="0"/>
                <wp:positionH relativeFrom="margin">
                  <wp:posOffset>2018804</wp:posOffset>
                </wp:positionH>
                <wp:positionV relativeFrom="paragraph">
                  <wp:posOffset>37985</wp:posOffset>
                </wp:positionV>
                <wp:extent cx="1888177" cy="175895"/>
                <wp:effectExtent l="0" t="0" r="0" b="0"/>
                <wp:wrapNone/>
                <wp:docPr id="1496" name="Rectangle 14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8177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C8B6DA" id="Rectangle 1496" o:spid="_x0000_s1026" style="position:absolute;margin-left:158.95pt;margin-top:3pt;width:148.7pt;height:13.85pt;z-index:2519680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41251A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1472" behindDoc="0" locked="0" layoutInCell="1" allowOverlap="1" wp14:anchorId="222E4267" wp14:editId="39A24815">
                <wp:simplePos x="0" y="0"/>
                <wp:positionH relativeFrom="column">
                  <wp:posOffset>252095</wp:posOffset>
                </wp:positionH>
                <wp:positionV relativeFrom="paragraph">
                  <wp:posOffset>-1270</wp:posOffset>
                </wp:positionV>
                <wp:extent cx="4196715" cy="1118870"/>
                <wp:effectExtent l="0" t="0" r="13335" b="24130"/>
                <wp:wrapThrough wrapText="bothSides">
                  <wp:wrapPolygon edited="0">
                    <wp:start x="0" y="0"/>
                    <wp:lineTo x="0" y="21698"/>
                    <wp:lineTo x="21571" y="21698"/>
                    <wp:lineTo x="21571" y="0"/>
                    <wp:lineTo x="0" y="0"/>
                  </wp:wrapPolygon>
                </wp:wrapThrough>
                <wp:docPr id="2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1118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F" w14:textId="5A481778" w:rsidR="00B15559" w:rsidRPr="00490D4B" w:rsidRDefault="00B15559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net show configuration</w:t>
                            </w:r>
                          </w:p>
                          <w:p w14:paraId="222E4581" w14:textId="2930EAF0" w:rsidR="00B15559" w:rsidRPr="00330ABC" w:rsidRDefault="00B15559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</w:rPr>
                              <w:t>&lt;output omitted&gt;</w:t>
                            </w:r>
                          </w:p>
                          <w:p w14:paraId="222E4583" w14:textId="51943FB8" w:rsidR="00B15559" w:rsidRPr="00490D4B" w:rsidRDefault="00B15559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1</w:t>
                            </w:r>
                          </w:p>
                          <w:p w14:paraId="222E4585" w14:textId="4E393A4C" w:rsidR="00B15559" w:rsidRPr="00330ABC" w:rsidRDefault="00B15559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7" id="_x0000_s1041" type="#_x0000_t202" style="position:absolute;margin-left:19.85pt;margin-top:-.1pt;width:330.45pt;height:88.1pt;z-index:251561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">
                <v:textbox>
                  <w:txbxContent>
                    <w:p w14:paraId="222E457F" w14:textId="5A481778" w:rsidR="00B15559" w:rsidRPr="00490D4B" w:rsidRDefault="00B15559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net show configuration</w:t>
                      </w:r>
                    </w:p>
                    <w:p w14:paraId="222E4581" w14:textId="2930EAF0" w:rsidR="00B15559" w:rsidRPr="00330ABC" w:rsidRDefault="00B15559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</w:rPr>
                      </w:pPr>
                      <w:r w:rsidRPr="00490D4B">
                        <w:rPr>
                          <w:rFonts w:ascii="Consolas" w:hAnsi="Consolas" w:cs="Courier New"/>
                        </w:rPr>
                        <w:t>&lt;output omitted&gt;</w:t>
                      </w:r>
                    </w:p>
                    <w:p w14:paraId="222E4583" w14:textId="51943FB8" w:rsidR="00B15559" w:rsidRPr="00490D4B" w:rsidRDefault="00B15559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1</w:t>
                      </w:r>
                    </w:p>
                    <w:p w14:paraId="222E4585" w14:textId="4E393A4C" w:rsidR="00B15559" w:rsidRPr="00330ABC" w:rsidRDefault="00B15559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8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6" w14:textId="4F1C47F8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7" w14:textId="4020A1AA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8" w14:textId="0BF85796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A" w14:textId="2DBAA22D" w:rsidR="003A6E54" w:rsidRPr="00577486" w:rsidRDefault="00813DA1" w:rsidP="003A6E54">
      <w:pPr>
        <w:rPr>
          <w:rFonts w:ascii="DIN Pro Regular" w:hAnsi="DIN Pro Regular" w:cs="DIN Pro Regular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8720" behindDoc="0" locked="0" layoutInCell="1" allowOverlap="1" wp14:anchorId="05343C47" wp14:editId="29D0149A">
                <wp:simplePos x="0" y="0"/>
                <wp:positionH relativeFrom="column">
                  <wp:posOffset>-114300</wp:posOffset>
                </wp:positionH>
                <wp:positionV relativeFrom="paragraph">
                  <wp:posOffset>307975</wp:posOffset>
                </wp:positionV>
                <wp:extent cx="45085" cy="160020"/>
                <wp:effectExtent l="0" t="0" r="0" b="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87144D" id="Rectangle 120" o:spid="_x0000_s1026" style="position:absolute;margin-left:-9pt;margin-top:24.25pt;width:3.55pt;height:12.6pt;z-index:25199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" fillcolor="#92d050" stroked="f" strokeweight="1pt"/>
            </w:pict>
          </mc:Fallback>
        </mc:AlternateContent>
      </w:r>
    </w:p>
    <w:p w14:paraId="222E3C4B" w14:textId="112E0676" w:rsidR="002E60BB" w:rsidRPr="002E4E3D" w:rsidRDefault="005C3275" w:rsidP="005E7C2D">
      <w:pPr>
        <w:autoSpaceDE w:val="0"/>
        <w:autoSpaceDN w:val="0"/>
        <w:adjustRightInd w:val="0"/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2E4E3D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3C4C" w14:textId="32AD02F7" w:rsidR="002050D6" w:rsidRPr="00577486" w:rsidRDefault="002050D6" w:rsidP="007E28A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 w:line="36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t this point all configuration is deleted because the configuration has been reverted to a point before any configuration existed.</w:t>
      </w:r>
    </w:p>
    <w:p w14:paraId="222E3C4D" w14:textId="23E6EE58" w:rsidR="002E60BB" w:rsidRPr="00577486" w:rsidRDefault="002E60BB" w:rsidP="007E28A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 w:line="36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lternatively, you can roll back to any commit by referencing the unique commit number or description.</w:t>
      </w:r>
    </w:p>
    <w:p w14:paraId="222E3C4E" w14:textId="1F3ADDC8" w:rsidR="003A6E54" w:rsidRPr="00577486" w:rsidRDefault="003A6E54" w:rsidP="002050D6">
      <w:pPr>
        <w:autoSpaceDE w:val="0"/>
        <w:autoSpaceDN w:val="0"/>
        <w:adjustRightInd w:val="0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C4F" w14:textId="79C2EA27" w:rsidR="009A2D53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22E3C52" w14:textId="7A7E541B" w:rsidR="003A6E54" w:rsidRPr="00577486" w:rsidRDefault="002D1E61" w:rsidP="003A6E54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C53" w14:textId="4A2E28D5" w:rsidR="00622084" w:rsidRPr="00577486" w:rsidRDefault="00897574" w:rsidP="002050D6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33856" behindDoc="0" locked="0" layoutInCell="1" allowOverlap="1" wp14:anchorId="4BD5F9FD" wp14:editId="593207E9">
                <wp:simplePos x="0" y="0"/>
                <wp:positionH relativeFrom="column">
                  <wp:posOffset>-189865</wp:posOffset>
                </wp:positionH>
                <wp:positionV relativeFrom="paragraph">
                  <wp:posOffset>88265</wp:posOffset>
                </wp:positionV>
                <wp:extent cx="60960" cy="236220"/>
                <wp:effectExtent l="0" t="0" r="0" b="0"/>
                <wp:wrapNone/>
                <wp:docPr id="1393" name="Rectangle 13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EDB477" id="Rectangle 1393" o:spid="_x0000_s1026" style="position:absolute;margin-left:-14.95pt;margin-top:6.95pt;width:4.8pt;height:18.6pt;z-index:25183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Lzplw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515392" behindDoc="0" locked="0" layoutInCell="1" allowOverlap="1" wp14:anchorId="222E426D" wp14:editId="67E13CF5">
                <wp:simplePos x="0" y="0"/>
                <wp:positionH relativeFrom="page">
                  <wp:posOffset>793750</wp:posOffset>
                </wp:positionH>
                <wp:positionV relativeFrom="paragraph">
                  <wp:posOffset>0</wp:posOffset>
                </wp:positionV>
                <wp:extent cx="5494655" cy="401955"/>
                <wp:effectExtent l="0" t="0" r="0" b="0"/>
                <wp:wrapThrough wrapText="bothSides">
                  <wp:wrapPolygon edited="0">
                    <wp:start x="225" y="0"/>
                    <wp:lineTo x="225" y="20474"/>
                    <wp:lineTo x="21343" y="20474"/>
                    <wp:lineTo x="21343" y="0"/>
                    <wp:lineTo x="225" y="0"/>
                  </wp:wrapPolygon>
                </wp:wrapThrough>
                <wp:docPr id="1436" name="Text Box 14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465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86" w14:textId="68CAF5DC" w:rsidR="00B15559" w:rsidRPr="00897574" w:rsidRDefault="00B15559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89757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 xml:space="preserve">PRACTICE 2: BASIC SWITCH FUNCTIONS </w:t>
                            </w:r>
                          </w:p>
                          <w:p w14:paraId="222E4587" w14:textId="77777777" w:rsidR="00B15559" w:rsidRPr="0075469E" w:rsidRDefault="00B15559" w:rsidP="009D6F5E">
                            <w:pPr>
                              <w:rPr>
                                <w:rFonts w:ascii="DIN Pro Bold" w:hAnsi="DIN Pro Bold" w:cs="DIN Pro Bold"/>
                                <w:bCs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222E4588" w14:textId="77777777" w:rsidR="00B15559" w:rsidRPr="0075469E" w:rsidRDefault="00B15559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D" id="Text Box 1436" o:spid="_x0000_s1042" type="#_x0000_t202" style="position:absolute;margin-left:62.5pt;margin-top:0;width:432.65pt;height:31.65pt;z-index:251515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" filled="f" stroked="f" strokeweight=".5pt">
                <v:textbox>
                  <w:txbxContent>
                    <w:p w14:paraId="222E4586" w14:textId="68CAF5DC" w:rsidR="00B15559" w:rsidRPr="00897574" w:rsidRDefault="00B15559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89757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 xml:space="preserve">PRACTICE 2: BASIC SWITCH FUNCTIONS </w:t>
                      </w:r>
                    </w:p>
                    <w:p w14:paraId="222E4587" w14:textId="77777777" w:rsidR="00B15559" w:rsidRPr="0075469E" w:rsidRDefault="00B15559" w:rsidP="009D6F5E">
                      <w:pPr>
                        <w:rPr>
                          <w:rFonts w:ascii="DIN Pro Bold" w:hAnsi="DIN Pro Bold" w:cs="DIN Pro Bold"/>
                          <w:bCs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222E4588" w14:textId="77777777" w:rsidR="00B15559" w:rsidRPr="0075469E" w:rsidRDefault="00B15559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54" w14:textId="5C928FAA" w:rsidR="009D6F5E" w:rsidRPr="00577486" w:rsidRDefault="009D6F5E" w:rsidP="00AF4D24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C55" w14:textId="4A17F95D" w:rsidR="002050D6" w:rsidRPr="00A57672" w:rsidRDefault="00DE474C" w:rsidP="00AF4D24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4096" behindDoc="0" locked="0" layoutInCell="1" allowOverlap="1" wp14:anchorId="3221D80B" wp14:editId="084BA523">
                <wp:simplePos x="0" y="0"/>
                <wp:positionH relativeFrom="column">
                  <wp:posOffset>-184562</wp:posOffset>
                </wp:positionH>
                <wp:positionV relativeFrom="paragraph">
                  <wp:posOffset>261620</wp:posOffset>
                </wp:positionV>
                <wp:extent cx="45085" cy="160020"/>
                <wp:effectExtent l="0" t="0" r="0" b="0"/>
                <wp:wrapNone/>
                <wp:docPr id="1400" name="Rectangle 14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0EA7F7" id="Rectangle 1400" o:spid="_x0000_s1026" style="position:absolute;margin-left:-14.55pt;margin-top:20.6pt;width:3.55pt;height:12.6pt;z-index:25184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CHWlw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" fillcolor="#008564" stroked="f" strokeweight="1pt"/>
            </w:pict>
          </mc:Fallback>
        </mc:AlternateContent>
      </w:r>
      <w:r w:rsidR="009D6F5E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2050D6" w:rsidRPr="00A57672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5D0A21" w:rsidRPr="00A57672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="002050D6" w:rsidRPr="00A57672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C56" w14:textId="0FEB5097" w:rsidR="002050D6" w:rsidRPr="00577486" w:rsidRDefault="00AA1485" w:rsidP="002050D6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will verify IP </w:t>
      </w:r>
      <w:r w:rsidR="00AF4D24" w:rsidRPr="00577486">
        <w:rPr>
          <w:rFonts w:ascii="DIN Pro Regular" w:hAnsi="DIN Pro Regular" w:cs="DIN Pro Regular"/>
          <w:sz w:val="24"/>
          <w:szCs w:val="24"/>
        </w:rPr>
        <w:t xml:space="preserve">connectivity </w:t>
      </w:r>
      <w:r w:rsidR="002050D6" w:rsidRPr="00577486">
        <w:rPr>
          <w:rFonts w:ascii="DIN Pro Regular" w:hAnsi="DIN Pro Regular" w:cs="DIN Pro Regular"/>
          <w:sz w:val="24"/>
          <w:szCs w:val="24"/>
        </w:rPr>
        <w:t xml:space="preserve">between servers </w:t>
      </w:r>
      <w:r w:rsidR="00330216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AF4D24" w:rsidRPr="00577486">
        <w:rPr>
          <w:rFonts w:ascii="DIN Pro Regular" w:hAnsi="DIN Pro Regular" w:cs="DIN Pro Regular"/>
          <w:sz w:val="24"/>
          <w:szCs w:val="24"/>
        </w:rPr>
        <w:t>the lab</w:t>
      </w:r>
      <w:r w:rsidR="002050D6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7" w14:textId="67F25AF2" w:rsidR="00622084" w:rsidRPr="00577486" w:rsidRDefault="00AF4D24" w:rsidP="007E28A1">
      <w:pPr>
        <w:pStyle w:val="ListParagraph"/>
        <w:numPr>
          <w:ilvl w:val="0"/>
          <w:numId w:val="3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the servers IP settings – an IP address, a subnet mask and a default gateway.</w:t>
      </w:r>
    </w:p>
    <w:p w14:paraId="222E3C58" w14:textId="12E416F8" w:rsidR="00AF4D24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a bridge on each of the Cumulus Linux switches </w:t>
      </w:r>
      <w:r w:rsidR="00D0058C" w:rsidRPr="0057748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sz w:val="24"/>
          <w:szCs w:val="24"/>
        </w:rPr>
        <w:t xml:space="preserve"> add </w:t>
      </w:r>
      <w:r w:rsidR="002050D6" w:rsidRPr="00577486">
        <w:rPr>
          <w:rFonts w:ascii="DIN Pro Regular" w:hAnsi="DIN Pro Regular" w:cs="DIN Pro Regular"/>
          <w:sz w:val="24"/>
          <w:szCs w:val="24"/>
        </w:rPr>
        <w:t>switch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port</w:t>
      </w:r>
      <w:r w:rsidR="0077029C" w:rsidRPr="00577486">
        <w:rPr>
          <w:rFonts w:ascii="DIN Pro Regular" w:hAnsi="DIN Pro Regular" w:cs="DIN Pro Regular"/>
          <w:sz w:val="24"/>
          <w:szCs w:val="24"/>
        </w:rPr>
        <w:t>s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to the bridge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9" w14:textId="637041B7" w:rsidR="00AF4D24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use </w:t>
      </w:r>
      <w:r w:rsidRPr="00612F31">
        <w:rPr>
          <w:rFonts w:ascii="Consolas" w:hAnsi="Consolas" w:cs="Courier New"/>
          <w:b/>
          <w:bCs/>
          <w:sz w:val="24"/>
          <w:szCs w:val="24"/>
        </w:rPr>
        <w:t>‘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y to verify communication between servers in your group.</w:t>
      </w:r>
    </w:p>
    <w:p w14:paraId="2733B173" w14:textId="3617EFE0" w:rsidR="00B0744F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Last, you will observe how the switch forwarding database – the MAC address table – is built and maintained. </w:t>
      </w:r>
    </w:p>
    <w:p w14:paraId="222E3C5D" w14:textId="0D9C550F" w:rsidR="00D82C67" w:rsidRPr="00577486" w:rsidRDefault="00D82C67" w:rsidP="00E75943">
      <w:pPr>
        <w:pStyle w:val="ListParagraph"/>
        <w:rPr>
          <w:rFonts w:ascii="DIN Pro Regular" w:hAnsi="DIN Pro Regular" w:cs="DIN Pro Regular"/>
          <w:sz w:val="24"/>
          <w:szCs w:val="24"/>
        </w:rPr>
      </w:pPr>
    </w:p>
    <w:p w14:paraId="222E3C5E" w14:textId="109881A1" w:rsidR="00AF4D24" w:rsidRPr="00A57672" w:rsidRDefault="005D0A21" w:rsidP="00AF4D24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6512" behindDoc="0" locked="0" layoutInCell="1" allowOverlap="1" wp14:anchorId="69B5A978" wp14:editId="45B1C2F2">
                <wp:simplePos x="0" y="0"/>
                <wp:positionH relativeFrom="column">
                  <wp:posOffset>941070</wp:posOffset>
                </wp:positionH>
                <wp:positionV relativeFrom="paragraph">
                  <wp:posOffset>309245</wp:posOffset>
                </wp:positionV>
                <wp:extent cx="828675" cy="436880"/>
                <wp:effectExtent l="0" t="0" r="0" b="1270"/>
                <wp:wrapNone/>
                <wp:docPr id="144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F25B828" w14:textId="77777777" w:rsidR="00B15559" w:rsidRPr="008005C2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B5A978" id="TextBox 20" o:spid="_x0000_s1043" type="#_x0000_t202" style="position:absolute;margin-left:74.1pt;margin-top:24.35pt;width:65.25pt;height:34.4pt;z-index:251776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" filled="f" stroked="f">
                <v:stroke dashstyle="dash"/>
                <v:textbox>
                  <w:txbxContent>
                    <w:p w14:paraId="4F25B828" w14:textId="77777777" w:rsidR="00B15559" w:rsidRPr="008005C2" w:rsidRDefault="00B15559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5488" behindDoc="0" locked="0" layoutInCell="1" allowOverlap="1" wp14:anchorId="4937D761" wp14:editId="7B356C49">
                <wp:simplePos x="0" y="0"/>
                <wp:positionH relativeFrom="column">
                  <wp:posOffset>3263265</wp:posOffset>
                </wp:positionH>
                <wp:positionV relativeFrom="paragraph">
                  <wp:posOffset>312420</wp:posOffset>
                </wp:positionV>
                <wp:extent cx="828675" cy="436880"/>
                <wp:effectExtent l="0" t="0" r="0" b="1270"/>
                <wp:wrapNone/>
                <wp:docPr id="9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30186D" w14:textId="77777777" w:rsidR="00B15559" w:rsidRPr="008005C2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37D761" id="_x0000_s1044" type="#_x0000_t202" style="position:absolute;margin-left:256.95pt;margin-top:24.6pt;width:65.25pt;height:34.4pt;z-index:251775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" filled="f" stroked="f">
                <v:stroke dashstyle="dash"/>
                <v:textbox>
                  <w:txbxContent>
                    <w:p w14:paraId="0B30186D" w14:textId="77777777" w:rsidR="00B15559" w:rsidRPr="008005C2" w:rsidRDefault="00B15559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25300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512318" behindDoc="0" locked="0" layoutInCell="1" allowOverlap="1" wp14:anchorId="3CA50421" wp14:editId="59D6896E">
            <wp:simplePos x="0" y="0"/>
            <wp:positionH relativeFrom="column">
              <wp:posOffset>883485</wp:posOffset>
            </wp:positionH>
            <wp:positionV relativeFrom="paragraph">
              <wp:posOffset>335915</wp:posOffset>
            </wp:positionV>
            <wp:extent cx="1065047" cy="1065047"/>
            <wp:effectExtent l="0" t="0" r="0" b="0"/>
            <wp:wrapNone/>
            <wp:docPr id="1417" name="Picture 141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" name="Picture 141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511293" behindDoc="0" locked="0" layoutInCell="1" allowOverlap="1" wp14:anchorId="4E78BAF4" wp14:editId="755DE13E">
            <wp:simplePos x="0" y="0"/>
            <wp:positionH relativeFrom="column">
              <wp:posOffset>3086810</wp:posOffset>
            </wp:positionH>
            <wp:positionV relativeFrom="paragraph">
              <wp:posOffset>335916</wp:posOffset>
            </wp:positionV>
            <wp:extent cx="1065047" cy="1065047"/>
            <wp:effectExtent l="0" t="0" r="0" b="0"/>
            <wp:wrapNone/>
            <wp:docPr id="1427" name="Picture 142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" name="Picture 142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Topology </w:t>
      </w: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Used </w:t>
      </w:r>
      <w:r w:rsidR="00802D8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i</w:t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n </w:t>
      </w:r>
      <w:r w:rsidR="00802D8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t</w:t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his </w:t>
      </w: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Practice</w:t>
      </w:r>
      <w:r w:rsidR="00AF4D24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:</w:t>
      </w:r>
    </w:p>
    <w:p w14:paraId="222E3C5F" w14:textId="3CD2D9AE" w:rsidR="002050D6" w:rsidRPr="00577486" w:rsidRDefault="002050D6" w:rsidP="001E3363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60" w14:textId="038E8B5B" w:rsidR="00AF4D24" w:rsidRPr="00577486" w:rsidRDefault="00AF4D24" w:rsidP="00AA1485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22E3C61" w14:textId="59212BC8" w:rsidR="00AF4D24" w:rsidRPr="00577486" w:rsidRDefault="001641AE" w:rsidP="005D0A21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9584" behindDoc="0" locked="0" layoutInCell="1" allowOverlap="1" wp14:anchorId="39386F12" wp14:editId="36FA5E0A">
                <wp:simplePos x="0" y="0"/>
                <wp:positionH relativeFrom="column">
                  <wp:posOffset>3843336</wp:posOffset>
                </wp:positionH>
                <wp:positionV relativeFrom="paragraph">
                  <wp:posOffset>1042724</wp:posOffset>
                </wp:positionV>
                <wp:extent cx="679450" cy="436880"/>
                <wp:effectExtent l="0" t="0" r="0" b="1270"/>
                <wp:wrapNone/>
                <wp:docPr id="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F131C44" w14:textId="77777777" w:rsidR="00B15559" w:rsidRPr="008005C2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386F12" id="_x0000_s1045" type="#_x0000_t202" style="position:absolute;margin-left:302.6pt;margin-top:82.1pt;width:53.5pt;height:34.4pt;z-index:251779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" filled="f" stroked="f">
                <v:stroke dashstyle="dash"/>
                <v:textbox>
                  <w:txbxContent>
                    <w:p w14:paraId="2F131C44" w14:textId="77777777" w:rsidR="00B15559" w:rsidRPr="008005C2" w:rsidRDefault="00B15559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8560" behindDoc="0" locked="0" layoutInCell="1" allowOverlap="1" wp14:anchorId="31E54255" wp14:editId="0C08EB8B">
                <wp:simplePos x="0" y="0"/>
                <wp:positionH relativeFrom="column">
                  <wp:posOffset>515200</wp:posOffset>
                </wp:positionH>
                <wp:positionV relativeFrom="paragraph">
                  <wp:posOffset>1030761</wp:posOffset>
                </wp:positionV>
                <wp:extent cx="679450" cy="436880"/>
                <wp:effectExtent l="0" t="0" r="0" b="1270"/>
                <wp:wrapNone/>
                <wp:docPr id="7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21E9CD" w14:textId="77777777" w:rsidR="00B15559" w:rsidRPr="008005C2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E54255" id="_x0000_s1046" type="#_x0000_t202" style="position:absolute;margin-left:40.55pt;margin-top:81.15pt;width:53.5pt;height:34.4pt;z-index:251778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" filled="f" stroked="f">
                <v:stroke dashstyle="dash"/>
                <v:textbox>
                  <w:txbxContent>
                    <w:p w14:paraId="0B21E9CD" w14:textId="77777777" w:rsidR="00B15559" w:rsidRPr="008005C2" w:rsidRDefault="00B15559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6912" behindDoc="0" locked="0" layoutInCell="1" allowOverlap="1" wp14:anchorId="05C1F703" wp14:editId="7818FD63">
                <wp:simplePos x="0" y="0"/>
                <wp:positionH relativeFrom="column">
                  <wp:posOffset>2385060</wp:posOffset>
                </wp:positionH>
                <wp:positionV relativeFrom="paragraph">
                  <wp:posOffset>2908300</wp:posOffset>
                </wp:positionV>
                <wp:extent cx="679450" cy="436880"/>
                <wp:effectExtent l="0" t="0" r="0" b="1270"/>
                <wp:wrapNone/>
                <wp:docPr id="148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63AF5D3" w14:textId="71A36B25" w:rsidR="00B15559" w:rsidRPr="008005C2" w:rsidRDefault="00B15559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C1F703" id="_x0000_s1047" type="#_x0000_t202" style="position:absolute;margin-left:187.8pt;margin-top:229pt;width:53.5pt;height:34.4pt;z-index:25200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" filled="f" stroked="f">
                <v:stroke dashstyle="dash"/>
                <v:textbox>
                  <w:txbxContent>
                    <w:p w14:paraId="163AF5D3" w14:textId="71A36B25" w:rsidR="00B15559" w:rsidRPr="008005C2" w:rsidRDefault="00B15559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8960" behindDoc="0" locked="0" layoutInCell="1" allowOverlap="1" wp14:anchorId="573F9BBC" wp14:editId="67EEB9E6">
                <wp:simplePos x="0" y="0"/>
                <wp:positionH relativeFrom="column">
                  <wp:posOffset>4128135</wp:posOffset>
                </wp:positionH>
                <wp:positionV relativeFrom="paragraph">
                  <wp:posOffset>2900680</wp:posOffset>
                </wp:positionV>
                <wp:extent cx="679450" cy="436880"/>
                <wp:effectExtent l="0" t="0" r="0" b="1270"/>
                <wp:wrapNone/>
                <wp:docPr id="148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3BB7DFE" w14:textId="1226CB3B" w:rsidR="00B15559" w:rsidRPr="008005C2" w:rsidRDefault="00B15559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3F9BBC" id="_x0000_s1048" type="#_x0000_t202" style="position:absolute;margin-left:325.05pt;margin-top:228.4pt;width:53.5pt;height:34.4pt;z-index:25200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" filled="f" stroked="f">
                <v:stroke dashstyle="dash"/>
                <v:textbox>
                  <w:txbxContent>
                    <w:p w14:paraId="23BB7DFE" w14:textId="1226CB3B" w:rsidR="00B15559" w:rsidRPr="008005C2" w:rsidRDefault="00B15559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4864" behindDoc="0" locked="0" layoutInCell="1" allowOverlap="1" wp14:anchorId="117998CA" wp14:editId="0DB962C2">
                <wp:simplePos x="0" y="0"/>
                <wp:positionH relativeFrom="column">
                  <wp:posOffset>1889760</wp:posOffset>
                </wp:positionH>
                <wp:positionV relativeFrom="paragraph">
                  <wp:posOffset>2915920</wp:posOffset>
                </wp:positionV>
                <wp:extent cx="679450" cy="436880"/>
                <wp:effectExtent l="0" t="0" r="0" b="1270"/>
                <wp:wrapNone/>
                <wp:docPr id="14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F3F4C4F" w14:textId="3E95DC8D" w:rsidR="00B15559" w:rsidRPr="008005C2" w:rsidRDefault="00B15559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7998CA" id="_x0000_s1049" type="#_x0000_t202" style="position:absolute;margin-left:148.8pt;margin-top:229.6pt;width:53.5pt;height:34.4pt;z-index:25200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" filled="f" stroked="f">
                <v:stroke dashstyle="dash"/>
                <v:textbox>
                  <w:txbxContent>
                    <w:p w14:paraId="1F3F4C4F" w14:textId="3E95DC8D" w:rsidR="00B15559" w:rsidRPr="008005C2" w:rsidRDefault="00B15559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2816" behindDoc="0" locked="0" layoutInCell="1" allowOverlap="1" wp14:anchorId="2DA16C15" wp14:editId="0D3B0A1E">
                <wp:simplePos x="0" y="0"/>
                <wp:positionH relativeFrom="column">
                  <wp:posOffset>213360</wp:posOffset>
                </wp:positionH>
                <wp:positionV relativeFrom="paragraph">
                  <wp:posOffset>2938780</wp:posOffset>
                </wp:positionV>
                <wp:extent cx="679450" cy="436880"/>
                <wp:effectExtent l="0" t="0" r="0" b="1270"/>
                <wp:wrapNone/>
                <wp:docPr id="12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E5A4D9F" w14:textId="490EAA17" w:rsidR="00B15559" w:rsidRPr="008005C2" w:rsidRDefault="00B15559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A16C15" id="_x0000_s1050" type="#_x0000_t202" style="position:absolute;margin-left:16.8pt;margin-top:231.4pt;width:53.5pt;height:34.4pt;z-index:25200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" filled="f" stroked="f">
                <v:stroke dashstyle="dash"/>
                <v:textbox>
                  <w:txbxContent>
                    <w:p w14:paraId="1E5A4D9F" w14:textId="490EAA17" w:rsidR="00B15559" w:rsidRPr="008005C2" w:rsidRDefault="00B15559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2176" behindDoc="0" locked="0" layoutInCell="1" allowOverlap="1" wp14:anchorId="0A8C3BAA" wp14:editId="0834CA22">
            <wp:simplePos x="0" y="0"/>
            <wp:positionH relativeFrom="column">
              <wp:posOffset>485140</wp:posOffset>
            </wp:positionH>
            <wp:positionV relativeFrom="paragraph">
              <wp:posOffset>2244090</wp:posOffset>
            </wp:positionV>
            <wp:extent cx="1064895" cy="1064895"/>
            <wp:effectExtent l="0" t="0" r="0" b="0"/>
            <wp:wrapNone/>
            <wp:docPr id="1415" name="Picture 141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" name="Picture 1415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0A21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0128" behindDoc="0" locked="0" layoutInCell="1" allowOverlap="1" wp14:anchorId="4951D597" wp14:editId="48CED58B">
            <wp:simplePos x="0" y="0"/>
            <wp:positionH relativeFrom="column">
              <wp:posOffset>1226185</wp:posOffset>
            </wp:positionH>
            <wp:positionV relativeFrom="paragraph">
              <wp:posOffset>2244090</wp:posOffset>
            </wp:positionV>
            <wp:extent cx="1064895" cy="1064895"/>
            <wp:effectExtent l="0" t="0" r="0" b="0"/>
            <wp:wrapNone/>
            <wp:docPr id="1412" name="Picture 1412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" name="Picture 1412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5728" behindDoc="0" locked="0" layoutInCell="1" allowOverlap="1" wp14:anchorId="13D8FBDE" wp14:editId="39497774">
                <wp:simplePos x="0" y="0"/>
                <wp:positionH relativeFrom="column">
                  <wp:posOffset>-68580</wp:posOffset>
                </wp:positionH>
                <wp:positionV relativeFrom="paragraph">
                  <wp:posOffset>3444240</wp:posOffset>
                </wp:positionV>
                <wp:extent cx="1569085" cy="436880"/>
                <wp:effectExtent l="0" t="0" r="0" b="1270"/>
                <wp:wrapNone/>
                <wp:docPr id="145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82432F0" w14:textId="77777777" w:rsidR="00B15559" w:rsidRPr="00324D4E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D8FBDE" id="_x0000_s1051" type="#_x0000_t202" style="position:absolute;margin-left:-5.4pt;margin-top:271.2pt;width:123.55pt;height:34.4pt;z-index:251785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" filled="f" stroked="f">
                <v:stroke dashstyle="dash"/>
                <v:textbox>
                  <w:txbxContent>
                    <w:p w14:paraId="382432F0" w14:textId="77777777" w:rsidR="00B15559" w:rsidRPr="00324D4E" w:rsidRDefault="00B1555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6752" behindDoc="0" locked="0" layoutInCell="1" allowOverlap="1" wp14:anchorId="183F7F2D" wp14:editId="4BDF0952">
                <wp:simplePos x="0" y="0"/>
                <wp:positionH relativeFrom="column">
                  <wp:posOffset>1188085</wp:posOffset>
                </wp:positionH>
                <wp:positionV relativeFrom="paragraph">
                  <wp:posOffset>3439160</wp:posOffset>
                </wp:positionV>
                <wp:extent cx="1569085" cy="436880"/>
                <wp:effectExtent l="0" t="0" r="0" b="1270"/>
                <wp:wrapNone/>
                <wp:docPr id="145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C2FAF3" w14:textId="77777777" w:rsidR="00B15559" w:rsidRPr="00324D4E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3F7F2D" id="_x0000_s1052" type="#_x0000_t202" style="position:absolute;margin-left:93.55pt;margin-top:270.8pt;width:123.55pt;height:34.4pt;z-index:251786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" filled="f" stroked="f">
                <v:stroke dashstyle="dash"/>
                <v:textbox>
                  <w:txbxContent>
                    <w:p w14:paraId="5FC2FAF3" w14:textId="77777777" w:rsidR="00B15559" w:rsidRPr="00324D4E" w:rsidRDefault="00B1555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3440" behindDoc="0" locked="0" layoutInCell="1" allowOverlap="1" wp14:anchorId="413BA9CE" wp14:editId="741E9B6B">
                <wp:simplePos x="0" y="0"/>
                <wp:positionH relativeFrom="column">
                  <wp:posOffset>1410335</wp:posOffset>
                </wp:positionH>
                <wp:positionV relativeFrom="paragraph">
                  <wp:posOffset>3234690</wp:posOffset>
                </wp:positionV>
                <wp:extent cx="679450" cy="436880"/>
                <wp:effectExtent l="0" t="0" r="0" b="1270"/>
                <wp:wrapNone/>
                <wp:docPr id="6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9F1C462" w14:textId="77777777" w:rsidR="00B15559" w:rsidRPr="005D0A21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3BA9CE" id="_x0000_s1053" type="#_x0000_t202" style="position:absolute;margin-left:111.05pt;margin-top:254.7pt;width:53.5pt;height:34.4pt;z-index:251773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" filled="f" stroked="f">
                <v:stroke dashstyle="dash"/>
                <v:textbox>
                  <w:txbxContent>
                    <w:p w14:paraId="19F1C462" w14:textId="77777777" w:rsidR="00B15559" w:rsidRPr="005D0A21" w:rsidRDefault="00B15559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8800" behindDoc="0" locked="0" layoutInCell="1" allowOverlap="1" wp14:anchorId="4E791810" wp14:editId="5B898A73">
                <wp:simplePos x="0" y="0"/>
                <wp:positionH relativeFrom="column">
                  <wp:posOffset>3460115</wp:posOffset>
                </wp:positionH>
                <wp:positionV relativeFrom="paragraph">
                  <wp:posOffset>3437890</wp:posOffset>
                </wp:positionV>
                <wp:extent cx="1569172" cy="436880"/>
                <wp:effectExtent l="0" t="0" r="0" b="1270"/>
                <wp:wrapNone/>
                <wp:docPr id="145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742391E" w14:textId="77777777" w:rsidR="00B15559" w:rsidRPr="00324D4E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791810" id="_x0000_s1054" type="#_x0000_t202" style="position:absolute;margin-left:272.45pt;margin-top:270.7pt;width:123.55pt;height:34.4pt;z-index:251788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" filled="f" stroked="f">
                <v:stroke dashstyle="dash"/>
                <v:textbox>
                  <w:txbxContent>
                    <w:p w14:paraId="4742391E" w14:textId="77777777" w:rsidR="00B15559" w:rsidRPr="00324D4E" w:rsidRDefault="00B1555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2960" behindDoc="0" locked="0" layoutInCell="1" allowOverlap="1" wp14:anchorId="46AD8832" wp14:editId="2B64B028">
                <wp:simplePos x="0" y="0"/>
                <wp:positionH relativeFrom="column">
                  <wp:posOffset>3619333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0" r="19050" b="28575"/>
                <wp:wrapNone/>
                <wp:docPr id="58" name="Straight Connector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A3676D" id="Straight Connector 58" o:spid="_x0000_s1026" style="position:absolute;z-index:251752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pt,18.05pt" to="28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3984" behindDoc="0" locked="0" layoutInCell="1" allowOverlap="1" wp14:anchorId="2E0F2036" wp14:editId="7F30655B">
                <wp:simplePos x="0" y="0"/>
                <wp:positionH relativeFrom="column">
                  <wp:posOffset>1425751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19050" r="19050" b="9525"/>
                <wp:wrapNone/>
                <wp:docPr id="59" name="Straight Connector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F9E1E7" id="Straight Connector 59" o:spid="_x0000_s1026" style="position:absolute;flip:y;z-index:251753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2.25pt,18.05pt" to="112.2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5008" behindDoc="0" locked="0" layoutInCell="1" allowOverlap="1" wp14:anchorId="2670BA21" wp14:editId="7EAD589A">
                <wp:simplePos x="0" y="0"/>
                <wp:positionH relativeFrom="column">
                  <wp:posOffset>3621803</wp:posOffset>
                </wp:positionH>
                <wp:positionV relativeFrom="paragraph">
                  <wp:posOffset>1695785</wp:posOffset>
                </wp:positionV>
                <wp:extent cx="378157" cy="796105"/>
                <wp:effectExtent l="19050" t="19050" r="22225" b="23495"/>
                <wp:wrapNone/>
                <wp:docPr id="60" name="Straight Connector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D95868" id="Straight Connector 60" o:spid="_x0000_s1026" style="position:absolute;z-index:251755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.2pt,133.55pt" to="315pt,19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56032" behindDoc="0" locked="0" layoutInCell="1" allowOverlap="1" wp14:anchorId="193B5446" wp14:editId="5B2D1896">
            <wp:simplePos x="0" y="0"/>
            <wp:positionH relativeFrom="column">
              <wp:posOffset>3474314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1" name="Picture 61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3E83685F" wp14:editId="6C150A15">
                <wp:simplePos x="0" y="0"/>
                <wp:positionH relativeFrom="column">
                  <wp:posOffset>3222317</wp:posOffset>
                </wp:positionH>
                <wp:positionV relativeFrom="paragraph">
                  <wp:posOffset>1695785</wp:posOffset>
                </wp:positionV>
                <wp:extent cx="399485" cy="717591"/>
                <wp:effectExtent l="19050" t="19050" r="19685" b="25400"/>
                <wp:wrapNone/>
                <wp:docPr id="62" name="Straight Connector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A03EE9" id="Straight Connector 62" o:spid="_x0000_s1026" style="position:absolute;flip:x;z-index:25175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3.75pt,133.55pt" to="285.2pt,19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58080" behindDoc="0" locked="0" layoutInCell="1" allowOverlap="1" wp14:anchorId="22F01948" wp14:editId="7E30AE6D">
            <wp:simplePos x="0" y="0"/>
            <wp:positionH relativeFrom="column">
              <wp:posOffset>2646248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3" name="Picture 6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9104" behindDoc="0" locked="0" layoutInCell="1" allowOverlap="1" wp14:anchorId="53E9678D" wp14:editId="04383094">
                <wp:simplePos x="0" y="0"/>
                <wp:positionH relativeFrom="column">
                  <wp:posOffset>1418478</wp:posOffset>
                </wp:positionH>
                <wp:positionV relativeFrom="paragraph">
                  <wp:posOffset>1693116</wp:posOffset>
                </wp:positionV>
                <wp:extent cx="378157" cy="796105"/>
                <wp:effectExtent l="19050" t="19050" r="22225" b="23495"/>
                <wp:wrapNone/>
                <wp:docPr id="1409" name="Straight Connector 14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A0B79D" id="Straight Connector 1409" o:spid="_x0000_s1026" style="position:absolute;z-index:251759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1.7pt,133.3pt" to="141.5pt,19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1152" behindDoc="0" locked="0" layoutInCell="1" allowOverlap="1" wp14:anchorId="3AD5B5C1" wp14:editId="143BB555">
                <wp:simplePos x="0" y="0"/>
                <wp:positionH relativeFrom="column">
                  <wp:posOffset>1018993</wp:posOffset>
                </wp:positionH>
                <wp:positionV relativeFrom="paragraph">
                  <wp:posOffset>1693116</wp:posOffset>
                </wp:positionV>
                <wp:extent cx="399485" cy="717591"/>
                <wp:effectExtent l="19050" t="19050" r="19685" b="25400"/>
                <wp:wrapNone/>
                <wp:docPr id="1413" name="Straight Connector 14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2CED00" id="Straight Connector 1413" o:spid="_x0000_s1026" style="position:absolute;flip:x;z-index:251761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0.25pt,133.3pt" to="111.7pt,18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4224" behindDoc="0" locked="0" layoutInCell="1" allowOverlap="1" wp14:anchorId="79AD8A34" wp14:editId="0EED181E">
                <wp:simplePos x="0" y="0"/>
                <wp:positionH relativeFrom="column">
                  <wp:posOffset>1500490</wp:posOffset>
                </wp:positionH>
                <wp:positionV relativeFrom="paragraph">
                  <wp:posOffset>229277</wp:posOffset>
                </wp:positionV>
                <wp:extent cx="2000210" cy="886015"/>
                <wp:effectExtent l="19050" t="19050" r="19685" b="28575"/>
                <wp:wrapNone/>
                <wp:docPr id="1416" name="Straight Connector 14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2000210" cy="88601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4DF846" id="Straight Connector 1416" o:spid="_x0000_s1026" style="position:absolute;flip:x y;z-index:251764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8.15pt,18.05pt" to="275.6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5248" behindDoc="0" locked="0" layoutInCell="1" allowOverlap="1" wp14:anchorId="425A66DC" wp14:editId="38C2FF0E">
            <wp:simplePos x="0" y="0"/>
            <wp:positionH relativeFrom="column">
              <wp:posOffset>3086809</wp:posOffset>
            </wp:positionH>
            <wp:positionV relativeFrom="paragraph">
              <wp:posOffset>875667</wp:posOffset>
            </wp:positionV>
            <wp:extent cx="1065047" cy="1065047"/>
            <wp:effectExtent l="0" t="0" r="0" b="0"/>
            <wp:wrapNone/>
            <wp:docPr id="1419" name="Picture 141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" name="Picture 1419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7296" behindDoc="0" locked="0" layoutInCell="1" allowOverlap="1" wp14:anchorId="38106DB6" wp14:editId="2BBF92DB">
                <wp:simplePos x="0" y="0"/>
                <wp:positionH relativeFrom="column">
                  <wp:posOffset>1551517</wp:posOffset>
                </wp:positionH>
                <wp:positionV relativeFrom="paragraph">
                  <wp:posOffset>241055</wp:posOffset>
                </wp:positionV>
                <wp:extent cx="1870543" cy="874236"/>
                <wp:effectExtent l="19050" t="19050" r="15875" b="21590"/>
                <wp:wrapNone/>
                <wp:docPr id="1420" name="Straight Connector 14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870543" cy="874236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4BFD5D" id="Straight Connector 1420" o:spid="_x0000_s1026" style="position:absolute;flip:x;z-index:251767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2.15pt,19pt" to="269.45pt,8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8320" behindDoc="0" locked="0" layoutInCell="1" allowOverlap="1" wp14:anchorId="0FE36FB9" wp14:editId="6F719C12">
            <wp:simplePos x="0" y="0"/>
            <wp:positionH relativeFrom="column">
              <wp:posOffset>893227</wp:posOffset>
            </wp:positionH>
            <wp:positionV relativeFrom="paragraph">
              <wp:posOffset>872998</wp:posOffset>
            </wp:positionV>
            <wp:extent cx="1065047" cy="1065047"/>
            <wp:effectExtent l="0" t="0" r="0" b="0"/>
            <wp:wrapNone/>
            <wp:docPr id="1422" name="Picture 142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" name="Picture 1422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375E1A6D" wp14:editId="747D4770">
                <wp:simplePos x="0" y="0"/>
                <wp:positionH relativeFrom="column">
                  <wp:posOffset>3569939</wp:posOffset>
                </wp:positionH>
                <wp:positionV relativeFrom="paragraph">
                  <wp:posOffset>448163</wp:posOffset>
                </wp:positionV>
                <wp:extent cx="679450" cy="436880"/>
                <wp:effectExtent l="0" t="0" r="0" b="1270"/>
                <wp:wrapNone/>
                <wp:docPr id="143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6CAFA13" w14:textId="54A0BBC7" w:rsidR="00B15559" w:rsidRPr="00324D4E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5E1A6D" id="_x0000_s1055" type="#_x0000_t202" style="position:absolute;margin-left:281.1pt;margin-top:35.3pt;width:53.5pt;height:34.4pt;z-index:251769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" filled="f" stroked="f">
                <v:stroke dashstyle="dash"/>
                <v:textbox>
                  <w:txbxContent>
                    <w:p w14:paraId="16CAFA13" w14:textId="54A0BBC7" w:rsidR="00B15559" w:rsidRPr="00324D4E" w:rsidRDefault="00B1555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0368" behindDoc="0" locked="0" layoutInCell="1" allowOverlap="1" wp14:anchorId="3E93B1DF" wp14:editId="052A78EB">
                <wp:simplePos x="0" y="0"/>
                <wp:positionH relativeFrom="column">
                  <wp:posOffset>769214</wp:posOffset>
                </wp:positionH>
                <wp:positionV relativeFrom="paragraph">
                  <wp:posOffset>431762</wp:posOffset>
                </wp:positionV>
                <wp:extent cx="679450" cy="436880"/>
                <wp:effectExtent l="0" t="0" r="0" b="1270"/>
                <wp:wrapNone/>
                <wp:docPr id="143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82296C1" w14:textId="78B3D3A0" w:rsidR="00B15559" w:rsidRPr="00324D4E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93B1DF" id="_x0000_s1056" type="#_x0000_t202" style="position:absolute;margin-left:60.55pt;margin-top:34pt;width:53.5pt;height:34.4pt;z-index:251770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" filled="f" stroked="f">
                <v:stroke dashstyle="dash"/>
                <v:textbox>
                  <w:txbxContent>
                    <w:p w14:paraId="082296C1" w14:textId="78B3D3A0" w:rsidR="00B15559" w:rsidRPr="00324D4E" w:rsidRDefault="00B1555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1392" behindDoc="0" locked="0" layoutInCell="1" allowOverlap="1" wp14:anchorId="408CCBA3" wp14:editId="496D9222">
                <wp:simplePos x="0" y="0"/>
                <wp:positionH relativeFrom="column">
                  <wp:posOffset>1564476</wp:posOffset>
                </wp:positionH>
                <wp:positionV relativeFrom="paragraph">
                  <wp:posOffset>438786</wp:posOffset>
                </wp:positionV>
                <wp:extent cx="679450" cy="436880"/>
                <wp:effectExtent l="0" t="0" r="0" b="1270"/>
                <wp:wrapNone/>
                <wp:docPr id="143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C93FD98" w14:textId="027D66C6" w:rsidR="00B15559" w:rsidRPr="00324D4E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8CCBA3" id="_x0000_s1057" type="#_x0000_t202" style="position:absolute;margin-left:123.2pt;margin-top:34.55pt;width:53.5pt;height:34.4pt;z-index:251771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" filled="f" stroked="f">
                <v:stroke dashstyle="dash"/>
                <v:textbox>
                  <w:txbxContent>
                    <w:p w14:paraId="7C93FD98" w14:textId="027D66C6" w:rsidR="00B15559" w:rsidRPr="00324D4E" w:rsidRDefault="00B1555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2416" behindDoc="0" locked="0" layoutInCell="1" allowOverlap="1" wp14:anchorId="54C22280" wp14:editId="54B2AFA3">
                <wp:simplePos x="0" y="0"/>
                <wp:positionH relativeFrom="column">
                  <wp:posOffset>609595</wp:posOffset>
                </wp:positionH>
                <wp:positionV relativeFrom="paragraph">
                  <wp:posOffset>3235044</wp:posOffset>
                </wp:positionV>
                <wp:extent cx="679450" cy="436880"/>
                <wp:effectExtent l="0" t="0" r="0" b="1270"/>
                <wp:wrapNone/>
                <wp:docPr id="143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474A52E" w14:textId="77777777" w:rsidR="00B15559" w:rsidRPr="005D0A21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C22280" id="_x0000_s1058" type="#_x0000_t202" style="position:absolute;margin-left:48pt;margin-top:254.75pt;width:53.5pt;height:34.4pt;z-index:25177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" filled="f" stroked="f">
                <v:stroke dashstyle="dash"/>
                <v:textbox>
                  <w:txbxContent>
                    <w:p w14:paraId="5474A52E" w14:textId="77777777" w:rsidR="00B15559" w:rsidRPr="005D0A21" w:rsidRDefault="00B15559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4464" behindDoc="0" locked="0" layoutInCell="1" allowOverlap="1" wp14:anchorId="68BA57B0" wp14:editId="79353B33">
                <wp:simplePos x="0" y="0"/>
                <wp:positionH relativeFrom="column">
                  <wp:posOffset>2855211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6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B07A1F1" w14:textId="77777777" w:rsidR="00B15559" w:rsidRPr="005D0A21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BA57B0" id="_x0000_s1059" type="#_x0000_t202" style="position:absolute;margin-left:224.8pt;margin-top:254.4pt;width:53.5pt;height:34.4pt;z-index:251774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" filled="f" stroked="f">
                <v:stroke dashstyle="dash"/>
                <v:textbox>
                  <w:txbxContent>
                    <w:p w14:paraId="6B07A1F1" w14:textId="77777777" w:rsidR="00B15559" w:rsidRPr="005D0A21" w:rsidRDefault="00B15559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7536" behindDoc="0" locked="0" layoutInCell="1" allowOverlap="1" wp14:anchorId="6CA1D984" wp14:editId="1896B247">
                <wp:simplePos x="0" y="0"/>
                <wp:positionH relativeFrom="column">
                  <wp:posOffset>3680295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7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EDC7930" w14:textId="77777777" w:rsidR="00B15559" w:rsidRPr="005D0A21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A1D984" id="_x0000_s1060" type="#_x0000_t202" style="position:absolute;margin-left:289.8pt;margin-top:254.4pt;width:53.5pt;height:34.4pt;z-index:251777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" filled="f" stroked="f">
                <v:stroke dashstyle="dash"/>
                <v:textbox>
                  <w:txbxContent>
                    <w:p w14:paraId="1EDC7930" w14:textId="77777777" w:rsidR="00B15559" w:rsidRPr="005D0A21" w:rsidRDefault="00B15559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0608" behindDoc="0" locked="0" layoutInCell="1" allowOverlap="1" wp14:anchorId="3CB85F3F" wp14:editId="17911690">
                <wp:simplePos x="0" y="0"/>
                <wp:positionH relativeFrom="column">
                  <wp:posOffset>343454</wp:posOffset>
                </wp:positionH>
                <wp:positionV relativeFrom="paragraph">
                  <wp:posOffset>1899844</wp:posOffset>
                </wp:positionV>
                <wp:extent cx="798389" cy="436880"/>
                <wp:effectExtent l="0" t="0" r="0" b="1270"/>
                <wp:wrapNone/>
                <wp:docPr id="144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375F2CF" w14:textId="09D0E79B" w:rsidR="00B15559" w:rsidRPr="00324D4E" w:rsidRDefault="00B15559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B85F3F" id="_x0000_s1061" type="#_x0000_t202" style="position:absolute;margin-left:27.05pt;margin-top:149.6pt;width:62.85pt;height:34.4pt;z-index:251780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" filled="f" stroked="f">
                <v:stroke dashstyle="dash"/>
                <v:textbox>
                  <w:txbxContent>
                    <w:p w14:paraId="0375F2CF" w14:textId="09D0E79B" w:rsidR="00B15559" w:rsidRPr="00324D4E" w:rsidRDefault="00B15559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1632" behindDoc="0" locked="0" layoutInCell="1" allowOverlap="1" wp14:anchorId="186B0079" wp14:editId="341B5599">
                <wp:simplePos x="0" y="0"/>
                <wp:positionH relativeFrom="column">
                  <wp:posOffset>1566697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DF7370A" w14:textId="49E3B6AE" w:rsidR="00B15559" w:rsidRPr="00324D4E" w:rsidRDefault="00B15559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6B0079" id="_x0000_s1062" type="#_x0000_t202" style="position:absolute;margin-left:123.35pt;margin-top:149.3pt;width:62.85pt;height:34.4pt;z-index:251781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" filled="f" stroked="f">
                <v:stroke dashstyle="dash"/>
                <v:textbox>
                  <w:txbxContent>
                    <w:p w14:paraId="4DF7370A" w14:textId="49E3B6AE" w:rsidR="00B15559" w:rsidRPr="00324D4E" w:rsidRDefault="00B15559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2656" behindDoc="0" locked="0" layoutInCell="1" allowOverlap="1" wp14:anchorId="13061D61" wp14:editId="17AFACC5">
                <wp:simplePos x="0" y="0"/>
                <wp:positionH relativeFrom="column">
                  <wp:posOffset>2666859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34A120" w14:textId="3EB4B7FB" w:rsidR="00B15559" w:rsidRPr="00324D4E" w:rsidRDefault="00B15559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061D61" id="_x0000_s1063" type="#_x0000_t202" style="position:absolute;margin-left:210pt;margin-top:149.3pt;width:62.85pt;height:34.4pt;z-index:251782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" filled="f" stroked="f">
                <v:stroke dashstyle="dash"/>
                <v:textbox>
                  <w:txbxContent>
                    <w:p w14:paraId="5634A120" w14:textId="3EB4B7FB" w:rsidR="00B15559" w:rsidRPr="00324D4E" w:rsidRDefault="00B15559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3680" behindDoc="0" locked="0" layoutInCell="1" allowOverlap="1" wp14:anchorId="2CCD6C29" wp14:editId="4983C168">
                <wp:simplePos x="0" y="0"/>
                <wp:positionH relativeFrom="column">
                  <wp:posOffset>3776796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9E9ED3F" w14:textId="2405E9B3" w:rsidR="00B15559" w:rsidRPr="00324D4E" w:rsidRDefault="00B15559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CD6C29" id="_x0000_s1064" type="#_x0000_t202" style="position:absolute;margin-left:297.4pt;margin-top:149.3pt;width:62.85pt;height:34.4pt;z-index:251783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" filled="f" stroked="f">
                <v:stroke dashstyle="dash"/>
                <v:textbox>
                  <w:txbxContent>
                    <w:p w14:paraId="39E9ED3F" w14:textId="2405E9B3" w:rsidR="00B15559" w:rsidRPr="00324D4E" w:rsidRDefault="00B15559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4704" behindDoc="0" locked="0" layoutInCell="1" allowOverlap="1" wp14:anchorId="163C768C" wp14:editId="6C32CC1B">
                <wp:simplePos x="0" y="0"/>
                <wp:positionH relativeFrom="column">
                  <wp:posOffset>2693011</wp:posOffset>
                </wp:positionH>
                <wp:positionV relativeFrom="paragraph">
                  <wp:posOffset>442840</wp:posOffset>
                </wp:positionV>
                <wp:extent cx="679450" cy="436880"/>
                <wp:effectExtent l="0" t="0" r="0" b="1270"/>
                <wp:wrapNone/>
                <wp:docPr id="145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EED7EBF" w14:textId="7B4A1D4E" w:rsidR="00B15559" w:rsidRPr="00324D4E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3C768C" id="_x0000_s1065" type="#_x0000_t202" style="position:absolute;margin-left:212.05pt;margin-top:34.85pt;width:53.5pt;height:34.4pt;z-index:251784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" filled="f" stroked="f">
                <v:stroke dashstyle="dash"/>
                <v:textbox>
                  <w:txbxContent>
                    <w:p w14:paraId="3EED7EBF" w14:textId="7B4A1D4E" w:rsidR="00B15559" w:rsidRPr="00324D4E" w:rsidRDefault="00B1555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7776" behindDoc="0" locked="0" layoutInCell="1" allowOverlap="1" wp14:anchorId="7B209757" wp14:editId="51755699">
                <wp:simplePos x="0" y="0"/>
                <wp:positionH relativeFrom="column">
                  <wp:posOffset>2209733</wp:posOffset>
                </wp:positionH>
                <wp:positionV relativeFrom="paragraph">
                  <wp:posOffset>3443081</wp:posOffset>
                </wp:positionV>
                <wp:extent cx="1569172" cy="436880"/>
                <wp:effectExtent l="0" t="0" r="0" b="1270"/>
                <wp:wrapNone/>
                <wp:docPr id="145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32667A" w14:textId="77777777" w:rsidR="00B15559" w:rsidRPr="00324D4E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209757" id="_x0000_s1066" type="#_x0000_t202" style="position:absolute;margin-left:174pt;margin-top:271.1pt;width:123.55pt;height:34.4pt;z-index:25178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PZprgEAAEkDAAAOAAAAZHJzL2Uyb0RvYy54bWysU8GO2yAQvVfqPyDuDUmaza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" filled="f" stroked="f">
                <v:stroke dashstyle="dash"/>
                <v:textbox>
                  <w:txbxContent>
                    <w:p w14:paraId="7832667A" w14:textId="77777777" w:rsidR="00B15559" w:rsidRPr="00324D4E" w:rsidRDefault="00B1555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802D8C"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564544" behindDoc="0" locked="0" layoutInCell="1" allowOverlap="1" wp14:anchorId="222E427D" wp14:editId="03DF7FCF">
                <wp:simplePos x="0" y="0"/>
                <wp:positionH relativeFrom="column">
                  <wp:posOffset>708123</wp:posOffset>
                </wp:positionH>
                <wp:positionV relativeFrom="paragraph">
                  <wp:posOffset>2013300</wp:posOffset>
                </wp:positionV>
                <wp:extent cx="672106" cy="281413"/>
                <wp:effectExtent l="0" t="0" r="0" b="0"/>
                <wp:wrapNone/>
                <wp:docPr id="1892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106" cy="2814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5AB" w14:textId="77777777" w:rsidR="00B15559" w:rsidRPr="00394BA6" w:rsidRDefault="00B15559" w:rsidP="00D82C6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7D" id="TextBox 40" o:spid="_x0000_s1067" type="#_x0000_t202" style="position:absolute;margin-left:55.75pt;margin-top:158.55pt;width:52.9pt;height:22.15pt;z-index:25156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" filled="f" stroked="f">
                <v:stroke dashstyle="dash"/>
                <v:textbox>
                  <w:txbxContent>
                    <w:p w14:paraId="222E45AB" w14:textId="77777777" w:rsidR="00B15559" w:rsidRPr="00394BA6" w:rsidRDefault="00B15559" w:rsidP="00D82C67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F4D24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br w:type="page"/>
      </w:r>
    </w:p>
    <w:p w14:paraId="222E3C62" w14:textId="4A3B18C5" w:rsidR="00AA1485" w:rsidRPr="007F294D" w:rsidRDefault="00180A27" w:rsidP="00802D8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48192" behindDoc="0" locked="0" layoutInCell="1" allowOverlap="1" wp14:anchorId="1D3BBCB4" wp14:editId="54CD5231">
                <wp:simplePos x="0" y="0"/>
                <wp:positionH relativeFrom="column">
                  <wp:posOffset>-139700</wp:posOffset>
                </wp:positionH>
                <wp:positionV relativeFrom="paragraph">
                  <wp:posOffset>26670</wp:posOffset>
                </wp:positionV>
                <wp:extent cx="45085" cy="160020"/>
                <wp:effectExtent l="0" t="0" r="0" b="0"/>
                <wp:wrapNone/>
                <wp:docPr id="1402" name="Rectangle 14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1A1774" id="Rectangle 1402" o:spid="_x0000_s1026" style="position:absolute;margin-left:-11pt;margin-top:2.1pt;width:3.55pt;height:12.6pt;z-index:251848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" fillcolor="#008564" stroked="f" strokeweight="1pt"/>
            </w:pict>
          </mc:Fallback>
        </mc:AlternateContent>
      </w:r>
      <w:r w:rsidR="00AA1485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1: </w:t>
      </w:r>
      <w:r w:rsidR="00B6324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onfigure </w:t>
      </w:r>
      <w:r w:rsidR="003A130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Servers </w:t>
      </w:r>
      <w:r w:rsidR="00AF4D24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IP </w:t>
      </w:r>
      <w:r w:rsidR="003A130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>Settings</w:t>
      </w:r>
    </w:p>
    <w:p w14:paraId="222E3C63" w14:textId="79D87D32" w:rsidR="00AA1485" w:rsidRPr="00577486" w:rsidRDefault="00AA1485" w:rsidP="007E28A1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C8647F">
        <w:rPr>
          <w:rFonts w:ascii="DIN Pro Regular" w:hAnsi="DIN Pro Regular"/>
          <w:sz w:val="24"/>
          <w:szCs w:val="24"/>
        </w:rPr>
        <w:t xml:space="preserve">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check </w:t>
      </w:r>
      <w:r w:rsidR="001D2F7C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1D2F7C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="001D2F7C">
        <w:rPr>
          <w:rFonts w:ascii="DIN Pro Regular" w:hAnsi="DIN Pro Regular" w:cs="DIN Pro Regular" w:hint="cs"/>
          <w:b/>
          <w:bCs/>
          <w:sz w:val="24"/>
          <w:szCs w:val="24"/>
          <w:rtl/>
        </w:rPr>
        <w:t xml:space="preserve"> </w:t>
      </w:r>
      <w:r w:rsidR="00067587" w:rsidRPr="00577486">
        <w:rPr>
          <w:rFonts w:ascii="DIN Pro Regular" w:hAnsi="DIN Pro Regular" w:cs="DIN Pro Regular"/>
          <w:sz w:val="24"/>
          <w:szCs w:val="24"/>
        </w:rPr>
        <w:t>IP settings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64" w14:textId="68ABC8FE" w:rsidR="00AA1485" w:rsidRPr="00324D4E" w:rsidRDefault="005D0A21" w:rsidP="006B17AB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9120" behindDoc="0" locked="0" layoutInCell="1" allowOverlap="1" wp14:anchorId="222E4281" wp14:editId="5C7EF4E3">
                <wp:simplePos x="0" y="0"/>
                <wp:positionH relativeFrom="column">
                  <wp:posOffset>1610995</wp:posOffset>
                </wp:positionH>
                <wp:positionV relativeFrom="paragraph">
                  <wp:posOffset>296545</wp:posOffset>
                </wp:positionV>
                <wp:extent cx="1166884" cy="150126"/>
                <wp:effectExtent l="0" t="0" r="0" b="2540"/>
                <wp:wrapNone/>
                <wp:docPr id="1423" name="Rectangle 14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884" cy="15012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74DF4B" id="Rectangle 1423" o:spid="_x0000_s1026" style="position:absolute;margin-left:126.85pt;margin-top:23.35pt;width:91.9pt;height:11.8pt;z-index:25158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D0759E"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5872" behindDoc="0" locked="0" layoutInCell="1" allowOverlap="1" wp14:anchorId="222E4283" wp14:editId="74930781">
                <wp:simplePos x="0" y="0"/>
                <wp:positionH relativeFrom="column">
                  <wp:posOffset>238456</wp:posOffset>
                </wp:positionH>
                <wp:positionV relativeFrom="paragraph">
                  <wp:posOffset>235806</wp:posOffset>
                </wp:positionV>
                <wp:extent cx="5374640" cy="1256030"/>
                <wp:effectExtent l="0" t="0" r="16510" b="20320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4640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F73914" w14:textId="3CD011A6" w:rsidR="00B15559" w:rsidRPr="000715DC" w:rsidRDefault="00B15559" w:rsidP="00B074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15DC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0715DC">
                              <w:rPr>
                                <w:rFonts w:ascii="Consolas" w:hAnsi="Consolas" w:cs="Courier New"/>
                              </w:rPr>
                              <w:t>:~</w:t>
                            </w:r>
                            <w:r w:rsidRPr="005D0A21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445169DE" w14:textId="7361B954" w:rsidR="00B15559" w:rsidRPr="006755FA" w:rsidRDefault="00B1555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e</w:t>
                            </w:r>
                            <w:r w:rsidRPr="006755FA">
                              <w:rPr>
                                <w:rFonts w:ascii="Consolas" w:hAnsi="Consolas" w:cs="Courier New"/>
                              </w:rPr>
                              <w:t>th2: flags=4098&lt;BROADCAST,MULTICAST&gt;  mtu 1500</w:t>
                            </w:r>
                          </w:p>
                          <w:p w14:paraId="02573DCC" w14:textId="77777777" w:rsidR="00B15559" w:rsidRPr="006755FA" w:rsidRDefault="00B1555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67EA6DE9" w14:textId="77777777" w:rsidR="00B15559" w:rsidRPr="006755FA" w:rsidRDefault="00B1555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RX packets 0  bytes 0 (0.0 B)</w:t>
                            </w:r>
                          </w:p>
                          <w:p w14:paraId="27876355" w14:textId="77777777" w:rsidR="00B15559" w:rsidRPr="006755FA" w:rsidRDefault="00B1555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RX errors 0  dropped 0  overruns 0  frame 0</w:t>
                            </w:r>
                          </w:p>
                          <w:p w14:paraId="0FFA7CA3" w14:textId="77777777" w:rsidR="00B15559" w:rsidRPr="006755FA" w:rsidRDefault="00B1555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TX packets 0  bytes 0 (0.0 B)</w:t>
                            </w:r>
                          </w:p>
                          <w:p w14:paraId="222E45B2" w14:textId="178C3B01" w:rsidR="00B15559" w:rsidRPr="000715DC" w:rsidRDefault="00B1555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3" id="_x0000_s1068" type="#_x0000_t202" style="position:absolute;left:0;text-align:left;margin-left:18.8pt;margin-top:18.55pt;width:423.2pt;height:98.9pt;z-index:251535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">
                <v:textbox>
                  <w:txbxContent>
                    <w:p w14:paraId="06F73914" w14:textId="3CD011A6" w:rsidR="00B15559" w:rsidRPr="000715DC" w:rsidRDefault="00B15559" w:rsidP="00B0744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15DC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1</w:t>
                      </w:r>
                      <w:r w:rsidRPr="000715DC">
                        <w:rPr>
                          <w:rFonts w:ascii="Consolas" w:hAnsi="Consolas" w:cs="Courier New"/>
                        </w:rPr>
                        <w:t>:~</w:t>
                      </w:r>
                      <w:r w:rsidRPr="005D0A21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445169DE" w14:textId="7361B954" w:rsidR="00B15559" w:rsidRPr="006755FA" w:rsidRDefault="00B1555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e</w:t>
                      </w:r>
                      <w:r w:rsidRPr="006755FA">
                        <w:rPr>
                          <w:rFonts w:ascii="Consolas" w:hAnsi="Consolas" w:cs="Courier New"/>
                        </w:rPr>
                        <w:t>th2: flags=4098&lt;BROADCAST,MULTICAST&gt;  mtu 1500</w:t>
                      </w:r>
                    </w:p>
                    <w:p w14:paraId="02573DCC" w14:textId="77777777" w:rsidR="00B15559" w:rsidRPr="006755FA" w:rsidRDefault="00B1555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67EA6DE9" w14:textId="77777777" w:rsidR="00B15559" w:rsidRPr="006755FA" w:rsidRDefault="00B1555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RX packets 0  bytes 0 (0.0 B)</w:t>
                      </w:r>
                    </w:p>
                    <w:p w14:paraId="27876355" w14:textId="77777777" w:rsidR="00B15559" w:rsidRPr="006755FA" w:rsidRDefault="00B1555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RX errors 0  dropped 0  overruns 0  frame 0</w:t>
                      </w:r>
                    </w:p>
                    <w:p w14:paraId="0FFA7CA3" w14:textId="77777777" w:rsidR="00B15559" w:rsidRPr="006755FA" w:rsidRDefault="00B1555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TX packets 0  bytes 0 (0.0 B)</w:t>
                      </w:r>
                    </w:p>
                    <w:p w14:paraId="222E45B2" w14:textId="178C3B01" w:rsidR="00B15559" w:rsidRPr="000715DC" w:rsidRDefault="00B1555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324D4E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DEV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65" w14:textId="2E6CE05B" w:rsidR="00AA1485" w:rsidRPr="00577486" w:rsidRDefault="00AA1485" w:rsidP="00AA1485">
      <w:pPr>
        <w:pStyle w:val="ListParagraph"/>
        <w:ind w:left="792"/>
        <w:rPr>
          <w:rFonts w:ascii="DIN Pro Regular" w:hAnsi="DIN Pro Regular" w:cs="DIN Pro Regular"/>
          <w:sz w:val="24"/>
          <w:szCs w:val="24"/>
        </w:rPr>
      </w:pPr>
    </w:p>
    <w:p w14:paraId="0D34ACC9" w14:textId="77777777" w:rsidR="00C91B95" w:rsidRPr="00C91B95" w:rsidRDefault="00AA1485" w:rsidP="007E28A1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3A4CF2">
        <w:rPr>
          <w:rFonts w:ascii="DIN Pro Regular" w:hAnsi="DIN Pro Regular" w:cs="Arial"/>
          <w:sz w:val="24"/>
          <w:szCs w:val="24"/>
        </w:rPr>
        <w:t>an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ddress and a </w:t>
      </w:r>
      <w:r w:rsidR="00A00127" w:rsidRPr="00577486">
        <w:rPr>
          <w:rFonts w:ascii="DIN Pro Regular" w:hAnsi="DIN Pro Regular" w:cs="DIN Pro Regular"/>
          <w:sz w:val="24"/>
          <w:szCs w:val="24"/>
        </w:rPr>
        <w:t xml:space="preserve">subnet mask for interface </w:t>
      </w:r>
      <w:r w:rsidR="00A00127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="00622084" w:rsidRPr="00577486">
        <w:rPr>
          <w:rFonts w:ascii="DIN Pro Regular" w:hAnsi="DIN Pro Regular" w:cs="DIN Pro Regular"/>
          <w:i/>
          <w:iCs/>
          <w:sz w:val="24"/>
          <w:szCs w:val="24"/>
        </w:rPr>
        <w:t>.</w:t>
      </w:r>
    </w:p>
    <w:p w14:paraId="222E3C67" w14:textId="0FA58ACF" w:rsidR="00AA1485" w:rsidRDefault="00C91B95" w:rsidP="00BE0C46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 w:hint="cs"/>
          <w:sz w:val="24"/>
          <w:szCs w:val="24"/>
        </w:rPr>
        <w:t>U</w:t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se the following table for IP address assignment. </w:t>
      </w:r>
      <w:r w:rsidR="00044B18">
        <w:rPr>
          <w:rFonts w:ascii="DIN Pro Regular" w:hAnsi="DIN Pro Regular" w:cs="DIN Pro Regular"/>
          <w:sz w:val="24"/>
          <w:szCs w:val="24"/>
          <w:rtl/>
        </w:rPr>
        <w:br/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AA1485" w:rsidRPr="00612F31">
        <w:rPr>
          <w:rFonts w:ascii="Consolas" w:hAnsi="Consolas" w:cs="Courier New"/>
          <w:b/>
          <w:bCs/>
          <w:sz w:val="24"/>
          <w:szCs w:val="24"/>
        </w:rPr>
        <w:t>/24</w:t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 as the subnet mask.</w:t>
      </w:r>
    </w:p>
    <w:p w14:paraId="5CCAF3C7" w14:textId="77777777" w:rsidR="009701BB" w:rsidRPr="00577486" w:rsidRDefault="009701BB" w:rsidP="00BE0C46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2"/>
        <w:tblW w:w="43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</w:tblGrid>
      <w:tr w:rsidR="00B0744F" w:rsidRPr="00577486" w14:paraId="1856F24A" w14:textId="77777777" w:rsidTr="00867F22">
        <w:tc>
          <w:tcPr>
            <w:tcW w:w="4395" w:type="dxa"/>
            <w:gridSpan w:val="2"/>
            <w:tcBorders>
              <w:bottom w:val="single" w:sz="18" w:space="0" w:color="595959" w:themeColor="text1" w:themeTint="A6"/>
            </w:tcBorders>
            <w:shd w:val="clear" w:color="auto" w:fill="auto"/>
          </w:tcPr>
          <w:p w14:paraId="7E0B7365" w14:textId="684B7818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sz w:val="24"/>
                <w:szCs w:val="24"/>
              </w:rPr>
            </w:pPr>
            <w:r w:rsidRPr="00BC6886">
              <w:rPr>
                <w:rFonts w:ascii="DIN Pro Medium" w:hAnsi="DIN Pro Medium" w:cs="DIN Pro Medium"/>
                <w:color w:val="7F7F7F" w:themeColor="text1" w:themeTint="80"/>
                <w:sz w:val="24"/>
                <w:szCs w:val="24"/>
              </w:rPr>
              <w:t>Practice Lab Servers</w:t>
            </w:r>
            <w:r w:rsidR="00091FB4" w:rsidRPr="00BC6886">
              <w:rPr>
                <w:rFonts w:ascii="DIN Pro Medium" w:hAnsi="DIN Pro Medium" w:cs="DIN Pro Medium"/>
                <w:color w:val="7F7F7F" w:themeColor="text1" w:themeTint="80"/>
                <w:sz w:val="24"/>
                <w:szCs w:val="24"/>
              </w:rPr>
              <w:t xml:space="preserve"> Properties</w:t>
            </w:r>
          </w:p>
        </w:tc>
      </w:tr>
      <w:tr w:rsidR="00B0744F" w:rsidRPr="00577486" w14:paraId="1A0335AD" w14:textId="77777777" w:rsidTr="00D0759E">
        <w:tc>
          <w:tcPr>
            <w:tcW w:w="1894" w:type="dxa"/>
            <w:tcBorders>
              <w:top w:val="single" w:sz="18" w:space="0" w:color="595959" w:themeColor="text1" w:themeTint="A6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A99B974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Server</w:t>
            </w:r>
          </w:p>
        </w:tc>
        <w:tc>
          <w:tcPr>
            <w:tcW w:w="2501" w:type="dxa"/>
            <w:tcBorders>
              <w:top w:val="single" w:sz="18" w:space="0" w:color="595959" w:themeColor="text1" w:themeTint="A6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566C764C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‘eth2’ IP Address</w:t>
            </w:r>
          </w:p>
        </w:tc>
      </w:tr>
      <w:tr w:rsidR="00B0744F" w:rsidRPr="00577486" w14:paraId="4BCD43D0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82EEF30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1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B9AC6E7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1</w:t>
            </w:r>
          </w:p>
        </w:tc>
      </w:tr>
      <w:tr w:rsidR="00B0744F" w:rsidRPr="00577486" w14:paraId="698BDC89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CAF6FBC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2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115E4BBA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2</w:t>
            </w:r>
          </w:p>
        </w:tc>
      </w:tr>
      <w:tr w:rsidR="00B0744F" w:rsidRPr="00577486" w14:paraId="1FA19239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59855ED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30253CFD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3</w:t>
            </w:r>
          </w:p>
        </w:tc>
      </w:tr>
      <w:tr w:rsidR="00B0744F" w:rsidRPr="00577486" w14:paraId="14B9610B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4736628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4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2A22D104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4</w:t>
            </w:r>
          </w:p>
        </w:tc>
      </w:tr>
    </w:tbl>
    <w:p w14:paraId="222E3C8F" w14:textId="36A13075" w:rsidR="00AA1485" w:rsidRPr="00577486" w:rsidRDefault="00AA1485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DB2EA4E" w14:textId="5207AD46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193CB41" w14:textId="40480A84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D304017" w14:textId="3F17BD0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0CBC5798" w14:textId="184EDA6A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3102B6AC" w14:textId="0C2856E8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82CB5A9" w14:textId="5EF680D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4DC132C9" w14:textId="77777777" w:rsidR="00BE0C46" w:rsidRDefault="00867F22" w:rsidP="00BE0C46">
      <w:pPr>
        <w:pStyle w:val="ListParagraph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7B382A8" w14:textId="77777777" w:rsidR="00BE0C46" w:rsidRDefault="00BE0C46" w:rsidP="00BE0C46">
      <w:pPr>
        <w:pStyle w:val="ListParagraph"/>
        <w:rPr>
          <w:rFonts w:ascii="DIN Pro Regular" w:hAnsi="DIN Pro Regular" w:cs="DIN Pro Regular"/>
          <w:sz w:val="24"/>
          <w:szCs w:val="24"/>
        </w:rPr>
      </w:pPr>
    </w:p>
    <w:p w14:paraId="222E3C91" w14:textId="1DB72D9A" w:rsidR="00AA1485" w:rsidRPr="00BE0C46" w:rsidRDefault="00067587" w:rsidP="00BE0C46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  <w:r w:rsidRPr="00BE0C46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9943F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AA1485" w:rsidRPr="00BE0C46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5579BF">
        <w:rPr>
          <w:rFonts w:ascii="Consolas" w:hAnsi="Consolas" w:cs="Courier New"/>
          <w:b/>
          <w:bCs/>
          <w:i/>
          <w:iCs/>
          <w:sz w:val="24"/>
          <w:szCs w:val="24"/>
        </w:rPr>
        <w:t>DEV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 xml:space="preserve">&gt; </w:t>
      </w:r>
      <w:r w:rsidR="005579B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5579B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92" w14:textId="7F707AE5" w:rsidR="00AA1485" w:rsidRPr="00577486" w:rsidRDefault="00B76F7E" w:rsidP="006F6611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8944" behindDoc="0" locked="0" layoutInCell="1" allowOverlap="1" wp14:anchorId="222E4285" wp14:editId="1FA8D78B">
                <wp:simplePos x="0" y="0"/>
                <wp:positionH relativeFrom="column">
                  <wp:posOffset>477023</wp:posOffset>
                </wp:positionH>
                <wp:positionV relativeFrom="paragraph">
                  <wp:posOffset>62506</wp:posOffset>
                </wp:positionV>
                <wp:extent cx="5152390" cy="1397000"/>
                <wp:effectExtent l="0" t="0" r="10160" b="12700"/>
                <wp:wrapSquare wrapText="bothSides"/>
                <wp:docPr id="14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52390" cy="139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B3" w14:textId="1CE7215F" w:rsidR="00B15559" w:rsidRPr="00867F22" w:rsidRDefault="00B15559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222E45B4" w14:textId="32F071B9" w:rsidR="00B15559" w:rsidRPr="00867F22" w:rsidRDefault="00B15559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sudo ifconfig eth2 172.16.1.1/24</w:t>
                            </w:r>
                          </w:p>
                          <w:p w14:paraId="27C3B7AD" w14:textId="77777777" w:rsidR="00B15559" w:rsidRPr="00867F22" w:rsidRDefault="00B15559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2F881C70" w14:textId="01C55D8B" w:rsidR="00B15559" w:rsidRPr="003A307F" w:rsidRDefault="00B15559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e</w:t>
                            </w:r>
                            <w:r w:rsidRPr="003A307F">
                              <w:rPr>
                                <w:rFonts w:ascii="Consolas" w:hAnsi="Consolas" w:cs="Courier New"/>
                              </w:rPr>
                              <w:t>th2: flags=4098&lt;BROADCAST,MULTICAST&gt;  mtu 1500</w:t>
                            </w:r>
                          </w:p>
                          <w:p w14:paraId="13B7CBAF" w14:textId="77777777" w:rsidR="00B15559" w:rsidRPr="003A307F" w:rsidRDefault="00B15559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0D0DA7A2" w14:textId="77777777" w:rsidR="00B15559" w:rsidRPr="003A307F" w:rsidRDefault="00B15559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RX packets 0  bytes 0 (0.0 B)</w:t>
                            </w:r>
                          </w:p>
                          <w:p w14:paraId="5FE4A806" w14:textId="77777777" w:rsidR="00B15559" w:rsidRPr="003A307F" w:rsidRDefault="00B15559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RX errors 0  dropped 0  overruns 0  frame 0</w:t>
                            </w:r>
                          </w:p>
                          <w:p w14:paraId="620ED488" w14:textId="77777777" w:rsidR="00B15559" w:rsidRPr="003A307F" w:rsidRDefault="00B15559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TX packets 0  bytes 0 (0.0 B)</w:t>
                            </w:r>
                          </w:p>
                          <w:p w14:paraId="6B78DD64" w14:textId="6DFC43E3" w:rsidR="00B15559" w:rsidRPr="00091FB4" w:rsidRDefault="00B15559" w:rsidP="003A30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RX errors 0  dropped 3  overruns 0  frame 0</w:t>
                            </w:r>
                          </w:p>
                          <w:p w14:paraId="16D241B6" w14:textId="77777777" w:rsidR="00B15559" w:rsidRPr="00091FB4" w:rsidRDefault="00B15559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packets 10  bytes 1086 (1.0 KB)</w:t>
                            </w:r>
                          </w:p>
                          <w:p w14:paraId="222E45BB" w14:textId="1B2FAAAD" w:rsidR="00B15559" w:rsidRPr="00AF4D24" w:rsidRDefault="00B15559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RX errors 0  dropped 0  overruns 0  frame 0</w:t>
                            </w:r>
                          </w:p>
                          <w:p w14:paraId="222E45BC" w14:textId="77777777" w:rsidR="00B15559" w:rsidRPr="00AF4D24" w:rsidRDefault="00B15559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packets 270015  bytes 51701450 (49.3 MiB)</w:t>
                            </w:r>
                          </w:p>
                          <w:p w14:paraId="222E45BD" w14:textId="77777777" w:rsidR="00B15559" w:rsidRPr="00406AAD" w:rsidRDefault="00B15559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5" id="_x0000_s1069" type="#_x0000_t202" style="position:absolute;left:0;text-align:left;margin-left:37.55pt;margin-top:4.9pt;width:405.7pt;height:110pt;z-index:251538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">
                <v:textbox>
                  <w:txbxContent>
                    <w:p w14:paraId="222E45B3" w14:textId="1CE7215F" w:rsidR="00B15559" w:rsidRPr="00867F22" w:rsidRDefault="00B15559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1:~$ sudo ifconfig eth2 0.0.0.0</w:t>
                      </w:r>
                    </w:p>
                    <w:p w14:paraId="222E45B4" w14:textId="32F071B9" w:rsidR="00B15559" w:rsidRPr="00867F22" w:rsidRDefault="00B15559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1:~$ sudo ifconfig eth2 172.16.1.1/24</w:t>
                      </w:r>
                    </w:p>
                    <w:p w14:paraId="27C3B7AD" w14:textId="77777777" w:rsidR="00B15559" w:rsidRPr="00867F22" w:rsidRDefault="00B15559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2F881C70" w14:textId="01C55D8B" w:rsidR="00B15559" w:rsidRPr="003A307F" w:rsidRDefault="00B15559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e</w:t>
                      </w:r>
                      <w:r w:rsidRPr="003A307F">
                        <w:rPr>
                          <w:rFonts w:ascii="Consolas" w:hAnsi="Consolas" w:cs="Courier New"/>
                        </w:rPr>
                        <w:t>th2: flags=4098&lt;BROADCAST,MULTICAST&gt;  mtu 1500</w:t>
                      </w:r>
                    </w:p>
                    <w:p w14:paraId="13B7CBAF" w14:textId="77777777" w:rsidR="00B15559" w:rsidRPr="003A307F" w:rsidRDefault="00B15559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0D0DA7A2" w14:textId="77777777" w:rsidR="00B15559" w:rsidRPr="003A307F" w:rsidRDefault="00B15559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RX packets 0  bytes 0 (0.0 B)</w:t>
                      </w:r>
                    </w:p>
                    <w:p w14:paraId="5FE4A806" w14:textId="77777777" w:rsidR="00B15559" w:rsidRPr="003A307F" w:rsidRDefault="00B15559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RX errors 0  dropped 0  overruns 0  frame 0</w:t>
                      </w:r>
                    </w:p>
                    <w:p w14:paraId="620ED488" w14:textId="77777777" w:rsidR="00B15559" w:rsidRPr="003A307F" w:rsidRDefault="00B15559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TX packets 0  bytes 0 (0.0 B)</w:t>
                      </w:r>
                    </w:p>
                    <w:p w14:paraId="6B78DD64" w14:textId="6DFC43E3" w:rsidR="00B15559" w:rsidRPr="00091FB4" w:rsidRDefault="00B15559" w:rsidP="003A30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TX errors 0  dropped 0 overruns 0  carrier 0  collisions 0</w:t>
                      </w:r>
                      <w:r w:rsidRPr="00091FB4">
                        <w:rPr>
                          <w:rFonts w:ascii="Consolas" w:hAnsi="Consolas" w:cs="Consolas"/>
                        </w:rPr>
                        <w:t xml:space="preserve">        RX errors 0  dropped 3  overruns 0  frame 0</w:t>
                      </w:r>
                    </w:p>
                    <w:p w14:paraId="16D241B6" w14:textId="77777777" w:rsidR="00B15559" w:rsidRPr="00091FB4" w:rsidRDefault="00B15559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packets 10  bytes 1086 (1.0 KB)</w:t>
                      </w:r>
                    </w:p>
                    <w:p w14:paraId="222E45BB" w14:textId="1B2FAAAD" w:rsidR="00B15559" w:rsidRPr="00AF4D24" w:rsidRDefault="00B15559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errors 0  dropped 0 overruns 0  carrier 0  collisions 0</w:t>
                      </w:r>
                      <w:r w:rsidRPr="00AF4D24">
                        <w:rPr>
                          <w:rFonts w:ascii="Consolas" w:hAnsi="Consolas" w:cs="Consolas"/>
                        </w:rPr>
                        <w:t xml:space="preserve">        RX errors 0  dropped 0  overruns 0  frame 0</w:t>
                      </w:r>
                    </w:p>
                    <w:p w14:paraId="222E45BC" w14:textId="77777777" w:rsidR="00B15559" w:rsidRPr="00AF4D24" w:rsidRDefault="00B15559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packets 270015  bytes 51701450 (49.3 MiB)</w:t>
                      </w:r>
                    </w:p>
                    <w:p w14:paraId="222E45BD" w14:textId="77777777" w:rsidR="00B15559" w:rsidRPr="00406AAD" w:rsidRDefault="00B15559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93" w14:textId="4501BB8C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4" w14:textId="761B3AE0" w:rsidR="00B76F7E" w:rsidRPr="00577486" w:rsidRDefault="009701BB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1008" behindDoc="0" locked="0" layoutInCell="1" allowOverlap="1" wp14:anchorId="6B45F35C" wp14:editId="0C2600FC">
                <wp:simplePos x="0" y="0"/>
                <wp:positionH relativeFrom="column">
                  <wp:posOffset>1836420</wp:posOffset>
                </wp:positionH>
                <wp:positionV relativeFrom="paragraph">
                  <wp:posOffset>56515</wp:posOffset>
                </wp:positionV>
                <wp:extent cx="1166884" cy="150126"/>
                <wp:effectExtent l="0" t="0" r="0" b="2540"/>
                <wp:wrapNone/>
                <wp:docPr id="1486" name="Rectangle 14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884" cy="15012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881CAB" id="Rectangle 1486" o:spid="_x0000_s1026" style="position:absolute;margin-left:144.6pt;margin-top:4.45pt;width:91.9pt;height:11.8pt;z-index:25201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95" w14:textId="4CCD1917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6" w14:textId="4E914454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7" w14:textId="53B586C6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8" w14:textId="3C462B43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9" w14:textId="50BC8F34" w:rsidR="009701BB" w:rsidRDefault="00C344AA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  <w:rtl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6CCE9FE5" w14:textId="77777777" w:rsidR="009701BB" w:rsidRDefault="009701BB">
      <w:pPr>
        <w:rPr>
          <w:rFonts w:ascii="DIN Pro Regular" w:hAnsi="DIN Pro Regular" w:cs="DIN Pro Regular"/>
          <w:sz w:val="24"/>
          <w:szCs w:val="24"/>
          <w:rtl/>
        </w:rPr>
      </w:pPr>
      <w:r>
        <w:rPr>
          <w:rFonts w:ascii="DIN Pro Regular" w:hAnsi="DIN Pro Regular" w:cs="Times New Roman"/>
          <w:sz w:val="24"/>
          <w:szCs w:val="24"/>
          <w:rtl/>
        </w:rPr>
        <w:br w:type="page"/>
      </w:r>
    </w:p>
    <w:p w14:paraId="102E0683" w14:textId="77777777" w:rsidR="00B76F7E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  <w:rtl/>
        </w:rPr>
      </w:pPr>
    </w:p>
    <w:p w14:paraId="222E3C9E" w14:textId="74C98678" w:rsidR="00B76F7E" w:rsidRPr="00577486" w:rsidRDefault="00AA1485" w:rsidP="007E28A1">
      <w:pPr>
        <w:pStyle w:val="ListParagraph"/>
        <w:numPr>
          <w:ilvl w:val="0"/>
          <w:numId w:val="25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Pr="00612F31">
        <w:rPr>
          <w:rFonts w:ascii="Consolas" w:hAnsi="Consolas" w:cs="Courier New"/>
          <w:b/>
          <w:bCs/>
          <w:sz w:val="24"/>
          <w:szCs w:val="24"/>
        </w:rPr>
        <w:t>172.16.0.0/16</w:t>
      </w:r>
      <w:r w:rsidRPr="00577486">
        <w:rPr>
          <w:rFonts w:ascii="DIN Pro Regular" w:hAnsi="DIN Pro Regular" w:cs="DIN Pro Regular"/>
          <w:sz w:val="24"/>
          <w:szCs w:val="24"/>
        </w:rPr>
        <w:t xml:space="preserve"> via </w:t>
      </w:r>
      <w:r w:rsidR="006B581F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A00127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9F" w14:textId="22C00D10" w:rsidR="00AA1485" w:rsidRPr="00867F22" w:rsidRDefault="00AF4D24" w:rsidP="000B7257">
      <w:pPr>
        <w:pStyle w:val="ListParagraph"/>
        <w:ind w:left="360" w:firstLine="360"/>
        <w:rPr>
          <w:rFonts w:ascii="Consolas" w:hAnsi="Consolas" w:cs="DIN Pro Regular"/>
          <w:b/>
          <w:bCs/>
          <w:sz w:val="24"/>
          <w:szCs w:val="24"/>
        </w:rPr>
      </w:pPr>
      <w:r w:rsidRPr="00867F22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6896" behindDoc="0" locked="0" layoutInCell="1" allowOverlap="1" wp14:anchorId="222E4289" wp14:editId="679E65D5">
                <wp:simplePos x="0" y="0"/>
                <wp:positionH relativeFrom="column">
                  <wp:posOffset>337820</wp:posOffset>
                </wp:positionH>
                <wp:positionV relativeFrom="paragraph">
                  <wp:posOffset>282575</wp:posOffset>
                </wp:positionV>
                <wp:extent cx="6115685" cy="1127760"/>
                <wp:effectExtent l="0" t="0" r="18415" b="15240"/>
                <wp:wrapSquare wrapText="bothSides"/>
                <wp:docPr id="14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5685" cy="1127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EB7C53" w14:textId="77777777" w:rsidR="00B15559" w:rsidRPr="00B37117" w:rsidRDefault="00B1555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D6123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r w:rsidRPr="00B37117">
                              <w:rPr>
                                <w:rFonts w:ascii="Consolas" w:hAnsi="Consolas" w:cs="Courier New"/>
                              </w:rPr>
                              <w:t>route</w:t>
                            </w:r>
                          </w:p>
                          <w:p w14:paraId="2B0D892B" w14:textId="77777777" w:rsidR="00B15559" w:rsidRPr="00B37117" w:rsidRDefault="00B1555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1540AC4" w14:textId="77777777" w:rsidR="00B15559" w:rsidRPr="00B37117" w:rsidRDefault="00B1555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02DDA5E" w14:textId="77777777" w:rsidR="00B15559" w:rsidRPr="00B37117" w:rsidRDefault="00B1555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0A1F27D6" w14:textId="77777777" w:rsidR="00B15559" w:rsidRPr="00B37117" w:rsidRDefault="00B1555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172.16.1.0      0.0.0.0         255.255.255.0   U     0      0        0 eth2</w:t>
                            </w:r>
                          </w:p>
                          <w:p w14:paraId="222E45C2" w14:textId="6847EE7E" w:rsidR="00B15559" w:rsidRPr="003D6123" w:rsidRDefault="00B1555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9" id="_x0000_s1070" type="#_x0000_t202" style="position:absolute;left:0;text-align:left;margin-left:26.6pt;margin-top:22.25pt;width:481.55pt;height:88.8pt;z-index:251536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">
                <v:textbox>
                  <w:txbxContent>
                    <w:p w14:paraId="7EEB7C53" w14:textId="77777777" w:rsidR="00B15559" w:rsidRPr="00B37117" w:rsidRDefault="00B1555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D6123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r w:rsidRPr="00B37117">
                        <w:rPr>
                          <w:rFonts w:ascii="Consolas" w:hAnsi="Consolas" w:cs="Courier New"/>
                        </w:rPr>
                        <w:t>route</w:t>
                      </w:r>
                    </w:p>
                    <w:p w14:paraId="2B0D892B" w14:textId="77777777" w:rsidR="00B15559" w:rsidRPr="00B37117" w:rsidRDefault="00B1555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1540AC4" w14:textId="77777777" w:rsidR="00B15559" w:rsidRPr="00B37117" w:rsidRDefault="00B1555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502DDA5E" w14:textId="77777777" w:rsidR="00B15559" w:rsidRPr="00B37117" w:rsidRDefault="00B1555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0A1F27D6" w14:textId="77777777" w:rsidR="00B15559" w:rsidRPr="00B37117" w:rsidRDefault="00B1555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172.16.1.0      0.0.0.0         255.255.255.0   U     0      0        0 eth2</w:t>
                      </w:r>
                    </w:p>
                    <w:p w14:paraId="222E45C2" w14:textId="6847EE7E" w:rsidR="00B15559" w:rsidRPr="003D6123" w:rsidRDefault="00B1555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># route</w:t>
      </w:r>
    </w:p>
    <w:p w14:paraId="222E3CA0" w14:textId="5DFDF9CA" w:rsidR="000B7257" w:rsidRPr="00577486" w:rsidRDefault="000B7257" w:rsidP="000B7257">
      <w:pPr>
        <w:pStyle w:val="ListParagraph"/>
        <w:ind w:left="360"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A1" w14:textId="259DD442" w:rsidR="00AA1485" w:rsidRPr="0012570B" w:rsidRDefault="005C74D1" w:rsidP="007E28A1">
      <w:pPr>
        <w:pStyle w:val="ListParagraph"/>
        <w:numPr>
          <w:ilvl w:val="0"/>
          <w:numId w:val="16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7920" behindDoc="0" locked="0" layoutInCell="1" allowOverlap="1" wp14:anchorId="222E428B" wp14:editId="1BA61054">
                <wp:simplePos x="0" y="0"/>
                <wp:positionH relativeFrom="column">
                  <wp:posOffset>284480</wp:posOffset>
                </wp:positionH>
                <wp:positionV relativeFrom="paragraph">
                  <wp:posOffset>563880</wp:posOffset>
                </wp:positionV>
                <wp:extent cx="4737735" cy="267970"/>
                <wp:effectExtent l="0" t="0" r="24765" b="17780"/>
                <wp:wrapThrough wrapText="bothSides">
                  <wp:wrapPolygon edited="0">
                    <wp:start x="0" y="0"/>
                    <wp:lineTo x="0" y="21498"/>
                    <wp:lineTo x="21626" y="21498"/>
                    <wp:lineTo x="21626" y="0"/>
                    <wp:lineTo x="0" y="0"/>
                  </wp:wrapPolygon>
                </wp:wrapThrough>
                <wp:docPr id="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773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3" w14:textId="50FD9579" w:rsidR="00B15559" w:rsidRPr="00867F22" w:rsidRDefault="00B15559" w:rsidP="007324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sudo ip route add 172.16.0.0/16 dev</w:t>
                            </w:r>
                            <w:r w:rsidRPr="0012570B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Pr="00867F22">
                              <w:rPr>
                                <w:rFonts w:ascii="Consolas" w:hAnsi="Consolas" w:cs="Courier New"/>
                              </w:rPr>
                              <w:t>eth2</w:t>
                            </w:r>
                          </w:p>
                          <w:p w14:paraId="222E45C4" w14:textId="77777777" w:rsidR="00B15559" w:rsidRPr="00267030" w:rsidRDefault="00B15559" w:rsidP="00AA148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B" id="_x0000_s1071" type="#_x0000_t202" style="position:absolute;left:0;text-align:left;margin-left:22.4pt;margin-top:44.4pt;width:373.05pt;height:21.1pt;z-index:251537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">
                <v:textbox>
                  <w:txbxContent>
                    <w:p w14:paraId="222E45C3" w14:textId="50FD9579" w:rsidR="00B15559" w:rsidRPr="00867F22" w:rsidRDefault="00B15559" w:rsidP="007324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1:~$ sudo ip route add 172.16.0.0/16 dev</w:t>
                      </w:r>
                      <w:r w:rsidRPr="0012570B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Pr="00867F22">
                        <w:rPr>
                          <w:rFonts w:ascii="Consolas" w:hAnsi="Consolas" w:cs="Courier New"/>
                        </w:rPr>
                        <w:t>eth2</w:t>
                      </w:r>
                    </w:p>
                    <w:p w14:paraId="222E45C4" w14:textId="77777777" w:rsidR="00B15559" w:rsidRPr="00267030" w:rsidRDefault="00B15559" w:rsidP="00AA148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AA1485" w:rsidRPr="00577486">
        <w:rPr>
          <w:rFonts w:ascii="DIN Pro Regular" w:hAnsi="DIN Pro Regular" w:cs="DIN Pro Regular"/>
          <w:sz w:val="24"/>
          <w:szCs w:val="24"/>
        </w:rPr>
        <w:t>If the static route is missing, add it:</w:t>
      </w:r>
      <w:r w:rsidR="00AA1485" w:rsidRPr="00577486">
        <w:rPr>
          <w:rFonts w:ascii="DIN Pro Regular" w:hAnsi="DIN Pro Regular" w:cs="DIN Pro Regular"/>
          <w:sz w:val="24"/>
          <w:szCs w:val="24"/>
        </w:rPr>
        <w:br/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9943F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ip route add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ADDRESS/MASK&gt;</w: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</w:p>
    <w:p w14:paraId="222E3CA2" w14:textId="45E2F4C5" w:rsidR="00AA1485" w:rsidRPr="00577486" w:rsidRDefault="00745FE3" w:rsidP="00AA1485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222E428F" wp14:editId="1357CA37">
                <wp:simplePos x="0" y="0"/>
                <wp:positionH relativeFrom="column">
                  <wp:posOffset>379532</wp:posOffset>
                </wp:positionH>
                <wp:positionV relativeFrom="paragraph">
                  <wp:posOffset>1208108</wp:posOffset>
                </wp:positionV>
                <wp:extent cx="5913912" cy="153620"/>
                <wp:effectExtent l="0" t="0" r="0" b="0"/>
                <wp:wrapNone/>
                <wp:docPr id="272" name="Rectangle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3912" cy="1536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E019FF" id="Rectangle 272" o:spid="_x0000_s1026" style="position:absolute;margin-left:29.9pt;margin-top:95.15pt;width:465.65pt;height:12.1pt;z-index:25156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2496" behindDoc="0" locked="0" layoutInCell="1" allowOverlap="1" wp14:anchorId="222E428D" wp14:editId="6248FAC6">
                <wp:simplePos x="0" y="0"/>
                <wp:positionH relativeFrom="column">
                  <wp:posOffset>309237</wp:posOffset>
                </wp:positionH>
                <wp:positionV relativeFrom="paragraph">
                  <wp:posOffset>340995</wp:posOffset>
                </wp:positionV>
                <wp:extent cx="6144895" cy="1436370"/>
                <wp:effectExtent l="0" t="0" r="27305" b="11430"/>
                <wp:wrapSquare wrapText="bothSides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4895" cy="1436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B774DE" w14:textId="77777777" w:rsidR="00B15559" w:rsidRPr="00745FE3" w:rsidRDefault="00B1555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cumulus@host1:~$ sudo ip route add 172.16.0.0/16 dev eth2</w:t>
                            </w:r>
                          </w:p>
                          <w:p w14:paraId="440B29C3" w14:textId="5BF4FEA8" w:rsidR="00B15559" w:rsidRPr="00745FE3" w:rsidRDefault="00B1555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745FE3">
                              <w:rPr>
                                <w:rFonts w:ascii="Consolas" w:hAnsi="Consolas" w:cs="Courier New"/>
                              </w:rPr>
                              <w:t>:~$ route</w:t>
                            </w:r>
                          </w:p>
                          <w:p w14:paraId="7B4DF1C2" w14:textId="77777777" w:rsidR="00B15559" w:rsidRPr="00745FE3" w:rsidRDefault="00B1555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78408A19" w14:textId="77777777" w:rsidR="00B15559" w:rsidRPr="00745FE3" w:rsidRDefault="00B1555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EFECD34" w14:textId="77777777" w:rsidR="00B15559" w:rsidRPr="00745FE3" w:rsidRDefault="00B1555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01321EC" w14:textId="77777777" w:rsidR="00B15559" w:rsidRPr="00745FE3" w:rsidRDefault="00B1555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72.16.0.0      0.0.0.0         255.255.0.0     U     0      0        0 eth2</w:t>
                            </w:r>
                          </w:p>
                          <w:p w14:paraId="2909595D" w14:textId="77777777" w:rsidR="00B15559" w:rsidRPr="00745FE3" w:rsidRDefault="00B1555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72.16.1.0      0.0.0.0         255.255.255.0   U     0      0        0 eth2</w:t>
                            </w:r>
                          </w:p>
                          <w:p w14:paraId="222E45CB" w14:textId="66B61DB9" w:rsidR="00B15559" w:rsidRPr="00745FE3" w:rsidRDefault="00B15559" w:rsidP="00745FE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D" id="_x0000_s1072" type="#_x0000_t202" style="position:absolute;margin-left:24.35pt;margin-top:26.85pt;width:483.85pt;height:113.1pt;z-index:251562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">
                <v:textbox>
                  <w:txbxContent>
                    <w:p w14:paraId="27B774DE" w14:textId="77777777" w:rsidR="00B15559" w:rsidRPr="00745FE3" w:rsidRDefault="00B1555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cumulus@host1:~$ sudo ip route add 172.16.0.0/16 dev eth2</w:t>
                      </w:r>
                    </w:p>
                    <w:p w14:paraId="440B29C3" w14:textId="5BF4FEA8" w:rsidR="00B15559" w:rsidRPr="00745FE3" w:rsidRDefault="00B1555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1</w:t>
                      </w:r>
                      <w:r w:rsidRPr="00745FE3">
                        <w:rPr>
                          <w:rFonts w:ascii="Consolas" w:hAnsi="Consolas" w:cs="Courier New"/>
                        </w:rPr>
                        <w:t>:~$ route</w:t>
                      </w:r>
                    </w:p>
                    <w:p w14:paraId="7B4DF1C2" w14:textId="77777777" w:rsidR="00B15559" w:rsidRPr="00745FE3" w:rsidRDefault="00B1555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78408A19" w14:textId="77777777" w:rsidR="00B15559" w:rsidRPr="00745FE3" w:rsidRDefault="00B1555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5EFECD34" w14:textId="77777777" w:rsidR="00B15559" w:rsidRPr="00745FE3" w:rsidRDefault="00B1555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01321EC" w14:textId="77777777" w:rsidR="00B15559" w:rsidRPr="00745FE3" w:rsidRDefault="00B1555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72.16.0.0      0.0.0.0         255.255.0.0     U     0      0        0 eth2</w:t>
                      </w:r>
                    </w:p>
                    <w:p w14:paraId="2909595D" w14:textId="77777777" w:rsidR="00B15559" w:rsidRPr="00745FE3" w:rsidRDefault="00B1555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72.16.1.0      0.0.0.0         255.255.255.0   U     0      0        0 eth2</w:t>
                      </w:r>
                    </w:p>
                    <w:p w14:paraId="222E45CB" w14:textId="66B61DB9" w:rsidR="00B15559" w:rsidRPr="00745FE3" w:rsidRDefault="00B15559" w:rsidP="00745FE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A3" w14:textId="2E67FA87" w:rsidR="00AF4D24" w:rsidRPr="00577486" w:rsidRDefault="00AF4D24" w:rsidP="00AA1485">
      <w:pPr>
        <w:rPr>
          <w:rFonts w:ascii="DIN Pro Regular" w:hAnsi="DIN Pro Regular" w:cs="DIN Pro Regular"/>
          <w:sz w:val="24"/>
          <w:szCs w:val="24"/>
        </w:rPr>
      </w:pPr>
    </w:p>
    <w:p w14:paraId="222E3CA9" w14:textId="33986F12" w:rsidR="00D82C67" w:rsidRPr="007F294D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850240" behindDoc="0" locked="0" layoutInCell="1" allowOverlap="1" wp14:anchorId="190CA094" wp14:editId="49087CCE">
                <wp:simplePos x="0" y="0"/>
                <wp:positionH relativeFrom="column">
                  <wp:posOffset>-170502</wp:posOffset>
                </wp:positionH>
                <wp:positionV relativeFrom="paragraph">
                  <wp:posOffset>32556</wp:posOffset>
                </wp:positionV>
                <wp:extent cx="45085" cy="160020"/>
                <wp:effectExtent l="0" t="0" r="0" b="0"/>
                <wp:wrapNone/>
                <wp:docPr id="1403" name="Rectangle 14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7336AA" id="Rectangle 1403" o:spid="_x0000_s1026" style="position:absolute;margin-left:-13.45pt;margin-top:2.55pt;width:3.55pt;height:12.6pt;z-index:25185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fxkmA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" fillcolor="#008564" stroked="f" strokeweight="1pt"/>
            </w:pict>
          </mc:Fallback>
        </mc:AlternateConten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2</w: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: Configure a </w:t>
      </w:r>
      <w:r w:rsidR="009701BB" w:rsidRPr="007F294D">
        <w:rPr>
          <w:rFonts w:ascii="DIN Pro Medium" w:hAnsi="DIN Pro Medium" w:cs="DIN Pro Medium"/>
          <w:color w:val="008564"/>
          <w:sz w:val="28"/>
          <w:szCs w:val="28"/>
        </w:rPr>
        <w:t>Bridge</w:t>
      </w:r>
    </w:p>
    <w:p w14:paraId="222E3CAA" w14:textId="6E1C2FF9" w:rsidR="00EE0DF4" w:rsidRPr="00577486" w:rsidRDefault="00EE0DF4" w:rsidP="00A024B0">
      <w:pPr>
        <w:pStyle w:val="ListParagraph"/>
        <w:numPr>
          <w:ilvl w:val="0"/>
          <w:numId w:val="5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9701BB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reset configuration:</w:t>
      </w:r>
    </w:p>
    <w:p w14:paraId="222E3CAB" w14:textId="132F9F7D" w:rsidR="00EE0DF4" w:rsidRPr="00E3643C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CAC" w14:textId="629C11F4" w:rsidR="00EE0DF4" w:rsidRPr="00E3643C" w:rsidRDefault="000B7257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1712" behindDoc="0" locked="0" layoutInCell="1" allowOverlap="1" wp14:anchorId="222E4293" wp14:editId="29015789">
                <wp:simplePos x="0" y="0"/>
                <wp:positionH relativeFrom="column">
                  <wp:posOffset>228600</wp:posOffset>
                </wp:positionH>
                <wp:positionV relativeFrom="paragraph">
                  <wp:posOffset>265430</wp:posOffset>
                </wp:positionV>
                <wp:extent cx="2965450" cy="462915"/>
                <wp:effectExtent l="0" t="0" r="25400" b="13335"/>
                <wp:wrapThrough wrapText="bothSides">
                  <wp:wrapPolygon edited="0">
                    <wp:start x="0" y="0"/>
                    <wp:lineTo x="0" y="21333"/>
                    <wp:lineTo x="21646" y="21333"/>
                    <wp:lineTo x="21646" y="0"/>
                    <wp:lineTo x="0" y="0"/>
                  </wp:wrapPolygon>
                </wp:wrapThrough>
                <wp:docPr id="19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5450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C" w14:textId="0C85A3B2" w:rsidR="00B15559" w:rsidRPr="00E3643C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9701BB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5CD" w14:textId="6EFA8E2F" w:rsidR="00B15559" w:rsidRPr="00242313" w:rsidRDefault="00B15559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9701BB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3" id="_x0000_s1073" type="#_x0000_t202" style="position:absolute;left:0;text-align:left;margin-left:18pt;margin-top:20.9pt;width:233.5pt;height:36.45pt;z-index:251571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">
                <v:textbox>
                  <w:txbxContent>
                    <w:p w14:paraId="222E45CC" w14:textId="0C85A3B2" w:rsidR="00B15559" w:rsidRPr="00E3643C" w:rsidRDefault="00B1555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9701BB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5CD" w14:textId="6EFA8E2F" w:rsidR="00B15559" w:rsidRPr="00242313" w:rsidRDefault="00B15559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9701BB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E0DF4" w:rsidRPr="00E3643C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CAD" w14:textId="1D47E3A1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4AA79831" w14:textId="77777777" w:rsidR="009701BB" w:rsidRDefault="00942E85" w:rsidP="009701BB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8"/>
          <w:szCs w:val="28"/>
        </w:rPr>
        <w:br/>
      </w:r>
    </w:p>
    <w:p w14:paraId="21C674F1" w14:textId="5AFED360" w:rsidR="009701BB" w:rsidRPr="009701BB" w:rsidRDefault="00E27922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b/>
          <w:bCs/>
          <w:sz w:val="28"/>
          <w:szCs w:val="28"/>
        </w:rPr>
      </w:pPr>
      <w:r w:rsidRPr="009701BB">
        <w:rPr>
          <w:rFonts w:ascii="DIN Pro Regular" w:hAnsi="DIN Pro Regular" w:cs="DIN Pro Regular"/>
          <w:sz w:val="24"/>
          <w:szCs w:val="24"/>
        </w:rPr>
        <w:t>On all four switches – leaves and spines - c</w:t>
      </w:r>
      <w:r w:rsidR="003C4EC3" w:rsidRPr="009701BB">
        <w:rPr>
          <w:rFonts w:ascii="DIN Pro Regular" w:hAnsi="DIN Pro Regular" w:cs="DIN Pro Regular"/>
          <w:sz w:val="24"/>
          <w:szCs w:val="24"/>
        </w:rPr>
        <w:t>r</w:t>
      </w:r>
      <w:r w:rsidR="00CD4657" w:rsidRPr="009701BB">
        <w:rPr>
          <w:rFonts w:ascii="DIN Pro Regular" w:hAnsi="DIN Pro Regular" w:cs="DIN Pro Regular"/>
          <w:sz w:val="24"/>
          <w:szCs w:val="24"/>
        </w:rPr>
        <w:t xml:space="preserve">eate </w:t>
      </w:r>
      <w:r w:rsidR="003C4EC3" w:rsidRPr="009701BB">
        <w:rPr>
          <w:rFonts w:ascii="DIN Pro Regular" w:hAnsi="DIN Pro Regular" w:cs="DIN Pro Regular"/>
          <w:sz w:val="24"/>
          <w:szCs w:val="24"/>
        </w:rPr>
        <w:t>a</w:t>
      </w:r>
      <w:r w:rsidR="00CD4657" w:rsidRPr="009701BB">
        <w:rPr>
          <w:rFonts w:ascii="DIN Pro Regular" w:hAnsi="DIN Pro Regular" w:cs="DIN Pro Regular"/>
          <w:sz w:val="24"/>
          <w:szCs w:val="24"/>
        </w:rPr>
        <w:t xml:space="preserve"> bridge</w:t>
      </w:r>
      <w:r w:rsidR="00BB6041">
        <w:rPr>
          <w:rFonts w:ascii="DIN Pro Regular" w:hAnsi="DIN Pro Regular" w:cs="DIN Pro Regular"/>
          <w:sz w:val="24"/>
          <w:szCs w:val="24"/>
        </w:rPr>
        <w:t xml:space="preserve"> add VLAN1 </w:t>
      </w:r>
      <w:r w:rsidR="00A00127" w:rsidRPr="009701BB">
        <w:rPr>
          <w:rFonts w:ascii="DIN Pro Regular" w:hAnsi="DIN Pro Regular" w:cs="DIN Pro Regular"/>
          <w:sz w:val="24"/>
          <w:szCs w:val="24"/>
        </w:rPr>
        <w:t xml:space="preserve"> and set the inter</w:t>
      </w:r>
      <w:r w:rsidR="003C4EC3" w:rsidRPr="009701BB">
        <w:rPr>
          <w:rFonts w:ascii="DIN Pro Regular" w:hAnsi="DIN Pro Regular" w:cs="DIN Pro Regular"/>
          <w:sz w:val="24"/>
          <w:szCs w:val="24"/>
        </w:rPr>
        <w:t xml:space="preserve"> </w:t>
      </w:r>
      <w:r w:rsidR="00A00127" w:rsidRPr="009701BB">
        <w:rPr>
          <w:rFonts w:ascii="DIN Pro Regular" w:hAnsi="DIN Pro Regular" w:cs="DIN Pro Regular"/>
          <w:sz w:val="24"/>
          <w:szCs w:val="24"/>
        </w:rPr>
        <w:t>s</w:t>
      </w:r>
      <w:r w:rsidR="003C4EC3" w:rsidRPr="009701BB">
        <w:rPr>
          <w:rFonts w:ascii="DIN Pro Regular" w:hAnsi="DIN Pro Regular" w:cs="DIN Pro Regular"/>
          <w:sz w:val="24"/>
          <w:szCs w:val="24"/>
        </w:rPr>
        <w:t>witch links (</w:t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>swp1</w:t>
      </w:r>
      <w:r w:rsidR="003C4EC3" w:rsidRPr="009701BB">
        <w:rPr>
          <w:rFonts w:ascii="DIN Pro Regular" w:hAnsi="DIN Pro Regular" w:cs="DIN Pro Regular"/>
          <w:sz w:val="24"/>
          <w:szCs w:val="24"/>
        </w:rPr>
        <w:t xml:space="preserve"> and </w:t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>swp2</w:t>
      </w:r>
      <w:r w:rsidR="003C4EC3" w:rsidRPr="009701BB">
        <w:rPr>
          <w:rFonts w:ascii="DIN Pro Regular" w:hAnsi="DIN Pro Regular" w:cs="DIN Pro Regular"/>
          <w:sz w:val="24"/>
          <w:szCs w:val="24"/>
        </w:rPr>
        <w:t>) as trunk ports</w:t>
      </w:r>
      <w:r w:rsidR="00CD4657" w:rsidRPr="009701BB">
        <w:rPr>
          <w:rFonts w:ascii="DIN Pro Regular" w:hAnsi="DIN Pro Regular" w:cs="DIN Pro Regular"/>
          <w:sz w:val="24"/>
          <w:szCs w:val="24"/>
        </w:rPr>
        <w:t>:</w:t>
      </w:r>
    </w:p>
    <w:p w14:paraId="222E3CB0" w14:textId="118C33B8" w:rsidR="00CD4657" w:rsidRDefault="008356BA" w:rsidP="009701BB">
      <w:pPr>
        <w:pStyle w:val="ListParagraph"/>
        <w:ind w:left="360"/>
        <w:rPr>
          <w:rFonts w:ascii="Consolas" w:hAnsi="Consolas" w:cs="Courier New"/>
          <w:b/>
          <w:bCs/>
          <w:i/>
          <w:iCs/>
          <w:sz w:val="24"/>
          <w:szCs w:val="24"/>
        </w:rPr>
      </w:pPr>
      <w:r w:rsidRPr="009701BB">
        <w:rPr>
          <w:rFonts w:ascii="DIN Pro Regular" w:hAnsi="DIN Pro Regular" w:cs="DIN Pro Regular"/>
          <w:sz w:val="24"/>
          <w:szCs w:val="24"/>
        </w:rPr>
        <w:br/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 xml:space="preserve"># net add bridge bridge ports </w:t>
      </w:r>
      <w:r w:rsidR="003C4EC3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</w:p>
    <w:p w14:paraId="4891C610" w14:textId="4122DB83" w:rsidR="00BB6041" w:rsidRPr="009701BB" w:rsidRDefault="00BB6041" w:rsidP="00BB6041">
      <w:pPr>
        <w:pStyle w:val="ListParagraph"/>
        <w:ind w:left="360"/>
        <w:rPr>
          <w:rFonts w:ascii="DIN Pro Regular" w:hAnsi="DIN Pro Regular" w:cs="DIN Pro Regular"/>
          <w:b/>
          <w:bCs/>
          <w:sz w:val="28"/>
          <w:szCs w:val="28"/>
        </w:rPr>
      </w:pPr>
      <w:r w:rsidRPr="009701BB">
        <w:rPr>
          <w:rFonts w:ascii="Consolas" w:hAnsi="Consolas" w:cs="Courier New"/>
          <w:b/>
          <w:bCs/>
          <w:sz w:val="24"/>
          <w:szCs w:val="24"/>
        </w:rPr>
        <w:t xml:space="preserve"># net add bridge bridge </w:t>
      </w:r>
      <w:r>
        <w:rPr>
          <w:rFonts w:ascii="Consolas" w:hAnsi="Consolas" w:cs="Courier New"/>
          <w:b/>
          <w:bCs/>
          <w:sz w:val="24"/>
          <w:szCs w:val="24"/>
        </w:rPr>
        <w:t>vids</w:t>
      </w:r>
      <w:r w:rsidRPr="009701BB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>
        <w:rPr>
          <w:rFonts w:ascii="Consolas" w:hAnsi="Consolas" w:cs="Courier New"/>
          <w:b/>
          <w:bCs/>
          <w:i/>
          <w:iCs/>
          <w:sz w:val="24"/>
          <w:szCs w:val="24"/>
        </w:rPr>
        <w:t>VLANS</w:t>
      </w:r>
      <w:r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4AA8CB73" w14:textId="77777777" w:rsidR="00BB6041" w:rsidRPr="009701BB" w:rsidRDefault="00BB6041" w:rsidP="009701BB">
      <w:pPr>
        <w:pStyle w:val="ListParagraph"/>
        <w:ind w:left="360"/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CB1" w14:textId="1E592E7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565568" behindDoc="0" locked="0" layoutInCell="1" allowOverlap="1" wp14:anchorId="222E4295" wp14:editId="2296AD9C">
                <wp:simplePos x="0" y="0"/>
                <wp:positionH relativeFrom="column">
                  <wp:posOffset>252413</wp:posOffset>
                </wp:positionH>
                <wp:positionV relativeFrom="paragraph">
                  <wp:posOffset>-8891</wp:posOffset>
                </wp:positionV>
                <wp:extent cx="4599305" cy="428625"/>
                <wp:effectExtent l="0" t="0" r="10795" b="28575"/>
                <wp:wrapThrough wrapText="bothSides">
                  <wp:wrapPolygon edited="0">
                    <wp:start x="0" y="0"/>
                    <wp:lineTo x="0" y="22080"/>
                    <wp:lineTo x="21561" y="22080"/>
                    <wp:lineTo x="21561" y="0"/>
                    <wp:lineTo x="0" y="0"/>
                  </wp:wrapPolygon>
                </wp:wrapThrough>
                <wp:docPr id="5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E" w14:textId="76AC4949" w:rsidR="00B15559" w:rsidRDefault="00B15559" w:rsidP="003C4EC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bridge bridge ports swp1-2</w:t>
                            </w:r>
                          </w:p>
                          <w:p w14:paraId="57968117" w14:textId="11492242" w:rsidR="00B15559" w:rsidRPr="00E3643C" w:rsidRDefault="00B15559" w:rsidP="00BB604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net add bridge bridge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vids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</w:p>
                          <w:p w14:paraId="4A847C04" w14:textId="77777777" w:rsidR="00B15559" w:rsidRPr="00E3643C" w:rsidRDefault="00B15559" w:rsidP="003C4EC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CF" w14:textId="77777777" w:rsidR="00B15559" w:rsidRPr="00267030" w:rsidRDefault="00B15559" w:rsidP="003C4EC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5" id="_x0000_s1074" type="#_x0000_t202" style="position:absolute;left:0;text-align:left;margin-left:19.9pt;margin-top:-.7pt;width:362.15pt;height:33.75pt;z-index:251565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">
                <v:textbox>
                  <w:txbxContent>
                    <w:p w14:paraId="222E45CE" w14:textId="76AC4949" w:rsidR="00B15559" w:rsidRDefault="00B15559" w:rsidP="003C4EC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add bridge bridge ports swp1-2</w:t>
                      </w:r>
                    </w:p>
                    <w:p w14:paraId="57968117" w14:textId="11492242" w:rsidR="00B15559" w:rsidRPr="00E3643C" w:rsidRDefault="00B15559" w:rsidP="00BB604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net add bridge bridge </w:t>
                      </w:r>
                      <w:r>
                        <w:rPr>
                          <w:rFonts w:ascii="Consolas" w:hAnsi="Consolas" w:cs="Courier New"/>
                        </w:rPr>
                        <w:t>vids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</w:p>
                    <w:p w14:paraId="4A847C04" w14:textId="77777777" w:rsidR="00B15559" w:rsidRPr="00E3643C" w:rsidRDefault="00B15559" w:rsidP="003C4EC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CF" w14:textId="77777777" w:rsidR="00B15559" w:rsidRPr="00267030" w:rsidRDefault="00B15559" w:rsidP="003C4EC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2" w14:textId="10650CA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3" w14:textId="3C2B0CD2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4" w14:textId="24F04431" w:rsidR="00BF1A7D" w:rsidRPr="009701BB" w:rsidRDefault="00DF0713" w:rsidP="00A024B0">
      <w:pPr>
        <w:pStyle w:val="ListParagraph"/>
        <w:numPr>
          <w:ilvl w:val="0"/>
          <w:numId w:val="54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On the leaf switches only – leaf1 and leaf2 - s</w:t>
      </w:r>
      <w:r w:rsidR="003F3C1D" w:rsidRPr="00577486">
        <w:rPr>
          <w:rFonts w:ascii="DIN Pro Regular" w:hAnsi="DIN Pro Regular" w:cs="DIN Pro Regular"/>
          <w:sz w:val="24"/>
          <w:szCs w:val="24"/>
        </w:rPr>
        <w:t>et the</w:t>
      </w:r>
      <w:r w:rsidR="003C4EC3" w:rsidRPr="00577486">
        <w:rPr>
          <w:rFonts w:ascii="DIN Pro Regular" w:hAnsi="DIN Pro Regular" w:cs="DIN Pro Regular"/>
          <w:sz w:val="24"/>
          <w:szCs w:val="24"/>
        </w:rPr>
        <w:t xml:space="preserve"> host-facing ports, swp</w:t>
      </w:r>
      <w:r w:rsidR="00EE0DF4" w:rsidRPr="00577486">
        <w:rPr>
          <w:rFonts w:ascii="DIN Pro Regular" w:hAnsi="DIN Pro Regular" w:cs="DIN Pro Regular"/>
          <w:sz w:val="24"/>
          <w:szCs w:val="24"/>
        </w:rPr>
        <w:t>8 and swp9</w:t>
      </w:r>
      <w:r w:rsidR="003C4EC3" w:rsidRPr="00577486">
        <w:rPr>
          <w:rFonts w:ascii="DIN Pro Regular" w:hAnsi="DIN Pro Regular" w:cs="DIN Pro Regular"/>
          <w:sz w:val="24"/>
          <w:szCs w:val="24"/>
        </w:rPr>
        <w:t>, as access ports in VLAN 1:</w:t>
      </w:r>
      <w:r w:rsidR="009701BB">
        <w:rPr>
          <w:rFonts w:ascii="DIN Pro Regular" w:hAnsi="DIN Pro Regular" w:cs="DIN Pro Regular"/>
          <w:sz w:val="24"/>
          <w:szCs w:val="24"/>
        </w:rPr>
        <w:br/>
      </w:r>
      <w:r w:rsidR="00BF1A7D" w:rsidRPr="009701BB">
        <w:rPr>
          <w:rFonts w:ascii="DIN Pro Regular" w:hAnsi="DIN Pro Regular" w:cs="DIN Pro Regular"/>
          <w:sz w:val="24"/>
          <w:szCs w:val="24"/>
        </w:rPr>
        <w:br/>
      </w:r>
      <w:r w:rsidR="00BF1A7D" w:rsidRPr="009701BB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="00BF1A7D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  <w:r w:rsidR="00BF1A7D" w:rsidRPr="009701BB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BF1A7D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3CB5" w14:textId="454123AB" w:rsidR="00BF1A7D" w:rsidRPr="00577486" w:rsidRDefault="00BF1A7D" w:rsidP="00BF1A7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6592" behindDoc="0" locked="0" layoutInCell="1" allowOverlap="1" wp14:anchorId="222E4297" wp14:editId="39E63156">
                <wp:simplePos x="0" y="0"/>
                <wp:positionH relativeFrom="column">
                  <wp:posOffset>269875</wp:posOffset>
                </wp:positionH>
                <wp:positionV relativeFrom="paragraph">
                  <wp:posOffset>82550</wp:posOffset>
                </wp:positionV>
                <wp:extent cx="5204460" cy="436880"/>
                <wp:effectExtent l="0" t="0" r="15240" b="20320"/>
                <wp:wrapThrough wrapText="bothSides">
                  <wp:wrapPolygon edited="0">
                    <wp:start x="0" y="0"/>
                    <wp:lineTo x="0" y="21663"/>
                    <wp:lineTo x="21584" y="21663"/>
                    <wp:lineTo x="21584" y="0"/>
                    <wp:lineTo x="0" y="0"/>
                  </wp:wrapPolygon>
                </wp:wrapThrough>
                <wp:docPr id="19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0" w14:textId="52FF3447" w:rsidR="00B15559" w:rsidRPr="00E3643C" w:rsidRDefault="00B15559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bridge bridge ports swp8-9</w:t>
                            </w:r>
                          </w:p>
                          <w:p w14:paraId="222E45D1" w14:textId="50DC800E" w:rsidR="00B15559" w:rsidRPr="00E3643C" w:rsidRDefault="00B15559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interface swp8-9 bridge access 1</w:t>
                            </w:r>
                          </w:p>
                          <w:p w14:paraId="222E45D2" w14:textId="77777777" w:rsidR="00B15559" w:rsidRPr="00267030" w:rsidRDefault="00B15559" w:rsidP="00BF1A7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7" id="_x0000_s1075" type="#_x0000_t202" style="position:absolute;left:0;text-align:left;margin-left:21.25pt;margin-top:6.5pt;width:409.8pt;height:34.4pt;z-index:251566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">
                <v:textbox>
                  <w:txbxContent>
                    <w:p w14:paraId="222E45D0" w14:textId="52FF3447" w:rsidR="00B15559" w:rsidRPr="00E3643C" w:rsidRDefault="00B15559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add bridge bridge ports swp8-9</w:t>
                      </w:r>
                    </w:p>
                    <w:p w14:paraId="222E45D1" w14:textId="50DC800E" w:rsidR="00B15559" w:rsidRPr="00E3643C" w:rsidRDefault="00B15559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add interface swp8-9 bridge access 1</w:t>
                      </w:r>
                    </w:p>
                    <w:p w14:paraId="222E45D2" w14:textId="77777777" w:rsidR="00B15559" w:rsidRPr="00267030" w:rsidRDefault="00B15559" w:rsidP="00BF1A7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6" w14:textId="0AB15520" w:rsidR="00BF1A7D" w:rsidRPr="00577486" w:rsidRDefault="00B20C75" w:rsidP="00BF1A7D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B7" w14:textId="03E55A15" w:rsidR="00E97175" w:rsidRPr="00577486" w:rsidRDefault="00E97175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7616" behindDoc="0" locked="0" layoutInCell="1" allowOverlap="1" wp14:anchorId="222E4299" wp14:editId="1157AB90">
                <wp:simplePos x="0" y="0"/>
                <wp:positionH relativeFrom="column">
                  <wp:posOffset>259080</wp:posOffset>
                </wp:positionH>
                <wp:positionV relativeFrom="paragraph">
                  <wp:posOffset>436245</wp:posOffset>
                </wp:positionV>
                <wp:extent cx="3726180" cy="274955"/>
                <wp:effectExtent l="0" t="0" r="26670" b="10795"/>
                <wp:wrapThrough wrapText="bothSides">
                  <wp:wrapPolygon edited="0">
                    <wp:start x="0" y="0"/>
                    <wp:lineTo x="0" y="20952"/>
                    <wp:lineTo x="21644" y="20952"/>
                    <wp:lineTo x="21644" y="0"/>
                    <wp:lineTo x="0" y="0"/>
                  </wp:wrapPolygon>
                </wp:wrapThrough>
                <wp:docPr id="19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618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3" w14:textId="0F303B0A" w:rsidR="00B15559" w:rsidRPr="00E3643C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5D4" w14:textId="77777777" w:rsidR="00B15559" w:rsidRPr="00267030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9" id="_x0000_s1076" type="#_x0000_t202" style="position:absolute;left:0;text-align:left;margin-left:20.4pt;margin-top:34.35pt;width:293.4pt;height:21.65pt;z-index:251567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">
                <v:textbox>
                  <w:txbxContent>
                    <w:p w14:paraId="222E45D3" w14:textId="0F303B0A" w:rsidR="00B15559" w:rsidRPr="00E3643C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5D4" w14:textId="77777777" w:rsidR="00B15559" w:rsidRPr="00267030" w:rsidRDefault="00B15559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C6730E" w:rsidRPr="00E3643C">
        <w:rPr>
          <w:rFonts w:ascii="Consolas" w:hAnsi="Consolas" w:cs="Courier New"/>
          <w:b/>
          <w:bCs/>
          <w:sz w:val="24"/>
          <w:szCs w:val="24"/>
        </w:rPr>
        <w:t>#</w:t>
      </w:r>
      <w:r w:rsidR="00C6730E">
        <w:rPr>
          <w:rFonts w:ascii="Consolas" w:hAnsi="Consolas" w:cs="Courier New" w:hint="cs"/>
          <w:b/>
          <w:bCs/>
          <w:sz w:val="24"/>
          <w:szCs w:val="24"/>
          <w:rtl/>
        </w:rPr>
        <w:t xml:space="preserve">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commit</w:t>
      </w:r>
      <w:r w:rsidR="00B20C75">
        <w:rPr>
          <w:rFonts w:ascii="Courier New" w:hAnsi="Courier New" w:cs="Courier New"/>
          <w:b/>
          <w:bCs/>
          <w:sz w:val="24"/>
          <w:szCs w:val="24"/>
        </w:rPr>
        <w:br/>
      </w:r>
    </w:p>
    <w:p w14:paraId="222E3CB8" w14:textId="05A49D8A" w:rsidR="00E97175" w:rsidRPr="00577486" w:rsidRDefault="00E97175" w:rsidP="00E97175">
      <w:pPr>
        <w:rPr>
          <w:rFonts w:ascii="DIN Pro Regular" w:hAnsi="DIN Pro Regular" w:cs="DIN Pro Regular"/>
          <w:sz w:val="24"/>
          <w:szCs w:val="24"/>
        </w:rPr>
      </w:pPr>
    </w:p>
    <w:p w14:paraId="222E3CB9" w14:textId="01E382EF" w:rsidR="00A00127" w:rsidRPr="00E3643C" w:rsidRDefault="00E97175" w:rsidP="00A024B0">
      <w:pPr>
        <w:pStyle w:val="ListParagraph"/>
        <w:numPr>
          <w:ilvl w:val="0"/>
          <w:numId w:val="54"/>
        </w:numPr>
        <w:rPr>
          <w:rFonts w:ascii="Consolas" w:hAnsi="Consolas" w:cs="Courier New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C6730E" w:rsidRPr="00E3643C">
        <w:rPr>
          <w:rFonts w:ascii="Consolas" w:hAnsi="Consolas" w:cs="Courier New"/>
          <w:b/>
          <w:bCs/>
          <w:sz w:val="24"/>
          <w:szCs w:val="24"/>
        </w:rPr>
        <w:t>#</w:t>
      </w:r>
      <w:r w:rsidR="00C6730E">
        <w:rPr>
          <w:rFonts w:ascii="Consolas" w:hAnsi="Consolas" w:cs="Courier New" w:hint="cs"/>
          <w:b/>
          <w:bCs/>
          <w:sz w:val="24"/>
          <w:szCs w:val="24"/>
          <w:rtl/>
        </w:rPr>
        <w:t xml:space="preserve">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configuration</w:t>
      </w:r>
    </w:p>
    <w:p w14:paraId="222E3CBA" w14:textId="1022AE6B" w:rsidR="001823F0" w:rsidRPr="00577486" w:rsidRDefault="00C6730E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8640" behindDoc="0" locked="0" layoutInCell="1" allowOverlap="1" wp14:anchorId="222E429B" wp14:editId="22662032">
                <wp:simplePos x="0" y="0"/>
                <wp:positionH relativeFrom="margin">
                  <wp:posOffset>236220</wp:posOffset>
                </wp:positionH>
                <wp:positionV relativeFrom="paragraph">
                  <wp:posOffset>1270</wp:posOffset>
                </wp:positionV>
                <wp:extent cx="3771900" cy="2068830"/>
                <wp:effectExtent l="0" t="0" r="19050" b="26670"/>
                <wp:wrapThrough wrapText="bothSides">
                  <wp:wrapPolygon edited="0">
                    <wp:start x="0" y="0"/>
                    <wp:lineTo x="0" y="21680"/>
                    <wp:lineTo x="21600" y="21680"/>
                    <wp:lineTo x="21600" y="0"/>
                    <wp:lineTo x="0" y="0"/>
                  </wp:wrapPolygon>
                </wp:wrapThrough>
                <wp:docPr id="19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5" w14:textId="7A0C1BBD" w:rsidR="00B15559" w:rsidRPr="00E3643C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net show configuration</w:t>
                            </w:r>
                          </w:p>
                          <w:p w14:paraId="222E45D6" w14:textId="77777777" w:rsidR="00B15559" w:rsidRPr="009701BB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7" w14:textId="77777777" w:rsidR="00B15559" w:rsidRPr="009701BB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swp8</w:t>
                            </w:r>
                          </w:p>
                          <w:p w14:paraId="222E45D8" w14:textId="77777777" w:rsidR="00B15559" w:rsidRPr="009701BB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access 1</w:t>
                            </w:r>
                          </w:p>
                          <w:p w14:paraId="222E45D9" w14:textId="77777777" w:rsidR="00B15559" w:rsidRPr="009701BB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A" w14:textId="77777777" w:rsidR="00B15559" w:rsidRPr="009701BB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swp9</w:t>
                            </w:r>
                          </w:p>
                          <w:p w14:paraId="222E45DB" w14:textId="77777777" w:rsidR="00B15559" w:rsidRPr="009701BB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access 1</w:t>
                            </w:r>
                          </w:p>
                          <w:p w14:paraId="222E45DC" w14:textId="77777777" w:rsidR="00B15559" w:rsidRPr="009701BB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D" w14:textId="77777777" w:rsidR="00B15559" w:rsidRPr="009701BB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222E45DE" w14:textId="77777777" w:rsidR="00B15559" w:rsidRPr="009701BB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ports swp1 swp2 swp8 swp9</w:t>
                            </w:r>
                          </w:p>
                          <w:p w14:paraId="222E45DF" w14:textId="77777777" w:rsidR="00B15559" w:rsidRPr="009701BB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vids 1</w:t>
                            </w:r>
                          </w:p>
                          <w:p w14:paraId="222E45E0" w14:textId="77777777" w:rsidR="00B15559" w:rsidRPr="009701BB" w:rsidRDefault="00B15559" w:rsidP="009701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5E1" w14:textId="77777777" w:rsidR="00B15559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2" w14:textId="77777777" w:rsidR="00B15559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3" w14:textId="77777777" w:rsidR="00B15559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4" w14:textId="77777777" w:rsidR="00B15559" w:rsidRPr="00267030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B" id="_x0000_s1077" type="#_x0000_t202" style="position:absolute;margin-left:18.6pt;margin-top:.1pt;width:297pt;height:162.9pt;z-index:2515686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">
                <v:textbox>
                  <w:txbxContent>
                    <w:p w14:paraId="222E45D5" w14:textId="7A0C1BBD" w:rsidR="00B15559" w:rsidRPr="00E3643C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umulus@leaf1:mgmt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 net show configuration</w:t>
                      </w:r>
                    </w:p>
                    <w:p w14:paraId="222E45D6" w14:textId="77777777" w:rsidR="00B15559" w:rsidRPr="009701BB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7" w14:textId="77777777" w:rsidR="00B15559" w:rsidRPr="009701BB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swp8</w:t>
                      </w:r>
                    </w:p>
                    <w:p w14:paraId="222E45D8" w14:textId="77777777" w:rsidR="00B15559" w:rsidRPr="009701BB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access 1</w:t>
                      </w:r>
                    </w:p>
                    <w:p w14:paraId="222E45D9" w14:textId="77777777" w:rsidR="00B15559" w:rsidRPr="009701BB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A" w14:textId="77777777" w:rsidR="00B15559" w:rsidRPr="009701BB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swp9</w:t>
                      </w:r>
                    </w:p>
                    <w:p w14:paraId="222E45DB" w14:textId="77777777" w:rsidR="00B15559" w:rsidRPr="009701BB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access 1</w:t>
                      </w:r>
                    </w:p>
                    <w:p w14:paraId="222E45DC" w14:textId="77777777" w:rsidR="00B15559" w:rsidRPr="009701BB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D" w14:textId="77777777" w:rsidR="00B15559" w:rsidRPr="009701BB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222E45DE" w14:textId="77777777" w:rsidR="00B15559" w:rsidRPr="009701BB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ports swp1 swp2 swp8 swp9</w:t>
                      </w:r>
                    </w:p>
                    <w:p w14:paraId="222E45DF" w14:textId="77777777" w:rsidR="00B15559" w:rsidRPr="009701BB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vids 1</w:t>
                      </w:r>
                    </w:p>
                    <w:p w14:paraId="222E45E0" w14:textId="77777777" w:rsidR="00B15559" w:rsidRPr="009701BB" w:rsidRDefault="00B15559" w:rsidP="009701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5E1" w14:textId="77777777" w:rsidR="00B15559" w:rsidRDefault="00B15559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2" w14:textId="77777777" w:rsidR="00B15559" w:rsidRDefault="00B15559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3" w14:textId="77777777" w:rsidR="00B15559" w:rsidRDefault="00B15559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4" w14:textId="77777777" w:rsidR="00B15559" w:rsidRPr="00267030" w:rsidRDefault="00B15559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CBB" w14:textId="04599DAF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2192" behindDoc="0" locked="0" layoutInCell="1" allowOverlap="1" wp14:anchorId="222E429D" wp14:editId="77A90841">
                <wp:simplePos x="0" y="0"/>
                <wp:positionH relativeFrom="column">
                  <wp:posOffset>324154</wp:posOffset>
                </wp:positionH>
                <wp:positionV relativeFrom="paragraph">
                  <wp:posOffset>58420</wp:posOffset>
                </wp:positionV>
                <wp:extent cx="1616660" cy="379501"/>
                <wp:effectExtent l="0" t="0" r="3175" b="1905"/>
                <wp:wrapNone/>
                <wp:docPr id="1426" name="Rectangle 14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6660" cy="379501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2610AA" id="Rectangle 1426" o:spid="_x0000_s1026" style="position:absolute;margin-left:25.5pt;margin-top:4.6pt;width:127.3pt;height:29.9pt;z-index:25159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BC" w14:textId="694119AE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3216" behindDoc="0" locked="0" layoutInCell="1" allowOverlap="1" wp14:anchorId="222E429F" wp14:editId="09E82B92">
                <wp:simplePos x="0" y="0"/>
                <wp:positionH relativeFrom="column">
                  <wp:posOffset>317804</wp:posOffset>
                </wp:positionH>
                <wp:positionV relativeFrom="paragraph">
                  <wp:posOffset>224790</wp:posOffset>
                </wp:positionV>
                <wp:extent cx="1631290" cy="402336"/>
                <wp:effectExtent l="0" t="0" r="7620" b="0"/>
                <wp:wrapNone/>
                <wp:docPr id="1428" name="Rectangle 14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1290" cy="40233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062F43" id="Rectangle 1428" o:spid="_x0000_s1026" style="position:absolute;margin-left:25pt;margin-top:17.7pt;width:128.45pt;height:31.7pt;z-index:25159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CBD" w14:textId="7FA6A75D" w:rsidR="001823F0" w:rsidRPr="00577486" w:rsidRDefault="001823F0" w:rsidP="001823F0">
      <w:pPr>
        <w:rPr>
          <w:rFonts w:ascii="DIN Pro Regular" w:hAnsi="DIN Pro Regular" w:cs="DIN Pro Regular"/>
          <w:sz w:val="24"/>
          <w:szCs w:val="24"/>
        </w:rPr>
      </w:pPr>
    </w:p>
    <w:p w14:paraId="222E3CBE" w14:textId="2D678DCA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1168" behindDoc="0" locked="0" layoutInCell="1" allowOverlap="1" wp14:anchorId="222E42A1" wp14:editId="5B1BD2DC">
                <wp:simplePos x="0" y="0"/>
                <wp:positionH relativeFrom="column">
                  <wp:posOffset>317169</wp:posOffset>
                </wp:positionH>
                <wp:positionV relativeFrom="paragraph">
                  <wp:posOffset>101600</wp:posOffset>
                </wp:positionV>
                <wp:extent cx="3043124" cy="724205"/>
                <wp:effectExtent l="0" t="0" r="5080" b="0"/>
                <wp:wrapNone/>
                <wp:docPr id="1425" name="Rectangle 14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3124" cy="7242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F613B1" id="Rectangle 1425" o:spid="_x0000_s1026" style="position:absolute;margin-left:24.95pt;margin-top:8pt;width:239.6pt;height:57pt;z-index:25159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CBF" w14:textId="3D1D1492" w:rsidR="001823F0" w:rsidRDefault="001823F0" w:rsidP="001823F0">
      <w:pPr>
        <w:rPr>
          <w:rFonts w:ascii="DIN Pro Regular" w:hAnsi="DIN Pro Regular" w:cs="DIN Pro Regular"/>
          <w:sz w:val="24"/>
          <w:szCs w:val="24"/>
          <w:rtl/>
        </w:rPr>
      </w:pPr>
    </w:p>
    <w:p w14:paraId="1FAAF79D" w14:textId="77777777" w:rsidR="00173FD1" w:rsidRPr="00577486" w:rsidRDefault="00173FD1" w:rsidP="001823F0">
      <w:pPr>
        <w:rPr>
          <w:rFonts w:ascii="DIN Pro Regular" w:hAnsi="DIN Pro Regular" w:cs="DIN Pro Regular"/>
          <w:sz w:val="24"/>
          <w:szCs w:val="24"/>
        </w:rPr>
      </w:pPr>
    </w:p>
    <w:p w14:paraId="222E3CC0" w14:textId="69F55A52" w:rsidR="00A00127" w:rsidRPr="00577486" w:rsidRDefault="00A00127" w:rsidP="00A00127">
      <w:pPr>
        <w:rPr>
          <w:rFonts w:ascii="DIN Pro Regular" w:hAnsi="DIN Pro Regular" w:cs="DIN Pro Regular"/>
          <w:sz w:val="24"/>
          <w:szCs w:val="24"/>
        </w:rPr>
      </w:pPr>
    </w:p>
    <w:p w14:paraId="222E3CC2" w14:textId="7CEA076A" w:rsidR="001823F0" w:rsidRPr="00173FD1" w:rsidRDefault="001823F0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sz w:val="24"/>
          <w:szCs w:val="24"/>
        </w:rPr>
      </w:pPr>
      <w:r w:rsidRPr="00173FD1">
        <w:rPr>
          <w:rFonts w:ascii="DIN Pro Regular" w:hAnsi="DIN Pro Regular" w:cs="DIN Pro Regular"/>
          <w:sz w:val="24"/>
          <w:szCs w:val="24"/>
        </w:rPr>
        <w:t>Verify interfaces status:</w:t>
      </w:r>
    </w:p>
    <w:p w14:paraId="222E3CC3" w14:textId="3DD65442" w:rsidR="00A00127" w:rsidRPr="00E3643C" w:rsidRDefault="009701BB" w:rsidP="00A00127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590144" behindDoc="0" locked="0" layoutInCell="1" allowOverlap="1" wp14:anchorId="222E42A3" wp14:editId="52918D2E">
                <wp:simplePos x="0" y="0"/>
                <wp:positionH relativeFrom="column">
                  <wp:posOffset>-601979</wp:posOffset>
                </wp:positionH>
                <wp:positionV relativeFrom="paragraph">
                  <wp:posOffset>1564005</wp:posOffset>
                </wp:positionV>
                <wp:extent cx="2849880" cy="670560"/>
                <wp:effectExtent l="0" t="0" r="7620" b="0"/>
                <wp:wrapNone/>
                <wp:docPr id="1424" name="Rectangle 14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49880" cy="6705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14C5D2" id="Rectangle 1424" o:spid="_x0000_s1026" style="position:absolute;margin-left:-47.4pt;margin-top:123.15pt;width:224.4pt;height:52.8pt;z-index:25159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841F6E" w:rsidRPr="00E3643C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9664" behindDoc="0" locked="0" layoutInCell="1" allowOverlap="1" wp14:anchorId="222E42A5" wp14:editId="35713081">
                <wp:simplePos x="0" y="0"/>
                <wp:positionH relativeFrom="margin">
                  <wp:align>center</wp:align>
                </wp:positionH>
                <wp:positionV relativeFrom="paragraph">
                  <wp:posOffset>367665</wp:posOffset>
                </wp:positionV>
                <wp:extent cx="7266940" cy="2218055"/>
                <wp:effectExtent l="0" t="0" r="10160" b="10795"/>
                <wp:wrapThrough wrapText="bothSides">
                  <wp:wrapPolygon edited="0">
                    <wp:start x="0" y="0"/>
                    <wp:lineTo x="0" y="21520"/>
                    <wp:lineTo x="21574" y="21520"/>
                    <wp:lineTo x="21574" y="0"/>
                    <wp:lineTo x="0" y="0"/>
                  </wp:wrapPolygon>
                </wp:wrapThrough>
                <wp:docPr id="19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66940" cy="22184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7E9CCB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cumulus@leaf1:mgmt:~$ net show interface</w:t>
                            </w:r>
                          </w:p>
                          <w:p w14:paraId="7151B797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State  Name    Spd  MTU    Mode       LLDP                        Summary</w:t>
                            </w:r>
                          </w:p>
                          <w:p w14:paraId="66FCFD43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-----  ------  ---  -----  ---------  --------------------------  --------------------------</w:t>
                            </w:r>
                          </w:p>
                          <w:p w14:paraId="128CDDD1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lo      N/A  65536  Loopback                               IP: 127.0.0.1/8</w:t>
                            </w:r>
                          </w:p>
                          <w:p w14:paraId="412652AC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       IP: ::1/128</w:t>
                            </w:r>
                          </w:p>
                          <w:p w14:paraId="763E6FB7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eth0    1G   1500   Mgmt       oob-mgmt-switch (swp2)      Master: mgmt(UP)</w:t>
                            </w:r>
                          </w:p>
                          <w:p w14:paraId="5450BA83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       IP: 192.168.200.3/24(DHCP)</w:t>
                            </w:r>
                          </w:p>
                          <w:p w14:paraId="38101752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1    1G   9216   Access/L2  spine3 (swp1)               Master: bridge(UP)</w:t>
                            </w:r>
                          </w:p>
                          <w:p w14:paraId="5C5B758F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2    1G   9216   Access/L2  spine4 (swp2)               Master: bridge(UP)</w:t>
                            </w:r>
                          </w:p>
                          <w:p w14:paraId="3BB9E7CF" w14:textId="623BC27F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UP     swp8    1G   9216   Access/L2 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(44:38:39:00:00:11)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Master: bridge(UP)</w:t>
                            </w:r>
                          </w:p>
                          <w:p w14:paraId="65FEC983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9    1G   9216   Access/L2                              Master: bridge(UP)</w:t>
                            </w:r>
                          </w:p>
                          <w:p w14:paraId="7A859435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bridge  N/A  9216   Bridge/L2</w:t>
                            </w:r>
                          </w:p>
                          <w:p w14:paraId="222E45F4" w14:textId="7193AB7D" w:rsidR="00B15559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mgmt    N/A  65536  VRF                                    IP: 127.0.0.1/8</w:t>
                            </w:r>
                          </w:p>
                          <w:p w14:paraId="222E45F5" w14:textId="77777777" w:rsidR="00B15559" w:rsidRPr="00267030" w:rsidRDefault="00B15559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5" id="_x0000_s1078" type="#_x0000_t202" style="position:absolute;left:0;text-align:left;margin-left:0;margin-top:28.95pt;width:572.2pt;height:174.65pt;z-index:2515696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">
                <v:textbox>
                  <w:txbxContent>
                    <w:p w14:paraId="017E9CCB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cumulus@leaf1:mgmt:~$ net show interface</w:t>
                      </w:r>
                    </w:p>
                    <w:p w14:paraId="7151B797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State  Name    Spd  MTU    Mode       LLDP                        Summary</w:t>
                      </w:r>
                    </w:p>
                    <w:p w14:paraId="66FCFD43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-----  ------  ---  -----  ---------  --------------------------  --------------------------</w:t>
                      </w:r>
                    </w:p>
                    <w:p w14:paraId="128CDDD1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lo      N/A  65536  Loopback                               IP: 127.0.0.1/8</w:t>
                      </w:r>
                    </w:p>
                    <w:p w14:paraId="412652AC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       lo                                                         IP: ::1/128</w:t>
                      </w:r>
                    </w:p>
                    <w:p w14:paraId="763E6FB7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eth0    1G   1500   Mgmt       oob-mgmt-switch (swp2)      Master: mgmt(UP)</w:t>
                      </w:r>
                    </w:p>
                    <w:p w14:paraId="5450BA83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       eth0                                                       IP: 192.168.200.3/24(DHCP)</w:t>
                      </w:r>
                    </w:p>
                    <w:p w14:paraId="38101752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1    1G   9216   Access/L2  spine3 (swp1)               Master: bridge(UP)</w:t>
                      </w:r>
                    </w:p>
                    <w:p w14:paraId="5C5B758F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2    1G   9216   Access/L2  spine4 (swp2)               Master: bridge(UP)</w:t>
                      </w:r>
                    </w:p>
                    <w:p w14:paraId="3BB9E7CF" w14:textId="623BC27F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swp8    1G   9216   Access/L2  </w:t>
                      </w:r>
                      <w:r>
                        <w:rPr>
                          <w:rFonts w:ascii="Consolas" w:hAnsi="Consolas" w:cs="Courier New"/>
                        </w:rPr>
                        <w:t>host1</w:t>
                      </w:r>
                      <w:r w:rsidRPr="00E66350">
                        <w:rPr>
                          <w:rFonts w:ascii="Consolas" w:hAnsi="Consolas" w:cs="Courier New"/>
                        </w:rPr>
                        <w:t xml:space="preserve"> (44:38:39:00:00:11)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66350">
                        <w:rPr>
                          <w:rFonts w:ascii="Consolas" w:hAnsi="Consolas" w:cs="Courier New"/>
                        </w:rPr>
                        <w:t xml:space="preserve">  Master: bridge(UP)</w:t>
                      </w:r>
                    </w:p>
                    <w:p w14:paraId="65FEC983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9    1G   9216   Access/L2                              Master: bridge(UP)</w:t>
                      </w:r>
                    </w:p>
                    <w:p w14:paraId="7A859435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bridge  N/A  9216   Bridge/L2</w:t>
                      </w:r>
                    </w:p>
                    <w:p w14:paraId="222E45F4" w14:textId="7193AB7D" w:rsidR="00B15559" w:rsidRDefault="00B15559" w:rsidP="00E663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mgmt    N/A  65536  VRF                                    IP: 127.0.0.1/8</w:t>
                      </w:r>
                    </w:p>
                    <w:p w14:paraId="222E45F5" w14:textId="77777777" w:rsidR="00B15559" w:rsidRPr="00267030" w:rsidRDefault="00B15559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173FD1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interface</w:t>
      </w:r>
      <w:r w:rsidR="00A00127" w:rsidRPr="00E3643C">
        <w:rPr>
          <w:rFonts w:ascii="Consolas" w:hAnsi="Consolas" w:cs="Courier New"/>
          <w:sz w:val="24"/>
          <w:szCs w:val="24"/>
        </w:rPr>
        <w:t xml:space="preserve"> </w:t>
      </w:r>
    </w:p>
    <w:p w14:paraId="412684DC" w14:textId="195D231F" w:rsidR="009B1656" w:rsidRPr="0047289F" w:rsidRDefault="009B1656" w:rsidP="009B1656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Medium" w:hAnsi="DIN Pro Medium" w:cs="DIN Pro Medium"/>
          <w:noProof/>
          <w:color w:val="595959" w:themeColor="text1" w:themeTint="A6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13056" behindDoc="0" locked="0" layoutInCell="1" allowOverlap="1" wp14:anchorId="27E21259" wp14:editId="2C810064">
                <wp:simplePos x="0" y="0"/>
                <wp:positionH relativeFrom="column">
                  <wp:posOffset>-198120</wp:posOffset>
                </wp:positionH>
                <wp:positionV relativeFrom="paragraph">
                  <wp:posOffset>7620</wp:posOffset>
                </wp:positionV>
                <wp:extent cx="45085" cy="160020"/>
                <wp:effectExtent l="0" t="0" r="0" b="0"/>
                <wp:wrapNone/>
                <wp:docPr id="1488" name="Rectangle 14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168535" id="Rectangle 1488" o:spid="_x0000_s1026" style="position:absolute;margin-left:-15.6pt;margin-top:.6pt;width:3.55pt;height:12.6pt;z-index:25201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" fillcolor="#92d050" stroked="f" strokeweight="1pt"/>
            </w:pict>
          </mc:Fallback>
        </mc:AlternateContent>
      </w:r>
      <w:r w:rsidR="00563A7A"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5192565" w14:textId="77777777" w:rsidR="009B1656" w:rsidRPr="009B1656" w:rsidRDefault="009B1656" w:rsidP="009B1656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</w:p>
    <w:p w14:paraId="222E3CC7" w14:textId="018239B1" w:rsidR="00563A7A" w:rsidRPr="009B1656" w:rsidRDefault="00563A7A" w:rsidP="009B1656">
      <w:pPr>
        <w:rPr>
          <w:rFonts w:ascii="DIN Pro Regular" w:hAnsi="DIN Pro Regular" w:cs="DIN Pro Regular"/>
          <w:sz w:val="24"/>
          <w:szCs w:val="24"/>
        </w:rPr>
      </w:pPr>
      <w:r w:rsidRPr="009B1656">
        <w:rPr>
          <w:rFonts w:ascii="DIN Pro Regular" w:hAnsi="DIN Pro Regular" w:cs="DIN Pro Regular"/>
          <w:sz w:val="24"/>
          <w:szCs w:val="24"/>
        </w:rPr>
        <w:t xml:space="preserve">Even though </w:t>
      </w:r>
      <w:r w:rsidRPr="009B1656">
        <w:rPr>
          <w:rFonts w:ascii="DIN Pro Regular" w:hAnsi="DIN Pro Regular" w:cs="DIN Pro Regular"/>
          <w:b/>
          <w:bCs/>
          <w:sz w:val="24"/>
          <w:szCs w:val="24"/>
        </w:rPr>
        <w:t>swp1-2</w:t>
      </w:r>
      <w:r w:rsidRPr="009B1656">
        <w:rPr>
          <w:rFonts w:ascii="DIN Pro Regular" w:hAnsi="DIN Pro Regular" w:cs="DIN Pro Regular"/>
          <w:sz w:val="24"/>
          <w:szCs w:val="24"/>
        </w:rPr>
        <w:t xml:space="preserve"> were configured in ‘</w:t>
      </w:r>
      <w:r w:rsidR="009B1656" w:rsidRPr="009B1656">
        <w:rPr>
          <w:rFonts w:ascii="DIN Pro Regular" w:hAnsi="DIN Pro Regular" w:cs="DIN Pro Regular"/>
          <w:sz w:val="24"/>
          <w:szCs w:val="24"/>
        </w:rPr>
        <w:t xml:space="preserve">trunk’ </w:t>
      </w:r>
      <w:r w:rsidRPr="009B1656">
        <w:rPr>
          <w:rFonts w:ascii="DIN Pro Regular" w:hAnsi="DIN Pro Regular" w:cs="DIN Pro Regular"/>
          <w:sz w:val="24"/>
          <w:szCs w:val="24"/>
        </w:rPr>
        <w:t xml:space="preserve">mode, they are displayed in the output in ‘Access’ mode. The reason is that currently only VLAN1 is configured and no frames are sent tagged over those ports. </w:t>
      </w:r>
      <w:r w:rsidR="002C5613" w:rsidRPr="009B1656">
        <w:rPr>
          <w:rFonts w:ascii="DIN Pro Regular" w:hAnsi="DIN Pro Regular" w:cs="DIN Pro Regular"/>
          <w:sz w:val="24"/>
          <w:szCs w:val="24"/>
        </w:rPr>
        <w:br/>
      </w:r>
      <w:r w:rsidRPr="009B1656">
        <w:rPr>
          <w:rFonts w:ascii="DIN Pro Regular" w:hAnsi="DIN Pro Regular" w:cs="DIN Pro Regular"/>
          <w:sz w:val="24"/>
          <w:szCs w:val="24"/>
        </w:rPr>
        <w:t>Once you configure additional VLANs, those ports will be displayed in ‘</w:t>
      </w:r>
      <w:r w:rsidR="009B1656" w:rsidRPr="009B1656">
        <w:rPr>
          <w:rFonts w:ascii="DIN Pro Regular" w:hAnsi="DIN Pro Regular" w:cs="DIN Pro Regular"/>
          <w:sz w:val="24"/>
          <w:szCs w:val="24"/>
        </w:rPr>
        <w:t xml:space="preserve">trunk’ </w:t>
      </w:r>
      <w:r w:rsidRPr="009B1656">
        <w:rPr>
          <w:rFonts w:ascii="DIN Pro Regular" w:hAnsi="DIN Pro Regular" w:cs="DIN Pro Regular"/>
          <w:sz w:val="24"/>
          <w:szCs w:val="24"/>
        </w:rPr>
        <w:t>mode indicating they are tagging frames.</w:t>
      </w:r>
    </w:p>
    <w:p w14:paraId="0F32DDA6" w14:textId="38E3C442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67723C13" w14:textId="027B2A3C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CC9" w14:textId="4C0E327A" w:rsidR="007B1B13" w:rsidRPr="007F294D" w:rsidRDefault="007D026F" w:rsidP="00563A7A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2288" behindDoc="0" locked="0" layoutInCell="1" allowOverlap="1" wp14:anchorId="28244999" wp14:editId="36621DF1">
                <wp:simplePos x="0" y="0"/>
                <wp:positionH relativeFrom="column">
                  <wp:posOffset>-189230</wp:posOffset>
                </wp:positionH>
                <wp:positionV relativeFrom="paragraph">
                  <wp:posOffset>34764</wp:posOffset>
                </wp:positionV>
                <wp:extent cx="45085" cy="160020"/>
                <wp:effectExtent l="0" t="0" r="0" b="0"/>
                <wp:wrapNone/>
                <wp:docPr id="1405" name="Rectangle 14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E4F577" id="Rectangle 1405" o:spid="_x0000_s1026" style="position:absolute;margin-left:-14.9pt;margin-top:2.75pt;width:3.55pt;height:12.6pt;z-index:251852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" fillcolor="#008564" stroked="f" strokeweight="1pt"/>
            </w:pict>
          </mc:Fallback>
        </mc:AlternateConten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EC77D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Observe </w:t>
      </w:r>
      <w:r w:rsidR="00A04598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a </w:t>
      </w:r>
      <w:r w:rsidR="009B1656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Switch’s Forwarding Database </w:t>
      </w:r>
    </w:p>
    <w:p w14:paraId="222E3CCA" w14:textId="75D0028A" w:rsidR="00EE0DF4" w:rsidRPr="00577486" w:rsidRDefault="009B1656" w:rsidP="007E28A1">
      <w:pPr>
        <w:pStyle w:val="ListParagraph"/>
        <w:numPr>
          <w:ilvl w:val="0"/>
          <w:numId w:val="7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0752" behindDoc="0" locked="0" layoutInCell="1" allowOverlap="1" wp14:anchorId="222E42A9" wp14:editId="5DC443A2">
                <wp:simplePos x="0" y="0"/>
                <wp:positionH relativeFrom="column">
                  <wp:posOffset>805180</wp:posOffset>
                </wp:positionH>
                <wp:positionV relativeFrom="paragraph">
                  <wp:posOffset>1024255</wp:posOffset>
                </wp:positionV>
                <wp:extent cx="1835150" cy="168275"/>
                <wp:effectExtent l="0" t="0" r="0" b="3175"/>
                <wp:wrapNone/>
                <wp:docPr id="2440" name="Rectangle 24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5150" cy="16827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88951B" id="Rectangle 2440" o:spid="_x0000_s1026" style="position:absolute;margin-left:63.4pt;margin-top:80.65pt;width:144.5pt;height:13.25pt;z-index:25153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55505F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9728" behindDoc="0" locked="0" layoutInCell="1" allowOverlap="1" wp14:anchorId="222E42AB" wp14:editId="47FE4C76">
                <wp:simplePos x="0" y="0"/>
                <wp:positionH relativeFrom="margin">
                  <wp:align>right</wp:align>
                </wp:positionH>
                <wp:positionV relativeFrom="paragraph">
                  <wp:posOffset>313442</wp:posOffset>
                </wp:positionV>
                <wp:extent cx="5800725" cy="1590040"/>
                <wp:effectExtent l="0" t="0" r="28575" b="10160"/>
                <wp:wrapSquare wrapText="bothSides"/>
                <wp:docPr id="24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0725" cy="159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FE23F4" w14:textId="5D884BAB" w:rsidR="00B15559" w:rsidRPr="00823338" w:rsidRDefault="00B1555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823338">
                              <w:rPr>
                                <w:rFonts w:ascii="Consolas" w:hAnsi="Consolas" w:cs="Courier New"/>
                              </w:rPr>
                              <w:t>:~$ ifconfig eth2</w:t>
                            </w:r>
                          </w:p>
                          <w:p w14:paraId="23B60409" w14:textId="77777777" w:rsidR="00B15559" w:rsidRPr="00823338" w:rsidRDefault="00B1555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18C5902F" w14:textId="77777777" w:rsidR="00B15559" w:rsidRPr="00823338" w:rsidRDefault="00B1555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inet 172.16.1.1  netmask 255.255.255.0  broadcast 172.16.1.255</w:t>
                            </w:r>
                          </w:p>
                          <w:p w14:paraId="6E39166A" w14:textId="77777777" w:rsidR="00B15559" w:rsidRPr="00823338" w:rsidRDefault="00B1555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1F1DDB51" w14:textId="77777777" w:rsidR="00B15559" w:rsidRPr="00823338" w:rsidRDefault="00B1555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5773812D" w14:textId="77777777" w:rsidR="00B15559" w:rsidRPr="00823338" w:rsidRDefault="00B1555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RX packets 1159  bytes 79499 (79.4 KB)</w:t>
                            </w:r>
                          </w:p>
                          <w:p w14:paraId="052F7185" w14:textId="77777777" w:rsidR="00B15559" w:rsidRPr="00823338" w:rsidRDefault="00B1555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RX errors 0  dropped 182  overruns 0  frame 0</w:t>
                            </w:r>
                          </w:p>
                          <w:p w14:paraId="0822AA73" w14:textId="77777777" w:rsidR="00B15559" w:rsidRPr="00823338" w:rsidRDefault="00B1555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TX packets 71  bytes 13388 (13.3 KB)</w:t>
                            </w:r>
                          </w:p>
                          <w:p w14:paraId="222E45FE" w14:textId="34F1BAEB" w:rsidR="00B15559" w:rsidRPr="00FC541E" w:rsidRDefault="00B1555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B" id="_x0000_s1079" type="#_x0000_t202" style="position:absolute;left:0;text-align:left;margin-left:405.55pt;margin-top:24.7pt;width:456.75pt;height:125.2pt;z-index:2515297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">
                <v:textbox>
                  <w:txbxContent>
                    <w:p w14:paraId="0FFE23F4" w14:textId="5D884BAB" w:rsidR="00B15559" w:rsidRPr="00823338" w:rsidRDefault="00B1555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1</w:t>
                      </w:r>
                      <w:r w:rsidRPr="00823338">
                        <w:rPr>
                          <w:rFonts w:ascii="Consolas" w:hAnsi="Consolas" w:cs="Courier New"/>
                        </w:rPr>
                        <w:t>:~$ ifconfig eth2</w:t>
                      </w:r>
                    </w:p>
                    <w:p w14:paraId="23B60409" w14:textId="77777777" w:rsidR="00B15559" w:rsidRPr="00823338" w:rsidRDefault="00B1555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>eth2: flags=4163&lt;UP,BROADCAST,RUNNING,MULTICAST&gt;  mtu 1500</w:t>
                      </w:r>
                    </w:p>
                    <w:p w14:paraId="18C5902F" w14:textId="77777777" w:rsidR="00B15559" w:rsidRPr="00823338" w:rsidRDefault="00B1555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inet 172.16.1.1  netmask 255.255.255.0  broadcast 172.16.1.255</w:t>
                      </w:r>
                    </w:p>
                    <w:p w14:paraId="6E39166A" w14:textId="77777777" w:rsidR="00B15559" w:rsidRPr="00823338" w:rsidRDefault="00B1555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inet6 fe80::4638:39ff:fe00:11  prefixlen 64  scopeid 0x20&lt;link&gt;</w:t>
                      </w:r>
                    </w:p>
                    <w:p w14:paraId="1F1DDB51" w14:textId="77777777" w:rsidR="00B15559" w:rsidRPr="00823338" w:rsidRDefault="00B1555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5773812D" w14:textId="77777777" w:rsidR="00B15559" w:rsidRPr="00823338" w:rsidRDefault="00B1555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RX packets 1159  bytes 79499 (79.4 KB)</w:t>
                      </w:r>
                    </w:p>
                    <w:p w14:paraId="052F7185" w14:textId="77777777" w:rsidR="00B15559" w:rsidRPr="00823338" w:rsidRDefault="00B1555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RX errors 0  dropped 182  overruns 0  frame 0</w:t>
                      </w:r>
                    </w:p>
                    <w:p w14:paraId="0822AA73" w14:textId="77777777" w:rsidR="00B15559" w:rsidRPr="00823338" w:rsidRDefault="00B1555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TX packets 71  bytes 13388 (13.3 KB)</w:t>
                      </w:r>
                    </w:p>
                    <w:p w14:paraId="222E45FE" w14:textId="34F1BAEB" w:rsidR="00B15559" w:rsidRPr="00FC541E" w:rsidRDefault="00B1555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1B11" w:rsidRPr="00577486">
        <w:rPr>
          <w:rFonts w:ascii="DIN Pro Regular" w:hAnsi="DIN Pro Regular" w:cs="DIN Pro Regular"/>
          <w:sz w:val="24"/>
          <w:szCs w:val="24"/>
        </w:rPr>
        <w:t xml:space="preserve">Identify the MAC addresses </w:t>
      </w:r>
      <w:r w:rsidR="00EC77D2" w:rsidRPr="00577486">
        <w:rPr>
          <w:rFonts w:ascii="DIN Pro Regular" w:hAnsi="DIN Pro Regular" w:cs="DIN Pro Regular"/>
          <w:sz w:val="24"/>
          <w:szCs w:val="24"/>
        </w:rPr>
        <w:t>of</w:t>
      </w:r>
      <w:r w:rsidR="00F04254" w:rsidRPr="00577486">
        <w:rPr>
          <w:rFonts w:ascii="DIN Pro Regular" w:hAnsi="DIN Pro Regular" w:cs="DIN Pro Regular"/>
          <w:sz w:val="24"/>
          <w:szCs w:val="24"/>
        </w:rPr>
        <w:t xml:space="preserve"> all four servers in your group.</w:t>
      </w:r>
    </w:p>
    <w:p w14:paraId="222E3CCC" w14:textId="43009F16" w:rsidR="00F04254" w:rsidRPr="00577486" w:rsidRDefault="0017493F" w:rsidP="0055505F">
      <w:pPr>
        <w:spacing w:after="0" w:line="240" w:lineRule="auto"/>
        <w:ind w:left="18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  <w:r w:rsidR="002037D2" w:rsidRPr="00577486">
        <w:rPr>
          <w:rFonts w:ascii="DIN Pro Regular" w:hAnsi="DIN Pro Regular" w:cs="DIN Pro Regular"/>
          <w:sz w:val="24"/>
          <w:szCs w:val="24"/>
        </w:rPr>
        <w:t>Fill in the table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with the MAC addresses of 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741323" w:rsidRPr="00E3643C">
        <w:rPr>
          <w:rFonts w:ascii="Consolas" w:hAnsi="Consolas" w:cs="DIN Pro Regular"/>
          <w:sz w:val="24"/>
          <w:szCs w:val="24"/>
        </w:rPr>
        <w:t>eth2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63240" w:rsidRPr="00577486">
        <w:rPr>
          <w:rFonts w:ascii="DIN Pro Regular" w:hAnsi="DIN Pro Regular" w:cs="DIN Pro Regular"/>
          <w:sz w:val="24"/>
          <w:szCs w:val="24"/>
        </w:rPr>
        <w:t>interfaces of the servers</w:t>
      </w:r>
      <w:r w:rsidR="0055505F">
        <w:rPr>
          <w:rFonts w:ascii="DIN Pro Regular" w:hAnsi="DIN Pro Regular" w:cs="DIN Pro Regular"/>
          <w:sz w:val="24"/>
          <w:szCs w:val="24"/>
        </w:rPr>
        <w:t>:</w:t>
      </w:r>
    </w:p>
    <w:tbl>
      <w:tblPr>
        <w:tblStyle w:val="TableGrid"/>
        <w:tblpPr w:leftFromText="180" w:rightFromText="180" w:vertAnchor="text" w:horzAnchor="page" w:tblpX="1870" w:tblpY="39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5"/>
        <w:gridCol w:w="4145"/>
      </w:tblGrid>
      <w:tr w:rsidR="00674EC2" w:rsidRPr="00577486" w14:paraId="222E3CCF" w14:textId="77777777" w:rsidTr="006A3F81">
        <w:tc>
          <w:tcPr>
            <w:tcW w:w="1885" w:type="dxa"/>
            <w:tcBorders>
              <w:bottom w:val="single" w:sz="18" w:space="0" w:color="7F7F7F" w:themeColor="text1" w:themeTint="80"/>
              <w:right w:val="single" w:sz="4" w:space="0" w:color="auto"/>
            </w:tcBorders>
          </w:tcPr>
          <w:p w14:paraId="222E3CCD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Server </w:t>
            </w:r>
          </w:p>
        </w:tc>
        <w:tc>
          <w:tcPr>
            <w:tcW w:w="4145" w:type="dxa"/>
            <w:tcBorders>
              <w:left w:val="single" w:sz="4" w:space="0" w:color="auto"/>
              <w:bottom w:val="single" w:sz="18" w:space="0" w:color="7F7F7F" w:themeColor="text1" w:themeTint="80"/>
            </w:tcBorders>
          </w:tcPr>
          <w:p w14:paraId="222E3CCE" w14:textId="0DDA7C39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MAC address of interface 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E3643C">
              <w:rPr>
                <w:rFonts w:ascii="Consolas" w:hAnsi="Consolas" w:cs="DIN Pro Regular"/>
                <w:sz w:val="24"/>
                <w:szCs w:val="24"/>
              </w:rPr>
              <w:t>eth2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</w:p>
        </w:tc>
      </w:tr>
      <w:tr w:rsidR="00674EC2" w:rsidRPr="00577486" w14:paraId="222E3CD2" w14:textId="77777777" w:rsidTr="006A3F81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0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1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5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3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4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8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6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7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B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9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A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222E3CDC" w14:textId="53C64B7E" w:rsidR="00F04254" w:rsidRPr="00577486" w:rsidRDefault="00F04254" w:rsidP="00F04254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CDD" w14:textId="5AA07F0D" w:rsidR="007B1B13" w:rsidRPr="00577486" w:rsidRDefault="00771B11" w:rsidP="00771B11">
      <w:pPr>
        <w:ind w:left="792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222E3CDE" w14:textId="5EF3593F" w:rsidR="007B1B13" w:rsidRPr="00577486" w:rsidRDefault="00771B11" w:rsidP="00771B11">
      <w:pPr>
        <w:ind w:left="792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0A053580" w14:textId="159753C5" w:rsidR="00244C63" w:rsidRPr="00577486" w:rsidRDefault="00B66CC0" w:rsidP="00EE0DF4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E0" w14:textId="278A8174" w:rsidR="00EE0DF4" w:rsidRPr="00577486" w:rsidRDefault="004449FB" w:rsidP="007E28A1">
      <w:pPr>
        <w:pStyle w:val="ListParagraph"/>
        <w:numPr>
          <w:ilvl w:val="0"/>
          <w:numId w:val="7"/>
        </w:numPr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0688" behindDoc="0" locked="0" layoutInCell="1" allowOverlap="1" wp14:anchorId="222E42AD" wp14:editId="514D6519">
                <wp:simplePos x="0" y="0"/>
                <wp:positionH relativeFrom="column">
                  <wp:posOffset>142019</wp:posOffset>
                </wp:positionH>
                <wp:positionV relativeFrom="paragraph">
                  <wp:posOffset>482904</wp:posOffset>
                </wp:positionV>
                <wp:extent cx="4770755" cy="762000"/>
                <wp:effectExtent l="0" t="0" r="10795" b="19050"/>
                <wp:wrapTopAndBottom/>
                <wp:docPr id="19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075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08C5C5" w14:textId="7164A94F" w:rsidR="00B15559" w:rsidRPr="00DA326A" w:rsidRDefault="00B15559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F5248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r w:rsidRPr="00DA326A">
                              <w:rPr>
                                <w:rFonts w:ascii="Consolas" w:hAnsi="Consolas" w:cs="Courier New"/>
                              </w:rPr>
                              <w:t>ping 172.16.1.3</w:t>
                            </w:r>
                          </w:p>
                          <w:p w14:paraId="7E97E7DC" w14:textId="77777777" w:rsidR="00B15559" w:rsidRPr="00DA326A" w:rsidRDefault="00B15559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PING 172.16.1.3 (172.16.1.3) 56(84) bytes of data.</w:t>
                            </w:r>
                          </w:p>
                          <w:p w14:paraId="24A6E633" w14:textId="77777777" w:rsidR="00B15559" w:rsidRPr="00DA326A" w:rsidRDefault="00B15559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64 bytes from 172.16.1.3: icmp_seq=1 ttl=64 time=2.99 ms</w:t>
                            </w:r>
                          </w:p>
                          <w:p w14:paraId="222E4604" w14:textId="31D9EEFF" w:rsidR="00B15559" w:rsidRDefault="00B15559" w:rsidP="00DA326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64 bytes from 172.16.1.3: icmp_seq=2 ttl=64 time=2.28 ms</w:t>
                            </w:r>
                          </w:p>
                          <w:p w14:paraId="222E4605" w14:textId="77777777" w:rsidR="00B15559" w:rsidRDefault="00B15559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6" w14:textId="77777777" w:rsidR="00B15559" w:rsidRDefault="00B15559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7" w14:textId="77777777" w:rsidR="00B15559" w:rsidRDefault="00B15559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D" id="_x0000_s1080" type="#_x0000_t202" style="position:absolute;left:0;text-align:left;margin-left:11.2pt;margin-top:38pt;width:375.65pt;height:60pt;z-index:251570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">
                <v:textbox>
                  <w:txbxContent>
                    <w:p w14:paraId="2F08C5C5" w14:textId="7164A94F" w:rsidR="00B15559" w:rsidRPr="00DA326A" w:rsidRDefault="00B15559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F5248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r w:rsidRPr="00DA326A">
                        <w:rPr>
                          <w:rFonts w:ascii="Consolas" w:hAnsi="Consolas" w:cs="Courier New"/>
                        </w:rPr>
                        <w:t>ping 172.16.1.3</w:t>
                      </w:r>
                    </w:p>
                    <w:p w14:paraId="7E97E7DC" w14:textId="77777777" w:rsidR="00B15559" w:rsidRPr="00DA326A" w:rsidRDefault="00B15559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>PING 172.16.1.3 (172.16.1.3) 56(84) bytes of data.</w:t>
                      </w:r>
                    </w:p>
                    <w:p w14:paraId="24A6E633" w14:textId="77777777" w:rsidR="00B15559" w:rsidRPr="00DA326A" w:rsidRDefault="00B15559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>64 bytes from 172.16.1.3: icmp_seq=1 ttl=64 time=2.99 ms</w:t>
                      </w:r>
                    </w:p>
                    <w:p w14:paraId="222E4604" w14:textId="31D9EEFF" w:rsidR="00B15559" w:rsidRDefault="00B15559" w:rsidP="00DA326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>64 bytes from 172.16.1.3: icmp_seq=2 ttl=64 time=2.28 ms</w:t>
                      </w:r>
                    </w:p>
                    <w:p w14:paraId="222E4605" w14:textId="77777777" w:rsidR="00B15559" w:rsidRDefault="00B15559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6" w14:textId="77777777" w:rsidR="00B15559" w:rsidRDefault="00B15559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7" w14:textId="77777777" w:rsidR="00B15559" w:rsidRDefault="00B15559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41323" w:rsidRPr="00577486">
        <w:rPr>
          <w:rFonts w:ascii="DIN Pro Regular" w:hAnsi="DIN Pro Regular" w:cs="DIN Pro Regular"/>
          <w:sz w:val="24"/>
          <w:szCs w:val="24"/>
        </w:rPr>
        <w:t>Use ‘</w:t>
      </w:r>
      <w:r w:rsidR="00313A75" w:rsidRPr="009F5248">
        <w:rPr>
          <w:rFonts w:ascii="Consolas" w:hAnsi="Consolas" w:cs="Courier New"/>
          <w:b/>
          <w:bCs/>
          <w:sz w:val="24"/>
          <w:szCs w:val="24"/>
        </w:rPr>
        <w:t>ping</w:t>
      </w:r>
      <w:r w:rsidR="00313A75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C12F7" w:rsidRPr="00577486">
        <w:rPr>
          <w:rFonts w:ascii="DIN Pro Regular" w:hAnsi="DIN Pro Regular" w:cs="DIN Pro Regular"/>
          <w:sz w:val="24"/>
          <w:szCs w:val="24"/>
        </w:rPr>
        <w:t xml:space="preserve">from one server </w:t>
      </w:r>
      <w:r w:rsidR="00EF3D38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="00573FF0" w:rsidRPr="00577486">
        <w:rPr>
          <w:rFonts w:ascii="DIN Pro Regular" w:hAnsi="DIN Pro Regular" w:cs="DIN Pro Regular"/>
          <w:sz w:val="24"/>
          <w:szCs w:val="24"/>
        </w:rPr>
        <w:t>another server</w:t>
      </w:r>
      <w:r w:rsidR="002D5ABB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586C87" w:rsidRPr="00577486">
        <w:rPr>
          <w:rFonts w:ascii="DIN Pro Regular" w:hAnsi="DIN Pro Regular" w:cs="DIN Pro Regular"/>
          <w:sz w:val="24"/>
          <w:szCs w:val="24"/>
        </w:rPr>
        <w:t>the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>lab</w:t>
      </w:r>
      <w:r w:rsidR="00573FF0" w:rsidRPr="00577486">
        <w:rPr>
          <w:rFonts w:ascii="DIN Pro Regular" w:hAnsi="DIN Pro Regular" w:cs="DIN Pro Regular"/>
          <w:sz w:val="24"/>
          <w:szCs w:val="24"/>
        </w:rPr>
        <w:t>.</w:t>
      </w:r>
      <w:r w:rsidR="00263C3F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r w:rsidR="004F7F87" w:rsidRPr="00577486">
        <w:rPr>
          <w:rFonts w:ascii="DIN Pro Regular" w:hAnsi="DIN Pro Regular" w:cs="DIN Pro Regular"/>
          <w:sz w:val="24"/>
          <w:szCs w:val="24"/>
        </w:rPr>
        <w:t>example,</w:t>
      </w:r>
      <w:r w:rsidR="001823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 xml:space="preserve">ping </w:t>
      </w:r>
      <w:r w:rsidRPr="00577486">
        <w:rPr>
          <w:rFonts w:ascii="DIN Pro Regular" w:hAnsi="DIN Pro Regular" w:cs="DIN Pro Regular"/>
          <w:sz w:val="24"/>
          <w:szCs w:val="24"/>
        </w:rPr>
        <w:t xml:space="preserve">from server </w:t>
      </w:r>
      <w:r w:rsidR="007231ED" w:rsidRPr="009F5248">
        <w:rPr>
          <w:rFonts w:ascii="Consolas" w:hAnsi="Consolas" w:cs="Courier New"/>
          <w:b/>
          <w:bCs/>
          <w:sz w:val="24"/>
          <w:szCs w:val="24"/>
        </w:rPr>
        <w:t>host1</w:t>
      </w:r>
      <w:r w:rsidR="001823F0" w:rsidRPr="00244C63">
        <w:rPr>
          <w:rFonts w:ascii="Courier New" w:hAnsi="Courier New" w:cs="Courier New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586C87" w:rsidRPr="009F5248">
        <w:rPr>
          <w:rFonts w:ascii="Consolas" w:hAnsi="Consolas" w:cs="Courier New"/>
          <w:b/>
          <w:bCs/>
          <w:sz w:val="24"/>
          <w:szCs w:val="24"/>
        </w:rPr>
        <w:t>host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E1" w14:textId="4F04C76A" w:rsidR="00263C3F" w:rsidRPr="00577486" w:rsidRDefault="00263C3F" w:rsidP="00EE0DF4">
      <w:pPr>
        <w:pStyle w:val="ListParagraph"/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</w:p>
    <w:p w14:paraId="0EE72B5C" w14:textId="12C63CFE" w:rsidR="00DA326A" w:rsidRPr="00DA326A" w:rsidRDefault="00076D77" w:rsidP="007E28A1">
      <w:pPr>
        <w:pStyle w:val="ListParagraph"/>
        <w:numPr>
          <w:ilvl w:val="0"/>
          <w:numId w:val="7"/>
        </w:numPr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4240" behindDoc="0" locked="0" layoutInCell="1" allowOverlap="1" wp14:anchorId="222E42AF" wp14:editId="64FDEA42">
                <wp:simplePos x="0" y="0"/>
                <wp:positionH relativeFrom="column">
                  <wp:posOffset>998220</wp:posOffset>
                </wp:positionH>
                <wp:positionV relativeFrom="paragraph">
                  <wp:posOffset>1447800</wp:posOffset>
                </wp:positionV>
                <wp:extent cx="2334260" cy="620202"/>
                <wp:effectExtent l="0" t="0" r="8890" b="8890"/>
                <wp:wrapNone/>
                <wp:docPr id="1439" name="Rectangle 14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4260" cy="62020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C11E62" id="Rectangle 1439" o:spid="_x0000_s1026" style="position:absolute;margin-left:78.6pt;margin-top:114pt;width:183.8pt;height:48.85pt;z-index:25159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9B165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2560" behindDoc="0" locked="0" layoutInCell="1" allowOverlap="1" wp14:anchorId="222E42B1" wp14:editId="44CDE2A6">
                <wp:simplePos x="0" y="0"/>
                <wp:positionH relativeFrom="column">
                  <wp:posOffset>-426720</wp:posOffset>
                </wp:positionH>
                <wp:positionV relativeFrom="paragraph">
                  <wp:posOffset>723900</wp:posOffset>
                </wp:positionV>
                <wp:extent cx="6957060" cy="1493520"/>
                <wp:effectExtent l="0" t="0" r="15240" b="11430"/>
                <wp:wrapTopAndBottom/>
                <wp:docPr id="3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7060" cy="1493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D008F" w14:textId="77777777" w:rsidR="00B15559" w:rsidRPr="009B1656" w:rsidRDefault="00B1555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2:mgmt:~$ net show bridge macs</w:t>
                            </w:r>
                          </w:p>
                          <w:p w14:paraId="1AEB4EC2" w14:textId="77777777" w:rsidR="00B15559" w:rsidRPr="009B1656" w:rsidRDefault="00B1555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0393607" w14:textId="77777777" w:rsidR="00B15559" w:rsidRPr="009B1656" w:rsidRDefault="00B1555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3DDA844F" w14:textId="77777777" w:rsidR="00B15559" w:rsidRPr="009B1656" w:rsidRDefault="00B1555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03129568" w14:textId="77777777" w:rsidR="00B15559" w:rsidRPr="009B1656" w:rsidRDefault="00B1555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1       44:38:39:00:00:09                                00:00:15</w:t>
                            </w:r>
                          </w:p>
                          <w:p w14:paraId="7AFA6DED" w14:textId="77777777" w:rsidR="00B15559" w:rsidRPr="009B1656" w:rsidRDefault="00B1555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2       44:38:39:00:00:07                                00:00:01</w:t>
                            </w:r>
                          </w:p>
                          <w:p w14:paraId="74581150" w14:textId="77777777" w:rsidR="00B15559" w:rsidRPr="009B1656" w:rsidRDefault="00B1555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2       44:38:39:00:00:11                                00:01:29</w:t>
                            </w:r>
                          </w:p>
                          <w:p w14:paraId="222E4612" w14:textId="719D1056" w:rsidR="00B15559" w:rsidRPr="009B1656" w:rsidRDefault="00B15559" w:rsidP="00387FF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8       44:38:39:00:00:15                                00:00: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1" id="_x0000_s1081" type="#_x0000_t202" style="position:absolute;left:0;text-align:left;margin-left:-33.6pt;margin-top:57pt;width:547.8pt;height:117.6pt;z-index:251522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">
                <v:textbox>
                  <w:txbxContent>
                    <w:p w14:paraId="505D008F" w14:textId="77777777" w:rsidR="00B15559" w:rsidRPr="009B1656" w:rsidRDefault="00B1555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2:mgmt:~$ net show bridge macs</w:t>
                      </w:r>
                    </w:p>
                    <w:p w14:paraId="1AEB4EC2" w14:textId="77777777" w:rsidR="00B15559" w:rsidRPr="009B1656" w:rsidRDefault="00B1555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0393607" w14:textId="77777777" w:rsidR="00B15559" w:rsidRPr="009B1656" w:rsidRDefault="00B1555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VLAN      Master  Interface  MAC                TunnelDest  State      Flags  LastSeen</w:t>
                      </w:r>
                    </w:p>
                    <w:p w14:paraId="3DDA844F" w14:textId="77777777" w:rsidR="00B15559" w:rsidRPr="009B1656" w:rsidRDefault="00B1555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--------  ------  ---------  -----------------  ----------  ---------  -----  --------</w:t>
                      </w:r>
                    </w:p>
                    <w:p w14:paraId="03129568" w14:textId="77777777" w:rsidR="00B15559" w:rsidRPr="009B1656" w:rsidRDefault="00B1555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1         bridge  swp1       44:38:39:00:00:09                                00:00:15</w:t>
                      </w:r>
                    </w:p>
                    <w:p w14:paraId="7AFA6DED" w14:textId="77777777" w:rsidR="00B15559" w:rsidRPr="009B1656" w:rsidRDefault="00B1555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1         bridge  swp2       44:38:39:00:00:07                                00:00:01</w:t>
                      </w:r>
                    </w:p>
                    <w:p w14:paraId="74581150" w14:textId="77777777" w:rsidR="00B15559" w:rsidRPr="009B1656" w:rsidRDefault="00B1555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1         bridge  swp2       44:38:39:00:00:11                                00:01:29</w:t>
                      </w:r>
                    </w:p>
                    <w:p w14:paraId="222E4612" w14:textId="719D1056" w:rsidR="00B15559" w:rsidRPr="009B1656" w:rsidRDefault="00B15559" w:rsidP="00387FFA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1         bridge  swp8       44:38:39:00:00:15                                00:00:23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2D5ABB" w:rsidRPr="00577486">
        <w:rPr>
          <w:rFonts w:ascii="DIN Pro Regular" w:hAnsi="DIN Pro Regular" w:cs="DIN Pro Regular"/>
          <w:sz w:val="24"/>
          <w:szCs w:val="24"/>
        </w:rPr>
        <w:t>Display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the switch’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s MAC address </w:t>
      </w:r>
      <w:r w:rsidR="006B75FE" w:rsidRPr="00577486">
        <w:rPr>
          <w:rFonts w:ascii="DIN Pro Regular" w:hAnsi="DIN Pro Regular" w:cs="DIN Pro Regular"/>
          <w:sz w:val="24"/>
          <w:szCs w:val="24"/>
        </w:rPr>
        <w:t>table. Identify on which switch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ports 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servers’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MAC addresses were </w:t>
      </w:r>
      <w:r w:rsidR="00573FF0" w:rsidRPr="00577486">
        <w:rPr>
          <w:rFonts w:ascii="DIN Pro Regular" w:hAnsi="DIN Pro Regular" w:cs="DIN Pro Regular"/>
          <w:sz w:val="24"/>
          <w:szCs w:val="24"/>
        </w:rPr>
        <w:t>l</w:t>
      </w:r>
      <w:r w:rsidR="00F027A1" w:rsidRPr="00577486">
        <w:rPr>
          <w:rFonts w:ascii="DIN Pro Regular" w:hAnsi="DIN Pro Regular" w:cs="DIN Pro Regular"/>
          <w:sz w:val="24"/>
          <w:szCs w:val="24"/>
        </w:rPr>
        <w:t>earned?</w:t>
      </w:r>
      <w:r w:rsidR="005B0C11">
        <w:rPr>
          <w:rFonts w:ascii="DIN Pro Regular" w:hAnsi="DIN Pro Regular" w:cs="DIN Pro Regular"/>
          <w:sz w:val="24"/>
          <w:szCs w:val="24"/>
        </w:rPr>
        <w:br/>
      </w:r>
      <w:r w:rsidR="002713FF" w:rsidRPr="002E74DD">
        <w:rPr>
          <w:rFonts w:ascii="Consolas" w:hAnsi="Consolas" w:cs="Courier New"/>
          <w:b/>
          <w:bCs/>
          <w:sz w:val="24"/>
          <w:szCs w:val="24"/>
        </w:rPr>
        <w:t># net show bridge macs</w:t>
      </w:r>
    </w:p>
    <w:p w14:paraId="57D49CF0" w14:textId="616484C2" w:rsidR="00DA326A" w:rsidRPr="00DA326A" w:rsidRDefault="00DA326A" w:rsidP="00DA326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0DC491E1" w14:textId="015E785E" w:rsidR="00076D77" w:rsidRDefault="00076D77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b/>
          <w:bCs/>
          <w:i/>
          <w:iCs/>
          <w:sz w:val="24"/>
          <w:szCs w:val="24"/>
        </w:rPr>
        <w:br w:type="page"/>
      </w:r>
    </w:p>
    <w:p w14:paraId="7DBAD631" w14:textId="2D34EAAC" w:rsidR="00DA326A" w:rsidRPr="00DA326A" w:rsidRDefault="009B1656" w:rsidP="00387FF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56384" behindDoc="0" locked="0" layoutInCell="1" allowOverlap="1" wp14:anchorId="7FF3634E" wp14:editId="1C6132DD">
                <wp:simplePos x="0" y="0"/>
                <wp:positionH relativeFrom="column">
                  <wp:posOffset>-219710</wp:posOffset>
                </wp:positionH>
                <wp:positionV relativeFrom="paragraph">
                  <wp:posOffset>161290</wp:posOffset>
                </wp:positionV>
                <wp:extent cx="60960" cy="236220"/>
                <wp:effectExtent l="0" t="0" r="0" b="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2ADE9C" id="Rectangle 57" o:spid="_x0000_s1026" style="position:absolute;margin-left:-17.3pt;margin-top:12.7pt;width:4.8pt;height:18.6pt;z-index:25185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nilQ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" fillcolor="#76b900" stroked="f" strokeweight="1pt"/>
            </w:pict>
          </mc:Fallback>
        </mc:AlternateContent>
      </w:r>
    </w:p>
    <w:p w14:paraId="65573AC9" w14:textId="5DEB76AE" w:rsidR="00F64800" w:rsidRDefault="00FD08A6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9488" behindDoc="0" locked="0" layoutInCell="1" allowOverlap="1" wp14:anchorId="222E42B3" wp14:editId="2A381AA0">
                <wp:simplePos x="0" y="0"/>
                <wp:positionH relativeFrom="page">
                  <wp:posOffset>778510</wp:posOffset>
                </wp:positionH>
                <wp:positionV relativeFrom="paragraph">
                  <wp:posOffset>-128600</wp:posOffset>
                </wp:positionV>
                <wp:extent cx="5800725" cy="401955"/>
                <wp:effectExtent l="0" t="0" r="0" b="0"/>
                <wp:wrapNone/>
                <wp:docPr id="242" name="Text Box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13" w14:textId="2B5DE701" w:rsidR="00B15559" w:rsidRPr="009B1656" w:rsidRDefault="00B15559" w:rsidP="00AA5261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120" w:name="_Toc440984104"/>
                            <w:bookmarkStart w:id="121" w:name="_Toc440984126"/>
                            <w:bookmarkStart w:id="122" w:name="_Toc440984142"/>
                            <w:bookmarkStart w:id="123" w:name="_Toc440984158"/>
                            <w:bookmarkStart w:id="124" w:name="_Toc440984216"/>
                            <w:bookmarkStart w:id="125" w:name="_Toc440984353"/>
                            <w:bookmarkStart w:id="126" w:name="_Toc440984369"/>
                            <w:bookmarkStart w:id="127" w:name="_Toc440984385"/>
                            <w:bookmarkStart w:id="128" w:name="_Toc440984407"/>
                            <w:bookmarkStart w:id="129" w:name="_Toc440984423"/>
                            <w:bookmarkStart w:id="130" w:name="_Toc440984439"/>
                            <w:bookmarkStart w:id="131" w:name="_Toc440984461"/>
                            <w:bookmarkStart w:id="132" w:name="_Toc440985018"/>
                            <w:bookmarkStart w:id="133" w:name="_Toc440985040"/>
                            <w:bookmarkStart w:id="134" w:name="_Toc440985090"/>
                            <w:bookmarkStart w:id="135" w:name="_Toc440985106"/>
                            <w:bookmarkStart w:id="136" w:name="_Toc440985122"/>
                            <w:bookmarkStart w:id="137" w:name="_Toc440985144"/>
                            <w:bookmarkStart w:id="138" w:name="_Toc440985160"/>
                            <w:bookmarkStart w:id="139" w:name="_Toc440985176"/>
                            <w:bookmarkStart w:id="140" w:name="_Toc440985198"/>
                            <w:bookmarkStart w:id="141" w:name="_Toc440985220"/>
                            <w:bookmarkStart w:id="142" w:name="_Toc440985239"/>
                            <w:bookmarkStart w:id="143" w:name="_Toc440985255"/>
                            <w:bookmarkStart w:id="144" w:name="_Toc440985271"/>
                            <w:bookmarkStart w:id="145" w:name="_Toc440985293"/>
                            <w:bookmarkStart w:id="146" w:name="_Toc440985354"/>
                            <w:bookmarkStart w:id="147" w:name="_Toc440985446"/>
                            <w:bookmarkStart w:id="148" w:name="_Toc440985462"/>
                            <w:bookmarkStart w:id="149" w:name="_Toc440985478"/>
                            <w:r w:rsidRPr="009B1656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3: VLANs AND TRUNKING</w:t>
                            </w:r>
                            <w:bookmarkEnd w:id="120"/>
                            <w:bookmarkEnd w:id="121"/>
                            <w:bookmarkEnd w:id="122"/>
                            <w:bookmarkEnd w:id="123"/>
                            <w:bookmarkEnd w:id="124"/>
                            <w:bookmarkEnd w:id="125"/>
                            <w:bookmarkEnd w:id="126"/>
                            <w:bookmarkEnd w:id="127"/>
                            <w:bookmarkEnd w:id="128"/>
                            <w:bookmarkEnd w:id="129"/>
                            <w:bookmarkEnd w:id="130"/>
                            <w:bookmarkEnd w:id="131"/>
                            <w:bookmarkEnd w:id="132"/>
                            <w:bookmarkEnd w:id="133"/>
                            <w:bookmarkEnd w:id="134"/>
                            <w:bookmarkEnd w:id="135"/>
                            <w:bookmarkEnd w:id="136"/>
                            <w:bookmarkEnd w:id="137"/>
                            <w:bookmarkEnd w:id="138"/>
                            <w:bookmarkEnd w:id="139"/>
                            <w:bookmarkEnd w:id="140"/>
                            <w:bookmarkEnd w:id="141"/>
                            <w:bookmarkEnd w:id="142"/>
                            <w:bookmarkEnd w:id="143"/>
                            <w:bookmarkEnd w:id="144"/>
                            <w:bookmarkEnd w:id="145"/>
                            <w:bookmarkEnd w:id="146"/>
                            <w:bookmarkEnd w:id="147"/>
                            <w:bookmarkEnd w:id="148"/>
                            <w:bookmarkEnd w:id="149"/>
                          </w:p>
                          <w:p w14:paraId="222E4614" w14:textId="77777777" w:rsidR="00B15559" w:rsidRPr="009B1656" w:rsidRDefault="00B15559" w:rsidP="009B0217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3" id="Text Box 242" o:spid="_x0000_s1082" type="#_x0000_t202" style="position:absolute;margin-left:61.3pt;margin-top:-10.15pt;width:456.75pt;height:31.65pt;z-index:251519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" filled="f" stroked="f" strokeweight=".5pt">
                <v:textbox>
                  <w:txbxContent>
                    <w:p w14:paraId="222E4613" w14:textId="2B5DE701" w:rsidR="00B15559" w:rsidRPr="009B1656" w:rsidRDefault="00B15559" w:rsidP="00AA5261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150" w:name="_Toc440984104"/>
                      <w:bookmarkStart w:id="151" w:name="_Toc440984126"/>
                      <w:bookmarkStart w:id="152" w:name="_Toc440984142"/>
                      <w:bookmarkStart w:id="153" w:name="_Toc440984158"/>
                      <w:bookmarkStart w:id="154" w:name="_Toc440984216"/>
                      <w:bookmarkStart w:id="155" w:name="_Toc440984353"/>
                      <w:bookmarkStart w:id="156" w:name="_Toc440984369"/>
                      <w:bookmarkStart w:id="157" w:name="_Toc440984385"/>
                      <w:bookmarkStart w:id="158" w:name="_Toc440984407"/>
                      <w:bookmarkStart w:id="159" w:name="_Toc440984423"/>
                      <w:bookmarkStart w:id="160" w:name="_Toc440984439"/>
                      <w:bookmarkStart w:id="161" w:name="_Toc440984461"/>
                      <w:bookmarkStart w:id="162" w:name="_Toc440985018"/>
                      <w:bookmarkStart w:id="163" w:name="_Toc440985040"/>
                      <w:bookmarkStart w:id="164" w:name="_Toc440985090"/>
                      <w:bookmarkStart w:id="165" w:name="_Toc440985106"/>
                      <w:bookmarkStart w:id="166" w:name="_Toc440985122"/>
                      <w:bookmarkStart w:id="167" w:name="_Toc440985144"/>
                      <w:bookmarkStart w:id="168" w:name="_Toc440985160"/>
                      <w:bookmarkStart w:id="169" w:name="_Toc440985176"/>
                      <w:bookmarkStart w:id="170" w:name="_Toc440985198"/>
                      <w:bookmarkStart w:id="171" w:name="_Toc440985220"/>
                      <w:bookmarkStart w:id="172" w:name="_Toc440985239"/>
                      <w:bookmarkStart w:id="173" w:name="_Toc440985255"/>
                      <w:bookmarkStart w:id="174" w:name="_Toc440985271"/>
                      <w:bookmarkStart w:id="175" w:name="_Toc440985293"/>
                      <w:bookmarkStart w:id="176" w:name="_Toc440985354"/>
                      <w:bookmarkStart w:id="177" w:name="_Toc440985446"/>
                      <w:bookmarkStart w:id="178" w:name="_Toc440985462"/>
                      <w:bookmarkStart w:id="179" w:name="_Toc440985478"/>
                      <w:r w:rsidRPr="009B1656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3: VLANs AND TRUNKING</w:t>
                      </w:r>
                      <w:bookmarkEnd w:id="150"/>
                      <w:bookmarkEnd w:id="151"/>
                      <w:bookmarkEnd w:id="152"/>
                      <w:bookmarkEnd w:id="153"/>
                      <w:bookmarkEnd w:id="154"/>
                      <w:bookmarkEnd w:id="155"/>
                      <w:bookmarkEnd w:id="156"/>
                      <w:bookmarkEnd w:id="157"/>
                      <w:bookmarkEnd w:id="158"/>
                      <w:bookmarkEnd w:id="159"/>
                      <w:bookmarkEnd w:id="160"/>
                      <w:bookmarkEnd w:id="161"/>
                      <w:bookmarkEnd w:id="162"/>
                      <w:bookmarkEnd w:id="163"/>
                      <w:bookmarkEnd w:id="164"/>
                      <w:bookmarkEnd w:id="165"/>
                      <w:bookmarkEnd w:id="166"/>
                      <w:bookmarkEnd w:id="167"/>
                      <w:bookmarkEnd w:id="168"/>
                      <w:bookmarkEnd w:id="169"/>
                      <w:bookmarkEnd w:id="170"/>
                      <w:bookmarkEnd w:id="171"/>
                      <w:bookmarkEnd w:id="172"/>
                      <w:bookmarkEnd w:id="173"/>
                      <w:bookmarkEnd w:id="174"/>
                      <w:bookmarkEnd w:id="175"/>
                      <w:bookmarkEnd w:id="176"/>
                      <w:bookmarkEnd w:id="177"/>
                      <w:bookmarkEnd w:id="178"/>
                      <w:bookmarkEnd w:id="179"/>
                    </w:p>
                    <w:p w14:paraId="222E4614" w14:textId="77777777" w:rsidR="00B15559" w:rsidRPr="009B1656" w:rsidRDefault="00B15559" w:rsidP="009B0217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CE8" w14:textId="00D805C7" w:rsidR="00EB150E" w:rsidRPr="00577486" w:rsidRDefault="00A339E8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4336" behindDoc="0" locked="0" layoutInCell="1" allowOverlap="1" wp14:anchorId="648D8274" wp14:editId="29629858">
                <wp:simplePos x="0" y="0"/>
                <wp:positionH relativeFrom="column">
                  <wp:posOffset>-187960</wp:posOffset>
                </wp:positionH>
                <wp:positionV relativeFrom="paragraph">
                  <wp:posOffset>340360</wp:posOffset>
                </wp:positionV>
                <wp:extent cx="45085" cy="160020"/>
                <wp:effectExtent l="0" t="0" r="0" b="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3C3D0" id="Rectangle 41" o:spid="_x0000_s1026" style="position:absolute;margin-left:-14.8pt;margin-top:26.8pt;width:3.55pt;height:12.6pt;z-index:251854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CE9" w14:textId="06E1BCB0" w:rsidR="00EB150E" w:rsidRPr="00927549" w:rsidRDefault="00EB150E" w:rsidP="00EB150E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076D77" w:rsidRPr="00927549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27549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CEA" w14:textId="136C95B2" w:rsidR="00EC269E" w:rsidRPr="00577486" w:rsidRDefault="00EB150E" w:rsidP="00E011A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>you will configure</w:t>
      </w:r>
      <w:r w:rsidR="00EC269E" w:rsidRPr="00577486">
        <w:rPr>
          <w:rFonts w:ascii="DIN Pro Regular" w:hAnsi="DIN Pro Regular" w:cs="DIN Pro Regular"/>
          <w:sz w:val="24"/>
          <w:szCs w:val="24"/>
        </w:rPr>
        <w:t xml:space="preserve"> and verify VLANs and trunking:</w:t>
      </w:r>
    </w:p>
    <w:p w14:paraId="222E3CEB" w14:textId="01868568" w:rsidR="00EC269E" w:rsidRPr="00577486" w:rsidRDefault="00EC269E" w:rsidP="007E28A1">
      <w:pPr>
        <w:pStyle w:val="ListParagraph"/>
        <w:numPr>
          <w:ilvl w:val="0"/>
          <w:numId w:val="10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</w:t>
      </w:r>
      <w:r w:rsidR="00EB150E" w:rsidRPr="00577486">
        <w:rPr>
          <w:rFonts w:ascii="DIN Pro Regular" w:hAnsi="DIN Pro Regular" w:cs="DIN Pro Regular"/>
          <w:sz w:val="24"/>
          <w:szCs w:val="24"/>
        </w:rPr>
        <w:t xml:space="preserve">two new VLANs and assign switch ports connected to servers to </w:t>
      </w:r>
      <w:r w:rsidR="004B2A9F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EB150E" w:rsidRPr="00577486">
        <w:rPr>
          <w:rFonts w:ascii="DIN Pro Regular" w:hAnsi="DIN Pro Regular" w:cs="DIN Pro Regular"/>
          <w:sz w:val="24"/>
          <w:szCs w:val="24"/>
        </w:rPr>
        <w:t>configured VLANs.</w:t>
      </w:r>
      <w:r w:rsidR="00A237A4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CEC" w14:textId="2F14C3F8" w:rsidR="009075AB" w:rsidRPr="00577486" w:rsidRDefault="009075AB" w:rsidP="007E28A1">
      <w:pPr>
        <w:pStyle w:val="ListParagraph"/>
        <w:numPr>
          <w:ilvl w:val="0"/>
          <w:numId w:val="11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SVIs to allow inter-VLAN communication.</w:t>
      </w:r>
    </w:p>
    <w:p w14:paraId="222E3CED" w14:textId="20EEC0FC" w:rsidR="00607C00" w:rsidRPr="00577486" w:rsidRDefault="00607C00" w:rsidP="00607C00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F0" w14:textId="4F90A65D" w:rsidR="00E218BA" w:rsidRPr="00577486" w:rsidRDefault="00E218BA" w:rsidP="002037D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F1" w14:textId="66060391" w:rsidR="00BC2521" w:rsidRPr="002E4E3D" w:rsidRDefault="001641AE" w:rsidP="00700FFB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51936" behindDoc="0" locked="0" layoutInCell="1" allowOverlap="1" wp14:anchorId="66C41253" wp14:editId="5D4F4481">
                <wp:simplePos x="0" y="0"/>
                <wp:positionH relativeFrom="column">
                  <wp:posOffset>44879</wp:posOffset>
                </wp:positionH>
                <wp:positionV relativeFrom="paragraph">
                  <wp:posOffset>328918</wp:posOffset>
                </wp:positionV>
                <wp:extent cx="4228981" cy="4441190"/>
                <wp:effectExtent l="0" t="0" r="635" b="0"/>
                <wp:wrapNone/>
                <wp:docPr id="1389" name="Group 13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28981" cy="4441190"/>
                          <a:chOff x="43891" y="-10592"/>
                          <a:chExt cx="4229218" cy="4441571"/>
                        </a:xfrm>
                      </wpg:grpSpPr>
                      <wps:wsp>
                        <wps:cNvPr id="1376" name="Straight Connector 1376"/>
                        <wps:cNvCnPr>
                          <a:cxnSpLocks/>
                        </wps:cNvCnPr>
                        <wps:spPr>
                          <a:xfrm>
                            <a:off x="3318205" y="2294077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78" name="Straight Connector 1378"/>
                        <wps:cNvCnPr>
                          <a:cxnSpLocks/>
                        </wps:cNvCnPr>
                        <wps:spPr>
                          <a:xfrm flipH="1">
                            <a:off x="2923184" y="2294077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0" name="Straight Connector 1380"/>
                        <wps:cNvCnPr>
                          <a:cxnSpLocks/>
                        </wps:cNvCnPr>
                        <wps:spPr>
                          <a:xfrm>
                            <a:off x="1116330" y="2286762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3" name="Straight Connector 1383"/>
                        <wps:cNvCnPr>
                          <a:cxnSpLocks/>
                        </wps:cNvCnPr>
                        <wps:spPr>
                          <a:xfrm flipH="1">
                            <a:off x="713994" y="2286762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86" name="Picture 138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5216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85" name="Straight Connector 1385"/>
                        <wps:cNvCnPr>
                          <a:cxnSpLocks/>
                        </wps:cNvCnPr>
                        <wps:spPr>
                          <a:xfrm flipH="1" flipV="1">
                            <a:off x="1196797" y="823722"/>
                            <a:ext cx="2000210" cy="88601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" name="Straight Connector 1391"/>
                        <wps:cNvCnPr>
                          <a:cxnSpLocks/>
                        </wps:cNvCnPr>
                        <wps:spPr>
                          <a:xfrm flipH="1">
                            <a:off x="1248004" y="838352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95" name="Picture 139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98" name="TextBox 20"/>
                        <wps:cNvSpPr txBox="1"/>
                        <wps:spPr>
                          <a:xfrm>
                            <a:off x="3357677" y="104607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E3E3F" w14:textId="24C28283" w:rsidR="00B15559" w:rsidRPr="004A54A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3" name="TextBox 20"/>
                        <wps:cNvSpPr txBox="1"/>
                        <wps:spPr>
                          <a:xfrm>
                            <a:off x="1850746" y="60716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DCAB6A" w14:textId="6C76C99F" w:rsidR="00B15559" w:rsidRPr="004A54A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407" name="TextBox 20"/>
                        <wps:cNvSpPr txBox="1"/>
                        <wps:spPr>
                          <a:xfrm>
                            <a:off x="446227" y="1024128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C9182B8" w14:textId="27154732" w:rsidR="00B15559" w:rsidRPr="004A54A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87" name="Picture 138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92" name="Picture 139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9253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8" name="Rectangle 38"/>
                        <wps:cNvSpPr/>
                        <wps:spPr>
                          <a:xfrm>
                            <a:off x="1152906" y="2491587"/>
                            <a:ext cx="812316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143408" y="2491587"/>
                            <a:ext cx="883824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2469642" y="2498902"/>
                            <a:ext cx="752090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TextBox 20"/>
                        <wps:cNvSpPr txBox="1"/>
                        <wps:spPr>
                          <a:xfrm>
                            <a:off x="220941" y="163023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65A79A8" w14:textId="77777777" w:rsidR="00B15559" w:rsidRPr="008005C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" name="TextBox 20"/>
                        <wps:cNvSpPr txBox="1"/>
                        <wps:spPr>
                          <a:xfrm>
                            <a:off x="2923184" y="-10592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FCDEAF" w14:textId="77777777" w:rsidR="00B15559" w:rsidRPr="008005C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" name="TextBox 20"/>
                        <wps:cNvSpPr txBox="1"/>
                        <wps:spPr>
                          <a:xfrm>
                            <a:off x="723666" y="-10592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F7C99A" w14:textId="77777777" w:rsidR="00B15559" w:rsidRPr="008005C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0" name="TextBox 20"/>
                        <wps:cNvSpPr txBox="1"/>
                        <wps:spPr>
                          <a:xfrm>
                            <a:off x="3560255" y="163023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7F9FA1C" w14:textId="77777777" w:rsidR="00B15559" w:rsidRPr="008005C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7" name="Rectangle 47"/>
                        <wps:cNvSpPr/>
                        <wps:spPr>
                          <a:xfrm>
                            <a:off x="3332836" y="2498902"/>
                            <a:ext cx="851449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TextBox 20"/>
                        <wps:cNvSpPr txBox="1"/>
                        <wps:spPr>
                          <a:xfrm>
                            <a:off x="43891" y="2494483"/>
                            <a:ext cx="798389" cy="624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DB7BB7B" w14:textId="65EF35EC" w:rsidR="00B15559" w:rsidRPr="004A54A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" name="TextBox 20"/>
                        <wps:cNvSpPr txBox="1"/>
                        <wps:spPr>
                          <a:xfrm>
                            <a:off x="1265530" y="2494483"/>
                            <a:ext cx="798389" cy="577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E220BF0" w14:textId="06490126" w:rsidR="00B15559" w:rsidRPr="004A54A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5" name="TextBox 20"/>
                        <wps:cNvSpPr txBox="1"/>
                        <wps:spPr>
                          <a:xfrm>
                            <a:off x="2362810" y="2494483"/>
                            <a:ext cx="798389" cy="5553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3E651D" w14:textId="4B2BF051" w:rsidR="00B15559" w:rsidRPr="004A54A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6" name="TextBox 20"/>
                        <wps:cNvSpPr txBox="1"/>
                        <wps:spPr>
                          <a:xfrm>
                            <a:off x="3474720" y="2494483"/>
                            <a:ext cx="798389" cy="5480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3108834" w14:textId="2472EAB9" w:rsidR="00B15559" w:rsidRPr="004A54A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77" name="Picture 1377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74797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79" name="Picture 137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40864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2" name="Picture 138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80237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4" name="Picture 1384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7043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" name="TextBox 20"/>
                        <wps:cNvSpPr txBox="1"/>
                        <wps:spPr>
                          <a:xfrm>
                            <a:off x="30723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4A8CB2B" w14:textId="77777777" w:rsidR="00B15559" w:rsidRPr="00076D77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076D7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5" name="TextBox 20"/>
                        <wps:cNvSpPr txBox="1"/>
                        <wps:spPr>
                          <a:xfrm>
                            <a:off x="119237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A86D2F0" w14:textId="77777777" w:rsidR="00B15559" w:rsidRPr="004A54A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6" name="TextBox 20"/>
                        <wps:cNvSpPr txBox="1"/>
                        <wps:spPr>
                          <a:xfrm>
                            <a:off x="2553005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1572260" w14:textId="77777777" w:rsidR="00B15559" w:rsidRPr="00076D77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076D7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7" name="TextBox 20"/>
                        <wps:cNvSpPr txBox="1"/>
                        <wps:spPr>
                          <a:xfrm>
                            <a:off x="3379622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6CE608B" w14:textId="77777777" w:rsidR="00B15559" w:rsidRPr="004A54A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C41253" id="Group 1389" o:spid="_x0000_s1083" style="position:absolute;margin-left:3.55pt;margin-top:25.9pt;width:333pt;height:349.7pt;z-index:251751936;mso-width-relative:margin;mso-height-relative:margin" coordorigin="438,-105" coordsize="42292,444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">
                <v:line id="Straight Connector 1376" o:spid="_x0000_s1084" style="position:absolute;visibility:visible;mso-wrap-style:square" from="33182,22940" to="36963,309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378" o:spid="_x0000_s1085" style="position:absolute;flip:x;visibility:visible;mso-wrap-style:square" from="29231,22940" to="33226,301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380" o:spid="_x0000_s1086" style="position:absolute;visibility:visible;mso-wrap-style:square" from="11163,22867" to="14944,30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383" o:spid="_x0000_s1087" style="position:absolute;flip:x;visibility:visible;mso-wrap-style:square" from="7139,22867" to="11134,300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86" o:spid="_x0000_s1088" type="#_x0000_t75" alt="A close up of a sign&#10;&#10;Description automatically generated" style="position:absolute;left:5852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385" o:spid="_x0000_s1089" style="position:absolute;flip:x y;visibility:visible;mso-wrap-style:square" from="11967,8237" to="31970,170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391" o:spid="_x0000_s1090" style="position:absolute;flip:x;visibility:visible;mso-wrap-style:square" from="12480,8383" to="31185,171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395" o:spid="_x0000_s1091" type="#_x0000_t75" alt="A close up of a sign&#10;&#10;Description automatically generated" style="position:absolute;left:27870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">
                  <v:imagedata r:id="rId22" o:title="A close up of a sign&#10;&#10;Description automatically generated"/>
                </v:shape>
                <v:shape id="_x0000_s1092" type="#_x0000_t202" style="position:absolute;left:33576;top:1046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" filled="f" stroked="f">
                  <v:stroke dashstyle="dash"/>
                  <v:textbox>
                    <w:txbxContent>
                      <w:p w14:paraId="757E3E3F" w14:textId="24C28283" w:rsidR="00B15559" w:rsidRPr="004A54A2" w:rsidRDefault="00B1555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93" type="#_x0000_t202" style="position:absolute;left:18507;top:607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aTYewAAAANsAAAAPAAAAZHJzL2Rvd25yZXYueG1sRI/NasMw&#10;EITvhbyD2EBujZwG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vGk2HsAAAADbAAAADwAAAAAA&#10;AAAAAAAAAAAHAgAAZHJzL2Rvd25yZXYueG1sUEsFBgAAAAADAAMAtwAAAPQCAAAAAA==&#10;" filled="f" stroked="f">
                  <v:stroke dashstyle="dash"/>
                  <v:textbox>
                    <w:txbxContent>
                      <w:p w14:paraId="38DCAB6A" w14:textId="6C76C99F" w:rsidR="00B15559" w:rsidRPr="004A54A2" w:rsidRDefault="00B1555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94" type="#_x0000_t202" style="position:absolute;left:4462;top:1024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lRwVvwAAAN0AAAAPAAAAZHJzL2Rvd25yZXYueG1sRE9Li8Iw&#10;EL4v+B/CCN7WRJ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C9lRwVvwAAAN0AAAAPAAAAAAAA&#10;AAAAAAAAAAcCAABkcnMvZG93bnJldi54bWxQSwUGAAAAAAMAAwC3AAAA8wIAAAAA&#10;" filled="f" stroked="f">
                  <v:stroke dashstyle="dash"/>
                  <v:textbox>
                    <w:txbxContent>
                      <w:p w14:paraId="7C9182B8" w14:textId="27154732" w:rsidR="00B15559" w:rsidRPr="004A54A2" w:rsidRDefault="00B1555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Picture 1387" o:spid="_x0000_s1095" type="#_x0000_t75" alt="A close up of a sign&#10;&#10;Description automatically generated" style="position:absolute;left:27870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">
                  <v:imagedata r:id="rId22" o:title="A close up of a sign&#10;&#10;Description automatically generated"/>
                </v:shape>
                <v:shape id="Picture 1392" o:spid="_x0000_s1096" type="#_x0000_t75" alt="A close up of a sign&#10;&#10;Description automatically generated" style="position:absolute;left:5925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">
                  <v:imagedata r:id="rId22" o:title="A close up of a sign&#10;&#10;Description automatically generated"/>
                </v:shape>
                <v:rect id="Rectangle 38" o:spid="_x0000_s1097" style="position:absolute;left:11529;top:24915;width:8123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" filled="f" strokecolor="#5d1682" strokeweight="3pt">
                  <v:stroke dashstyle="1 1"/>
                </v:rect>
                <v:rect id="Rectangle 44" o:spid="_x0000_s1098" style="position:absolute;left:1434;top:24915;width:8838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" filled="f" strokecolor="#0070c0" strokeweight="3pt">
                  <v:stroke dashstyle="1 1"/>
                </v:rect>
                <v:rect id="Rectangle 45" o:spid="_x0000_s1099" style="position:absolute;left:24696;top:24989;width:7521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" filled="f" strokecolor="#0070c0" strokeweight="3pt">
                  <v:stroke dashstyle="1 1"/>
                </v:rect>
                <v:shape id="_x0000_s1100" type="#_x0000_t202" style="position:absolute;left:2209;top:16302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" filled="f" stroked="f">
                  <v:stroke dashstyle="dash"/>
                  <v:textbox>
                    <w:txbxContent>
                      <w:p w14:paraId="365A79A8" w14:textId="77777777" w:rsidR="00B15559" w:rsidRPr="008005C2" w:rsidRDefault="00B15559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101" type="#_x0000_t202" style="position:absolute;left:29231;top:-105;width:8288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" filled="f" stroked="f">
                  <v:stroke dashstyle="dash"/>
                  <v:textbox>
                    <w:txbxContent>
                      <w:p w14:paraId="5BFCDEAF" w14:textId="77777777" w:rsidR="00B15559" w:rsidRPr="008005C2" w:rsidRDefault="00B15559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102" type="#_x0000_t202" style="position:absolute;left:7236;top:-105;width:8288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" filled="f" stroked="f">
                  <v:stroke dashstyle="dash"/>
                  <v:textbox>
                    <w:txbxContent>
                      <w:p w14:paraId="0EF7C99A" w14:textId="77777777" w:rsidR="00B15559" w:rsidRPr="008005C2" w:rsidRDefault="00B15559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103" type="#_x0000_t202" style="position:absolute;left:35602;top:16302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" filled="f" stroked="f">
                  <v:stroke dashstyle="dash"/>
                  <v:textbox>
                    <w:txbxContent>
                      <w:p w14:paraId="47F9FA1C" w14:textId="77777777" w:rsidR="00B15559" w:rsidRPr="008005C2" w:rsidRDefault="00B15559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  <v:rect id="Rectangle 47" o:spid="_x0000_s1104" style="position:absolute;left:33328;top:24989;width:8514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" filled="f" strokecolor="#5d1682" strokeweight="3pt">
                  <v:stroke dashstyle="1 1"/>
                </v:rect>
                <v:shape id="_x0000_s1105" type="#_x0000_t202" style="position:absolute;left:438;top:24944;width:7984;height:62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tO+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BhttO+vwAAANsAAAAPAAAAAAAA&#10;AAAAAAAAAAcCAABkcnMvZG93bnJldi54bWxQSwUGAAAAAAMAAwC3AAAA8wIAAAAA&#10;" filled="f" stroked="f">
                  <v:stroke dashstyle="dash"/>
                  <v:textbox>
                    <w:txbxContent>
                      <w:p w14:paraId="6DB7BB7B" w14:textId="65EF35EC" w:rsidR="00B15559" w:rsidRPr="004A54A2" w:rsidRDefault="00B1555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6" type="#_x0000_t202" style="position:absolute;left:12655;top:24944;width:7984;height:57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0vKvwAAANsAAAAPAAAAZHJzL2Rvd25yZXYueG1sRI/NqsIw&#10;FIT3gu8QjuBOU8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DuX0vKvwAAANsAAAAPAAAAAAAA&#10;AAAAAAAAAAcCAABkcnMvZG93bnJldi54bWxQSwUGAAAAAAMAAwC3AAAA8wIAAAAA&#10;" filled="f" stroked="f">
                  <v:stroke dashstyle="dash"/>
                  <v:textbox>
                    <w:txbxContent>
                      <w:p w14:paraId="6E220BF0" w14:textId="06490126" w:rsidR="00B15559" w:rsidRPr="004A54A2" w:rsidRDefault="00B1555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7" type="#_x0000_t202" style="position:absolute;left:23628;top:24944;width:7983;height:5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+5RwAAAANsAAAAPAAAAZHJzL2Rvd25yZXYueG1sRI/NasMw&#10;EITvhbyD2EBujZxC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gRPuUcAAAADbAAAADwAAAAAA&#10;AAAAAAAAAAAHAgAAZHJzL2Rvd25yZXYueG1sUEsFBgAAAAADAAMAtwAAAPQCAAAAAA==&#10;" filled="f" stroked="f">
                  <v:stroke dashstyle="dash"/>
                  <v:textbox>
                    <w:txbxContent>
                      <w:p w14:paraId="0E3E651D" w14:textId="4B2BF051" w:rsidR="00B15559" w:rsidRPr="004A54A2" w:rsidRDefault="00B1555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8" type="#_x0000_t202" style="position:absolute;left:34747;top:24944;width:7984;height:5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XAmwAAAANsAAAAPAAAAZHJzL2Rvd25yZXYueG1sRI/NasMw&#10;EITvhbyD2EBujZxC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ccFwJsAAAADbAAAADwAAAAAA&#10;AAAAAAAAAAAHAgAAZHJzL2Rvd25yZXYueG1sUEsFBgAAAAADAAMAtwAAAPQCAAAAAA==&#10;" filled="f" stroked="f">
                  <v:stroke dashstyle="dash"/>
                  <v:textbox>
                    <w:txbxContent>
                      <w:p w14:paraId="13108834" w14:textId="2472EAB9" w:rsidR="00B15559" w:rsidRPr="004A54A2" w:rsidRDefault="00B1555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Picture 1377" o:spid="_x0000_s1109" type="#_x0000_t75" alt="A picture containing monitor, phone&#10;&#10;Description automatically generated" style="position:absolute;left:31747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">
                  <v:imagedata r:id="rId23" o:title="A picture containing monitor, phone&#10;&#10;Description automatically generated"/>
                </v:shape>
                <v:shape id="Picture 1379" o:spid="_x0000_s1110" type="#_x0000_t75" alt="A picture containing monitor, phone&#10;&#10;Description automatically generated" style="position:absolute;left:23408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">
                  <v:imagedata r:id="rId23" o:title="A picture containing monitor, phone&#10;&#10;Description automatically generated"/>
                </v:shape>
                <v:shape id="Picture 1382" o:spid="_x0000_s1111" type="#_x0000_t75" alt="A picture containing monitor, phone&#10;&#10;Description automatically generated" style="position:absolute;left:9802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">
                  <v:imagedata r:id="rId23" o:title="A picture containing monitor, phone&#10;&#10;Description automatically generated"/>
                </v:shape>
                <v:shape id="Picture 1384" o:spid="_x0000_s1112" type="#_x0000_t75" alt="A picture containing monitor, phone&#10;&#10;Description automatically generated" style="position:absolute;left:1170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">
                  <v:imagedata r:id="rId23" o:title="A picture containing monitor, phone&#10;&#10;Description automatically generated"/>
                </v:shape>
                <v:shape id="_x0000_s1113" type="#_x0000_t202" style="position:absolute;left:3072;top:3994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K5qvwAAANsAAAAPAAAAZHJzL2Rvd25yZXYueG1sRI/NqsIw&#10;FIT3gu8QjuBOU/Ui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AzgK5qvwAAANsAAAAPAAAAAAAA&#10;AAAAAAAAAAcCAABkcnMvZG93bnJldi54bWxQSwUGAAAAAAMAAwC3AAAA8wIAAAAA&#10;" filled="f" stroked="f">
                  <v:stroke dashstyle="dash"/>
                  <v:textbox>
                    <w:txbxContent>
                      <w:p w14:paraId="04A8CB2B" w14:textId="77777777" w:rsidR="00B15559" w:rsidRPr="00076D77" w:rsidRDefault="00B15559" w:rsidP="00B41F19">
                        <w:pPr>
                          <w:jc w:val="center"/>
                          <w:rPr>
                            <w:rFonts w:ascii="Consolas" w:hAnsi="Consolas"/>
                            <w:color w:val="0070C0"/>
                            <w:sz w:val="24"/>
                            <w:szCs w:val="24"/>
                          </w:rPr>
                        </w:pPr>
                        <w:r w:rsidRPr="00076D7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14" type="#_x0000_t202" style="position:absolute;left:11923;top:3994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Avx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BczAvxvwAAANsAAAAPAAAAAAAA&#10;AAAAAAAAAAcCAABkcnMvZG93bnJldi54bWxQSwUGAAAAAAMAAwC3AAAA8wIAAAAA&#10;" filled="f" stroked="f">
                  <v:stroke dashstyle="dash"/>
                  <v:textbox>
                    <w:txbxContent>
                      <w:p w14:paraId="5A86D2F0" w14:textId="77777777" w:rsidR="00B15559" w:rsidRPr="004A54A2" w:rsidRDefault="00B1555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  <v:shape id="_x0000_s1115" type="#_x0000_t202" style="position:absolute;left:25530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pWGwAAAANsAAAAPAAAAZHJzL2Rvd25yZXYueG1sRI/NasMw&#10;EITvhbyD2EBujZwG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rB6VhsAAAADbAAAADwAAAAAA&#10;AAAAAAAAAAAHAgAAZHJzL2Rvd25yZXYueG1sUEsFBgAAAAADAAMAtwAAAPQCAAAAAA==&#10;" filled="f" stroked="f">
                  <v:stroke dashstyle="dash"/>
                  <v:textbox>
                    <w:txbxContent>
                      <w:p w14:paraId="01572260" w14:textId="77777777" w:rsidR="00B15559" w:rsidRPr="00076D77" w:rsidRDefault="00B15559" w:rsidP="00B41F19">
                        <w:pPr>
                          <w:jc w:val="center"/>
                          <w:rPr>
                            <w:rFonts w:ascii="Consolas" w:hAnsi="Consolas"/>
                            <w:color w:val="0070C0"/>
                            <w:sz w:val="24"/>
                            <w:szCs w:val="24"/>
                          </w:rPr>
                        </w:pPr>
                        <w:r w:rsidRPr="00076D7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16" type="#_x0000_t202" style="position:absolute;left:33796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" filled="f" stroked="f">
                  <v:stroke dashstyle="dash"/>
                  <v:textbox>
                    <w:txbxContent>
                      <w:p w14:paraId="06CE608B" w14:textId="77777777" w:rsidR="00B15559" w:rsidRPr="004A54A2" w:rsidRDefault="00B1555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C6FC6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Topology </w:t>
      </w:r>
      <w:r w:rsidR="00076D7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Used </w:t>
      </w:r>
      <w:r w:rsidR="006C6FC6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in this </w:t>
      </w:r>
      <w:r w:rsidR="00076D7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Lab</w:t>
      </w:r>
      <w:r w:rsidR="00700FFB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:</w:t>
      </w:r>
    </w:p>
    <w:p w14:paraId="222E3CF2" w14:textId="188FF711" w:rsidR="001A1967" w:rsidRPr="00577486" w:rsidRDefault="001A1967" w:rsidP="00B41F19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3" w14:textId="0FBA606A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4" w14:textId="7FD71AF0" w:rsidR="001A1967" w:rsidRPr="00577486" w:rsidRDefault="004A54A2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9888" behindDoc="0" locked="0" layoutInCell="1" allowOverlap="1" wp14:anchorId="2BA6FF8C" wp14:editId="57981D7D">
                <wp:simplePos x="0" y="0"/>
                <wp:positionH relativeFrom="column">
                  <wp:posOffset>3317720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0" r="19050" b="28575"/>
                <wp:wrapNone/>
                <wp:docPr id="23" name="Straight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0389CC" id="Straight Connector 23" o:spid="_x0000_s1026" style="position:absolute;z-index:251749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1.25pt,5.7pt" to="261.2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0912" behindDoc="0" locked="0" layoutInCell="1" allowOverlap="1" wp14:anchorId="24238A8D" wp14:editId="197239B6">
                <wp:simplePos x="0" y="0"/>
                <wp:positionH relativeFrom="column">
                  <wp:posOffset>1124138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19050" r="19050" b="9525"/>
                <wp:wrapNone/>
                <wp:docPr id="25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F0C274" id="Straight Connector 25" o:spid="_x0000_s1026" style="position:absolute;flip:y;z-index:251750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8.5pt,5.7pt" to="88.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" strokecolor="#5e5e5e" strokeweight="3pt">
                <v:stroke joinstyle="miter"/>
                <o:lock v:ext="edit" shapetype="f"/>
              </v:line>
            </w:pict>
          </mc:Fallback>
        </mc:AlternateContent>
      </w:r>
    </w:p>
    <w:p w14:paraId="222E3CF5" w14:textId="67FFDA5C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6" w14:textId="34C0EFF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7" w14:textId="608CA70F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8" w14:textId="2306130E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9" w14:textId="7C0437C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A" w14:textId="00943D6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B" w14:textId="0078FBE5" w:rsidR="001A1967" w:rsidRPr="00577486" w:rsidRDefault="00076D7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inline distT="0" distB="0" distL="0" distR="0" wp14:anchorId="27853A54" wp14:editId="08CB75F5">
            <wp:extent cx="42545" cy="158750"/>
            <wp:effectExtent l="0" t="0" r="0" b="0"/>
            <wp:docPr id="1491" name="Picture 1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" cy="158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2E3CFC" w14:textId="67F91FDD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D" w14:textId="13F5C132" w:rsidR="0003347C" w:rsidRPr="00577486" w:rsidRDefault="0003347C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CFE" w14:textId="7DAF817E" w:rsidR="002B488E" w:rsidRPr="00927549" w:rsidRDefault="00676212" w:rsidP="00607C0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60480" behindDoc="0" locked="0" layoutInCell="1" allowOverlap="1" wp14:anchorId="2B673D23" wp14:editId="37D89C37">
                <wp:simplePos x="0" y="0"/>
                <wp:positionH relativeFrom="column">
                  <wp:posOffset>-190500</wp:posOffset>
                </wp:positionH>
                <wp:positionV relativeFrom="paragraph">
                  <wp:posOffset>32385</wp:posOffset>
                </wp:positionV>
                <wp:extent cx="45085" cy="160020"/>
                <wp:effectExtent l="0" t="0" r="0" b="0"/>
                <wp:wrapNone/>
                <wp:docPr id="1411" name="Rectangle 14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8E4B43" id="Rectangle 1411" o:spid="_x0000_s1026" style="position:absolute;margin-left:-15pt;margin-top:2.55pt;width:3.55pt;height:12.6pt;z-index:251860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" fillcolor="#008564" stroked="f" strokeweight="1pt"/>
            </w:pict>
          </mc:Fallback>
        </mc:AlternateConten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607C00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VLANs and </w:t>
      </w:r>
      <w:r w:rsidR="00076D77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runking </w:t>
      </w:r>
    </w:p>
    <w:p w14:paraId="222E3CFF" w14:textId="3EDF0BB5" w:rsidR="00EE0DF4" w:rsidRPr="00577486" w:rsidRDefault="00EE0DF4" w:rsidP="007E28A1">
      <w:pPr>
        <w:pStyle w:val="ListParagraph"/>
        <w:numPr>
          <w:ilvl w:val="0"/>
          <w:numId w:val="2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 that was assigned to you and reset configuration:</w:t>
      </w:r>
    </w:p>
    <w:p w14:paraId="222E3D00" w14:textId="5E1015ED" w:rsidR="00EE0DF4" w:rsidRPr="004D6CB9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01" w14:textId="24796544" w:rsidR="00EE0DF4" w:rsidRPr="004D6CB9" w:rsidRDefault="00EE0DF4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2736" behindDoc="0" locked="0" layoutInCell="1" allowOverlap="1" wp14:anchorId="222E42C1" wp14:editId="760F7807">
                <wp:simplePos x="0" y="0"/>
                <wp:positionH relativeFrom="column">
                  <wp:posOffset>368935</wp:posOffset>
                </wp:positionH>
                <wp:positionV relativeFrom="paragraph">
                  <wp:posOffset>259080</wp:posOffset>
                </wp:positionV>
                <wp:extent cx="3500755" cy="462915"/>
                <wp:effectExtent l="0" t="0" r="23495" b="13335"/>
                <wp:wrapThrough wrapText="bothSides">
                  <wp:wrapPolygon edited="0">
                    <wp:start x="0" y="0"/>
                    <wp:lineTo x="0" y="21333"/>
                    <wp:lineTo x="21627" y="21333"/>
                    <wp:lineTo x="21627" y="0"/>
                    <wp:lineTo x="0" y="0"/>
                  </wp:wrapPolygon>
                </wp:wrapThrough>
                <wp:docPr id="19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C" w14:textId="43701821" w:rsidR="00B15559" w:rsidRPr="00076D77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cumulus@leaf1:mgmt:~$ net del all</w:t>
                            </w:r>
                          </w:p>
                          <w:p w14:paraId="222E462D" w14:textId="4454CD81" w:rsidR="00B15559" w:rsidRPr="00076D77" w:rsidRDefault="00B15559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cumulus@leaf1:mgmt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1" id="_x0000_s1117" type="#_x0000_t202" style="position:absolute;left:0;text-align:left;margin-left:29.05pt;margin-top:20.4pt;width:275.65pt;height:36.45pt;z-index:251572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">
                <v:textbox>
                  <w:txbxContent>
                    <w:p w14:paraId="222E462C" w14:textId="43701821" w:rsidR="00B15559" w:rsidRPr="00076D77" w:rsidRDefault="00B1555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cumulus@leaf1:mgmt:~$ net del all</w:t>
                      </w:r>
                    </w:p>
                    <w:p w14:paraId="222E462D" w14:textId="4454CD81" w:rsidR="00B15559" w:rsidRPr="00076D77" w:rsidRDefault="00B15559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cumulus@leaf1:mgmt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D6CB9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02" w14:textId="2B1338F8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3" w14:textId="5ECEADAF" w:rsidR="00EE0DF4" w:rsidRPr="00577486" w:rsidRDefault="00EE0DF4" w:rsidP="00EE0DF4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4" w14:textId="0F0997B2" w:rsidR="00EE0DF4" w:rsidRPr="00577486" w:rsidRDefault="00253C05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b/>
          <w:bCs/>
          <w:sz w:val="28"/>
          <w:szCs w:val="28"/>
        </w:rPr>
      </w:pPr>
      <w:r>
        <w:rPr>
          <w:rFonts w:ascii="DIN Pro Regular" w:hAnsi="DIN Pro Regular" w:cs="DIN Pro Regular"/>
          <w:sz w:val="24"/>
          <w:szCs w:val="24"/>
        </w:rPr>
        <w:t>On all four switches – spines and leaves - c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reate a bridge and set the inter </w:t>
      </w:r>
      <w:r w:rsidR="00607C00" w:rsidRPr="00577486">
        <w:rPr>
          <w:rFonts w:ascii="DIN Pro Regular" w:hAnsi="DIN Pro Regular" w:cs="DIN Pro Regular"/>
          <w:sz w:val="24"/>
          <w:szCs w:val="24"/>
        </w:rPr>
        <w:t>s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witch links, </w:t>
      </w:r>
      <w:r w:rsidR="008339CB" w:rsidRPr="00612F31">
        <w:rPr>
          <w:rFonts w:ascii="Consolas" w:hAnsi="Consolas" w:cs="Courier New"/>
          <w:b/>
          <w:bCs/>
          <w:sz w:val="24"/>
          <w:szCs w:val="24"/>
        </w:rPr>
        <w:t>swp1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8339CB" w:rsidRPr="00612F31">
        <w:rPr>
          <w:rFonts w:ascii="Consolas" w:hAnsi="Consolas" w:cs="Courier New"/>
          <w:b/>
          <w:bCs/>
          <w:sz w:val="24"/>
          <w:szCs w:val="24"/>
        </w:rPr>
        <w:t>swp2</w:t>
      </w:r>
      <w:r w:rsidR="008339CB" w:rsidRPr="00577486">
        <w:rPr>
          <w:rFonts w:ascii="DIN Pro Regular" w:hAnsi="DIN Pro Regular" w:cs="DIN Pro Regular"/>
          <w:sz w:val="24"/>
          <w:szCs w:val="24"/>
        </w:rPr>
        <w:t>,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s trunk ports:</w:t>
      </w:r>
    </w:p>
    <w:p w14:paraId="222E3D05" w14:textId="622BE7EE" w:rsidR="00EE0DF4" w:rsidRPr="004D6CB9" w:rsidRDefault="00EE0DF4" w:rsidP="00EE0DF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net add bridge bridge ports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</w:p>
    <w:p w14:paraId="222E3D06" w14:textId="60F5B0D5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3760" behindDoc="0" locked="0" layoutInCell="1" allowOverlap="1" wp14:anchorId="222E42C3" wp14:editId="75E65A90">
                <wp:simplePos x="0" y="0"/>
                <wp:positionH relativeFrom="column">
                  <wp:posOffset>263770</wp:posOffset>
                </wp:positionH>
                <wp:positionV relativeFrom="paragraph">
                  <wp:posOffset>102919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19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E" w14:textId="741B8715" w:rsidR="00B15559" w:rsidRPr="004D6CB9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bridge bridge ports swp1-2</w:t>
                            </w:r>
                          </w:p>
                          <w:p w14:paraId="222E462F" w14:textId="77777777" w:rsidR="00B15559" w:rsidRPr="004D6CB9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3" id="_x0000_s1118" type="#_x0000_t202" style="position:absolute;left:0;text-align:left;margin-left:20.75pt;margin-top:8.1pt;width:362.15pt;height:21.1pt;z-index:251573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">
                <v:textbox>
                  <w:txbxContent>
                    <w:p w14:paraId="222E462E" w14:textId="741B8715" w:rsidR="00B15559" w:rsidRPr="004D6CB9" w:rsidRDefault="00B1555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bridge bridge ports swp1-2</w:t>
                      </w:r>
                    </w:p>
                    <w:p w14:paraId="222E462F" w14:textId="77777777" w:rsidR="00B15559" w:rsidRPr="004D6CB9" w:rsidRDefault="00B15559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7" w14:textId="2BB27E30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8" w14:textId="5820ACE6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9" w14:textId="4971DF94" w:rsidR="005D5352" w:rsidRPr="00577486" w:rsidRDefault="007F1EEA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 all four switches – spines and leaves - </w:t>
      </w:r>
      <w:r w:rsidR="005D5352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8880" behindDoc="0" locked="0" layoutInCell="1" allowOverlap="1" wp14:anchorId="222E42C5" wp14:editId="439E97D8">
                <wp:simplePos x="0" y="0"/>
                <wp:positionH relativeFrom="column">
                  <wp:posOffset>263769</wp:posOffset>
                </wp:positionH>
                <wp:positionV relativeFrom="paragraph">
                  <wp:posOffset>328393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5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0" w14:textId="08B9852F" w:rsidR="00B15559" w:rsidRPr="004D6CB9" w:rsidRDefault="00B15559" w:rsidP="005D53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bridge bridge vids 2,3</w:t>
                            </w:r>
                          </w:p>
                          <w:p w14:paraId="222E4631" w14:textId="77777777" w:rsidR="00B15559" w:rsidRPr="00267030" w:rsidRDefault="00B15559" w:rsidP="005D535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5" id="_x0000_s1119" type="#_x0000_t202" style="position:absolute;left:0;text-align:left;margin-left:20.75pt;margin-top:25.85pt;width:362.15pt;height:21.1pt;z-index:251578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">
                <v:textbox>
                  <w:txbxContent>
                    <w:p w14:paraId="222E4630" w14:textId="08B9852F" w:rsidR="00B15559" w:rsidRPr="004D6CB9" w:rsidRDefault="00B15559" w:rsidP="005D53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bridge bridge vids 2,3</w:t>
                      </w:r>
                    </w:p>
                    <w:p w14:paraId="222E4631" w14:textId="77777777" w:rsidR="00B15559" w:rsidRPr="00267030" w:rsidRDefault="00B15559" w:rsidP="005D535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t>a</w:t>
      </w:r>
      <w:r w:rsidR="005D5352" w:rsidRPr="00577486">
        <w:rPr>
          <w:rFonts w:ascii="DIN Pro Regular" w:hAnsi="DIN Pro Regular" w:cs="DIN Pro Regular"/>
          <w:sz w:val="24"/>
          <w:szCs w:val="24"/>
        </w:rPr>
        <w:t>dd VLANs 2-3 to the bridge:</w:t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D0A" w14:textId="472F5B38" w:rsidR="00EE0DF4" w:rsidRPr="004D6CB9" w:rsidRDefault="007F1EEA" w:rsidP="007E28A1">
      <w:pPr>
        <w:pStyle w:val="ListParagraph"/>
        <w:numPr>
          <w:ilvl w:val="0"/>
          <w:numId w:val="27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 leaf switches only </w:t>
      </w:r>
      <w:r w:rsidR="004570E9" w:rsidRPr="004570E9">
        <w:rPr>
          <w:rFonts w:ascii="DIN Pro Regular" w:hAnsi="DIN Pro Regular" w:cs="DIN Pro Regular"/>
          <w:b/>
          <w:bCs/>
          <w:sz w:val="24"/>
          <w:szCs w:val="24"/>
        </w:rPr>
        <w:t>leaf1</w:t>
      </w:r>
      <w:r w:rsidR="004570E9">
        <w:rPr>
          <w:rFonts w:ascii="DIN Pro Regular" w:hAnsi="DIN Pro Regular" w:cs="DIN Pro Regular"/>
          <w:sz w:val="24"/>
          <w:szCs w:val="24"/>
        </w:rPr>
        <w:t xml:space="preserve"> and </w:t>
      </w:r>
      <w:r w:rsidR="004570E9" w:rsidRPr="004570E9">
        <w:rPr>
          <w:rFonts w:ascii="DIN Pro Regular" w:hAnsi="DIN Pro Regular" w:cs="DIN Pro Regular"/>
          <w:b/>
          <w:bCs/>
          <w:sz w:val="24"/>
          <w:szCs w:val="24"/>
        </w:rPr>
        <w:t>leaf2</w:t>
      </w:r>
      <w:r>
        <w:rPr>
          <w:rFonts w:ascii="DIN Pro Regular" w:hAnsi="DIN Pro Regular" w:cs="DIN Pro Regular"/>
          <w:sz w:val="24"/>
          <w:szCs w:val="24"/>
        </w:rPr>
        <w:t xml:space="preserve"> s</w:t>
      </w:r>
      <w:r w:rsidR="003F3C1D" w:rsidRPr="00577486">
        <w:rPr>
          <w:rFonts w:ascii="DIN Pro Regular" w:hAnsi="DIN Pro Regular" w:cs="DIN Pro Regular"/>
          <w:sz w:val="24"/>
          <w:szCs w:val="24"/>
        </w:rPr>
        <w:t xml:space="preserve">et </w:t>
      </w:r>
      <w:r w:rsidR="00EE0DF4" w:rsidRPr="00577486">
        <w:rPr>
          <w:rFonts w:ascii="DIN Pro Regular" w:hAnsi="DIN Pro Regular" w:cs="DIN Pro Regular"/>
          <w:sz w:val="24"/>
          <w:szCs w:val="24"/>
        </w:rPr>
        <w:t>the host-facing ports, swp8 and swp9</w:t>
      </w:r>
      <w:r w:rsidR="00CC1076">
        <w:rPr>
          <w:rFonts w:ascii="DIN Pro Regular" w:hAnsi="DIN Pro Regular" w:cs="DIN Pro Regular"/>
          <w:sz w:val="24"/>
          <w:szCs w:val="24"/>
        </w:rPr>
        <w:t>,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s access ports </w:t>
      </w:r>
      <w:r w:rsidR="003F3C1D" w:rsidRPr="00577486">
        <w:rPr>
          <w:rFonts w:ascii="DIN Pro Regular" w:hAnsi="DIN Pro Regular" w:cs="DIN Pro Regular"/>
          <w:sz w:val="24"/>
          <w:szCs w:val="24"/>
        </w:rPr>
        <w:t>and associate t</w:t>
      </w:r>
      <w:r w:rsidR="00EE0DF4" w:rsidRPr="00577486">
        <w:rPr>
          <w:rFonts w:ascii="DIN Pro Regular" w:hAnsi="DIN Pro Regular" w:cs="DIN Pro Regular"/>
          <w:sz w:val="24"/>
          <w:szCs w:val="24"/>
        </w:rPr>
        <w:t>he</w:t>
      </w:r>
      <w:r w:rsidR="008339CB" w:rsidRPr="00577486">
        <w:rPr>
          <w:rFonts w:ascii="DIN Pro Regular" w:hAnsi="DIN Pro Regular" w:cs="DIN Pro Regular"/>
          <w:sz w:val="24"/>
          <w:szCs w:val="24"/>
        </w:rPr>
        <w:t>m to the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ppropriate VLAN: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C1076">
        <w:rPr>
          <w:rFonts w:ascii="DIN Pro Regular" w:hAnsi="DIN Pro Regular" w:cs="DIN Pro Regular"/>
          <w:sz w:val="24"/>
          <w:szCs w:val="24"/>
        </w:rPr>
        <w:br/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8339CB" w:rsidRPr="00076D77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swp8</w:t>
      </w:r>
      <w:r w:rsidR="00607C00" w:rsidRPr="00577486">
        <w:rPr>
          <w:rFonts w:ascii="DIN Pro Regular" w:hAnsi="DIN Pro Regular" w:cs="DIN Pro Regular"/>
          <w:color w:val="ED7D31" w:themeColor="accent2"/>
          <w:sz w:val="24"/>
          <w:szCs w:val="24"/>
        </w:rPr>
        <w:t xml:space="preserve">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607C00" w:rsidRPr="00076D77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="009E7F30" w:rsidRPr="00076D77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9E7F30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607C00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s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wp9</w:t>
      </w:r>
      <w:r w:rsidR="00EE0DF4" w:rsidRPr="00856B47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EE0DF4" w:rsidRPr="00577486">
        <w:rPr>
          <w:rFonts w:ascii="DIN Pro Regular" w:hAnsi="DIN Pro Regular" w:cs="DIN Pro Regular"/>
          <w:sz w:val="24"/>
          <w:szCs w:val="24"/>
        </w:rPr>
        <w:br/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="00EE0DF4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EE0DF4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3D0B" w14:textId="60C7AAC7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4784" behindDoc="0" locked="0" layoutInCell="1" allowOverlap="1" wp14:anchorId="222E42C7" wp14:editId="0F06EA7C">
                <wp:simplePos x="0" y="0"/>
                <wp:positionH relativeFrom="column">
                  <wp:posOffset>263525</wp:posOffset>
                </wp:positionH>
                <wp:positionV relativeFrom="paragraph">
                  <wp:posOffset>88900</wp:posOffset>
                </wp:positionV>
                <wp:extent cx="5204460" cy="615315"/>
                <wp:effectExtent l="0" t="0" r="15240" b="13335"/>
                <wp:wrapThrough wrapText="bothSides">
                  <wp:wrapPolygon edited="0">
                    <wp:start x="0" y="0"/>
                    <wp:lineTo x="0" y="21399"/>
                    <wp:lineTo x="21584" y="21399"/>
                    <wp:lineTo x="21584" y="0"/>
                    <wp:lineTo x="0" y="0"/>
                  </wp:wrapPolygon>
                </wp:wrapThrough>
                <wp:docPr id="19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615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2" w14:textId="6C39BBEF" w:rsidR="00B15559" w:rsidRPr="004D6CB9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bridge bridge ports swp8-9</w:t>
                            </w:r>
                          </w:p>
                          <w:p w14:paraId="222E4633" w14:textId="5691D11E" w:rsidR="00B15559" w:rsidRPr="004D6CB9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interface swp8 bridge access 2</w:t>
                            </w:r>
                          </w:p>
                          <w:p w14:paraId="222E4634" w14:textId="11E8B9FE" w:rsidR="00B15559" w:rsidRPr="004D6CB9" w:rsidRDefault="00B15559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interface swp9 bridge access 3</w:t>
                            </w:r>
                          </w:p>
                          <w:p w14:paraId="222E4635" w14:textId="77777777" w:rsidR="00B15559" w:rsidRPr="00856B47" w:rsidRDefault="00B15559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36" w14:textId="77777777" w:rsidR="00B15559" w:rsidRPr="00267030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7" id="_x0000_s1120" type="#_x0000_t202" style="position:absolute;left:0;text-align:left;margin-left:20.75pt;margin-top:7pt;width:409.8pt;height:48.45pt;z-index:251574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">
                <v:textbox>
                  <w:txbxContent>
                    <w:p w14:paraId="222E4632" w14:textId="6C39BBEF" w:rsidR="00B15559" w:rsidRPr="004D6CB9" w:rsidRDefault="00B1555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bridge bridge ports swp8-9</w:t>
                      </w:r>
                    </w:p>
                    <w:p w14:paraId="222E4633" w14:textId="5691D11E" w:rsidR="00B15559" w:rsidRPr="004D6CB9" w:rsidRDefault="00B1555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interface swp8 bridge access 2</w:t>
                      </w:r>
                    </w:p>
                    <w:p w14:paraId="222E4634" w14:textId="11E8B9FE" w:rsidR="00B15559" w:rsidRPr="004D6CB9" w:rsidRDefault="00B15559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interface swp9 bridge access 3</w:t>
                      </w:r>
                    </w:p>
                    <w:p w14:paraId="222E4635" w14:textId="77777777" w:rsidR="00B15559" w:rsidRPr="00856B47" w:rsidRDefault="00B15559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36" w14:textId="77777777" w:rsidR="00B15559" w:rsidRPr="00267030" w:rsidRDefault="00B15559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C" w14:textId="1DE92983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0D" w14:textId="6993B75D" w:rsidR="003F3C1D" w:rsidRPr="00577486" w:rsidRDefault="003F3C1D" w:rsidP="003F3C1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D0E" w14:textId="22537DF3" w:rsidR="00EE0DF4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5808" behindDoc="0" locked="0" layoutInCell="1" allowOverlap="1" wp14:anchorId="222E42C9" wp14:editId="5ACE9EC9">
                <wp:simplePos x="0" y="0"/>
                <wp:positionH relativeFrom="column">
                  <wp:posOffset>270510</wp:posOffset>
                </wp:positionH>
                <wp:positionV relativeFrom="paragraph">
                  <wp:posOffset>241300</wp:posOffset>
                </wp:positionV>
                <wp:extent cx="3749040" cy="274955"/>
                <wp:effectExtent l="0" t="0" r="22860" b="10795"/>
                <wp:wrapThrough wrapText="bothSides">
                  <wp:wrapPolygon edited="0">
                    <wp:start x="0" y="0"/>
                    <wp:lineTo x="0" y="20952"/>
                    <wp:lineTo x="21622" y="20952"/>
                    <wp:lineTo x="21622" y="0"/>
                    <wp:lineTo x="0" y="0"/>
                  </wp:wrapPolygon>
                </wp:wrapThrough>
                <wp:docPr id="19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4904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7" w14:textId="6C05F8FD" w:rsidR="00B15559" w:rsidRPr="004D6CB9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638" w14:textId="77777777" w:rsidR="00B15559" w:rsidRPr="00267030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9" id="_x0000_s1121" type="#_x0000_t202" style="position:absolute;left:0;text-align:left;margin-left:21.3pt;margin-top:19pt;width:295.2pt;height:21.65pt;z-index:251575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">
                <v:textbox>
                  <w:txbxContent>
                    <w:p w14:paraId="222E4637" w14:textId="6C05F8FD" w:rsidR="00B15559" w:rsidRPr="004D6CB9" w:rsidRDefault="00B1555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638" w14:textId="77777777" w:rsidR="00B15559" w:rsidRPr="00267030" w:rsidRDefault="00B15559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</w:p>
    <w:p w14:paraId="222E3D0F" w14:textId="6C079826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0" w14:textId="1EE7F500" w:rsidR="00EE0DF4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6832" behindDoc="0" locked="0" layoutInCell="1" allowOverlap="1" wp14:anchorId="222E42CB" wp14:editId="21A76E7A">
                <wp:simplePos x="0" y="0"/>
                <wp:positionH relativeFrom="column">
                  <wp:posOffset>262743</wp:posOffset>
                </wp:positionH>
                <wp:positionV relativeFrom="paragraph">
                  <wp:posOffset>261131</wp:posOffset>
                </wp:positionV>
                <wp:extent cx="3756660" cy="2068830"/>
                <wp:effectExtent l="0" t="0" r="15240" b="26670"/>
                <wp:wrapThrough wrapText="bothSides">
                  <wp:wrapPolygon edited="0">
                    <wp:start x="0" y="0"/>
                    <wp:lineTo x="0" y="21680"/>
                    <wp:lineTo x="21578" y="21680"/>
                    <wp:lineTo x="21578" y="0"/>
                    <wp:lineTo x="0" y="0"/>
                  </wp:wrapPolygon>
                </wp:wrapThrough>
                <wp:docPr id="5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666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9" w14:textId="4BB7E86C" w:rsidR="00B15559" w:rsidRPr="004D6CB9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222E463A" w14:textId="77777777" w:rsidR="00B15559" w:rsidRPr="004D6CB9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471E6C3B" w14:textId="77777777" w:rsidR="00B15559" w:rsidRPr="00076D77" w:rsidRDefault="00B1555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swp8</w:t>
                            </w:r>
                          </w:p>
                          <w:p w14:paraId="752AFCC8" w14:textId="77777777" w:rsidR="00B15559" w:rsidRPr="00076D77" w:rsidRDefault="00B1555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access 2</w:t>
                            </w:r>
                          </w:p>
                          <w:p w14:paraId="0D306D56" w14:textId="77777777" w:rsidR="00B15559" w:rsidRPr="00076D77" w:rsidRDefault="00B1555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15DF2648" w14:textId="77777777" w:rsidR="00B15559" w:rsidRPr="00076D77" w:rsidRDefault="00B1555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swp9</w:t>
                            </w:r>
                          </w:p>
                          <w:p w14:paraId="2CCC47D0" w14:textId="77777777" w:rsidR="00B15559" w:rsidRPr="00076D77" w:rsidRDefault="00B1555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access 3</w:t>
                            </w:r>
                          </w:p>
                          <w:p w14:paraId="33EBBE1F" w14:textId="77777777" w:rsidR="00B15559" w:rsidRPr="00076D77" w:rsidRDefault="00B1555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75E970A4" w14:textId="77777777" w:rsidR="00B15559" w:rsidRPr="00076D77" w:rsidRDefault="00B1555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17934B6D" w14:textId="77777777" w:rsidR="00B15559" w:rsidRPr="00076D77" w:rsidRDefault="00B1555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ports swp1 swp2 swp8 swp9</w:t>
                            </w:r>
                          </w:p>
                          <w:p w14:paraId="08C15437" w14:textId="77777777" w:rsidR="00B15559" w:rsidRPr="00076D77" w:rsidRDefault="00B1555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vids 1-3</w:t>
                            </w:r>
                          </w:p>
                          <w:p w14:paraId="222E4645" w14:textId="7BC87D9F" w:rsidR="00B15559" w:rsidRPr="00076D77" w:rsidRDefault="00B15559" w:rsidP="004D29B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646" w14:textId="77777777" w:rsidR="00B15559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47" w14:textId="77777777" w:rsidR="00B15559" w:rsidRPr="00267030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B" id="_x0000_s1122" type="#_x0000_t202" style="position:absolute;left:0;text-align:left;margin-left:20.7pt;margin-top:20.55pt;width:295.8pt;height:162.9pt;z-index:251576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">
                <v:textbox>
                  <w:txbxContent>
                    <w:p w14:paraId="222E4639" w14:textId="4BB7E86C" w:rsidR="00B15559" w:rsidRPr="004D6CB9" w:rsidRDefault="00B1555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222E463A" w14:textId="77777777" w:rsidR="00B15559" w:rsidRPr="004D6CB9" w:rsidRDefault="00B1555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471E6C3B" w14:textId="77777777" w:rsidR="00B15559" w:rsidRPr="00076D77" w:rsidRDefault="00B1555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swp8</w:t>
                      </w:r>
                    </w:p>
                    <w:p w14:paraId="752AFCC8" w14:textId="77777777" w:rsidR="00B15559" w:rsidRPr="00076D77" w:rsidRDefault="00B1555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access 2</w:t>
                      </w:r>
                    </w:p>
                    <w:p w14:paraId="0D306D56" w14:textId="77777777" w:rsidR="00B15559" w:rsidRPr="00076D77" w:rsidRDefault="00B1555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15DF2648" w14:textId="77777777" w:rsidR="00B15559" w:rsidRPr="00076D77" w:rsidRDefault="00B1555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swp9</w:t>
                      </w:r>
                    </w:p>
                    <w:p w14:paraId="2CCC47D0" w14:textId="77777777" w:rsidR="00B15559" w:rsidRPr="00076D77" w:rsidRDefault="00B1555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access 3</w:t>
                      </w:r>
                    </w:p>
                    <w:p w14:paraId="33EBBE1F" w14:textId="77777777" w:rsidR="00B15559" w:rsidRPr="00076D77" w:rsidRDefault="00B1555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75E970A4" w14:textId="77777777" w:rsidR="00B15559" w:rsidRPr="00076D77" w:rsidRDefault="00B1555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17934B6D" w14:textId="77777777" w:rsidR="00B15559" w:rsidRPr="00076D77" w:rsidRDefault="00B1555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ports swp1 swp2 swp8 swp9</w:t>
                      </w:r>
                    </w:p>
                    <w:p w14:paraId="08C15437" w14:textId="77777777" w:rsidR="00B15559" w:rsidRPr="00076D77" w:rsidRDefault="00B1555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vids 1-3</w:t>
                      </w:r>
                    </w:p>
                    <w:p w14:paraId="222E4645" w14:textId="7BC87D9F" w:rsidR="00B15559" w:rsidRPr="00076D77" w:rsidRDefault="00B15559" w:rsidP="004D29B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646" w14:textId="77777777" w:rsidR="00B15559" w:rsidRDefault="00B15559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47" w14:textId="77777777" w:rsidR="00B15559" w:rsidRPr="00267030" w:rsidRDefault="00B15559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D11" w14:textId="0DE53C3E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2" w14:textId="7AD83D07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3" w14:textId="5055FD5A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4" w14:textId="4F23186B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5" w14:textId="791C5E2E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6" w14:textId="44DDCEC9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7FA2F99E" w14:textId="6E566813" w:rsidR="00EF2BE3" w:rsidRPr="00577486" w:rsidRDefault="00EF2BE3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7" w14:textId="78923D7D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8" w14:textId="67671E17" w:rsidR="00927FCB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3F3C1D" w:rsidRPr="00577486">
        <w:rPr>
          <w:rFonts w:ascii="DIN Pro Regular" w:hAnsi="DIN Pro Regular" w:cs="DIN Pro Regular"/>
          <w:sz w:val="24"/>
          <w:szCs w:val="24"/>
        </w:rPr>
        <w:t>VLANs 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  <w:r w:rsidR="001A4A28">
        <w:rPr>
          <w:rFonts w:ascii="DIN Pro Regular" w:hAnsi="DIN Pro Regular" w:cs="DIN Pro Regular"/>
          <w:sz w:val="24"/>
          <w:szCs w:val="24"/>
        </w:rPr>
        <w:br/>
      </w:r>
    </w:p>
    <w:p w14:paraId="222E3D19" w14:textId="46913589" w:rsidR="00607C00" w:rsidRPr="004D6CB9" w:rsidRDefault="008339CB" w:rsidP="00607C00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607C00" w:rsidRPr="004D6CB9">
        <w:rPr>
          <w:rFonts w:ascii="Consolas" w:hAnsi="Consolas" w:cs="Courier New"/>
          <w:b/>
          <w:bCs/>
          <w:sz w:val="24"/>
          <w:szCs w:val="24"/>
        </w:rPr>
        <w:t>net show bridge vlan</w:t>
      </w:r>
    </w:p>
    <w:p w14:paraId="222E3D1A" w14:textId="7BA0085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7856" behindDoc="0" locked="0" layoutInCell="1" allowOverlap="1" wp14:anchorId="222E42D3" wp14:editId="09F0EBEF">
                <wp:simplePos x="0" y="0"/>
                <wp:positionH relativeFrom="column">
                  <wp:posOffset>205105</wp:posOffset>
                </wp:positionH>
                <wp:positionV relativeFrom="paragraph">
                  <wp:posOffset>21590</wp:posOffset>
                </wp:positionV>
                <wp:extent cx="4354830" cy="1746250"/>
                <wp:effectExtent l="0" t="0" r="26670" b="25400"/>
                <wp:wrapThrough wrapText="bothSides">
                  <wp:wrapPolygon edited="0">
                    <wp:start x="0" y="0"/>
                    <wp:lineTo x="0" y="21679"/>
                    <wp:lineTo x="21638" y="21679"/>
                    <wp:lineTo x="21638" y="0"/>
                    <wp:lineTo x="0" y="0"/>
                  </wp:wrapPolygon>
                </wp:wrapThrough>
                <wp:docPr id="5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54830" cy="174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40D58D" w14:textId="4B7C4526" w:rsidR="00B15559" w:rsidRPr="0079293B" w:rsidRDefault="00B1555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79293B">
                              <w:rPr>
                                <w:rFonts w:ascii="Consolas" w:hAnsi="Consolas" w:cs="Courier New"/>
                              </w:rPr>
                              <w:t>net show bridge vlan</w:t>
                            </w:r>
                          </w:p>
                          <w:p w14:paraId="2D4D3E64" w14:textId="77777777" w:rsidR="00B15559" w:rsidRPr="0079293B" w:rsidRDefault="00B1555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75F56B3" w14:textId="77777777" w:rsidR="00B15559" w:rsidRPr="0079293B" w:rsidRDefault="00B1555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Interface  VLAN  Flags</w:t>
                            </w:r>
                          </w:p>
                          <w:p w14:paraId="6F8DD8BB" w14:textId="77777777" w:rsidR="00B15559" w:rsidRPr="0079293B" w:rsidRDefault="00B1555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---------  ----  ---------------------</w:t>
                            </w:r>
                          </w:p>
                          <w:p w14:paraId="2FC0779E" w14:textId="77777777" w:rsidR="00B15559" w:rsidRPr="0079293B" w:rsidRDefault="00B1555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1       1     PVID, Egress Untagged</w:t>
                            </w:r>
                          </w:p>
                          <w:p w14:paraId="05B9C1A4" w14:textId="77777777" w:rsidR="00B15559" w:rsidRPr="0079293B" w:rsidRDefault="00B1555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        2-3   []</w:t>
                            </w:r>
                          </w:p>
                          <w:p w14:paraId="424670DE" w14:textId="77777777" w:rsidR="00B15559" w:rsidRPr="0079293B" w:rsidRDefault="00B1555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2       1     PVID, Egress Untagged</w:t>
                            </w:r>
                          </w:p>
                          <w:p w14:paraId="2364C8A5" w14:textId="77777777" w:rsidR="00B15559" w:rsidRPr="0079293B" w:rsidRDefault="00B1555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        2-3   []</w:t>
                            </w:r>
                          </w:p>
                          <w:p w14:paraId="6C722D2B" w14:textId="77777777" w:rsidR="00B15559" w:rsidRPr="0079293B" w:rsidRDefault="00B1555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8       2     PVID, Egress Untagged</w:t>
                            </w:r>
                          </w:p>
                          <w:p w14:paraId="222E4653" w14:textId="733BB28B" w:rsidR="00B15559" w:rsidRPr="00267030" w:rsidRDefault="00B15559" w:rsidP="0079293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rtl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9       3     PVID, Egress Untagg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3" id="_x0000_s1123" type="#_x0000_t202" style="position:absolute;margin-left:16.15pt;margin-top:1.7pt;width:342.9pt;height:137.5pt;z-index:251577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">
                <v:textbox>
                  <w:txbxContent>
                    <w:p w14:paraId="1740D58D" w14:textId="4B7C4526" w:rsidR="00B15559" w:rsidRPr="0079293B" w:rsidRDefault="00B1555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79293B">
                        <w:rPr>
                          <w:rFonts w:ascii="Consolas" w:hAnsi="Consolas" w:cs="Courier New"/>
                        </w:rPr>
                        <w:t>net show bridge vlan</w:t>
                      </w:r>
                    </w:p>
                    <w:p w14:paraId="2D4D3E64" w14:textId="77777777" w:rsidR="00B15559" w:rsidRPr="0079293B" w:rsidRDefault="00B1555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75F56B3" w14:textId="77777777" w:rsidR="00B15559" w:rsidRPr="0079293B" w:rsidRDefault="00B1555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Interface  VLAN  Flags</w:t>
                      </w:r>
                    </w:p>
                    <w:p w14:paraId="6F8DD8BB" w14:textId="77777777" w:rsidR="00B15559" w:rsidRPr="0079293B" w:rsidRDefault="00B1555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---------  ----  ---------------------</w:t>
                      </w:r>
                    </w:p>
                    <w:p w14:paraId="2FC0779E" w14:textId="77777777" w:rsidR="00B15559" w:rsidRPr="0079293B" w:rsidRDefault="00B1555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1       1     PVID, Egress Untagged</w:t>
                      </w:r>
                    </w:p>
                    <w:p w14:paraId="05B9C1A4" w14:textId="77777777" w:rsidR="00B15559" w:rsidRPr="0079293B" w:rsidRDefault="00B1555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 xml:space="preserve">           2-3   []</w:t>
                      </w:r>
                    </w:p>
                    <w:p w14:paraId="424670DE" w14:textId="77777777" w:rsidR="00B15559" w:rsidRPr="0079293B" w:rsidRDefault="00B1555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2       1     PVID, Egress Untagged</w:t>
                      </w:r>
                    </w:p>
                    <w:p w14:paraId="2364C8A5" w14:textId="77777777" w:rsidR="00B15559" w:rsidRPr="0079293B" w:rsidRDefault="00B1555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 xml:space="preserve">           2-3   []</w:t>
                      </w:r>
                    </w:p>
                    <w:p w14:paraId="6C722D2B" w14:textId="77777777" w:rsidR="00B15559" w:rsidRPr="0079293B" w:rsidRDefault="00B1555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8       2     PVID, Egress Untagged</w:t>
                      </w:r>
                    </w:p>
                    <w:p w14:paraId="222E4653" w14:textId="733BB28B" w:rsidR="00B15559" w:rsidRPr="00267030" w:rsidRDefault="00B15559" w:rsidP="0079293B">
                      <w:pPr>
                        <w:spacing w:after="0" w:line="240" w:lineRule="auto"/>
                        <w:rPr>
                          <w:rFonts w:ascii="Consolas" w:hAnsi="Consolas" w:cs="Consolas"/>
                          <w:rtl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9       3     PVID, Egress Untagged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1B" w14:textId="038FB09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C" w14:textId="0E29AF1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D" w14:textId="4A1F090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E" w14:textId="1B36C574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1F" w14:textId="073C544D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57177132" w14:textId="7364A18B" w:rsidR="00FC7723" w:rsidRDefault="00FC7723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15104" behindDoc="0" locked="0" layoutInCell="1" allowOverlap="1" wp14:anchorId="06B42F67" wp14:editId="689CD842">
                <wp:simplePos x="0" y="0"/>
                <wp:positionH relativeFrom="column">
                  <wp:posOffset>-167640</wp:posOffset>
                </wp:positionH>
                <wp:positionV relativeFrom="paragraph">
                  <wp:posOffset>269240</wp:posOffset>
                </wp:positionV>
                <wp:extent cx="45085" cy="160020"/>
                <wp:effectExtent l="0" t="0" r="0" b="0"/>
                <wp:wrapNone/>
                <wp:docPr id="1492" name="Rectangle 14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15C2D4" id="Rectangle 1492" o:spid="_x0000_s1026" style="position:absolute;margin-left:-13.2pt;margin-top:21.2pt;width:3.55pt;height:12.6pt;z-index:25201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" fillcolor="#92d050" stroked="f" strokeweight="1pt"/>
            </w:pict>
          </mc:Fallback>
        </mc:AlternateContent>
      </w:r>
    </w:p>
    <w:p w14:paraId="222E3D21" w14:textId="5279DE73" w:rsidR="003F3C1D" w:rsidRPr="00FC7723" w:rsidRDefault="003F3C1D" w:rsidP="003E6000">
      <w:p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FC7723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222E3D22" w14:textId="2AA93F9C" w:rsidR="003F3C1D" w:rsidRPr="00577486" w:rsidRDefault="003F3C1D" w:rsidP="007E28A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ports are shown </w:t>
      </w:r>
      <w:r w:rsidR="00266262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a single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line </w:t>
      </w:r>
      <w:r w:rsidR="00266262" w:rsidRPr="00577486">
        <w:rPr>
          <w:rFonts w:ascii="DIN Pro Regular" w:hAnsi="DIN Pro Regular" w:cs="DIN Pro Regular"/>
          <w:sz w:val="24"/>
          <w:szCs w:val="24"/>
        </w:rPr>
        <w:t>represent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VLAN associated to the port</w:t>
      </w:r>
      <w:r w:rsidR="00F8695C">
        <w:rPr>
          <w:rFonts w:ascii="DIN Pro Regular" w:hAnsi="DIN Pro Regular" w:cs="DIN Pro Regular"/>
          <w:sz w:val="24"/>
          <w:szCs w:val="24"/>
        </w:rPr>
        <w:t>.</w:t>
      </w:r>
    </w:p>
    <w:p w14:paraId="222E3D23" w14:textId="49216AD8" w:rsidR="003F3C1D" w:rsidRPr="00577486" w:rsidRDefault="003F3C1D" w:rsidP="007E28A1">
      <w:pPr>
        <w:pStyle w:val="ListParagraph"/>
        <w:numPr>
          <w:ilvl w:val="0"/>
          <w:numId w:val="11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runk ports are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shown with </w:t>
      </w:r>
      <w:r w:rsidRPr="00577486">
        <w:rPr>
          <w:rFonts w:ascii="DIN Pro Regular" w:hAnsi="DIN Pro Regular" w:cs="DIN Pro Regular"/>
          <w:sz w:val="24"/>
          <w:szCs w:val="24"/>
        </w:rPr>
        <w:t xml:space="preserve">multiple lines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representing the </w:t>
      </w:r>
      <w:r w:rsidRPr="00577486">
        <w:rPr>
          <w:rFonts w:ascii="DIN Pro Regular" w:hAnsi="DIN Pro Regular" w:cs="DIN Pro Regular"/>
          <w:sz w:val="24"/>
          <w:szCs w:val="24"/>
        </w:rPr>
        <w:t>VLAN</w:t>
      </w:r>
      <w:r w:rsidR="00266262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sociated with the trunk </w:t>
      </w:r>
      <w:r w:rsidR="00266262" w:rsidRPr="00577486">
        <w:rPr>
          <w:rFonts w:ascii="DIN Pro Regular" w:hAnsi="DIN Pro Regular" w:cs="DIN Pro Regular"/>
          <w:sz w:val="24"/>
          <w:szCs w:val="24"/>
        </w:rPr>
        <w:t>port</w:t>
      </w:r>
      <w:r w:rsidR="00F8695C">
        <w:rPr>
          <w:rFonts w:ascii="DIN Pro Regular" w:hAnsi="DIN Pro Regular" w:cs="Arial"/>
          <w:sz w:val="24"/>
          <w:szCs w:val="24"/>
        </w:rPr>
        <w:t>.</w:t>
      </w:r>
    </w:p>
    <w:p w14:paraId="222E3D24" w14:textId="78F1E82B" w:rsidR="003F3C1D" w:rsidRPr="00577486" w:rsidRDefault="005657BB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2528" behindDoc="0" locked="0" layoutInCell="1" allowOverlap="1" wp14:anchorId="179098A5" wp14:editId="08F5A3EC">
                <wp:simplePos x="0" y="0"/>
                <wp:positionH relativeFrom="column">
                  <wp:posOffset>-190500</wp:posOffset>
                </wp:positionH>
                <wp:positionV relativeFrom="paragraph">
                  <wp:posOffset>292100</wp:posOffset>
                </wp:positionV>
                <wp:extent cx="45085" cy="160020"/>
                <wp:effectExtent l="0" t="0" r="0" b="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8EC37B" id="Rectangle 66" o:spid="_x0000_s1026" style="position:absolute;margin-left:-15pt;margin-top:23pt;width:3.55pt;height:12.6pt;z-index:25186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D25" w14:textId="3E64F287" w:rsidR="00C83393" w:rsidRPr="004F5367" w:rsidRDefault="0096450C" w:rsidP="003E6000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Task 2: </w:t>
      </w:r>
      <w:r w:rsidR="00F04C4A" w:rsidRPr="004F5367">
        <w:rPr>
          <w:rFonts w:ascii="DIN Pro Medium" w:hAnsi="DIN Pro Medium" w:cs="DIN Pro Medium"/>
          <w:color w:val="008564"/>
          <w:sz w:val="28"/>
          <w:szCs w:val="28"/>
        </w:rPr>
        <w:t>Servers</w:t>
      </w:r>
      <w:r w:rsidR="00A8610A" w:rsidRPr="004F5367">
        <w:rPr>
          <w:rFonts w:ascii="DIN Pro Medium" w:hAnsi="DIN Pro Medium" w:cs="DIN Pro Medium"/>
          <w:color w:val="008564"/>
          <w:sz w:val="28"/>
          <w:szCs w:val="28"/>
        </w:rPr>
        <w:t>’</w:t>
      </w:r>
      <w:r w:rsidR="00266262"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 IP settings</w:t>
      </w:r>
    </w:p>
    <w:p w14:paraId="1A247037" w14:textId="37B5B109" w:rsidR="00C91E76" w:rsidRDefault="00442A2B" w:rsidP="00EE6EB8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FC7723">
        <w:rPr>
          <w:rFonts w:ascii="DIN Pro Regular" w:hAnsi="DIN Pro Regular" w:cs="DIN Pro Regular"/>
          <w:sz w:val="24"/>
          <w:szCs w:val="24"/>
        </w:rPr>
        <w:t>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nd configure </w:t>
      </w:r>
      <w:r w:rsidR="008339CB" w:rsidRPr="00577486">
        <w:rPr>
          <w:rFonts w:ascii="DIN Pro Regular" w:hAnsi="DIN Pro Regular" w:cs="DIN Pro Regular"/>
          <w:sz w:val="24"/>
          <w:szCs w:val="24"/>
        </w:rPr>
        <w:t>an IP addres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for </w:t>
      </w: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6262" w:rsidRPr="00612F31">
        <w:rPr>
          <w:rFonts w:ascii="Consolas" w:hAnsi="Consolas" w:cs="Courier New"/>
          <w:b/>
          <w:bCs/>
          <w:sz w:val="24"/>
          <w:szCs w:val="24"/>
        </w:rPr>
        <w:t>‘eth2</w:t>
      </w:r>
      <w:r w:rsidR="00313A75" w:rsidRPr="00612F31">
        <w:rPr>
          <w:rFonts w:ascii="Consolas" w:hAnsi="Consolas" w:cs="Courier New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ccording </w:t>
      </w:r>
      <w:r w:rsidR="00FC7723">
        <w:rPr>
          <w:rFonts w:ascii="DIN Pro Regular" w:hAnsi="DIN Pro Regular" w:cs="DIN Pro Regular"/>
          <w:sz w:val="24"/>
          <w:szCs w:val="24"/>
        </w:rPr>
        <w:t xml:space="preserve">to the </w:t>
      </w:r>
      <w:r w:rsidR="00313A75" w:rsidRPr="00577486">
        <w:rPr>
          <w:rFonts w:ascii="DIN Pro Regular" w:hAnsi="DIN Pro Regular" w:cs="DIN Pro Regular"/>
          <w:sz w:val="24"/>
          <w:szCs w:val="24"/>
        </w:rPr>
        <w:t>table below.</w:t>
      </w:r>
      <w:r w:rsidR="00FC7723">
        <w:rPr>
          <w:rFonts w:ascii="DIN Pro Regular" w:hAnsi="DIN Pro Regular" w:cs="DIN Pro Regular"/>
          <w:sz w:val="24"/>
          <w:szCs w:val="24"/>
        </w:rPr>
        <w:br/>
      </w:r>
      <w:r w:rsidR="00F04C4A" w:rsidRPr="00577486">
        <w:rPr>
          <w:rFonts w:ascii="DIN Pro Regular" w:hAnsi="DIN Pro Regular" w:cs="DIN Pro Regular"/>
          <w:sz w:val="24"/>
          <w:szCs w:val="24"/>
        </w:rPr>
        <w:br/>
      </w:r>
      <w:r w:rsidR="002872E6" w:rsidRPr="00577486">
        <w:rPr>
          <w:rFonts w:ascii="DIN Pro Regular" w:hAnsi="DIN Pro Regular" w:cs="DIN Pro Regular"/>
          <w:sz w:val="24"/>
          <w:szCs w:val="24"/>
        </w:rPr>
        <w:t>S</w:t>
      </w:r>
      <w:r w:rsidR="00F04C4A" w:rsidRPr="00577486">
        <w:rPr>
          <w:rFonts w:ascii="DIN Pro Regular" w:hAnsi="DIN Pro Regular" w:cs="DIN Pro Regular"/>
          <w:sz w:val="24"/>
          <w:szCs w:val="24"/>
        </w:rPr>
        <w:t>ervers in the same VLAN will be configured with IP address</w:t>
      </w:r>
      <w:r w:rsidR="00263C3F" w:rsidRPr="00577486">
        <w:rPr>
          <w:rFonts w:ascii="DIN Pro Regular" w:hAnsi="DIN Pro Regular" w:cs="DIN Pro Regular"/>
          <w:sz w:val="24"/>
          <w:szCs w:val="24"/>
        </w:rPr>
        <w:t>es</w:t>
      </w:r>
      <w:r w:rsidR="00D71787" w:rsidRPr="00577486">
        <w:rPr>
          <w:rFonts w:ascii="DIN Pro Regular" w:hAnsi="DIN Pro Regular" w:cs="DIN Pro Regular"/>
          <w:sz w:val="24"/>
          <w:szCs w:val="24"/>
        </w:rPr>
        <w:t xml:space="preserve"> in the same subnet, hence they will be able to communicate over the layer 2 network.</w:t>
      </w:r>
      <w:r w:rsidR="00A42CCD" w:rsidRPr="00577486">
        <w:rPr>
          <w:rFonts w:ascii="DIN Pro Regular" w:hAnsi="DIN Pro Regular" w:cs="DIN Pro Regular"/>
          <w:sz w:val="24"/>
          <w:szCs w:val="24"/>
        </w:rPr>
        <w:br/>
      </w:r>
    </w:p>
    <w:tbl>
      <w:tblPr>
        <w:tblStyle w:val="TableGrid"/>
        <w:tblpPr w:leftFromText="180" w:rightFromText="180" w:vertAnchor="text" w:horzAnchor="margin" w:tblpXSpec="center" w:tblpY="12"/>
        <w:tblW w:w="70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  <w:gridCol w:w="2700"/>
      </w:tblGrid>
      <w:tr w:rsidR="00C91E76" w:rsidRPr="00577486" w14:paraId="5BDFAF10" w14:textId="77777777" w:rsidTr="00F8695C">
        <w:tc>
          <w:tcPr>
            <w:tcW w:w="1894" w:type="dxa"/>
            <w:tcBorders>
              <w:bottom w:val="single" w:sz="18" w:space="0" w:color="7F7F7F" w:themeColor="text1" w:themeTint="80"/>
              <w:right w:val="single" w:sz="4" w:space="0" w:color="auto"/>
            </w:tcBorders>
            <w:shd w:val="clear" w:color="auto" w:fill="auto"/>
          </w:tcPr>
          <w:p w14:paraId="332686DC" w14:textId="108075BE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2501" w:type="dxa"/>
            <w:tcBorders>
              <w:left w:val="single" w:sz="4" w:space="0" w:color="auto"/>
              <w:bottom w:val="single" w:sz="18" w:space="0" w:color="7F7F7F" w:themeColor="text1" w:themeTint="80"/>
              <w:right w:val="single" w:sz="4" w:space="0" w:color="auto"/>
            </w:tcBorders>
            <w:shd w:val="clear" w:color="auto" w:fill="auto"/>
          </w:tcPr>
          <w:p w14:paraId="6D573F30" w14:textId="0631C64C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700" w:type="dxa"/>
            <w:tcBorders>
              <w:left w:val="single" w:sz="4" w:space="0" w:color="auto"/>
              <w:bottom w:val="single" w:sz="18" w:space="0" w:color="7F7F7F" w:themeColor="text1" w:themeTint="80"/>
            </w:tcBorders>
            <w:shd w:val="clear" w:color="auto" w:fill="auto"/>
          </w:tcPr>
          <w:p w14:paraId="68107EDC" w14:textId="3FCA2B53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‘eth2’ IP Address</w:t>
            </w:r>
          </w:p>
        </w:tc>
      </w:tr>
      <w:tr w:rsidR="00B51729" w:rsidRPr="00577486" w14:paraId="0B89F979" w14:textId="77777777" w:rsidTr="00F8695C">
        <w:tc>
          <w:tcPr>
            <w:tcW w:w="1894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F4BDD4B" w14:textId="311CDA45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2</w:t>
            </w:r>
          </w:p>
        </w:tc>
        <w:tc>
          <w:tcPr>
            <w:tcW w:w="2501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1996A30" w14:textId="7D6C35D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1</w:t>
            </w:r>
          </w:p>
        </w:tc>
        <w:tc>
          <w:tcPr>
            <w:tcW w:w="2700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C754FFB" w14:textId="19B91BE4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18/24</w:t>
            </w:r>
          </w:p>
        </w:tc>
      </w:tr>
      <w:tr w:rsidR="00B51729" w:rsidRPr="00577486" w14:paraId="127BBA54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47344DA8" w14:textId="6258BDDD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7AEFAC3B" w14:textId="188DC1CB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host2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3C93F070" w14:textId="091B7CCE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19/24</w:t>
            </w:r>
          </w:p>
        </w:tc>
      </w:tr>
      <w:tr w:rsidR="00B51729" w:rsidRPr="00577486" w14:paraId="1F0D9EBF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FA7E07D" w14:textId="0C7F322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2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4B4E426" w14:textId="4D8ACF3C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3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565BE92F" w14:textId="4E0FAE76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8/24</w:t>
            </w:r>
          </w:p>
        </w:tc>
      </w:tr>
      <w:tr w:rsidR="00B51729" w:rsidRPr="00577486" w14:paraId="3DECD58A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688FC3BA" w14:textId="38912980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002AB0F" w14:textId="7BF955F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host4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6E549534" w14:textId="2CB0BD60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9/24</w:t>
            </w:r>
          </w:p>
        </w:tc>
      </w:tr>
    </w:tbl>
    <w:p w14:paraId="0D6C78EB" w14:textId="78E69C66" w:rsidR="00C91E76" w:rsidRPr="00577486" w:rsidRDefault="00C91E76" w:rsidP="008415E2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D3C" w14:textId="30AFC9D6" w:rsidR="00A42CCD" w:rsidRDefault="00A42CCD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0C3A1CA2" w14:textId="61548FBE" w:rsidR="00C91E76" w:rsidRDefault="00C91E76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D70" w14:textId="17A41672" w:rsidR="002E5C70" w:rsidRPr="00577486" w:rsidRDefault="00723A12" w:rsidP="00A42CCD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7B6EBB8A" w14:textId="596EEA10" w:rsidR="00FC7723" w:rsidRDefault="00FC7723">
      <w:pPr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 w:type="page"/>
      </w:r>
    </w:p>
    <w:p w14:paraId="222E3D71" w14:textId="68DA20D4" w:rsidR="0061697A" w:rsidRPr="00577486" w:rsidRDefault="007F73C2" w:rsidP="007E28A1">
      <w:pPr>
        <w:pStyle w:val="ListParagraph"/>
        <w:numPr>
          <w:ilvl w:val="0"/>
          <w:numId w:val="8"/>
        </w:numPr>
        <w:spacing w:line="36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C</w:t>
      </w:r>
      <w:r w:rsidR="0061697A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3E6000" w:rsidRPr="00577486">
        <w:rPr>
          <w:rFonts w:ascii="DIN Pro Regular" w:hAnsi="DIN Pro Regular" w:cs="DIN Pro Regular"/>
          <w:sz w:val="24"/>
          <w:szCs w:val="24"/>
        </w:rPr>
        <w:t>server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697A" w:rsidRPr="00577486">
        <w:rPr>
          <w:rFonts w:ascii="DIN Pro Regular" w:hAnsi="DIN Pro Regular" w:cs="DIN Pro Regular"/>
          <w:sz w:val="24"/>
          <w:szCs w:val="24"/>
        </w:rPr>
        <w:t>IP address and subnet mask:</w:t>
      </w:r>
    </w:p>
    <w:p w14:paraId="222E3D72" w14:textId="5BCEB467" w:rsidR="0061697A" w:rsidRPr="00612F31" w:rsidRDefault="0061697A" w:rsidP="007E28A1">
      <w:pPr>
        <w:pStyle w:val="ListParagraph"/>
        <w:numPr>
          <w:ilvl w:val="0"/>
          <w:numId w:val="5"/>
        </w:numPr>
        <w:spacing w:before="120" w:after="120" w:line="360" w:lineRule="auto"/>
        <w:ind w:left="72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A41796" w:rsidRPr="00612F31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9943F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A41796" w:rsidRPr="00612F31">
        <w:rPr>
          <w:rFonts w:ascii="Consolas" w:hAnsi="Consolas" w:cs="Courier New"/>
          <w:b/>
          <w:bCs/>
          <w:sz w:val="24"/>
          <w:szCs w:val="24"/>
        </w:rPr>
        <w:t>ifconfig eth</w:t>
      </w:r>
      <w:r w:rsidR="00540986" w:rsidRPr="00612F31">
        <w:rPr>
          <w:rFonts w:ascii="Consolas" w:hAnsi="Consolas" w:cs="Courier New"/>
          <w:b/>
          <w:bCs/>
          <w:sz w:val="24"/>
          <w:szCs w:val="24"/>
        </w:rPr>
        <w:t>2</w:t>
      </w:r>
      <w:r w:rsidRPr="00612F31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3D73" w14:textId="26FA47EF" w:rsidR="003A1152" w:rsidRPr="00577486" w:rsidRDefault="007F73C2" w:rsidP="007E28A1">
      <w:pPr>
        <w:pStyle w:val="ListParagraph"/>
        <w:numPr>
          <w:ilvl w:val="0"/>
          <w:numId w:val="5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</w:t>
      </w:r>
      <w:r w:rsidR="000728D6" w:rsidRPr="00577486">
        <w:rPr>
          <w:rFonts w:ascii="DIN Pro Regular" w:hAnsi="DIN Pro Regular" w:cs="DIN Pro Regular"/>
          <w:sz w:val="24"/>
          <w:szCs w:val="24"/>
        </w:rPr>
        <w:t xml:space="preserve"> an IP address and a subnet mask:</w:t>
      </w:r>
    </w:p>
    <w:p w14:paraId="222E3D74" w14:textId="439F98E9" w:rsidR="003A1152" w:rsidRPr="00612F31" w:rsidRDefault="003A1152" w:rsidP="000728D6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612F31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9943F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612F31">
        <w:rPr>
          <w:rFonts w:ascii="Consolas" w:hAnsi="Consolas" w:cs="Courier New"/>
          <w:b/>
          <w:bCs/>
          <w:sz w:val="24"/>
          <w:szCs w:val="24"/>
        </w:rPr>
        <w:t>ifconfig</w:t>
      </w:r>
      <w:r w:rsidR="0061697A" w:rsidRPr="00612F31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937BC7" w:rsidRPr="00612F31">
        <w:rPr>
          <w:rFonts w:ascii="Consolas" w:hAnsi="Consolas" w:cs="Courier New"/>
          <w:b/>
          <w:bCs/>
          <w:sz w:val="24"/>
          <w:szCs w:val="24"/>
        </w:rPr>
        <w:t xml:space="preserve">eth2 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1697A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/</w:t>
      </w:r>
      <w:r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MASK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75" w14:textId="7F44D271" w:rsidR="0061697A" w:rsidRPr="00577486" w:rsidRDefault="0061697A" w:rsidP="007E28A1">
      <w:pPr>
        <w:pStyle w:val="ListParagraph"/>
        <w:numPr>
          <w:ilvl w:val="0"/>
          <w:numId w:val="6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D76" w14:textId="7B3B0EBF" w:rsidR="00C83393" w:rsidRPr="00EE6EB8" w:rsidRDefault="007F5BA4" w:rsidP="00937BC7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5632" behindDoc="0" locked="0" layoutInCell="1" allowOverlap="1" wp14:anchorId="222E42D9" wp14:editId="4BC89B0E">
                <wp:simplePos x="0" y="0"/>
                <wp:positionH relativeFrom="column">
                  <wp:posOffset>929030</wp:posOffset>
                </wp:positionH>
                <wp:positionV relativeFrom="paragraph">
                  <wp:posOffset>1130606</wp:posOffset>
                </wp:positionV>
                <wp:extent cx="1338326" cy="167970"/>
                <wp:effectExtent l="0" t="0" r="0" b="3810"/>
                <wp:wrapNone/>
                <wp:docPr id="1143" name="Rectangle 1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8326" cy="1679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E19A44" id="Rectangle 1143" o:spid="_x0000_s1026" style="position:absolute;margin-left:73.15pt;margin-top:89pt;width:105.4pt;height:13.25pt;z-index:25152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4608" behindDoc="0" locked="0" layoutInCell="1" allowOverlap="1" wp14:anchorId="222E42D7" wp14:editId="78D7F489">
                <wp:simplePos x="0" y="0"/>
                <wp:positionH relativeFrom="column">
                  <wp:posOffset>262890</wp:posOffset>
                </wp:positionH>
                <wp:positionV relativeFrom="paragraph">
                  <wp:posOffset>421005</wp:posOffset>
                </wp:positionV>
                <wp:extent cx="5902325" cy="1938020"/>
                <wp:effectExtent l="0" t="0" r="22225" b="24130"/>
                <wp:wrapSquare wrapText="bothSides"/>
                <wp:docPr id="1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938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54" w14:textId="760FA516" w:rsidR="00B15559" w:rsidRPr="007F5BA4" w:rsidRDefault="00B15559" w:rsidP="006324D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222E4655" w14:textId="062A2B8F" w:rsidR="00B15559" w:rsidRPr="007F5BA4" w:rsidRDefault="00B15559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1:~$ sudo ifconfig eth2 172.16.2.18/24</w:t>
                            </w:r>
                          </w:p>
                          <w:p w14:paraId="77AF0ECA" w14:textId="77777777" w:rsidR="00B15559" w:rsidRPr="007F5BA4" w:rsidRDefault="00B1555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76F122EB" w14:textId="77777777" w:rsidR="00B15559" w:rsidRPr="00067515" w:rsidRDefault="00B1555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1BD58C68" w14:textId="77777777" w:rsidR="00B15559" w:rsidRPr="00067515" w:rsidRDefault="00B1555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inet 172.16.2.18  netmask 255.255.255.0  broadcast 172.16.2.255</w:t>
                            </w:r>
                          </w:p>
                          <w:p w14:paraId="6A782F25" w14:textId="77777777" w:rsidR="00B15559" w:rsidRPr="00067515" w:rsidRDefault="00B1555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1FB59594" w14:textId="77777777" w:rsidR="00B15559" w:rsidRPr="00067515" w:rsidRDefault="00B1555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14382144" w14:textId="77777777" w:rsidR="00B15559" w:rsidRPr="00067515" w:rsidRDefault="00B1555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RX packets 2946  bytes 202184 (202.1 KB)</w:t>
                            </w:r>
                          </w:p>
                          <w:p w14:paraId="4860E0A7" w14:textId="77777777" w:rsidR="00B15559" w:rsidRPr="00067515" w:rsidRDefault="00B1555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RX errors 0  dropped 182  overruns 0  frame 0</w:t>
                            </w:r>
                          </w:p>
                          <w:p w14:paraId="4797544A" w14:textId="77777777" w:rsidR="00B15559" w:rsidRPr="00067515" w:rsidRDefault="00B1555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TX packets 190  bytes 38098 (38.0 KB)</w:t>
                            </w:r>
                          </w:p>
                          <w:p w14:paraId="222E465E" w14:textId="13896AC2" w:rsidR="00B15559" w:rsidRPr="007F5BA4" w:rsidRDefault="00B1555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7" id="_x0000_s1124" type="#_x0000_t202" style="position:absolute;left:0;text-align:left;margin-left:20.7pt;margin-top:33.15pt;width:464.75pt;height:152.6pt;z-index:251524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">
                <v:textbox>
                  <w:txbxContent>
                    <w:p w14:paraId="222E4654" w14:textId="760FA516" w:rsidR="00B15559" w:rsidRPr="007F5BA4" w:rsidRDefault="00B15559" w:rsidP="006324D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1:~$ sudo ifconfig eth2 0.0.0.0</w:t>
                      </w:r>
                    </w:p>
                    <w:p w14:paraId="222E4655" w14:textId="062A2B8F" w:rsidR="00B15559" w:rsidRPr="007F5BA4" w:rsidRDefault="00B15559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1:~$ sudo ifconfig eth2 172.16.2.18/24</w:t>
                      </w:r>
                    </w:p>
                    <w:p w14:paraId="77AF0ECA" w14:textId="77777777" w:rsidR="00B15559" w:rsidRPr="007F5BA4" w:rsidRDefault="00B1555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76F122EB" w14:textId="77777777" w:rsidR="00B15559" w:rsidRPr="00067515" w:rsidRDefault="00B1555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>eth2: flags=4163&lt;UP,BROADCAST,RUNNING,MULTICAST&gt;  mtu 1500</w:t>
                      </w:r>
                    </w:p>
                    <w:p w14:paraId="1BD58C68" w14:textId="77777777" w:rsidR="00B15559" w:rsidRPr="00067515" w:rsidRDefault="00B1555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inet 172.16.2.18  netmask 255.255.255.0  broadcast 172.16.2.255</w:t>
                      </w:r>
                    </w:p>
                    <w:p w14:paraId="6A782F25" w14:textId="77777777" w:rsidR="00B15559" w:rsidRPr="00067515" w:rsidRDefault="00B1555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inet6 fe80::4638:39ff:fe00:11  prefixlen 64  scopeid 0x20&lt;link&gt;</w:t>
                      </w:r>
                    </w:p>
                    <w:p w14:paraId="1FB59594" w14:textId="77777777" w:rsidR="00B15559" w:rsidRPr="00067515" w:rsidRDefault="00B1555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14382144" w14:textId="77777777" w:rsidR="00B15559" w:rsidRPr="00067515" w:rsidRDefault="00B1555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RX packets 2946  bytes 202184 (202.1 KB)</w:t>
                      </w:r>
                    </w:p>
                    <w:p w14:paraId="4860E0A7" w14:textId="77777777" w:rsidR="00B15559" w:rsidRPr="00067515" w:rsidRDefault="00B1555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RX errors 0  dropped 182  overruns 0  frame 0</w:t>
                      </w:r>
                    </w:p>
                    <w:p w14:paraId="4797544A" w14:textId="77777777" w:rsidR="00B15559" w:rsidRPr="00067515" w:rsidRDefault="00B1555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TX packets 190  bytes 38098 (38.0 KB)</w:t>
                      </w:r>
                    </w:p>
                    <w:p w14:paraId="222E465E" w14:textId="13896AC2" w:rsidR="00B15559" w:rsidRPr="007F5BA4" w:rsidRDefault="00B1555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EE6EB8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937BC7" w:rsidRPr="00EE6EB8">
        <w:rPr>
          <w:rFonts w:ascii="Consolas" w:hAnsi="Consolas" w:cs="Courier New"/>
          <w:b/>
          <w:bCs/>
          <w:sz w:val="24"/>
          <w:szCs w:val="24"/>
        </w:rPr>
        <w:t>eth2</w:t>
      </w:r>
    </w:p>
    <w:p w14:paraId="222E3D77" w14:textId="39667488" w:rsidR="00C83393" w:rsidRPr="00577486" w:rsidRDefault="00C83393" w:rsidP="00C36DEF">
      <w:pPr>
        <w:rPr>
          <w:rFonts w:ascii="DIN Pro Regular" w:hAnsi="DIN Pro Regular" w:cs="DIN Pro Regular"/>
          <w:sz w:val="24"/>
          <w:szCs w:val="24"/>
        </w:rPr>
      </w:pPr>
    </w:p>
    <w:p w14:paraId="222E3D78" w14:textId="45027DEF" w:rsidR="007E0C4F" w:rsidRPr="00577486" w:rsidRDefault="00F04C4A" w:rsidP="007E28A1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network </w:t>
      </w:r>
      <w:r w:rsidR="00C83393" w:rsidRPr="00AA2DFF">
        <w:rPr>
          <w:rFonts w:ascii="Consolas" w:hAnsi="Consolas" w:cs="Courier New"/>
          <w:b/>
          <w:bCs/>
          <w:sz w:val="24"/>
          <w:szCs w:val="24"/>
        </w:rPr>
        <w:t>172.16.0.0/16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via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E0C4F" w:rsidRPr="00577486">
        <w:rPr>
          <w:rFonts w:ascii="DIN Pro Regular" w:hAnsi="DIN Pro Regular" w:cs="DIN Pro Regular"/>
          <w:sz w:val="24"/>
          <w:szCs w:val="24"/>
        </w:rPr>
        <w:t>the default gateway’s address</w:t>
      </w:r>
      <w:r w:rsidR="00C83393" w:rsidRPr="00577486">
        <w:rPr>
          <w:rFonts w:ascii="DIN Pro Regular" w:hAnsi="DIN Pro Regular" w:cs="DIN Pro Regular"/>
          <w:sz w:val="24"/>
          <w:szCs w:val="24"/>
        </w:rPr>
        <w:t>.</w:t>
      </w:r>
      <w:r w:rsidR="00FC7723">
        <w:rPr>
          <w:rFonts w:ascii="DIN Pro Regular" w:hAnsi="DIN Pro Regular" w:cs="DIN Pro Regular"/>
          <w:sz w:val="24"/>
          <w:szCs w:val="24"/>
        </w:rPr>
        <w:t xml:space="preserve"> </w:t>
      </w:r>
      <w:r w:rsidR="00FC7723" w:rsidRPr="00577486">
        <w:rPr>
          <w:rFonts w:ascii="DIN Pro Regular" w:hAnsi="DIN Pro Regular" w:cs="DIN Pro Regular"/>
          <w:sz w:val="24"/>
          <w:szCs w:val="24"/>
        </w:rPr>
        <w:t>Use the default gateway address in the following table</w:t>
      </w:r>
      <w:r w:rsidR="00FC7723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D7B" w14:textId="0BA61B29" w:rsidR="00B734D4" w:rsidRPr="00577486" w:rsidRDefault="00B734D4" w:rsidP="00FC7723">
      <w:pPr>
        <w:pStyle w:val="ListParagraph"/>
        <w:ind w:left="108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50"/>
        <w:gridCol w:w="3730"/>
      </w:tblGrid>
      <w:tr w:rsidR="00B734D4" w:rsidRPr="00FA1DFB" w14:paraId="222E3D7E" w14:textId="77777777" w:rsidTr="00E60EF9">
        <w:tc>
          <w:tcPr>
            <w:tcW w:w="1850" w:type="dxa"/>
            <w:tcBorders>
              <w:bottom w:val="single" w:sz="18" w:space="0" w:color="7F7F7F" w:themeColor="text1" w:themeTint="80"/>
              <w:right w:val="single" w:sz="4" w:space="0" w:color="auto"/>
            </w:tcBorders>
          </w:tcPr>
          <w:p w14:paraId="222E3D7C" w14:textId="77777777" w:rsidR="00B734D4" w:rsidRPr="00BC6886" w:rsidRDefault="00B734D4" w:rsidP="00520E68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VLAN ID</w:t>
            </w:r>
          </w:p>
        </w:tc>
        <w:tc>
          <w:tcPr>
            <w:tcW w:w="3730" w:type="dxa"/>
            <w:tcBorders>
              <w:left w:val="single" w:sz="4" w:space="0" w:color="auto"/>
              <w:bottom w:val="single" w:sz="18" w:space="0" w:color="7F7F7F" w:themeColor="text1" w:themeTint="80"/>
            </w:tcBorders>
          </w:tcPr>
          <w:p w14:paraId="222E3D7D" w14:textId="77777777" w:rsidR="00B734D4" w:rsidRPr="00BC6886" w:rsidRDefault="00B734D4" w:rsidP="00B734D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Default gateway address</w:t>
            </w:r>
          </w:p>
        </w:tc>
      </w:tr>
      <w:tr w:rsidR="00B734D4" w:rsidRPr="00FA1DFB" w14:paraId="222E3D81" w14:textId="77777777" w:rsidTr="00E60EF9">
        <w:tc>
          <w:tcPr>
            <w:tcW w:w="1850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uto"/>
            </w:tcBorders>
          </w:tcPr>
          <w:p w14:paraId="222E3D7F" w14:textId="223BFE7E" w:rsidR="00B734D4" w:rsidRPr="00BC6886" w:rsidRDefault="00BC6886" w:rsidP="00520E68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B734D4"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2</w:t>
            </w:r>
          </w:p>
        </w:tc>
        <w:tc>
          <w:tcPr>
            <w:tcW w:w="3730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</w:tcBorders>
          </w:tcPr>
          <w:p w14:paraId="222E3D80" w14:textId="77777777" w:rsidR="00B734D4" w:rsidRPr="00BC6886" w:rsidRDefault="00B734D4" w:rsidP="00FA1DF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54/24</w:t>
            </w:r>
          </w:p>
        </w:tc>
      </w:tr>
      <w:tr w:rsidR="00B734D4" w:rsidRPr="00FA1DFB" w14:paraId="222E3D84" w14:textId="77777777" w:rsidTr="00E60EF9">
        <w:tc>
          <w:tcPr>
            <w:tcW w:w="1850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22E3D82" w14:textId="3714DF3E" w:rsidR="00B734D4" w:rsidRPr="00BC6886" w:rsidRDefault="00BC6886" w:rsidP="00B734D4">
            <w:pPr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 xml:space="preserve">VLAN </w:t>
            </w:r>
            <w:r w:rsidR="00B734D4" w:rsidRPr="00BC6886">
              <w:rPr>
                <w:rFonts w:ascii="DIN Pro Regular" w:hAnsi="DIN Pro Regular" w:cs="DIN Pro Regular"/>
                <w:color w:val="7030A0"/>
              </w:rPr>
              <w:t>3</w:t>
            </w:r>
          </w:p>
        </w:tc>
        <w:tc>
          <w:tcPr>
            <w:tcW w:w="373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222E3D83" w14:textId="77777777" w:rsidR="00B734D4" w:rsidRPr="00BC6886" w:rsidRDefault="00B734D4" w:rsidP="00FA1DFB">
            <w:pPr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54/24</w:t>
            </w:r>
          </w:p>
        </w:tc>
      </w:tr>
    </w:tbl>
    <w:p w14:paraId="222E3D85" w14:textId="2F755A61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86" w14:textId="4119B13D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A1" w14:textId="7FE4CF78" w:rsidR="00B734D4" w:rsidRPr="00577486" w:rsidRDefault="00B734D4" w:rsidP="00EF2BE3">
      <w:p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</w:p>
    <w:p w14:paraId="424D0B87" w14:textId="1B361BFE" w:rsidR="003B5DF1" w:rsidRDefault="009A339E" w:rsidP="007E0C4F">
      <w:pPr>
        <w:spacing w:after="120" w:line="240" w:lineRule="auto"/>
        <w:ind w:left="360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br/>
      </w:r>
    </w:p>
    <w:p w14:paraId="222E3DA2" w14:textId="7A8CDD25" w:rsidR="00C83393" w:rsidRPr="003B5DF1" w:rsidRDefault="00F2777E" w:rsidP="007E0C4F">
      <w:pPr>
        <w:spacing w:after="120" w:line="240" w:lineRule="auto"/>
        <w:ind w:left="360"/>
        <w:rPr>
          <w:rFonts w:ascii="Consolas" w:hAnsi="Consolas" w:cs="Courier New"/>
          <w:b/>
          <w:bCs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7680" behindDoc="0" locked="0" layoutInCell="1" allowOverlap="1" wp14:anchorId="222E42DD" wp14:editId="46B5C246">
                <wp:simplePos x="0" y="0"/>
                <wp:positionH relativeFrom="column">
                  <wp:posOffset>255905</wp:posOffset>
                </wp:positionH>
                <wp:positionV relativeFrom="paragraph">
                  <wp:posOffset>1336040</wp:posOffset>
                </wp:positionV>
                <wp:extent cx="5947258" cy="153619"/>
                <wp:effectExtent l="0" t="0" r="0" b="0"/>
                <wp:wrapNone/>
                <wp:docPr id="1145" name="Rectangle 1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7258" cy="153619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A5688F" id="Rectangle 1145" o:spid="_x0000_s1026" style="position:absolute;margin-left:20.15pt;margin-top:105.2pt;width:468.3pt;height:12.1pt;z-index:25152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6656" behindDoc="0" locked="0" layoutInCell="1" allowOverlap="1" wp14:anchorId="222E42DB" wp14:editId="4D33C02B">
                <wp:simplePos x="0" y="0"/>
                <wp:positionH relativeFrom="column">
                  <wp:posOffset>197485</wp:posOffset>
                </wp:positionH>
                <wp:positionV relativeFrom="paragraph">
                  <wp:posOffset>450850</wp:posOffset>
                </wp:positionV>
                <wp:extent cx="6158865" cy="1506855"/>
                <wp:effectExtent l="0" t="0" r="13335" b="17145"/>
                <wp:wrapSquare wrapText="bothSides"/>
                <wp:docPr id="11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8865" cy="1506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F94378" w14:textId="77777777" w:rsidR="00B15559" w:rsidRPr="00F2777E" w:rsidRDefault="00B1555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1:~$ sudo ip route add 172.16.0.0/16 dev eth2 via 172.16.2.254</w:t>
                            </w:r>
                          </w:p>
                          <w:p w14:paraId="709E22C4" w14:textId="77777777" w:rsidR="00B15559" w:rsidRPr="00F2777E" w:rsidRDefault="00B1555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7DA8A0AD" w14:textId="77777777" w:rsidR="00B15559" w:rsidRPr="00F2777E" w:rsidRDefault="00B1555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9290735" w14:textId="77777777" w:rsidR="00B15559" w:rsidRPr="00F2777E" w:rsidRDefault="00B1555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4606478F" w14:textId="77777777" w:rsidR="00B15559" w:rsidRPr="00F2777E" w:rsidRDefault="00B1555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9F4017A" w14:textId="77777777" w:rsidR="00B15559" w:rsidRPr="00FC7723" w:rsidRDefault="00B1555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7723">
                              <w:rPr>
                                <w:rFonts w:ascii="Consolas" w:hAnsi="Consolas" w:cs="Courier New"/>
                              </w:rPr>
                              <w:t>172.16.0.0      172.16.2.254    255.255.0.0     UG    0      0        0 eth2</w:t>
                            </w:r>
                          </w:p>
                          <w:p w14:paraId="20E99EEE" w14:textId="77777777" w:rsidR="00B15559" w:rsidRPr="00F2777E" w:rsidRDefault="00B1555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666" w14:textId="3D82E2CF" w:rsidR="00B15559" w:rsidRPr="003B5DF1" w:rsidRDefault="00B1555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B" id="_x0000_s1125" type="#_x0000_t202" style="position:absolute;left:0;text-align:left;margin-left:15.55pt;margin-top:35.5pt;width:484.95pt;height:118.65pt;z-index:251526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">
                <v:textbox>
                  <w:txbxContent>
                    <w:p w14:paraId="37F94378" w14:textId="77777777" w:rsidR="00B15559" w:rsidRPr="00F2777E" w:rsidRDefault="00B1555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1:~$ sudo ip route add 172.16.0.0/16 dev eth2 via 172.16.2.254</w:t>
                      </w:r>
                    </w:p>
                    <w:p w14:paraId="709E22C4" w14:textId="77777777" w:rsidR="00B15559" w:rsidRPr="00F2777E" w:rsidRDefault="00B1555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7DA8A0AD" w14:textId="77777777" w:rsidR="00B15559" w:rsidRPr="00F2777E" w:rsidRDefault="00B1555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9290735" w14:textId="77777777" w:rsidR="00B15559" w:rsidRPr="00F2777E" w:rsidRDefault="00B1555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4606478F" w14:textId="77777777" w:rsidR="00B15559" w:rsidRPr="00F2777E" w:rsidRDefault="00B1555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9F4017A" w14:textId="77777777" w:rsidR="00B15559" w:rsidRPr="00FC7723" w:rsidRDefault="00B1555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7723">
                        <w:rPr>
                          <w:rFonts w:ascii="Consolas" w:hAnsi="Consolas" w:cs="Courier New"/>
                        </w:rPr>
                        <w:t>172.16.0.0      172.16.2.254    255.255.0.0     UG    0      0        0 eth2</w:t>
                      </w:r>
                    </w:p>
                    <w:p w14:paraId="20E99EEE" w14:textId="77777777" w:rsidR="00B15559" w:rsidRPr="00F2777E" w:rsidRDefault="00B1555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666" w14:textId="3D82E2CF" w:rsidR="00B15559" w:rsidRPr="003B5DF1" w:rsidRDefault="00B1555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577486">
        <w:rPr>
          <w:rFonts w:ascii="DIN Pro Regular" w:hAnsi="DIN Pro Regular" w:cs="DIN Pro Regular"/>
          <w:sz w:val="24"/>
          <w:szCs w:val="24"/>
        </w:rPr>
        <w:br/>
      </w:r>
      <w:r w:rsidR="00C83393" w:rsidRPr="003B5DF1">
        <w:rPr>
          <w:rFonts w:ascii="Consolas" w:hAnsi="Consolas" w:cs="Courier New"/>
          <w:b/>
          <w:bCs/>
        </w:rPr>
        <w:t xml:space="preserve"># </w:t>
      </w:r>
      <w:r w:rsidR="009943F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C83393" w:rsidRPr="003B5DF1">
        <w:rPr>
          <w:rFonts w:ascii="Consolas" w:hAnsi="Consolas" w:cs="Courier New"/>
          <w:b/>
          <w:bCs/>
        </w:rPr>
        <w:t xml:space="preserve">ip route add 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CA7BA8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NET_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ADDRESS/MASK&gt;</w:t>
      </w:r>
      <w:r w:rsidR="00C83393" w:rsidRPr="003B5DF1">
        <w:rPr>
          <w:rFonts w:ascii="Consolas" w:hAnsi="Consolas" w:cs="Courier New"/>
          <w:b/>
          <w:bCs/>
        </w:rPr>
        <w:t xml:space="preserve"> dev 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7E0C4F" w:rsidRPr="003B5DF1">
        <w:rPr>
          <w:rFonts w:ascii="Consolas" w:hAnsi="Consolas" w:cs="Courier New"/>
          <w:b/>
          <w:bCs/>
        </w:rPr>
        <w:t xml:space="preserve"> via </w:t>
      </w:r>
      <w:r w:rsidR="005579BF">
        <w:rPr>
          <w:rFonts w:ascii="Consolas" w:hAnsi="Consolas" w:cs="Courier New"/>
          <w:b/>
          <w:bCs/>
        </w:rPr>
        <w:t>&lt;</w:t>
      </w:r>
      <w:r w:rsidR="007E0C4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A3" w14:textId="126D1643" w:rsidR="00DF17C2" w:rsidRPr="00577486" w:rsidRDefault="00DF17C2" w:rsidP="00DF17C2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1BED770D" w14:textId="723BAC4E" w:rsidR="00F276C9" w:rsidRPr="00F276C9" w:rsidRDefault="00F91153" w:rsidP="007E28A1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528704" behindDoc="0" locked="0" layoutInCell="1" allowOverlap="1" wp14:anchorId="222E42DF" wp14:editId="1D58C99F">
                <wp:simplePos x="0" y="0"/>
                <wp:positionH relativeFrom="column">
                  <wp:posOffset>182880</wp:posOffset>
                </wp:positionH>
                <wp:positionV relativeFrom="paragraph">
                  <wp:posOffset>496570</wp:posOffset>
                </wp:positionV>
                <wp:extent cx="6180455" cy="796925"/>
                <wp:effectExtent l="0" t="0" r="10795" b="22225"/>
                <wp:wrapSquare wrapText="bothSides"/>
                <wp:docPr id="15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0455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A3D269" w14:textId="77777777" w:rsidR="00B15559" w:rsidRPr="006B3A60" w:rsidRDefault="00B15559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[cumulus@host1 ~]# </w:t>
                            </w:r>
                            <w:r w:rsidRPr="006B3A60">
                              <w:rPr>
                                <w:rFonts w:ascii="Consolas" w:hAnsi="Consolas" w:cs="Consolas"/>
                              </w:rPr>
                              <w:t>ping 172.16.2.28</w:t>
                            </w:r>
                          </w:p>
                          <w:p w14:paraId="18CBCF81" w14:textId="77777777" w:rsidR="00B15559" w:rsidRPr="006B3A60" w:rsidRDefault="00B15559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PING 172.16.2.28 (172.16.2.28) 56(84) bytes of data.</w:t>
                            </w:r>
                          </w:p>
                          <w:p w14:paraId="5DE434AB" w14:textId="77777777" w:rsidR="00B15559" w:rsidRPr="006B3A60" w:rsidRDefault="00B15559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64 bytes from 172.16.2.28: icmp_seq=1 ttl=64 time=4.11 ms</w:t>
                            </w:r>
                          </w:p>
                          <w:p w14:paraId="222E466A" w14:textId="16C575CA" w:rsidR="00B15559" w:rsidRPr="00E00A25" w:rsidRDefault="00B15559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64 bytes from 172.16.2.28: icmp_seq=2 ttl=64 time=2.5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F" id="_x0000_s1126" type="#_x0000_t202" style="position:absolute;left:0;text-align:left;margin-left:14.4pt;margin-top:39.1pt;width:486.65pt;height:62.75pt;z-index:251528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">
                <v:textbox>
                  <w:txbxContent>
                    <w:p w14:paraId="25A3D269" w14:textId="77777777" w:rsidR="00B15559" w:rsidRPr="006B3A60" w:rsidRDefault="00B15559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00A25">
                        <w:rPr>
                          <w:rFonts w:ascii="Consolas" w:hAnsi="Consolas" w:cs="Consolas"/>
                        </w:rPr>
                        <w:t xml:space="preserve">[cumulus@host1 ~]# </w:t>
                      </w:r>
                      <w:r w:rsidRPr="006B3A60">
                        <w:rPr>
                          <w:rFonts w:ascii="Consolas" w:hAnsi="Consolas" w:cs="Consolas"/>
                        </w:rPr>
                        <w:t>ping 172.16.2.28</w:t>
                      </w:r>
                    </w:p>
                    <w:p w14:paraId="18CBCF81" w14:textId="77777777" w:rsidR="00B15559" w:rsidRPr="006B3A60" w:rsidRDefault="00B15559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>PING 172.16.2.28 (172.16.2.28) 56(84) bytes of data.</w:t>
                      </w:r>
                    </w:p>
                    <w:p w14:paraId="5DE434AB" w14:textId="77777777" w:rsidR="00B15559" w:rsidRPr="006B3A60" w:rsidRDefault="00B15559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>64 bytes from 172.16.2.28: icmp_seq=1 ttl=64 time=4.11 ms</w:t>
                      </w:r>
                    </w:p>
                    <w:p w14:paraId="222E466A" w14:textId="16C575CA" w:rsidR="00B15559" w:rsidRPr="00E00A25" w:rsidRDefault="00B15559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>64 bytes from 172.16.2.28: icmp_seq=2 ttl=64 time=2.58 m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3E6000" w:rsidRPr="00577486">
        <w:rPr>
          <w:rFonts w:ascii="DIN Pro Regular" w:hAnsi="DIN Pro Regular" w:cs="DIN Pro Regular"/>
          <w:sz w:val="24"/>
          <w:szCs w:val="24"/>
        </w:rPr>
        <w:t>‘</w:t>
      </w:r>
      <w:r w:rsidR="00297ABA" w:rsidRPr="00AA2DFF">
        <w:rPr>
          <w:rFonts w:ascii="Consolas" w:hAnsi="Consolas" w:cs="Courier New"/>
          <w:b/>
          <w:bCs/>
          <w:sz w:val="24"/>
          <w:szCs w:val="24"/>
        </w:rPr>
        <w:t>ping</w:t>
      </w:r>
      <w:r w:rsidR="003E6000" w:rsidRPr="00AA2DFF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 to check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3C3F" w:rsidRPr="00577486">
        <w:rPr>
          <w:rFonts w:ascii="DIN Pro Regular" w:hAnsi="DIN Pro Regular" w:cs="DIN Pro Regular"/>
          <w:sz w:val="24"/>
          <w:szCs w:val="24"/>
        </w:rPr>
        <w:t>communication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between servers in the same VLAN.</w:t>
      </w:r>
      <w:r w:rsidR="007A010A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F2BE3" w:rsidRPr="00577486">
        <w:rPr>
          <w:rFonts w:ascii="DIN Pro Regular" w:hAnsi="DIN Pro Regular" w:cs="DIN Pro Regular"/>
          <w:sz w:val="24"/>
          <w:szCs w:val="24"/>
        </w:rPr>
        <w:br/>
      </w:r>
      <w:r w:rsidR="00424B45" w:rsidRPr="00577486">
        <w:rPr>
          <w:rFonts w:ascii="DIN Pro Regular" w:hAnsi="DIN Pro Regular" w:cs="DIN Pro Regular"/>
          <w:sz w:val="24"/>
          <w:szCs w:val="24"/>
        </w:rPr>
        <w:t>For example server</w:t>
      </w:r>
      <w:r w:rsidR="00FC7723">
        <w:rPr>
          <w:rFonts w:ascii="DIN Pro Regular" w:hAnsi="DIN Pro Regular" w:cs="DIN Pro Regular"/>
          <w:sz w:val="24"/>
          <w:szCs w:val="24"/>
        </w:rPr>
        <w:t>s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231ED" w:rsidRPr="00E00A25">
        <w:rPr>
          <w:rFonts w:ascii="Consolas" w:hAnsi="Consolas" w:cs="Courier New"/>
          <w:b/>
          <w:bCs/>
          <w:sz w:val="24"/>
          <w:szCs w:val="24"/>
        </w:rPr>
        <w:t>host1</w:t>
      </w:r>
      <w:r w:rsidR="00424B45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E00A25">
        <w:rPr>
          <w:rFonts w:ascii="Consolas" w:hAnsi="Consolas" w:cs="Courier New"/>
          <w:b/>
          <w:bCs/>
          <w:sz w:val="24"/>
          <w:szCs w:val="24"/>
        </w:rPr>
        <w:t>host3</w:t>
      </w:r>
      <w:r w:rsidR="003E6000" w:rsidRPr="00577486">
        <w:rPr>
          <w:rFonts w:ascii="DIN Pro Regular" w:hAnsi="DIN Pro Regular" w:cs="DIN Pro Regular"/>
          <w:sz w:val="24"/>
          <w:szCs w:val="24"/>
        </w:rPr>
        <w:t>.</w:t>
      </w:r>
      <w:r w:rsidR="002E5C70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DA4" w14:textId="2BA8A19C" w:rsidR="00561593" w:rsidRPr="00F276C9" w:rsidRDefault="00F276C9" w:rsidP="00F276C9">
      <w:pPr>
        <w:spacing w:after="120" w:line="240" w:lineRule="auto"/>
        <w:ind w:firstLine="360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4F5367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6624" behindDoc="0" locked="0" layoutInCell="1" allowOverlap="1" wp14:anchorId="2448CECD" wp14:editId="5398EE7B">
                <wp:simplePos x="0" y="0"/>
                <wp:positionH relativeFrom="leftMargin">
                  <wp:posOffset>945515</wp:posOffset>
                </wp:positionH>
                <wp:positionV relativeFrom="paragraph">
                  <wp:posOffset>28244</wp:posOffset>
                </wp:positionV>
                <wp:extent cx="45085" cy="160020"/>
                <wp:effectExtent l="0" t="0" r="0" b="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E308D2" id="Rectangle 71" o:spid="_x0000_s1026" style="position:absolute;margin-left:74.45pt;margin-top:2.2pt;width:3.55pt;height:12.6pt;z-index:25186662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" fillcolor="#008564" stroked="f" strokeweight="1pt">
                <w10:wrap anchorx="margin"/>
              </v:rect>
            </w:pict>
          </mc:Fallback>
        </mc:AlternateContent>
      </w:r>
      <w:r w:rsidR="005D5352" w:rsidRPr="00F276C9">
        <w:rPr>
          <w:rFonts w:ascii="DIN Pro Medium" w:hAnsi="DIN Pro Medium" w:cs="DIN Pro Medium"/>
          <w:color w:val="008564"/>
          <w:sz w:val="28"/>
          <w:szCs w:val="28"/>
        </w:rPr>
        <w:t>Task 3</w:t>
      </w:r>
      <w:r w:rsidR="00561593" w:rsidRPr="00F276C9">
        <w:rPr>
          <w:rFonts w:ascii="DIN Pro Medium" w:hAnsi="DIN Pro Medium" w:cs="DIN Pro Medium"/>
          <w:color w:val="008564"/>
          <w:sz w:val="28"/>
          <w:szCs w:val="28"/>
        </w:rPr>
        <w:t>: Configuring SVIs for inter-VLAN routing</w:t>
      </w:r>
      <w:r w:rsidR="0001322E" w:rsidRPr="00F276C9">
        <w:rPr>
          <w:rFonts w:ascii="DIN Pro Regular" w:hAnsi="DIN Pro Regular" w:cs="DIN Pro Regular"/>
          <w:b/>
          <w:bCs/>
          <w:color w:val="008564"/>
          <w:sz w:val="28"/>
          <w:szCs w:val="28"/>
        </w:rPr>
        <w:br/>
      </w:r>
    </w:p>
    <w:p w14:paraId="222E3DA5" w14:textId="17DB4FA2" w:rsidR="00522248" w:rsidRPr="00577486" w:rsidRDefault="00522248" w:rsidP="007E28A1">
      <w:pPr>
        <w:pStyle w:val="ListParagraph"/>
        <w:numPr>
          <w:ilvl w:val="0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263B0D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configure two SVIs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(Switch VLAN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that will </w:t>
      </w:r>
      <w:r w:rsidR="00442A2B" w:rsidRPr="00577486">
        <w:rPr>
          <w:rFonts w:ascii="DIN Pro Regular" w:hAnsi="DIN Pro Regular" w:cs="DIN Pro Regular"/>
          <w:sz w:val="24"/>
          <w:szCs w:val="24"/>
        </w:rPr>
        <w:t xml:space="preserve">be </w:t>
      </w:r>
      <w:r w:rsidRPr="00577486">
        <w:rPr>
          <w:rFonts w:ascii="DIN Pro Regular" w:hAnsi="DIN Pro Regular" w:cs="DIN Pro Regular"/>
          <w:sz w:val="24"/>
          <w:szCs w:val="24"/>
        </w:rPr>
        <w:t xml:space="preserve">used for routing between </w:t>
      </w:r>
      <w:r w:rsidRPr="00FC569E">
        <w:rPr>
          <w:rFonts w:ascii="Consolas" w:hAnsi="Consolas" w:cs="Courier New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C569E">
        <w:rPr>
          <w:rFonts w:ascii="Consolas" w:hAnsi="Consolas" w:cs="Courier New"/>
          <w:sz w:val="24"/>
          <w:szCs w:val="24"/>
        </w:rPr>
        <w:t>VLAN3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A6" w14:textId="56351560" w:rsidR="00A15D58" w:rsidRPr="00577486" w:rsidRDefault="00522248" w:rsidP="007E28A1">
      <w:pPr>
        <w:pStyle w:val="ListParagraph"/>
        <w:numPr>
          <w:ilvl w:val="1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serve as the default gateway for </w:t>
      </w:r>
      <w:r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</w:p>
    <w:p w14:paraId="40DF2A7B" w14:textId="77777777" w:rsidR="004D2572" w:rsidRPr="004D2572" w:rsidRDefault="00522248" w:rsidP="007E28A1">
      <w:pPr>
        <w:pStyle w:val="ListParagraph"/>
        <w:numPr>
          <w:ilvl w:val="1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424B45" w:rsidRPr="00577486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serve as the default gateway for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</w:p>
    <w:p w14:paraId="222E3DA9" w14:textId="376F38B4" w:rsidR="00522248" w:rsidRPr="004D2572" w:rsidRDefault="00522248" w:rsidP="004D2572">
      <w:pPr>
        <w:spacing w:after="120" w:line="240" w:lineRule="auto"/>
        <w:ind w:firstLine="720"/>
        <w:rPr>
          <w:rFonts w:ascii="DIN Pro Regular" w:hAnsi="DIN Pro Regular" w:cs="DIN Pro Regular"/>
          <w:b/>
          <w:bCs/>
          <w:sz w:val="24"/>
          <w:szCs w:val="24"/>
        </w:rPr>
      </w:pPr>
      <w:r w:rsidRPr="004D2572">
        <w:rPr>
          <w:rFonts w:ascii="DIN Pro Regular" w:hAnsi="DIN Pro Regular" w:cs="DIN Pro Regular"/>
          <w:sz w:val="24"/>
          <w:szCs w:val="24"/>
        </w:rPr>
        <w:t>Use the following table for IP address assignment:</w:t>
      </w: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610"/>
        <w:gridCol w:w="2875"/>
      </w:tblGrid>
      <w:tr w:rsidR="00442A2B" w:rsidRPr="00263B0D" w14:paraId="222E3DAC" w14:textId="77777777" w:rsidTr="00BC6886">
        <w:tc>
          <w:tcPr>
            <w:tcW w:w="261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A" w14:textId="77777777" w:rsidR="00442A2B" w:rsidRPr="00BC6886" w:rsidRDefault="00442A2B" w:rsidP="00442A2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Interface vlan 2</w:t>
            </w:r>
          </w:p>
        </w:tc>
        <w:tc>
          <w:tcPr>
            <w:tcW w:w="2875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B" w14:textId="77777777" w:rsidR="00442A2B" w:rsidRPr="00BC6886" w:rsidRDefault="00442A2B" w:rsidP="00F172B2">
            <w:pPr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54/24</w:t>
            </w:r>
          </w:p>
        </w:tc>
      </w:tr>
      <w:tr w:rsidR="00442A2B" w:rsidRPr="00263B0D" w14:paraId="222E3DAF" w14:textId="77777777" w:rsidTr="00BC6886">
        <w:tc>
          <w:tcPr>
            <w:tcW w:w="261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D" w14:textId="655C4BA7" w:rsidR="00442A2B" w:rsidRPr="00BC6886" w:rsidRDefault="005957BE" w:rsidP="005957BE">
            <w:pPr>
              <w:tabs>
                <w:tab w:val="center" w:pos="1197"/>
              </w:tabs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ab/>
            </w:r>
            <w:r w:rsidR="00442A2B" w:rsidRPr="00BC6886">
              <w:rPr>
                <w:rFonts w:ascii="DIN Pro Regular" w:hAnsi="DIN Pro Regular" w:cs="DIN Pro Regular"/>
                <w:color w:val="7030A0"/>
              </w:rPr>
              <w:t>Interface vlan 3</w:t>
            </w:r>
          </w:p>
        </w:tc>
        <w:tc>
          <w:tcPr>
            <w:tcW w:w="2875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E" w14:textId="77777777" w:rsidR="00442A2B" w:rsidRPr="00BC6886" w:rsidRDefault="00442A2B" w:rsidP="008415E2">
            <w:pPr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54/24</w:t>
            </w:r>
          </w:p>
        </w:tc>
      </w:tr>
    </w:tbl>
    <w:p w14:paraId="222E3DB0" w14:textId="2BC28F8E" w:rsidR="00A42CCD" w:rsidRPr="00577486" w:rsidRDefault="00A42CCD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0EF8C765" w14:textId="08D169EF" w:rsidR="00EF2BE3" w:rsidRPr="00577486" w:rsidRDefault="00FC569E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024E64C6" w14:textId="163183EA" w:rsidR="00604D37" w:rsidRPr="00931EFC" w:rsidRDefault="00604D37" w:rsidP="00E87604">
      <w:pPr>
        <w:spacing w:before="120" w:after="120"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931EF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9904" behindDoc="0" locked="0" layoutInCell="1" allowOverlap="1" wp14:anchorId="222E42E3" wp14:editId="0A3ECB52">
                <wp:simplePos x="0" y="0"/>
                <wp:positionH relativeFrom="margin">
                  <wp:posOffset>213360</wp:posOffset>
                </wp:positionH>
                <wp:positionV relativeFrom="paragraph">
                  <wp:posOffset>259080</wp:posOffset>
                </wp:positionV>
                <wp:extent cx="5440680" cy="621030"/>
                <wp:effectExtent l="0" t="0" r="26670" b="26670"/>
                <wp:wrapSquare wrapText="bothSides"/>
                <wp:docPr id="5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0680" cy="621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6B" w14:textId="1AF9BB5C" w:rsidR="00B15559" w:rsidRPr="00931EFC" w:rsidRDefault="00B15559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net add vlan 2 ip address 172.16.2.254/24</w:t>
                            </w:r>
                          </w:p>
                          <w:p w14:paraId="222E466C" w14:textId="72395AFF" w:rsidR="00B15559" w:rsidRPr="00931EFC" w:rsidRDefault="00B15559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>net add vlan 3 ip address 172.16.3.254/24</w:t>
                            </w:r>
                          </w:p>
                          <w:p w14:paraId="222E466D" w14:textId="63FF0369" w:rsidR="00B15559" w:rsidRPr="00931EFC" w:rsidRDefault="00B15559" w:rsidP="006716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3" id="_x0000_s1127" type="#_x0000_t202" style="position:absolute;left:0;text-align:left;margin-left:16.8pt;margin-top:20.4pt;width:428.4pt;height:48.9pt;z-index:2515799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">
                <v:textbox>
                  <w:txbxContent>
                    <w:p w14:paraId="222E466B" w14:textId="1AF9BB5C" w:rsidR="00B15559" w:rsidRPr="00931EFC" w:rsidRDefault="00B15559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931EFC">
                        <w:rPr>
                          <w:rFonts w:ascii="Consolas" w:hAnsi="Consolas" w:cs="Consolas"/>
                        </w:rPr>
                        <w:t xml:space="preserve"> net add vlan 2 ip address 172.16.2.254/24</w:t>
                      </w:r>
                    </w:p>
                    <w:p w14:paraId="222E466C" w14:textId="72395AFF" w:rsidR="00B15559" w:rsidRPr="00931EFC" w:rsidRDefault="00B15559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931EFC">
                        <w:rPr>
                          <w:rFonts w:ascii="Consolas" w:hAnsi="Consolas" w:cs="Consolas"/>
                        </w:rPr>
                        <w:t>net add vlan 3 ip address 172.16.3.254/24</w:t>
                      </w:r>
                    </w:p>
                    <w:p w14:paraId="222E466D" w14:textId="63FF0369" w:rsidR="00B15559" w:rsidRPr="00931EFC" w:rsidRDefault="00B15559" w:rsidP="006716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9B1656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931EFC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# net add vlan </w:t>
      </w:r>
      <w:r w:rsidR="00ED3ABF" w:rsidRPr="00ED3ABF">
        <w:rPr>
          <w:rFonts w:ascii="Consolas" w:hAnsi="Consolas" w:cs="Courier New"/>
          <w:b/>
          <w:bCs/>
          <w:i/>
          <w:iCs/>
          <w:sz w:val="24"/>
          <w:szCs w:val="24"/>
        </w:rPr>
        <w:t>&lt;VID&gt;</w:t>
      </w:r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 ip address </w:t>
      </w:r>
      <w:r w:rsidR="00ED3ABF" w:rsidRPr="00ED3ABF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7EBCB78D" w14:textId="17D310C5" w:rsidR="00EF2BE3" w:rsidRPr="00C503FF" w:rsidRDefault="00EF2BE3" w:rsidP="00C503FF">
      <w:pPr>
        <w:spacing w:before="120" w:after="120" w:line="360" w:lineRule="auto"/>
        <w:rPr>
          <w:rFonts w:ascii="Courier New" w:hAnsi="Courier New" w:cs="Courier New"/>
          <w:b/>
          <w:bCs/>
          <w:sz w:val="24"/>
          <w:szCs w:val="24"/>
        </w:rPr>
      </w:pPr>
    </w:p>
    <w:p w14:paraId="1009483A" w14:textId="2D7BD026" w:rsidR="00EF2BE3" w:rsidRPr="00577486" w:rsidRDefault="005957BE" w:rsidP="007E28A1">
      <w:pPr>
        <w:pStyle w:val="ListParagraph"/>
        <w:numPr>
          <w:ilvl w:val="0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80928" behindDoc="0" locked="0" layoutInCell="1" allowOverlap="1" wp14:anchorId="222E42E7" wp14:editId="5F291D37">
                <wp:simplePos x="0" y="0"/>
                <wp:positionH relativeFrom="margin">
                  <wp:posOffset>228600</wp:posOffset>
                </wp:positionH>
                <wp:positionV relativeFrom="paragraph">
                  <wp:posOffset>655320</wp:posOffset>
                </wp:positionV>
                <wp:extent cx="5676900" cy="592455"/>
                <wp:effectExtent l="0" t="0" r="19050" b="17145"/>
                <wp:wrapSquare wrapText="bothSides"/>
                <wp:docPr id="6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592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72" w14:textId="5DDC124F" w:rsidR="00B15559" w:rsidRPr="002B1C06" w:rsidRDefault="00B15559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[cumulus@host1 ~]# ping 172.16.3.19</w:t>
                            </w:r>
                          </w:p>
                          <w:p w14:paraId="222E4673" w14:textId="77777777" w:rsidR="00B15559" w:rsidRPr="002B1C06" w:rsidRDefault="00B15559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PING 172.16.3.19 (172.16.3.19) 56(84) bytes of data.</w:t>
                            </w:r>
                          </w:p>
                          <w:p w14:paraId="222E4674" w14:textId="77777777" w:rsidR="00B15559" w:rsidRPr="002B1C06" w:rsidRDefault="00B15559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64 bytes from 172.16.3.19: icmp_seq=1 ttl=63 time=0.155 ms</w:t>
                            </w:r>
                          </w:p>
                          <w:p w14:paraId="222E4675" w14:textId="77777777" w:rsidR="00B15559" w:rsidRDefault="00B15559" w:rsidP="00C268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26842">
                              <w:rPr>
                                <w:rFonts w:ascii="Consolas" w:hAnsi="Consolas" w:cs="Consolas"/>
                              </w:rPr>
                              <w:t>64 bytes from 172.16.23.19: icmp_seq=2 ttl=63 time=0.192 ms64 bytes from 172.16.23.254: icmp_seq=2 ttl=64 time=0.362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7" id="_x0000_s1128" type="#_x0000_t202" style="position:absolute;left:0;text-align:left;margin-left:18pt;margin-top:51.6pt;width:447pt;height:46.65pt;z-index:2515809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">
                <v:textbox>
                  <w:txbxContent>
                    <w:p w14:paraId="222E4672" w14:textId="5DDC124F" w:rsidR="00B15559" w:rsidRPr="002B1C06" w:rsidRDefault="00B15559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[cumulus@host1 ~]# ping 172.16.3.19</w:t>
                      </w:r>
                    </w:p>
                    <w:p w14:paraId="222E4673" w14:textId="77777777" w:rsidR="00B15559" w:rsidRPr="002B1C06" w:rsidRDefault="00B15559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PING 172.16.3.19 (172.16.3.19) 56(84) bytes of data.</w:t>
                      </w:r>
                    </w:p>
                    <w:p w14:paraId="222E4674" w14:textId="77777777" w:rsidR="00B15559" w:rsidRPr="002B1C06" w:rsidRDefault="00B15559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64 bytes from 172.16.3.19: icmp_seq=1 ttl=63 time=0.155 ms</w:t>
                      </w:r>
                    </w:p>
                    <w:p w14:paraId="222E4675" w14:textId="77777777" w:rsidR="00B15559" w:rsidRDefault="00B15559" w:rsidP="00C2684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26842">
                        <w:rPr>
                          <w:rFonts w:ascii="Consolas" w:hAnsi="Consolas" w:cs="Consolas"/>
                        </w:rPr>
                        <w:t>64 bytes from 172.16.23.19: icmp_seq=2 ttl=63 time=0.192 ms64 bytes from 172.16.23.254: icmp_seq=2 ttl=64 time=0.362 m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81952" behindDoc="0" locked="0" layoutInCell="1" allowOverlap="1" wp14:anchorId="222E42E5" wp14:editId="605A26C1">
                <wp:simplePos x="0" y="0"/>
                <wp:positionH relativeFrom="margin">
                  <wp:align>right</wp:align>
                </wp:positionH>
                <wp:positionV relativeFrom="paragraph">
                  <wp:posOffset>1363980</wp:posOffset>
                </wp:positionV>
                <wp:extent cx="5692140" cy="779145"/>
                <wp:effectExtent l="0" t="0" r="22860" b="20955"/>
                <wp:wrapSquare wrapText="bothSides"/>
                <wp:docPr id="6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2140" cy="779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078D36" w14:textId="77777777" w:rsidR="00B15559" w:rsidRPr="005777A9" w:rsidRDefault="00B15559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F3333">
                              <w:rPr>
                                <w:rFonts w:ascii="Consolas" w:hAnsi="Consolas" w:cs="Courier New"/>
                              </w:rPr>
                              <w:t xml:space="preserve">[cumulus@host1 ~]#  </w:t>
                            </w:r>
                            <w:r w:rsidRPr="005777A9">
                              <w:rPr>
                                <w:rFonts w:ascii="Consolas" w:hAnsi="Consolas" w:cs="Courier New"/>
                              </w:rPr>
                              <w:t>traceroute 172.16.3.19</w:t>
                            </w:r>
                          </w:p>
                          <w:p w14:paraId="6AC10630" w14:textId="77777777" w:rsidR="00B15559" w:rsidRPr="005777A9" w:rsidRDefault="00B15559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>traceroute to 172.16.3.19 (172.16.3.19), 30 hops max, 60 byte packets</w:t>
                            </w:r>
                          </w:p>
                          <w:p w14:paraId="0A175AC6" w14:textId="77777777" w:rsidR="00B15559" w:rsidRPr="005777A9" w:rsidRDefault="00B15559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1  172.16.2.254 (172.16.2.254)  1.340 ms  1.633 ms  1.607 ms</w:t>
                            </w:r>
                          </w:p>
                          <w:p w14:paraId="222E4671" w14:textId="3D0210A8" w:rsidR="00B15559" w:rsidRPr="00604D37" w:rsidRDefault="00B15559" w:rsidP="005777A9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2  172.16.3.19 (172.16.3.19)  4.043 ms  4.023 ms  3.999 ms</w:t>
                            </w:r>
                            <w:r w:rsidRPr="00604D37">
                              <w:rPr>
                                <w:rFonts w:ascii="Courier New" w:hAnsi="Courier New" w:cs="Courier New"/>
                              </w:rPr>
                              <w:t xml:space="preserve"> 2  172.16.3.19 (172.16.3.19)  0.155 ms  0.152 ms  0.137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5" id="_x0000_s1129" type="#_x0000_t202" style="position:absolute;left:0;text-align:left;margin-left:397pt;margin-top:107.4pt;width:448.2pt;height:61.35pt;z-index:2515819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">
                <v:textbox>
                  <w:txbxContent>
                    <w:p w14:paraId="06078D36" w14:textId="77777777" w:rsidR="00B15559" w:rsidRPr="005777A9" w:rsidRDefault="00B15559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F3333">
                        <w:rPr>
                          <w:rFonts w:ascii="Consolas" w:hAnsi="Consolas" w:cs="Courier New"/>
                        </w:rPr>
                        <w:t xml:space="preserve">[cumulus@host1 ~]#  </w:t>
                      </w:r>
                      <w:r w:rsidRPr="005777A9">
                        <w:rPr>
                          <w:rFonts w:ascii="Consolas" w:hAnsi="Consolas" w:cs="Courier New"/>
                        </w:rPr>
                        <w:t>traceroute 172.16.3.19</w:t>
                      </w:r>
                    </w:p>
                    <w:p w14:paraId="6AC10630" w14:textId="77777777" w:rsidR="00B15559" w:rsidRPr="005777A9" w:rsidRDefault="00B15559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>traceroute to 172.16.3.19 (172.16.3.19), 30 hops max, 60 byte packets</w:t>
                      </w:r>
                    </w:p>
                    <w:p w14:paraId="0A175AC6" w14:textId="77777777" w:rsidR="00B15559" w:rsidRPr="005777A9" w:rsidRDefault="00B15559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 1  172.16.2.254 (172.16.2.254)  1.340 ms  1.633 ms  1.607 ms</w:t>
                      </w:r>
                    </w:p>
                    <w:p w14:paraId="222E4671" w14:textId="3D0210A8" w:rsidR="00B15559" w:rsidRPr="00604D37" w:rsidRDefault="00B15559" w:rsidP="005777A9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 2  172.16.3.19 (172.16.3.19)  4.043 ms  4.023 ms  3.999 ms</w:t>
                      </w:r>
                      <w:r w:rsidRPr="00604D37">
                        <w:rPr>
                          <w:rFonts w:ascii="Courier New" w:hAnsi="Courier New" w:cs="Courier New"/>
                        </w:rPr>
                        <w:t xml:space="preserve"> 2  172.16.3.19 (172.16.3.19)  0.155 ms  0.152 ms  0.137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D51AA2" w:rsidRPr="00931EFC">
        <w:rPr>
          <w:rFonts w:ascii="Consolas" w:hAnsi="Consolas" w:cs="DIN Pro Regular"/>
          <w:sz w:val="24"/>
          <w:szCs w:val="24"/>
        </w:rPr>
        <w:t>‘</w:t>
      </w:r>
      <w:r w:rsidR="00D51AA2" w:rsidRPr="00931EFC">
        <w:rPr>
          <w:rFonts w:ascii="Consolas" w:hAnsi="Consolas" w:cs="Courier New"/>
          <w:b/>
          <w:bCs/>
          <w:sz w:val="24"/>
          <w:szCs w:val="24"/>
        </w:rPr>
        <w:t>ping</w:t>
      </w:r>
      <w:r w:rsidR="00D51AA2" w:rsidRPr="00931EFC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442A2B" w:rsidRPr="003F3333">
        <w:rPr>
          <w:rFonts w:ascii="Consolas" w:hAnsi="Consolas" w:cs="DIN Pro Regular"/>
          <w:sz w:val="24"/>
          <w:szCs w:val="24"/>
        </w:rPr>
        <w:t>‘</w:t>
      </w:r>
      <w:r w:rsidR="00D51AA2" w:rsidRPr="003F3333">
        <w:rPr>
          <w:rFonts w:ascii="Consolas" w:hAnsi="Consolas" w:cs="Courier New"/>
          <w:b/>
          <w:bCs/>
          <w:sz w:val="24"/>
          <w:szCs w:val="24"/>
        </w:rPr>
        <w:t>traceroute</w:t>
      </w:r>
      <w:r w:rsidR="00442A2B" w:rsidRPr="003F3333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26842" w:rsidRPr="00577486">
        <w:rPr>
          <w:rFonts w:ascii="DIN Pro Regular" w:hAnsi="DIN Pro Regular" w:cs="DIN Pro Regular"/>
          <w:sz w:val="24"/>
          <w:szCs w:val="24"/>
        </w:rPr>
        <w:t>utilities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verify communication between hosts in different VLANs. For example, ping from server </w:t>
      </w:r>
      <w:r w:rsidR="00D51AA2" w:rsidRPr="005957BE">
        <w:rPr>
          <w:rFonts w:ascii="Consolas" w:hAnsi="Consolas" w:cs="Courier New"/>
          <w:color w:val="0070C0"/>
          <w:sz w:val="24"/>
          <w:szCs w:val="24"/>
        </w:rPr>
        <w:t>‘</w:t>
      </w:r>
      <w:r w:rsidR="00003660"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host</w:t>
      </w:r>
      <w:r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1’</w:t>
      </w:r>
      <w:r w:rsidR="00D51AA2" w:rsidRPr="000B6ADE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D51AA2"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server </w:t>
      </w:r>
      <w:r w:rsidR="00D51AA2" w:rsidRPr="003F3333">
        <w:rPr>
          <w:rFonts w:ascii="Consolas" w:hAnsi="Consolas" w:cs="Courier New"/>
          <w:sz w:val="24"/>
          <w:szCs w:val="24"/>
        </w:rPr>
        <w:t>‘</w:t>
      </w:r>
      <w:r w:rsidR="00EF2BE3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host2</w:t>
      </w:r>
      <w:r w:rsidR="00D51AA2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D51AA2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C26842" w:rsidRPr="00577486">
        <w:rPr>
          <w:rFonts w:ascii="DIN Pro Regular" w:hAnsi="DIN Pro Regular" w:cs="DIN Pro Regular"/>
          <w:sz w:val="24"/>
          <w:szCs w:val="24"/>
        </w:rPr>
        <w:t>.</w:t>
      </w:r>
      <w:r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</w:p>
    <w:p w14:paraId="41F72571" w14:textId="67B8B9D9" w:rsidR="00EF2BE3" w:rsidRPr="00577486" w:rsidRDefault="00EF2BE3" w:rsidP="00EF2BE3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C8" w14:textId="190FB8E3" w:rsidR="00CF4B47" w:rsidRPr="00577486" w:rsidRDefault="005957BE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64576" behindDoc="0" locked="0" layoutInCell="1" allowOverlap="1" wp14:anchorId="09DC9459" wp14:editId="05A960B7">
                <wp:simplePos x="0" y="0"/>
                <wp:positionH relativeFrom="column">
                  <wp:posOffset>-194310</wp:posOffset>
                </wp:positionH>
                <wp:positionV relativeFrom="paragraph">
                  <wp:posOffset>236855</wp:posOffset>
                </wp:positionV>
                <wp:extent cx="60960" cy="236220"/>
                <wp:effectExtent l="0" t="0" r="0" b="0"/>
                <wp:wrapNone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9F472B" id="Rectangle 70" o:spid="_x0000_s1026" style="position:absolute;margin-left:-15.3pt;margin-top:18.65pt;width:4.8pt;height:18.6pt;z-index:251864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LXGlA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" fillcolor="#76b900" stroked="f" strokeweight="1pt"/>
            </w:pict>
          </mc:Fallback>
        </mc:AlternateContent>
      </w:r>
      <w:r w:rsidR="00506317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3824" behindDoc="0" locked="0" layoutInCell="1" allowOverlap="1" wp14:anchorId="222E42E9" wp14:editId="1AB6A373">
                <wp:simplePos x="0" y="0"/>
                <wp:positionH relativeFrom="page">
                  <wp:posOffset>784860</wp:posOffset>
                </wp:positionH>
                <wp:positionV relativeFrom="paragraph">
                  <wp:posOffset>147016</wp:posOffset>
                </wp:positionV>
                <wp:extent cx="5800725" cy="401955"/>
                <wp:effectExtent l="0" t="0" r="0" b="0"/>
                <wp:wrapNone/>
                <wp:docPr id="174" name="Text Box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76" w14:textId="786A6A29" w:rsidR="00B15559" w:rsidRPr="005957BE" w:rsidRDefault="00B15559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5957B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4: CONFIGURING MLAG and VRR</w:t>
                            </w:r>
                          </w:p>
                          <w:p w14:paraId="222E4677" w14:textId="77777777" w:rsidR="00B15559" w:rsidRPr="00506317" w:rsidRDefault="00B15559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9" id="Text Box 174" o:spid="_x0000_s1130" type="#_x0000_t202" style="position:absolute;margin-left:61.8pt;margin-top:11.6pt;width:456.75pt;height:31.65pt;z-index:251533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" filled="f" stroked="f" strokeweight=".5pt">
                <v:textbox>
                  <w:txbxContent>
                    <w:p w14:paraId="222E4676" w14:textId="786A6A29" w:rsidR="00B15559" w:rsidRPr="005957BE" w:rsidRDefault="00B15559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5957BE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4: CONFIGURING MLAG and VRR</w:t>
                      </w:r>
                    </w:p>
                    <w:p w14:paraId="222E4677" w14:textId="77777777" w:rsidR="00B15559" w:rsidRPr="00506317" w:rsidRDefault="00B15559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0A44AC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0512" behindDoc="0" locked="0" layoutInCell="1" allowOverlap="1" wp14:anchorId="222E42EF" wp14:editId="33582BBB">
                <wp:simplePos x="0" y="0"/>
                <wp:positionH relativeFrom="column">
                  <wp:posOffset>3427730</wp:posOffset>
                </wp:positionH>
                <wp:positionV relativeFrom="paragraph">
                  <wp:posOffset>120279</wp:posOffset>
                </wp:positionV>
                <wp:extent cx="745490" cy="245745"/>
                <wp:effectExtent l="0" t="0" r="0" b="0"/>
                <wp:wrapNone/>
                <wp:docPr id="429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5490" cy="24574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22E4678" w14:textId="77777777" w:rsidR="00B15559" w:rsidRPr="00517ABD" w:rsidRDefault="00B15559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2E42EF" id="Rectangle 101" o:spid="_x0000_s1131" style="position:absolute;margin-left:269.9pt;margin-top:9.45pt;width:58.7pt;height:19.35pt;z-index:2515205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" filled="f" stroked="f">
                <v:textbox style="mso-fit-shape-to-text:t">
                  <w:txbxContent>
                    <w:p w14:paraId="222E4678" w14:textId="77777777" w:rsidR="00B15559" w:rsidRPr="00517ABD" w:rsidRDefault="00B15559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22E3DC9" w14:textId="0F2DA51D" w:rsidR="00A2764B" w:rsidRPr="00577486" w:rsidRDefault="00BE15BE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577486"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  <w:br/>
      </w:r>
    </w:p>
    <w:p w14:paraId="222E3DCA" w14:textId="7B8E6D9A" w:rsidR="00C35017" w:rsidRPr="00D84BE7" w:rsidRDefault="00061C1C" w:rsidP="00C35017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8672" behindDoc="0" locked="0" layoutInCell="1" allowOverlap="1" wp14:anchorId="1AD22624" wp14:editId="35846D8B">
                <wp:simplePos x="0" y="0"/>
                <wp:positionH relativeFrom="column">
                  <wp:posOffset>-176530</wp:posOffset>
                </wp:positionH>
                <wp:positionV relativeFrom="paragraph">
                  <wp:posOffset>31419</wp:posOffset>
                </wp:positionV>
                <wp:extent cx="45085" cy="160020"/>
                <wp:effectExtent l="0" t="0" r="0" b="0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D31172" id="Rectangle 72" o:spid="_x0000_s1026" style="position:absolute;margin-left:-13.9pt;margin-top:2.45pt;width:3.55pt;height:12.6pt;z-index:25186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pzx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" fillcolor="#008564" stroked="f" strokeweight="1pt"/>
            </w:pict>
          </mc:Fallback>
        </mc:AlternateConten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8005C2" w:rsidRPr="00D84BE7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6871EF35" w14:textId="40C15F7A" w:rsidR="00610F34" w:rsidRPr="00577486" w:rsidRDefault="00C35017" w:rsidP="00A848B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is practice</w:t>
      </w:r>
      <w:r w:rsidR="00392933" w:rsidRPr="00577486">
        <w:rPr>
          <w:rFonts w:ascii="DIN Pro Regular" w:hAnsi="DIN Pro Regular" w:cs="DIN Pro Regular"/>
          <w:sz w:val="24"/>
          <w:szCs w:val="24"/>
        </w:rPr>
        <w:t xml:space="preserve"> session</w:t>
      </w:r>
      <w:r w:rsidRPr="00577486">
        <w:rPr>
          <w:rFonts w:ascii="DIN Pro Regular" w:hAnsi="DIN Pro Regular" w:cs="DIN Pro Regular"/>
          <w:sz w:val="24"/>
          <w:szCs w:val="24"/>
        </w:rPr>
        <w:t xml:space="preserve"> you will configure </w:t>
      </w:r>
      <w:r w:rsidR="001F3AF7" w:rsidRPr="00577486">
        <w:rPr>
          <w:rFonts w:ascii="DIN Pro Regular" w:hAnsi="DIN Pro Regular" w:cs="DIN Pro Regular"/>
          <w:sz w:val="24"/>
          <w:szCs w:val="24"/>
        </w:rPr>
        <w:t>t</w:t>
      </w:r>
      <w:r w:rsidR="00FE7EE7" w:rsidRPr="00577486">
        <w:rPr>
          <w:rFonts w:ascii="DIN Pro Regular" w:hAnsi="DIN Pro Regular" w:cs="DIN Pro Regular"/>
          <w:sz w:val="24"/>
          <w:szCs w:val="24"/>
        </w:rPr>
        <w:t>he</w:t>
      </w:r>
      <w:r w:rsidRPr="00577486">
        <w:rPr>
          <w:rFonts w:ascii="DIN Pro Regular" w:hAnsi="DIN Pro Regular" w:cs="DIN Pro Regular"/>
          <w:sz w:val="24"/>
          <w:szCs w:val="24"/>
        </w:rPr>
        <w:t xml:space="preserve"> spine 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switches, </w:t>
      </w:r>
      <w:r w:rsidR="0040173B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="00A848B7" w:rsidRPr="00577486">
        <w:rPr>
          <w:rFonts w:ascii="DIN Pro Regular" w:hAnsi="DIN Pro Regular" w:cs="DIN Pro Regular"/>
          <w:sz w:val="24"/>
          <w:szCs w:val="24"/>
        </w:rPr>
        <w:t>with MLAG and VRR</w:t>
      </w:r>
      <w:r w:rsidR="002E2818" w:rsidRPr="00577486">
        <w:rPr>
          <w:rFonts w:ascii="DIN Pro Regular" w:hAnsi="DIN Pro Regular" w:cs="DIN Pro Regular"/>
          <w:sz w:val="24"/>
          <w:szCs w:val="24"/>
        </w:rPr>
        <w:t xml:space="preserve"> towards the leaf switches.</w:t>
      </w:r>
    </w:p>
    <w:p w14:paraId="0072D6B0" w14:textId="72FD61ED" w:rsidR="00530886" w:rsidRPr="00577486" w:rsidRDefault="00F02B5A" w:rsidP="00A024B0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MLAG will make the spine switches to look an</w:t>
      </w:r>
      <w:r w:rsidR="00846803" w:rsidRPr="00577486">
        <w:rPr>
          <w:rFonts w:ascii="DIN Pro Regular" w:hAnsi="DIN Pro Regular" w:cs="DIN Pro Regular"/>
          <w:sz w:val="24"/>
          <w:szCs w:val="24"/>
        </w:rPr>
        <w:t>d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have like a single </w:t>
      </w:r>
      <w:r w:rsidR="0029126E" w:rsidRPr="00577486">
        <w:rPr>
          <w:rFonts w:ascii="DIN Pro Regular" w:hAnsi="DIN Pro Regular" w:cs="DIN Pro Regular"/>
          <w:sz w:val="24"/>
          <w:szCs w:val="24"/>
        </w:rPr>
        <w:t>Layer 2 switch towards the Layer 2 network.</w:t>
      </w:r>
    </w:p>
    <w:p w14:paraId="222E3DCB" w14:textId="0DB86010" w:rsidR="00C35017" w:rsidRPr="00577486" w:rsidRDefault="0029126E" w:rsidP="00A024B0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RR will make the spine switches to look and behave like a single </w:t>
      </w:r>
      <w:r w:rsidR="00610F34" w:rsidRPr="00577486">
        <w:rPr>
          <w:rFonts w:ascii="DIN Pro Regular" w:hAnsi="DIN Pro Regular" w:cs="DIN Pro Regular"/>
          <w:sz w:val="24"/>
          <w:szCs w:val="24"/>
        </w:rPr>
        <w:t>router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0F34" w:rsidRPr="00577486">
        <w:rPr>
          <w:rFonts w:ascii="DIN Pro Regular" w:hAnsi="DIN Pro Regular" w:cs="DIN Pro Regular"/>
          <w:sz w:val="24"/>
          <w:szCs w:val="24"/>
        </w:rPr>
        <w:t xml:space="preserve">providing </w:t>
      </w:r>
      <w:r w:rsidR="00610F34" w:rsidRPr="00D84BE7">
        <w:rPr>
          <w:rFonts w:ascii="DIN Pro Medium" w:hAnsi="DIN Pro Medium" w:cs="DIN Pro Medium"/>
          <w:sz w:val="24"/>
          <w:szCs w:val="24"/>
        </w:rPr>
        <w:t>default gateway redundancy</w:t>
      </w:r>
      <w:r w:rsidR="000A42EB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DCC" w14:textId="3F1FC339" w:rsidR="00FE7EE7" w:rsidRPr="00EB7109" w:rsidRDefault="008344B2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r w:rsidRPr="00AA2DFF">
        <w:rPr>
          <w:rFonts w:ascii="Consolas" w:hAnsi="Consolas" w:cs="Courier New"/>
          <w:b/>
          <w:bCs/>
          <w:sz w:val="24"/>
          <w:szCs w:val="24"/>
        </w:rPr>
        <w:t xml:space="preserve">clag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1</w:t>
      </w:r>
      <w:r w:rsidR="001F3AF7" w:rsidRPr="00EB7109">
        <w:rPr>
          <w:rFonts w:ascii="DIN Pro Regular" w:hAnsi="DIN Pro Regular" w:cs="DIN Pro Regular"/>
          <w:i/>
          <w:iCs/>
          <w:sz w:val="24"/>
          <w:szCs w:val="24"/>
        </w:rPr>
        <w:t>’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will aggregate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swp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40173B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.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EB2818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EB2818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387F0C" w:rsidRPr="00EB7109">
        <w:rPr>
          <w:rFonts w:ascii="DIN Pro Regular" w:hAnsi="DIN Pro Regular" w:cs="DIN Pro Regular"/>
          <w:sz w:val="24"/>
          <w:szCs w:val="24"/>
        </w:rPr>
        <w:t>will be configured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 with a regular</w:t>
      </w:r>
      <w:r w:rsidR="00387F0C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LAG.</w:t>
      </w:r>
    </w:p>
    <w:p w14:paraId="222E3DCD" w14:textId="57825D15" w:rsidR="00FE7EE7" w:rsidRPr="00EB7109" w:rsidRDefault="008344B2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r w:rsidRPr="00AA2DFF">
        <w:rPr>
          <w:rFonts w:ascii="Consolas" w:hAnsi="Consolas" w:cs="Courier New"/>
          <w:b/>
          <w:bCs/>
          <w:sz w:val="24"/>
          <w:szCs w:val="24"/>
        </w:rPr>
        <w:t>clag 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’ will aggregate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3156E6" w:rsidRPr="00EB7109">
        <w:rPr>
          <w:rFonts w:ascii="DIN Pro Regular" w:hAnsi="DIN Pro Regular" w:cs="DIN Pro Regular"/>
          <w:sz w:val="24"/>
          <w:szCs w:val="24"/>
        </w:rPr>
        <w:t>.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CD31B5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CD31B5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CD31B5" w:rsidRPr="00EB7109">
        <w:rPr>
          <w:rFonts w:ascii="DIN Pro Regular" w:hAnsi="DIN Pro Regular" w:cs="DIN Pro Regular"/>
          <w:sz w:val="24"/>
          <w:szCs w:val="24"/>
        </w:rPr>
        <w:t>will be configured with a regular LAG</w:t>
      </w:r>
      <w:r w:rsidR="00FE7EE7" w:rsidRPr="00EB7109">
        <w:rPr>
          <w:rFonts w:ascii="DIN Pro Regular" w:hAnsi="DIN Pro Regular" w:cs="DIN Pro Regular"/>
          <w:sz w:val="24"/>
          <w:szCs w:val="24"/>
        </w:rPr>
        <w:t>.</w:t>
      </w:r>
    </w:p>
    <w:p w14:paraId="222E3DD0" w14:textId="5C9BE93C" w:rsidR="00C35017" w:rsidRPr="00577486" w:rsidRDefault="00C35017" w:rsidP="00C35017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D1" w14:textId="6ED44AC1" w:rsidR="00C35017" w:rsidRPr="002B2A31" w:rsidRDefault="008005C2" w:rsidP="00371E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1970048" behindDoc="0" locked="0" layoutInCell="1" allowOverlap="1" wp14:anchorId="064E120F" wp14:editId="6695416D">
                <wp:simplePos x="0" y="0"/>
                <wp:positionH relativeFrom="margin">
                  <wp:posOffset>0</wp:posOffset>
                </wp:positionH>
                <wp:positionV relativeFrom="paragraph">
                  <wp:posOffset>329565</wp:posOffset>
                </wp:positionV>
                <wp:extent cx="4269740" cy="4039235"/>
                <wp:effectExtent l="0" t="0" r="0" b="0"/>
                <wp:wrapNone/>
                <wp:docPr id="1462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9740" cy="4039235"/>
                          <a:chOff x="0" y="6510"/>
                          <a:chExt cx="4892991" cy="4629330"/>
                        </a:xfrm>
                      </wpg:grpSpPr>
                      <wpg:grpSp>
                        <wpg:cNvPr id="1464" name="Group 1464"/>
                        <wpg:cNvGrpSpPr/>
                        <wpg:grpSpPr>
                          <a:xfrm>
                            <a:off x="0" y="153363"/>
                            <a:ext cx="4892991" cy="4482477"/>
                            <a:chOff x="0" y="153363"/>
                            <a:chExt cx="4892991" cy="4482477"/>
                          </a:xfrm>
                        </wpg:grpSpPr>
                        <wps:wsp>
                          <wps:cNvPr id="1465" name="Straight Connector 1465"/>
                          <wps:cNvCnPr>
                            <a:cxnSpLocks/>
                          </wps:cNvCnPr>
                          <wps:spPr>
                            <a:xfrm>
                              <a:off x="3619333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6" name="Straight Connector 1466"/>
                          <wps:cNvCnPr>
                            <a:cxnSpLocks/>
                          </wps:cNvCnPr>
                          <wps:spPr>
                            <a:xfrm flipV="1">
                              <a:off x="1425751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7" name="Straight Connector 1467"/>
                          <wps:cNvCnPr>
                            <a:cxnSpLocks/>
                          </wps:cNvCnPr>
                          <wps:spPr>
                            <a:xfrm>
                              <a:off x="3621803" y="2450391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73" name="Picture 147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74314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479" name="Straight Connector 1479"/>
                          <wps:cNvCnPr>
                            <a:cxnSpLocks/>
                          </wps:cNvCnPr>
                          <wps:spPr>
                            <a:xfrm flipH="1">
                              <a:off x="3222317" y="2450391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99" name="Picture 1499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89910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0" name="Straight Connector 1500"/>
                          <wps:cNvCnPr>
                            <a:cxnSpLocks/>
                          </wps:cNvCnPr>
                          <wps:spPr>
                            <a:xfrm>
                              <a:off x="1418478" y="2447722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1" name="Picture 1501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06929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2" name="Straight Connector 1502"/>
                          <wps:cNvCnPr>
                            <a:cxnSpLocks/>
                          </wps:cNvCnPr>
                          <wps:spPr>
                            <a:xfrm flipH="1">
                              <a:off x="1018993" y="2447722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3" name="Picture 150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6797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06" name="Straight Connector 106"/>
                          <wps:cNvCnPr>
                            <a:cxnSpLocks/>
                          </wps:cNvCnPr>
                          <wps:spPr>
                            <a:xfrm flipH="1" flipV="1">
                              <a:off x="1500490" y="983883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16" name="Picture 11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3485" y="15336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28" name="Straight Connector 128"/>
                          <wps:cNvCnPr>
                            <a:cxnSpLocks/>
                          </wps:cNvCnPr>
                          <wps:spPr>
                            <a:xfrm flipH="1">
                              <a:off x="1551517" y="995661"/>
                              <a:ext cx="1870543" cy="8742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29" name="Picture 129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3227" y="16276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0" name="Picture 130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10" y="1551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31" name="TextBox 20"/>
                          <wps:cNvSpPr txBox="1"/>
                          <wps:spPr>
                            <a:xfrm>
                              <a:off x="3534661" y="97503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B3C593E" w14:textId="77777777" w:rsidR="00B15559" w:rsidRPr="00F9230C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2" name="TextBox 20"/>
                          <wps:cNvSpPr txBox="1"/>
                          <wps:spPr>
                            <a:xfrm>
                              <a:off x="844327" y="968503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5388E45" w14:textId="77777777" w:rsidR="00B15559" w:rsidRPr="00F9230C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3" name="TextBox 20"/>
                          <wps:cNvSpPr txBox="1"/>
                          <wps:spPr>
                            <a:xfrm>
                              <a:off x="1312517" y="9742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5B6B286" w14:textId="77777777" w:rsidR="00B15559" w:rsidRPr="00F9230C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4" name="TextBox 20"/>
                          <wps:cNvSpPr txBox="1"/>
                          <wps:spPr>
                            <a:xfrm>
                              <a:off x="298345" y="3989371"/>
                              <a:ext cx="990666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CEBA722" w14:textId="77777777" w:rsidR="00B15559" w:rsidRPr="00183D76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5" name="TextBox 20"/>
                          <wps:cNvSpPr txBox="1"/>
                          <wps:spPr>
                            <a:xfrm>
                              <a:off x="1494675" y="3989650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7777EC5" w14:textId="77777777" w:rsidR="00B15559" w:rsidRPr="007A02B1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6" name="TextBox 20"/>
                          <wps:cNvSpPr txBox="1"/>
                          <wps:spPr>
                            <a:xfrm>
                              <a:off x="2855211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E4726FA" w14:textId="77777777" w:rsidR="00B15559" w:rsidRPr="007A02B1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7" name="TextBox 20"/>
                          <wps:cNvSpPr txBox="1"/>
                          <wps:spPr>
                            <a:xfrm>
                              <a:off x="3680295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AAF35BD" w14:textId="77777777" w:rsidR="00B15559" w:rsidRPr="007A02B1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8" name="TextBox 20"/>
                          <wps:cNvSpPr txBox="1"/>
                          <wps:spPr>
                            <a:xfrm>
                              <a:off x="343445" y="2639714"/>
                              <a:ext cx="798389" cy="5185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EAD634E" w14:textId="77777777" w:rsidR="00B15559" w:rsidRPr="008005C2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t>access</w:t>
                                </w: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br/>
                                  <w:t>VLAN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9" name="TextBox 20"/>
                          <wps:cNvSpPr txBox="1"/>
                          <wps:spPr>
                            <a:xfrm>
                              <a:off x="3052250" y="96500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CC7AAC3" w14:textId="77777777" w:rsidR="00B15559" w:rsidRPr="00F9230C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0" name="TextBox 20"/>
                          <wps:cNvSpPr txBox="1"/>
                          <wps:spPr>
                            <a:xfrm>
                              <a:off x="0" y="4198960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2EEC564" w14:textId="77777777" w:rsidR="00B15559" w:rsidRPr="00183D76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1" name="TextBox 20"/>
                          <wps:cNvSpPr txBox="1"/>
                          <wps:spPr>
                            <a:xfrm>
                              <a:off x="1119615" y="4194344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D178343" w14:textId="77777777" w:rsidR="00B15559" w:rsidRPr="007A02B1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3" name="TextBox 20"/>
                          <wps:cNvSpPr txBox="1"/>
                          <wps:spPr>
                            <a:xfrm>
                              <a:off x="2209733" y="4197687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A139DCD" w14:textId="77777777" w:rsidR="00B15559" w:rsidRPr="007A02B1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" name="TextBox 20"/>
                          <wps:cNvSpPr txBox="1"/>
                          <wps:spPr>
                            <a:xfrm>
                              <a:off x="3323819" y="4193071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D9969B6" w14:textId="77777777" w:rsidR="00B15559" w:rsidRPr="007A02B1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24" name="Picture 124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09" y="163027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" name="Rectangle 154"/>
                        <wps:cNvSpPr/>
                        <wps:spPr>
                          <a:xfrm>
                            <a:off x="416786" y="2335307"/>
                            <a:ext cx="69390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1793358" w14:textId="77777777" w:rsidR="00B15559" w:rsidRPr="00183D76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6" name="Rectangle 1506"/>
                        <wps:cNvSpPr/>
                        <wps:spPr>
                          <a:xfrm>
                            <a:off x="1692379" y="2341254"/>
                            <a:ext cx="77739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B3BB11" w14:textId="77777777" w:rsidR="00B15559" w:rsidRPr="00183D76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7" name="TextBox 20"/>
                        <wps:cNvSpPr txBox="1"/>
                        <wps:spPr>
                          <a:xfrm>
                            <a:off x="1671448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71C5E01" w14:textId="77777777" w:rsidR="00B15559" w:rsidRPr="00183D76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09" name="Rectangle 1509"/>
                        <wps:cNvSpPr/>
                        <wps:spPr>
                          <a:xfrm>
                            <a:off x="2653677" y="2341448"/>
                            <a:ext cx="65388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64F3C9C" w14:textId="77777777" w:rsidR="00B15559" w:rsidRPr="00183D76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1" name="Rectangle 1511"/>
                        <wps:cNvSpPr/>
                        <wps:spPr>
                          <a:xfrm>
                            <a:off x="3906668" y="2356508"/>
                            <a:ext cx="71297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8D4E40A" w14:textId="77777777" w:rsidR="00B15559" w:rsidRPr="00183D76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9" name="TextBox 20"/>
                        <wps:cNvSpPr txBox="1"/>
                        <wps:spPr>
                          <a:xfrm>
                            <a:off x="3861070" y="2654450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A3D5CC1" w14:textId="77777777" w:rsidR="00B15559" w:rsidRPr="00183D76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0" name="TextBox 20"/>
                        <wps:cNvSpPr txBox="1"/>
                        <wps:spPr>
                          <a:xfrm>
                            <a:off x="2543525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1C1B2D" w14:textId="77777777" w:rsidR="00B15559" w:rsidRPr="008005C2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1" name="TextBox 20"/>
                        <wps:cNvSpPr txBox="1"/>
                        <wps:spPr>
                          <a:xfrm>
                            <a:off x="872069" y="1598664"/>
                            <a:ext cx="679449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44B56A1" w14:textId="77777777" w:rsidR="00B15559" w:rsidRPr="009F2E12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5" name="TextBox 20"/>
                        <wps:cNvSpPr txBox="1"/>
                        <wps:spPr>
                          <a:xfrm>
                            <a:off x="1278824" y="158981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472AB1" w14:textId="77777777" w:rsidR="00B15559" w:rsidRPr="009F2E12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6" name="TextBox 20"/>
                        <wps:cNvSpPr txBox="1"/>
                        <wps:spPr>
                          <a:xfrm>
                            <a:off x="3391548" y="1593862"/>
                            <a:ext cx="894550" cy="384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A3D97B9" w14:textId="77777777" w:rsidR="00B15559" w:rsidRPr="009F2E12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7" name="TextBox 20"/>
                        <wps:cNvSpPr txBox="1"/>
                        <wps:spPr>
                          <a:xfrm>
                            <a:off x="3064980" y="158658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7F282BA" w14:textId="77777777" w:rsidR="00B15559" w:rsidRPr="009F2E12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8" name="Oval 1528"/>
                        <wps:cNvSpPr/>
                        <wps:spPr>
                          <a:xfrm>
                            <a:off x="584628" y="1202751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8DF056" w14:textId="77777777" w:rsidR="00B15559" w:rsidRPr="009F2E12" w:rsidRDefault="00B15559" w:rsidP="00C9247C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29" name="Oval 1529"/>
                        <wps:cNvSpPr/>
                        <wps:spPr>
                          <a:xfrm>
                            <a:off x="2653746" y="1205866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49FA1E" w14:textId="77777777" w:rsidR="00B15559" w:rsidRPr="008005C2" w:rsidRDefault="00B15559" w:rsidP="00C9247C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color w:val="00B050"/>
                                  <w:sz w:val="20"/>
                                  <w:szCs w:val="20"/>
                                </w:rPr>
                              </w:pPr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30" name="Rectangle 1530"/>
                        <wps:cNvSpPr/>
                        <wps:spPr>
                          <a:xfrm>
                            <a:off x="918741" y="6510"/>
                            <a:ext cx="3197860" cy="4755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34" name="Rectangle 1534"/>
                        <wps:cNvSpPr/>
                        <wps:spPr>
                          <a:xfrm>
                            <a:off x="2163612" y="46921"/>
                            <a:ext cx="721878" cy="4724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60D39E0" w14:textId="77777777" w:rsidR="00B15559" w:rsidRPr="00EB7109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VR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4E120F" id="Group 6" o:spid="_x0000_s1132" style="position:absolute;margin-left:0;margin-top:25.95pt;width:336.2pt;height:318.05pt;z-index:251970048;mso-position-horizontal-relative:margin;mso-width-relative:margin;mso-height-relative:margin" coordorigin=",65" coordsize="48929,462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">
                <v:group id="Group 1464" o:spid="_x0000_s1133" style="position:absolute;top:1533;width:48929;height:44825" coordorigin=",1533" coordsize="48929,44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">
                  <v:line id="Straight Connector 1465" o:spid="_x0000_s1134" style="position:absolute;visibility:visible;mso-wrap-style:square" from="36193,9838" to="36193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" strokecolor="#00b050" strokeweight="3pt">
                    <v:stroke joinstyle="miter"/>
                    <o:lock v:ext="edit" shapetype="f"/>
                  </v:line>
                  <v:line id="Straight Connector 1466" o:spid="_x0000_s1135" style="position:absolute;flip:y;visibility:visible;mso-wrap-style:square" from="14257,9838" to="1425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" strokecolor="#890c58" strokeweight="3pt">
                    <v:stroke joinstyle="miter"/>
                    <o:lock v:ext="edit" shapetype="f"/>
                  </v:line>
                  <v:line id="Straight Connector 1467" o:spid="_x0000_s1136" style="position:absolute;visibility:visible;mso-wrap-style:square" from="36218,24503" to="39999,324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473" o:spid="_x0000_s1137" type="#_x0000_t75" alt="A picture containing monitor, phone&#10;&#10;Description automatically generated" style="position:absolute;left:34743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">
                    <v:imagedata r:id="rId27" o:title="A picture containing monitor, phone&#10;&#10;Description automatically generated"/>
                  </v:shape>
                  <v:line id="Straight Connector 1479" o:spid="_x0000_s1138" style="position:absolute;flip:x;visibility:visible;mso-wrap-style:square" from="32223,24503" to="36218,31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499" o:spid="_x0000_s1139" type="#_x0000_t75" alt="A picture containing monitor, phone&#10;&#10;Description automatically generated" style="position:absolute;left:26899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">
                    <v:imagedata r:id="rId27" o:title="A picture containing monitor, phone&#10;&#10;Description automatically generated"/>
                  </v:shape>
                  <v:line id="Straight Connector 1500" o:spid="_x0000_s1140" style="position:absolute;visibility:visible;mso-wrap-style:square" from="14184,24477" to="17966,3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" strokecolor="#5e5e5e" strokeweight="3pt">
                    <v:stroke joinstyle="miter"/>
                    <o:lock v:ext="edit" shapetype="f"/>
                  </v:line>
                  <v:shape id="Picture 1501" o:spid="_x0000_s1141" type="#_x0000_t75" alt="A picture containing monitor, phone&#10;&#10;Description automatically generated" style="position:absolute;left:12069;top:29988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">
                    <v:imagedata r:id="rId27" o:title="A picture containing monitor, phone&#10;&#10;Description automatically generated"/>
                  </v:shape>
                  <v:line id="Straight Connector 1502" o:spid="_x0000_s1142" style="position:absolute;flip:x;visibility:visible;mso-wrap-style:square" from="10189,24477" to="14184,3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03" o:spid="_x0000_s1143" type="#_x0000_t75" alt="A picture containing monitor, phone&#10;&#10;Description automatically generated" style="position:absolute;left:4167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">
                    <v:imagedata r:id="rId27" o:title="A picture containing monitor, phone&#10;&#10;Description automatically generated"/>
                  </v:shape>
                  <v:line id="Straight Connector 106" o:spid="_x0000_s1144" style="position:absolute;flip:x y;visibility:visible;mso-wrap-style:square" from="15004,9838" to="3500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" strokecolor="#00b050" strokeweight="3pt">
                    <v:stroke joinstyle="miter"/>
                    <o:lock v:ext="edit" shapetype="f"/>
                  </v:line>
                  <v:shape id="Picture 116" o:spid="_x0000_s1145" type="#_x0000_t75" alt="A close up of a sign&#10;&#10;Description automatically generated" style="position:absolute;left:8834;top:1533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">
                    <v:imagedata r:id="rId28" o:title="A close up of a sign&#10;&#10;Description automatically generated"/>
                  </v:shape>
                  <v:line id="Straight Connector 128" o:spid="_x0000_s1146" style="position:absolute;flip:x;visibility:visible;mso-wrap-style:square" from="15515,9956" to="34220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" strokecolor="#890c58" strokeweight="3pt">
                    <v:stroke joinstyle="miter"/>
                    <o:lock v:ext="edit" shapetype="f"/>
                  </v:line>
                  <v:shape id="Picture 129" o:spid="_x0000_s1147" type="#_x0000_t75" alt="A close up of a sign&#10;&#10;Description automatically generated" style="position:absolute;left:8932;top:16276;width:10650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">
                    <v:imagedata r:id="rId28" o:title="A close up of a sign&#10;&#10;Description automatically generated"/>
                  </v:shape>
                  <v:shape id="Picture 130" o:spid="_x0000_s1148" type="#_x0000_t75" alt="A close up of a sign&#10;&#10;Description automatically generated" style="position:absolute;left:30868;top:1551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">
                    <v:imagedata r:id="rId28" o:title="A close up of a sign&#10;&#10;Description automatically generated"/>
                  </v:shape>
                  <v:shape id="_x0000_s1149" type="#_x0000_t202" style="position:absolute;left:35346;top:975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2Tk6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L/ZOTq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6B3C593E" w14:textId="77777777" w:rsidR="00B15559" w:rsidRPr="00F9230C" w:rsidRDefault="00B1555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50" type="#_x0000_t202" style="position:absolute;left:8443;top:968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5388E45" w14:textId="77777777" w:rsidR="00B15559" w:rsidRPr="00F9230C" w:rsidRDefault="00B1555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51" type="#_x0000_t202" style="position:absolute;left:13125;top:974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5B6B286" w14:textId="77777777" w:rsidR="00B15559" w:rsidRPr="00F9230C" w:rsidRDefault="00B1555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52" type="#_x0000_t202" style="position:absolute;left:2983;top:39893;width:99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pqi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Cvrpqi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CEBA722" w14:textId="77777777" w:rsidR="00B15559" w:rsidRPr="00183D76" w:rsidRDefault="00B15559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3" type="#_x0000_t202" style="position:absolute;left:14946;top:398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j85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DA4j85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7777EC5" w14:textId="77777777" w:rsidR="00B15559" w:rsidRPr="007A02B1" w:rsidRDefault="00B15559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4" type="#_x0000_t202" style="position:absolute;left:28552;top:3985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6E4726FA" w14:textId="77777777" w:rsidR="00B15559" w:rsidRPr="007A02B1" w:rsidRDefault="00B15559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5" type="#_x0000_t202" style="position:absolute;left:36802;top:39854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3AAF35BD" w14:textId="77777777" w:rsidR="00B15559" w:rsidRPr="007A02B1" w:rsidRDefault="00B15559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6" type="#_x0000_t202" style="position:absolute;left:3434;top:26397;width:7984;height:5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EAD634E" w14:textId="77777777" w:rsidR="00B15559" w:rsidRPr="008005C2" w:rsidRDefault="00B15559" w:rsidP="00C9247C">
                          <w:pPr>
                            <w:jc w:val="center"/>
                            <w:rPr>
                              <w:rFonts w:ascii="Consolas" w:hAnsi="Consolas"/>
                              <w:color w:val="0070C0"/>
                              <w:sz w:val="24"/>
                              <w:szCs w:val="24"/>
                            </w:rPr>
                          </w:pP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t>access</w:t>
                          </w: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br/>
                            <w:t>VLAN2</w:t>
                          </w:r>
                        </w:p>
                      </w:txbxContent>
                    </v:textbox>
                  </v:shape>
                  <v:shape id="_x0000_s1157" type="#_x0000_t202" style="position:absolute;left:30522;top:9650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CC7AAC3" w14:textId="77777777" w:rsidR="00B15559" w:rsidRPr="00F9230C" w:rsidRDefault="00B15559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58" type="#_x0000_t202" style="position:absolute;top:41989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2EEC564" w14:textId="77777777" w:rsidR="00B15559" w:rsidRPr="00183D76" w:rsidRDefault="00B1555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59" type="#_x0000_t202" style="position:absolute;left:11196;top:41943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0pH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OffSke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7D178343" w14:textId="77777777" w:rsidR="00B15559" w:rsidRPr="007A02B1" w:rsidRDefault="00B1555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_x0000_s1160" type="#_x0000_t202" style="position:absolute;left:22097;top:41976;width:1569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XGr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B4QXGr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A139DCD" w14:textId="77777777" w:rsidR="00B15559" w:rsidRPr="007A02B1" w:rsidRDefault="00B1555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61" type="#_x0000_t202" style="position:absolute;left:33238;top:41930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Od2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D9mOd2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D9969B6" w14:textId="77777777" w:rsidR="00B15559" w:rsidRPr="007A02B1" w:rsidRDefault="00B1555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Picture 124" o:spid="_x0000_s1162" type="#_x0000_t75" alt="A close up of a sign&#10;&#10;Description automatically generated" style="position:absolute;left:30868;top:16302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">
                    <v:imagedata r:id="rId28" o:title="A close up of a sign&#10;&#10;Description automatically generated"/>
                  </v:shape>
                </v:group>
                <v:rect id="Rectangle 154" o:spid="_x0000_s1163" style="position:absolute;left:4167;top:23353;width:6939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" filled="f" stroked="f">
                  <v:textbox>
                    <w:txbxContent>
                      <w:p w14:paraId="71793358" w14:textId="77777777" w:rsidR="00B15559" w:rsidRPr="00183D76" w:rsidRDefault="00B15559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06" o:spid="_x0000_s1164" style="position:absolute;left:16923;top:23412;width:7774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" filled="f" stroked="f">
                  <v:textbox>
                    <w:txbxContent>
                      <w:p w14:paraId="51B3BB11" w14:textId="77777777" w:rsidR="00B15559" w:rsidRPr="00183D76" w:rsidRDefault="00B15559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65" type="#_x0000_t202" style="position:absolute;left:16714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BOIvwAAAN0AAAAPAAAAZHJzL2Rvd25yZXYueG1sRE9Li8Iw&#10;EL4v+B/CCN7WRM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DLdBOIvwAAAN0AAAAPAAAAAAAA&#10;AAAAAAAAAAcCAABkcnMvZG93bnJldi54bWxQSwUGAAAAAAMAAwC3AAAA8wIAAAAA&#10;" filled="f" stroked="f">
                  <v:stroke dashstyle="dash"/>
                  <v:textbox>
                    <w:txbxContent>
                      <w:p w14:paraId="771C5E01" w14:textId="77777777" w:rsidR="00B15559" w:rsidRPr="00183D76" w:rsidRDefault="00B1555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1509" o:spid="_x0000_s1166" style="position:absolute;left:26536;top:23414;width:6539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" filled="f" stroked="f">
                  <v:textbox>
                    <w:txbxContent>
                      <w:p w14:paraId="164F3C9C" w14:textId="77777777" w:rsidR="00B15559" w:rsidRPr="00183D76" w:rsidRDefault="00B15559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11" o:spid="_x0000_s1167" style="position:absolute;left:39066;top:23565;width:7130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" filled="f" stroked="f">
                  <v:textbox>
                    <w:txbxContent>
                      <w:p w14:paraId="78D4E40A" w14:textId="77777777" w:rsidR="00B15559" w:rsidRPr="00183D76" w:rsidRDefault="00B15559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68" type="#_x0000_t202" style="position:absolute;left:38610;top:26544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" filled="f" stroked="f">
                  <v:stroke dashstyle="dash"/>
                  <v:textbox>
                    <w:txbxContent>
                      <w:p w14:paraId="1A3D5CC1" w14:textId="77777777" w:rsidR="00B15559" w:rsidRPr="00183D76" w:rsidRDefault="00B1555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169" type="#_x0000_t202" style="position:absolute;left:25435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" filled="f" stroked="f">
                  <v:stroke dashstyle="dash"/>
                  <v:textbox>
                    <w:txbxContent>
                      <w:p w14:paraId="3F1C1B2D" w14:textId="77777777" w:rsidR="00B15559" w:rsidRPr="008005C2" w:rsidRDefault="00B15559" w:rsidP="00C9247C">
                        <w:pPr>
                          <w:jc w:val="center"/>
                          <w:rPr>
                            <w:rFonts w:ascii="Consolas" w:hAnsi="Consolas"/>
                            <w:color w:val="0070C0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170" type="#_x0000_t202" style="position:absolute;left:8720;top:1598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" filled="f" stroked="f">
                  <v:stroke dashstyle="dash"/>
                  <v:textbox>
                    <w:txbxContent>
                      <w:p w14:paraId="344B56A1" w14:textId="77777777" w:rsidR="00B15559" w:rsidRPr="009F2E12" w:rsidRDefault="00B1555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71" type="#_x0000_t202" style="position:absolute;left:12788;top:1589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" filled="f" stroked="f">
                  <v:stroke dashstyle="dash"/>
                  <v:textbox>
                    <w:txbxContent>
                      <w:p w14:paraId="49472AB1" w14:textId="77777777" w:rsidR="00B15559" w:rsidRPr="009F2E12" w:rsidRDefault="00B1555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172" type="#_x0000_t202" style="position:absolute;left:33915;top:15938;width:8945;height:3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" filled="f" stroked="f">
                  <v:stroke dashstyle="dash"/>
                  <v:textbox>
                    <w:txbxContent>
                      <w:p w14:paraId="4A3D97B9" w14:textId="77777777" w:rsidR="00B15559" w:rsidRPr="009F2E12" w:rsidRDefault="00B1555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73" type="#_x0000_t202" style="position:absolute;left:30649;top:158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" filled="f" stroked="f">
                  <v:stroke dashstyle="dash"/>
                  <v:textbox>
                    <w:txbxContent>
                      <w:p w14:paraId="37F282BA" w14:textId="77777777" w:rsidR="00B15559" w:rsidRPr="009F2E12" w:rsidRDefault="00B1555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1528" o:spid="_x0000_s1174" style="position:absolute;left:5846;top:12027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" fillcolor="white [3212]" strokecolor="#890c58" strokeweight="2pt">
                  <v:stroke joinstyle="miter"/>
                  <v:textbox>
                    <w:txbxContent>
                      <w:p w14:paraId="6D8DF056" w14:textId="77777777" w:rsidR="00B15559" w:rsidRPr="009F2E12" w:rsidRDefault="00B15559" w:rsidP="00C9247C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>clag id 1</w:t>
                        </w:r>
                      </w:p>
                    </w:txbxContent>
                  </v:textbox>
                </v:oval>
                <v:oval id="Oval 1529" o:spid="_x0000_s1175" style="position:absolute;left:26537;top:12058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" fillcolor="white [3212]" strokecolor="#00b050" strokeweight="2pt">
                  <v:stroke joinstyle="miter"/>
                  <v:textbox>
                    <w:txbxContent>
                      <w:p w14:paraId="7949FA1E" w14:textId="77777777" w:rsidR="00B15559" w:rsidRPr="008005C2" w:rsidRDefault="00B15559" w:rsidP="00C9247C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color w:val="00B050"/>
                            <w:sz w:val="20"/>
                            <w:szCs w:val="20"/>
                          </w:rPr>
                        </w:pPr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>clag id 1</w:t>
                        </w:r>
                      </w:p>
                    </w:txbxContent>
                  </v:textbox>
                </v:oval>
                <v:rect id="Rectangle 1530" o:spid="_x0000_s1176" style="position:absolute;left:9187;top:65;width:31979;height:47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" fillcolor="#f2f2f2 [3052]" strokecolor="#7f7f7f [1612]" strokeweight="1pt">
                  <v:fill opacity="21074f"/>
                  <v:stroke dashstyle="longDash" opacity="53713f"/>
                </v:rect>
                <v:rect id="Rectangle 1534" o:spid="_x0000_s1177" style="position:absolute;left:21636;top:469;width:7218;height:4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" filled="f" stroked="f">
                  <v:textbox>
                    <w:txbxContent>
                      <w:p w14:paraId="260D39E0" w14:textId="77777777" w:rsidR="00B15559" w:rsidRPr="00EB7109" w:rsidRDefault="00B15559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VR</w:t>
                        </w: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 w:rsidR="00C3501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lab:</w:t>
      </w:r>
    </w:p>
    <w:p w14:paraId="54EB5B30" w14:textId="47A1F60B" w:rsidR="00FF4F6D" w:rsidRPr="00577486" w:rsidRDefault="00FF4F6D" w:rsidP="00102FD2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DD2" w14:textId="4CFA45CB" w:rsidR="00424B45" w:rsidRPr="00577486" w:rsidRDefault="001641AE" w:rsidP="00371EAB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7152" behindDoc="0" locked="0" layoutInCell="1" allowOverlap="1" wp14:anchorId="1919CD2E" wp14:editId="6EB65C85">
                <wp:simplePos x="0" y="0"/>
                <wp:positionH relativeFrom="column">
                  <wp:posOffset>3285595</wp:posOffset>
                </wp:positionH>
                <wp:positionV relativeFrom="paragraph">
                  <wp:posOffset>55342</wp:posOffset>
                </wp:positionV>
                <wp:extent cx="828675" cy="436880"/>
                <wp:effectExtent l="0" t="0" r="0" b="1270"/>
                <wp:wrapNone/>
                <wp:docPr id="149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E1CC8D1" w14:textId="77777777" w:rsidR="00B15559" w:rsidRPr="008005C2" w:rsidRDefault="00B1555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19CD2E" id="_x0000_s1178" type="#_x0000_t202" style="position:absolute;margin-left:258.7pt;margin-top:4.35pt;width:65.25pt;height:34.4pt;z-index:25201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" filled="f" stroked="f">
                <v:stroke dashstyle="dash"/>
                <v:textbox>
                  <w:txbxContent>
                    <w:p w14:paraId="4E1CC8D1" w14:textId="77777777" w:rsidR="00B15559" w:rsidRPr="008005C2" w:rsidRDefault="00B1555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8176" behindDoc="0" locked="0" layoutInCell="1" allowOverlap="1" wp14:anchorId="12E95BBC" wp14:editId="7A901D04">
                <wp:simplePos x="0" y="0"/>
                <wp:positionH relativeFrom="column">
                  <wp:posOffset>264160</wp:posOffset>
                </wp:positionH>
                <wp:positionV relativeFrom="paragraph">
                  <wp:posOffset>79090</wp:posOffset>
                </wp:positionV>
                <wp:extent cx="828675" cy="436880"/>
                <wp:effectExtent l="0" t="0" r="0" b="1270"/>
                <wp:wrapNone/>
                <wp:docPr id="14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50E1A0" w14:textId="77777777" w:rsidR="00B15559" w:rsidRPr="008005C2" w:rsidRDefault="00B1555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E95BBC" id="_x0000_s1179" type="#_x0000_t202" style="position:absolute;margin-left:20.8pt;margin-top:6.25pt;width:65.25pt;height:34.4pt;z-index:25201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" filled="f" stroked="f">
                <v:stroke dashstyle="dash"/>
                <v:textbox>
                  <w:txbxContent>
                    <w:p w14:paraId="4150E1A0" w14:textId="77777777" w:rsidR="00B15559" w:rsidRPr="008005C2" w:rsidRDefault="00B1555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DD3" w14:textId="48D453B6" w:rsidR="00C35017" w:rsidRPr="00577486" w:rsidRDefault="00C35017" w:rsidP="00371EAB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3584" behindDoc="0" locked="0" layoutInCell="1" allowOverlap="1" wp14:anchorId="222E42F9" wp14:editId="4C29C1DB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190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698" w14:textId="77777777" w:rsidR="00B15559" w:rsidRPr="00482947" w:rsidRDefault="00B15559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F9" id="TextBox 107" o:spid="_x0000_s1180" type="#_x0000_t202" style="position:absolute;margin-left:139.95pt;margin-top:48.75pt;width:242.95pt;height:81.35pt;z-index:25152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" filled="f" stroked="f">
                <v:textbox style="mso-fit-shape-to-text:t" inset="3.02325mm,1.51161mm,3.02325mm,1.51161mm">
                  <w:txbxContent>
                    <w:p w14:paraId="222E4698" w14:textId="77777777" w:rsidR="00B15559" w:rsidRPr="00482947" w:rsidRDefault="00B15559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D4" w14:textId="171A1E37" w:rsidR="00371EAB" w:rsidRDefault="001641AE" w:rsidP="00AD1132">
      <w:pPr>
        <w:rPr>
          <w:rFonts w:ascii="DIN Pro Regular" w:hAnsi="DIN Pro Regular" w:cs="DIN Pro Regular"/>
          <w:sz w:val="24"/>
          <w:szCs w:val="24"/>
        </w:rPr>
      </w:pP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9200" behindDoc="0" locked="0" layoutInCell="1" allowOverlap="1" wp14:anchorId="134AF3A9" wp14:editId="0AE98B61">
                <wp:simplePos x="0" y="0"/>
                <wp:positionH relativeFrom="column">
                  <wp:posOffset>411464</wp:posOffset>
                </wp:positionH>
                <wp:positionV relativeFrom="paragraph">
                  <wp:posOffset>645144</wp:posOffset>
                </wp:positionV>
                <wp:extent cx="679450" cy="436880"/>
                <wp:effectExtent l="0" t="0" r="0" b="1270"/>
                <wp:wrapNone/>
                <wp:docPr id="1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EC9FF3" w14:textId="77777777" w:rsidR="00B15559" w:rsidRPr="008005C2" w:rsidRDefault="00B1555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AF3A9" id="_x0000_s1181" type="#_x0000_t202" style="position:absolute;margin-left:32.4pt;margin-top:50.8pt;width:53.5pt;height:34.4pt;z-index:25201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Z9/rQEAAEgDAAAOAAAAZHJzL2Uyb0RvYy54bWysU8GO2yAQvVfqPyDuDUmaza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" filled="f" stroked="f">
                <v:stroke dashstyle="dash"/>
                <v:textbox>
                  <w:txbxContent>
                    <w:p w14:paraId="56EC9FF3" w14:textId="77777777" w:rsidR="00B15559" w:rsidRPr="008005C2" w:rsidRDefault="00B1555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0224" behindDoc="0" locked="0" layoutInCell="1" allowOverlap="1" wp14:anchorId="67BFF78C" wp14:editId="125DC082">
                <wp:simplePos x="0" y="0"/>
                <wp:positionH relativeFrom="column">
                  <wp:posOffset>3334915</wp:posOffset>
                </wp:positionH>
                <wp:positionV relativeFrom="paragraph">
                  <wp:posOffset>644926</wp:posOffset>
                </wp:positionV>
                <wp:extent cx="679450" cy="436880"/>
                <wp:effectExtent l="0" t="0" r="0" b="1270"/>
                <wp:wrapNone/>
                <wp:docPr id="14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EC10B89" w14:textId="77777777" w:rsidR="00B15559" w:rsidRPr="008005C2" w:rsidRDefault="00B1555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BFF78C" id="_x0000_s1182" type="#_x0000_t202" style="position:absolute;margin-left:262.6pt;margin-top:50.8pt;width:53.5pt;height:34.4pt;z-index:25202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" filled="f" stroked="f">
                <v:stroke dashstyle="dash"/>
                <v:textbox>
                  <w:txbxContent>
                    <w:p w14:paraId="4EC10B89" w14:textId="77777777" w:rsidR="00B15559" w:rsidRPr="008005C2" w:rsidRDefault="00B1555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1248" behindDoc="0" locked="0" layoutInCell="1" allowOverlap="1" wp14:anchorId="7980F832" wp14:editId="108ACC16">
                <wp:simplePos x="0" y="0"/>
                <wp:positionH relativeFrom="column">
                  <wp:posOffset>91500</wp:posOffset>
                </wp:positionH>
                <wp:positionV relativeFrom="paragraph">
                  <wp:posOffset>2272415</wp:posOffset>
                </wp:positionV>
                <wp:extent cx="679450" cy="436880"/>
                <wp:effectExtent l="0" t="0" r="0" b="1270"/>
                <wp:wrapNone/>
                <wp:docPr id="14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EE473F0" w14:textId="77777777" w:rsidR="00B15559" w:rsidRPr="008005C2" w:rsidRDefault="00B1555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80F832" id="_x0000_s1183" type="#_x0000_t202" style="position:absolute;margin-left:7.2pt;margin-top:178.95pt;width:53.5pt;height:34.4pt;z-index:25202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" filled="f" stroked="f">
                <v:stroke dashstyle="dash"/>
                <v:textbox>
                  <w:txbxContent>
                    <w:p w14:paraId="5EE473F0" w14:textId="77777777" w:rsidR="00B15559" w:rsidRPr="008005C2" w:rsidRDefault="00B1555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3296" behindDoc="0" locked="0" layoutInCell="1" allowOverlap="1" wp14:anchorId="221CC4C9" wp14:editId="2B5003FC">
                <wp:simplePos x="0" y="0"/>
                <wp:positionH relativeFrom="column">
                  <wp:posOffset>2064385</wp:posOffset>
                </wp:positionH>
                <wp:positionV relativeFrom="paragraph">
                  <wp:posOffset>2264410</wp:posOffset>
                </wp:positionV>
                <wp:extent cx="679450" cy="436880"/>
                <wp:effectExtent l="0" t="0" r="0" b="1270"/>
                <wp:wrapNone/>
                <wp:docPr id="15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5D24B26" w14:textId="77777777" w:rsidR="00B15559" w:rsidRPr="008005C2" w:rsidRDefault="00B1555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1CC4C9" id="_x0000_s1184" type="#_x0000_t202" style="position:absolute;margin-left:162.55pt;margin-top:178.3pt;width:53.5pt;height:34.4pt;z-index:25202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" filled="f" stroked="f">
                <v:stroke dashstyle="dash"/>
                <v:textbox>
                  <w:txbxContent>
                    <w:p w14:paraId="35D24B26" w14:textId="77777777" w:rsidR="00B15559" w:rsidRPr="008005C2" w:rsidRDefault="00B1555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2272" behindDoc="0" locked="0" layoutInCell="1" allowOverlap="1" wp14:anchorId="2302B5A8" wp14:editId="3C3AB3F0">
                <wp:simplePos x="0" y="0"/>
                <wp:positionH relativeFrom="column">
                  <wp:posOffset>1567787</wp:posOffset>
                </wp:positionH>
                <wp:positionV relativeFrom="paragraph">
                  <wp:posOffset>2259330</wp:posOffset>
                </wp:positionV>
                <wp:extent cx="679450" cy="436880"/>
                <wp:effectExtent l="0" t="0" r="0" b="1270"/>
                <wp:wrapNone/>
                <wp:docPr id="14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D40B0F9" w14:textId="77777777" w:rsidR="00B15559" w:rsidRPr="008005C2" w:rsidRDefault="00B1555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02B5A8" id="_x0000_s1185" type="#_x0000_t202" style="position:absolute;margin-left:123.45pt;margin-top:177.9pt;width:53.5pt;height:34.4pt;z-index:25202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" filled="f" stroked="f">
                <v:stroke dashstyle="dash"/>
                <v:textbox>
                  <w:txbxContent>
                    <w:p w14:paraId="7D40B0F9" w14:textId="77777777" w:rsidR="00B15559" w:rsidRPr="008005C2" w:rsidRDefault="00B1555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4320" behindDoc="0" locked="0" layoutInCell="1" allowOverlap="1" wp14:anchorId="170CDD56" wp14:editId="5203F189">
                <wp:simplePos x="0" y="0"/>
                <wp:positionH relativeFrom="column">
                  <wp:posOffset>3584575</wp:posOffset>
                </wp:positionH>
                <wp:positionV relativeFrom="paragraph">
                  <wp:posOffset>2237740</wp:posOffset>
                </wp:positionV>
                <wp:extent cx="679450" cy="436880"/>
                <wp:effectExtent l="0" t="0" r="0" b="1270"/>
                <wp:wrapNone/>
                <wp:docPr id="15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99D309" w14:textId="77777777" w:rsidR="00B15559" w:rsidRPr="008005C2" w:rsidRDefault="00B1555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0CDD56" id="_x0000_s1186" type="#_x0000_t202" style="position:absolute;margin-left:282.25pt;margin-top:176.2pt;width:53.5pt;height:34.4pt;z-index:25202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" filled="f" stroked="f">
                <v:stroke dashstyle="dash"/>
                <v:textbox>
                  <w:txbxContent>
                    <w:p w14:paraId="5F99D309" w14:textId="77777777" w:rsidR="00B15559" w:rsidRPr="008005C2" w:rsidRDefault="00B1555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="00371EAB"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77AFF855" w14:textId="26938D5A" w:rsidR="008005C2" w:rsidRPr="00577486" w:rsidRDefault="008005C2" w:rsidP="00AD1132">
      <w:pPr>
        <w:rPr>
          <w:rFonts w:ascii="DIN Pro Regular" w:hAnsi="DIN Pro Regular" w:cs="DIN Pro Regular"/>
          <w:sz w:val="24"/>
          <w:szCs w:val="24"/>
        </w:rPr>
      </w:pPr>
    </w:p>
    <w:p w14:paraId="222E3DD5" w14:textId="112DA4CA" w:rsidR="00C35017" w:rsidRPr="002B2A31" w:rsidRDefault="00701262" w:rsidP="00D22CBA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2768" behindDoc="0" locked="0" layoutInCell="1" allowOverlap="1" wp14:anchorId="4F183FF1" wp14:editId="1F1786A4">
                <wp:simplePos x="0" y="0"/>
                <wp:positionH relativeFrom="column">
                  <wp:posOffset>-164465</wp:posOffset>
                </wp:positionH>
                <wp:positionV relativeFrom="paragraph">
                  <wp:posOffset>27717</wp:posOffset>
                </wp:positionV>
                <wp:extent cx="45085" cy="160020"/>
                <wp:effectExtent l="0" t="0" r="0" b="0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1E9851" id="Rectangle 76" o:spid="_x0000_s1026" style="position:absolute;margin-left:-12.95pt;margin-top:2.2pt;width:3.55pt;height:12.6pt;z-index:25187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1</w:t>
      </w:r>
      <w:r w:rsidR="00560DF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LAG </w:t>
      </w:r>
      <w:r w:rsidR="00DB4F76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ation </w:t>
      </w:r>
      <w:r w:rsidR="00C35017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– </w:t>
      </w:r>
      <w:r w:rsidR="00DB4F76" w:rsidRPr="002B2A31">
        <w:rPr>
          <w:rFonts w:ascii="DIN Pro Medium" w:hAnsi="DIN Pro Medium" w:cs="DIN Pro Medium"/>
          <w:color w:val="008564"/>
          <w:sz w:val="28"/>
          <w:szCs w:val="28"/>
        </w:rPr>
        <w:t>Leaf Switches</w:t>
      </w:r>
    </w:p>
    <w:p w14:paraId="222E3DD6" w14:textId="33008148" w:rsidR="00D22CBA" w:rsidRPr="00577486" w:rsidRDefault="00D22CBA" w:rsidP="007E28A1">
      <w:pPr>
        <w:pStyle w:val="ListParagraph"/>
        <w:numPr>
          <w:ilvl w:val="0"/>
          <w:numId w:val="3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340C0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E340C0">
        <w:rPr>
          <w:rFonts w:ascii="DIN Pro Regular" w:hAnsi="DIN Pro Regular" w:cs="DIN Pro Regular"/>
          <w:sz w:val="24"/>
          <w:szCs w:val="24"/>
        </w:rPr>
        <w:t xml:space="preserve">es </w:t>
      </w:r>
      <w:r w:rsidR="00E340C0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E340C0">
        <w:rPr>
          <w:rFonts w:ascii="DIN Pro Regular" w:hAnsi="DIN Pro Regular" w:cs="DIN Pro Regular"/>
          <w:sz w:val="24"/>
          <w:szCs w:val="24"/>
        </w:rPr>
        <w:t xml:space="preserve"> and </w:t>
      </w:r>
      <w:r w:rsidR="00E340C0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E340C0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and reset configuration:</w:t>
      </w:r>
    </w:p>
    <w:p w14:paraId="222E3DD7" w14:textId="06F4E33D" w:rsidR="00D22CBA" w:rsidRPr="007A02B1" w:rsidRDefault="00D22CBA" w:rsidP="00D22CBA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A02B1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D8" w14:textId="78F84FF9" w:rsidR="00D22CBA" w:rsidRPr="007A02B1" w:rsidRDefault="00D22CBA" w:rsidP="00D22CBA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  <w:rtl/>
        </w:rPr>
      </w:pPr>
      <w:r w:rsidRPr="007A02B1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4720" behindDoc="0" locked="0" layoutInCell="1" allowOverlap="1" wp14:anchorId="222E430B" wp14:editId="301DD898">
                <wp:simplePos x="0" y="0"/>
                <wp:positionH relativeFrom="column">
                  <wp:posOffset>227965</wp:posOffset>
                </wp:positionH>
                <wp:positionV relativeFrom="paragraph">
                  <wp:posOffset>236220</wp:posOffset>
                </wp:positionV>
                <wp:extent cx="3500755" cy="434340"/>
                <wp:effectExtent l="0" t="0" r="23495" b="22860"/>
                <wp:wrapThrough wrapText="bothSides">
                  <wp:wrapPolygon edited="0">
                    <wp:start x="0" y="0"/>
                    <wp:lineTo x="0" y="21789"/>
                    <wp:lineTo x="21627" y="21789"/>
                    <wp:lineTo x="21627" y="0"/>
                    <wp:lineTo x="0" y="0"/>
                  </wp:wrapPolygon>
                </wp:wrapThrough>
                <wp:docPr id="3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18C074" w14:textId="77777777" w:rsidR="00B15559" w:rsidRPr="00DB4F76" w:rsidRDefault="00B15559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B4F76">
                              <w:rPr>
                                <w:rFonts w:ascii="Consolas" w:hAnsi="Consolas" w:cs="Courier New"/>
                              </w:rPr>
                              <w:t>cumulus@leaf1:mgmt:~$ net del all</w:t>
                            </w:r>
                          </w:p>
                          <w:p w14:paraId="222E46A1" w14:textId="37A3E727" w:rsidR="00B15559" w:rsidRPr="00DB4F76" w:rsidRDefault="00B15559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B4F76">
                              <w:rPr>
                                <w:rFonts w:ascii="Consolas" w:hAnsi="Consolas" w:cs="Courier New"/>
                              </w:rPr>
                              <w:t>cumulus@leaf1:mgmt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B" id="_x0000_s1187" type="#_x0000_t202" style="position:absolute;left:0;text-align:left;margin-left:17.95pt;margin-top:18.6pt;width:275.65pt;height:34.2pt;z-index:251614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">
                <v:textbox>
                  <w:txbxContent>
                    <w:p w14:paraId="2E18C074" w14:textId="77777777" w:rsidR="00B15559" w:rsidRPr="00DB4F76" w:rsidRDefault="00B15559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B4F76">
                        <w:rPr>
                          <w:rFonts w:ascii="Consolas" w:hAnsi="Consolas" w:cs="Courier New"/>
                        </w:rPr>
                        <w:t>cumulus@leaf1:mgmt:~$ net del all</w:t>
                      </w:r>
                    </w:p>
                    <w:p w14:paraId="222E46A1" w14:textId="37A3E727" w:rsidR="00B15559" w:rsidRPr="00DB4F76" w:rsidRDefault="00B15559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B4F76">
                        <w:rPr>
                          <w:rFonts w:ascii="Consolas" w:hAnsi="Consolas" w:cs="Courier New"/>
                        </w:rPr>
                        <w:t>cumulus@leaf1:mgmt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A02B1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D9" w14:textId="5863D4AD" w:rsidR="00D22CBA" w:rsidRPr="00577486" w:rsidRDefault="00D22CBA" w:rsidP="00D22CBA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DDA" w14:textId="1EE8FB22" w:rsidR="00424B45" w:rsidRPr="00577486" w:rsidRDefault="00424B45" w:rsidP="00424B4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DB" w14:textId="225C9032" w:rsidR="00AD1132" w:rsidRPr="00577486" w:rsidRDefault="00E340C0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>
        <w:rPr>
          <w:rFonts w:ascii="DIN Pro Regular" w:hAnsi="DIN Pro Regular" w:cs="DIN Pro Regular"/>
          <w:color w:val="000000" w:themeColor="text1"/>
          <w:sz w:val="24"/>
          <w:szCs w:val="24"/>
        </w:rPr>
        <w:t>C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reate a bond 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named </w:t>
      </w:r>
      <w:r w:rsidR="000F0F03" w:rsidRPr="009949BD">
        <w:rPr>
          <w:rFonts w:ascii="Courier New" w:hAnsi="Courier New" w:cs="Courier New"/>
          <w:color w:val="000000" w:themeColor="text1"/>
          <w:sz w:val="24"/>
          <w:szCs w:val="24"/>
        </w:rPr>
        <w:t>‘</w:t>
      </w:r>
      <w:r w:rsidR="000F0F03" w:rsidRPr="00AA2DFF">
        <w:rPr>
          <w:rFonts w:ascii="Consolas" w:hAnsi="Consolas" w:cs="Courier New"/>
          <w:b/>
          <w:bCs/>
          <w:sz w:val="24"/>
          <w:szCs w:val="24"/>
        </w:rPr>
        <w:t>BOND-TO-SPINES’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where bonds slaves are interfaces </w:t>
      </w:r>
      <w:r w:rsidR="00D22CBA" w:rsidRPr="007A02B1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1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and </w:t>
      </w:r>
      <w:r w:rsidR="00D22CBA" w:rsidRPr="003F06FB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2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.</w:t>
      </w:r>
    </w:p>
    <w:p w14:paraId="222E3DDC" w14:textId="0F9B07C4" w:rsidR="000F0F03" w:rsidRPr="003F06FB" w:rsidRDefault="000F0F03" w:rsidP="000F0F03">
      <w:pPr>
        <w:spacing w:line="360" w:lineRule="auto"/>
        <w:ind w:left="360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3F06FB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15744" behindDoc="0" locked="0" layoutInCell="1" allowOverlap="1" wp14:anchorId="222E430D" wp14:editId="5B4108CC">
                <wp:simplePos x="0" y="0"/>
                <wp:positionH relativeFrom="margin">
                  <wp:align>right</wp:align>
                </wp:positionH>
                <wp:positionV relativeFrom="paragraph">
                  <wp:posOffset>247567</wp:posOffset>
                </wp:positionV>
                <wp:extent cx="5693134" cy="445273"/>
                <wp:effectExtent l="0" t="0" r="22225" b="12065"/>
                <wp:wrapNone/>
                <wp:docPr id="2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3134" cy="44527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A2" w14:textId="33EAB591" w:rsidR="00B15559" w:rsidRDefault="00B15559" w:rsidP="000F0F0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3F06FB">
                              <w:rPr>
                                <w:rFonts w:ascii="Consolas" w:hAnsi="Consolas" w:cs="Courier New"/>
                              </w:rPr>
                              <w:t>net add bond BOND-TO-SPINES bond slaves swp1-2</w:t>
                            </w:r>
                          </w:p>
                          <w:p w14:paraId="2A5E6AFF" w14:textId="77777777" w:rsidR="00B15559" w:rsidRPr="004C0D4E" w:rsidRDefault="00B15559" w:rsidP="000075B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C0D4E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4E44397E" w14:textId="77777777" w:rsidR="00B15559" w:rsidRPr="009949BD" w:rsidRDefault="00B15559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A3" w14:textId="77777777" w:rsidR="00B15559" w:rsidRPr="009949BD" w:rsidRDefault="00B15559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A4" w14:textId="77777777" w:rsidR="00B15559" w:rsidRDefault="00B1555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5" w14:textId="77777777" w:rsidR="00B15559" w:rsidRDefault="00B1555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6" w14:textId="77777777" w:rsidR="00B15559" w:rsidRDefault="00B1555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7" w14:textId="77777777" w:rsidR="00B15559" w:rsidRDefault="00B1555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8" w14:textId="77777777" w:rsidR="00B15559" w:rsidRDefault="00B1555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9" w14:textId="77777777" w:rsidR="00B15559" w:rsidRDefault="00B1555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A" w14:textId="77777777" w:rsidR="00B15559" w:rsidRDefault="00B1555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D" id="_x0000_s1188" type="#_x0000_t202" style="position:absolute;left:0;text-align:left;margin-left:397.1pt;margin-top:19.5pt;width:448.3pt;height:35.05pt;z-index:251615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">
                <v:textbox>
                  <w:txbxContent>
                    <w:p w14:paraId="222E46A2" w14:textId="33EAB591" w:rsidR="00B15559" w:rsidRDefault="00B15559" w:rsidP="000F0F0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3F06FB">
                        <w:rPr>
                          <w:rFonts w:ascii="Consolas" w:hAnsi="Consolas" w:cs="Courier New"/>
                        </w:rPr>
                        <w:t>net add bond BOND-TO-SPINES bond slaves swp1-2</w:t>
                      </w:r>
                    </w:p>
                    <w:p w14:paraId="2A5E6AFF" w14:textId="77777777" w:rsidR="00B15559" w:rsidRPr="004C0D4E" w:rsidRDefault="00B15559" w:rsidP="000075B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4C0D4E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4E44397E" w14:textId="77777777" w:rsidR="00B15559" w:rsidRPr="009949BD" w:rsidRDefault="00B15559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A3" w14:textId="77777777" w:rsidR="00B15559" w:rsidRPr="009949BD" w:rsidRDefault="00B15559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A4" w14:textId="77777777" w:rsidR="00B15559" w:rsidRDefault="00B1555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5" w14:textId="77777777" w:rsidR="00B15559" w:rsidRDefault="00B1555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6" w14:textId="77777777" w:rsidR="00B15559" w:rsidRDefault="00B1555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7" w14:textId="77777777" w:rsidR="00B15559" w:rsidRDefault="00B1555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8" w14:textId="77777777" w:rsidR="00B15559" w:rsidRDefault="00B1555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9" w14:textId="77777777" w:rsidR="00B15559" w:rsidRDefault="00B1555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A" w14:textId="77777777" w:rsidR="00B15559" w:rsidRDefault="00B1555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F06FB">
        <w:rPr>
          <w:rFonts w:ascii="Consolas" w:hAnsi="Consolas" w:cs="Courier New"/>
          <w:b/>
          <w:bCs/>
          <w:sz w:val="24"/>
          <w:szCs w:val="24"/>
        </w:rPr>
        <w:t xml:space="preserve"># net add bond 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lt;BOND-NAME&gt;</w:t>
      </w:r>
      <w:r w:rsidRPr="003F06FB">
        <w:rPr>
          <w:rFonts w:ascii="Consolas" w:hAnsi="Consolas" w:cs="Courier New"/>
          <w:b/>
          <w:bCs/>
          <w:sz w:val="24"/>
          <w:szCs w:val="24"/>
        </w:rPr>
        <w:t xml:space="preserve"> bond slaves 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3011D1">
        <w:rPr>
          <w:rFonts w:ascii="Consolas" w:hAnsi="Consolas" w:cs="Courier New"/>
          <w:b/>
          <w:bCs/>
          <w:i/>
          <w:iCs/>
          <w:sz w:val="24"/>
          <w:szCs w:val="24"/>
        </w:rPr>
        <w:t>PORTS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DD" w14:textId="4CBAA3EF" w:rsidR="00134DC5" w:rsidRPr="00577486" w:rsidRDefault="00134DC5" w:rsidP="00202578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47B40D24" w14:textId="77777777" w:rsidR="000075B3" w:rsidRDefault="000075B3" w:rsidP="000075B3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DE" w14:textId="711181F8" w:rsidR="000F0F03" w:rsidRPr="00577486" w:rsidRDefault="000F0F03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bonds </w:t>
      </w:r>
      <w:r w:rsidR="0039242A" w:rsidRPr="00577486">
        <w:rPr>
          <w:rFonts w:ascii="DIN Pro Regular" w:hAnsi="DIN Pro Regular" w:cs="DIN Pro Regular"/>
          <w:sz w:val="24"/>
          <w:szCs w:val="24"/>
        </w:rPr>
        <w:t>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DF" w14:textId="7372084C" w:rsidR="000F0F03" w:rsidRPr="00577486" w:rsidRDefault="00DB039C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16768" behindDoc="0" locked="0" layoutInCell="1" allowOverlap="1" wp14:anchorId="222E430F" wp14:editId="5EFEF2BD">
                <wp:simplePos x="0" y="0"/>
                <wp:positionH relativeFrom="column">
                  <wp:posOffset>228600</wp:posOffset>
                </wp:positionH>
                <wp:positionV relativeFrom="paragraph">
                  <wp:posOffset>43554</wp:posOffset>
                </wp:positionV>
                <wp:extent cx="6064624" cy="779929"/>
                <wp:effectExtent l="0" t="0" r="12700" b="20320"/>
                <wp:wrapNone/>
                <wp:docPr id="3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4624" cy="7799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38A2B0" w14:textId="77777777" w:rsidR="00B15559" w:rsidRPr="00A51F84" w:rsidRDefault="00B15559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cumulus@leaf1:mgmt:~$ net show interface bonds</w:t>
                            </w:r>
                          </w:p>
                          <w:p w14:paraId="4CC60EE8" w14:textId="77777777" w:rsidR="00B15559" w:rsidRPr="00A51F84" w:rsidRDefault="00B15559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 xml:space="preserve">    Name            Speed   MTU  Mode     Summary</w:t>
                            </w:r>
                          </w:p>
                          <w:p w14:paraId="6536B35E" w14:textId="77777777" w:rsidR="00B15559" w:rsidRPr="00A51F84" w:rsidRDefault="00B15559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--  --------------  -----  ----  -------  --------------------------------</w:t>
                            </w:r>
                          </w:p>
                          <w:p w14:paraId="222E46B0" w14:textId="7E8C1C39" w:rsidR="00B15559" w:rsidRPr="00BE5F63" w:rsidRDefault="00B15559" w:rsidP="00A51F8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DN  BOND-TO-SPINES  N/A    9216  802.3ad  Bond Members: swp1(UP), swp2(UP)</w:t>
                            </w:r>
                          </w:p>
                          <w:p w14:paraId="222E46B1" w14:textId="77777777" w:rsidR="00B15559" w:rsidRDefault="00B15559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2" w14:textId="77777777" w:rsidR="00B15559" w:rsidRDefault="00B15559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3" w14:textId="77777777" w:rsidR="00B15559" w:rsidRDefault="00B15559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4" w14:textId="77777777" w:rsidR="00B15559" w:rsidRDefault="00B15559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F" id="_x0000_s1189" type="#_x0000_t202" style="position:absolute;left:0;text-align:left;margin-left:18pt;margin-top:3.45pt;width:477.55pt;height:61.4pt;z-index:251616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">
                <v:textbox>
                  <w:txbxContent>
                    <w:p w14:paraId="3938A2B0" w14:textId="77777777" w:rsidR="00B15559" w:rsidRPr="00A51F84" w:rsidRDefault="00B15559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cumulus@leaf1:mgmt:~$ net show interface bonds</w:t>
                      </w:r>
                    </w:p>
                    <w:p w14:paraId="4CC60EE8" w14:textId="77777777" w:rsidR="00B15559" w:rsidRPr="00A51F84" w:rsidRDefault="00B15559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 xml:space="preserve">    Name            Speed   MTU  Mode     Summary</w:t>
                      </w:r>
                    </w:p>
                    <w:p w14:paraId="6536B35E" w14:textId="77777777" w:rsidR="00B15559" w:rsidRPr="00A51F84" w:rsidRDefault="00B15559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--  --------------  -----  ----  -------  --------------------------------</w:t>
                      </w:r>
                    </w:p>
                    <w:p w14:paraId="222E46B0" w14:textId="7E8C1C39" w:rsidR="00B15559" w:rsidRPr="00BE5F63" w:rsidRDefault="00B15559" w:rsidP="00A51F8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DN  BOND-TO-SPINES  N/A    9216  802.3ad  Bond Members: swp1(UP), swp2(UP)</w:t>
                      </w:r>
                    </w:p>
                    <w:p w14:paraId="222E46B1" w14:textId="77777777" w:rsidR="00B15559" w:rsidRDefault="00B15559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2" w14:textId="77777777" w:rsidR="00B15559" w:rsidRDefault="00B15559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3" w14:textId="77777777" w:rsidR="00B15559" w:rsidRDefault="00B15559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4" w14:textId="77777777" w:rsidR="00B15559" w:rsidRDefault="00B15559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0" w14:textId="4939F522" w:rsidR="000F0F03" w:rsidRPr="00577486" w:rsidRDefault="00D47019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7792" behindDoc="0" locked="0" layoutInCell="1" allowOverlap="1" wp14:anchorId="222E4311" wp14:editId="2FA21C8F">
                <wp:simplePos x="0" y="0"/>
                <wp:positionH relativeFrom="column">
                  <wp:posOffset>271145</wp:posOffset>
                </wp:positionH>
                <wp:positionV relativeFrom="paragraph">
                  <wp:posOffset>186462</wp:posOffset>
                </wp:positionV>
                <wp:extent cx="5902534" cy="186055"/>
                <wp:effectExtent l="0" t="0" r="3175" b="4445"/>
                <wp:wrapNone/>
                <wp:docPr id="306" name="Rectangle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253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EB4EA3" id="Rectangle 306" o:spid="_x0000_s1026" style="position:absolute;margin-left:21.35pt;margin-top:14.7pt;width:464.75pt;height:14.65pt;z-index:25161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DE1" w14:textId="10351A9B" w:rsidR="0039242A" w:rsidRPr="00577486" w:rsidRDefault="0039242A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2" w14:textId="449130D9" w:rsidR="00496560" w:rsidRPr="00577486" w:rsidRDefault="00DB4F76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26368" behindDoc="0" locked="0" layoutInCell="1" allowOverlap="1" wp14:anchorId="45A03CAF" wp14:editId="1F3005DB">
                <wp:simplePos x="0" y="0"/>
                <wp:positionH relativeFrom="column">
                  <wp:posOffset>-120650</wp:posOffset>
                </wp:positionH>
                <wp:positionV relativeFrom="paragraph">
                  <wp:posOffset>197485</wp:posOffset>
                </wp:positionV>
                <wp:extent cx="45085" cy="160020"/>
                <wp:effectExtent l="0" t="0" r="0" b="0"/>
                <wp:wrapNone/>
                <wp:docPr id="152" name="Rectangle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DB6681" id="Rectangle 152" o:spid="_x0000_s1026" style="position:absolute;margin-left:-9.5pt;margin-top:15.55pt;width:3.55pt;height:12.6pt;z-index:25202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3+zlQ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" fillcolor="#92d050" stroked="f" strokeweight="1pt"/>
            </w:pict>
          </mc:Fallback>
        </mc:AlternateContent>
      </w:r>
    </w:p>
    <w:p w14:paraId="222E3DE3" w14:textId="7EF2D2E2" w:rsidR="00E65962" w:rsidRPr="00DB4F76" w:rsidRDefault="00E65962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DB4F7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</w:p>
    <w:p w14:paraId="222E3DE4" w14:textId="482E64C0" w:rsidR="00E65962" w:rsidRPr="00DB4F76" w:rsidRDefault="00E65962" w:rsidP="00DB4F76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DB4F76">
        <w:rPr>
          <w:rFonts w:ascii="DIN Pro Regular" w:hAnsi="DIN Pro Regular" w:cs="DIN Pro Regular"/>
          <w:sz w:val="24"/>
          <w:szCs w:val="24"/>
        </w:rPr>
        <w:t>The bond interface is down because its peer (</w:t>
      </w:r>
      <w:r w:rsidR="00DB4F76">
        <w:rPr>
          <w:rFonts w:ascii="DIN Pro Regular" w:hAnsi="DIN Pro Regular" w:cs="DIN Pro Regular"/>
          <w:sz w:val="24"/>
          <w:szCs w:val="24"/>
        </w:rPr>
        <w:t xml:space="preserve">the </w:t>
      </w:r>
      <w:r w:rsidRPr="00DB4F76">
        <w:rPr>
          <w:rFonts w:ascii="DIN Pro Regular" w:hAnsi="DIN Pro Regular" w:cs="DIN Pro Regular"/>
          <w:sz w:val="24"/>
          <w:szCs w:val="24"/>
        </w:rPr>
        <w:t xml:space="preserve">MLAG </w:t>
      </w:r>
      <w:r w:rsidR="00DB4F76">
        <w:rPr>
          <w:rFonts w:ascii="DIN Pro Regular" w:hAnsi="DIN Pro Regular" w:cs="DIN Pro Regular"/>
          <w:sz w:val="24"/>
          <w:szCs w:val="24"/>
        </w:rPr>
        <w:t>peer</w:t>
      </w:r>
      <w:r w:rsidRPr="00DB4F76">
        <w:rPr>
          <w:rFonts w:ascii="DIN Pro Regular" w:hAnsi="DIN Pro Regular" w:cs="DIN Pro Regular"/>
          <w:sz w:val="24"/>
          <w:szCs w:val="24"/>
        </w:rPr>
        <w:t>) was not configured yet.</w:t>
      </w:r>
    </w:p>
    <w:p w14:paraId="222E3DE5" w14:textId="0B9EF1F5" w:rsidR="00E65962" w:rsidRPr="00577486" w:rsidRDefault="00E65962" w:rsidP="00E65962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E6" w14:textId="43752051" w:rsidR="00202578" w:rsidRPr="00577486" w:rsidRDefault="00202578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Create a bridge and add the bond interface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BOND-TO-SPINES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and the host facing interfaces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8</w:t>
      </w:r>
      <w:r w:rsidRPr="00577486"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9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, to the bridge:</w:t>
      </w:r>
    </w:p>
    <w:p w14:paraId="222E3DE7" w14:textId="6EA3BF3C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19168" behindDoc="0" locked="0" layoutInCell="1" allowOverlap="1" wp14:anchorId="222E4313" wp14:editId="38626F2A">
                <wp:simplePos x="0" y="0"/>
                <wp:positionH relativeFrom="column">
                  <wp:posOffset>228600</wp:posOffset>
                </wp:positionH>
                <wp:positionV relativeFrom="paragraph">
                  <wp:posOffset>118746</wp:posOffset>
                </wp:positionV>
                <wp:extent cx="5598459" cy="274320"/>
                <wp:effectExtent l="0" t="0" r="21590" b="11430"/>
                <wp:wrapNone/>
                <wp:docPr id="3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459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5" w14:textId="1B716A0A" w:rsidR="00B15559" w:rsidRPr="005F4D62" w:rsidRDefault="00B15559" w:rsidP="0020257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5F4D62">
                              <w:rPr>
                                <w:rFonts w:ascii="Consolas" w:hAnsi="Consolas" w:cs="Courier New"/>
                              </w:rPr>
                              <w:t>net add bridge bridge ports swp8-9,BOND-TO-SPINES</w:t>
                            </w:r>
                          </w:p>
                          <w:p w14:paraId="222E46B6" w14:textId="77777777" w:rsidR="00B15559" w:rsidRDefault="00B1555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7" w14:textId="77777777" w:rsidR="00B15559" w:rsidRDefault="00B1555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8" w14:textId="77777777" w:rsidR="00B15559" w:rsidRDefault="00B1555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9" w14:textId="77777777" w:rsidR="00B15559" w:rsidRDefault="00B1555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A" w14:textId="77777777" w:rsidR="00B15559" w:rsidRDefault="00B1555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B" w14:textId="77777777" w:rsidR="00B15559" w:rsidRDefault="00B1555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C" w14:textId="77777777" w:rsidR="00B15559" w:rsidRDefault="00B1555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3" id="_x0000_s1190" type="#_x0000_t202" style="position:absolute;left:0;text-align:left;margin-left:18pt;margin-top:9.35pt;width:440.8pt;height:21.6pt;z-index:251719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">
                <v:textbox>
                  <w:txbxContent>
                    <w:p w14:paraId="222E46B5" w14:textId="1B716A0A" w:rsidR="00B15559" w:rsidRPr="005F4D62" w:rsidRDefault="00B15559" w:rsidP="0020257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5F4D62">
                        <w:rPr>
                          <w:rFonts w:ascii="Consolas" w:hAnsi="Consolas" w:cs="Courier New"/>
                        </w:rPr>
                        <w:t>net add bridge bridge ports swp8-9,BOND-TO-SPINES</w:t>
                      </w:r>
                    </w:p>
                    <w:p w14:paraId="222E46B6" w14:textId="77777777" w:rsidR="00B15559" w:rsidRDefault="00B1555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7" w14:textId="77777777" w:rsidR="00B15559" w:rsidRDefault="00B1555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8" w14:textId="77777777" w:rsidR="00B15559" w:rsidRDefault="00B1555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9" w14:textId="77777777" w:rsidR="00B15559" w:rsidRDefault="00B1555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A" w14:textId="77777777" w:rsidR="00B15559" w:rsidRDefault="00B1555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B" w14:textId="77777777" w:rsidR="00B15559" w:rsidRDefault="00B1555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C" w14:textId="77777777" w:rsidR="00B15559" w:rsidRDefault="00B1555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8" w14:textId="7777777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9" w14:textId="58A35D2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A" w14:textId="38CEF5B2" w:rsidR="00037689" w:rsidRPr="00577486" w:rsidRDefault="00037689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Configure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VLANs 2-3 and </w:t>
      </w:r>
      <w:r w:rsidR="00507FA6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ssociate </w:t>
      </w:r>
      <w:r w:rsidR="00507FA6" w:rsidRPr="00DB4F76">
        <w:rPr>
          <w:rFonts w:ascii="Consolas" w:hAnsi="Consolas" w:cs="Courier New"/>
          <w:b/>
          <w:bCs/>
          <w:color w:val="0070C0"/>
          <w:sz w:val="24"/>
          <w:szCs w:val="24"/>
        </w:rPr>
        <w:t>swp</w:t>
      </w:r>
      <w:r w:rsidRPr="00DB4F76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8</w:t>
      </w:r>
      <w:r w:rsidRPr="00B1578A">
        <w:rPr>
          <w:rFonts w:ascii="Courier New" w:hAnsi="Courier New" w:cs="Courier New"/>
          <w:color w:val="EF2D5B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DB4F76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Pr="008F629A">
        <w:rPr>
          <w:rFonts w:ascii="DIN Pro Regular" w:hAnsi="DIN Pro Regular" w:cs="DIN Pro Regular"/>
          <w:color w:val="008564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DB4F76">
        <w:rPr>
          <w:rFonts w:ascii="Consolas" w:eastAsiaTheme="minorEastAsia" w:hAnsi="Consolas" w:cs="Courier New"/>
          <w:b/>
          <w:bCs/>
          <w:color w:val="7030A0"/>
          <w:kern w:val="24"/>
          <w:sz w:val="24"/>
          <w:szCs w:val="24"/>
        </w:rPr>
        <w:t>swp9</w:t>
      </w:r>
      <w:r w:rsidR="00DB4F76">
        <w:rPr>
          <w:rFonts w:ascii="Consolas" w:hAnsi="Consolas" w:cs="DIN Pro Regular"/>
          <w:color w:val="7030A0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DB4F76">
        <w:rPr>
          <w:rFonts w:ascii="Consolas" w:eastAsiaTheme="minorEastAsia" w:hAnsi="Consolas" w:cs="Courier New"/>
          <w:b/>
          <w:bCs/>
          <w:color w:val="7030A0"/>
          <w:kern w:val="24"/>
          <w:sz w:val="24"/>
          <w:szCs w:val="24"/>
        </w:rPr>
        <w:t>VLAN3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:</w:t>
      </w:r>
      <w:r w:rsidR="00C46476" w:rsidRPr="00577486">
        <w:rPr>
          <w:rFonts w:ascii="DIN Pro Regular" w:eastAsiaTheme="minorEastAsia" w:hAnsi="DIN Pro Regular" w:cs="DIN Pro Regular"/>
          <w:color w:val="EF2D5B"/>
          <w:kern w:val="24"/>
          <w:sz w:val="24"/>
          <w:szCs w:val="24"/>
        </w:rPr>
        <w:t xml:space="preserve"> </w:t>
      </w:r>
    </w:p>
    <w:p w14:paraId="222E3DEB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20192" behindDoc="0" locked="0" layoutInCell="1" allowOverlap="1" wp14:anchorId="222E4315" wp14:editId="7A25B5B7">
                <wp:simplePos x="0" y="0"/>
                <wp:positionH relativeFrom="column">
                  <wp:posOffset>230588</wp:posOffset>
                </wp:positionH>
                <wp:positionV relativeFrom="paragraph">
                  <wp:posOffset>122334</wp:posOffset>
                </wp:positionV>
                <wp:extent cx="5598160" cy="628153"/>
                <wp:effectExtent l="0" t="0" r="21590" b="19685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160" cy="62815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E" w14:textId="6CB16FF2" w:rsidR="00B15559" w:rsidRPr="00BE5F63" w:rsidRDefault="00B15559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add interface swp8 bridge access 2</w:t>
                            </w:r>
                          </w:p>
                          <w:p w14:paraId="222E46BF" w14:textId="4B196DC9" w:rsidR="00B15559" w:rsidRPr="00BE5F63" w:rsidRDefault="00B15559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add interface swp9 bridge access 3</w:t>
                            </w:r>
                          </w:p>
                          <w:p w14:paraId="222E46C0" w14:textId="67D8EFCF" w:rsidR="00B15559" w:rsidRPr="00BE5F63" w:rsidRDefault="00B15559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6C1" w14:textId="77777777" w:rsidR="00B15559" w:rsidRDefault="00B15559" w:rsidP="001160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2" w14:textId="77777777" w:rsidR="00B15559" w:rsidRDefault="00B1555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3" w14:textId="77777777" w:rsidR="00B15559" w:rsidRDefault="00B1555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4" w14:textId="77777777" w:rsidR="00B15559" w:rsidRDefault="00B1555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5" w14:textId="77777777" w:rsidR="00B15559" w:rsidRDefault="00B1555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6" w14:textId="77777777" w:rsidR="00B15559" w:rsidRDefault="00B1555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7" w14:textId="77777777" w:rsidR="00B15559" w:rsidRDefault="00B1555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8" w14:textId="77777777" w:rsidR="00B15559" w:rsidRDefault="00B1555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5" id="_x0000_s1191" type="#_x0000_t202" style="position:absolute;left:0;text-align:left;margin-left:18.15pt;margin-top:9.65pt;width:440.8pt;height:49.45pt;z-index:251720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">
                <v:textbox>
                  <w:txbxContent>
                    <w:p w14:paraId="222E46BE" w14:textId="6CB16FF2" w:rsidR="00B15559" w:rsidRPr="00BE5F63" w:rsidRDefault="00B15559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add interface swp8 bridge access 2</w:t>
                      </w:r>
                    </w:p>
                    <w:p w14:paraId="222E46BF" w14:textId="4B196DC9" w:rsidR="00B15559" w:rsidRPr="00BE5F63" w:rsidRDefault="00B15559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add interface swp9 bridge access 3</w:t>
                      </w:r>
                    </w:p>
                    <w:p w14:paraId="222E46C0" w14:textId="67D8EFCF" w:rsidR="00B15559" w:rsidRPr="00BE5F63" w:rsidRDefault="00B15559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6C1" w14:textId="77777777" w:rsidR="00B15559" w:rsidRDefault="00B15559" w:rsidP="001160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2" w14:textId="77777777" w:rsidR="00B15559" w:rsidRDefault="00B1555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3" w14:textId="77777777" w:rsidR="00B15559" w:rsidRDefault="00B1555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4" w14:textId="77777777" w:rsidR="00B15559" w:rsidRDefault="00B1555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5" w14:textId="77777777" w:rsidR="00B15559" w:rsidRDefault="00B1555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6" w14:textId="77777777" w:rsidR="00B15559" w:rsidRDefault="00B1555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7" w14:textId="77777777" w:rsidR="00B15559" w:rsidRDefault="00B1555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8" w14:textId="77777777" w:rsidR="00B15559" w:rsidRDefault="00B1555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C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D" w14:textId="2EE05DB6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E" w14:textId="77777777" w:rsidR="00037689" w:rsidRPr="00577486" w:rsidRDefault="00037689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F" w14:textId="77777777" w:rsidR="001160A1" w:rsidRPr="00577486" w:rsidRDefault="001160A1" w:rsidP="0039242A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F0" w14:textId="1F8CFCCE" w:rsidR="00E65962" w:rsidRPr="00577486" w:rsidRDefault="00DB4F76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28416" behindDoc="0" locked="0" layoutInCell="1" allowOverlap="1" wp14:anchorId="0A3F2ED9" wp14:editId="1B942D55">
                <wp:simplePos x="0" y="0"/>
                <wp:positionH relativeFrom="column">
                  <wp:posOffset>-101600</wp:posOffset>
                </wp:positionH>
                <wp:positionV relativeFrom="paragraph">
                  <wp:posOffset>190500</wp:posOffset>
                </wp:positionV>
                <wp:extent cx="45085" cy="160020"/>
                <wp:effectExtent l="0" t="0" r="0" b="0"/>
                <wp:wrapNone/>
                <wp:docPr id="155" name="Rectangle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621192" id="Rectangle 155" o:spid="_x0000_s1026" style="position:absolute;margin-left:-8pt;margin-top:15pt;width:3.55pt;height:12.6pt;z-index:25202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23DlA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" fillcolor="#92d050" stroked="f" strokeweight="1pt"/>
            </w:pict>
          </mc:Fallback>
        </mc:AlternateContent>
      </w:r>
    </w:p>
    <w:p w14:paraId="222E3DF2" w14:textId="7DB839C4" w:rsidR="0039242A" w:rsidRPr="00DB4F76" w:rsidRDefault="0039242A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DB4F7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</w:p>
    <w:p w14:paraId="222E3DF3" w14:textId="0B3A19AE" w:rsidR="00EB6249" w:rsidRPr="00DB4F76" w:rsidRDefault="00AA2DFF" w:rsidP="00DB4F76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DB4F76">
        <w:rPr>
          <w:rFonts w:ascii="DIN Pro Regular" w:hAnsi="DIN Pro Regular" w:cs="DIN Pro Regular"/>
          <w:sz w:val="24"/>
          <w:szCs w:val="24"/>
        </w:rPr>
        <w:t xml:space="preserve">Commands are demonstrated on switch </w:t>
      </w:r>
      <w:r w:rsidRPr="00DB4F76">
        <w:rPr>
          <w:rFonts w:ascii="Consolas" w:hAnsi="Consolas" w:cs="Courier New"/>
          <w:b/>
          <w:bCs/>
          <w:sz w:val="24"/>
          <w:szCs w:val="24"/>
        </w:rPr>
        <w:t>leaf1</w:t>
      </w:r>
      <w:r w:rsidRPr="00DB4F76">
        <w:rPr>
          <w:rFonts w:ascii="DIN Pro Regular" w:hAnsi="DIN Pro Regular" w:cs="DIN Pro Regular"/>
          <w:sz w:val="24"/>
          <w:szCs w:val="24"/>
        </w:rPr>
        <w:t xml:space="preserve">. </w:t>
      </w:r>
      <w:r w:rsidR="008F4EE9" w:rsidRPr="00DB4F76">
        <w:rPr>
          <w:rFonts w:ascii="DIN Pro Regular" w:hAnsi="DIN Pro Regular" w:cs="DIN Pro Regular"/>
          <w:sz w:val="24"/>
          <w:szCs w:val="24"/>
        </w:rPr>
        <w:br/>
      </w:r>
      <w:r w:rsidR="00DB039C" w:rsidRPr="00DB4F76">
        <w:rPr>
          <w:rFonts w:ascii="DIN Pro Regular" w:hAnsi="DIN Pro Regular" w:cs="DIN Pro Regular"/>
          <w:sz w:val="24"/>
          <w:szCs w:val="24"/>
        </w:rPr>
        <w:t xml:space="preserve">Switch </w:t>
      </w:r>
      <w:r w:rsidR="00DB039C" w:rsidRPr="00DB4F76">
        <w:rPr>
          <w:rFonts w:ascii="Consolas" w:hAnsi="Consolas" w:cs="Courier New"/>
          <w:b/>
          <w:bCs/>
          <w:sz w:val="24"/>
          <w:szCs w:val="24"/>
        </w:rPr>
        <w:t>leaf2</w:t>
      </w:r>
      <w:r w:rsidR="00DB039C" w:rsidRPr="00DB4F7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3DF4" w14:textId="4C7168CF" w:rsidR="00EB6249" w:rsidRPr="00577486" w:rsidRDefault="00EB6249">
      <w:pPr>
        <w:rPr>
          <w:rFonts w:ascii="DIN Pro Regular" w:hAnsi="DIN Pro Regular" w:cs="DIN Pro Regular"/>
          <w:sz w:val="24"/>
          <w:szCs w:val="24"/>
        </w:rPr>
      </w:pPr>
    </w:p>
    <w:p w14:paraId="222E3DF5" w14:textId="1CA83C26" w:rsidR="00A362AA" w:rsidRPr="002B2A31" w:rsidRDefault="00B80D7C" w:rsidP="00DC22C8">
      <w:pPr>
        <w:spacing w:after="120"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4816" behindDoc="0" locked="0" layoutInCell="1" allowOverlap="1" wp14:anchorId="122827A9" wp14:editId="59966342">
                <wp:simplePos x="0" y="0"/>
                <wp:positionH relativeFrom="column">
                  <wp:posOffset>-160020</wp:posOffset>
                </wp:positionH>
                <wp:positionV relativeFrom="paragraph">
                  <wp:posOffset>38574</wp:posOffset>
                </wp:positionV>
                <wp:extent cx="45085" cy="160020"/>
                <wp:effectExtent l="0" t="0" r="0" b="0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F6B801" id="Rectangle 77" o:spid="_x0000_s1026" style="position:absolute;margin-left:-12.6pt;margin-top:3.05pt;width:3.55pt;height:12.6pt;z-index:25187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vXV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1166B1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MLAG </w:t>
      </w:r>
      <w:r w:rsidR="004C777E" w:rsidRPr="002B2A31">
        <w:rPr>
          <w:rFonts w:ascii="DIN Pro Medium" w:hAnsi="DIN Pro Medium" w:cs="DIN Pro Medium"/>
          <w:color w:val="008564"/>
          <w:sz w:val="28"/>
          <w:szCs w:val="28"/>
        </w:rPr>
        <w:t>– spine switches</w:t>
      </w:r>
    </w:p>
    <w:p w14:paraId="222E3DF6" w14:textId="38241F53" w:rsidR="004C777E" w:rsidRPr="00577486" w:rsidRDefault="004C777E" w:rsidP="00A024B0">
      <w:pPr>
        <w:pStyle w:val="ListParagraph"/>
        <w:numPr>
          <w:ilvl w:val="0"/>
          <w:numId w:val="4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125491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reset </w:t>
      </w:r>
      <w:r w:rsidR="00125491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>configuration:</w:t>
      </w:r>
    </w:p>
    <w:p w14:paraId="222E3DF7" w14:textId="77777777" w:rsidR="004C777E" w:rsidRPr="007642CE" w:rsidRDefault="004C777E" w:rsidP="004C777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F8" w14:textId="5B781329" w:rsidR="004C777E" w:rsidRPr="007642CE" w:rsidRDefault="004C777E" w:rsidP="004C777E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7120" behindDoc="0" locked="0" layoutInCell="1" allowOverlap="1" wp14:anchorId="222E4319" wp14:editId="69335665">
                <wp:simplePos x="0" y="0"/>
                <wp:positionH relativeFrom="column">
                  <wp:posOffset>226695</wp:posOffset>
                </wp:positionH>
                <wp:positionV relativeFrom="paragraph">
                  <wp:posOffset>234950</wp:posOffset>
                </wp:positionV>
                <wp:extent cx="4514215" cy="477520"/>
                <wp:effectExtent l="0" t="0" r="19685" b="17780"/>
                <wp:wrapThrough wrapText="bothSides">
                  <wp:wrapPolygon edited="0">
                    <wp:start x="0" y="0"/>
                    <wp:lineTo x="0" y="21543"/>
                    <wp:lineTo x="21603" y="21543"/>
                    <wp:lineTo x="21603" y="0"/>
                    <wp:lineTo x="0" y="0"/>
                  </wp:wrapPolygon>
                </wp:wrapThrough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215" cy="477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C9" w14:textId="1542BDB1" w:rsidR="00B15559" w:rsidRPr="000C0D9C" w:rsidRDefault="00B15559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0C0D9C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6CA" w14:textId="47BB1C57" w:rsidR="00B15559" w:rsidRPr="000C0D9C" w:rsidRDefault="00B15559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0C0D9C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9" id="_x0000_s1192" type="#_x0000_t202" style="position:absolute;left:0;text-align:left;margin-left:17.85pt;margin-top:18.5pt;width:355.45pt;height:37.6pt;z-index:251717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">
                <v:textbox>
                  <w:txbxContent>
                    <w:p w14:paraId="222E46C9" w14:textId="1542BDB1" w:rsidR="00B15559" w:rsidRPr="000C0D9C" w:rsidRDefault="00B15559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cumulus@spine3:mgmt:~$ </w:t>
                      </w:r>
                      <w:r w:rsidRPr="000C0D9C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6CA" w14:textId="47BB1C57" w:rsidR="00B15559" w:rsidRPr="000C0D9C" w:rsidRDefault="00B15559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cumulus@spine3:mgmt:~$ </w:t>
                      </w:r>
                      <w:r w:rsidRPr="000C0D9C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642CE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F9" w14:textId="2BFCA8BC" w:rsidR="004C777E" w:rsidRPr="007642CE" w:rsidRDefault="004C777E" w:rsidP="004C777E">
      <w:pPr>
        <w:spacing w:after="0" w:line="240" w:lineRule="auto"/>
        <w:rPr>
          <w:rFonts w:ascii="Consolas" w:hAnsi="Consolas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A" w14:textId="21E6F405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B" w14:textId="6BB9ACCD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C" w14:textId="0B559022" w:rsidR="00134DC5" w:rsidRPr="003D1D9D" w:rsidRDefault="00884DD6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</w:pP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3936" behindDoc="0" locked="0" layoutInCell="1" allowOverlap="1" wp14:anchorId="222E431F" wp14:editId="22937FCD">
                <wp:simplePos x="0" y="0"/>
                <wp:positionH relativeFrom="column">
                  <wp:posOffset>270662</wp:posOffset>
                </wp:positionH>
                <wp:positionV relativeFrom="paragraph">
                  <wp:posOffset>3234055</wp:posOffset>
                </wp:positionV>
                <wp:extent cx="3411398" cy="175565"/>
                <wp:effectExtent l="0" t="0" r="0" b="0"/>
                <wp:wrapNone/>
                <wp:docPr id="315" name="Rectangle 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398" cy="17556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AB435" id="Rectangle 315" o:spid="_x0000_s1026" style="position:absolute;margin-left:21.3pt;margin-top:254.65pt;width:268.6pt;height:13.8pt;z-index:25162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0864" behindDoc="0" locked="0" layoutInCell="1" allowOverlap="1" wp14:anchorId="222E4321" wp14:editId="25229635">
                <wp:simplePos x="0" y="0"/>
                <wp:positionH relativeFrom="column">
                  <wp:posOffset>281990</wp:posOffset>
                </wp:positionH>
                <wp:positionV relativeFrom="paragraph">
                  <wp:posOffset>1649095</wp:posOffset>
                </wp:positionV>
                <wp:extent cx="3411941" cy="143302"/>
                <wp:effectExtent l="0" t="0" r="0" b="9525"/>
                <wp:wrapNone/>
                <wp:docPr id="311" name="Rectangle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941" cy="14330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38CB71" id="Rectangle 311" o:spid="_x0000_s1026" style="position:absolute;margin-left:22.2pt;margin-top:129.85pt;width:268.65pt;height:11.3pt;z-index:25162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21888" behindDoc="0" locked="0" layoutInCell="1" allowOverlap="1" wp14:anchorId="222E431D" wp14:editId="1189895B">
                <wp:simplePos x="0" y="0"/>
                <wp:positionH relativeFrom="column">
                  <wp:posOffset>219075</wp:posOffset>
                </wp:positionH>
                <wp:positionV relativeFrom="paragraph">
                  <wp:posOffset>2042160</wp:posOffset>
                </wp:positionV>
                <wp:extent cx="4521835" cy="1402715"/>
                <wp:effectExtent l="0" t="0" r="12065" b="26035"/>
                <wp:wrapTopAndBottom/>
                <wp:docPr id="3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E6BB20" w14:textId="77777777" w:rsidR="00B15559" w:rsidRPr="003A7B49" w:rsidRDefault="00B1555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cumulus@spine4:mgmt:~$ net show interface eth0</w:t>
                            </w:r>
                          </w:p>
                          <w:p w14:paraId="31A5A52D" w14:textId="77777777" w:rsidR="00B15559" w:rsidRPr="003A7B49" w:rsidRDefault="00B1555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    Name  MAC                Speed  MTU   Mode</w:t>
                            </w:r>
                          </w:p>
                          <w:p w14:paraId="3ABE6E10" w14:textId="77777777" w:rsidR="00B15559" w:rsidRPr="003A7B49" w:rsidRDefault="00B1555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--  ----  -----------------  -----  ----  ----</w:t>
                            </w:r>
                          </w:p>
                          <w:p w14:paraId="369136ED" w14:textId="77777777" w:rsidR="00B15559" w:rsidRPr="003A7B49" w:rsidRDefault="00B1555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UP  eth0  44:38:39:00:00:22  1G     1500  Mgmt</w:t>
                            </w:r>
                          </w:p>
                          <w:p w14:paraId="7BF4F723" w14:textId="77777777" w:rsidR="00B15559" w:rsidRPr="003A7B49" w:rsidRDefault="00B1555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7FBA0022" w14:textId="77777777" w:rsidR="00B15559" w:rsidRPr="003A7B49" w:rsidRDefault="00B1555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1DA41376" w14:textId="77777777" w:rsidR="00B15559" w:rsidRPr="003A7B49" w:rsidRDefault="00B1555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2" w14:textId="3A8B5A21" w:rsidR="00B15559" w:rsidRPr="000C0D9C" w:rsidRDefault="00B1555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IP:                        </w:t>
                            </w:r>
                            <w:r w:rsidRPr="003A7B49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6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D" id="_x0000_s1193" type="#_x0000_t202" style="position:absolute;left:0;text-align:left;margin-left:17.25pt;margin-top:160.8pt;width:356.05pt;height:110.45pt;z-index:251621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">
                <v:textbox>
                  <w:txbxContent>
                    <w:p w14:paraId="5FE6BB20" w14:textId="77777777" w:rsidR="00B15559" w:rsidRPr="003A7B49" w:rsidRDefault="00B1555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cumulus@spine4:mgmt:~$ net show interface eth0</w:t>
                      </w:r>
                    </w:p>
                    <w:p w14:paraId="31A5A52D" w14:textId="77777777" w:rsidR="00B15559" w:rsidRPr="003A7B49" w:rsidRDefault="00B1555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 xml:space="preserve">    Name  MAC                Speed  MTU   Mode</w:t>
                      </w:r>
                    </w:p>
                    <w:p w14:paraId="3ABE6E10" w14:textId="77777777" w:rsidR="00B15559" w:rsidRPr="003A7B49" w:rsidRDefault="00B1555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--  ----  -----------------  -----  ----  ----</w:t>
                      </w:r>
                    </w:p>
                    <w:p w14:paraId="369136ED" w14:textId="77777777" w:rsidR="00B15559" w:rsidRPr="003A7B49" w:rsidRDefault="00B1555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UP  eth0  44:38:39:00:00:22  1G     1500  Mgmt</w:t>
                      </w:r>
                    </w:p>
                    <w:p w14:paraId="7BF4F723" w14:textId="77777777" w:rsidR="00B15559" w:rsidRPr="003A7B49" w:rsidRDefault="00B1555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7FBA0022" w14:textId="77777777" w:rsidR="00B15559" w:rsidRPr="003A7B49" w:rsidRDefault="00B1555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1DA41376" w14:textId="77777777" w:rsidR="00B15559" w:rsidRPr="003A7B49" w:rsidRDefault="00B1555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2" w14:textId="3A8B5A21" w:rsidR="00B15559" w:rsidRPr="000C0D9C" w:rsidRDefault="00B1555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 xml:space="preserve">IP:                        </w:t>
                      </w:r>
                      <w:r w:rsidRPr="003A7B49">
                        <w:rPr>
                          <w:rFonts w:ascii="Consolas" w:hAnsi="Consolas" w:cs="Courier New"/>
                          <w:b/>
                          <w:bCs/>
                        </w:rPr>
                        <w:t>192.168.200.6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8816" behindDoc="0" locked="0" layoutInCell="1" allowOverlap="1" wp14:anchorId="222E4323" wp14:editId="64673010">
                <wp:simplePos x="0" y="0"/>
                <wp:positionH relativeFrom="column">
                  <wp:posOffset>219075</wp:posOffset>
                </wp:positionH>
                <wp:positionV relativeFrom="paragraph">
                  <wp:posOffset>447675</wp:posOffset>
                </wp:positionV>
                <wp:extent cx="4521835" cy="1402715"/>
                <wp:effectExtent l="0" t="0" r="12065" b="26035"/>
                <wp:wrapTopAndBottom/>
                <wp:docPr id="3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2757A6" w14:textId="77777777" w:rsidR="00B15559" w:rsidRPr="006876EA" w:rsidRDefault="00B1555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3:mgmt:~$ net show interface eth0</w:t>
                            </w:r>
                          </w:p>
                          <w:p w14:paraId="7A5A58E3" w14:textId="77777777" w:rsidR="00B15559" w:rsidRPr="006876EA" w:rsidRDefault="00B1555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    Name  MAC                Speed  MTU   Mode</w:t>
                            </w:r>
                          </w:p>
                          <w:p w14:paraId="7710F7A5" w14:textId="77777777" w:rsidR="00B15559" w:rsidRPr="006876EA" w:rsidRDefault="00B1555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--  ----  -----------------  -----  ----  ----</w:t>
                            </w:r>
                          </w:p>
                          <w:p w14:paraId="60F96675" w14:textId="77777777" w:rsidR="00B15559" w:rsidRPr="006876EA" w:rsidRDefault="00B1555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UP  eth0  44:38:39:00:00:20  1G     1500  Mgmt</w:t>
                            </w:r>
                          </w:p>
                          <w:p w14:paraId="5ADC7789" w14:textId="77777777" w:rsidR="00B15559" w:rsidRPr="006876EA" w:rsidRDefault="00B1555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6E2A539" w14:textId="77777777" w:rsidR="00B15559" w:rsidRPr="006876EA" w:rsidRDefault="00B1555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4FE96F78" w14:textId="77777777" w:rsidR="00B15559" w:rsidRPr="006876EA" w:rsidRDefault="00B1555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A" w14:textId="496640C9" w:rsidR="00B15559" w:rsidRPr="000C0D9C" w:rsidRDefault="00B1555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IP:                        </w:t>
                            </w:r>
                            <w:r w:rsidRPr="003A7B49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5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3" id="_x0000_s1194" type="#_x0000_t202" style="position:absolute;left:0;text-align:left;margin-left:17.25pt;margin-top:35.25pt;width:356.05pt;height:110.45pt;z-index:251618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">
                <v:textbox>
                  <w:txbxContent>
                    <w:p w14:paraId="422757A6" w14:textId="77777777" w:rsidR="00B15559" w:rsidRPr="006876EA" w:rsidRDefault="00B1555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3:mgmt:~$ net show interface eth0</w:t>
                      </w:r>
                    </w:p>
                    <w:p w14:paraId="7A5A58E3" w14:textId="77777777" w:rsidR="00B15559" w:rsidRPr="006876EA" w:rsidRDefault="00B1555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    Name  MAC                Speed  MTU   Mode</w:t>
                      </w:r>
                    </w:p>
                    <w:p w14:paraId="7710F7A5" w14:textId="77777777" w:rsidR="00B15559" w:rsidRPr="006876EA" w:rsidRDefault="00B1555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--  ----  -----------------  -----  ----  ----</w:t>
                      </w:r>
                    </w:p>
                    <w:p w14:paraId="60F96675" w14:textId="77777777" w:rsidR="00B15559" w:rsidRPr="006876EA" w:rsidRDefault="00B1555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UP  eth0  44:38:39:00:00:20  1G     1500  Mgmt</w:t>
                      </w:r>
                    </w:p>
                    <w:p w14:paraId="5ADC7789" w14:textId="77777777" w:rsidR="00B15559" w:rsidRPr="006876EA" w:rsidRDefault="00B1555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6E2A539" w14:textId="77777777" w:rsidR="00B15559" w:rsidRPr="006876EA" w:rsidRDefault="00B1555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4FE96F78" w14:textId="77777777" w:rsidR="00B15559" w:rsidRPr="006876EA" w:rsidRDefault="00B1555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A" w14:textId="496640C9" w:rsidR="00B15559" w:rsidRPr="000C0D9C" w:rsidRDefault="00B1555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IP:                        </w:t>
                      </w:r>
                      <w:r w:rsidRPr="003A7B49">
                        <w:rPr>
                          <w:rFonts w:ascii="Consolas" w:hAnsi="Consolas" w:cs="Courier New"/>
                          <w:b/>
                          <w:bCs/>
                        </w:rPr>
                        <w:t>192.168.200.5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134DC5" w:rsidRPr="008F4EE9">
        <w:rPr>
          <w:rFonts w:ascii="DIN Pro Regular" w:hAnsi="DIN Pro Regular" w:cs="DIN Pro Regular"/>
          <w:sz w:val="24"/>
          <w:szCs w:val="24"/>
        </w:rPr>
        <w:t>Write down</w:t>
      </w:r>
      <w:r w:rsidR="00A40C4C" w:rsidRPr="008F4EE9">
        <w:rPr>
          <w:rFonts w:ascii="DIN Pro Regular" w:hAnsi="DIN Pro Regular" w:cs="DIN Pro Regular"/>
          <w:sz w:val="24"/>
          <w:szCs w:val="24"/>
        </w:rPr>
        <w:t>,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o</w:t>
      </w:r>
      <w:r w:rsidR="00125491">
        <w:rPr>
          <w:rFonts w:ascii="DIN Pro Regular" w:hAnsi="DIN Pro Regular" w:cs="DIN Pro Regular"/>
          <w:sz w:val="24"/>
          <w:szCs w:val="24"/>
        </w:rPr>
        <w:t>n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a side note</w:t>
      </w:r>
      <w:r w:rsidR="00A40C4C" w:rsidRPr="008F4EE9">
        <w:rPr>
          <w:rFonts w:ascii="DIN Pro Regular" w:hAnsi="DIN Pro Regular" w:cs="DIN Pro Regular"/>
          <w:sz w:val="24"/>
          <w:szCs w:val="24"/>
        </w:rPr>
        <w:t>,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the IP addresses o</w:t>
      </w:r>
      <w:r w:rsidR="00125491">
        <w:rPr>
          <w:rFonts w:ascii="DIN Pro Regular" w:hAnsi="DIN Pro Regular" w:cs="DIN Pro Regular"/>
          <w:sz w:val="24"/>
          <w:szCs w:val="24"/>
        </w:rPr>
        <w:t>f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the management ports, </w:t>
      </w:r>
      <w:r w:rsidR="00134DC5" w:rsidRPr="003A7B49">
        <w:rPr>
          <w:rFonts w:ascii="Consolas" w:hAnsi="Consolas" w:cs="Courier New"/>
          <w:b/>
          <w:bCs/>
          <w:sz w:val="24"/>
          <w:szCs w:val="24"/>
        </w:rPr>
        <w:t>eth0</w:t>
      </w:r>
      <w:r w:rsidR="00134DC5" w:rsidRPr="008F4EE9">
        <w:rPr>
          <w:rFonts w:ascii="DIN Pro Regular" w:hAnsi="DIN Pro Regular" w:cs="DIN Pro Regular"/>
          <w:sz w:val="24"/>
          <w:szCs w:val="24"/>
        </w:rPr>
        <w:t>. Those IP addresses will be configure</w:t>
      </w:r>
      <w:r w:rsidR="008344B2" w:rsidRPr="008F4EE9">
        <w:rPr>
          <w:rFonts w:ascii="DIN Pro Regular" w:hAnsi="DIN Pro Regular" w:cs="DIN Pro Regular"/>
          <w:sz w:val="24"/>
          <w:szCs w:val="24"/>
        </w:rPr>
        <w:t>d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as the MLAG backup-IPs</w:t>
      </w:r>
      <w:r w:rsidR="00134DC5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>.</w:t>
      </w:r>
      <w:r w:rsidR="00134DC5" w:rsidRPr="003D1D9D"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  <w:t xml:space="preserve"> </w:t>
      </w:r>
    </w:p>
    <w:p w14:paraId="222E3DFD" w14:textId="45EEE1FE" w:rsidR="008B3CDE" w:rsidRPr="00577486" w:rsidRDefault="001D2849" w:rsidP="001D2849">
      <w:pPr>
        <w:tabs>
          <w:tab w:val="left" w:pos="2216"/>
        </w:tabs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ab/>
      </w:r>
    </w:p>
    <w:p w14:paraId="222E3DFE" w14:textId="49867E1A" w:rsidR="00134DC5" w:rsidRPr="00577486" w:rsidRDefault="00134DC5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he spine switches,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>, as MLAG peers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E03" w14:textId="1392B2B9" w:rsidR="00134DC5" w:rsidRPr="00857E8C" w:rsidRDefault="00134DC5" w:rsidP="00BB7EB4">
      <w:pPr>
        <w:pStyle w:val="ListParagraph"/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857E8C">
        <w:rPr>
          <w:rFonts w:ascii="Consolas" w:hAnsi="Consolas" w:cs="Courier New"/>
          <w:b/>
          <w:bCs/>
          <w:sz w:val="24"/>
          <w:szCs w:val="24"/>
        </w:rPr>
        <w:t xml:space="preserve"># net add clag peer </w:t>
      </w:r>
      <w:r w:rsidR="00BB7EB4">
        <w:rPr>
          <w:rFonts w:ascii="Consolas" w:hAnsi="Consolas" w:cs="Courier New"/>
          <w:b/>
          <w:bCs/>
          <w:sz w:val="24"/>
          <w:szCs w:val="24"/>
        </w:rPr>
        <w:t>s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ys-mac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MAC&gt;</w:t>
      </w:r>
      <w:r w:rsid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interface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PEERLINK-INTERFACES&gt;</w:t>
      </w:r>
      <w:r w:rsid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ROLE&gt;</w:t>
      </w:r>
      <w:r w:rsidRP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backup-ip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IP&gt;</w:t>
      </w:r>
    </w:p>
    <w:p w14:paraId="222E3E04" w14:textId="5B67F283" w:rsidR="009E7F30" w:rsidRPr="00577486" w:rsidRDefault="00125491" w:rsidP="009E7F30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30464" behindDoc="0" locked="0" layoutInCell="1" allowOverlap="1" wp14:anchorId="3C6E59B8" wp14:editId="755B5BD3">
                <wp:simplePos x="0" y="0"/>
                <wp:positionH relativeFrom="column">
                  <wp:posOffset>-107950</wp:posOffset>
                </wp:positionH>
                <wp:positionV relativeFrom="paragraph">
                  <wp:posOffset>184150</wp:posOffset>
                </wp:positionV>
                <wp:extent cx="45085" cy="160020"/>
                <wp:effectExtent l="0" t="0" r="0" b="0"/>
                <wp:wrapNone/>
                <wp:docPr id="156" name="Rectangle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B91CC7" id="Rectangle 156" o:spid="_x0000_s1026" style="position:absolute;margin-left:-8.5pt;margin-top:14.5pt;width:3.55pt;height:12.6pt;z-index:25203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" fillcolor="#92d050" stroked="f" strokeweight="1pt"/>
            </w:pict>
          </mc:Fallback>
        </mc:AlternateContent>
      </w:r>
    </w:p>
    <w:p w14:paraId="222E3E05" w14:textId="4CDE9D12" w:rsidR="00DE21FB" w:rsidRPr="00125491" w:rsidRDefault="00DE21FB" w:rsidP="009E7F30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12549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  <w:r w:rsidR="0012549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br/>
      </w:r>
    </w:p>
    <w:p w14:paraId="222E3E06" w14:textId="3D811096" w:rsidR="00A40C4C" w:rsidRPr="00577486" w:rsidRDefault="00A40C4C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B14765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CF3601">
        <w:rPr>
          <w:rFonts w:ascii="Consolas" w:hAnsi="Consolas" w:cs="Courier New"/>
          <w:b/>
          <w:bCs/>
          <w:sz w:val="24"/>
          <w:szCs w:val="24"/>
        </w:rPr>
        <w:t>swp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wp4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configured as the MLAG </w:t>
      </w:r>
      <w:r w:rsidRPr="00CF3601">
        <w:rPr>
          <w:rFonts w:ascii="Consolas" w:hAnsi="Consolas" w:cs="Courier New"/>
          <w:b/>
          <w:bCs/>
          <w:sz w:val="24"/>
          <w:szCs w:val="24"/>
        </w:rPr>
        <w:t>peerlink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07" w14:textId="3BF9C0CA" w:rsidR="00A40C4C" w:rsidRPr="00577486" w:rsidRDefault="00A40C4C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is configured as the MLAG </w:t>
      </w:r>
      <w:r w:rsidRPr="00CF3601">
        <w:rPr>
          <w:rFonts w:ascii="Consolas" w:hAnsi="Consolas" w:cs="Courier New"/>
          <w:b/>
          <w:bCs/>
          <w:sz w:val="24"/>
          <w:szCs w:val="24"/>
        </w:rPr>
        <w:t>primary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 the </w:t>
      </w:r>
      <w:r w:rsidRPr="00CF3601">
        <w:rPr>
          <w:rFonts w:ascii="Consolas" w:hAnsi="Consolas" w:cs="Courier New"/>
          <w:b/>
          <w:bCs/>
          <w:sz w:val="24"/>
          <w:szCs w:val="24"/>
        </w:rPr>
        <w:t>secondary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E08" w14:textId="6F33D185" w:rsidR="001D2849" w:rsidRPr="00577486" w:rsidRDefault="00134DC5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use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s the backup-IP and vice-versa.</w:t>
      </w:r>
    </w:p>
    <w:p w14:paraId="222E3E09" w14:textId="33362266" w:rsidR="00BC5C64" w:rsidRPr="00577486" w:rsidRDefault="00BC5C64" w:rsidP="00BC5C64">
      <w:pPr>
        <w:pStyle w:val="ListParagraph"/>
        <w:spacing w:after="0" w:line="240" w:lineRule="auto"/>
        <w:ind w:left="144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7D69F9E5" w14:textId="677B1799" w:rsidR="00D30CD2" w:rsidRPr="00577486" w:rsidRDefault="00A65E74" w:rsidP="00422DD9">
      <w:pPr>
        <w:spacing w:after="120" w:line="240" w:lineRule="auto"/>
        <w:ind w:left="720"/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979264" behindDoc="0" locked="0" layoutInCell="1" allowOverlap="1" wp14:anchorId="784523D7" wp14:editId="57B04C04">
                <wp:simplePos x="0" y="0"/>
                <wp:positionH relativeFrom="margin">
                  <wp:posOffset>-114197</wp:posOffset>
                </wp:positionH>
                <wp:positionV relativeFrom="paragraph">
                  <wp:posOffset>251212</wp:posOffset>
                </wp:positionV>
                <wp:extent cx="6622415" cy="421005"/>
                <wp:effectExtent l="0" t="0" r="26035" b="17145"/>
                <wp:wrapTopAndBottom/>
                <wp:docPr id="1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999091" w14:textId="6A8E7B3F" w:rsidR="00B15559" w:rsidRPr="00CF3601" w:rsidRDefault="00B15559" w:rsidP="00A65E74">
                            <w:pPr>
                              <w:spacing w:after="0" w:line="240" w:lineRule="auto"/>
                              <w:ind w:left="2880" w:hanging="2880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net add clag peer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i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terface swp3-4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primary 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backup-ip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6 vrf mgmt</w:t>
                            </w:r>
                          </w:p>
                          <w:p w14:paraId="134C0C28" w14:textId="77777777" w:rsidR="00B15559" w:rsidRPr="00CF3601" w:rsidRDefault="00B15559" w:rsidP="00A65E7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4523D7" id="_x0000_s1195" type="#_x0000_t202" style="position:absolute;left:0;text-align:left;margin-left:-9pt;margin-top:19.8pt;width:521.45pt;height:33.15pt;z-index:25197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">
                <v:textbox>
                  <w:txbxContent>
                    <w:p w14:paraId="79999091" w14:textId="6A8E7B3F" w:rsidR="00B15559" w:rsidRPr="00CF3601" w:rsidRDefault="00B15559" w:rsidP="00A65E74">
                      <w:pPr>
                        <w:spacing w:after="0" w:line="240" w:lineRule="auto"/>
                        <w:ind w:left="2880" w:hanging="2880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>net add clag peer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i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terface swp3-4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primary 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backup-ip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192.168.200.6 vrf mgmt</w:t>
                      </w:r>
                    </w:p>
                    <w:p w14:paraId="134C0C28" w14:textId="77777777" w:rsidR="00B15559" w:rsidRPr="00CF3601" w:rsidRDefault="00B15559" w:rsidP="00A65E7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05CDB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1216" behindDoc="0" locked="0" layoutInCell="1" allowOverlap="1" wp14:anchorId="222E4329" wp14:editId="007D7707">
                <wp:simplePos x="0" y="0"/>
                <wp:positionH relativeFrom="margin">
                  <wp:posOffset>-119380</wp:posOffset>
                </wp:positionH>
                <wp:positionV relativeFrom="paragraph">
                  <wp:posOffset>927735</wp:posOffset>
                </wp:positionV>
                <wp:extent cx="6622415" cy="421005"/>
                <wp:effectExtent l="0" t="0" r="26035" b="17145"/>
                <wp:wrapTopAndBottom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3A02B1" w14:textId="71C2F577" w:rsidR="00B15559" w:rsidRPr="00CF3601" w:rsidRDefault="00B15559" w:rsidP="00A65E74">
                            <w:pPr>
                              <w:spacing w:after="0" w:line="240" w:lineRule="auto"/>
                              <w:ind w:left="2880" w:hanging="2880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net add clag peer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i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terface swp3-4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secondary 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backup-ip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5 vrf mgmt</w:t>
                            </w:r>
                          </w:p>
                          <w:p w14:paraId="222E46E0" w14:textId="7CBD690D" w:rsidR="00B15559" w:rsidRPr="00CF3601" w:rsidRDefault="00B15559" w:rsidP="0049656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9" id="_x0000_s1196" type="#_x0000_t202" style="position:absolute;left:0;text-align:left;margin-left:-9.4pt;margin-top:73.05pt;width:521.45pt;height:33.15pt;z-index:251721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">
                <v:textbox>
                  <w:txbxContent>
                    <w:p w14:paraId="443A02B1" w14:textId="71C2F577" w:rsidR="00B15559" w:rsidRPr="00CF3601" w:rsidRDefault="00B15559" w:rsidP="00A65E74">
                      <w:pPr>
                        <w:spacing w:after="0" w:line="240" w:lineRule="auto"/>
                        <w:ind w:left="2880" w:hanging="2880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>net add clag peer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i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terface swp3-4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secondary 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backup-ip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192.168.200.5 vrf mgmt</w:t>
                      </w:r>
                    </w:p>
                    <w:p w14:paraId="222E46E0" w14:textId="7CBD690D" w:rsidR="00B15559" w:rsidRPr="00CF3601" w:rsidRDefault="00B15559" w:rsidP="0049656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22E3E0C" w14:textId="28EB4D6D" w:rsidR="00E1557F" w:rsidRPr="00577486" w:rsidRDefault="00E1557F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bridge settings – VLANs and STP priority: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E0F" w14:textId="19FA34C7" w:rsidR="00E1557F" w:rsidRPr="00577486" w:rsidRDefault="00422DD9" w:rsidP="00422DD9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4528" behindDoc="0" locked="0" layoutInCell="1" allowOverlap="1" wp14:anchorId="222E4331" wp14:editId="55631798">
                <wp:simplePos x="0" y="0"/>
                <wp:positionH relativeFrom="column">
                  <wp:posOffset>355600</wp:posOffset>
                </wp:positionH>
                <wp:positionV relativeFrom="paragraph">
                  <wp:posOffset>7620</wp:posOffset>
                </wp:positionV>
                <wp:extent cx="4781550" cy="445135"/>
                <wp:effectExtent l="0" t="0" r="19050" b="12065"/>
                <wp:wrapThrough wrapText="bothSides">
                  <wp:wrapPolygon edited="0">
                    <wp:start x="0" y="0"/>
                    <wp:lineTo x="0" y="21261"/>
                    <wp:lineTo x="21600" y="21261"/>
                    <wp:lineTo x="21600" y="0"/>
                    <wp:lineTo x="0" y="0"/>
                  </wp:wrapPolygon>
                </wp:wrapThrough>
                <wp:docPr id="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155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B" w14:textId="7BFA2336" w:rsidR="00B15559" w:rsidRPr="00523B2A" w:rsidRDefault="00B15559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vlan 2-3</w:t>
                            </w:r>
                          </w:p>
                          <w:p w14:paraId="222E46EC" w14:textId="2FC1CAF9" w:rsidR="00B15559" w:rsidRPr="00523B2A" w:rsidRDefault="00B15559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bridge stp treeprio 4096</w:t>
                            </w:r>
                          </w:p>
                          <w:p w14:paraId="222E46EE" w14:textId="77777777" w:rsidR="00B15559" w:rsidRPr="00523B2A" w:rsidRDefault="00B15559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1" id="_x0000_s1197" type="#_x0000_t202" style="position:absolute;margin-left:28pt;margin-top:.6pt;width:376.5pt;height:35.05pt;z-index:251734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">
                <v:textbox>
                  <w:txbxContent>
                    <w:p w14:paraId="222E46EB" w14:textId="7BFA2336" w:rsidR="00B15559" w:rsidRPr="00523B2A" w:rsidRDefault="00B15559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vlan 2-3</w:t>
                      </w:r>
                    </w:p>
                    <w:p w14:paraId="222E46EC" w14:textId="2FC1CAF9" w:rsidR="00B15559" w:rsidRPr="00523B2A" w:rsidRDefault="00B15559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bridge stp treeprio 4096</w:t>
                      </w:r>
                    </w:p>
                    <w:p w14:paraId="222E46EE" w14:textId="77777777" w:rsidR="00B15559" w:rsidRPr="00523B2A" w:rsidRDefault="00B15559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10" w14:textId="22093445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1" w14:textId="0B63ED75" w:rsidR="00E1557F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3504" behindDoc="0" locked="0" layoutInCell="1" allowOverlap="1" wp14:anchorId="222E432F" wp14:editId="602FA6EF">
                <wp:simplePos x="0" y="0"/>
                <wp:positionH relativeFrom="column">
                  <wp:posOffset>355600</wp:posOffset>
                </wp:positionH>
                <wp:positionV relativeFrom="paragraph">
                  <wp:posOffset>6350</wp:posOffset>
                </wp:positionV>
                <wp:extent cx="4775200" cy="436880"/>
                <wp:effectExtent l="0" t="0" r="25400" b="20320"/>
                <wp:wrapThrough wrapText="bothSides">
                  <wp:wrapPolygon edited="0">
                    <wp:start x="0" y="0"/>
                    <wp:lineTo x="0" y="21663"/>
                    <wp:lineTo x="21629" y="21663"/>
                    <wp:lineTo x="21629" y="0"/>
                    <wp:lineTo x="0" y="0"/>
                  </wp:wrapPolygon>
                </wp:wrapThrough>
                <wp:docPr id="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520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7" w14:textId="36BCFD74" w:rsidR="00B15559" w:rsidRPr="00523B2A" w:rsidRDefault="00B15559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vlan 2-3</w:t>
                            </w:r>
                          </w:p>
                          <w:p w14:paraId="222E46E8" w14:textId="3B4F6221" w:rsidR="00B15559" w:rsidRPr="00523B2A" w:rsidRDefault="00B15559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add bridge stp treeprio 409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F" id="_x0000_s1198" type="#_x0000_t202" style="position:absolute;margin-left:28pt;margin-top:.5pt;width:376pt;height:34.4pt;z-index:251733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">
                <v:textbox>
                  <w:txbxContent>
                    <w:p w14:paraId="222E46E7" w14:textId="36BCFD74" w:rsidR="00B15559" w:rsidRPr="00523B2A" w:rsidRDefault="00B15559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vlan 2-3</w:t>
                      </w:r>
                    </w:p>
                    <w:p w14:paraId="222E46E8" w14:textId="3B4F6221" w:rsidR="00B15559" w:rsidRPr="00523B2A" w:rsidRDefault="00B15559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>
                        <w:rPr>
                          <w:rFonts w:ascii="Consolas" w:hAnsi="Consolas" w:cs="Courier New"/>
                        </w:rPr>
                        <w:t xml:space="preserve">net </w:t>
                      </w:r>
                      <w:r w:rsidRPr="00523B2A">
                        <w:rPr>
                          <w:rFonts w:ascii="Consolas" w:hAnsi="Consolas" w:cs="Courier New"/>
                        </w:rPr>
                        <w:t>add bridge stp treeprio 4096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472E37C7" w14:textId="13994EB0" w:rsidR="00422DD9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4DB7727D" w14:textId="0645DA3F" w:rsidR="002E058E" w:rsidRDefault="00605CDB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Commit the changes</w:t>
      </w:r>
      <w:r w:rsidR="002E058E" w:rsidRPr="00577486">
        <w:rPr>
          <w:rFonts w:ascii="DIN Pro Regular" w:hAnsi="DIN Pro Regular" w:cs="DIN Pro Regular"/>
          <w:sz w:val="24"/>
          <w:szCs w:val="24"/>
        </w:rPr>
        <w:t>:</w:t>
      </w:r>
      <w:r w:rsidR="002E058E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40D245CE" w14:textId="1F9DA73E" w:rsidR="00A3394D" w:rsidRPr="00577486" w:rsidRDefault="00A3394D" w:rsidP="00A3394D">
      <w:pPr>
        <w:pStyle w:val="ListParagraph"/>
        <w:spacing w:after="120" w:line="360" w:lineRule="auto"/>
        <w:ind w:left="576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2096" behindDoc="0" locked="0" layoutInCell="1" allowOverlap="1" wp14:anchorId="70CFD442" wp14:editId="72368306">
                <wp:simplePos x="0" y="0"/>
                <wp:positionH relativeFrom="column">
                  <wp:posOffset>387350</wp:posOffset>
                </wp:positionH>
                <wp:positionV relativeFrom="paragraph">
                  <wp:posOffset>77470</wp:posOffset>
                </wp:positionV>
                <wp:extent cx="3206750" cy="301625"/>
                <wp:effectExtent l="0" t="0" r="12700" b="22225"/>
                <wp:wrapThrough wrapText="bothSides">
                  <wp:wrapPolygon edited="0">
                    <wp:start x="0" y="0"/>
                    <wp:lineTo x="0" y="21827"/>
                    <wp:lineTo x="21557" y="21827"/>
                    <wp:lineTo x="21557" y="0"/>
                    <wp:lineTo x="0" y="0"/>
                  </wp:wrapPolygon>
                </wp:wrapThrough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0C014" w14:textId="73A0502F" w:rsidR="00B15559" w:rsidRPr="00523B2A" w:rsidRDefault="00B15559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</w:p>
                          <w:p w14:paraId="227576CA" w14:textId="77777777" w:rsidR="00B15559" w:rsidRPr="00523B2A" w:rsidRDefault="00B15559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CFD442" id="_x0000_s1199" type="#_x0000_t202" style="position:absolute;left:0;text-align:left;margin-left:30.5pt;margin-top:6.1pt;width:252.5pt;height:23.75pt;z-index:25197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">
                <v:textbox>
                  <w:txbxContent>
                    <w:p w14:paraId="2B20C014" w14:textId="73A0502F" w:rsidR="00B15559" w:rsidRPr="00523B2A" w:rsidRDefault="00B15559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</w:p>
                    <w:p w14:paraId="227576CA" w14:textId="77777777" w:rsidR="00B15559" w:rsidRPr="00523B2A" w:rsidRDefault="00B15559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2569B0F" w14:textId="7E25AA58" w:rsidR="00A3394D" w:rsidRDefault="00A3394D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4144" behindDoc="0" locked="0" layoutInCell="1" allowOverlap="1" wp14:anchorId="42835432" wp14:editId="21ED01CA">
                <wp:simplePos x="0" y="0"/>
                <wp:positionH relativeFrom="column">
                  <wp:posOffset>381000</wp:posOffset>
                </wp:positionH>
                <wp:positionV relativeFrom="paragraph">
                  <wp:posOffset>175260</wp:posOffset>
                </wp:positionV>
                <wp:extent cx="3219450" cy="262255"/>
                <wp:effectExtent l="0" t="0" r="19050" b="23495"/>
                <wp:wrapThrough wrapText="bothSides">
                  <wp:wrapPolygon edited="0">
                    <wp:start x="0" y="0"/>
                    <wp:lineTo x="0" y="21966"/>
                    <wp:lineTo x="21600" y="21966"/>
                    <wp:lineTo x="21600" y="0"/>
                    <wp:lineTo x="0" y="0"/>
                  </wp:wrapPolygon>
                </wp:wrapThrough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F17118" w14:textId="18FCB7DA" w:rsidR="00B15559" w:rsidRPr="00523B2A" w:rsidRDefault="00B15559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228C74C5" w14:textId="77777777" w:rsidR="00B15559" w:rsidRPr="00523B2A" w:rsidRDefault="00B15559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35432" id="_x0000_s1200" type="#_x0000_t202" style="position:absolute;margin-left:30pt;margin-top:13.8pt;width:253.5pt;height:20.65pt;z-index:25197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">
                <v:textbox>
                  <w:txbxContent>
                    <w:p w14:paraId="2DF17118" w14:textId="18FCB7DA" w:rsidR="00B15559" w:rsidRPr="00523B2A" w:rsidRDefault="00B15559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228C74C5" w14:textId="77777777" w:rsidR="00B15559" w:rsidRPr="00523B2A" w:rsidRDefault="00B15559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6124F14" w14:textId="4C2EDB05" w:rsidR="00A3394D" w:rsidRDefault="00A3394D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7B6C7DB7" w14:textId="7E809074" w:rsidR="00422DD9" w:rsidRPr="00577486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9" w14:textId="08DCB8DB" w:rsidR="008344B2" w:rsidRPr="002B2A31" w:rsidRDefault="00B80D7C" w:rsidP="00EB1B18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6864" behindDoc="0" locked="0" layoutInCell="1" allowOverlap="1" wp14:anchorId="08925A7D" wp14:editId="0FD07BD9">
                <wp:simplePos x="0" y="0"/>
                <wp:positionH relativeFrom="column">
                  <wp:posOffset>-154940</wp:posOffset>
                </wp:positionH>
                <wp:positionV relativeFrom="paragraph">
                  <wp:posOffset>36356</wp:posOffset>
                </wp:positionV>
                <wp:extent cx="45085" cy="160020"/>
                <wp:effectExtent l="0" t="0" r="0" b="0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905CA1" id="Rectangle 78" o:spid="_x0000_s1026" style="position:absolute;margin-left:-12.2pt;margin-top:2.85pt;width:3.55pt;height:12.6pt;z-index:25187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" fillcolor="#008564" stroked="f" strokeweight="1pt"/>
            </w:pict>
          </mc:Fallback>
        </mc:AlternateContent>
      </w:r>
      <w:r w:rsidR="009675FB" w:rsidRPr="002B2A31">
        <w:rPr>
          <w:rFonts w:ascii="DIN Pro Medium" w:hAnsi="DIN Pro Medium" w:cs="DIN Pro Medium"/>
          <w:i/>
          <w:iCs/>
          <w:noProof/>
          <w:color w:val="00856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222E4333" wp14:editId="55BAADB2">
                <wp:simplePos x="0" y="0"/>
                <wp:positionH relativeFrom="column">
                  <wp:posOffset>4409440</wp:posOffset>
                </wp:positionH>
                <wp:positionV relativeFrom="paragraph">
                  <wp:posOffset>-55880</wp:posOffset>
                </wp:positionV>
                <wp:extent cx="2321560" cy="350520"/>
                <wp:effectExtent l="0" t="0" r="2540" b="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1560" cy="350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2802AA" id="Rectangle 32" o:spid="_x0000_s1026" style="position:absolute;margin-left:347.2pt;margin-top:-4.4pt;width:182.8pt;height:27.6pt;z-index:25171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" fillcolor="white [3212]" stroked="f" strokeweight="1pt"/>
            </w:pict>
          </mc:Fallback>
        </mc:AlternateConten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BC5C64" w:rsidRPr="002B2A31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>: Configuring CLAG interfaces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="00D46FFF" w:rsidRPr="002B2A31">
        <w:rPr>
          <w:rFonts w:ascii="DIN Pro Medium" w:hAnsi="DIN Pro Medium" w:cs="DIN Pro Medium"/>
          <w:color w:val="008564"/>
          <w:sz w:val="28"/>
          <w:szCs w:val="28"/>
        </w:rPr>
        <w:t>-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spine switches</w:t>
      </w:r>
    </w:p>
    <w:p w14:paraId="222E3E1A" w14:textId="6C3E760A" w:rsidR="008344B2" w:rsidRPr="00577486" w:rsidRDefault="008344B2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wo </w:t>
      </w:r>
      <w:r w:rsidRPr="0016238C">
        <w:rPr>
          <w:rFonts w:ascii="Consolas" w:hAnsi="Consolas" w:cs="Courier New"/>
          <w:sz w:val="24"/>
          <w:szCs w:val="24"/>
        </w:rPr>
        <w:t>CLAG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BC277F">
        <w:rPr>
          <w:rFonts w:ascii="DIN Pro Regular" w:hAnsi="DIN Pro Regular" w:cs="DIN Pro Regular"/>
          <w:sz w:val="24"/>
          <w:szCs w:val="24"/>
        </w:rPr>
        <w:t>interfac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on each of the spine switches.</w:t>
      </w:r>
    </w:p>
    <w:p w14:paraId="222E3E1B" w14:textId="3D0C6713" w:rsidR="008344B2" w:rsidRPr="00577486" w:rsidRDefault="008344B2" w:rsidP="007E28A1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9737E3">
        <w:rPr>
          <w:rFonts w:ascii="Consolas" w:hAnsi="Consolas" w:cs="Courier New"/>
          <w:b/>
          <w:bCs/>
          <w:sz w:val="24"/>
          <w:szCs w:val="24"/>
        </w:rPr>
        <w:t>‘clag 1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will aggregate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1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2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 xml:space="preserve">which are connected to switch </w:t>
      </w:r>
      <w:r w:rsidRPr="009737E3">
        <w:rPr>
          <w:rFonts w:ascii="Consolas" w:hAnsi="Consolas" w:cs="Courier New"/>
          <w:b/>
          <w:bCs/>
          <w:sz w:val="24"/>
          <w:szCs w:val="24"/>
        </w:rPr>
        <w:t>leaf1</w:t>
      </w:r>
    </w:p>
    <w:p w14:paraId="222E3E1C" w14:textId="5BF76F8B" w:rsidR="008344B2" w:rsidRPr="001D5454" w:rsidRDefault="00A3019C" w:rsidP="001D5454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sz w:val="24"/>
          <w:szCs w:val="24"/>
        </w:rPr>
      </w:pPr>
      <w:r w:rsidRPr="001D54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1872" behindDoc="0" locked="0" layoutInCell="1" allowOverlap="1" wp14:anchorId="574D2792" wp14:editId="21641F84">
                <wp:simplePos x="0" y="0"/>
                <wp:positionH relativeFrom="margin">
                  <wp:posOffset>179514</wp:posOffset>
                </wp:positionH>
                <wp:positionV relativeFrom="paragraph">
                  <wp:posOffset>131379</wp:posOffset>
                </wp:positionV>
                <wp:extent cx="3307311" cy="2309680"/>
                <wp:effectExtent l="0" t="0" r="0" b="0"/>
                <wp:wrapNone/>
                <wp:docPr id="1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07311" cy="2309680"/>
                          <a:chOff x="196633" y="-54447"/>
                          <a:chExt cx="3653611" cy="2551699"/>
                        </a:xfrm>
                      </wpg:grpSpPr>
                      <wps:wsp>
                        <wps:cNvPr id="1404" name="Straight Connector 1404"/>
                        <wps:cNvCnPr>
                          <a:cxnSpLocks/>
                        </wps:cNvCnPr>
                        <wps:spPr>
                          <a:xfrm flipV="1">
                            <a:off x="1124138" y="828717"/>
                            <a:ext cx="0" cy="886014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06" name="Straight Connector 1406"/>
                        <wps:cNvCnPr>
                          <a:cxnSpLocks/>
                        </wps:cNvCnPr>
                        <wps:spPr>
                          <a:xfrm flipH="1" flipV="1">
                            <a:off x="1198877" y="62577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Straight Connector 67"/>
                        <wps:cNvCnPr>
                          <a:cxnSpLocks/>
                        </wps:cNvCnPr>
                        <wps:spPr>
                          <a:xfrm flipH="1">
                            <a:off x="1249904" y="840495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90" name="Picture 90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1" y="1432205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" name="TextBox 20"/>
                        <wps:cNvSpPr txBox="1"/>
                        <wps:spPr>
                          <a:xfrm>
                            <a:off x="2977994" y="849626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2BD871" w14:textId="77777777" w:rsidR="00B15559" w:rsidRPr="009737E3" w:rsidRDefault="00B15559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2" name="TextBox 20"/>
                        <wps:cNvSpPr txBox="1"/>
                        <wps:spPr>
                          <a:xfrm>
                            <a:off x="511943" y="84793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1B2DB6" w14:textId="77777777" w:rsidR="00B15559" w:rsidRPr="009737E3" w:rsidRDefault="00B15559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3" name="TextBox 20"/>
                        <wps:cNvSpPr txBox="1"/>
                        <wps:spPr>
                          <a:xfrm>
                            <a:off x="196633" y="168538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B55D9B" w14:textId="77777777" w:rsidR="00B15559" w:rsidRPr="00125491" w:rsidRDefault="00B15559" w:rsidP="001D5454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5" name="TextBox 20"/>
                        <wps:cNvSpPr txBox="1"/>
                        <wps:spPr>
                          <a:xfrm>
                            <a:off x="2904824" y="-54412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D4EFE1" w14:textId="77777777" w:rsidR="00B15559" w:rsidRPr="00125491" w:rsidRDefault="00B15559" w:rsidP="001D5454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7" name="TextBox 20"/>
                        <wps:cNvSpPr txBox="1"/>
                        <wps:spPr>
                          <a:xfrm>
                            <a:off x="700284" y="-5444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8036C25" w14:textId="77777777" w:rsidR="00B15559" w:rsidRPr="00125491" w:rsidRDefault="00B15559" w:rsidP="001D5454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8" name="Straight Connector 108"/>
                        <wps:cNvCnPr>
                          <a:cxnSpLocks/>
                        </wps:cNvCnPr>
                        <wps:spPr>
                          <a:xfrm flipH="1" flipV="1">
                            <a:off x="1198876" y="40303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09" name="Picture 10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2" y="0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1" name="Picture 11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5197" y="1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2" name="Oval 112"/>
                        <wps:cNvSpPr/>
                        <wps:spPr>
                          <a:xfrm>
                            <a:off x="797288" y="1004040"/>
                            <a:ext cx="1643710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58A661" w14:textId="77777777" w:rsidR="00B15559" w:rsidRPr="00BC277F" w:rsidRDefault="00B15559" w:rsidP="001D5454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BC277F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  <w:sz w:val="24"/>
                                  <w:szCs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3" name="TextBox 20"/>
                        <wps:cNvSpPr txBox="1"/>
                        <wps:spPr>
                          <a:xfrm>
                            <a:off x="1340820" y="1524335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1F39008" w14:textId="77777777" w:rsidR="00B15559" w:rsidRPr="009737E3" w:rsidRDefault="00B15559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14" name="TextBox 20"/>
                        <wps:cNvSpPr txBox="1"/>
                        <wps:spPr>
                          <a:xfrm>
                            <a:off x="519403" y="1390765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E976F8" w14:textId="77777777" w:rsidR="00B15559" w:rsidRPr="009737E3" w:rsidRDefault="00B15559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74D2792" id="Group 2" o:spid="_x0000_s1201" style="position:absolute;left:0;text-align:left;margin-left:14.15pt;margin-top:10.35pt;width:260.4pt;height:181.85pt;z-index:251791872;mso-position-horizontal-relative:margin;mso-width-relative:margin;mso-height-relative:margin" coordorigin="1966,-544" coordsize="36536,255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">
                <v:line id="Straight Connector 1404" o:spid="_x0000_s1202" style="position:absolute;flip:y;visibility:visible;mso-wrap-style:square" from="11241,8287" to="11241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" strokecolor="#890c58" strokeweight="3pt">
                  <v:stroke joinstyle="miter"/>
                  <o:lock v:ext="edit" shapetype="f"/>
                </v:line>
                <v:line id="Straight Connector 1406" o:spid="_x0000_s1203" style="position:absolute;flip:x y;visibility:visible;mso-wrap-style:square" from="11988,6257" to="33177,63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67" o:spid="_x0000_s1204" style="position:absolute;flip:x;visibility:visible;mso-wrap-style:square" from="12499,8404" to="31204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" strokecolor="#890c58" strokeweight="3pt">
                  <v:stroke joinstyle="miter"/>
                  <o:lock v:ext="edit" shapetype="f"/>
                </v:line>
                <v:shape id="Picture 90" o:spid="_x0000_s1205" type="#_x0000_t75" alt="A close up of a sign&#10;&#10;Description automatically generated" style="position:absolute;left:5818;top:14322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">
                  <v:imagedata r:id="rId30" o:title="A close up of a sign&#10;&#10;Description automatically generated"/>
                </v:shape>
                <v:shape id="_x0000_s1206" type="#_x0000_t202" style="position:absolute;left:29779;top:84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" filled="f" stroked="f">
                  <v:stroke dashstyle="dash"/>
                  <v:textbox>
                    <w:txbxContent>
                      <w:p w14:paraId="162BD871" w14:textId="77777777" w:rsidR="00B15559" w:rsidRPr="009737E3" w:rsidRDefault="00B15559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207" type="#_x0000_t202" style="position:absolute;left:5119;top:8479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" filled="f" stroked="f">
                  <v:stroke dashstyle="dash"/>
                  <v:textbox>
                    <w:txbxContent>
                      <w:p w14:paraId="2B1B2DB6" w14:textId="77777777" w:rsidR="00B15559" w:rsidRPr="009737E3" w:rsidRDefault="00B15559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208" type="#_x0000_t202" style="position:absolute;left:1966;top:16853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2kkvwAAANsAAAAPAAAAZHJzL2Rvd25yZXYueG1sRI/NqsIw&#10;FIT3gu8QjuBOUxUu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CaD2kkvwAAANsAAAAPAAAAAAAA&#10;AAAAAAAAAAcCAABkcnMvZG93bnJldi54bWxQSwUGAAAAAAMAAwC3AAAA8wIAAAAA&#10;" filled="f" stroked="f">
                  <v:stroke dashstyle="dash"/>
                  <v:textbox>
                    <w:txbxContent>
                      <w:p w14:paraId="4CB55D9B" w14:textId="77777777" w:rsidR="00B15559" w:rsidRPr="00125491" w:rsidRDefault="00B15559" w:rsidP="001D5454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209" type="#_x0000_t202" style="position:absolute;left:29048;top:-544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lTLvwAAANsAAAAPAAAAZHJzL2Rvd25yZXYueG1sRI/NqsIw&#10;FIT3gu8QjuBOUwUv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B6qlTLvwAAANsAAAAPAAAAAAAA&#10;AAAAAAAAAAcCAABkcnMvZG93bnJldi54bWxQSwUGAAAAAAMAAwC3AAAA8wIAAAAA&#10;" filled="f" stroked="f">
                  <v:stroke dashstyle="dash"/>
                  <v:textbox>
                    <w:txbxContent>
                      <w:p w14:paraId="64D4EFE1" w14:textId="77777777" w:rsidR="00B15559" w:rsidRPr="00125491" w:rsidRDefault="00B15559" w:rsidP="001D5454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210" type="#_x0000_t202" style="position:absolute;left:7002;top:-544;width:828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" filled="f" stroked="f">
                  <v:stroke dashstyle="dash"/>
                  <v:textbox>
                    <w:txbxContent>
                      <w:p w14:paraId="58036C25" w14:textId="77777777" w:rsidR="00B15559" w:rsidRPr="00125491" w:rsidRDefault="00B15559" w:rsidP="001D5454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line id="Straight Connector 108" o:spid="_x0000_s1211" style="position:absolute;flip:x y;visibility:visible;mso-wrap-style:square" from="11988,4030" to="33177,41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109" o:spid="_x0000_s1212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">
                  <v:imagedata r:id="rId30" o:title="A close up of a sign&#10;&#10;Description automatically generated"/>
                </v:shape>
                <v:shape id="Picture 111" o:spid="_x0000_s1213" type="#_x0000_t75" alt="A close up of a sign&#10;&#10;Description automatically generated" style="position:absolute;left:27851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">
                  <v:imagedata r:id="rId30" o:title="A close up of a sign&#10;&#10;Description automatically generated"/>
                </v:shape>
                <v:oval id="Oval 112" o:spid="_x0000_s1214" style="position:absolute;left:7972;top:10040;width:16437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" fillcolor="white [3212]" strokecolor="#890c58" strokeweight="2pt">
                  <v:stroke joinstyle="miter"/>
                  <v:textbox>
                    <w:txbxContent>
                      <w:p w14:paraId="1658A661" w14:textId="77777777" w:rsidR="00B15559" w:rsidRPr="00BC277F" w:rsidRDefault="00B15559" w:rsidP="001D5454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</w:rPr>
                        </w:pPr>
                        <w:r w:rsidRPr="00BC277F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  <w:sz w:val="24"/>
                            <w:szCs w:val="24"/>
                          </w:rPr>
                          <w:t>clag id 1</w:t>
                        </w:r>
                      </w:p>
                    </w:txbxContent>
                  </v:textbox>
                </v:oval>
                <v:shape id="_x0000_s1215" type="#_x0000_t202" style="position:absolute;left:13408;top:15243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l62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GvyXra+AAAA3AAAAA8AAAAAAAAA&#10;AAAAAAAABwIAAGRycy9kb3ducmV2LnhtbFBLBQYAAAAAAwADALcAAADyAgAAAAA=&#10;" filled="f" stroked="f">
                  <v:stroke dashstyle="dash"/>
                  <v:textbox>
                    <w:txbxContent>
                      <w:p w14:paraId="61F39008" w14:textId="77777777" w:rsidR="00B15559" w:rsidRPr="009737E3" w:rsidRDefault="00B15559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216" type="#_x0000_t202" style="position:absolute;left:5194;top:1390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8bC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OQbxsK+AAAA3AAAAA8AAAAAAAAA&#10;AAAAAAAABwIAAGRycy9kb3ducmV2LnhtbFBLBQYAAAAAAwADALcAAADyAgAAAAA=&#10;" filled="f" stroked="f">
                  <v:stroke dashstyle="dash"/>
                  <v:textbox>
                    <w:txbxContent>
                      <w:p w14:paraId="57E976F8" w14:textId="77777777" w:rsidR="00B15559" w:rsidRPr="009737E3" w:rsidRDefault="00B15559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1D5454">
        <w:rPr>
          <w:rFonts w:ascii="DIN Pro Regular" w:hAnsi="DIN Pro Regular" w:cs="DIN Pro Regular"/>
          <w:sz w:val="24"/>
          <w:szCs w:val="24"/>
        </w:rPr>
        <w:br/>
      </w:r>
    </w:p>
    <w:p w14:paraId="222E3E1D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E" w14:textId="5357044A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F" w14:textId="5B8280BF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0" w14:textId="0E735C32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1" w14:textId="3D3001DE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2" w14:textId="2C42F2D5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3" w14:textId="4DB358A4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4" w14:textId="25535BA3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5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6" w14:textId="21CD61DC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7" w14:textId="754ADF4A" w:rsidR="008344B2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/>
          <w:i/>
          <w:iCs/>
          <w:sz w:val="24"/>
          <w:szCs w:val="24"/>
        </w:rPr>
      </w:pPr>
    </w:p>
    <w:p w14:paraId="222E3E28" w14:textId="66C24260" w:rsidR="007D1140" w:rsidRPr="00984672" w:rsidRDefault="007D1140" w:rsidP="007D1140">
      <w:pPr>
        <w:spacing w:after="0" w:line="240" w:lineRule="auto"/>
        <w:rPr>
          <w:rFonts w:ascii="DIN Pro Regular" w:hAnsi="DIN Pro Regular"/>
          <w:sz w:val="24"/>
          <w:szCs w:val="24"/>
        </w:rPr>
      </w:pPr>
    </w:p>
    <w:p w14:paraId="222E3E29" w14:textId="074A808E" w:rsidR="007D1140" w:rsidRPr="009737E3" w:rsidRDefault="0010603D" w:rsidP="007D1140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23264" behindDoc="0" locked="0" layoutInCell="1" allowOverlap="1" wp14:anchorId="222E433B" wp14:editId="1103608F">
                <wp:simplePos x="0" y="0"/>
                <wp:positionH relativeFrom="column">
                  <wp:posOffset>43815</wp:posOffset>
                </wp:positionH>
                <wp:positionV relativeFrom="paragraph">
                  <wp:posOffset>824865</wp:posOffset>
                </wp:positionV>
                <wp:extent cx="6073775" cy="294005"/>
                <wp:effectExtent l="0" t="0" r="22225" b="10795"/>
                <wp:wrapTopAndBottom/>
                <wp:docPr id="17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775" cy="294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7" w14:textId="3B8F42CF" w:rsidR="00B15559" w:rsidRPr="00B5103A" w:rsidRDefault="00B15559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1 interface swp2 clag-id 1</w:t>
                            </w:r>
                          </w:p>
                          <w:p w14:paraId="222E46F9" w14:textId="77777777" w:rsidR="00B15559" w:rsidRPr="00B5103A" w:rsidRDefault="00B15559" w:rsidP="007D1140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B" id="_x0000_s1217" type="#_x0000_t202" style="position:absolute;margin-left:3.45pt;margin-top:64.95pt;width:478.25pt;height:23.15pt;z-index:251723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">
                <v:textbox>
                  <w:txbxContent>
                    <w:p w14:paraId="222E46F7" w14:textId="3B8F42CF" w:rsidR="00B15559" w:rsidRPr="00B5103A" w:rsidRDefault="00B15559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B5103A">
                        <w:rPr>
                          <w:rFonts w:ascii="Consolas" w:hAnsi="Consolas" w:cs="Courier New"/>
                        </w:rPr>
                        <w:t>net add clag port bond LEAF1 interface swp2 clag-id 1</w:t>
                      </w:r>
                    </w:p>
                    <w:p w14:paraId="222E46F9" w14:textId="77777777" w:rsidR="00B15559" w:rsidRPr="00B5103A" w:rsidRDefault="00B15559" w:rsidP="007D1140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22240" behindDoc="0" locked="0" layoutInCell="1" allowOverlap="1" wp14:anchorId="222E433D" wp14:editId="582D7A1C">
                <wp:simplePos x="0" y="0"/>
                <wp:positionH relativeFrom="column">
                  <wp:posOffset>41275</wp:posOffset>
                </wp:positionH>
                <wp:positionV relativeFrom="paragraph">
                  <wp:posOffset>346075</wp:posOffset>
                </wp:positionV>
                <wp:extent cx="6073775" cy="309880"/>
                <wp:effectExtent l="0" t="0" r="22225" b="13970"/>
                <wp:wrapTopAndBottom/>
                <wp:docPr id="3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775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A" w14:textId="7CE9BE2B" w:rsidR="00B15559" w:rsidRPr="00B5103A" w:rsidRDefault="00B15559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1 interface swp1 clag-id 1</w:t>
                            </w:r>
                          </w:p>
                          <w:p w14:paraId="222E46FC" w14:textId="25828769" w:rsidR="00B15559" w:rsidRPr="00B5103A" w:rsidRDefault="00B15559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D" id="_x0000_s1218" type="#_x0000_t202" style="position:absolute;margin-left:3.25pt;margin-top:27.25pt;width:478.25pt;height:24.4pt;z-index:251722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">
                <v:textbox>
                  <w:txbxContent>
                    <w:p w14:paraId="222E46FA" w14:textId="7CE9BE2B" w:rsidR="00B15559" w:rsidRPr="00B5103A" w:rsidRDefault="00B15559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B5103A">
                        <w:rPr>
                          <w:rFonts w:ascii="Consolas" w:hAnsi="Consolas" w:cs="Courier New"/>
                        </w:rPr>
                        <w:t>net add clag port bond LEAF1 interface swp1 clag-id 1</w:t>
                      </w:r>
                    </w:p>
                    <w:p w14:paraId="222E46FC" w14:textId="25828769" w:rsidR="00B15559" w:rsidRPr="00B5103A" w:rsidRDefault="00B15559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D1140" w:rsidRPr="009737E3">
        <w:rPr>
          <w:rFonts w:ascii="Consolas" w:hAnsi="Consolas" w:cs="Courier New"/>
        </w:rPr>
        <w:t xml:space="preserve"># </w:t>
      </w:r>
      <w:r w:rsidR="007D1140" w:rsidRPr="009737E3">
        <w:rPr>
          <w:rFonts w:ascii="Consolas" w:hAnsi="Consolas" w:cs="Courier New"/>
          <w:b/>
          <w:bCs/>
        </w:rPr>
        <w:t xml:space="preserve">net add clag port bond </w:t>
      </w:r>
      <w:r w:rsidR="007D1140" w:rsidRPr="00A1117C">
        <w:rPr>
          <w:rFonts w:ascii="Consolas" w:hAnsi="Consolas" w:cs="Courier New"/>
          <w:b/>
          <w:bCs/>
          <w:i/>
          <w:iCs/>
        </w:rPr>
        <w:t>&lt;BONDNAME&gt;</w:t>
      </w:r>
      <w:r w:rsidR="007D1140" w:rsidRPr="009737E3">
        <w:rPr>
          <w:rFonts w:ascii="Consolas" w:hAnsi="Consolas" w:cs="Courier New"/>
          <w:b/>
          <w:bCs/>
        </w:rPr>
        <w:t xml:space="preserve"> interface </w:t>
      </w:r>
      <w:r w:rsidR="007D1140" w:rsidRPr="00A1117C">
        <w:rPr>
          <w:rFonts w:ascii="Consolas" w:hAnsi="Consolas" w:cs="Courier New"/>
          <w:b/>
          <w:bCs/>
          <w:i/>
          <w:iCs/>
        </w:rPr>
        <w:t>&lt;</w:t>
      </w:r>
      <w:r w:rsidR="00A1117C">
        <w:rPr>
          <w:rFonts w:ascii="Consolas" w:hAnsi="Consolas" w:cs="Courier New"/>
          <w:b/>
          <w:bCs/>
          <w:i/>
          <w:iCs/>
        </w:rPr>
        <w:t>PORTS</w:t>
      </w:r>
      <w:r w:rsidR="007D1140" w:rsidRPr="00A1117C">
        <w:rPr>
          <w:rFonts w:ascii="Consolas" w:hAnsi="Consolas" w:cs="Courier New"/>
          <w:b/>
          <w:bCs/>
          <w:i/>
          <w:iCs/>
        </w:rPr>
        <w:t>&gt;</w:t>
      </w:r>
      <w:r w:rsidR="007D1140" w:rsidRPr="009737E3">
        <w:rPr>
          <w:rFonts w:ascii="Consolas" w:hAnsi="Consolas" w:cs="Courier New"/>
          <w:b/>
          <w:bCs/>
        </w:rPr>
        <w:t xml:space="preserve"> clag-id </w:t>
      </w:r>
      <w:r w:rsidR="007D1140" w:rsidRPr="00A1117C">
        <w:rPr>
          <w:rFonts w:ascii="Consolas" w:hAnsi="Consolas" w:cs="Courier New"/>
          <w:b/>
          <w:bCs/>
          <w:i/>
          <w:iCs/>
        </w:rPr>
        <w:t>&lt;ID&gt;</w:t>
      </w:r>
    </w:p>
    <w:p w14:paraId="222E3E2A" w14:textId="50F53CBD" w:rsidR="007D1140" w:rsidRPr="00577486" w:rsidRDefault="007D1140" w:rsidP="007D1140">
      <w:p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2B" w14:textId="3A195E0D" w:rsidR="008344B2" w:rsidRDefault="00E646BC" w:rsidP="007E28A1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4415C5">
        <w:rPr>
          <w:rFonts w:ascii="Consolas" w:hAnsi="Consolas" w:cs="Courier New"/>
          <w:sz w:val="24"/>
          <w:szCs w:val="24"/>
        </w:rPr>
        <w:t>‘</w:t>
      </w:r>
      <w:r w:rsidRPr="004415C5">
        <w:rPr>
          <w:rFonts w:ascii="Consolas" w:hAnsi="Consolas" w:cs="Courier New"/>
          <w:b/>
          <w:bCs/>
          <w:sz w:val="24"/>
          <w:szCs w:val="24"/>
        </w:rPr>
        <w:t>clag 2</w:t>
      </w:r>
      <w:r w:rsidRPr="004415C5">
        <w:rPr>
          <w:rFonts w:ascii="Consolas" w:hAnsi="Consolas" w:cs="Courier New"/>
          <w:sz w:val="24"/>
          <w:szCs w:val="24"/>
        </w:rPr>
        <w:t>’</w:t>
      </w:r>
      <w:r w:rsidRPr="00A31711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aggregate </w:t>
      </w:r>
      <w:r w:rsidRPr="004415C5">
        <w:rPr>
          <w:rFonts w:ascii="Consolas" w:hAnsi="Consolas" w:cs="Courier New"/>
          <w:b/>
          <w:bCs/>
          <w:sz w:val="24"/>
          <w:szCs w:val="24"/>
        </w:rPr>
        <w:t>swp2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3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4415C5">
        <w:rPr>
          <w:rFonts w:ascii="Consolas" w:hAnsi="Consolas" w:cs="Courier New"/>
          <w:b/>
          <w:bCs/>
          <w:sz w:val="24"/>
          <w:szCs w:val="24"/>
        </w:rPr>
        <w:t>swp1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4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which are connected to switch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leaf2</w:t>
      </w:r>
      <w:r w:rsidR="008344B2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0FA19FC5" w14:textId="06BC3C53" w:rsidR="00A3019C" w:rsidRPr="00577486" w:rsidRDefault="00A31711" w:rsidP="00A3019C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984672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2896" behindDoc="0" locked="0" layoutInCell="1" allowOverlap="1" wp14:anchorId="36010CD4" wp14:editId="448ED906">
                <wp:simplePos x="0" y="0"/>
                <wp:positionH relativeFrom="column">
                  <wp:posOffset>948059</wp:posOffset>
                </wp:positionH>
                <wp:positionV relativeFrom="paragraph">
                  <wp:posOffset>155789</wp:posOffset>
                </wp:positionV>
                <wp:extent cx="3409010" cy="2321001"/>
                <wp:effectExtent l="0" t="0" r="0" b="0"/>
                <wp:wrapNone/>
                <wp:docPr id="11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09010" cy="2321001"/>
                          <a:chOff x="581872" y="-31987"/>
                          <a:chExt cx="3760933" cy="2560394"/>
                        </a:xfrm>
                      </wpg:grpSpPr>
                      <wpg:grpSp>
                        <wpg:cNvPr id="118" name="Group 118"/>
                        <wpg:cNvGrpSpPr/>
                        <wpg:grpSpPr>
                          <a:xfrm>
                            <a:off x="581872" y="0"/>
                            <a:ext cx="3317310" cy="2528407"/>
                            <a:chOff x="581872" y="0"/>
                            <a:chExt cx="3317310" cy="2528407"/>
                          </a:xfrm>
                        </wpg:grpSpPr>
                        <wps:wsp>
                          <wps:cNvPr id="119" name="Straight Connector 119"/>
                          <wps:cNvCnPr>
                            <a:cxnSpLocks/>
                          </wps:cNvCnPr>
                          <wps:spPr>
                            <a:xfrm>
                              <a:off x="3317720" y="830520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1" name="Straight Connector 121"/>
                          <wps:cNvCnPr>
                            <a:cxnSpLocks/>
                          </wps:cNvCnPr>
                          <wps:spPr>
                            <a:xfrm flipH="1" flipV="1">
                              <a:off x="1198877" y="830520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37" name="Picture 1537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13446" y="146336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38" name="TextBox 20"/>
                          <wps:cNvSpPr txBox="1"/>
                          <wps:spPr>
                            <a:xfrm>
                              <a:off x="3219732" y="82166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21D2B6B" w14:textId="77777777" w:rsidR="00B15559" w:rsidRPr="004415C5" w:rsidRDefault="00B15559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9" name="TextBox 20"/>
                          <wps:cNvSpPr txBox="1"/>
                          <wps:spPr>
                            <a:xfrm>
                              <a:off x="883904" y="820856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41779B2" w14:textId="77777777" w:rsidR="00B15559" w:rsidRPr="004415C5" w:rsidRDefault="00B15559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1" name="TextBox 20"/>
                          <wps:cNvSpPr txBox="1"/>
                          <wps:spPr>
                            <a:xfrm>
                              <a:off x="3199124" y="13809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4688079" w14:textId="77777777" w:rsidR="00B15559" w:rsidRPr="004415C5" w:rsidRDefault="00B15559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2" name="TextBox 20"/>
                          <wps:cNvSpPr txBox="1"/>
                          <wps:spPr>
                            <a:xfrm>
                              <a:off x="2756108" y="139164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8156E75" w14:textId="77777777" w:rsidR="00B15559" w:rsidRPr="004415C5" w:rsidRDefault="00B15559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3" name="Oval 1543"/>
                          <wps:cNvSpPr/>
                          <wps:spPr>
                            <a:xfrm>
                              <a:off x="1945733" y="1027104"/>
                              <a:ext cx="1772549" cy="436231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25400">
                              <a:solidFill>
                                <a:srgbClr val="00B05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93B69CD" w14:textId="77777777" w:rsidR="00B15559" w:rsidRPr="00125491" w:rsidRDefault="00B15559" w:rsidP="00984672">
                                <w:pPr>
                                  <w:spacing w:line="256" w:lineRule="auto"/>
                                  <w:jc w:val="center"/>
                                  <w:rPr>
                                    <w:rFonts w:ascii="Consolas" w:hAnsi="Consolas"/>
                                    <w:color w:val="00B050"/>
                                    <w:sz w:val="24"/>
                                    <w:szCs w:val="24"/>
                                  </w:rPr>
                                </w:pPr>
                                <w:r w:rsidRPr="00125491">
                                  <w:rPr>
                                    <w:rFonts w:ascii="Consolas" w:eastAsia="Calibri" w:hAnsi="Consolas" w:cs="Courier New"/>
                                    <w:b/>
                                    <w:bCs/>
                                    <w:color w:val="00B050"/>
                                    <w:kern w:val="24"/>
                                    <w:sz w:val="26"/>
                                    <w:szCs w:val="26"/>
                                  </w:rPr>
                                  <w:t>clag id 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44" name="Straight Connector 1544"/>
                          <wps:cNvCnPr>
                            <a:cxnSpLocks/>
                          </wps:cNvCnPr>
                          <wps:spPr>
                            <a:xfrm flipH="1" flipV="1">
                              <a:off x="1198877" y="62758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45" name="Straight Connector 1545"/>
                          <wps:cNvCnPr>
                            <a:cxnSpLocks/>
                          </wps:cNvCnPr>
                          <wps:spPr>
                            <a:xfrm flipH="1" flipV="1">
                              <a:off x="1198876" y="40484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46" name="Picture 154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785197" y="18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48" name="Picture 1548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1872" y="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9" name="TextBox 20"/>
                        <wps:cNvSpPr txBox="1"/>
                        <wps:spPr>
                          <a:xfrm>
                            <a:off x="2936858" y="-31974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756BB82" w14:textId="77777777" w:rsidR="00B15559" w:rsidRPr="00125491" w:rsidRDefault="00B15559" w:rsidP="00984672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641AE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0" name="TextBox 20"/>
                        <wps:cNvSpPr txBox="1"/>
                        <wps:spPr>
                          <a:xfrm>
                            <a:off x="643102" y="-3198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564427E" w14:textId="77777777" w:rsidR="00B15559" w:rsidRPr="004415C5" w:rsidRDefault="00B15559" w:rsidP="00984672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641AE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1" name="TextBox 20"/>
                        <wps:cNvSpPr txBox="1"/>
                        <wps:spPr>
                          <a:xfrm>
                            <a:off x="3514061" y="1652690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257B491" w14:textId="77777777" w:rsidR="00B15559" w:rsidRPr="00125491" w:rsidRDefault="00B15559" w:rsidP="00984672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641AE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6010CD4" id="Group 7" o:spid="_x0000_s1219" style="position:absolute;left:0;text-align:left;margin-left:74.65pt;margin-top:12.25pt;width:268.45pt;height:182.75pt;z-index:251792896;mso-width-relative:margin;mso-height-relative:margin" coordorigin="5818,-319" coordsize="37609,25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">
                <v:group id="Group 118" o:spid="_x0000_s1220" style="position:absolute;left:5818;width:33173;height:25284" coordorigin="5818" coordsize="33173,25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CH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6GVZ2QCnf8CAAD//wMAUEsBAi0AFAAGAAgAAAAhANvh9svuAAAAhQEAABMAAAAAAAAA&#10;AAAAAAAAAAAAAFtDb250ZW50X1R5cGVzXS54bWxQSwECLQAUAAYACAAAACEAWvQsW78AAAAVAQAA&#10;CwAAAAAAAAAAAAAAAAAfAQAAX3JlbHMvLnJlbHNQSwECLQAUAAYACAAAACEAMGsAh8YAAADcAAAA&#10;DwAAAAAAAAAAAAAAAAAHAgAAZHJzL2Rvd25yZXYueG1sUEsFBgAAAAADAAMAtwAAAPoCAAAAAA==&#10;">
                  <v:line id="Straight Connector 119" o:spid="_x0000_s1221" style="position:absolute;visibility:visible;mso-wrap-style:square" from="33177,8305" to="33177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" strokecolor="#00b050" strokeweight="3pt">
                    <v:stroke joinstyle="miter"/>
                    <o:lock v:ext="edit" shapetype="f"/>
                  </v:line>
                  <v:line id="Straight Connector 121" o:spid="_x0000_s1222" style="position:absolute;flip:x y;visibility:visible;mso-wrap-style:square" from="11988,8305" to="31990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" strokecolor="#00b050" strokeweight="3pt">
                    <v:stroke joinstyle="miter"/>
                    <o:lock v:ext="edit" shapetype="f"/>
                  </v:line>
                  <v:shape id="Picture 1537" o:spid="_x0000_s1223" type="#_x0000_t75" alt="A close up of a sign&#10;&#10;Description automatically generated" style="position:absolute;left:28134;top:14633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">
                    <v:imagedata r:id="rId30" o:title="A close up of a sign&#10;&#10;Description automatically generated"/>
                  </v:shape>
                  <v:shape id="_x0000_s1224" type="#_x0000_t202" style="position:absolute;left:32197;top:821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" filled="f" stroked="f">
                    <v:stroke dashstyle="dash"/>
                    <v:textbox>
                      <w:txbxContent>
                        <w:p w14:paraId="321D2B6B" w14:textId="77777777" w:rsidR="00B15559" w:rsidRPr="004415C5" w:rsidRDefault="00B15559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25" type="#_x0000_t202" style="position:absolute;left:8839;top:8208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+jc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BvL6NzBAAAA3QAAAA8AAAAA&#10;AAAAAAAAAAAABwIAAGRycy9kb3ducmV2LnhtbFBLBQYAAAAAAwADALcAAAD1AgAAAAA=&#10;" filled="f" stroked="f">
                    <v:stroke dashstyle="dash"/>
                    <v:textbox>
                      <w:txbxContent>
                        <w:p w14:paraId="241779B2" w14:textId="77777777" w:rsidR="00B15559" w:rsidRPr="004415C5" w:rsidRDefault="00B15559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26" type="#_x0000_t202" style="position:absolute;left:31991;top:13809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44688079" w14:textId="77777777" w:rsidR="00B15559" w:rsidRPr="004415C5" w:rsidRDefault="00B15559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27" type="#_x0000_t202" style="position:absolute;left:27561;top:1391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78156E75" w14:textId="77777777" w:rsidR="00B15559" w:rsidRPr="004415C5" w:rsidRDefault="00B15559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oval id="Oval 1543" o:spid="_x0000_s1228" style="position:absolute;left:19457;top:10271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" fillcolor="white [3212]" strokecolor="#00b050" strokeweight="2pt">
                    <v:stroke joinstyle="miter"/>
                    <v:textbox>
                      <w:txbxContent>
                        <w:p w14:paraId="693B69CD" w14:textId="77777777" w:rsidR="00B15559" w:rsidRPr="00125491" w:rsidRDefault="00B15559" w:rsidP="00984672">
                          <w:pPr>
                            <w:spacing w:line="256" w:lineRule="auto"/>
                            <w:jc w:val="center"/>
                            <w:rPr>
                              <w:rFonts w:ascii="Consolas" w:hAnsi="Consolas"/>
                              <w:color w:val="00B050"/>
                              <w:sz w:val="24"/>
                              <w:szCs w:val="24"/>
                            </w:rPr>
                          </w:pPr>
                          <w:r w:rsidRPr="00125491">
                            <w:rPr>
                              <w:rFonts w:ascii="Consolas" w:eastAsia="Calibri" w:hAnsi="Consolas" w:cs="Courier New"/>
                              <w:b/>
                              <w:bCs/>
                              <w:color w:val="00B050"/>
                              <w:kern w:val="24"/>
                              <w:sz w:val="26"/>
                              <w:szCs w:val="26"/>
                            </w:rPr>
                            <w:t>clag id 1</w:t>
                          </w:r>
                        </w:p>
                      </w:txbxContent>
                    </v:textbox>
                  </v:oval>
                  <v:line id="Straight Connector 1544" o:spid="_x0000_s1229" style="position:absolute;flip:x y;visibility:visible;mso-wrap-style:square" from="11988,6275" to="33177,63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" strokecolor="#5e5e5e" strokeweight="3pt">
                    <v:stroke joinstyle="miter"/>
                    <o:lock v:ext="edit" shapetype="f"/>
                  </v:line>
                  <v:line id="Straight Connector 1545" o:spid="_x0000_s1230" style="position:absolute;flip:x y;visibility:visible;mso-wrap-style:square" from="11988,4048" to="33177,41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46" o:spid="_x0000_s1231" type="#_x0000_t75" alt="A close up of a sign&#10;&#10;Description automatically generated" style="position:absolute;left:27851;top: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">
                    <v:imagedata r:id="rId30" o:title="A close up of a sign&#10;&#10;Description automatically generated"/>
                  </v:shape>
                  <v:shape id="Picture 1548" o:spid="_x0000_s1232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">
                    <v:imagedata r:id="rId30" o:title="A close up of a sign&#10;&#10;Description automatically generated"/>
                  </v:shape>
                </v:group>
                <v:shape id="_x0000_s1233" type="#_x0000_t202" style="position:absolute;left:29368;top:-319;width:828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Zuh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EPNm6HBAAAA3QAAAA8AAAAA&#10;AAAAAAAAAAAABwIAAGRycy9kb3ducmV2LnhtbFBLBQYAAAAAAwADALcAAAD1AgAAAAA=&#10;" filled="f" stroked="f">
                  <v:stroke dashstyle="dash"/>
                  <v:textbox>
                    <w:txbxContent>
                      <w:p w14:paraId="2756BB82" w14:textId="77777777" w:rsidR="00B15559" w:rsidRPr="00125491" w:rsidRDefault="00B15559" w:rsidP="00984672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641AE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234" type="#_x0000_t202" style="position:absolute;left:6431;top:-319;width:8287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" filled="f" stroked="f">
                  <v:stroke dashstyle="dash"/>
                  <v:textbox>
                    <w:txbxContent>
                      <w:p w14:paraId="4564427E" w14:textId="77777777" w:rsidR="00B15559" w:rsidRPr="004415C5" w:rsidRDefault="00B15559" w:rsidP="00984672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641AE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235" type="#_x0000_t202" style="position:absolute;left:35140;top:16526;width:8288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" filled="f" stroked="f">
                  <v:stroke dashstyle="dash"/>
                  <v:textbox>
                    <w:txbxContent>
                      <w:p w14:paraId="3257B491" w14:textId="77777777" w:rsidR="00B15559" w:rsidRPr="00125491" w:rsidRDefault="00B15559" w:rsidP="00984672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641AE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2E3E2C" w14:textId="7BD322A4" w:rsidR="008344B2" w:rsidRPr="00984672" w:rsidRDefault="008344B2" w:rsidP="00984672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2D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2E" w14:textId="3EAB3FF4" w:rsidR="008344B2" w:rsidRPr="00577486" w:rsidRDefault="008344B2" w:rsidP="008344B2">
      <w:pPr>
        <w:pStyle w:val="ListParagraph"/>
        <w:spacing w:line="360" w:lineRule="auto"/>
        <w:ind w:left="54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F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0" w14:textId="68C6E06F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1" w14:textId="3F2179B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2" w14:textId="0AC1EFC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3" w14:textId="5E029570" w:rsidR="009E04B4" w:rsidRPr="00577486" w:rsidRDefault="00716795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5312" behindDoc="0" locked="0" layoutInCell="1" allowOverlap="1" wp14:anchorId="222E4345" wp14:editId="57CEA48A">
                <wp:simplePos x="0" y="0"/>
                <wp:positionH relativeFrom="column">
                  <wp:posOffset>89064</wp:posOffset>
                </wp:positionH>
                <wp:positionV relativeFrom="paragraph">
                  <wp:posOffset>893049</wp:posOffset>
                </wp:positionV>
                <wp:extent cx="6062353" cy="278130"/>
                <wp:effectExtent l="0" t="0" r="14605" b="26670"/>
                <wp:wrapTopAndBottom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2353" cy="27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A" w14:textId="00C62A3C" w:rsidR="00B15559" w:rsidRPr="00B5103A" w:rsidRDefault="00B15559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2 interface swp1 clag-id 2</w:t>
                            </w:r>
                          </w:p>
                          <w:p w14:paraId="222E470C" w14:textId="77777777" w:rsidR="00B15559" w:rsidRPr="00B5103A" w:rsidRDefault="00B15559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5" id="_x0000_s1236" type="#_x0000_t202" style="position:absolute;left:0;text-align:left;margin-left:7pt;margin-top:70.3pt;width:477.35pt;height:21.9pt;z-index:251725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">
                <v:textbox>
                  <w:txbxContent>
                    <w:p w14:paraId="222E470A" w14:textId="00C62A3C" w:rsidR="00B15559" w:rsidRPr="00B5103A" w:rsidRDefault="00B15559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B5103A">
                        <w:rPr>
                          <w:rFonts w:ascii="Consolas" w:hAnsi="Consolas" w:cs="Courier New"/>
                        </w:rPr>
                        <w:t>net add clag port bond LEAF2 interface swp1 clag-id 2</w:t>
                      </w:r>
                    </w:p>
                    <w:p w14:paraId="222E470C" w14:textId="77777777" w:rsidR="00B15559" w:rsidRPr="00B5103A" w:rsidRDefault="00B15559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4288" behindDoc="0" locked="0" layoutInCell="1" allowOverlap="1" wp14:anchorId="222E4343" wp14:editId="6A8A543D">
                <wp:simplePos x="0" y="0"/>
                <wp:positionH relativeFrom="column">
                  <wp:posOffset>89064</wp:posOffset>
                </wp:positionH>
                <wp:positionV relativeFrom="paragraph">
                  <wp:posOffset>358660</wp:posOffset>
                </wp:positionV>
                <wp:extent cx="6062353" cy="309880"/>
                <wp:effectExtent l="0" t="0" r="14605" b="13970"/>
                <wp:wrapTopAndBottom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2353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7" w14:textId="6947B10F" w:rsidR="00B15559" w:rsidRPr="00B5103A" w:rsidRDefault="00B15559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2 interface swp2 clag-id 2</w:t>
                            </w:r>
                          </w:p>
                          <w:p w14:paraId="222E4709" w14:textId="77777777" w:rsidR="00B15559" w:rsidRPr="00B5103A" w:rsidRDefault="00B15559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3" id="_x0000_s1237" type="#_x0000_t202" style="position:absolute;left:0;text-align:left;margin-left:7pt;margin-top:28.25pt;width:477.35pt;height:24.4pt;z-index:251724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">
                <v:textbox>
                  <w:txbxContent>
                    <w:p w14:paraId="222E4707" w14:textId="6947B10F" w:rsidR="00B15559" w:rsidRPr="00B5103A" w:rsidRDefault="00B15559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B5103A">
                        <w:rPr>
                          <w:rFonts w:ascii="Consolas" w:hAnsi="Consolas" w:cs="Courier New"/>
                        </w:rPr>
                        <w:t>net add clag port bond LEAF2 interface swp2 clag-id 2</w:t>
                      </w:r>
                    </w:p>
                    <w:p w14:paraId="222E4709" w14:textId="77777777" w:rsidR="00B15559" w:rsidRPr="00B5103A" w:rsidRDefault="00B15559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222E3E34" w14:textId="7C18C9CC" w:rsidR="009E04B4" w:rsidRPr="00577486" w:rsidRDefault="009E04B4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5" w14:textId="7237729F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14DE7003" w14:textId="77777777" w:rsidR="00716795" w:rsidRDefault="00716795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716795">
        <w:rPr>
          <w:rFonts w:ascii="DIN Pro Regular" w:hAnsi="DIN Pro Regular" w:cs="DIN Pro Regular"/>
          <w:sz w:val="24"/>
          <w:szCs w:val="24"/>
        </w:rPr>
        <w:t>Commit the changes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347BE5C7" w14:textId="77777777" w:rsidR="00716795" w:rsidRPr="00577486" w:rsidRDefault="00716795" w:rsidP="00716795">
      <w:pPr>
        <w:pStyle w:val="ListParagraph"/>
        <w:spacing w:after="120" w:line="360" w:lineRule="auto"/>
        <w:ind w:left="576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6192" behindDoc="0" locked="0" layoutInCell="1" allowOverlap="1" wp14:anchorId="557E0986" wp14:editId="20B95630">
                <wp:simplePos x="0" y="0"/>
                <wp:positionH relativeFrom="column">
                  <wp:posOffset>387350</wp:posOffset>
                </wp:positionH>
                <wp:positionV relativeFrom="paragraph">
                  <wp:posOffset>83820</wp:posOffset>
                </wp:positionV>
                <wp:extent cx="3111500" cy="301625"/>
                <wp:effectExtent l="0" t="0" r="12700" b="22225"/>
                <wp:wrapThrough wrapText="bothSides">
                  <wp:wrapPolygon edited="0">
                    <wp:start x="0" y="0"/>
                    <wp:lineTo x="0" y="21827"/>
                    <wp:lineTo x="21556" y="21827"/>
                    <wp:lineTo x="21556" y="0"/>
                    <wp:lineTo x="0" y="0"/>
                  </wp:wrapPolygon>
                </wp:wrapThrough>
                <wp:docPr id="14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4B113D" w14:textId="36FBC173" w:rsidR="00B15559" w:rsidRPr="00523B2A" w:rsidRDefault="00B15559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</w:p>
                          <w:p w14:paraId="05E12097" w14:textId="77777777" w:rsidR="00B15559" w:rsidRPr="00523B2A" w:rsidRDefault="00B15559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7E0986" id="_x0000_s1238" type="#_x0000_t202" style="position:absolute;left:0;text-align:left;margin-left:30.5pt;margin-top:6.6pt;width:245pt;height:23.75pt;z-index:25197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">
                <v:textbox>
                  <w:txbxContent>
                    <w:p w14:paraId="274B113D" w14:textId="36FBC173" w:rsidR="00B15559" w:rsidRPr="00523B2A" w:rsidRDefault="00B15559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</w:p>
                    <w:p w14:paraId="05E12097" w14:textId="77777777" w:rsidR="00B15559" w:rsidRPr="00523B2A" w:rsidRDefault="00B15559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02AD019" w14:textId="77777777" w:rsidR="00716795" w:rsidRDefault="00716795" w:rsidP="00716795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7216" behindDoc="0" locked="0" layoutInCell="1" allowOverlap="1" wp14:anchorId="40ED99FC" wp14:editId="0A1EA033">
                <wp:simplePos x="0" y="0"/>
                <wp:positionH relativeFrom="column">
                  <wp:posOffset>381000</wp:posOffset>
                </wp:positionH>
                <wp:positionV relativeFrom="paragraph">
                  <wp:posOffset>175260</wp:posOffset>
                </wp:positionV>
                <wp:extent cx="3111500" cy="262255"/>
                <wp:effectExtent l="0" t="0" r="12700" b="23495"/>
                <wp:wrapThrough wrapText="bothSides">
                  <wp:wrapPolygon edited="0">
                    <wp:start x="0" y="0"/>
                    <wp:lineTo x="0" y="21966"/>
                    <wp:lineTo x="21556" y="21966"/>
                    <wp:lineTo x="21556" y="0"/>
                    <wp:lineTo x="0" y="0"/>
                  </wp:wrapPolygon>
                </wp:wrapThrough>
                <wp:docPr id="14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22D112" w14:textId="15DE45CF" w:rsidR="00B15559" w:rsidRPr="00523B2A" w:rsidRDefault="00B15559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03BB866B" w14:textId="77777777" w:rsidR="00B15559" w:rsidRPr="00523B2A" w:rsidRDefault="00B15559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ED99FC" id="_x0000_s1239" type="#_x0000_t202" style="position:absolute;margin-left:30pt;margin-top:13.8pt;width:245pt;height:20.65pt;z-index:25197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">
                <v:textbox>
                  <w:txbxContent>
                    <w:p w14:paraId="6522D112" w14:textId="15DE45CF" w:rsidR="00B15559" w:rsidRPr="00523B2A" w:rsidRDefault="00B15559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03BB866B" w14:textId="77777777" w:rsidR="00B15559" w:rsidRPr="00523B2A" w:rsidRDefault="00B15559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36" w14:textId="4147ED10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7" w14:textId="48DC9591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32630635" w14:textId="4B8D1C7E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F8ADC25" w14:textId="0D2C777F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DF106F2" w14:textId="22A45A84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16314350" w14:textId="7AF000DE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645E3650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8EE8D6F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452A50E2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8" w14:textId="6174A49A" w:rsidR="00A855CB" w:rsidRPr="00577486" w:rsidRDefault="00A855CB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View MLAG resulting configuration</w:t>
      </w:r>
      <w:r w:rsidR="00F039B8"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E39" w14:textId="3B533F65" w:rsidR="001D2849" w:rsidRPr="00577486" w:rsidRDefault="00B677F6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14368" behindDoc="1" locked="0" layoutInCell="1" allowOverlap="1" wp14:anchorId="222E4347" wp14:editId="03B3CFA6">
                <wp:simplePos x="0" y="0"/>
                <wp:positionH relativeFrom="margin">
                  <wp:align>left</wp:align>
                </wp:positionH>
                <wp:positionV relativeFrom="paragraph">
                  <wp:posOffset>121285</wp:posOffset>
                </wp:positionV>
                <wp:extent cx="4199255" cy="4086860"/>
                <wp:effectExtent l="0" t="0" r="10795" b="27940"/>
                <wp:wrapThrough wrapText="bothSides">
                  <wp:wrapPolygon edited="0">
                    <wp:start x="0" y="0"/>
                    <wp:lineTo x="0" y="21647"/>
                    <wp:lineTo x="21558" y="21647"/>
                    <wp:lineTo x="21558" y="0"/>
                    <wp:lineTo x="0" y="0"/>
                  </wp:wrapPolygon>
                </wp:wrapThrough>
                <wp:docPr id="3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9255" cy="4086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D" w14:textId="2D33E4BF" w:rsidR="00B15559" w:rsidRPr="00932F38" w:rsidRDefault="00B15559" w:rsidP="005A724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7B2129"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222E470E" w14:textId="77777777" w:rsidR="00B15559" w:rsidRPr="00932F38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0D1D6C8" w14:textId="3C42BDEB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i</w:t>
                            </w:r>
                            <w:r w:rsidRPr="00351155">
                              <w:rPr>
                                <w:rFonts w:ascii="Consolas" w:hAnsi="Consolas" w:cs="Courier New"/>
                              </w:rPr>
                              <w:t>nterface LEAF1</w:t>
                            </w:r>
                          </w:p>
                          <w:p w14:paraId="2D297539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ond-slaves swp1</w:t>
                            </w:r>
                          </w:p>
                          <w:p w14:paraId="2A82D8E3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clag-id 1</w:t>
                            </w:r>
                          </w:p>
                          <w:p w14:paraId="78C73362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D0B3C47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>interface LEAF2</w:t>
                            </w:r>
                          </w:p>
                          <w:p w14:paraId="03142512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ond-slaves swp2</w:t>
                            </w:r>
                          </w:p>
                          <w:p w14:paraId="36DEDCA3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clag-id 2</w:t>
                            </w:r>
                          </w:p>
                          <w:p w14:paraId="1EC31C6E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E266FD1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639C862E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ports peerlink LEAF1 LEAF2</w:t>
                            </w:r>
                          </w:p>
                          <w:p w14:paraId="06D48A13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vids 2-3</w:t>
                            </w:r>
                          </w:p>
                          <w:p w14:paraId="22C1BBF1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723" w14:textId="6477BCB9" w:rsidR="00B15559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mstpctl-treeprio 4096</w:t>
                            </w:r>
                          </w:p>
                          <w:p w14:paraId="608FFE5D" w14:textId="0F1E2AFA" w:rsidR="00B15559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E2A2648" w14:textId="77777777" w:rsidR="00B15559" w:rsidRPr="00B677F6" w:rsidRDefault="00B1555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>interface peerlink</w:t>
                            </w:r>
                          </w:p>
                          <w:p w14:paraId="020B584D" w14:textId="77777777" w:rsidR="00B15559" w:rsidRPr="00B677F6" w:rsidRDefault="00B1555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bond-slaves swp3 swp4</w:t>
                            </w:r>
                          </w:p>
                          <w:p w14:paraId="084721AC" w14:textId="77777777" w:rsidR="00B15559" w:rsidRPr="00B677F6" w:rsidRDefault="00B1555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BE37098" w14:textId="77777777" w:rsidR="00B15559" w:rsidRPr="00B677F6" w:rsidRDefault="00B1555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>interface peerlink.4094</w:t>
                            </w:r>
                          </w:p>
                          <w:p w14:paraId="4F634F06" w14:textId="77A6F226" w:rsidR="00B15559" w:rsidRPr="00B677F6" w:rsidRDefault="00B1555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backup-ip 192.168.200.6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vrf mgmt</w:t>
                            </w:r>
                          </w:p>
                          <w:p w14:paraId="2FDB85A4" w14:textId="77777777" w:rsidR="00B15559" w:rsidRPr="00B677F6" w:rsidRDefault="00B1555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peer-ip linklocal</w:t>
                            </w:r>
                          </w:p>
                          <w:p w14:paraId="13A2A851" w14:textId="77777777" w:rsidR="00B15559" w:rsidRPr="00B677F6" w:rsidRDefault="00B1555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priority 1000</w:t>
                            </w:r>
                          </w:p>
                          <w:p w14:paraId="13636F99" w14:textId="621FE6B1" w:rsidR="00B15559" w:rsidRPr="00932F38" w:rsidRDefault="00B1555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sys-mac 44:38:39:FF:00: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7" id="_x0000_s1240" type="#_x0000_t202" style="position:absolute;left:0;text-align:left;margin-left:0;margin-top:9.55pt;width:330.65pt;height:321.8pt;z-index:-2518021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">
                <v:textbox>
                  <w:txbxContent>
                    <w:p w14:paraId="222E470D" w14:textId="2D33E4BF" w:rsidR="00B15559" w:rsidRPr="00932F38" w:rsidRDefault="00B15559" w:rsidP="005A724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7B2129"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222E470E" w14:textId="77777777" w:rsidR="00B15559" w:rsidRPr="00932F38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0D1D6C8" w14:textId="3C42BDEB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i</w:t>
                      </w:r>
                      <w:r w:rsidRPr="00351155">
                        <w:rPr>
                          <w:rFonts w:ascii="Consolas" w:hAnsi="Consolas" w:cs="Courier New"/>
                        </w:rPr>
                        <w:t>nterface LEAF1</w:t>
                      </w:r>
                    </w:p>
                    <w:p w14:paraId="2D297539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ond-slaves swp1</w:t>
                      </w:r>
                    </w:p>
                    <w:p w14:paraId="2A82D8E3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clag-id 1</w:t>
                      </w:r>
                    </w:p>
                    <w:p w14:paraId="78C73362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D0B3C47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>interface LEAF2</w:t>
                      </w:r>
                    </w:p>
                    <w:p w14:paraId="03142512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ond-slaves swp2</w:t>
                      </w:r>
                    </w:p>
                    <w:p w14:paraId="36DEDCA3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clag-id 2</w:t>
                      </w:r>
                    </w:p>
                    <w:p w14:paraId="1EC31C6E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E266FD1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639C862E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ports peerlink LEAF1 LEAF2</w:t>
                      </w:r>
                    </w:p>
                    <w:p w14:paraId="06D48A13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vids 2-3</w:t>
                      </w:r>
                    </w:p>
                    <w:p w14:paraId="22C1BBF1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723" w14:textId="6477BCB9" w:rsidR="00B15559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mstpctl-treeprio 4096</w:t>
                      </w:r>
                    </w:p>
                    <w:p w14:paraId="608FFE5D" w14:textId="0F1E2AFA" w:rsidR="00B15559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E2A2648" w14:textId="77777777" w:rsidR="00B15559" w:rsidRPr="00B677F6" w:rsidRDefault="00B1555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>interface peerlink</w:t>
                      </w:r>
                    </w:p>
                    <w:p w14:paraId="020B584D" w14:textId="77777777" w:rsidR="00B15559" w:rsidRPr="00B677F6" w:rsidRDefault="00B1555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bond-slaves swp3 swp4</w:t>
                      </w:r>
                    </w:p>
                    <w:p w14:paraId="084721AC" w14:textId="77777777" w:rsidR="00B15559" w:rsidRPr="00B677F6" w:rsidRDefault="00B1555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BE37098" w14:textId="77777777" w:rsidR="00B15559" w:rsidRPr="00B677F6" w:rsidRDefault="00B1555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>interface peerlink.4094</w:t>
                      </w:r>
                    </w:p>
                    <w:p w14:paraId="4F634F06" w14:textId="77A6F226" w:rsidR="00B15559" w:rsidRPr="00B677F6" w:rsidRDefault="00B1555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clagd-backup-ip 192.168.200.6</w:t>
                      </w:r>
                      <w:r>
                        <w:rPr>
                          <w:rFonts w:ascii="Consolas" w:hAnsi="Consolas" w:cs="Courier New"/>
                        </w:rPr>
                        <w:t xml:space="preserve"> vrf mgmt</w:t>
                      </w:r>
                    </w:p>
                    <w:p w14:paraId="2FDB85A4" w14:textId="77777777" w:rsidR="00B15559" w:rsidRPr="00B677F6" w:rsidRDefault="00B1555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clagd-peer-ip linklocal</w:t>
                      </w:r>
                    </w:p>
                    <w:p w14:paraId="13A2A851" w14:textId="77777777" w:rsidR="00B15559" w:rsidRPr="00B677F6" w:rsidRDefault="00B1555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clagd-priority 1000</w:t>
                      </w:r>
                    </w:p>
                    <w:p w14:paraId="13636F99" w14:textId="621FE6B1" w:rsidR="00B15559" w:rsidRPr="00932F38" w:rsidRDefault="00B1555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clagd-sys-mac 44:38:39:FF:00:0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E3A" w14:textId="1CC2009B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B" w14:textId="04C8D993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C" w14:textId="58EDA74C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D" w14:textId="0E8C8D9D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E" w14:textId="34F7B06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F" w14:textId="2FD4EAE3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0" w14:textId="7EEB8EE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1" w14:textId="6BB4EB6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2" w14:textId="058CE788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3" w14:textId="401D347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4" w14:textId="148D5362" w:rsidR="00F039B8" w:rsidRPr="00577486" w:rsidRDefault="00F039B8" w:rsidP="008344B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45" w14:textId="2B217568" w:rsidR="00F039B8" w:rsidRPr="00577486" w:rsidRDefault="00F039B8" w:rsidP="00F039B8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46" w14:textId="5E8E8514" w:rsidR="004D35DA" w:rsidRPr="00577486" w:rsidRDefault="00CF2B1C" w:rsidP="008034C4">
      <w:pPr>
        <w:rPr>
          <w:rFonts w:ascii="DIN Pro Regular" w:hAnsi="DIN Pro Regular" w:cs="DIN Pro Regular"/>
        </w:rPr>
      </w:pPr>
      <w:r>
        <w:rPr>
          <w:rFonts w:ascii="DIN Pro Regular" w:hAnsi="DIN Pro Regular" w:cs="DIN Pro Regular"/>
        </w:rPr>
        <w:br/>
      </w:r>
    </w:p>
    <w:p w14:paraId="0BC8DD13" w14:textId="77777777" w:rsidR="00B677F6" w:rsidRPr="00B677F6" w:rsidRDefault="00B677F6" w:rsidP="00B677F6">
      <w:pPr>
        <w:pStyle w:val="ListParagraph"/>
        <w:ind w:left="576"/>
        <w:rPr>
          <w:rFonts w:ascii="Consolas" w:hAnsi="Consolas" w:cs="DIN Pro Regular"/>
          <w:b/>
          <w:bCs/>
          <w:i/>
          <w:iCs/>
          <w:sz w:val="24"/>
          <w:szCs w:val="24"/>
        </w:rPr>
      </w:pPr>
    </w:p>
    <w:p w14:paraId="222E3E47" w14:textId="256F9874" w:rsidR="004D35DA" w:rsidRPr="00CA2597" w:rsidRDefault="007B2129" w:rsidP="007E28A1">
      <w:pPr>
        <w:pStyle w:val="ListParagraph"/>
        <w:numPr>
          <w:ilvl w:val="0"/>
          <w:numId w:val="38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2512" behindDoc="0" locked="0" layoutInCell="1" allowOverlap="1" wp14:anchorId="263EC5D6" wp14:editId="0E53CB13">
                <wp:simplePos x="0" y="0"/>
                <wp:positionH relativeFrom="margin">
                  <wp:posOffset>1428751</wp:posOffset>
                </wp:positionH>
                <wp:positionV relativeFrom="paragraph">
                  <wp:posOffset>570865</wp:posOffset>
                </wp:positionV>
                <wp:extent cx="1181100" cy="196850"/>
                <wp:effectExtent l="0" t="0" r="0" b="0"/>
                <wp:wrapNone/>
                <wp:docPr id="1552" name="Rectangle 15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1968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28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90A7D1" id="Rectangle 1552" o:spid="_x0000_s1026" style="position:absolute;margin-left:112.5pt;margin-top:44.95pt;width:93pt;height:15.5pt;z-index:25203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" fillcolor="#747070 [1614]" stroked="f" strokeweight="1.25pt">
                <v:fill opacity="18247f"/>
                <w10:wrap anchorx="margin"/>
              </v:rect>
            </w:pict>
          </mc:Fallback>
        </mc:AlternateContent>
      </w:r>
      <w:r w:rsidR="008034C4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28032" behindDoc="0" locked="0" layoutInCell="1" allowOverlap="1" wp14:anchorId="222E434B" wp14:editId="07F7B576">
                <wp:simplePos x="0" y="0"/>
                <wp:positionH relativeFrom="column">
                  <wp:posOffset>-396240</wp:posOffset>
                </wp:positionH>
                <wp:positionV relativeFrom="paragraph">
                  <wp:posOffset>524510</wp:posOffset>
                </wp:positionV>
                <wp:extent cx="7005320" cy="2230120"/>
                <wp:effectExtent l="0" t="0" r="24130" b="17780"/>
                <wp:wrapTopAndBottom/>
                <wp:docPr id="17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5320" cy="2230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3B" w14:textId="0E542521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7B2129">
                              <w:rPr>
                                <w:rFonts w:ascii="Consolas" w:hAnsi="Consolas" w:cs="Courier New"/>
                              </w:rPr>
                              <w:t>net show clag</w:t>
                            </w:r>
                          </w:p>
                          <w:p w14:paraId="222E473C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The peer is alive</w:t>
                            </w:r>
                          </w:p>
                          <w:p w14:paraId="222E473D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Our Priority, ID, and Role: 1000 24:8a:07:cf:6a:50 primary</w:t>
                            </w:r>
                          </w:p>
                          <w:p w14:paraId="222E473E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Peer Priority, ID, and Role: 2000 24:8a:07:cf:6d:d0 secondary</w:t>
                            </w:r>
                          </w:p>
                          <w:p w14:paraId="222E473F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Peer Interface and IP: peerlink.4094 169.254.1.2</w:t>
                            </w:r>
                          </w:p>
                          <w:p w14:paraId="222E4740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 Backup IP: 10.143.33.188 (active)</w:t>
                            </w:r>
                          </w:p>
                          <w:p w14:paraId="222E4741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System MAC: 44:38:39:ff:00:01</w:t>
                            </w:r>
                          </w:p>
                          <w:p w14:paraId="222E4742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43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CLAG Interfaces</w:t>
                            </w:r>
                          </w:p>
                          <w:p w14:paraId="222E4744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222E4745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222E4746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222E4747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2   LEAF2              2         -                     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B" id="_x0000_s1241" type="#_x0000_t202" style="position:absolute;left:0;text-align:left;margin-left:-31.2pt;margin-top:41.3pt;width:551.6pt;height:175.6pt;z-index:251628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">
                <v:textbox>
                  <w:txbxContent>
                    <w:p w14:paraId="222E473B" w14:textId="0E542521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7B2129">
                        <w:rPr>
                          <w:rFonts w:ascii="Consolas" w:hAnsi="Consolas" w:cs="Courier New"/>
                        </w:rPr>
                        <w:t>net show clag</w:t>
                      </w:r>
                    </w:p>
                    <w:p w14:paraId="222E473C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The peer is alive</w:t>
                      </w:r>
                    </w:p>
                    <w:p w14:paraId="222E473D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Our Priority, ID, and Role: 1000 24:8a:07:cf:6a:50 primary</w:t>
                      </w:r>
                    </w:p>
                    <w:p w14:paraId="222E473E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Peer Priority, ID, and Role: 2000 24:8a:07:cf:6d:d0 secondary</w:t>
                      </w:r>
                    </w:p>
                    <w:p w14:paraId="222E473F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Peer Interface and IP: peerlink.4094 169.254.1.2</w:t>
                      </w:r>
                    </w:p>
                    <w:p w14:paraId="222E4740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 Backup IP: 10.143.33.188 (active)</w:t>
                      </w:r>
                    </w:p>
                    <w:p w14:paraId="222E4741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System MAC: 44:38:39:ff:00:01</w:t>
                      </w:r>
                    </w:p>
                    <w:p w14:paraId="222E4742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43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CLAG Interfaces</w:t>
                      </w:r>
                    </w:p>
                    <w:p w14:paraId="222E4744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Our Interface      Peer Interface     CLAG Id   Conflicts              Proto-Down Reason</w:t>
                      </w:r>
                    </w:p>
                    <w:p w14:paraId="222E4745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----------------   ----------------   -------   --------------------   -----------------</w:t>
                      </w:r>
                    </w:p>
                    <w:p w14:paraId="222E4746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1   LEAF1              1         -                      -</w:t>
                      </w:r>
                    </w:p>
                    <w:p w14:paraId="222E4747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2   LEAF2              2         -                      -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D35DA" w:rsidRPr="00577486">
        <w:rPr>
          <w:rFonts w:ascii="DIN Pro Regular" w:hAnsi="DIN Pro Regular" w:cs="DIN Pro Regular"/>
          <w:sz w:val="24"/>
          <w:szCs w:val="24"/>
        </w:rPr>
        <w:t>Verify that MLAG protocol is up:</w:t>
      </w:r>
      <w:r w:rsidRPr="007B2129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  <w:r w:rsidR="00C62820" w:rsidRPr="00577486">
        <w:rPr>
          <w:rFonts w:ascii="DIN Pro Regular" w:hAnsi="DIN Pro Regular" w:cs="DIN Pro Regular"/>
          <w:sz w:val="24"/>
          <w:szCs w:val="24"/>
        </w:rPr>
        <w:br/>
      </w:r>
      <w:r w:rsidR="00C62820" w:rsidRPr="00CA2597">
        <w:rPr>
          <w:rFonts w:ascii="Consolas" w:hAnsi="Consolas" w:cs="Courier New"/>
          <w:b/>
          <w:bCs/>
          <w:sz w:val="24"/>
          <w:szCs w:val="24"/>
        </w:rPr>
        <w:t># net show clag</w:t>
      </w:r>
    </w:p>
    <w:p w14:paraId="222E3E49" w14:textId="7FDC1401" w:rsidR="00ED7008" w:rsidRPr="00C17ADD" w:rsidRDefault="00ED7008" w:rsidP="00C17ADD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E4A" w14:textId="3609914C" w:rsidR="00ED7008" w:rsidRPr="00F77781" w:rsidRDefault="003B6B29" w:rsidP="00ED7008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F7778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78912" behindDoc="0" locked="0" layoutInCell="1" allowOverlap="1" wp14:anchorId="34E30432" wp14:editId="63C4ECE2">
                <wp:simplePos x="0" y="0"/>
                <wp:positionH relativeFrom="column">
                  <wp:posOffset>-154940</wp:posOffset>
                </wp:positionH>
                <wp:positionV relativeFrom="paragraph">
                  <wp:posOffset>32689</wp:posOffset>
                </wp:positionV>
                <wp:extent cx="45085" cy="160020"/>
                <wp:effectExtent l="0" t="0" r="0" b="0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B355A1" id="Rectangle 79" o:spid="_x0000_s1026" style="position:absolute;margin-left:-12.2pt;margin-top:2.55pt;width:3.55pt;height:12.6pt;z-index:25187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" fillcolor="#008564" stroked="f" strokeweight="1pt"/>
            </w:pict>
          </mc:Fallback>
        </mc:AlternateContent>
      </w:r>
      <w:r w:rsidR="00ED7008" w:rsidRPr="00F77781">
        <w:rPr>
          <w:rFonts w:ascii="DIN Pro Medium" w:hAnsi="DIN Pro Medium" w:cs="DIN Pro Medium"/>
          <w:color w:val="008564"/>
          <w:sz w:val="28"/>
          <w:szCs w:val="28"/>
        </w:rPr>
        <w:t>Task 4: Servers’ IP settings</w:t>
      </w:r>
    </w:p>
    <w:tbl>
      <w:tblPr>
        <w:tblStyle w:val="TableGrid"/>
        <w:tblpPr w:leftFromText="180" w:rightFromText="180" w:vertAnchor="text" w:horzAnchor="page" w:tblpX="2665" w:tblpY="1015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268"/>
        <w:gridCol w:w="1721"/>
        <w:gridCol w:w="2766"/>
      </w:tblGrid>
      <w:tr w:rsidR="00BD363B" w:rsidRPr="00577486" w14:paraId="222E3E4E" w14:textId="77777777" w:rsidTr="004C7AD9">
        <w:tc>
          <w:tcPr>
            <w:tcW w:w="1268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B" w14:textId="77777777" w:rsidR="00BD363B" w:rsidRPr="00BC6886" w:rsidRDefault="00BD363B" w:rsidP="00BD363B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1721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C" w14:textId="77777777" w:rsidR="00BD363B" w:rsidRPr="00BC6886" w:rsidRDefault="00BD363B" w:rsidP="00BD363B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766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D" w14:textId="77777777" w:rsidR="00BD363B" w:rsidRPr="00BC6886" w:rsidRDefault="00BD363B" w:rsidP="00BC688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‘eth2’ IP Address</w:t>
            </w:r>
          </w:p>
        </w:tc>
      </w:tr>
      <w:tr w:rsidR="00BD363B" w:rsidRPr="00577486" w14:paraId="222E3E52" w14:textId="77777777" w:rsidTr="004C7AD9">
        <w:tc>
          <w:tcPr>
            <w:tcW w:w="1268" w:type="dxa"/>
            <w:tcBorders>
              <w:top w:val="single" w:sz="18" w:space="0" w:color="7F7F7F" w:themeColor="text1" w:themeTint="80"/>
            </w:tcBorders>
          </w:tcPr>
          <w:p w14:paraId="222E3E4F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1721" w:type="dxa"/>
            <w:tcBorders>
              <w:top w:val="single" w:sz="18" w:space="0" w:color="7F7F7F" w:themeColor="text1" w:themeTint="80"/>
            </w:tcBorders>
          </w:tcPr>
          <w:p w14:paraId="222E3E50" w14:textId="017C775E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host</w:t>
            </w:r>
            <w:r w:rsidR="00BD363B" w:rsidRPr="00BC6886">
              <w:rPr>
                <w:rFonts w:ascii="DIN Pro Regular" w:hAnsi="DIN Pro Regular" w:cs="DIN Pro Regular"/>
                <w:color w:val="0070C0"/>
              </w:rPr>
              <w:t>1</w:t>
            </w:r>
          </w:p>
        </w:tc>
        <w:tc>
          <w:tcPr>
            <w:tcW w:w="2766" w:type="dxa"/>
            <w:tcBorders>
              <w:top w:val="single" w:sz="18" w:space="0" w:color="7F7F7F" w:themeColor="text1" w:themeTint="80"/>
            </w:tcBorders>
          </w:tcPr>
          <w:p w14:paraId="222E3E51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172.16.2.18/24</w:t>
            </w:r>
          </w:p>
        </w:tc>
      </w:tr>
      <w:tr w:rsidR="00BD363B" w:rsidRPr="00577486" w14:paraId="222E3E56" w14:textId="77777777" w:rsidTr="004C7AD9">
        <w:tc>
          <w:tcPr>
            <w:tcW w:w="1268" w:type="dxa"/>
          </w:tcPr>
          <w:p w14:paraId="222E3E53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1721" w:type="dxa"/>
          </w:tcPr>
          <w:p w14:paraId="222E3E54" w14:textId="44A9470A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host</w:t>
            </w:r>
            <w:r w:rsidR="00BD363B"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2</w:t>
            </w:r>
          </w:p>
        </w:tc>
        <w:tc>
          <w:tcPr>
            <w:tcW w:w="2766" w:type="dxa"/>
          </w:tcPr>
          <w:p w14:paraId="222E3E55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19/24</w:t>
            </w:r>
          </w:p>
        </w:tc>
      </w:tr>
      <w:tr w:rsidR="00BD363B" w:rsidRPr="00577486" w14:paraId="222E3E5A" w14:textId="77777777" w:rsidTr="004C7AD9">
        <w:tc>
          <w:tcPr>
            <w:tcW w:w="1268" w:type="dxa"/>
          </w:tcPr>
          <w:p w14:paraId="222E3E57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1721" w:type="dxa"/>
          </w:tcPr>
          <w:p w14:paraId="222E3E58" w14:textId="6D9E038E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host</w:t>
            </w:r>
            <w:r w:rsidR="00BD363B" w:rsidRPr="00BC6886">
              <w:rPr>
                <w:rFonts w:ascii="DIN Pro Regular" w:hAnsi="DIN Pro Regular" w:cs="DIN Pro Regular"/>
                <w:color w:val="0070C0"/>
              </w:rPr>
              <w:t>3</w:t>
            </w:r>
          </w:p>
        </w:tc>
        <w:tc>
          <w:tcPr>
            <w:tcW w:w="2766" w:type="dxa"/>
          </w:tcPr>
          <w:p w14:paraId="222E3E59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172.16.2.28/24</w:t>
            </w:r>
          </w:p>
        </w:tc>
      </w:tr>
      <w:tr w:rsidR="00BD363B" w:rsidRPr="00577486" w14:paraId="222E3E5E" w14:textId="77777777" w:rsidTr="004C7AD9">
        <w:tc>
          <w:tcPr>
            <w:tcW w:w="1268" w:type="dxa"/>
          </w:tcPr>
          <w:p w14:paraId="222E3E5B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</w:t>
            </w:r>
            <w:r w:rsidRPr="00BC6886">
              <w:rPr>
                <w:rFonts w:ascii="DIN Pro Regular" w:hAnsi="DIN Pro Regular" w:cs="DIN Pro Regular"/>
                <w:color w:val="5D1682"/>
              </w:rPr>
              <w:t xml:space="preserve"> </w:t>
            </w: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3</w:t>
            </w:r>
          </w:p>
        </w:tc>
        <w:tc>
          <w:tcPr>
            <w:tcW w:w="1721" w:type="dxa"/>
          </w:tcPr>
          <w:p w14:paraId="222E3E5C" w14:textId="7FD86683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host</w:t>
            </w:r>
            <w:r w:rsidR="00BD363B"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4</w:t>
            </w:r>
          </w:p>
        </w:tc>
        <w:tc>
          <w:tcPr>
            <w:tcW w:w="2766" w:type="dxa"/>
          </w:tcPr>
          <w:p w14:paraId="222E3E5D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9/24</w:t>
            </w:r>
          </w:p>
        </w:tc>
      </w:tr>
    </w:tbl>
    <w:p w14:paraId="222E3E5F" w14:textId="462EEC6D" w:rsidR="00ED7008" w:rsidRPr="004C7AD9" w:rsidRDefault="00ED7008" w:rsidP="00A024B0">
      <w:pPr>
        <w:pStyle w:val="ListParagraph"/>
        <w:numPr>
          <w:ilvl w:val="0"/>
          <w:numId w:val="55"/>
        </w:numPr>
        <w:spacing w:after="120" w:line="240" w:lineRule="auto"/>
        <w:ind w:left="360" w:hanging="27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>Access the server</w:t>
      </w:r>
      <w:r w:rsidR="004C7AD9" w:rsidRPr="004C7AD9">
        <w:rPr>
          <w:rFonts w:ascii="DIN Pro Regular" w:hAnsi="DIN Pro Regular" w:cs="DIN Pro Regular"/>
          <w:sz w:val="24"/>
          <w:szCs w:val="24"/>
        </w:rPr>
        <w:t xml:space="preserve">s and </w:t>
      </w:r>
      <w:r w:rsidRPr="004C7AD9">
        <w:rPr>
          <w:rFonts w:ascii="DIN Pro Regular" w:hAnsi="DIN Pro Regular" w:cs="DIN Pro Regular"/>
          <w:sz w:val="24"/>
          <w:szCs w:val="24"/>
        </w:rPr>
        <w:t xml:space="preserve">configure an IP address for interface </w:t>
      </w:r>
      <w:r w:rsidRPr="004C7AD9">
        <w:rPr>
          <w:rFonts w:ascii="Consolas" w:hAnsi="Consolas" w:cs="Courier New"/>
          <w:b/>
          <w:bCs/>
          <w:sz w:val="24"/>
          <w:szCs w:val="24"/>
        </w:rPr>
        <w:t>‘eth2’</w:t>
      </w:r>
      <w:r w:rsidRPr="004C7AD9">
        <w:rPr>
          <w:rFonts w:ascii="DIN Pro Regular" w:hAnsi="DIN Pro Regular" w:cs="DIN Pro Regular"/>
          <w:sz w:val="24"/>
          <w:szCs w:val="24"/>
        </w:rPr>
        <w:t xml:space="preserve"> (see tables below).</w:t>
      </w:r>
      <w:r w:rsidRPr="004C7AD9">
        <w:rPr>
          <w:rFonts w:ascii="DIN Pro Regular" w:hAnsi="DIN Pro Regular" w:cs="DIN Pro Regular"/>
          <w:sz w:val="24"/>
          <w:szCs w:val="24"/>
        </w:rPr>
        <w:br/>
      </w:r>
    </w:p>
    <w:p w14:paraId="222E3E60" w14:textId="56A8D7DD" w:rsidR="00ED7008" w:rsidRPr="00577486" w:rsidRDefault="00ED7008" w:rsidP="00ED7008">
      <w:pPr>
        <w:pStyle w:val="ListParagraph"/>
        <w:spacing w:after="120" w:line="240" w:lineRule="auto"/>
        <w:ind w:left="1152"/>
        <w:rPr>
          <w:rFonts w:ascii="DIN Pro Regular" w:hAnsi="DIN Pro Regular" w:cs="DIN Pro Regular"/>
          <w:sz w:val="24"/>
          <w:szCs w:val="24"/>
        </w:rPr>
      </w:pPr>
    </w:p>
    <w:p w14:paraId="222E3E61" w14:textId="6C59E9E5" w:rsidR="00ED7008" w:rsidRPr="00577486" w:rsidRDefault="00ED7008" w:rsidP="00ED7008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62" w14:textId="67CAD449" w:rsidR="00ED7008" w:rsidRPr="00C40877" w:rsidRDefault="00ED7008" w:rsidP="00ED7008">
      <w:pPr>
        <w:rPr>
          <w:rFonts w:ascii="DIN Pro Regular" w:hAnsi="DIN Pro Regular"/>
          <w:i/>
          <w:iCs/>
          <w:sz w:val="24"/>
          <w:szCs w:val="24"/>
          <w:rtl/>
        </w:rPr>
      </w:pPr>
    </w:p>
    <w:p w14:paraId="222E3E95" w14:textId="54D97396" w:rsidR="00BD363B" w:rsidRPr="00577486" w:rsidRDefault="00BD363B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6" w14:textId="622ECDFF" w:rsidR="00BD363B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38A18D13" w14:textId="77777777" w:rsidR="004C7AD9" w:rsidRDefault="004C7AD9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38795140" w14:textId="57A9D1FE" w:rsidR="00C17ADD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1D4D3291" w14:textId="2A7C4F5F" w:rsidR="00C17ADD" w:rsidRPr="00577486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7" w14:textId="4C33AAEC" w:rsidR="00ED7008" w:rsidRPr="00577486" w:rsidRDefault="00ED7008" w:rsidP="004C7AD9">
      <w:pPr>
        <w:pStyle w:val="ListParagraph"/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the server’s IP address and subnet mask:</w:t>
      </w:r>
    </w:p>
    <w:p w14:paraId="222E3E98" w14:textId="33A34F36" w:rsidR="00ED7008" w:rsidRPr="00B065AF" w:rsidRDefault="00ED7008" w:rsidP="007E28A1">
      <w:pPr>
        <w:pStyle w:val="ListParagraph"/>
        <w:numPr>
          <w:ilvl w:val="0"/>
          <w:numId w:val="5"/>
        </w:numPr>
        <w:spacing w:before="120" w:after="120" w:line="360" w:lineRule="auto"/>
        <w:ind w:left="720"/>
        <w:rPr>
          <w:rFonts w:ascii="Consolas" w:hAnsi="Consolas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B065AF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9943F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B065AF">
        <w:rPr>
          <w:rFonts w:ascii="Consolas" w:hAnsi="Consolas" w:cs="Courier New"/>
          <w:b/>
          <w:bCs/>
          <w:sz w:val="24"/>
          <w:szCs w:val="24"/>
        </w:rPr>
        <w:t>ifconfig eth2 0.0.0.0</w:t>
      </w:r>
    </w:p>
    <w:p w14:paraId="222E3E99" w14:textId="32676A35" w:rsidR="00ED7008" w:rsidRPr="00577486" w:rsidRDefault="00ED7008" w:rsidP="007E28A1">
      <w:pPr>
        <w:pStyle w:val="ListParagraph"/>
        <w:numPr>
          <w:ilvl w:val="0"/>
          <w:numId w:val="5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</w:p>
    <w:p w14:paraId="222E3E9A" w14:textId="18BF3D86" w:rsidR="00ED7008" w:rsidRPr="00B065AF" w:rsidRDefault="00ED7008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9943F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B065AF">
        <w:rPr>
          <w:rFonts w:ascii="Consolas" w:hAnsi="Consolas" w:cs="Courier New"/>
          <w:b/>
          <w:bCs/>
          <w:sz w:val="24"/>
          <w:szCs w:val="24"/>
        </w:rPr>
        <w:t xml:space="preserve">ifconfig eth2 </w:t>
      </w:r>
      <w:r w:rsidR="00217FAB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222E3E9B" w14:textId="53ACB2CC" w:rsidR="00ED7008" w:rsidRPr="00577486" w:rsidRDefault="00ED7008" w:rsidP="007E28A1">
      <w:pPr>
        <w:pStyle w:val="ListParagraph"/>
        <w:numPr>
          <w:ilvl w:val="0"/>
          <w:numId w:val="6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E9C" w14:textId="5AA8E3A7" w:rsidR="00ED7008" w:rsidRPr="00B065AF" w:rsidRDefault="00FA1852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6336" behindDoc="0" locked="0" layoutInCell="1" allowOverlap="1" wp14:anchorId="222E434F" wp14:editId="2964295A">
                <wp:simplePos x="0" y="0"/>
                <wp:positionH relativeFrom="column">
                  <wp:posOffset>266065</wp:posOffset>
                </wp:positionH>
                <wp:positionV relativeFrom="paragraph">
                  <wp:posOffset>423545</wp:posOffset>
                </wp:positionV>
                <wp:extent cx="5902325" cy="1514475"/>
                <wp:effectExtent l="0" t="0" r="22225" b="28575"/>
                <wp:wrapSquare wrapText="bothSides"/>
                <wp:docPr id="14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51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DD6293" w14:textId="77777777" w:rsidR="00B15559" w:rsidRPr="00FA1852" w:rsidRDefault="00B1555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381B64EA" w14:textId="3FD0E07A" w:rsidR="00B15559" w:rsidRPr="00FA1852" w:rsidRDefault="00B1555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1:~$ sudo ifconfig eth2 172.16.2.18/24</w:t>
                            </w:r>
                          </w:p>
                          <w:p w14:paraId="0DFB31BD" w14:textId="77777777" w:rsidR="00B15559" w:rsidRPr="00FA1852" w:rsidRDefault="00B1555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78AFD322" w14:textId="77777777" w:rsidR="00B15559" w:rsidRPr="00FA1852" w:rsidRDefault="00B1555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0C43B764" w14:textId="1A26A9A6" w:rsidR="00B15559" w:rsidRPr="00FA1852" w:rsidRDefault="00B1555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      inet 172.16.2.18</w:t>
                            </w: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netmask 255.255.255.0  broadcast 172.16.2.255</w:t>
                            </w:r>
                          </w:p>
                          <w:p w14:paraId="1CDF2A82" w14:textId="77777777" w:rsidR="00B15559" w:rsidRPr="00FA1852" w:rsidRDefault="00B1555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386E7307" w14:textId="77777777" w:rsidR="00B15559" w:rsidRPr="00FA1852" w:rsidRDefault="00B1555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003F970F" w14:textId="77777777" w:rsidR="00B15559" w:rsidRPr="00FA1852" w:rsidRDefault="00B1555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RX packets 3  bytes 180 (180.0 B)</w:t>
                            </w:r>
                          </w:p>
                          <w:p w14:paraId="222E4752" w14:textId="11E2477E" w:rsidR="00B15559" w:rsidRDefault="00B15559" w:rsidP="00ED700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F" id="_x0000_s1242" type="#_x0000_t202" style="position:absolute;left:0;text-align:left;margin-left:20.95pt;margin-top:33.35pt;width:464.75pt;height:119.25pt;z-index:251726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">
                <v:textbox>
                  <w:txbxContent>
                    <w:p w14:paraId="30DD6293" w14:textId="77777777" w:rsidR="00B15559" w:rsidRPr="00FA1852" w:rsidRDefault="00B1555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1:~$ sudo ifconfig eth2 0.0.0.0</w:t>
                      </w:r>
                    </w:p>
                    <w:p w14:paraId="381B64EA" w14:textId="3FD0E07A" w:rsidR="00B15559" w:rsidRPr="00FA1852" w:rsidRDefault="00B1555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1:~$ sudo ifconfig eth2 172.16.2.18/24</w:t>
                      </w:r>
                    </w:p>
                    <w:p w14:paraId="0DFB31BD" w14:textId="77777777" w:rsidR="00B15559" w:rsidRPr="00FA1852" w:rsidRDefault="00B1555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78AFD322" w14:textId="77777777" w:rsidR="00B15559" w:rsidRPr="00FA1852" w:rsidRDefault="00B1555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eth2: flags=4163&lt;UP,BROADCAST,RUNNING,MULTICAST&gt;  mtu 1500</w:t>
                      </w:r>
                    </w:p>
                    <w:p w14:paraId="0C43B764" w14:textId="1A26A9A6" w:rsidR="00B15559" w:rsidRPr="00FA1852" w:rsidRDefault="00B1555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      inet 172.16.2.18</w:t>
                      </w:r>
                      <w:r w:rsidRPr="00FA1852">
                        <w:rPr>
                          <w:rFonts w:ascii="Consolas" w:hAnsi="Consolas" w:cs="Courier New"/>
                        </w:rPr>
                        <w:t xml:space="preserve">  netmask 255.255.255.0  broadcast 172.16.2.255</w:t>
                      </w:r>
                    </w:p>
                    <w:p w14:paraId="1CDF2A82" w14:textId="77777777" w:rsidR="00B15559" w:rsidRPr="00FA1852" w:rsidRDefault="00B1555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inet6 fe80::4638:39ff:fe00:11  prefixlen 64  scopeid 0x20&lt;link&gt;</w:t>
                      </w:r>
                    </w:p>
                    <w:p w14:paraId="386E7307" w14:textId="77777777" w:rsidR="00B15559" w:rsidRPr="00FA1852" w:rsidRDefault="00B1555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003F970F" w14:textId="77777777" w:rsidR="00B15559" w:rsidRPr="00FA1852" w:rsidRDefault="00B1555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RX packets 3  bytes 180 (180.0 B)</w:t>
                      </w:r>
                    </w:p>
                    <w:p w14:paraId="222E4752" w14:textId="11E2477E" w:rsidR="00B15559" w:rsidRDefault="00B15559" w:rsidP="00ED700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222E4351" wp14:editId="14DBD83B">
                <wp:simplePos x="0" y="0"/>
                <wp:positionH relativeFrom="column">
                  <wp:posOffset>921225</wp:posOffset>
                </wp:positionH>
                <wp:positionV relativeFrom="paragraph">
                  <wp:posOffset>1119704</wp:posOffset>
                </wp:positionV>
                <wp:extent cx="1378424" cy="186055"/>
                <wp:effectExtent l="0" t="0" r="0" b="4445"/>
                <wp:wrapNone/>
                <wp:docPr id="1429" name="Rectangle 14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842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1A04E9" id="Rectangle 1429" o:spid="_x0000_s1026" style="position:absolute;margin-left:72.55pt;margin-top:88.15pt;width:108.55pt;height:14.65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ED7008" w:rsidRPr="00B065AF">
        <w:rPr>
          <w:rFonts w:ascii="Consolas" w:hAnsi="Consolas" w:cs="Courier New"/>
          <w:b/>
          <w:bCs/>
          <w:sz w:val="24"/>
          <w:szCs w:val="24"/>
        </w:rPr>
        <w:t># ifconfig eth2</w:t>
      </w:r>
    </w:p>
    <w:p w14:paraId="222E3E9D" w14:textId="0AD6D25E" w:rsidR="00ED7008" w:rsidRPr="00577486" w:rsidRDefault="00ED7008" w:rsidP="00ED7008">
      <w:pPr>
        <w:rPr>
          <w:rFonts w:ascii="DIN Pro Regular" w:hAnsi="DIN Pro Regular" w:cs="DIN Pro Regular"/>
          <w:sz w:val="24"/>
          <w:szCs w:val="24"/>
        </w:rPr>
      </w:pPr>
    </w:p>
    <w:p w14:paraId="222E3E9E" w14:textId="105F98BD" w:rsidR="00ED7008" w:rsidRPr="004C7AD9" w:rsidRDefault="00ED7008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network 172.16.0.0/16 via the default gateway’s address. </w:t>
      </w:r>
    </w:p>
    <w:p w14:paraId="222E3EA1" w14:textId="5115F3F5" w:rsidR="00ED7008" w:rsidRDefault="004C7AD9" w:rsidP="004C7AD9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 xml:space="preserve">Use </w:t>
      </w:r>
      <w:r w:rsidR="00ED7008" w:rsidRPr="004C7AD9">
        <w:rPr>
          <w:rFonts w:ascii="DIN Pro Regular" w:hAnsi="DIN Pro Regular" w:cs="DIN Pro Regular"/>
          <w:sz w:val="24"/>
          <w:szCs w:val="24"/>
        </w:rPr>
        <w:t>the following table for default gateway assignment.</w:t>
      </w:r>
    </w:p>
    <w:p w14:paraId="523CE93A" w14:textId="77777777" w:rsidR="00F3298D" w:rsidRPr="004C7AD9" w:rsidRDefault="00F3298D" w:rsidP="00F3298D">
      <w:pPr>
        <w:pStyle w:val="ListParagraph"/>
        <w:spacing w:after="120" w:line="240" w:lineRule="auto"/>
        <w:ind w:left="360"/>
        <w:jc w:val="center"/>
        <w:rPr>
          <w:rFonts w:ascii="DIN Pro Regular" w:hAnsi="DIN Pro Regular" w:cs="DIN Pro Regular"/>
          <w:b/>
          <w:bCs/>
          <w:i/>
          <w:iCs/>
        </w:rPr>
      </w:pPr>
    </w:p>
    <w:tbl>
      <w:tblPr>
        <w:tblStyle w:val="TableGrid"/>
        <w:tblpPr w:leftFromText="180" w:rightFromText="180" w:vertAnchor="text" w:horzAnchor="margin" w:tblpXSpec="center" w:tblpY="73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993"/>
        <w:gridCol w:w="3722"/>
      </w:tblGrid>
      <w:tr w:rsidR="002E0F46" w:rsidRPr="00577486" w14:paraId="3ECD91BC" w14:textId="77777777" w:rsidTr="00F3298D">
        <w:trPr>
          <w:trHeight w:val="404"/>
        </w:trPr>
        <w:tc>
          <w:tcPr>
            <w:tcW w:w="1993" w:type="dxa"/>
            <w:tcBorders>
              <w:bottom w:val="single" w:sz="12" w:space="0" w:color="7F7F7F" w:themeColor="text1" w:themeTint="80"/>
            </w:tcBorders>
          </w:tcPr>
          <w:p w14:paraId="7C5BAFDE" w14:textId="77777777" w:rsidR="002E0F46" w:rsidRPr="00BC6886" w:rsidRDefault="002E0F46" w:rsidP="002E0F4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3722" w:type="dxa"/>
            <w:tcBorders>
              <w:bottom w:val="single" w:sz="12" w:space="0" w:color="7F7F7F" w:themeColor="text1" w:themeTint="80"/>
            </w:tcBorders>
          </w:tcPr>
          <w:p w14:paraId="6476DB72" w14:textId="77777777" w:rsidR="002E0F46" w:rsidRPr="00BC6886" w:rsidRDefault="002E0F46" w:rsidP="002E0F4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Default gateway address</w:t>
            </w:r>
          </w:p>
        </w:tc>
      </w:tr>
      <w:tr w:rsidR="002E0F46" w:rsidRPr="00577486" w14:paraId="0FE7EFAB" w14:textId="77777777" w:rsidTr="00F3298D">
        <w:trPr>
          <w:trHeight w:val="389"/>
        </w:trPr>
        <w:tc>
          <w:tcPr>
            <w:tcW w:w="1993" w:type="dxa"/>
            <w:tcBorders>
              <w:top w:val="single" w:sz="12" w:space="0" w:color="7F7F7F" w:themeColor="text1" w:themeTint="80"/>
            </w:tcBorders>
          </w:tcPr>
          <w:p w14:paraId="6F5CB3A8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3722" w:type="dxa"/>
            <w:tcBorders>
              <w:top w:val="single" w:sz="12" w:space="0" w:color="7F7F7F" w:themeColor="text1" w:themeTint="80"/>
            </w:tcBorders>
          </w:tcPr>
          <w:p w14:paraId="5265367B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</w:tr>
      <w:tr w:rsidR="002E0F46" w:rsidRPr="00577486" w14:paraId="2C9DA4F5" w14:textId="77777777" w:rsidTr="00F3298D">
        <w:trPr>
          <w:trHeight w:val="389"/>
        </w:trPr>
        <w:tc>
          <w:tcPr>
            <w:tcW w:w="1993" w:type="dxa"/>
          </w:tcPr>
          <w:p w14:paraId="4FE22493" w14:textId="50E323D8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3722" w:type="dxa"/>
          </w:tcPr>
          <w:p w14:paraId="31A1F0BF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</w:tr>
    </w:tbl>
    <w:p w14:paraId="222E3EAC" w14:textId="6C2122FC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AD" w14:textId="7FC618BE" w:rsidR="00ED7008" w:rsidRPr="00BC6886" w:rsidRDefault="00ED7008" w:rsidP="00ED7008">
      <w:pPr>
        <w:spacing w:after="120" w:line="240" w:lineRule="auto"/>
        <w:ind w:firstLine="720"/>
        <w:rPr>
          <w:rFonts w:ascii="DIN Pro Regular" w:hAnsi="DIN Pro Regular"/>
          <w:b/>
          <w:bCs/>
          <w:color w:val="404040" w:themeColor="text1" w:themeTint="BF"/>
          <w:sz w:val="24"/>
          <w:szCs w:val="24"/>
          <w:rtl/>
        </w:rPr>
      </w:pPr>
    </w:p>
    <w:p w14:paraId="222E3EC7" w14:textId="3846BD51" w:rsidR="00ED7008" w:rsidRPr="00226E92" w:rsidRDefault="001B102F" w:rsidP="00ED7008">
      <w:pPr>
        <w:spacing w:after="12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728384" behindDoc="0" locked="0" layoutInCell="1" allowOverlap="1" wp14:anchorId="222E4353" wp14:editId="4361F65E">
                <wp:simplePos x="0" y="0"/>
                <wp:positionH relativeFrom="margin">
                  <wp:posOffset>228600</wp:posOffset>
                </wp:positionH>
                <wp:positionV relativeFrom="paragraph">
                  <wp:posOffset>261620</wp:posOffset>
                </wp:positionV>
                <wp:extent cx="5699760" cy="1521460"/>
                <wp:effectExtent l="0" t="0" r="15240" b="21590"/>
                <wp:wrapSquare wrapText="bothSides"/>
                <wp:docPr id="14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9760" cy="152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C5A3F4" w14:textId="77777777" w:rsidR="00B15559" w:rsidRPr="001B102F" w:rsidRDefault="00B1555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112FA8FA" w14:textId="77777777" w:rsidR="00B15559" w:rsidRPr="001B102F" w:rsidRDefault="00B1555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6C72306C" w14:textId="77777777" w:rsidR="00B15559" w:rsidRPr="001B102F" w:rsidRDefault="00B1555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73B88283" w14:textId="77777777" w:rsidR="00B15559" w:rsidRPr="001B102F" w:rsidRDefault="00B1555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0873CF5C" w14:textId="77777777" w:rsidR="00B15559" w:rsidRPr="001B102F" w:rsidRDefault="00B1555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5DE6A1F6" w14:textId="77777777" w:rsidR="00B15559" w:rsidRPr="001B102F" w:rsidRDefault="00B1555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73E03447" w14:textId="77777777" w:rsidR="00B15559" w:rsidRPr="001B102F" w:rsidRDefault="00B1555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222E475A" w14:textId="7B4286CB" w:rsidR="00B15559" w:rsidRPr="001B102F" w:rsidRDefault="00B1555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3" id="_x0000_s1243" type="#_x0000_t202" style="position:absolute;left:0;text-align:left;margin-left:18pt;margin-top:20.6pt;width:448.8pt;height:119.8pt;z-index:251728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">
                <v:textbox>
                  <w:txbxContent>
                    <w:p w14:paraId="38C5A3F4" w14:textId="77777777" w:rsidR="00B15559" w:rsidRPr="001B102F" w:rsidRDefault="00B1555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sudo ip route add 172.16.0.0/16 dev eth2 via 172.16.2.254</w:t>
                      </w:r>
                    </w:p>
                    <w:p w14:paraId="112FA8FA" w14:textId="77777777" w:rsidR="00B15559" w:rsidRPr="001B102F" w:rsidRDefault="00B1555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6C72306C" w14:textId="77777777" w:rsidR="00B15559" w:rsidRPr="001B102F" w:rsidRDefault="00B1555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73B88283" w14:textId="77777777" w:rsidR="00B15559" w:rsidRPr="001B102F" w:rsidRDefault="00B1555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0873CF5C" w14:textId="77777777" w:rsidR="00B15559" w:rsidRPr="001B102F" w:rsidRDefault="00B1555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5DE6A1F6" w14:textId="77777777" w:rsidR="00B15559" w:rsidRPr="001B102F" w:rsidRDefault="00B1555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73E03447" w14:textId="77777777" w:rsidR="00B15559" w:rsidRPr="001B102F" w:rsidRDefault="00B1555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222E475A" w14:textId="7B4286CB" w:rsidR="00B15559" w:rsidRPr="001B102F" w:rsidRDefault="00B1555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408" behindDoc="0" locked="0" layoutInCell="1" allowOverlap="1" wp14:anchorId="222E4355" wp14:editId="328214BA">
                <wp:simplePos x="0" y="0"/>
                <wp:positionH relativeFrom="margin">
                  <wp:posOffset>295910</wp:posOffset>
                </wp:positionH>
                <wp:positionV relativeFrom="paragraph">
                  <wp:posOffset>1055782</wp:posOffset>
                </wp:positionV>
                <wp:extent cx="5497830" cy="154305"/>
                <wp:effectExtent l="0" t="0" r="7620" b="0"/>
                <wp:wrapNone/>
                <wp:docPr id="1431" name="Rectangle 14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97830" cy="1543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A923B4" id="Rectangle 1431" o:spid="_x0000_s1026" style="position:absolute;margin-left:23.3pt;margin-top:83.15pt;width:432.9pt;height:12.15pt;z-index:251729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9943F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ip route add 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NET_ADDRESS/MASK&gt;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via </w:t>
      </w:r>
      <w:r w:rsidR="00217FAB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217FAB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EC8" w14:textId="204A705A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C9" w14:textId="4640013F" w:rsidR="009B7AE5" w:rsidRPr="00577486" w:rsidRDefault="001B102F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0432" behindDoc="0" locked="0" layoutInCell="1" allowOverlap="1" wp14:anchorId="222E4357" wp14:editId="4E5C73F6">
                <wp:simplePos x="0" y="0"/>
                <wp:positionH relativeFrom="margin">
                  <wp:align>right</wp:align>
                </wp:positionH>
                <wp:positionV relativeFrom="paragraph">
                  <wp:posOffset>485775</wp:posOffset>
                </wp:positionV>
                <wp:extent cx="5715000" cy="796925"/>
                <wp:effectExtent l="0" t="0" r="19050" b="22225"/>
                <wp:wrapSquare wrapText="bothSides"/>
                <wp:docPr id="14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4F612" w14:textId="77777777" w:rsidR="00B15559" w:rsidRPr="00780590" w:rsidRDefault="00B15559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780590">
                              <w:rPr>
                                <w:rFonts w:ascii="Consolas" w:hAnsi="Consolas" w:cs="Courier New"/>
                              </w:rPr>
                              <w:t>ping 172.16.2.28</w:t>
                            </w:r>
                          </w:p>
                          <w:p w14:paraId="0160D94C" w14:textId="77777777" w:rsidR="00B15559" w:rsidRPr="00780590" w:rsidRDefault="00B15559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PING 172.16.2.28 (172.16.2.28) 56(84) bytes of data.</w:t>
                            </w:r>
                          </w:p>
                          <w:p w14:paraId="7B7CFA65" w14:textId="77777777" w:rsidR="00B15559" w:rsidRPr="00780590" w:rsidRDefault="00B15559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64 bytes from 172.16.2.28: icmp_seq=1 ttl=64 time=2.60 ms</w:t>
                            </w:r>
                          </w:p>
                          <w:p w14:paraId="222E475E" w14:textId="049EE0F8" w:rsidR="00B15559" w:rsidRPr="00124780" w:rsidRDefault="00B15559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64 bytes from 172.16.2.28: icmp_seq=2 ttl=64 time=1.83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7" id="_x0000_s1244" type="#_x0000_t202" style="position:absolute;left:0;text-align:left;margin-left:398.8pt;margin-top:38.25pt;width:450pt;height:62.75pt;z-index:2517304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">
                <v:textbox>
                  <w:txbxContent>
                    <w:p w14:paraId="4804F612" w14:textId="77777777" w:rsidR="00B15559" w:rsidRPr="00780590" w:rsidRDefault="00B15559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24780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780590">
                        <w:rPr>
                          <w:rFonts w:ascii="Consolas" w:hAnsi="Consolas" w:cs="Courier New"/>
                        </w:rPr>
                        <w:t>ping 172.16.2.28</w:t>
                      </w:r>
                    </w:p>
                    <w:p w14:paraId="0160D94C" w14:textId="77777777" w:rsidR="00B15559" w:rsidRPr="00780590" w:rsidRDefault="00B15559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>PING 172.16.2.28 (172.16.2.28) 56(84) bytes of data.</w:t>
                      </w:r>
                    </w:p>
                    <w:p w14:paraId="7B7CFA65" w14:textId="77777777" w:rsidR="00B15559" w:rsidRPr="00780590" w:rsidRDefault="00B15559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>64 bytes from 172.16.2.28: icmp_seq=1 ttl=64 time=2.60 ms</w:t>
                      </w:r>
                    </w:p>
                    <w:p w14:paraId="222E475E" w14:textId="049EE0F8" w:rsidR="00B15559" w:rsidRPr="00124780" w:rsidRDefault="00B15559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>64 bytes from 172.16.2.28: icmp_seq=2 ttl=64 time=1.83 m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ED7008" w:rsidRPr="00124780">
        <w:rPr>
          <w:rFonts w:ascii="Consolas" w:hAnsi="Consolas" w:cs="Courier New"/>
          <w:sz w:val="24"/>
          <w:szCs w:val="24"/>
        </w:rPr>
        <w:t>‘</w:t>
      </w:r>
      <w:r w:rsidR="00ED7008" w:rsidRPr="00124780">
        <w:rPr>
          <w:rFonts w:ascii="Consolas" w:hAnsi="Consolas" w:cs="Courier New"/>
          <w:b/>
          <w:bCs/>
        </w:rPr>
        <w:t>ping’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to check communication between servers in the same VLAN. </w:t>
      </w:r>
      <w:r w:rsidR="00AB7656">
        <w:rPr>
          <w:rFonts w:ascii="DIN Pro Regular" w:hAnsi="DIN Pro Regular" w:cs="DIN Pro Regular"/>
          <w:sz w:val="24"/>
          <w:szCs w:val="24"/>
        </w:rPr>
        <w:br/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For </w:t>
      </w:r>
      <w:r w:rsidR="00217FAB" w:rsidRPr="00577486">
        <w:rPr>
          <w:rFonts w:ascii="DIN Pro Regular" w:hAnsi="DIN Pro Regular" w:cs="DIN Pro Regular"/>
          <w:sz w:val="24"/>
          <w:szCs w:val="24"/>
        </w:rPr>
        <w:t>example,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7231ED" w:rsidRPr="00124780">
        <w:rPr>
          <w:rFonts w:ascii="Consolas" w:hAnsi="Consolas" w:cs="Courier New"/>
          <w:b/>
          <w:bCs/>
          <w:sz w:val="24"/>
          <w:szCs w:val="24"/>
        </w:rPr>
        <w:t>host1</w:t>
      </w:r>
      <w:r w:rsidR="00ED7008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124780">
        <w:rPr>
          <w:rFonts w:ascii="Consolas" w:hAnsi="Consolas" w:cs="Courier New"/>
          <w:b/>
          <w:bCs/>
          <w:sz w:val="24"/>
          <w:szCs w:val="24"/>
        </w:rPr>
        <w:t>host3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217FAB">
        <w:rPr>
          <w:rFonts w:ascii="DIN Pro Regular" w:hAnsi="DIN Pro Regular" w:cs="DIN Pro Regular"/>
          <w:sz w:val="24"/>
          <w:szCs w:val="24"/>
        </w:rPr>
        <w:t>VLAN2</w:t>
      </w:r>
      <w:r w:rsidR="00ED7008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CA" w14:textId="3C19D653" w:rsidR="009B7AE5" w:rsidRPr="00577486" w:rsidRDefault="009B7AE5" w:rsidP="009B7AE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6C567CB7" w14:textId="77777777" w:rsidR="004C7AD9" w:rsidRDefault="00311D7F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736576" behindDoc="0" locked="0" layoutInCell="1" allowOverlap="1" wp14:anchorId="222E435B" wp14:editId="170A94AB">
                <wp:simplePos x="0" y="0"/>
                <wp:positionH relativeFrom="column">
                  <wp:posOffset>183515</wp:posOffset>
                </wp:positionH>
                <wp:positionV relativeFrom="paragraph">
                  <wp:posOffset>1829641</wp:posOffset>
                </wp:positionV>
                <wp:extent cx="6365875" cy="1306195"/>
                <wp:effectExtent l="0" t="0" r="15875" b="27305"/>
                <wp:wrapSquare wrapText="bothSides"/>
                <wp:docPr id="14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5875" cy="1306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85DA7A" w14:textId="77777777" w:rsidR="00B15559" w:rsidRPr="00311D7F" w:rsidRDefault="00B1555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261B549C" w14:textId="77777777" w:rsidR="00B15559" w:rsidRPr="00311D7F" w:rsidRDefault="00B1555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189B9CB" w14:textId="77777777" w:rsidR="00B15559" w:rsidRPr="00311D7F" w:rsidRDefault="00B1555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1BA96169" w14:textId="77777777" w:rsidR="00B15559" w:rsidRPr="00311D7F" w:rsidRDefault="00B1555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7AC2F863" w14:textId="77777777" w:rsidR="00B15559" w:rsidRPr="00311D7F" w:rsidRDefault="00B1555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24BFD91D" w14:textId="77777777" w:rsidR="00B15559" w:rsidRPr="00311D7F" w:rsidRDefault="00B1555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6EF8FDC8" w14:textId="77777777" w:rsidR="00B15559" w:rsidRPr="00311D7F" w:rsidRDefault="00B1555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222E476E" w14:textId="612CD019" w:rsidR="00B15559" w:rsidRPr="00311D7F" w:rsidRDefault="00B1555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B" id="_x0000_s1245" type="#_x0000_t202" style="position:absolute;left:0;text-align:left;margin-left:14.45pt;margin-top:144.05pt;width:501.25pt;height:102.85pt;z-index:251736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">
                <v:textbox>
                  <w:txbxContent>
                    <w:p w14:paraId="2C85DA7A" w14:textId="77777777" w:rsidR="00B15559" w:rsidRPr="00311D7F" w:rsidRDefault="00B1555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mgmt:~$ net show bridge macs</w:t>
                      </w:r>
                    </w:p>
                    <w:p w14:paraId="261B549C" w14:textId="77777777" w:rsidR="00B15559" w:rsidRPr="00311D7F" w:rsidRDefault="00B1555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189B9CB" w14:textId="77777777" w:rsidR="00B15559" w:rsidRPr="00311D7F" w:rsidRDefault="00B1555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1BA96169" w14:textId="77777777" w:rsidR="00B15559" w:rsidRPr="00311D7F" w:rsidRDefault="00B1555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7AC2F863" w14:textId="77777777" w:rsidR="00B15559" w:rsidRPr="00311D7F" w:rsidRDefault="00B1555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24BFD91D" w14:textId="77777777" w:rsidR="00B15559" w:rsidRPr="00311D7F" w:rsidRDefault="00B1555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6EF8FDC8" w14:textId="77777777" w:rsidR="00B15559" w:rsidRPr="00311D7F" w:rsidRDefault="00B1555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222E476E" w14:textId="612CD019" w:rsidR="00B15559" w:rsidRPr="00311D7F" w:rsidRDefault="00B1555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C509C" w:rsidRPr="00577486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735552" behindDoc="0" locked="0" layoutInCell="1" allowOverlap="1" wp14:anchorId="222E4359" wp14:editId="43158298">
                <wp:simplePos x="0" y="0"/>
                <wp:positionH relativeFrom="column">
                  <wp:posOffset>189865</wp:posOffset>
                </wp:positionH>
                <wp:positionV relativeFrom="paragraph">
                  <wp:posOffset>356870</wp:posOffset>
                </wp:positionV>
                <wp:extent cx="6359525" cy="1294130"/>
                <wp:effectExtent l="0" t="0" r="22225" b="20320"/>
                <wp:wrapSquare wrapText="bothSides"/>
                <wp:docPr id="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9525" cy="1294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BE9A27" w14:textId="77777777" w:rsidR="00B15559" w:rsidRPr="005C509C" w:rsidRDefault="00B1555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722CB7EF" w14:textId="77777777" w:rsidR="00B15559" w:rsidRPr="005C509C" w:rsidRDefault="00B1555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38995013" w14:textId="77777777" w:rsidR="00B15559" w:rsidRPr="005C509C" w:rsidRDefault="00B1555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6CA1B34E" w14:textId="77777777" w:rsidR="00B15559" w:rsidRPr="005C509C" w:rsidRDefault="00B1555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3FDCCCFC" w14:textId="77777777" w:rsidR="00B15559" w:rsidRPr="005C509C" w:rsidRDefault="00B1555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14B0A2D6" w14:textId="77777777" w:rsidR="00B15559" w:rsidRPr="005C509C" w:rsidRDefault="00B1555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5763A390" w14:textId="77777777" w:rsidR="00B15559" w:rsidRPr="005C509C" w:rsidRDefault="00B1555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222E4766" w14:textId="2486B184" w:rsidR="00B15559" w:rsidRPr="005C509C" w:rsidRDefault="00B1555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9" id="_x0000_s1246" type="#_x0000_t202" style="position:absolute;left:0;text-align:left;margin-left:14.95pt;margin-top:28.1pt;width:500.75pt;height:101.9pt;z-index:251735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">
                <v:textbox>
                  <w:txbxContent>
                    <w:p w14:paraId="73BE9A27" w14:textId="77777777" w:rsidR="00B15559" w:rsidRPr="005C509C" w:rsidRDefault="00B1555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mgmt:~$ net show bridge macs</w:t>
                      </w:r>
                    </w:p>
                    <w:p w14:paraId="722CB7EF" w14:textId="77777777" w:rsidR="00B15559" w:rsidRPr="005C509C" w:rsidRDefault="00B1555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38995013" w14:textId="77777777" w:rsidR="00B15559" w:rsidRPr="005C509C" w:rsidRDefault="00B1555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LAN      Master  Interface  MAC                TunnelDest  State      Flags  LastSeen</w:t>
                      </w:r>
                    </w:p>
                    <w:p w14:paraId="6CA1B34E" w14:textId="77777777" w:rsidR="00B15559" w:rsidRPr="005C509C" w:rsidRDefault="00B1555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3FDCCCFC" w14:textId="77777777" w:rsidR="00B15559" w:rsidRPr="005C509C" w:rsidRDefault="00B1555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44:38:39:00:00:11                                00:00:49</w:t>
                      </w:r>
                    </w:p>
                    <w:p w14:paraId="14B0A2D6" w14:textId="77777777" w:rsidR="00B15559" w:rsidRPr="005C509C" w:rsidRDefault="00B1555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44:38:39:00:00:15                                00:00:52</w:t>
                      </w:r>
                    </w:p>
                    <w:p w14:paraId="5763A390" w14:textId="77777777" w:rsidR="00B15559" w:rsidRPr="005C509C" w:rsidRDefault="00B1555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44:38:39:00:00:13                                00:02:05</w:t>
                      </w:r>
                    </w:p>
                    <w:p w14:paraId="222E4766" w14:textId="2486B184" w:rsidR="00B15559" w:rsidRPr="005C509C" w:rsidRDefault="00B1555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44:38:39:00:00:17                                00:02: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B7AE5" w:rsidRPr="001B102F">
        <w:rPr>
          <w:rFonts w:ascii="DIN Pro Regular" w:hAnsi="DIN Pro Regular" w:cs="DIN Pro Regular"/>
          <w:sz w:val="24"/>
          <w:szCs w:val="24"/>
        </w:rPr>
        <w:t xml:space="preserve">Verify that the 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MLAG switches </w:t>
      </w:r>
      <w:r w:rsidR="007A2774" w:rsidRPr="001B102F">
        <w:rPr>
          <w:rFonts w:ascii="DIN Pro Regular" w:hAnsi="DIN Pro Regular" w:cs="DIN Pro Regular"/>
          <w:sz w:val="24"/>
          <w:szCs w:val="24"/>
        </w:rPr>
        <w:t xml:space="preserve">have their 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MAC </w:t>
      </w:r>
      <w:r w:rsidR="001D49A8" w:rsidRPr="001B102F">
        <w:rPr>
          <w:rFonts w:ascii="DIN Pro Regular" w:hAnsi="DIN Pro Regular" w:cs="DIN Pro Regular"/>
          <w:sz w:val="24"/>
          <w:szCs w:val="24"/>
        </w:rPr>
        <w:t>address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 tables synchronized</w:t>
      </w:r>
      <w:r w:rsidR="009B7AE5" w:rsidRPr="001B102F">
        <w:rPr>
          <w:rFonts w:ascii="DIN Pro Regular" w:hAnsi="DIN Pro Regular" w:cs="DIN Pro Regular"/>
          <w:sz w:val="24"/>
          <w:szCs w:val="24"/>
        </w:rPr>
        <w:t>.</w:t>
      </w:r>
      <w:r w:rsidR="009B7AE5" w:rsidRPr="001B102F">
        <w:rPr>
          <w:rFonts w:ascii="DIN Pro Regular" w:hAnsi="DIN Pro Regular" w:cs="DIN Pro Regular"/>
          <w:sz w:val="24"/>
          <w:szCs w:val="24"/>
        </w:rPr>
        <w:br/>
      </w:r>
    </w:p>
    <w:p w14:paraId="222E3ECD" w14:textId="5E88CAB2" w:rsidR="00BD363B" w:rsidRPr="004C7AD9" w:rsidRDefault="004C7AD9" w:rsidP="004C7AD9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F7778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34560" behindDoc="0" locked="0" layoutInCell="1" allowOverlap="1" wp14:anchorId="40D4E535" wp14:editId="37009E54">
                <wp:simplePos x="0" y="0"/>
                <wp:positionH relativeFrom="column">
                  <wp:posOffset>-88900</wp:posOffset>
                </wp:positionH>
                <wp:positionV relativeFrom="paragraph">
                  <wp:posOffset>5715</wp:posOffset>
                </wp:positionV>
                <wp:extent cx="45085" cy="160020"/>
                <wp:effectExtent l="0" t="0" r="0" b="0"/>
                <wp:wrapNone/>
                <wp:docPr id="158" name="Rectangle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608C1E" id="Rectangle 158" o:spid="_x0000_s1026" style="position:absolute;margin-left:-7pt;margin-top:.45pt;width:3.55pt;height:12.6pt;z-index:25203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" fillcolor="#92d050" stroked="f" strokeweight="1pt"/>
            </w:pict>
          </mc:Fallback>
        </mc:AlternateContent>
      </w:r>
      <w:r w:rsidR="00BD363B" w:rsidRPr="004C7AD9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</w:t>
      </w:r>
      <w:r w:rsidR="00BD363B" w:rsidRPr="004C7AD9">
        <w:rPr>
          <w:rFonts w:ascii="DIN Pro Regular" w:hAnsi="DIN Pro Regular" w:cs="DIN Pro Regular"/>
          <w:b/>
          <w:bCs/>
          <w:sz w:val="24"/>
          <w:szCs w:val="24"/>
        </w:rPr>
        <w:t xml:space="preserve">: </w:t>
      </w:r>
    </w:p>
    <w:p w14:paraId="222E3ECE" w14:textId="2DC6D229" w:rsidR="00BD363B" w:rsidRPr="004C7AD9" w:rsidRDefault="00590F7C" w:rsidP="007E28A1">
      <w:pPr>
        <w:pStyle w:val="ListParagraph"/>
        <w:numPr>
          <w:ilvl w:val="0"/>
          <w:numId w:val="6"/>
        </w:numPr>
        <w:ind w:left="270" w:hanging="27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>Once the MLAG configuration is completed, the spine switches</w:t>
      </w:r>
      <w:r w:rsidR="00BD363B" w:rsidRPr="004C7AD9">
        <w:rPr>
          <w:rFonts w:ascii="DIN Pro Regular" w:hAnsi="DIN Pro Regular" w:cs="DIN Pro Regular"/>
          <w:sz w:val="24"/>
          <w:szCs w:val="24"/>
        </w:rPr>
        <w:t xml:space="preserve"> appear as</w:t>
      </w:r>
      <w:r w:rsidRPr="004C7AD9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4C7AD9">
        <w:rPr>
          <w:rFonts w:ascii="DIN Pro Regular" w:hAnsi="DIN Pro Regular" w:cs="DIN Pro Regular"/>
          <w:sz w:val="24"/>
          <w:szCs w:val="24"/>
        </w:rPr>
        <w:t xml:space="preserve">a </w:t>
      </w:r>
      <w:r w:rsidRPr="004C7AD9">
        <w:rPr>
          <w:rFonts w:ascii="DIN Pro Regular" w:hAnsi="DIN Pro Regular" w:cs="DIN Pro Regular"/>
          <w:sz w:val="24"/>
          <w:szCs w:val="24"/>
        </w:rPr>
        <w:t xml:space="preserve">single </w:t>
      </w:r>
      <w:r w:rsidR="004C7AD9" w:rsidRPr="004C7AD9">
        <w:rPr>
          <w:rFonts w:ascii="DIN Pro Regular" w:hAnsi="DIN Pro Regular" w:cs="DIN Pro Regular"/>
          <w:sz w:val="24"/>
          <w:szCs w:val="24"/>
        </w:rPr>
        <w:br/>
      </w:r>
      <w:r w:rsidRPr="004C7AD9">
        <w:rPr>
          <w:rFonts w:ascii="DIN Pro Regular" w:hAnsi="DIN Pro Regular" w:cs="DIN Pro Regular"/>
          <w:sz w:val="24"/>
          <w:szCs w:val="24"/>
        </w:rPr>
        <w:t>L</w:t>
      </w:r>
      <w:r w:rsidR="00BD363B" w:rsidRPr="004C7AD9">
        <w:rPr>
          <w:rFonts w:ascii="DIN Pro Regular" w:hAnsi="DIN Pro Regular" w:cs="DIN Pro Regular"/>
          <w:sz w:val="24"/>
          <w:szCs w:val="24"/>
        </w:rPr>
        <w:t xml:space="preserve">ayer 2 switch towards to Layer 2 </w:t>
      </w:r>
      <w:r w:rsidR="00C614A8" w:rsidRPr="004C7AD9">
        <w:rPr>
          <w:rFonts w:ascii="DIN Pro Regular" w:hAnsi="DIN Pro Regular" w:cs="DIN Pro Regular"/>
          <w:sz w:val="24"/>
          <w:szCs w:val="24"/>
        </w:rPr>
        <w:t>network</w:t>
      </w:r>
      <w:r w:rsidR="00BD363B" w:rsidRPr="004C7AD9">
        <w:rPr>
          <w:rFonts w:ascii="DIN Pro Regular" w:hAnsi="DIN Pro Regular" w:cs="DIN Pro Regular"/>
          <w:sz w:val="24"/>
          <w:szCs w:val="24"/>
        </w:rPr>
        <w:t>.</w:t>
      </w:r>
      <w:r w:rsidRPr="004C7AD9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4C7AD9">
        <w:rPr>
          <w:rFonts w:ascii="DIN Pro Regular" w:hAnsi="DIN Pro Regular" w:cs="DIN Pro Regular"/>
          <w:sz w:val="24"/>
          <w:szCs w:val="24"/>
        </w:rPr>
        <w:t>Hence,</w:t>
      </w:r>
      <w:r w:rsidRPr="004C7AD9">
        <w:rPr>
          <w:rFonts w:ascii="DIN Pro Regular" w:hAnsi="DIN Pro Regular" w:cs="DIN Pro Regular"/>
          <w:sz w:val="24"/>
          <w:szCs w:val="24"/>
        </w:rPr>
        <w:t xml:space="preserve"> they are capable to provide an efficient load balancing and better network utilization for the </w:t>
      </w:r>
      <w:r w:rsidR="0094111C" w:rsidRPr="004C7AD9">
        <w:rPr>
          <w:rFonts w:ascii="DIN Pro Regular" w:hAnsi="DIN Pro Regular" w:cs="DIN Pro Regular"/>
          <w:sz w:val="24"/>
          <w:szCs w:val="24"/>
        </w:rPr>
        <w:t xml:space="preserve">layer 2 </w:t>
      </w:r>
      <w:r w:rsidRPr="004C7AD9">
        <w:rPr>
          <w:rFonts w:ascii="DIN Pro Regular" w:hAnsi="DIN Pro Regular" w:cs="DIN Pro Regular"/>
          <w:sz w:val="24"/>
          <w:szCs w:val="24"/>
        </w:rPr>
        <w:t>network.</w:t>
      </w:r>
    </w:p>
    <w:p w14:paraId="222E3ECF" w14:textId="6003BA0E" w:rsidR="0094111C" w:rsidRPr="00577486" w:rsidRDefault="0094111C" w:rsidP="007E28A1">
      <w:pPr>
        <w:pStyle w:val="ListParagraph"/>
        <w:numPr>
          <w:ilvl w:val="0"/>
          <w:numId w:val="6"/>
        </w:numPr>
        <w:ind w:left="270" w:hanging="27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In the following task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986B22" w:rsidRPr="00577486">
        <w:rPr>
          <w:rFonts w:ascii="DIN Pro Regular" w:hAnsi="DIN Pro Regular" w:cs="DIN Pro Regular"/>
          <w:sz w:val="24"/>
          <w:szCs w:val="24"/>
        </w:rPr>
        <w:t>additionally,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spine switches will be configured as VRR routers. </w:t>
      </w:r>
      <w:r w:rsidR="00FA7030" w:rsidRPr="00577486">
        <w:rPr>
          <w:rFonts w:ascii="DIN Pro Regular" w:hAnsi="DIN Pro Regular" w:cs="DIN Pro Regular"/>
          <w:sz w:val="24"/>
          <w:szCs w:val="24"/>
        </w:rPr>
        <w:t>Thu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they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provide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default gateway redundancy </w:t>
      </w:r>
      <w:r w:rsidR="00986B22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597262" w:rsidRPr="00577486">
        <w:rPr>
          <w:rFonts w:ascii="DIN Pro Regular" w:hAnsi="DIN Pro Regular" w:cs="DIN Pro Regular"/>
          <w:sz w:val="24"/>
          <w:szCs w:val="24"/>
        </w:rPr>
        <w:t>efficient load balancing towards the layer 3 network.</w:t>
      </w:r>
    </w:p>
    <w:p w14:paraId="222E3ED0" w14:textId="5C6CE40F" w:rsidR="0094111C" w:rsidRDefault="0094111C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49AAC8C0" w14:textId="005DA834" w:rsidR="0080247C" w:rsidRPr="00577486" w:rsidRDefault="00432496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80960" behindDoc="0" locked="0" layoutInCell="1" allowOverlap="1" wp14:anchorId="230F1D02" wp14:editId="5D80FDD8">
                <wp:simplePos x="0" y="0"/>
                <wp:positionH relativeFrom="column">
                  <wp:posOffset>-142240</wp:posOffset>
                </wp:positionH>
                <wp:positionV relativeFrom="paragraph">
                  <wp:posOffset>337659</wp:posOffset>
                </wp:positionV>
                <wp:extent cx="45085" cy="160020"/>
                <wp:effectExtent l="0" t="0" r="0" b="0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8ED0EC" id="Rectangle 80" o:spid="_x0000_s1026" style="position:absolute;margin-left:-11.2pt;margin-top:26.6pt;width:3.55pt;height:12.6pt;z-index:251880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" fillcolor="#008564" stroked="f" strokeweight="1pt"/>
            </w:pict>
          </mc:Fallback>
        </mc:AlternateContent>
      </w:r>
    </w:p>
    <w:p w14:paraId="222E3ED1" w14:textId="300BB78E" w:rsidR="0094111C" w:rsidRPr="00F77781" w:rsidRDefault="0094111C" w:rsidP="0094111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F77781">
        <w:rPr>
          <w:rFonts w:ascii="DIN Pro Medium" w:hAnsi="DIN Pro Medium" w:cs="DIN Pro Medium"/>
          <w:color w:val="008564"/>
          <w:sz w:val="28"/>
          <w:szCs w:val="28"/>
        </w:rPr>
        <w:t xml:space="preserve">Task 5: Configuring VRR </w:t>
      </w:r>
    </w:p>
    <w:p w14:paraId="222E3ED3" w14:textId="050EC28C" w:rsidR="00D8687A" w:rsidRDefault="0094111C" w:rsidP="0080247C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t>Topology used in this task:</w:t>
      </w:r>
      <w:r w:rsidR="00D8687A" w:rsidRPr="0080247C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</w:p>
    <w:p w14:paraId="3489842E" w14:textId="5E9FCF13" w:rsidR="004C7AD9" w:rsidRDefault="004C7AD9" w:rsidP="0080247C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1E7384FD" w14:textId="4F1B0A20" w:rsidR="004C7AD9" w:rsidRDefault="001641AE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9920" behindDoc="0" locked="0" layoutInCell="1" allowOverlap="1" wp14:anchorId="43BCA60A" wp14:editId="5A188328">
                <wp:simplePos x="0" y="0"/>
                <wp:positionH relativeFrom="column">
                  <wp:posOffset>3896041</wp:posOffset>
                </wp:positionH>
                <wp:positionV relativeFrom="paragraph">
                  <wp:posOffset>1754166</wp:posOffset>
                </wp:positionV>
                <wp:extent cx="678815" cy="436245"/>
                <wp:effectExtent l="0" t="0" r="0" b="0"/>
                <wp:wrapNone/>
                <wp:docPr id="15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4E1BBC1" w14:textId="77777777" w:rsidR="00B15559" w:rsidRPr="008005C2" w:rsidRDefault="00B15559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BCA60A" id="_x0000_s1247" type="#_x0000_t202" style="position:absolute;margin-left:306.75pt;margin-top:138.1pt;width:53.45pt;height:34.35pt;z-index:25204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" filled="f" stroked="f">
                <v:stroke dashstyle="dash"/>
                <v:textbox>
                  <w:txbxContent>
                    <w:p w14:paraId="14E1BBC1" w14:textId="77777777" w:rsidR="00B15559" w:rsidRPr="008005C2" w:rsidRDefault="00B15559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6848" behindDoc="0" locked="0" layoutInCell="1" allowOverlap="1" wp14:anchorId="3B62EEC9" wp14:editId="4F0F9B30">
                <wp:simplePos x="0" y="0"/>
                <wp:positionH relativeFrom="column">
                  <wp:posOffset>969014</wp:posOffset>
                </wp:positionH>
                <wp:positionV relativeFrom="paragraph">
                  <wp:posOffset>1762841</wp:posOffset>
                </wp:positionV>
                <wp:extent cx="679401" cy="436822"/>
                <wp:effectExtent l="0" t="0" r="0" b="1905"/>
                <wp:wrapNone/>
                <wp:docPr id="158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01" cy="4368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1B0369B" w14:textId="77777777" w:rsidR="00B15559" w:rsidRPr="008005C2" w:rsidRDefault="00B15559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62EEC9" id="_x0000_s1248" type="#_x0000_t202" style="position:absolute;margin-left:76.3pt;margin-top:138.8pt;width:53.5pt;height:34.4pt;z-index:25204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" filled="f" stroked="f">
                <v:stroke dashstyle="dash"/>
                <v:textbox>
                  <w:txbxContent>
                    <w:p w14:paraId="01B0369B" w14:textId="77777777" w:rsidR="00B15559" w:rsidRPr="008005C2" w:rsidRDefault="00B15559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7872" behindDoc="0" locked="0" layoutInCell="1" allowOverlap="1" wp14:anchorId="13B9B534" wp14:editId="32717BE2">
                <wp:simplePos x="0" y="0"/>
                <wp:positionH relativeFrom="column">
                  <wp:posOffset>3877906</wp:posOffset>
                </wp:positionH>
                <wp:positionV relativeFrom="paragraph">
                  <wp:posOffset>570425</wp:posOffset>
                </wp:positionV>
                <wp:extent cx="828675" cy="436245"/>
                <wp:effectExtent l="0" t="0" r="0" b="0"/>
                <wp:wrapNone/>
                <wp:docPr id="158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02B84E4" w14:textId="77777777" w:rsidR="00B15559" w:rsidRPr="008005C2" w:rsidRDefault="00B15559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B9B534" id="_x0000_s1249" type="#_x0000_t202" style="position:absolute;margin-left:305.35pt;margin-top:44.9pt;width:65.25pt;height:34.35pt;z-index:25204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" filled="f" stroked="f">
                <v:stroke dashstyle="dash"/>
                <v:textbox>
                  <w:txbxContent>
                    <w:p w14:paraId="602B84E4" w14:textId="77777777" w:rsidR="00B15559" w:rsidRPr="008005C2" w:rsidRDefault="00B15559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8896" behindDoc="0" locked="0" layoutInCell="1" allowOverlap="1" wp14:anchorId="205477F1" wp14:editId="7E6560B7">
                <wp:simplePos x="0" y="0"/>
                <wp:positionH relativeFrom="column">
                  <wp:posOffset>858835</wp:posOffset>
                </wp:positionH>
                <wp:positionV relativeFrom="paragraph">
                  <wp:posOffset>577258</wp:posOffset>
                </wp:positionV>
                <wp:extent cx="828675" cy="436245"/>
                <wp:effectExtent l="0" t="0" r="0" b="0"/>
                <wp:wrapNone/>
                <wp:docPr id="158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095FB99" w14:textId="77777777" w:rsidR="00B15559" w:rsidRPr="008005C2" w:rsidRDefault="00B15559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5477F1" id="_x0000_s1250" type="#_x0000_t202" style="position:absolute;margin-left:67.6pt;margin-top:45.45pt;width:65.25pt;height:34.35pt;z-index:25204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" filled="f" stroked="f">
                <v:stroke dashstyle="dash"/>
                <v:textbox>
                  <w:txbxContent>
                    <w:p w14:paraId="0095FB99" w14:textId="77777777" w:rsidR="00B15559" w:rsidRPr="008005C2" w:rsidRDefault="00B15559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2752" behindDoc="0" locked="0" layoutInCell="1" allowOverlap="1" wp14:anchorId="3D1CF079" wp14:editId="25FC5E1A">
                <wp:simplePos x="0" y="0"/>
                <wp:positionH relativeFrom="column">
                  <wp:posOffset>1708150</wp:posOffset>
                </wp:positionH>
                <wp:positionV relativeFrom="paragraph">
                  <wp:posOffset>229870</wp:posOffset>
                </wp:positionV>
                <wp:extent cx="2173605" cy="415925"/>
                <wp:effectExtent l="0" t="0" r="0" b="3175"/>
                <wp:wrapNone/>
                <wp:docPr id="15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3605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42CD8C0" w14:textId="77777777" w:rsidR="00B15559" w:rsidRPr="007E28A1" w:rsidRDefault="00B15559" w:rsidP="004C7AD9">
                            <w:pPr>
                              <w:jc w:val="center"/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</w:pPr>
                            <w:r w:rsidRPr="007E28A1"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  <w:t>Vlan 3 VIP:</w:t>
                            </w:r>
                            <w:r w:rsidRPr="0080247C">
                              <w:rPr>
                                <w:rFonts w:ascii="Consolas" w:hAnsi="Consolas"/>
                                <w:color w:val="008564"/>
                                <w:kern w:val="24"/>
                              </w:rPr>
                              <w:t xml:space="preserve"> </w:t>
                            </w:r>
                            <w:r w:rsidRPr="007E28A1"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  <w:t>172.16.3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1CF079" id="_x0000_s1251" type="#_x0000_t202" style="position:absolute;margin-left:134.5pt;margin-top:18.1pt;width:171.15pt;height:32.75pt;z-index:25204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" filled="f" stroked="f">
                <v:stroke dashstyle="dash"/>
                <v:textbox>
                  <w:txbxContent>
                    <w:p w14:paraId="442CD8C0" w14:textId="77777777" w:rsidR="00B15559" w:rsidRPr="007E28A1" w:rsidRDefault="00B15559" w:rsidP="004C7AD9">
                      <w:pPr>
                        <w:jc w:val="center"/>
                        <w:rPr>
                          <w:rFonts w:ascii="Consolas" w:hAnsi="Consolas"/>
                          <w:color w:val="7030A0"/>
                          <w:kern w:val="24"/>
                        </w:rPr>
                      </w:pPr>
                      <w:r w:rsidRPr="007E28A1">
                        <w:rPr>
                          <w:rFonts w:ascii="Consolas" w:hAnsi="Consolas"/>
                          <w:color w:val="7030A0"/>
                          <w:kern w:val="24"/>
                        </w:rPr>
                        <w:t>Vlan 3 VIP:</w:t>
                      </w:r>
                      <w:r w:rsidRPr="0080247C">
                        <w:rPr>
                          <w:rFonts w:ascii="Consolas" w:hAnsi="Consolas"/>
                          <w:color w:val="008564"/>
                          <w:kern w:val="24"/>
                        </w:rPr>
                        <w:t xml:space="preserve"> </w:t>
                      </w:r>
                      <w:r w:rsidRPr="007E28A1">
                        <w:rPr>
                          <w:rFonts w:ascii="Consolas" w:hAnsi="Consolas"/>
                          <w:color w:val="7030A0"/>
                          <w:kern w:val="24"/>
                        </w:rPr>
                        <w:t>172.16.3.25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1728" behindDoc="0" locked="0" layoutInCell="1" allowOverlap="1" wp14:anchorId="6B21FAD0" wp14:editId="5DB2DC97">
                <wp:simplePos x="0" y="0"/>
                <wp:positionH relativeFrom="column">
                  <wp:posOffset>1485900</wp:posOffset>
                </wp:positionH>
                <wp:positionV relativeFrom="paragraph">
                  <wp:posOffset>37465</wp:posOffset>
                </wp:positionV>
                <wp:extent cx="2622550" cy="415925"/>
                <wp:effectExtent l="0" t="0" r="0" b="3175"/>
                <wp:wrapNone/>
                <wp:docPr id="158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2550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46D9D43" w14:textId="77777777" w:rsidR="00B15559" w:rsidRPr="007E28A1" w:rsidRDefault="00B15559" w:rsidP="004C7AD9">
                            <w:pPr>
                              <w:jc w:val="center"/>
                              <w:rPr>
                                <w:rFonts w:ascii="Consolas" w:hAnsi="Consolas"/>
                                <w:color w:val="0070C0"/>
                                <w:sz w:val="16"/>
                                <w:szCs w:val="16"/>
                              </w:rPr>
                            </w:pPr>
                            <w:r w:rsidRPr="007E28A1">
                              <w:rPr>
                                <w:rFonts w:ascii="Consolas" w:hAnsi="Consolas"/>
                                <w:color w:val="0070C0"/>
                                <w:kern w:val="24"/>
                              </w:rPr>
                              <w:t>Vlan 2 VIP: 172.16.2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21FAD0" id="_x0000_s1252" type="#_x0000_t202" style="position:absolute;margin-left:117pt;margin-top:2.95pt;width:206.5pt;height:32.75pt;z-index:25204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" filled="f" stroked="f">
                <v:stroke dashstyle="dash"/>
                <v:textbox>
                  <w:txbxContent>
                    <w:p w14:paraId="646D9D43" w14:textId="77777777" w:rsidR="00B15559" w:rsidRPr="007E28A1" w:rsidRDefault="00B15559" w:rsidP="004C7AD9">
                      <w:pPr>
                        <w:jc w:val="center"/>
                        <w:rPr>
                          <w:rFonts w:ascii="Consolas" w:hAnsi="Consolas"/>
                          <w:color w:val="0070C0"/>
                          <w:sz w:val="16"/>
                          <w:szCs w:val="16"/>
                        </w:rPr>
                      </w:pPr>
                      <w:r w:rsidRPr="007E28A1">
                        <w:rPr>
                          <w:rFonts w:ascii="Consolas" w:hAnsi="Consolas"/>
                          <w:color w:val="0070C0"/>
                          <w:kern w:val="24"/>
                        </w:rPr>
                        <w:t>Vlan 2 VIP: 172.16.2.25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102FD2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2036608" behindDoc="0" locked="0" layoutInCell="1" allowOverlap="1" wp14:anchorId="23E1F55B" wp14:editId="31C58232">
                <wp:simplePos x="0" y="0"/>
                <wp:positionH relativeFrom="margin">
                  <wp:posOffset>571500</wp:posOffset>
                </wp:positionH>
                <wp:positionV relativeFrom="paragraph">
                  <wp:posOffset>26035</wp:posOffset>
                </wp:positionV>
                <wp:extent cx="4269740" cy="4191635"/>
                <wp:effectExtent l="0" t="0" r="0" b="0"/>
                <wp:wrapNone/>
                <wp:docPr id="179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9740" cy="4191635"/>
                          <a:chOff x="0" y="-168154"/>
                          <a:chExt cx="4892991" cy="4803994"/>
                        </a:xfrm>
                      </wpg:grpSpPr>
                      <wpg:grpSp>
                        <wpg:cNvPr id="180" name="Group 180"/>
                        <wpg:cNvGrpSpPr/>
                        <wpg:grpSpPr>
                          <a:xfrm>
                            <a:off x="0" y="153363"/>
                            <a:ext cx="4892991" cy="4482477"/>
                            <a:chOff x="0" y="153363"/>
                            <a:chExt cx="4892991" cy="4482477"/>
                          </a:xfrm>
                        </wpg:grpSpPr>
                        <wps:wsp>
                          <wps:cNvPr id="181" name="Straight Connector 181"/>
                          <wps:cNvCnPr>
                            <a:cxnSpLocks/>
                          </wps:cNvCnPr>
                          <wps:spPr>
                            <a:xfrm>
                              <a:off x="3619333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2" name="Straight Connector 182"/>
                          <wps:cNvCnPr>
                            <a:cxnSpLocks/>
                          </wps:cNvCnPr>
                          <wps:spPr>
                            <a:xfrm flipV="1">
                              <a:off x="1425751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3" name="Straight Connector 183"/>
                          <wps:cNvCnPr>
                            <a:cxnSpLocks/>
                          </wps:cNvCnPr>
                          <wps:spPr>
                            <a:xfrm>
                              <a:off x="3621803" y="2450391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4" name="Picture 184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74314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5" name="Straight Connector 185"/>
                          <wps:cNvCnPr>
                            <a:cxnSpLocks/>
                          </wps:cNvCnPr>
                          <wps:spPr>
                            <a:xfrm flipH="1">
                              <a:off x="3222317" y="2450391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6" name="Picture 186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89910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7" name="Straight Connector 187"/>
                          <wps:cNvCnPr>
                            <a:cxnSpLocks/>
                          </wps:cNvCnPr>
                          <wps:spPr>
                            <a:xfrm>
                              <a:off x="1418478" y="2447722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9" name="Picture 189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06929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0" name="Straight Connector 190"/>
                          <wps:cNvCnPr>
                            <a:cxnSpLocks/>
                          </wps:cNvCnPr>
                          <wps:spPr>
                            <a:xfrm flipH="1">
                              <a:off x="1018993" y="2447722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1" name="Picture 191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6797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5" name="Straight Connector 195"/>
                          <wps:cNvCnPr>
                            <a:cxnSpLocks/>
                          </wps:cNvCnPr>
                          <wps:spPr>
                            <a:xfrm flipH="1" flipV="1">
                              <a:off x="1500490" y="983883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6" name="Picture 19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3485" y="15336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7" name="Straight Connector 197"/>
                          <wps:cNvCnPr>
                            <a:cxnSpLocks/>
                          </wps:cNvCnPr>
                          <wps:spPr>
                            <a:xfrm flipH="1">
                              <a:off x="1551517" y="995661"/>
                              <a:ext cx="1870543" cy="8742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8" name="Picture 198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3227" y="16276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01" name="TextBox 20"/>
                          <wps:cNvSpPr txBox="1"/>
                          <wps:spPr>
                            <a:xfrm>
                              <a:off x="3534661" y="97503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EB8BAA6" w14:textId="77777777" w:rsidR="00B15559" w:rsidRPr="00F9230C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2" name="TextBox 20"/>
                          <wps:cNvSpPr txBox="1"/>
                          <wps:spPr>
                            <a:xfrm>
                              <a:off x="844327" y="968503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FDD6671" w14:textId="77777777" w:rsidR="00B15559" w:rsidRPr="00F9230C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3" name="TextBox 20"/>
                          <wps:cNvSpPr txBox="1"/>
                          <wps:spPr>
                            <a:xfrm>
                              <a:off x="1312517" y="9742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BAFEBB9" w14:textId="77777777" w:rsidR="00B15559" w:rsidRPr="00F9230C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4" name="TextBox 20"/>
                          <wps:cNvSpPr txBox="1"/>
                          <wps:spPr>
                            <a:xfrm>
                              <a:off x="298345" y="3989371"/>
                              <a:ext cx="990666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6F2D69F" w14:textId="77777777" w:rsidR="00B15559" w:rsidRPr="00183D76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7" name="TextBox 20"/>
                          <wps:cNvSpPr txBox="1"/>
                          <wps:spPr>
                            <a:xfrm>
                              <a:off x="1494675" y="3989650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D20775D" w14:textId="77777777" w:rsidR="00B15559" w:rsidRPr="007A02B1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8" name="TextBox 20"/>
                          <wps:cNvSpPr txBox="1"/>
                          <wps:spPr>
                            <a:xfrm>
                              <a:off x="2855211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1901051" w14:textId="77777777" w:rsidR="00B15559" w:rsidRPr="007A02B1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9" name="TextBox 20"/>
                          <wps:cNvSpPr txBox="1"/>
                          <wps:spPr>
                            <a:xfrm>
                              <a:off x="3680295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ECEABB2" w14:textId="77777777" w:rsidR="00B15559" w:rsidRPr="007A02B1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0" name="TextBox 20"/>
                          <wps:cNvSpPr txBox="1"/>
                          <wps:spPr>
                            <a:xfrm>
                              <a:off x="343445" y="2639714"/>
                              <a:ext cx="798389" cy="5185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99DB550" w14:textId="77777777" w:rsidR="00B15559" w:rsidRPr="008005C2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t>access</w:t>
                                </w: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br/>
                                  <w:t>VLAN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1" name="TextBox 20"/>
                          <wps:cNvSpPr txBox="1"/>
                          <wps:spPr>
                            <a:xfrm>
                              <a:off x="3052250" y="96500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2419C3F" w14:textId="77777777" w:rsidR="00B15559" w:rsidRPr="00F9230C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2" name="TextBox 20"/>
                          <wps:cNvSpPr txBox="1"/>
                          <wps:spPr>
                            <a:xfrm>
                              <a:off x="0" y="4198960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A140316" w14:textId="77777777" w:rsidR="00B15559" w:rsidRPr="00183D76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3" name="TextBox 20"/>
                          <wps:cNvSpPr txBox="1"/>
                          <wps:spPr>
                            <a:xfrm>
                              <a:off x="1119615" y="4194344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CC759E7" w14:textId="77777777" w:rsidR="00B15559" w:rsidRPr="007A02B1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4" name="TextBox 20"/>
                          <wps:cNvSpPr txBox="1"/>
                          <wps:spPr>
                            <a:xfrm>
                              <a:off x="2209733" y="4197687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6D0D6E0" w14:textId="77777777" w:rsidR="00B15559" w:rsidRPr="007A02B1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5" name="TextBox 20"/>
                          <wps:cNvSpPr txBox="1"/>
                          <wps:spPr>
                            <a:xfrm>
                              <a:off x="3323819" y="4193071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4D00EB0" w14:textId="77777777" w:rsidR="00B15559" w:rsidRPr="007A02B1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16" name="Picture 21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09" y="163027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0" name="Picture 200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10" y="1551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217" name="Rectangle 217"/>
                        <wps:cNvSpPr/>
                        <wps:spPr>
                          <a:xfrm>
                            <a:off x="416786" y="2335307"/>
                            <a:ext cx="69390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CD06270" w14:textId="77777777" w:rsidR="00B15559" w:rsidRPr="00183D76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18" name="Rectangle 218"/>
                        <wps:cNvSpPr/>
                        <wps:spPr>
                          <a:xfrm>
                            <a:off x="1692379" y="2341254"/>
                            <a:ext cx="77739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15D16C4" w14:textId="77777777" w:rsidR="00B15559" w:rsidRPr="00183D76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19" name="TextBox 20"/>
                        <wps:cNvSpPr txBox="1"/>
                        <wps:spPr>
                          <a:xfrm>
                            <a:off x="1671448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B3F19E5" w14:textId="77777777" w:rsidR="00B15559" w:rsidRPr="00183D76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0" name="Rectangle 220"/>
                        <wps:cNvSpPr/>
                        <wps:spPr>
                          <a:xfrm>
                            <a:off x="2653677" y="2341448"/>
                            <a:ext cx="65388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ED144F9" w14:textId="77777777" w:rsidR="00B15559" w:rsidRPr="00183D76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1" name="Rectangle 221"/>
                        <wps:cNvSpPr/>
                        <wps:spPr>
                          <a:xfrm>
                            <a:off x="3906668" y="2356508"/>
                            <a:ext cx="71297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D5007A7" w14:textId="77777777" w:rsidR="00B15559" w:rsidRPr="00183D76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2" name="TextBox 20"/>
                        <wps:cNvSpPr txBox="1"/>
                        <wps:spPr>
                          <a:xfrm>
                            <a:off x="3861070" y="2654450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24293F8" w14:textId="77777777" w:rsidR="00B15559" w:rsidRPr="00183D76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3" name="TextBox 20"/>
                        <wps:cNvSpPr txBox="1"/>
                        <wps:spPr>
                          <a:xfrm>
                            <a:off x="2543525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336623" w14:textId="77777777" w:rsidR="00B15559" w:rsidRPr="008005C2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68" name="TextBox 20"/>
                        <wps:cNvSpPr txBox="1"/>
                        <wps:spPr>
                          <a:xfrm>
                            <a:off x="872069" y="1598664"/>
                            <a:ext cx="679449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1E22CC6" w14:textId="77777777" w:rsidR="00B15559" w:rsidRPr="009F2E12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69" name="TextBox 20"/>
                        <wps:cNvSpPr txBox="1"/>
                        <wps:spPr>
                          <a:xfrm>
                            <a:off x="1278824" y="158981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DC7C86" w14:textId="77777777" w:rsidR="00B15559" w:rsidRPr="009F2E12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0" name="TextBox 20"/>
                        <wps:cNvSpPr txBox="1"/>
                        <wps:spPr>
                          <a:xfrm>
                            <a:off x="3391548" y="1593862"/>
                            <a:ext cx="894550" cy="384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1A1FD4B" w14:textId="77777777" w:rsidR="00B15559" w:rsidRPr="009F2E12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1" name="TextBox 20"/>
                        <wps:cNvSpPr txBox="1"/>
                        <wps:spPr>
                          <a:xfrm>
                            <a:off x="3064980" y="158658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E7EED33" w14:textId="77777777" w:rsidR="00B15559" w:rsidRPr="009F2E12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2" name="Oval 1572"/>
                        <wps:cNvSpPr/>
                        <wps:spPr>
                          <a:xfrm>
                            <a:off x="584628" y="1202751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65EBE41" w14:textId="77777777" w:rsidR="00B15559" w:rsidRPr="009F2E12" w:rsidRDefault="00B15559" w:rsidP="004C7AD9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4" name="Oval 1574"/>
                        <wps:cNvSpPr/>
                        <wps:spPr>
                          <a:xfrm>
                            <a:off x="2653746" y="1205866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B59FD9" w14:textId="77777777" w:rsidR="00B15559" w:rsidRPr="008005C2" w:rsidRDefault="00B15559" w:rsidP="004C7AD9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color w:val="00B050"/>
                                  <w:sz w:val="20"/>
                                  <w:szCs w:val="20"/>
                                </w:rPr>
                              </w:pPr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5" name="Rectangle 1575"/>
                        <wps:cNvSpPr/>
                        <wps:spPr>
                          <a:xfrm>
                            <a:off x="918741" y="-168154"/>
                            <a:ext cx="3197859" cy="650214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E1F55B" id="_x0000_s1253" style="position:absolute;margin-left:45pt;margin-top:2.05pt;width:336.2pt;height:330.05pt;z-index:252036608;mso-position-horizontal-relative:margin;mso-width-relative:margin;mso-height-relative:margin" coordorigin=",-1681" coordsize="48929,480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">
                <v:group id="Group 180" o:spid="_x0000_s1254" style="position:absolute;top:1533;width:48929;height:44825" coordorigin=",1533" coordsize="48929,44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<v:line id="Straight Connector 181" o:spid="_x0000_s1255" style="position:absolute;visibility:visible;mso-wrap-style:square" from="36193,9838" to="36193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" strokecolor="#00b050" strokeweight="3pt">
                    <v:stroke joinstyle="miter"/>
                    <o:lock v:ext="edit" shapetype="f"/>
                  </v:line>
                  <v:line id="Straight Connector 182" o:spid="_x0000_s1256" style="position:absolute;flip:y;visibility:visible;mso-wrap-style:square" from="14257,9838" to="1425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" strokecolor="#890c58" strokeweight="3pt">
                    <v:stroke joinstyle="miter"/>
                    <o:lock v:ext="edit" shapetype="f"/>
                  </v:line>
                  <v:line id="Straight Connector 183" o:spid="_x0000_s1257" style="position:absolute;visibility:visible;mso-wrap-style:square" from="36218,24503" to="39999,324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84" o:spid="_x0000_s1258" type="#_x0000_t75" alt="A picture containing monitor, phone&#10;&#10;Description automatically generated" style="position:absolute;left:34743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">
                    <v:imagedata r:id="rId27" o:title="A picture containing monitor, phone&#10;&#10;Description automatically generated"/>
                  </v:shape>
                  <v:line id="Straight Connector 185" o:spid="_x0000_s1259" style="position:absolute;flip:x;visibility:visible;mso-wrap-style:square" from="32223,24503" to="36218,31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" strokecolor="#5e5e5e" strokeweight="3pt">
                    <v:stroke joinstyle="miter"/>
                    <o:lock v:ext="edit" shapetype="f"/>
                  </v:line>
                  <v:shape id="Picture 186" o:spid="_x0000_s1260" type="#_x0000_t75" alt="A picture containing monitor, phone&#10;&#10;Description automatically generated" style="position:absolute;left:26899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">
                    <v:imagedata r:id="rId27" o:title="A picture containing monitor, phone&#10;&#10;Description automatically generated"/>
                  </v:shape>
                  <v:line id="Straight Connector 187" o:spid="_x0000_s1261" style="position:absolute;visibility:visible;mso-wrap-style:square" from="14184,24477" to="17966,3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89" o:spid="_x0000_s1262" type="#_x0000_t75" alt="A picture containing monitor, phone&#10;&#10;Description automatically generated" style="position:absolute;left:12069;top:29988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">
                    <v:imagedata r:id="rId27" o:title="A picture containing monitor, phone&#10;&#10;Description automatically generated"/>
                  </v:shape>
                  <v:line id="Straight Connector 190" o:spid="_x0000_s1263" style="position:absolute;flip:x;visibility:visible;mso-wrap-style:square" from="10189,24477" to="14184,3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" strokecolor="#5e5e5e" strokeweight="3pt">
                    <v:stroke joinstyle="miter"/>
                    <o:lock v:ext="edit" shapetype="f"/>
                  </v:line>
                  <v:shape id="Picture 191" o:spid="_x0000_s1264" type="#_x0000_t75" alt="A picture containing monitor, phone&#10;&#10;Description automatically generated" style="position:absolute;left:4167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">
                    <v:imagedata r:id="rId27" o:title="A picture containing monitor, phone&#10;&#10;Description automatically generated"/>
                  </v:shape>
                  <v:line id="Straight Connector 195" o:spid="_x0000_s1265" style="position:absolute;flip:x y;visibility:visible;mso-wrap-style:square" from="15004,9838" to="3500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" strokecolor="#00b050" strokeweight="3pt">
                    <v:stroke joinstyle="miter"/>
                    <o:lock v:ext="edit" shapetype="f"/>
                  </v:line>
                  <v:shape id="Picture 196" o:spid="_x0000_s1266" type="#_x0000_t75" alt="A close up of a sign&#10;&#10;Description automatically generated" style="position:absolute;left:8834;top:1533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">
                    <v:imagedata r:id="rId28" o:title="A close up of a sign&#10;&#10;Description automatically generated"/>
                  </v:shape>
                  <v:line id="Straight Connector 197" o:spid="_x0000_s1267" style="position:absolute;flip:x;visibility:visible;mso-wrap-style:square" from="15515,9956" to="34220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" strokecolor="#890c58" strokeweight="3pt">
                    <v:stroke joinstyle="miter"/>
                    <o:lock v:ext="edit" shapetype="f"/>
                  </v:line>
                  <v:shape id="Picture 198" o:spid="_x0000_s1268" type="#_x0000_t75" alt="A close up of a sign&#10;&#10;Description automatically generated" style="position:absolute;left:8932;top:16276;width:10650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">
                    <v:imagedata r:id="rId28" o:title="A close up of a sign&#10;&#10;Description automatically generated"/>
                  </v:shape>
                  <v:shape id="_x0000_s1269" type="#_x0000_t202" style="position:absolute;left:35346;top:975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5EB8BAA6" w14:textId="77777777" w:rsidR="00B15559" w:rsidRPr="00F9230C" w:rsidRDefault="00B1555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70" type="#_x0000_t202" style="position:absolute;left:8443;top:968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6FDD6671" w14:textId="77777777" w:rsidR="00B15559" w:rsidRPr="00F9230C" w:rsidRDefault="00B1555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71" type="#_x0000_t202" style="position:absolute;left:13125;top:974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1BAFEBB9" w14:textId="77777777" w:rsidR="00B15559" w:rsidRPr="00F9230C" w:rsidRDefault="00B1555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72" type="#_x0000_t202" style="position:absolute;left:2983;top:39893;width:99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46F2D69F" w14:textId="77777777" w:rsidR="00B15559" w:rsidRPr="00183D76" w:rsidRDefault="00B15559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3" type="#_x0000_t202" style="position:absolute;left:14946;top:398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6D20775D" w14:textId="77777777" w:rsidR="00B15559" w:rsidRPr="007A02B1" w:rsidRDefault="00B15559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4" type="#_x0000_t202" style="position:absolute;left:28552;top:3985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" filled="f" stroked="f">
                    <v:stroke dashstyle="dash"/>
                    <v:textbox>
                      <w:txbxContent>
                        <w:p w14:paraId="11901051" w14:textId="77777777" w:rsidR="00B15559" w:rsidRPr="007A02B1" w:rsidRDefault="00B15559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5" type="#_x0000_t202" style="position:absolute;left:36802;top:39854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5ECEABB2" w14:textId="77777777" w:rsidR="00B15559" w:rsidRPr="007A02B1" w:rsidRDefault="00B15559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6" type="#_x0000_t202" style="position:absolute;left:3434;top:26397;width:7984;height:5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" filled="f" stroked="f">
                    <v:stroke dashstyle="dash"/>
                    <v:textbox>
                      <w:txbxContent>
                        <w:p w14:paraId="399DB550" w14:textId="77777777" w:rsidR="00B15559" w:rsidRPr="008005C2" w:rsidRDefault="00B15559" w:rsidP="004C7AD9">
                          <w:pPr>
                            <w:jc w:val="center"/>
                            <w:rPr>
                              <w:rFonts w:ascii="Consolas" w:hAnsi="Consolas"/>
                              <w:color w:val="0070C0"/>
                              <w:sz w:val="24"/>
                              <w:szCs w:val="24"/>
                            </w:rPr>
                          </w:pP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t>access</w:t>
                          </w: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br/>
                            <w:t>VLAN2</w:t>
                          </w:r>
                        </w:p>
                      </w:txbxContent>
                    </v:textbox>
                  </v:shape>
                  <v:shape id="_x0000_s1277" type="#_x0000_t202" style="position:absolute;left:30522;top:9650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72419C3F" w14:textId="77777777" w:rsidR="00B15559" w:rsidRPr="00F9230C" w:rsidRDefault="00B15559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78" type="#_x0000_t202" style="position:absolute;top:41989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5A140316" w14:textId="77777777" w:rsidR="00B15559" w:rsidRPr="00183D76" w:rsidRDefault="00B1555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279" type="#_x0000_t202" style="position:absolute;left:11196;top:41943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1z/KwQAAANwAAAAPAAAAZHJzL2Rvd25yZXYueG1sRI9Pi8Iw&#10;FMTvC36H8ARv27QK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LDXP8r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4CC759E7" w14:textId="77777777" w:rsidR="00B15559" w:rsidRPr="007A02B1" w:rsidRDefault="00B1555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_x0000_s1280" type="#_x0000_t202" style="position:absolute;left:22097;top:41976;width:1569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qe+wQAAANwAAAAPAAAAZHJzL2Rvd25yZXYueG1sRI9Pi8Iw&#10;FMTvC36H8ARv27Qi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D8+p77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16D0D6E0" w14:textId="77777777" w:rsidR="00B15559" w:rsidRPr="007A02B1" w:rsidRDefault="00B1555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281" type="#_x0000_t202" style="position:absolute;left:33238;top:41930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gIlwQAAANwAAAAPAAAAZHJzL2Rvd25yZXYueG1sRI9Pi8Iw&#10;FMTvC36H8ARv27SC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FByAiX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4D00EB0" w14:textId="77777777" w:rsidR="00B15559" w:rsidRPr="007A02B1" w:rsidRDefault="00B1555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Picture 216" o:spid="_x0000_s1282" type="#_x0000_t75" alt="A close up of a sign&#10;&#10;Description automatically generated" style="position:absolute;left:30868;top:16302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">
                    <v:imagedata r:id="rId28" o:title="A close up of a sign&#10;&#10;Description automatically generated"/>
                  </v:shape>
                  <v:shape id="Picture 200" o:spid="_x0000_s1283" type="#_x0000_t75" alt="A close up of a sign&#10;&#10;Description automatically generated" style="position:absolute;left:30868;top:1551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">
                    <v:imagedata r:id="rId28" o:title="A close up of a sign&#10;&#10;Description automatically generated"/>
                  </v:shape>
                </v:group>
                <v:rect id="Rectangle 217" o:spid="_x0000_s1284" style="position:absolute;left:4167;top:23353;width:6939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" filled="f" stroked="f">
                  <v:textbox>
                    <w:txbxContent>
                      <w:p w14:paraId="1CD06270" w14:textId="77777777" w:rsidR="00B15559" w:rsidRPr="00183D76" w:rsidRDefault="00B15559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18" o:spid="_x0000_s1285" style="position:absolute;left:16923;top:23412;width:7774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" filled="f" stroked="f">
                  <v:textbox>
                    <w:txbxContent>
                      <w:p w14:paraId="015D16C4" w14:textId="77777777" w:rsidR="00B15559" w:rsidRPr="00183D76" w:rsidRDefault="00B15559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86" type="#_x0000_t202" style="position:absolute;left:16714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" filled="f" stroked="f">
                  <v:stroke dashstyle="dash"/>
                  <v:textbox>
                    <w:txbxContent>
                      <w:p w14:paraId="6B3F19E5" w14:textId="77777777" w:rsidR="00B15559" w:rsidRPr="00183D76" w:rsidRDefault="00B1555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220" o:spid="_x0000_s1287" style="position:absolute;left:26536;top:23414;width:6539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" filled="f" stroked="f">
                  <v:textbox>
                    <w:txbxContent>
                      <w:p w14:paraId="6ED144F9" w14:textId="77777777" w:rsidR="00B15559" w:rsidRPr="00183D76" w:rsidRDefault="00B15559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21" o:spid="_x0000_s1288" style="position:absolute;left:39066;top:23565;width:7130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" filled="f" stroked="f">
                  <v:textbox>
                    <w:txbxContent>
                      <w:p w14:paraId="6D5007A7" w14:textId="77777777" w:rsidR="00B15559" w:rsidRPr="00183D76" w:rsidRDefault="00B15559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89" type="#_x0000_t202" style="position:absolute;left:38610;top:26544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" filled="f" stroked="f">
                  <v:stroke dashstyle="dash"/>
                  <v:textbox>
                    <w:txbxContent>
                      <w:p w14:paraId="324293F8" w14:textId="77777777" w:rsidR="00B15559" w:rsidRPr="00183D76" w:rsidRDefault="00B1555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290" type="#_x0000_t202" style="position:absolute;left:25435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" filled="f" stroked="f">
                  <v:stroke dashstyle="dash"/>
                  <v:textbox>
                    <w:txbxContent>
                      <w:p w14:paraId="3F336623" w14:textId="77777777" w:rsidR="00B15559" w:rsidRPr="008005C2" w:rsidRDefault="00B15559" w:rsidP="004C7AD9">
                        <w:pPr>
                          <w:jc w:val="center"/>
                          <w:rPr>
                            <w:rFonts w:ascii="Consolas" w:hAnsi="Consolas"/>
                            <w:color w:val="0070C0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291" type="#_x0000_t202" style="position:absolute;left:8720;top:1598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" filled="f" stroked="f">
                  <v:stroke dashstyle="dash"/>
                  <v:textbox>
                    <w:txbxContent>
                      <w:p w14:paraId="31E22CC6" w14:textId="77777777" w:rsidR="00B15559" w:rsidRPr="009F2E12" w:rsidRDefault="00B1555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92" type="#_x0000_t202" style="position:absolute;left:12788;top:1589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" filled="f" stroked="f">
                  <v:stroke dashstyle="dash"/>
                  <v:textbox>
                    <w:txbxContent>
                      <w:p w14:paraId="4CDC7C86" w14:textId="77777777" w:rsidR="00B15559" w:rsidRPr="009F2E12" w:rsidRDefault="00B1555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293" type="#_x0000_t202" style="position:absolute;left:33915;top:15938;width:8945;height:3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" filled="f" stroked="f">
                  <v:stroke dashstyle="dash"/>
                  <v:textbox>
                    <w:txbxContent>
                      <w:p w14:paraId="41A1FD4B" w14:textId="77777777" w:rsidR="00B15559" w:rsidRPr="009F2E12" w:rsidRDefault="00B1555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94" type="#_x0000_t202" style="position:absolute;left:30649;top:158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" filled="f" stroked="f">
                  <v:stroke dashstyle="dash"/>
                  <v:textbox>
                    <w:txbxContent>
                      <w:p w14:paraId="7E7EED33" w14:textId="77777777" w:rsidR="00B15559" w:rsidRPr="009F2E12" w:rsidRDefault="00B1555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1572" o:spid="_x0000_s1295" style="position:absolute;left:5846;top:12027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" fillcolor="white [3212]" strokecolor="#890c58" strokeweight="2pt">
                  <v:stroke joinstyle="miter"/>
                  <v:textbox>
                    <w:txbxContent>
                      <w:p w14:paraId="665EBE41" w14:textId="77777777" w:rsidR="00B15559" w:rsidRPr="009F2E12" w:rsidRDefault="00B15559" w:rsidP="004C7AD9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>clag id 1</w:t>
                        </w:r>
                      </w:p>
                    </w:txbxContent>
                  </v:textbox>
                </v:oval>
                <v:oval id="Oval 1574" o:spid="_x0000_s1296" style="position:absolute;left:26537;top:12058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" fillcolor="white [3212]" strokecolor="#00b050" strokeweight="2pt">
                  <v:stroke joinstyle="miter"/>
                  <v:textbox>
                    <w:txbxContent>
                      <w:p w14:paraId="5BB59FD9" w14:textId="77777777" w:rsidR="00B15559" w:rsidRPr="008005C2" w:rsidRDefault="00B15559" w:rsidP="004C7AD9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color w:val="00B050"/>
                            <w:sz w:val="20"/>
                            <w:szCs w:val="20"/>
                          </w:rPr>
                        </w:pPr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>clag id 1</w:t>
                        </w:r>
                      </w:p>
                    </w:txbxContent>
                  </v:textbox>
                </v:oval>
                <v:rect id="Rectangle 1575" o:spid="_x0000_s1297" style="position:absolute;left:9187;top:-1681;width:31979;height:65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" fillcolor="#f2f2f2 [3052]" strokecolor="#7f7f7f [1612]" strokeweight="1pt">
                  <v:fill opacity="21074f"/>
                  <v:stroke dashstyle="longDash" opacity="53713f"/>
                </v:rect>
                <w10:wrap anchorx="margin"/>
              </v:group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38656" behindDoc="0" locked="0" layoutInCell="1" allowOverlap="1" wp14:anchorId="174CACD4" wp14:editId="01207CE1">
                <wp:simplePos x="0" y="0"/>
                <wp:positionH relativeFrom="column">
                  <wp:posOffset>2467610</wp:posOffset>
                </wp:positionH>
                <wp:positionV relativeFrom="paragraph">
                  <wp:posOffset>849630</wp:posOffset>
                </wp:positionV>
                <wp:extent cx="647065" cy="415925"/>
                <wp:effectExtent l="0" t="0" r="0" b="3175"/>
                <wp:wrapNone/>
                <wp:docPr id="157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065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CE5395C" w14:textId="77777777" w:rsidR="00B15559" w:rsidRDefault="00B15559" w:rsidP="004C7AD9">
                            <w:pPr>
                              <w:spacing w:line="256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swp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4CACD4" id="_x0000_s1298" type="#_x0000_t202" style="position:absolute;margin-left:194.3pt;margin-top:66.9pt;width:50.95pt;height:32.75pt;z-index:25203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" filled="f" stroked="f">
                <v:stroke dashstyle="dash"/>
                <v:textbox>
                  <w:txbxContent>
                    <w:p w14:paraId="4CE5395C" w14:textId="77777777" w:rsidR="00B15559" w:rsidRDefault="00B15559" w:rsidP="004C7AD9">
                      <w:pPr>
                        <w:spacing w:line="256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swp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4800" behindDoc="0" locked="0" layoutInCell="1" allowOverlap="1" wp14:anchorId="676DD8E9" wp14:editId="56636681">
                <wp:simplePos x="0" y="0"/>
                <wp:positionH relativeFrom="column">
                  <wp:posOffset>2051050</wp:posOffset>
                </wp:positionH>
                <wp:positionV relativeFrom="paragraph">
                  <wp:posOffset>864235</wp:posOffset>
                </wp:positionV>
                <wp:extent cx="1406525" cy="0"/>
                <wp:effectExtent l="19050" t="19050" r="3175" b="19050"/>
                <wp:wrapNone/>
                <wp:docPr id="1583" name="Straight Connector 15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40652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8D4D4A5" id="Straight Connector 1583" o:spid="_x0000_s1026" style="position:absolute;flip:x;z-index:252044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1.5pt,68.05pt" to="272.25pt,6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" strokecolor="gray [1629]" strokeweight="2.25pt">
                <v:stroke joinstyle="miter"/>
                <o:lock v:ext="edit" shapetype="f"/>
              </v:lin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0704" behindDoc="0" locked="0" layoutInCell="1" allowOverlap="1" wp14:anchorId="79D2351E" wp14:editId="3E60477E">
                <wp:simplePos x="0" y="0"/>
                <wp:positionH relativeFrom="column">
                  <wp:posOffset>2056765</wp:posOffset>
                </wp:positionH>
                <wp:positionV relativeFrom="paragraph">
                  <wp:posOffset>775335</wp:posOffset>
                </wp:positionV>
                <wp:extent cx="1400175" cy="6350"/>
                <wp:effectExtent l="19050" t="19050" r="9525" b="31750"/>
                <wp:wrapNone/>
                <wp:docPr id="1580" name="Straight Connector 15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400175" cy="635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AA3E79" id="Straight Connector 1580" o:spid="_x0000_s1026" style="position:absolute;flip:x;z-index:25204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1.95pt,61.05pt" to="272.2pt,6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" strokecolor="gray [1629]" strokeweight="2.25pt">
                <v:stroke joinstyle="miter"/>
                <o:lock v:ext="edit" shapetype="f"/>
              </v:lin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39680" behindDoc="0" locked="0" layoutInCell="1" allowOverlap="1" wp14:anchorId="5200AC82" wp14:editId="0EA38FE8">
                <wp:simplePos x="0" y="0"/>
                <wp:positionH relativeFrom="column">
                  <wp:posOffset>2476500</wp:posOffset>
                </wp:positionH>
                <wp:positionV relativeFrom="paragraph">
                  <wp:posOffset>572135</wp:posOffset>
                </wp:positionV>
                <wp:extent cx="647065" cy="254000"/>
                <wp:effectExtent l="0" t="0" r="0" b="0"/>
                <wp:wrapNone/>
                <wp:docPr id="157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065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0D65D36" w14:textId="77777777" w:rsidR="00B15559" w:rsidRPr="007E28A1" w:rsidRDefault="00B15559" w:rsidP="004C7AD9">
                            <w:pPr>
                              <w:spacing w:line="256" w:lineRule="auto"/>
                              <w:jc w:val="center"/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7E28A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swp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00AC82" id="_x0000_s1299" type="#_x0000_t202" style="position:absolute;margin-left:195pt;margin-top:45.05pt;width:50.95pt;height:20pt;z-index:25203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" filled="f" stroked="f">
                <v:stroke dashstyle="dash"/>
                <v:textbox>
                  <w:txbxContent>
                    <w:p w14:paraId="10D65D36" w14:textId="77777777" w:rsidR="00B15559" w:rsidRPr="007E28A1" w:rsidRDefault="00B15559" w:rsidP="004C7AD9">
                      <w:pPr>
                        <w:spacing w:line="256" w:lineRule="auto"/>
                        <w:jc w:val="center"/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</w:pPr>
                      <w:r w:rsidRPr="007E28A1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swp3</w:t>
                      </w:r>
                    </w:p>
                  </w:txbxContent>
                </v:textbox>
              </v:shape>
            </w:pict>
          </mc:Fallback>
        </mc:AlternateContent>
      </w:r>
      <w:r w:rsidR="004C7AD9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 w:type="page"/>
      </w:r>
    </w:p>
    <w:p w14:paraId="222E3ED4" w14:textId="1EFB0613" w:rsidR="00D8687A" w:rsidRPr="00404C33" w:rsidRDefault="00D8687A" w:rsidP="00404C33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D7" w14:textId="01580837" w:rsidR="00597262" w:rsidRPr="00577486" w:rsidRDefault="0094111C" w:rsidP="00404C33">
      <w:pPr>
        <w:pStyle w:val="ListParagraph"/>
        <w:ind w:left="108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37600" behindDoc="0" locked="0" layoutInCell="1" allowOverlap="1" wp14:anchorId="222E4367" wp14:editId="23361A0F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573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791" w14:textId="77777777" w:rsidR="00B15559" w:rsidRPr="00482947" w:rsidRDefault="00B15559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367" id="_x0000_s1300" type="#_x0000_t202" style="position:absolute;left:0;text-align:left;margin-left:139.95pt;margin-top:48.75pt;width:242.95pt;height:81.35pt;z-index:251737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" filled="f" stroked="f">
                <v:textbox style="mso-fit-shape-to-text:t" inset="3.02325mm,1.51161mm,3.02325mm,1.51161mm">
                  <w:txbxContent>
                    <w:p w14:paraId="222E4791" w14:textId="77777777" w:rsidR="00B15559" w:rsidRPr="00482947" w:rsidRDefault="00B15559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2CF7F5E" w14:textId="23468F38" w:rsidR="005C570F" w:rsidRPr="00577486" w:rsidRDefault="009D07EA" w:rsidP="00A024B0">
      <w:pPr>
        <w:pStyle w:val="ListParagraph"/>
        <w:numPr>
          <w:ilvl w:val="0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D8687A" w:rsidRPr="00577486">
        <w:rPr>
          <w:rFonts w:ascii="DIN Pro Regular" w:hAnsi="DIN Pro Regular" w:cs="DIN Pro Regular"/>
          <w:sz w:val="24"/>
          <w:szCs w:val="24"/>
        </w:rPr>
        <w:t>two SVI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Switch Virtual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on each of the spine switches, </w:t>
      </w:r>
      <w:r w:rsidRPr="00404C33">
        <w:rPr>
          <w:rFonts w:ascii="Consolas" w:hAnsi="Consolas" w:cs="Courier New"/>
          <w:color w:val="0070C0"/>
          <w:sz w:val="24"/>
          <w:szCs w:val="24"/>
        </w:rPr>
        <w:t xml:space="preserve">interface </w:t>
      </w:r>
      <w:r w:rsidR="00BA11F2" w:rsidRPr="00404C33">
        <w:rPr>
          <w:rFonts w:ascii="Consolas" w:hAnsi="Consolas" w:cs="Courier New"/>
          <w:color w:val="0070C0"/>
          <w:sz w:val="24"/>
          <w:szCs w:val="24"/>
        </w:rPr>
        <w:t>vlan</w:t>
      </w:r>
      <w:r w:rsidRPr="00404C33">
        <w:rPr>
          <w:rFonts w:ascii="Consolas" w:hAnsi="Consolas" w:cs="Courier New"/>
          <w:color w:val="0070C0"/>
          <w:sz w:val="24"/>
          <w:szCs w:val="24"/>
        </w:rPr>
        <w:t xml:space="preserve"> 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i</w:t>
      </w:r>
      <w:r w:rsidR="00D8687A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nterface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A11F2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vlan</w:t>
      </w:r>
      <w:r w:rsidR="00D8687A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 xml:space="preserve"> 3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13ED0323" w14:textId="7A2C84B6" w:rsidR="005C570F" w:rsidRPr="00577486" w:rsidRDefault="009D07EA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1F123E" w:rsidRPr="00577486">
        <w:rPr>
          <w:rFonts w:ascii="DIN Pro Regular" w:hAnsi="DIN Pro Regular" w:cs="DIN Pro Regular"/>
          <w:sz w:val="24"/>
          <w:szCs w:val="24"/>
        </w:rPr>
        <w:t>an IP for each of the vlan interfaces.</w:t>
      </w:r>
    </w:p>
    <w:p w14:paraId="79435DEA" w14:textId="4C419C90" w:rsidR="005C570F" w:rsidRPr="00577486" w:rsidRDefault="0065042C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VIP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Virtual IP)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>VMAC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 (Virtual MAC)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73FCCB95" w14:textId="039F5682" w:rsidR="005C570F" w:rsidRPr="00E043D9" w:rsidRDefault="009D07EA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E043D9">
        <w:rPr>
          <w:rFonts w:ascii="DIN Pro Regular" w:hAnsi="DIN Pro Regular" w:cs="DIN Pro Regular"/>
          <w:sz w:val="24"/>
          <w:szCs w:val="24"/>
        </w:rPr>
        <w:t>Use the following table for address assignment.</w:t>
      </w:r>
      <w:r w:rsidR="007F1167" w:rsidRPr="00E043D9">
        <w:rPr>
          <w:rFonts w:ascii="DIN Pro Regular" w:hAnsi="DIN Pro Regular" w:cs="DIN Pro Regular"/>
          <w:sz w:val="24"/>
          <w:szCs w:val="24"/>
        </w:rPr>
        <w:t xml:space="preserve"> </w:t>
      </w:r>
      <w:r w:rsidR="00E043D9" w:rsidRPr="00E043D9">
        <w:rPr>
          <w:rFonts w:ascii="DIN Pro Regular" w:hAnsi="DIN Pro Regular" w:cs="DIN Pro Regular"/>
          <w:sz w:val="24"/>
          <w:szCs w:val="24"/>
        </w:rPr>
        <w:t>Use /24 as the subnet mask.</w:t>
      </w:r>
    </w:p>
    <w:tbl>
      <w:tblPr>
        <w:tblStyle w:val="TableGrid"/>
        <w:tblpPr w:leftFromText="180" w:rightFromText="180" w:vertAnchor="text" w:horzAnchor="margin" w:tblpXSpec="center" w:tblpY="87"/>
        <w:tblW w:w="0" w:type="auto"/>
        <w:tblBorders>
          <w:top w:val="none" w:sz="0" w:space="0" w:color="auto"/>
          <w:left w:val="none" w:sz="0" w:space="0" w:color="auto"/>
          <w:bottom w:val="single" w:sz="18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097"/>
        <w:gridCol w:w="2377"/>
        <w:gridCol w:w="2377"/>
        <w:gridCol w:w="2665"/>
      </w:tblGrid>
      <w:tr w:rsidR="00E043D9" w:rsidRPr="00577486" w14:paraId="0531C10A" w14:textId="77777777" w:rsidTr="00E043D9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7768A93F" w14:textId="647582E5" w:rsidR="00E043D9" w:rsidRPr="00F3298D" w:rsidRDefault="00F3298D" w:rsidP="00E043D9">
            <w:pPr>
              <w:jc w:val="center"/>
              <w:rPr>
                <w:rFonts w:ascii="DIN Pro Medium" w:hAnsi="DIN Pro Medium" w:cs="DIN Pro Medium"/>
                <w:color w:val="404040"/>
                <w:sz w:val="24"/>
                <w:szCs w:val="24"/>
              </w:rPr>
            </w:pPr>
            <w:r w:rsidRPr="00F3298D">
              <w:rPr>
                <w:rFonts w:ascii="DIN Pro Medium" w:hAnsi="DIN Pro Medium" w:cs="DIN Pro Medium"/>
                <w:color w:val="404040"/>
                <w:sz w:val="24"/>
                <w:szCs w:val="24"/>
              </w:rPr>
              <w:t>SWITCH SPINE3</w:t>
            </w:r>
          </w:p>
        </w:tc>
      </w:tr>
      <w:tr w:rsidR="00E043D9" w:rsidRPr="00577486" w14:paraId="355C4A54" w14:textId="77777777" w:rsidTr="00E043D9">
        <w:tc>
          <w:tcPr>
            <w:tcW w:w="1097" w:type="dxa"/>
            <w:tcBorders>
              <w:top w:val="single" w:sz="18" w:space="0" w:color="7F7F7F" w:themeColor="text1" w:themeTint="8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74684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92465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62CDB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1939232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MAC</w:t>
            </w:r>
          </w:p>
        </w:tc>
      </w:tr>
      <w:tr w:rsidR="00E043D9" w:rsidRPr="00577486" w14:paraId="1B4ED57F" w14:textId="77777777" w:rsidTr="00E043D9">
        <w:trPr>
          <w:trHeight w:val="376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C3AE7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 xml:space="preserve">vlan 2 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8C8735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2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BED8C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4DFEA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00:00:5e:00:01:02</w:t>
            </w:r>
          </w:p>
        </w:tc>
      </w:tr>
      <w:tr w:rsidR="00E043D9" w:rsidRPr="00577486" w14:paraId="74C4924E" w14:textId="77777777" w:rsidTr="00E043D9">
        <w:trPr>
          <w:trHeight w:val="441"/>
        </w:trPr>
        <w:tc>
          <w:tcPr>
            <w:tcW w:w="109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613989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EE912CA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2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E8296F1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2E560EF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00:00:5e:00:01:03</w:t>
            </w:r>
          </w:p>
        </w:tc>
      </w:tr>
      <w:tr w:rsidR="00E043D9" w:rsidRPr="00577486" w14:paraId="3CDEB59A" w14:textId="77777777" w:rsidTr="00E043D9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342DA03D" w14:textId="77777777" w:rsidR="00E043D9" w:rsidRDefault="00E043D9" w:rsidP="00E043D9">
            <w:pPr>
              <w:jc w:val="center"/>
              <w:rPr>
                <w:rFonts w:ascii="Consolas" w:hAnsi="Consolas" w:cs="Courier New"/>
                <w:b/>
                <w:bCs/>
                <w:color w:val="404040"/>
                <w:sz w:val="24"/>
                <w:szCs w:val="24"/>
                <w:rtl/>
              </w:rPr>
            </w:pPr>
          </w:p>
          <w:p w14:paraId="55691F32" w14:textId="72A70276" w:rsidR="00E043D9" w:rsidRPr="00F3298D" w:rsidRDefault="00F3298D" w:rsidP="00E043D9">
            <w:pPr>
              <w:jc w:val="center"/>
              <w:rPr>
                <w:rFonts w:ascii="DIN Pro Medium" w:hAnsi="DIN Pro Medium" w:cs="DIN Pro Medium"/>
                <w:sz w:val="24"/>
                <w:szCs w:val="24"/>
              </w:rPr>
            </w:pPr>
            <w:r w:rsidRPr="00F3298D">
              <w:rPr>
                <w:rFonts w:ascii="DIN Pro Medium" w:hAnsi="DIN Pro Medium" w:cs="DIN Pro Medium"/>
                <w:color w:val="404040"/>
                <w:sz w:val="24"/>
                <w:szCs w:val="24"/>
              </w:rPr>
              <w:t>SWITCH SPINE4</w:t>
            </w:r>
          </w:p>
        </w:tc>
      </w:tr>
      <w:tr w:rsidR="00E043D9" w:rsidRPr="00E043D9" w14:paraId="32C2F8B8" w14:textId="77777777" w:rsidTr="00E043D9">
        <w:tc>
          <w:tcPr>
            <w:tcW w:w="1097" w:type="dxa"/>
            <w:tcBorders>
              <w:top w:val="single" w:sz="18" w:space="0" w:color="7F7F7F" w:themeColor="text1" w:themeTint="8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E9B920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FD4D9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5429A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C18E983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MAC</w:t>
            </w:r>
          </w:p>
        </w:tc>
      </w:tr>
      <w:tr w:rsidR="00E043D9" w:rsidRPr="00E043D9" w14:paraId="2B25A852" w14:textId="77777777" w:rsidTr="00E043D9">
        <w:trPr>
          <w:trHeight w:val="376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C722C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 xml:space="preserve">vlan 2 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44FF30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3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FEC25B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F7308CE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00:00:5e:00:01:02</w:t>
            </w:r>
          </w:p>
        </w:tc>
      </w:tr>
      <w:tr w:rsidR="00E043D9" w:rsidRPr="00E043D9" w14:paraId="732640FD" w14:textId="77777777" w:rsidTr="00E043D9">
        <w:trPr>
          <w:trHeight w:val="441"/>
        </w:trPr>
        <w:tc>
          <w:tcPr>
            <w:tcW w:w="109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EB71167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0237E6D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3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CB5E58D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93436C7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00:00:5e:00:01:03</w:t>
            </w:r>
          </w:p>
        </w:tc>
      </w:tr>
    </w:tbl>
    <w:p w14:paraId="09970E7F" w14:textId="77777777" w:rsidR="00E043D9" w:rsidRDefault="00E043D9" w:rsidP="00E043D9">
      <w:pPr>
        <w:rPr>
          <w:rFonts w:ascii="Consolas" w:hAnsi="Consolas" w:cs="Courier New"/>
          <w:b/>
          <w:bCs/>
          <w:sz w:val="24"/>
          <w:szCs w:val="24"/>
          <w:rtl/>
        </w:rPr>
      </w:pPr>
    </w:p>
    <w:p w14:paraId="222E3F03" w14:textId="78D7CB16" w:rsidR="007F1167" w:rsidRPr="00ED561D" w:rsidRDefault="007F1167" w:rsidP="00E043D9">
      <w:pPr>
        <w:rPr>
          <w:rFonts w:ascii="Consolas" w:hAnsi="Consolas" w:cs="Courier New"/>
          <w:b/>
          <w:bCs/>
          <w:sz w:val="24"/>
          <w:szCs w:val="24"/>
        </w:rPr>
      </w:pPr>
      <w:r w:rsidRPr="00ED561D">
        <w:rPr>
          <w:rFonts w:ascii="Consolas" w:hAnsi="Consolas" w:cs="Courier New"/>
          <w:b/>
          <w:bCs/>
          <w:sz w:val="24"/>
          <w:szCs w:val="24"/>
        </w:rPr>
        <w:t xml:space="preserve"># net add vlan </w:t>
      </w:r>
      <w:r w:rsidRPr="005F43B8">
        <w:rPr>
          <w:rFonts w:ascii="Consolas" w:hAnsi="Consolas" w:cs="Courier New"/>
          <w:b/>
          <w:bCs/>
          <w:i/>
          <w:iCs/>
          <w:sz w:val="24"/>
          <w:szCs w:val="24"/>
        </w:rPr>
        <w:t>&lt;VLAN_ID&gt;</w:t>
      </w:r>
      <w:r w:rsidRPr="00ED561D">
        <w:rPr>
          <w:rFonts w:ascii="Consolas" w:hAnsi="Consolas" w:cs="Courier New"/>
          <w:b/>
          <w:bCs/>
          <w:sz w:val="24"/>
          <w:szCs w:val="24"/>
        </w:rPr>
        <w:t xml:space="preserve"> ip address </w:t>
      </w:r>
      <w:r w:rsidRPr="005F43B8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774101A5" w14:textId="7A9E00E9" w:rsidR="00110B24" w:rsidRPr="00ED561D" w:rsidRDefault="00404C33" w:rsidP="00E043D9">
      <w:pPr>
        <w:rPr>
          <w:rFonts w:ascii="Consolas" w:hAnsi="Consolas" w:cs="Courier New"/>
          <w:b/>
          <w:bCs/>
        </w:rPr>
      </w:pP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40672" behindDoc="0" locked="0" layoutInCell="1" allowOverlap="1" wp14:anchorId="222E4369" wp14:editId="55388561">
                <wp:simplePos x="0" y="0"/>
                <wp:positionH relativeFrom="column">
                  <wp:posOffset>-584200</wp:posOffset>
                </wp:positionH>
                <wp:positionV relativeFrom="paragraph">
                  <wp:posOffset>1291590</wp:posOffset>
                </wp:positionV>
                <wp:extent cx="7302500" cy="934720"/>
                <wp:effectExtent l="0" t="0" r="12700" b="17780"/>
                <wp:wrapSquare wrapText="bothSides"/>
                <wp:docPr id="15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250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2" w14:textId="4132445A" w:rsidR="00B15559" w:rsidRPr="00ED561D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>net add vlan 2 ip address 172.16.2.253/24</w:t>
                            </w:r>
                          </w:p>
                          <w:p w14:paraId="222E4793" w14:textId="30DAEE7E" w:rsidR="00B15559" w:rsidRPr="00ED561D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>net add vlan 2 ip address-virtual 00:00:5e:00:01:02 172.16.2.254/24</w:t>
                            </w:r>
                          </w:p>
                          <w:p w14:paraId="222E4794" w14:textId="38B80059" w:rsidR="00B15559" w:rsidRPr="00ED561D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>net add vlan 3 ip address 172.16.3.253/24</w:t>
                            </w:r>
                          </w:p>
                          <w:p w14:paraId="222E4795" w14:textId="37DB51E6" w:rsidR="00B15559" w:rsidRPr="00ED561D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>net add vlan 3 ip address-virtual 00:00:5e:00:01:03 172.16.3.254/24</w:t>
                            </w:r>
                          </w:p>
                          <w:p w14:paraId="222E4796" w14:textId="33B158A0" w:rsidR="00B15559" w:rsidRPr="00ED561D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commit</w:t>
                            </w:r>
                          </w:p>
                          <w:p w14:paraId="222E4797" w14:textId="77777777" w:rsidR="00B15559" w:rsidRPr="00ED561D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9" id="_x0000_s1301" type="#_x0000_t202" style="position:absolute;margin-left:-46pt;margin-top:101.7pt;width:575pt;height:73.6pt;z-index:251740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">
                <v:textbox>
                  <w:txbxContent>
                    <w:p w14:paraId="222E4792" w14:textId="4132445A" w:rsidR="00B15559" w:rsidRPr="00ED561D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</w:rPr>
                        <w:t>net add vlan 2 ip address 172.16.2.253/24</w:t>
                      </w:r>
                    </w:p>
                    <w:p w14:paraId="222E4793" w14:textId="30DAEE7E" w:rsidR="00B15559" w:rsidRPr="00ED561D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</w:rPr>
                        <w:t>net add vlan 2 ip address-virtual 00:00:5e:00:01:02 172.16.2.254/24</w:t>
                      </w:r>
                    </w:p>
                    <w:p w14:paraId="222E4794" w14:textId="38B80059" w:rsidR="00B15559" w:rsidRPr="00ED561D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</w:rPr>
                        <w:t>net add vlan 3 ip address 172.16.3.253/24</w:t>
                      </w:r>
                    </w:p>
                    <w:p w14:paraId="222E4795" w14:textId="37DB51E6" w:rsidR="00B15559" w:rsidRPr="00ED561D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</w:rPr>
                        <w:t>net add vlan 3 ip address-virtual 00:00:5e:00:01:03 172.16.3.254/24</w:t>
                      </w:r>
                    </w:p>
                    <w:p w14:paraId="222E4796" w14:textId="33B158A0" w:rsidR="00B15559" w:rsidRPr="00ED561D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commit</w:t>
                      </w:r>
                    </w:p>
                    <w:p w14:paraId="222E4797" w14:textId="77777777" w:rsidR="00B15559" w:rsidRPr="00ED561D" w:rsidRDefault="00B15559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39648" behindDoc="0" locked="0" layoutInCell="1" allowOverlap="1" wp14:anchorId="222E436B" wp14:editId="59A4E48A">
                <wp:simplePos x="0" y="0"/>
                <wp:positionH relativeFrom="page">
                  <wp:posOffset>342900</wp:posOffset>
                </wp:positionH>
                <wp:positionV relativeFrom="paragraph">
                  <wp:posOffset>243840</wp:posOffset>
                </wp:positionV>
                <wp:extent cx="7289800" cy="934720"/>
                <wp:effectExtent l="0" t="0" r="25400" b="17780"/>
                <wp:wrapSquare wrapText="bothSides"/>
                <wp:docPr id="15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8980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8" w14:textId="29EC5510" w:rsidR="00B15559" w:rsidRPr="00ED561D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2 ip address 172.16.2.252/24</w:t>
                            </w:r>
                          </w:p>
                          <w:p w14:paraId="222E4799" w14:textId="181DA0C8" w:rsidR="00B15559" w:rsidRPr="00ED561D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2 ip address-virtual 00:00:5e:00:01:02 172.16.2.254/24</w:t>
                            </w:r>
                          </w:p>
                          <w:p w14:paraId="222E479A" w14:textId="16434556" w:rsidR="00B15559" w:rsidRPr="00ED561D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3 ip address 172.16.3.252/24</w:t>
                            </w:r>
                          </w:p>
                          <w:p w14:paraId="222E479B" w14:textId="5E7D1AE5" w:rsidR="00B15559" w:rsidRPr="00ED561D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add vlan 3 ip address-virtual 00:00:5e:00:01:03 172.16.3.254/24</w:t>
                            </w:r>
                          </w:p>
                          <w:p w14:paraId="222E479C" w14:textId="7087B059" w:rsidR="00B15559" w:rsidRPr="0034659A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ommit</w:t>
                            </w:r>
                          </w:p>
                          <w:p w14:paraId="222E479D" w14:textId="77777777" w:rsidR="00B15559" w:rsidRPr="00DB74A1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B" id="_x0000_s1302" type="#_x0000_t202" style="position:absolute;margin-left:27pt;margin-top:19.2pt;width:574pt;height:73.6pt;z-index:251739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">
                <v:textbox>
                  <w:txbxContent>
                    <w:p w14:paraId="222E4798" w14:textId="29EC5510" w:rsidR="00B15559" w:rsidRPr="00ED561D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2 ip address 172.16.2.252/24</w:t>
                      </w:r>
                    </w:p>
                    <w:p w14:paraId="222E4799" w14:textId="181DA0C8" w:rsidR="00B15559" w:rsidRPr="00ED561D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2 ip address-virtual 00:00:5e:00:01:02 172.16.2.254/24</w:t>
                      </w:r>
                    </w:p>
                    <w:p w14:paraId="222E479A" w14:textId="16434556" w:rsidR="00B15559" w:rsidRPr="00ED561D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3 ip address 172.16.3.252/24</w:t>
                      </w:r>
                    </w:p>
                    <w:p w14:paraId="222E479B" w14:textId="5E7D1AE5" w:rsidR="00B15559" w:rsidRPr="00ED561D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add vlan 3 ip address-virtual 00:00:5e:00:01:03 172.16.3.254/24</w:t>
                      </w:r>
                    </w:p>
                    <w:p w14:paraId="222E479C" w14:textId="7087B059" w:rsidR="00B15559" w:rsidRPr="0034659A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ommit</w:t>
                      </w:r>
                    </w:p>
                    <w:p w14:paraId="222E479D" w14:textId="77777777" w:rsidR="00B15559" w:rsidRPr="00DB74A1" w:rsidRDefault="00B15559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7F1167" w:rsidRPr="00ED561D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net add vlan </w:t>
      </w:r>
      <w:r w:rsidR="007F1167" w:rsidRPr="00110B24">
        <w:rPr>
          <w:rFonts w:ascii="Consolas" w:hAnsi="Consolas" w:cs="Courier New"/>
          <w:b/>
          <w:bCs/>
          <w:i/>
          <w:iCs/>
          <w:sz w:val="24"/>
          <w:szCs w:val="24"/>
        </w:rPr>
        <w:t>&lt;VLAN_ID&gt;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ip address-virtual </w:t>
      </w:r>
      <w:r w:rsidR="007F1167" w:rsidRPr="00110B24">
        <w:rPr>
          <w:rFonts w:ascii="Consolas" w:hAnsi="Consolas" w:cs="Courier New"/>
          <w:b/>
          <w:bCs/>
          <w:i/>
          <w:iCs/>
          <w:sz w:val="24"/>
          <w:szCs w:val="24"/>
        </w:rPr>
        <w:t>&lt;VMAC&gt;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10B24" w:rsidRPr="00152065">
        <w:rPr>
          <w:rFonts w:ascii="Consolas" w:hAnsi="Consolas" w:cs="Courier New"/>
          <w:b/>
          <w:bCs/>
          <w:i/>
          <w:iCs/>
          <w:sz w:val="24"/>
          <w:szCs w:val="24"/>
        </w:rPr>
        <w:t>&lt;VIP/MASK&gt;</w:t>
      </w:r>
    </w:p>
    <w:p w14:paraId="673D23AB" w14:textId="77777777" w:rsidR="00E043D9" w:rsidRDefault="00E043D9" w:rsidP="00E043D9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F06" w14:textId="087F1AA9" w:rsidR="00597262" w:rsidRPr="00577486" w:rsidRDefault="00404C33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051968" behindDoc="0" locked="0" layoutInCell="1" allowOverlap="1" wp14:anchorId="0000E90F" wp14:editId="1E6DAE62">
                <wp:simplePos x="0" y="0"/>
                <wp:positionH relativeFrom="margin">
                  <wp:posOffset>1816100</wp:posOffset>
                </wp:positionH>
                <wp:positionV relativeFrom="paragraph">
                  <wp:posOffset>1827530</wp:posOffset>
                </wp:positionV>
                <wp:extent cx="2222500" cy="152400"/>
                <wp:effectExtent l="0" t="0" r="6350" b="0"/>
                <wp:wrapNone/>
                <wp:docPr id="1591" name="Rectangle 15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500" cy="1524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B5A9FA" id="Rectangle 1591" o:spid="_x0000_s1026" style="position:absolute;margin-left:143pt;margin-top:143.9pt;width:175pt;height:12pt;z-index:252051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2720" behindDoc="0" locked="0" layoutInCell="1" allowOverlap="1" wp14:anchorId="222E436F" wp14:editId="6CDD2568">
                <wp:simplePos x="0" y="0"/>
                <wp:positionH relativeFrom="margin">
                  <wp:posOffset>-8890</wp:posOffset>
                </wp:positionH>
                <wp:positionV relativeFrom="paragraph">
                  <wp:posOffset>1769745</wp:posOffset>
                </wp:positionV>
                <wp:extent cx="5085080" cy="1436370"/>
                <wp:effectExtent l="0" t="0" r="20320" b="11430"/>
                <wp:wrapSquare wrapText="bothSides"/>
                <wp:docPr id="15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5080" cy="1436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5165B" w14:textId="77777777" w:rsidR="00B15559" w:rsidRPr="00033D4F" w:rsidRDefault="00B1555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 net show interface vlan2-v0</w:t>
                            </w:r>
                          </w:p>
                          <w:p w14:paraId="1D876685" w14:textId="77777777" w:rsidR="00B15559" w:rsidRPr="00033D4F" w:rsidRDefault="00B1555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   Name      MAC                Speed  MTU   Mode</w:t>
                            </w:r>
                          </w:p>
                          <w:p w14:paraId="6E74BE67" w14:textId="77777777" w:rsidR="00B15559" w:rsidRPr="00033D4F" w:rsidRDefault="00B1555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--  --------  -----------------  -----  ----  ------------</w:t>
                            </w:r>
                          </w:p>
                          <w:p w14:paraId="0FB95734" w14:textId="77777777" w:rsidR="00B15559" w:rsidRPr="00033D4F" w:rsidRDefault="00B1555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UP  vlan2-v0  00:00:5e:00:01:02  N/A    9216  Interface/L3</w:t>
                            </w:r>
                          </w:p>
                          <w:p w14:paraId="54531B04" w14:textId="77777777" w:rsidR="00B15559" w:rsidRPr="00033D4F" w:rsidRDefault="00B1555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</w:p>
                          <w:p w14:paraId="134039FA" w14:textId="77777777" w:rsidR="00B15559" w:rsidRPr="00033D4F" w:rsidRDefault="00B1555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IP Details</w:t>
                            </w:r>
                          </w:p>
                          <w:p w14:paraId="21FCF746" w14:textId="77777777" w:rsidR="00B15559" w:rsidRPr="00033D4F" w:rsidRDefault="00B1555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-------------------------  ---------------</w:t>
                            </w:r>
                          </w:p>
                          <w:p w14:paraId="222E47AE" w14:textId="00A70EE7" w:rsidR="00B15559" w:rsidRPr="00FD6697" w:rsidRDefault="00B15559" w:rsidP="00033D4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IP:                        172.16.2.254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F" id="_x0000_s1303" type="#_x0000_t202" style="position:absolute;left:0;text-align:left;margin-left:-.7pt;margin-top:139.35pt;width:400.4pt;height:113.1pt;z-index:251742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">
                <v:textbox>
                  <w:txbxContent>
                    <w:p w14:paraId="2795165B" w14:textId="77777777" w:rsidR="00B15559" w:rsidRPr="00033D4F" w:rsidRDefault="00B1555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cumulus@spine3:mgmt:~$ net show interface vlan2-v0</w:t>
                      </w:r>
                    </w:p>
                    <w:p w14:paraId="1D876685" w14:textId="77777777" w:rsidR="00B15559" w:rsidRPr="00033D4F" w:rsidRDefault="00B1555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 xml:space="preserve">    Name      MAC                Speed  MTU   Mode</w:t>
                      </w:r>
                    </w:p>
                    <w:p w14:paraId="6E74BE67" w14:textId="77777777" w:rsidR="00B15559" w:rsidRPr="00033D4F" w:rsidRDefault="00B1555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--  --------  -----------------  -----  ----  ------------</w:t>
                      </w:r>
                    </w:p>
                    <w:p w14:paraId="0FB95734" w14:textId="77777777" w:rsidR="00B15559" w:rsidRPr="00033D4F" w:rsidRDefault="00B1555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UP  vlan2-v0  00:00:5e:00:01:02  N/A    9216  Interface/L3</w:t>
                      </w:r>
                    </w:p>
                    <w:p w14:paraId="54531B04" w14:textId="77777777" w:rsidR="00B15559" w:rsidRPr="00033D4F" w:rsidRDefault="00B1555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</w:p>
                    <w:p w14:paraId="134039FA" w14:textId="77777777" w:rsidR="00B15559" w:rsidRPr="00033D4F" w:rsidRDefault="00B1555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IP Details</w:t>
                      </w:r>
                    </w:p>
                    <w:p w14:paraId="21FCF746" w14:textId="77777777" w:rsidR="00B15559" w:rsidRPr="00033D4F" w:rsidRDefault="00B1555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-------------------------  ---------------</w:t>
                      </w:r>
                    </w:p>
                    <w:p w14:paraId="222E47AE" w14:textId="00A70EE7" w:rsidR="00B15559" w:rsidRPr="00FD6697" w:rsidRDefault="00B15559" w:rsidP="00033D4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IP:                        172.16.2.254/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1696" behindDoc="0" locked="0" layoutInCell="1" allowOverlap="1" wp14:anchorId="222E436D" wp14:editId="217C696C">
                <wp:simplePos x="0" y="0"/>
                <wp:positionH relativeFrom="margin">
                  <wp:align>left</wp:align>
                </wp:positionH>
                <wp:positionV relativeFrom="paragraph">
                  <wp:posOffset>354965</wp:posOffset>
                </wp:positionV>
                <wp:extent cx="6517640" cy="1270000"/>
                <wp:effectExtent l="0" t="0" r="16510" b="25400"/>
                <wp:wrapSquare wrapText="bothSides"/>
                <wp:docPr id="15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7640" cy="127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8D7CBD" w14:textId="77777777" w:rsidR="00B15559" w:rsidRPr="00B80D26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cumulus@spine3:mgmt:~$ net show interface</w:t>
                            </w:r>
                          </w:p>
                          <w:p w14:paraId="222E479F" w14:textId="52ADCC8F" w:rsidR="00B15559" w:rsidRPr="00B80D26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State  Name           Spd   MTU    Mode          LLDP         Summary</w:t>
                            </w:r>
                          </w:p>
                          <w:p w14:paraId="222E47A0" w14:textId="77777777" w:rsidR="00B15559" w:rsidRPr="00B80D26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-----  -------------  ----  -----  ------------  -----------  -------------------</w:t>
                            </w:r>
                          </w:p>
                          <w:p w14:paraId="72BB5A04" w14:textId="66DFA54E" w:rsidR="00B15559" w:rsidRPr="00B80D26" w:rsidRDefault="00B15559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2          N/A  9216   Interface/L3                IP: 172.16.2.252/24</w:t>
                            </w:r>
                          </w:p>
                          <w:p w14:paraId="187934BB" w14:textId="1BABC5ED" w:rsidR="00B15559" w:rsidRPr="00B80D26" w:rsidRDefault="00B15559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2-v0       N/A  9216   Interface/L3                IP: 172.16.2.254/24</w:t>
                            </w:r>
                          </w:p>
                          <w:p w14:paraId="7CE8A559" w14:textId="2BD627D6" w:rsidR="00B15559" w:rsidRPr="00B80D26" w:rsidRDefault="00B15559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3          N/A  9216   Interface/L3                IP: 172.16.3.252/24</w:t>
                            </w:r>
                          </w:p>
                          <w:p w14:paraId="222E47A5" w14:textId="5580DBFC" w:rsidR="00B15559" w:rsidRPr="00B80D26" w:rsidRDefault="00B15559" w:rsidP="00B80D2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3-v0       N/A  9216   Interface/L3                IP: 172.16.3.254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D" id="_x0000_s1304" type="#_x0000_t202" style="position:absolute;left:0;text-align:left;margin-left:0;margin-top:27.95pt;width:513.2pt;height:100pt;z-index:2517416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">
                <v:textbox>
                  <w:txbxContent>
                    <w:p w14:paraId="708D7CBD" w14:textId="77777777" w:rsidR="00B15559" w:rsidRPr="00B80D26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cumulus@spine3:mgmt:~$ net show interface</w:t>
                      </w:r>
                    </w:p>
                    <w:p w14:paraId="222E479F" w14:textId="52ADCC8F" w:rsidR="00B15559" w:rsidRPr="00B80D26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State  Name           Spd   MTU    Mode          LLDP         Summary</w:t>
                      </w:r>
                    </w:p>
                    <w:p w14:paraId="222E47A0" w14:textId="77777777" w:rsidR="00B15559" w:rsidRPr="00B80D26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-----  -------------  ----  -----  ------------  -----------  -------------------</w:t>
                      </w:r>
                    </w:p>
                    <w:p w14:paraId="72BB5A04" w14:textId="66DFA54E" w:rsidR="00B15559" w:rsidRPr="00B80D26" w:rsidRDefault="00B15559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2          N/A  9216   Interface/L3                IP: 172.16.2.252/24</w:t>
                      </w:r>
                    </w:p>
                    <w:p w14:paraId="187934BB" w14:textId="1BABC5ED" w:rsidR="00B15559" w:rsidRPr="00B80D26" w:rsidRDefault="00B15559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2-v0       N/A  9216   Interface/L3                IP: 172.16.2.254/24</w:t>
                      </w:r>
                    </w:p>
                    <w:p w14:paraId="7CE8A559" w14:textId="2BD627D6" w:rsidR="00B15559" w:rsidRPr="00B80D26" w:rsidRDefault="00B15559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3          N/A  9216   Interface/L3                IP: 172.16.3.252/24</w:t>
                      </w:r>
                    </w:p>
                    <w:p w14:paraId="222E47A5" w14:textId="5580DBFC" w:rsidR="00B15559" w:rsidRPr="00B80D26" w:rsidRDefault="00B15559" w:rsidP="00B80D26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3-v0       N/A  9216   Interface/L3                IP: 172.16.3.254/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A5C4D">
        <w:rPr>
          <w:rFonts w:ascii="DIN Pro Regular" w:hAnsi="DIN Pro Regular" w:cs="DIN Pro Regular"/>
          <w:sz w:val="24"/>
          <w:szCs w:val="24"/>
        </w:rPr>
        <w:t>V</w:t>
      </w:r>
      <w:r w:rsidR="00597262" w:rsidRPr="00577486">
        <w:rPr>
          <w:rFonts w:ascii="DIN Pro Regular" w:hAnsi="DIN Pro Regular" w:cs="DIN Pro Regular"/>
          <w:sz w:val="24"/>
          <w:szCs w:val="24"/>
        </w:rPr>
        <w:t>erify VRR configuration:</w:t>
      </w:r>
      <w:r w:rsidR="00597262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08" w14:textId="2D3FED4B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9" w14:textId="499F99DF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A" w14:textId="54820EF8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B" w14:textId="5B520C02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C" w14:textId="3C2D4B1E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10CA19B5" w14:textId="5EBEEE73" w:rsidR="004321E9" w:rsidRDefault="005D186F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43744" behindDoc="0" locked="0" layoutInCell="1" allowOverlap="1" wp14:anchorId="222E4371" wp14:editId="60E9BBBE">
                <wp:simplePos x="0" y="0"/>
                <wp:positionH relativeFrom="margin">
                  <wp:posOffset>-19050</wp:posOffset>
                </wp:positionH>
                <wp:positionV relativeFrom="paragraph">
                  <wp:posOffset>885190</wp:posOffset>
                </wp:positionV>
                <wp:extent cx="5790565" cy="1590675"/>
                <wp:effectExtent l="0" t="0" r="19685" b="28575"/>
                <wp:wrapSquare wrapText="bothSides"/>
                <wp:docPr id="15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0565" cy="159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39CD1E" w14:textId="77777777" w:rsidR="00B15559" w:rsidRPr="005268E9" w:rsidRDefault="00B15559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[cumulus@host1 ~]# </w:t>
                            </w: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ping 172.16.3.19</w:t>
                            </w:r>
                          </w:p>
                          <w:p w14:paraId="557EC958" w14:textId="77777777" w:rsidR="00B15559" w:rsidRPr="005268E9" w:rsidRDefault="00B15559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7BFF1FD0" w14:textId="77777777" w:rsidR="00B15559" w:rsidRPr="005268E9" w:rsidRDefault="00B15559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222E47B4" w14:textId="5EE6E5A8" w:rsidR="00B15559" w:rsidRDefault="00B15559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5B053B8A" w14:textId="77777777" w:rsidR="00B15559" w:rsidRPr="00E92508" w:rsidRDefault="00B15559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rtl/>
                                <w:lang w:val="sv-SE"/>
                              </w:rPr>
                            </w:pPr>
                          </w:p>
                          <w:p w14:paraId="278BFECF" w14:textId="77777777" w:rsidR="00B15559" w:rsidRPr="004238A9" w:rsidRDefault="00B15559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[cumulus@host1 ~]# </w:t>
                            </w: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>traceroute 172.16.3.19</w:t>
                            </w:r>
                          </w:p>
                          <w:p w14:paraId="40BB1873" w14:textId="77777777" w:rsidR="00B15559" w:rsidRPr="004238A9" w:rsidRDefault="00B15559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64A5D808" w14:textId="77777777" w:rsidR="00B15559" w:rsidRPr="004238A9" w:rsidRDefault="00B15559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222E47B8" w14:textId="495D8618" w:rsidR="00B15559" w:rsidRPr="00E92508" w:rsidRDefault="00B15559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1" id="_x0000_s1305" type="#_x0000_t202" style="position:absolute;left:0;text-align:left;margin-left:-1.5pt;margin-top:69.7pt;width:455.95pt;height:125.25pt;z-index:251743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">
                <v:textbox>
                  <w:txbxContent>
                    <w:p w14:paraId="4539CD1E" w14:textId="77777777" w:rsidR="00B15559" w:rsidRPr="005268E9" w:rsidRDefault="00B15559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[cumulus@host1 ~]# </w:t>
                      </w: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ping 172.16.3.19</w:t>
                      </w:r>
                    </w:p>
                    <w:p w14:paraId="557EC958" w14:textId="77777777" w:rsidR="00B15559" w:rsidRPr="005268E9" w:rsidRDefault="00B15559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PING 172.16.3.19 (172.16.3.19) 56(84) bytes of data.</w:t>
                      </w:r>
                    </w:p>
                    <w:p w14:paraId="7BFF1FD0" w14:textId="77777777" w:rsidR="00B15559" w:rsidRPr="005268E9" w:rsidRDefault="00B15559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64 bytes from 172.16.3.19: icmp_seq=1 ttl=63 time=3.83 ms</w:t>
                      </w:r>
                    </w:p>
                    <w:p w14:paraId="222E47B4" w14:textId="5EE6E5A8" w:rsidR="00B15559" w:rsidRDefault="00B15559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64 bytes from 172.16.3.19: icmp_seq=2 ttl=63 time=1.90 ms</w:t>
                      </w:r>
                    </w:p>
                    <w:p w14:paraId="5B053B8A" w14:textId="77777777" w:rsidR="00B15559" w:rsidRPr="00E92508" w:rsidRDefault="00B15559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rtl/>
                          <w:lang w:val="sv-SE"/>
                        </w:rPr>
                      </w:pPr>
                    </w:p>
                    <w:p w14:paraId="278BFECF" w14:textId="77777777" w:rsidR="00B15559" w:rsidRPr="004238A9" w:rsidRDefault="00B15559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[cumulus@host1 ~]# </w:t>
                      </w: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>traceroute 172.16.3.19</w:t>
                      </w:r>
                    </w:p>
                    <w:p w14:paraId="40BB1873" w14:textId="77777777" w:rsidR="00B15559" w:rsidRPr="004238A9" w:rsidRDefault="00B15559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64A5D808" w14:textId="77777777" w:rsidR="00B15559" w:rsidRPr="004238A9" w:rsidRDefault="00B15559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222E47B8" w14:textId="495D8618" w:rsidR="00B15559" w:rsidRPr="00E92508" w:rsidRDefault="00B15559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 xml:space="preserve"> 2  172.16.3.19 (172.16.3.19)  2.182 ms  1.994 ms *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97262" w:rsidRPr="00F14EC0">
        <w:rPr>
          <w:rFonts w:ascii="DIN Pro Regular" w:hAnsi="DIN Pro Regular" w:cs="DIN Pro Regular"/>
          <w:sz w:val="24"/>
          <w:szCs w:val="24"/>
        </w:rPr>
        <w:t>Verify VRR operation.</w:t>
      </w:r>
      <w:r w:rsidR="00597262" w:rsidRPr="00F14EC0">
        <w:rPr>
          <w:rFonts w:ascii="DIN Pro Regular" w:hAnsi="DIN Pro Regular" w:cs="DIN Pro Regular"/>
          <w:sz w:val="24"/>
          <w:szCs w:val="24"/>
        </w:rPr>
        <w:br/>
        <w:t xml:space="preserve">Use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ping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and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traceroute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utilities to verify communication between hosts in different VLANs. </w:t>
      </w:r>
      <w:r w:rsidR="00597262" w:rsidRPr="00F14EC0">
        <w:rPr>
          <w:rFonts w:ascii="DIN Pro Regular" w:hAnsi="DIN Pro Regular" w:cs="DIN Pro Regular"/>
          <w:sz w:val="24"/>
          <w:szCs w:val="24"/>
        </w:rPr>
        <w:br/>
        <w:t xml:space="preserve">For example, from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A77833" w:rsidRPr="00F14EC0">
        <w:rPr>
          <w:rFonts w:ascii="Consolas" w:hAnsi="Consolas" w:cs="Courier New"/>
          <w:b/>
          <w:bCs/>
          <w:sz w:val="24"/>
          <w:szCs w:val="24"/>
        </w:rPr>
        <w:t>host1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in </w:t>
      </w:r>
      <w:r w:rsidR="00597262" w:rsidRPr="00404C33">
        <w:rPr>
          <w:rFonts w:ascii="DIN Pro Regular" w:hAnsi="DIN Pro Regular" w:cs="DIN Pro Regular"/>
          <w:b/>
          <w:bCs/>
          <w:color w:val="0070C0"/>
          <w:sz w:val="24"/>
          <w:szCs w:val="24"/>
        </w:rPr>
        <w:t>VLAN 2</w:t>
      </w:r>
      <w:r w:rsidR="00404C33" w:rsidRPr="00404C33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to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EF2BE3" w:rsidRPr="00F14EC0">
        <w:rPr>
          <w:rFonts w:ascii="Consolas" w:hAnsi="Consolas" w:cs="Courier New"/>
          <w:b/>
          <w:bCs/>
          <w:sz w:val="24"/>
          <w:szCs w:val="24"/>
        </w:rPr>
        <w:t>host2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in </w:t>
      </w:r>
      <w:r w:rsidR="00597262"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VLAN</w:t>
      </w:r>
      <w:r w:rsid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 xml:space="preserve"> </w:t>
      </w:r>
      <w:r w:rsidR="00597262"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3</w:t>
      </w:r>
      <w:r w:rsidR="00597262" w:rsidRPr="00F14EC0">
        <w:rPr>
          <w:rFonts w:ascii="DIN Pro Regular" w:hAnsi="DIN Pro Regular" w:cs="DIN Pro Regular"/>
          <w:sz w:val="24"/>
          <w:szCs w:val="24"/>
        </w:rPr>
        <w:t>.</w:t>
      </w:r>
    </w:p>
    <w:p w14:paraId="5DCE9AE6" w14:textId="2C0E2A30" w:rsidR="0015000A" w:rsidRDefault="0015000A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MLAG/VRR failover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Use continuous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tween hosts in different VLAN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from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host1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Pr="00404C33">
        <w:rPr>
          <w:rFonts w:ascii="DIN Pro Regular" w:hAnsi="DIN Pro Regular" w:cs="DIN Pro Regular"/>
          <w:b/>
          <w:bCs/>
          <w:color w:val="0070C0"/>
          <w:sz w:val="24"/>
          <w:szCs w:val="24"/>
        </w:rPr>
        <w:t>VLAN 2</w:t>
      </w:r>
      <w:r w:rsidRPr="00404C33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host2’</w:t>
      </w:r>
      <w:r w:rsidRPr="006106C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VLAN 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694D024A" w14:textId="258185EF" w:rsidR="0015000A" w:rsidRDefault="0015000A" w:rsidP="0015000A">
      <w:pPr>
        <w:tabs>
          <w:tab w:val="left" w:pos="8410"/>
        </w:tabs>
        <w:rPr>
          <w:rFonts w:ascii="DIN Pro Regular" w:hAnsi="DIN Pro Regular" w:cs="DIN Pro Regular"/>
          <w:sz w:val="24"/>
          <w:szCs w:val="24"/>
        </w:rPr>
      </w:pPr>
      <w:r w:rsidRPr="0015000A">
        <w:rPr>
          <w:rFonts w:ascii="DIN Pro Regular" w:hAnsi="DIN Pro Regular" w:cs="DIN Pro Regular"/>
          <w:sz w:val="24"/>
          <w:szCs w:val="24"/>
        </w:rPr>
        <w:t xml:space="preserve">While </w:t>
      </w:r>
      <w:r w:rsidRPr="0015000A">
        <w:rPr>
          <w:rFonts w:ascii="Consolas" w:hAnsi="Consolas" w:cs="Courier New"/>
          <w:b/>
          <w:bCs/>
          <w:sz w:val="24"/>
          <w:szCs w:val="24"/>
        </w:rPr>
        <w:t>‘ping’</w:t>
      </w:r>
      <w:r w:rsidRPr="0015000A">
        <w:rPr>
          <w:rFonts w:ascii="DIN Pro Regular" w:hAnsi="DIN Pro Regular" w:cs="DIN Pro Regular"/>
          <w:sz w:val="24"/>
          <w:szCs w:val="24"/>
        </w:rPr>
        <w:t xml:space="preserve"> is running, reboot switch </w:t>
      </w:r>
      <w:r w:rsidRPr="0015000A">
        <w:rPr>
          <w:rFonts w:ascii="Consolas" w:hAnsi="Consolas" w:cs="Courier New"/>
          <w:b/>
          <w:bCs/>
          <w:sz w:val="24"/>
          <w:szCs w:val="24"/>
        </w:rPr>
        <w:t>spine3</w:t>
      </w:r>
      <w:r w:rsidRPr="0015000A">
        <w:rPr>
          <w:rFonts w:ascii="DIN Pro Regular" w:hAnsi="DIN Pro Regular" w:cs="DIN Pro Regular"/>
          <w:sz w:val="24"/>
          <w:szCs w:val="24"/>
        </w:rPr>
        <w:t>. Was the traffic disrupted?</w:t>
      </w:r>
    </w:p>
    <w:p w14:paraId="74FBE87B" w14:textId="07E5C37F" w:rsidR="0015000A" w:rsidRDefault="0015000A" w:rsidP="0015000A">
      <w:pPr>
        <w:tabs>
          <w:tab w:val="left" w:pos="8410"/>
        </w:tabs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2992" behindDoc="0" locked="0" layoutInCell="1" allowOverlap="1" wp14:anchorId="148981D5" wp14:editId="0F551DED">
                <wp:simplePos x="0" y="0"/>
                <wp:positionH relativeFrom="column">
                  <wp:posOffset>19050</wp:posOffset>
                </wp:positionH>
                <wp:positionV relativeFrom="paragraph">
                  <wp:posOffset>62865</wp:posOffset>
                </wp:positionV>
                <wp:extent cx="5683250" cy="0"/>
                <wp:effectExtent l="0" t="0" r="0" b="0"/>
                <wp:wrapNone/>
                <wp:docPr id="1596" name="Straight Connector 15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8325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D12047" id="Straight Connector 1596" o:spid="_x0000_s1026" style="position:absolute;z-index:25205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4.95pt" to="449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" strokecolor="#404040 [2429]">
                <v:stroke joinstyle="miter"/>
              </v:line>
            </w:pict>
          </mc:Fallback>
        </mc:AlternateContent>
      </w:r>
    </w:p>
    <w:p w14:paraId="294167C9" w14:textId="4F69D8A0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fter switch </w:t>
      </w:r>
      <w:r w:rsidRPr="004321E9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reboots, reboot switch </w:t>
      </w:r>
      <w:r w:rsidRPr="004321E9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>. Was the traffic disputed now?</w:t>
      </w:r>
    </w:p>
    <w:p w14:paraId="2AA84F90" w14:textId="418A678F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4016" behindDoc="0" locked="0" layoutInCell="1" allowOverlap="1" wp14:anchorId="75B3B927" wp14:editId="7D0E0D30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5702300" cy="0"/>
                <wp:effectExtent l="0" t="0" r="0" b="0"/>
                <wp:wrapNone/>
                <wp:docPr id="1597" name="Straight Connector 15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3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BCC3B6" id="Straight Connector 1597" o:spid="_x0000_s1026" style="position:absolute;z-index:25205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25pt" to="449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" strokecolor="#404040 [2429]" strokeweight="1pt">
                <v:stroke joinstyle="miter"/>
              </v:line>
            </w:pict>
          </mc:Fallback>
        </mc:AlternateContent>
      </w:r>
    </w:p>
    <w:p w14:paraId="22F53F18" w14:textId="77777777" w:rsidR="0015000A" w:rsidRPr="00577486" w:rsidRDefault="0015000A" w:rsidP="0015000A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at are your conclusions regarding MLAG/VRR failover?</w:t>
      </w:r>
    </w:p>
    <w:p w14:paraId="01D5C8A5" w14:textId="77777777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056064" behindDoc="0" locked="0" layoutInCell="1" allowOverlap="1" wp14:anchorId="017F1C04" wp14:editId="0462702B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5702300" cy="0"/>
                <wp:effectExtent l="0" t="0" r="0" b="0"/>
                <wp:wrapNone/>
                <wp:docPr id="1599" name="Straight Connector 15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3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56D32D" id="Straight Connector 1599" o:spid="_x0000_s1026" style="position:absolute;z-index:25205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25pt" to="449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" strokecolor="#404040 [2429]" strokeweight="1pt">
                <v:stroke joinstyle="miter"/>
              </v:line>
            </w:pict>
          </mc:Fallback>
        </mc:AlternateContent>
      </w:r>
    </w:p>
    <w:p w14:paraId="040B25B2" w14:textId="3F6EDF08" w:rsidR="00E043D9" w:rsidRDefault="0047289F">
      <w:pPr>
        <w:rPr>
          <w:rFonts w:ascii="DIN Pro Regular" w:hAnsi="DIN Pro Regular"/>
          <w:sz w:val="24"/>
          <w:szCs w:val="24"/>
          <w:rtl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885056" behindDoc="0" locked="0" layoutInCell="1" allowOverlap="1" wp14:anchorId="3143A70A" wp14:editId="5E680425">
                <wp:simplePos x="0" y="0"/>
                <wp:positionH relativeFrom="column">
                  <wp:posOffset>-220345</wp:posOffset>
                </wp:positionH>
                <wp:positionV relativeFrom="paragraph">
                  <wp:posOffset>296057</wp:posOffset>
                </wp:positionV>
                <wp:extent cx="60960" cy="236220"/>
                <wp:effectExtent l="0" t="0" r="0" b="0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798320" id="Rectangle 83" o:spid="_x0000_s1026" style="position:absolute;margin-left:-17.35pt;margin-top:23.3pt;width:4.8pt;height:18.6pt;z-index:25188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" fillcolor="#76b900" stroked="f" strokeweight="1pt"/>
            </w:pict>
          </mc:Fallback>
        </mc:AlternateContent>
      </w:r>
    </w:p>
    <w:p w14:paraId="222E3F20" w14:textId="701A63AD" w:rsidR="00C14FF9" w:rsidRPr="00577486" w:rsidRDefault="00C64681" w:rsidP="00C14FF9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4848" behindDoc="0" locked="0" layoutInCell="1" allowOverlap="1" wp14:anchorId="222E4373" wp14:editId="5964EE65">
                <wp:simplePos x="0" y="0"/>
                <wp:positionH relativeFrom="page">
                  <wp:posOffset>791210</wp:posOffset>
                </wp:positionH>
                <wp:positionV relativeFrom="paragraph">
                  <wp:posOffset>-94285</wp:posOffset>
                </wp:positionV>
                <wp:extent cx="5800725" cy="40195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7B9" w14:textId="38FB982F" w:rsidR="00B15559" w:rsidRPr="0015000A" w:rsidRDefault="00B15559" w:rsidP="00E56A04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3" id="Text Box 6" o:spid="_x0000_s1306" type="#_x0000_t202" style="position:absolute;left:0;text-align:left;margin-left:62.3pt;margin-top:-7.4pt;width:456.75pt;height:31.65pt;z-index:251534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" filled="f" stroked="f" strokeweight=".5pt">
                <v:textbox>
                  <w:txbxContent>
                    <w:p w14:paraId="222E47B9" w14:textId="38FB982F" w:rsidR="00B15559" w:rsidRPr="0015000A" w:rsidRDefault="00B15559" w:rsidP="00E56A04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F21" w14:textId="1F761F9D" w:rsidR="00E8617E" w:rsidRPr="00577486" w:rsidRDefault="005F4FEB" w:rsidP="00137199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3248" behindDoc="0" locked="0" layoutInCell="1" allowOverlap="1" wp14:anchorId="620696F6" wp14:editId="065F5CA2">
                <wp:simplePos x="0" y="0"/>
                <wp:positionH relativeFrom="column">
                  <wp:posOffset>-222250</wp:posOffset>
                </wp:positionH>
                <wp:positionV relativeFrom="paragraph">
                  <wp:posOffset>371805</wp:posOffset>
                </wp:positionV>
                <wp:extent cx="45085" cy="160020"/>
                <wp:effectExtent l="0" t="0" r="0" b="0"/>
                <wp:wrapNone/>
                <wp:docPr id="1444" name="Rectangle 14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38CCCD" id="Rectangle 1444" o:spid="_x0000_s1026" style="position:absolute;margin-left:-17.5pt;margin-top:29.3pt;width:3.55pt;height:12.6pt;z-index:25189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" fillcolor="#008564" stroked="f" strokeweight="1pt"/>
            </w:pict>
          </mc:Fallback>
        </mc:AlternateContent>
      </w:r>
    </w:p>
    <w:p w14:paraId="222E3F22" w14:textId="4BA142E1" w:rsidR="00421D5E" w:rsidRPr="002A10C2" w:rsidRDefault="00421D5E" w:rsidP="00137199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15000A" w:rsidRPr="002A10C2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F23" w14:textId="22EA4881" w:rsidR="00421D5E" w:rsidRPr="00577486" w:rsidRDefault="00421D5E" w:rsidP="00A35FB4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BGP </w:t>
      </w:r>
      <w:r w:rsidR="00A35FB4" w:rsidRPr="00577486">
        <w:rPr>
          <w:rFonts w:ascii="DIN Pro Regular" w:hAnsi="DIN Pro Regular" w:cs="DIN Pro Regular"/>
          <w:sz w:val="24"/>
          <w:szCs w:val="24"/>
        </w:rPr>
        <w:t>Unnumbered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24" w14:textId="42D81955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Spine switches will be configured in the same AS</w:t>
      </w:r>
      <w:r w:rsidR="00137199" w:rsidRPr="00577486">
        <w:rPr>
          <w:rFonts w:ascii="DIN Pro Regular" w:hAnsi="DIN Pro Regular" w:cs="DIN Pro Regular"/>
          <w:sz w:val="24"/>
          <w:szCs w:val="24"/>
        </w:rPr>
        <w:t xml:space="preserve"> and e</w:t>
      </w:r>
      <w:r w:rsidRPr="00577486">
        <w:rPr>
          <w:rFonts w:ascii="DIN Pro Regular" w:hAnsi="DIN Pro Regular" w:cs="DIN Pro Regular"/>
          <w:sz w:val="24"/>
          <w:szCs w:val="24"/>
        </w:rPr>
        <w:t>ach of the leaf switches will be configured in its own AS.</w:t>
      </w:r>
    </w:p>
    <w:p w14:paraId="222E3F25" w14:textId="352B479D" w:rsidR="0015582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GP unnumbered will be configured on all four switches.</w:t>
      </w:r>
    </w:p>
    <w:p w14:paraId="222E3F26" w14:textId="083A321B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BGP sessions will be established between the spine and leaf switches.</w:t>
      </w:r>
    </w:p>
    <w:p w14:paraId="222E3F27" w14:textId="3BB078EE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Leaf switches will advertise their local IP prefixes.</w:t>
      </w:r>
    </w:p>
    <w:p w14:paraId="222E3F28" w14:textId="645E700C" w:rsidR="0015582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practice session you will achieve end-to-end connectivity be</w:t>
      </w:r>
      <w:r w:rsidR="00137199" w:rsidRPr="00577486">
        <w:rPr>
          <w:rFonts w:ascii="DIN Pro Regular" w:hAnsi="DIN Pro Regular" w:cs="DIN Pro Regular"/>
          <w:sz w:val="24"/>
          <w:szCs w:val="24"/>
        </w:rPr>
        <w:t>tween all servers in your group, over the BGP Autonomous Systems.</w:t>
      </w:r>
    </w:p>
    <w:p w14:paraId="222E3F29" w14:textId="11A77FB0" w:rsidR="00155822" w:rsidRPr="0047289F" w:rsidRDefault="00B12887" w:rsidP="00155822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58112" behindDoc="0" locked="0" layoutInCell="1" allowOverlap="1" wp14:anchorId="789BEDEB" wp14:editId="3082741B">
                <wp:simplePos x="0" y="0"/>
                <wp:positionH relativeFrom="column">
                  <wp:posOffset>-129443</wp:posOffset>
                </wp:positionH>
                <wp:positionV relativeFrom="paragraph">
                  <wp:posOffset>32971</wp:posOffset>
                </wp:positionV>
                <wp:extent cx="45085" cy="160020"/>
                <wp:effectExtent l="0" t="0" r="0" b="0"/>
                <wp:wrapNone/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48FDE8" id="Rectangle 224" o:spid="_x0000_s1026" style="position:absolute;margin-left:-10.2pt;margin-top:2.6pt;width:3.55pt;height:12.6pt;z-index:25205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" fillcolor="#92d050" stroked="f" strokeweight="1pt"/>
            </w:pict>
          </mc:Fallback>
        </mc:AlternateContent>
      </w:r>
      <w:r w:rsidR="00155822"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3F2A" w14:textId="4F1AEF68" w:rsidR="00155822" w:rsidRPr="00577486" w:rsidRDefault="00155822" w:rsidP="007E28A1">
      <w:pPr>
        <w:pStyle w:val="ListParagraph"/>
        <w:numPr>
          <w:ilvl w:val="0"/>
          <w:numId w:val="2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ands are demonstrated on 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985DEA">
        <w:rPr>
          <w:rFonts w:ascii="Consolas" w:hAnsi="Consolas" w:cs="Courier New"/>
          <w:b/>
          <w:bCs/>
          <w:sz w:val="24"/>
          <w:szCs w:val="24"/>
        </w:rPr>
        <w:t>leaf1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FF0011" w:rsidRPr="00985DEA">
        <w:rPr>
          <w:rFonts w:ascii="Consolas" w:hAnsi="Consolas" w:cs="Courier New"/>
          <w:b/>
          <w:bCs/>
          <w:sz w:val="24"/>
          <w:szCs w:val="24"/>
        </w:rPr>
        <w:t>spine3</w:t>
      </w:r>
      <w:r w:rsidR="008C64ED">
        <w:rPr>
          <w:rFonts w:ascii="DIN Pro Regular" w:hAnsi="DIN Pro Regular" w:cs="Arial"/>
          <w:sz w:val="24"/>
          <w:szCs w:val="24"/>
        </w:rPr>
        <w:t xml:space="preserve">.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should apply similar commands on the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other two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137199" w:rsidRPr="00577486">
        <w:rPr>
          <w:rFonts w:ascii="DIN Pro Regular" w:hAnsi="DIN Pro Regular" w:cs="DIN Pro Regular"/>
          <w:sz w:val="24"/>
          <w:szCs w:val="24"/>
        </w:rPr>
        <w:t>your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group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F2B" w14:textId="7D92B76B" w:rsidR="00421D5E" w:rsidRPr="0047289F" w:rsidRDefault="00421D5E" w:rsidP="00E8617E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47289F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</w:t>
      </w:r>
      <w:r w:rsidR="00C9591D"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 session</w:t>
      </w:r>
      <w:r w:rsidR="00E8617E"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>:</w:t>
      </w:r>
    </w:p>
    <w:p w14:paraId="222E3F2C" w14:textId="777E7951" w:rsidR="00421D5E" w:rsidRPr="00577486" w:rsidRDefault="00B12887" w:rsidP="006F6711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6F6711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0064" behindDoc="0" locked="0" layoutInCell="1" allowOverlap="1" wp14:anchorId="27332CBC" wp14:editId="01A7CE57">
                <wp:simplePos x="0" y="0"/>
                <wp:positionH relativeFrom="column">
                  <wp:posOffset>63500</wp:posOffset>
                </wp:positionH>
                <wp:positionV relativeFrom="paragraph">
                  <wp:posOffset>121285</wp:posOffset>
                </wp:positionV>
                <wp:extent cx="5588971" cy="3998109"/>
                <wp:effectExtent l="0" t="0" r="0" b="0"/>
                <wp:wrapNone/>
                <wp:docPr id="331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88971" cy="3998109"/>
                          <a:chOff x="63503" y="120502"/>
                          <a:chExt cx="5589223" cy="3998170"/>
                        </a:xfrm>
                      </wpg:grpSpPr>
                      <wps:wsp>
                        <wps:cNvPr id="332" name="Straight Connector 332"/>
                        <wps:cNvCnPr>
                          <a:cxnSpLocks/>
                        </wps:cNvCnPr>
                        <wps:spPr>
                          <a:xfrm>
                            <a:off x="3902844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3" name="Straight Connector 333"/>
                        <wps:cNvCnPr>
                          <a:cxnSpLocks/>
                        </wps:cNvCnPr>
                        <wps:spPr>
                          <a:xfrm flipV="1">
                            <a:off x="1811603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5" name="Straight Connector 335"/>
                        <wps:cNvCnPr>
                          <a:cxnSpLocks/>
                        </wps:cNvCnPr>
                        <wps:spPr>
                          <a:xfrm>
                            <a:off x="3905199" y="2578004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39" name="Picture 33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64591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1" name="Straight Connector 341"/>
                        <wps:cNvCnPr>
                          <a:cxnSpLocks/>
                        </wps:cNvCnPr>
                        <wps:spPr>
                          <a:xfrm flipH="1">
                            <a:off x="3524351" y="2578004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2" name="Picture 34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75158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4" name="Straight Connector 344"/>
                        <wps:cNvCnPr>
                          <a:cxnSpLocks/>
                        </wps:cNvCnPr>
                        <wps:spPr>
                          <a:xfrm>
                            <a:off x="1804669" y="2575460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6" name="Picture 346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72364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7" name="Straight Connector 347"/>
                        <wps:cNvCnPr>
                          <a:cxnSpLocks/>
                        </wps:cNvCnPr>
                        <wps:spPr>
                          <a:xfrm flipH="1">
                            <a:off x="1423822" y="2575460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9" name="Picture 34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49721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50" name="Straight Connector 350"/>
                        <wps:cNvCnPr>
                          <a:cxnSpLocks/>
                        </wps:cNvCnPr>
                        <wps:spPr>
                          <a:xfrm flipH="1" flipV="1">
                            <a:off x="1882855" y="1180052"/>
                            <a:ext cx="1906891" cy="84459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51" name="Picture 35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5" y="1796225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6" name="Straight Connector 1696"/>
                        <wps:cNvCnPr>
                          <a:cxnSpLocks/>
                        </wps:cNvCnPr>
                        <wps:spPr>
                          <a:xfrm flipH="1">
                            <a:off x="1931501" y="1191279"/>
                            <a:ext cx="1783273" cy="83336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97" name="Picture 169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03924" y="1793680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8" name="TextBox 20"/>
                        <wps:cNvSpPr txBox="1"/>
                        <wps:spPr>
                          <a:xfrm>
                            <a:off x="2154745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29F366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699" name="TextBox 20"/>
                        <wps:cNvSpPr txBox="1"/>
                        <wps:spPr>
                          <a:xfrm>
                            <a:off x="3029157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76B67E0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0" name="Rectangle 1700"/>
                        <wps:cNvSpPr/>
                        <wps:spPr>
                          <a:xfrm>
                            <a:off x="1141988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E7CAB5C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1" name="Rectangle 1701"/>
                        <wps:cNvSpPr/>
                        <wps:spPr>
                          <a:xfrm>
                            <a:off x="1729941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FC697A0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2" name="TextBox 20"/>
                        <wps:cNvSpPr txBox="1"/>
                        <wps:spPr>
                          <a:xfrm>
                            <a:off x="1277896" y="1768113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0B3BF99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3" name="TextBox 20"/>
                        <wps:cNvSpPr txBox="1"/>
                        <wps:spPr>
                          <a:xfrm>
                            <a:off x="2125662" y="1842884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CA2EB1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04" name="Picture 17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94636" y="38835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05" name="Rectangle 1705"/>
                        <wps:cNvSpPr/>
                        <wps:spPr>
                          <a:xfrm>
                            <a:off x="900885" y="1779307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6" name="Rectangle 1706"/>
                        <wps:cNvSpPr/>
                        <wps:spPr>
                          <a:xfrm>
                            <a:off x="2924712" y="1773976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7" name="TextBox 20"/>
                        <wps:cNvSpPr txBox="1"/>
                        <wps:spPr>
                          <a:xfrm>
                            <a:off x="2996988" y="1835481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96E1B88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8" name="TextBox 20"/>
                        <wps:cNvSpPr txBox="1"/>
                        <wps:spPr>
                          <a:xfrm>
                            <a:off x="3793167" y="178018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232B84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9" name="Rectangle 1709"/>
                        <wps:cNvSpPr/>
                        <wps:spPr>
                          <a:xfrm>
                            <a:off x="3211286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0492B24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0" name="Rectangle 1710"/>
                        <wps:cNvSpPr/>
                        <wps:spPr>
                          <a:xfrm>
                            <a:off x="3867819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208C2CB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1" name="Rectangle 1711"/>
                        <wps:cNvSpPr/>
                        <wps:spPr>
                          <a:xfrm>
                            <a:off x="900885" y="469116"/>
                            <a:ext cx="3879064" cy="985424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2" name="TextBox 20"/>
                        <wps:cNvSpPr txBox="1"/>
                        <wps:spPr>
                          <a:xfrm>
                            <a:off x="3819638" y="118399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25C0DD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13" name="Picture 17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6" y="39007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14" name="TextBox 20"/>
                        <wps:cNvSpPr txBox="1"/>
                        <wps:spPr>
                          <a:xfrm>
                            <a:off x="1294636" y="117251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648CF7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16" name="Rectangle 1716"/>
                        <wps:cNvSpPr/>
                        <wps:spPr>
                          <a:xfrm rot="16200000">
                            <a:off x="457304" y="2248071"/>
                            <a:ext cx="782822" cy="146055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7" name="Rectangle 1717"/>
                        <wps:cNvSpPr/>
                        <wps:spPr>
                          <a:xfrm>
                            <a:off x="63503" y="2184555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080BFCB" w14:textId="77777777" w:rsidR="00B15559" w:rsidRPr="00B12887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B1288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AS 6510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1720" name="Rectangle 1720"/>
                        <wps:cNvSpPr/>
                        <wps:spPr>
                          <a:xfrm rot="5400000">
                            <a:off x="4430117" y="2215592"/>
                            <a:ext cx="782822" cy="146055"/>
                          </a:xfrm>
                          <a:prstGeom prst="rect">
                            <a:avLst/>
                          </a:prstGeom>
                          <a:solidFill>
                            <a:srgbClr val="5D1682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2" name="Rectangle 352"/>
                        <wps:cNvSpPr/>
                        <wps:spPr>
                          <a:xfrm>
                            <a:off x="4855166" y="2140420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64A7CFA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AS 6510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353" name="Rectangle 353"/>
                        <wps:cNvSpPr/>
                        <wps:spPr>
                          <a:xfrm>
                            <a:off x="2477459" y="342117"/>
                            <a:ext cx="782845" cy="146050"/>
                          </a:xfrm>
                          <a:prstGeom prst="rect">
                            <a:avLst/>
                          </a:prstGeom>
                          <a:solidFill>
                            <a:srgbClr val="A6A6A6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4" name="Rectangle 354"/>
                        <wps:cNvSpPr/>
                        <wps:spPr>
                          <a:xfrm>
                            <a:off x="2471067" y="120502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2A95F6F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AS 65100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332CBC" id="_x0000_s1307" style="position:absolute;margin-left:5pt;margin-top:9.55pt;width:440.1pt;height:314.8pt;z-index:251800064;mso-width-relative:margin;mso-height-relative:margin" coordorigin="635,1205" coordsize="55892,399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">
                <v:line id="Straight Connector 332" o:spid="_x0000_s1308" style="position:absolute;visibility:visible;mso-wrap-style:square" from="39028,11800" to="39028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line id="Straight Connector 333" o:spid="_x0000_s1309" style="position:absolute;flip:y;visibility:visible;mso-wrap-style:square" from="18116,11800" to="18116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335" o:spid="_x0000_s1310" style="position:absolute;visibility:visible;mso-wrap-style:square" from="39051,25780" to="42657,333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39" o:spid="_x0000_s1311" type="#_x0000_t75" alt="A picture containing monitor, phone&#10;&#10;Description automatically generated" style="position:absolute;left:37645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">
                  <v:imagedata r:id="rId27" o:title="A picture containing monitor, phone&#10;&#10;Description automatically generated"/>
                </v:shape>
                <v:line id="Straight Connector 341" o:spid="_x0000_s1312" style="position:absolute;flip:x;visibility:visible;mso-wrap-style:square" from="35243,25780" to="39051,32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342" o:spid="_x0000_s1313" type="#_x0000_t75" alt="A picture containing monitor, phone&#10;&#10;Description automatically generated" style="position:absolute;left:29751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">
                  <v:imagedata r:id="rId27" o:title="A picture containing monitor, phone&#10;&#10;Description automatically generated"/>
                </v:shape>
                <v:line id="Straight Connector 344" o:spid="_x0000_s1314" style="position:absolute;visibility:visible;mso-wrap-style:square" from="18046,25754" to="21651,33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46" o:spid="_x0000_s1315" type="#_x0000_t75" alt="A picture containing monitor, phone&#10;&#10;Description automatically generated" style="position:absolute;left:16723;top:31008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">
                  <v:imagedata r:id="rId27" o:title="A picture containing monitor, phone&#10;&#10;Description automatically generated"/>
                </v:shape>
                <v:line id="Straight Connector 347" o:spid="_x0000_s1316" style="position:absolute;flip:x;visibility:visible;mso-wrap-style:square" from="14238,25754" to="18046,325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349" o:spid="_x0000_s1317" type="#_x0000_t75" alt="A picture containing monitor, phone&#10;&#10;Description automatically generated" style="position:absolute;left:8497;top:31008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">
                  <v:imagedata r:id="rId27" o:title="A picture containing monitor, phone&#10;&#10;Description automatically generated"/>
                </v:shape>
                <v:line id="Straight Connector 350" o:spid="_x0000_s1318" style="position:absolute;flip:x y;visibility:visible;mso-wrap-style:square" from="18828,11800" to="3789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351" o:spid="_x0000_s1319" type="#_x0000_t75" alt="A close up of a sign&#10;&#10;Description automatically generated" style="position:absolute;left:33951;top:17962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">
                  <v:imagedata r:id="rId28" o:title="A close up of a sign&#10;&#10;Description automatically generated"/>
                </v:shape>
                <v:line id="Straight Connector 1696" o:spid="_x0000_s1320" style="position:absolute;flip:x;visibility:visible;mso-wrap-style:square" from="19315,11912" to="3714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697" o:spid="_x0000_s1321" type="#_x0000_t75" alt="A close up of a sign&#10;&#10;Description automatically generated" style="position:absolute;left:13039;top:17936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">
                  <v:imagedata r:id="rId28" o:title="A close up of a sign&#10;&#10;Description automatically generated"/>
                </v:shape>
                <v:shape id="_x0000_s1322" type="#_x0000_t202" style="position:absolute;left:21547;top:10843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" filled="f" stroked="f">
                  <v:stroke dashstyle="dash"/>
                  <v:textbox>
                    <w:txbxContent>
                      <w:p w14:paraId="4F29F366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323" type="#_x0000_t202" style="position:absolute;left:30291;top:10843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" filled="f" stroked="f">
                  <v:stroke dashstyle="dash"/>
                  <v:textbox>
                    <w:txbxContent>
                      <w:p w14:paraId="176B67E0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rect id="Rectangle 1700" o:spid="_x0000_s1324" style="position:absolute;left:11419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" filled="f" stroked="f">
                  <v:textbox>
                    <w:txbxContent>
                      <w:p w14:paraId="0E7CAB5C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01" o:spid="_x0000_s1325" style="position:absolute;left:17299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" filled="f" stroked="f">
                  <v:textbox>
                    <w:txbxContent>
                      <w:p w14:paraId="5FC697A0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326" type="#_x0000_t202" style="position:absolute;left:12778;top:17681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" filled="f" stroked="f">
                  <v:stroke dashstyle="dash"/>
                  <v:textbox>
                    <w:txbxContent>
                      <w:p w14:paraId="60B3BF99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327" type="#_x0000_t202" style="position:absolute;left:21256;top:18428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" filled="f" stroked="f">
                  <v:stroke dashstyle="dash"/>
                  <v:textbox>
                    <w:txbxContent>
                      <w:p w14:paraId="6ACA2EB1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Picture 1704" o:spid="_x0000_s1328" type="#_x0000_t75" alt="A close up of a sign&#10;&#10;Description automatically generated" style="position:absolute;left:12946;top:3883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">
                  <v:imagedata r:id="rId28" o:title="A close up of a sign&#10;&#10;Description automatically generated"/>
                </v:shape>
                <v:rect id="Rectangle 1705" o:spid="_x0000_s1329" style="position:absolute;left:9008;top:17793;width:18553;height:111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" filled="f" strokecolor="#0070c0" strokeweight="3pt">
                  <v:stroke dashstyle="1 1"/>
                </v:rect>
                <v:rect id="Rectangle 1706" o:spid="_x0000_s1330" style="position:absolute;left:29247;top:17739;width:18552;height:111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" filled="f" strokecolor="#5d1682" strokeweight="3pt">
                  <v:stroke dashstyle="1 1"/>
                </v:rect>
                <v:shape id="_x0000_s1331" type="#_x0000_t202" style="position:absolute;left:29969;top:18354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" filled="f" stroked="f">
                  <v:stroke dashstyle="dash"/>
                  <v:textbox>
                    <w:txbxContent>
                      <w:p w14:paraId="696E1B88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332" type="#_x0000_t202" style="position:absolute;left:37931;top:17801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" filled="f" stroked="f">
                  <v:stroke dashstyle="dash"/>
                  <v:textbox>
                    <w:txbxContent>
                      <w:p w14:paraId="40232B84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09" o:spid="_x0000_s1333" style="position:absolute;left:32112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" filled="f" stroked="f">
                  <v:textbox>
                    <w:txbxContent>
                      <w:p w14:paraId="20492B24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10" o:spid="_x0000_s1334" style="position:absolute;left:38678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" filled="f" stroked="f">
                  <v:textbox>
                    <w:txbxContent>
                      <w:p w14:paraId="3208C2CB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rect id="Rectangle 1711" o:spid="_x0000_s1335" style="position:absolute;left:9008;top:4691;width:38791;height:98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" filled="f" strokecolor="#a5a5a5 [2092]" strokeweight="3pt">
                  <v:stroke dashstyle="1 1"/>
                </v:rect>
                <v:shape id="_x0000_s1336" type="#_x0000_t202" style="position:absolute;left:38196;top:11839;width:6477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" filled="f" stroked="f">
                  <v:stroke dashstyle="dash"/>
                  <v:textbox>
                    <w:txbxContent>
                      <w:p w14:paraId="1525C0DD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Picture 1713" o:spid="_x0000_s1337" type="#_x0000_t75" alt="A close up of a sign&#10;&#10;Description automatically generated" style="position:absolute;left:33951;top:3900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">
                  <v:imagedata r:id="rId28" o:title="A close up of a sign&#10;&#10;Description automatically generated"/>
                </v:shape>
                <v:shape id="_x0000_s1338" type="#_x0000_t202" style="position:absolute;left:12946;top:11725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" filled="f" stroked="f">
                  <v:stroke dashstyle="dash"/>
                  <v:textbox>
                    <w:txbxContent>
                      <w:p w14:paraId="64648CF7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16" o:spid="_x0000_s1339" style="position:absolute;left:4572;top:22480;width:7829;height:1461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" fillcolor="#0070c0" stroked="f" strokeweight="4.5pt">
                  <v:stroke dashstyle="3 1"/>
                </v:rect>
                <v:rect id="Rectangle 1717" o:spid="_x0000_s1340" style="position:absolute;left:635;top:21845;width:7975;height:36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" filled="f" stroked="f">
                  <v:textbox style="mso-fit-shape-to-text:t">
                    <w:txbxContent>
                      <w:p w14:paraId="0080BFCB" w14:textId="77777777" w:rsidR="00B15559" w:rsidRPr="00B12887" w:rsidRDefault="00B15559" w:rsidP="006F6711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B1288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AS 65101</w:t>
                        </w:r>
                      </w:p>
                    </w:txbxContent>
                  </v:textbox>
                </v:rect>
                <v:rect id="Rectangle 1720" o:spid="_x0000_s1341" style="position:absolute;left:44301;top:22156;width:7828;height:146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" fillcolor="#5d1682" stroked="f" strokeweight="4.5pt">
                  <v:stroke dashstyle="3 1"/>
                </v:rect>
                <v:rect id="Rectangle 352" o:spid="_x0000_s1342" style="position:absolute;left:48551;top:21404;width:7976;height:36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" filled="f" stroked="f">
                  <v:textbox style="mso-fit-shape-to-text:t">
                    <w:txbxContent>
                      <w:p w14:paraId="664A7CFA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AS 65102</w:t>
                        </w:r>
                      </w:p>
                    </w:txbxContent>
                  </v:textbox>
                </v:rect>
                <v:rect id="Rectangle 353" o:spid="_x0000_s1343" style="position:absolute;left:24774;top:3421;width:7829;height:14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" fillcolor="#a6a6a6" stroked="f" strokeweight="4.5pt">
                  <v:stroke dashstyle="3 1"/>
                </v:rect>
                <v:rect id="Rectangle 354" o:spid="_x0000_s1344" style="position:absolute;left:24710;top:1205;width:7976;height:36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" filled="f" stroked="f">
                  <v:textbox style="mso-fit-shape-to-text:t">
                    <w:txbxContent>
                      <w:p w14:paraId="52A95F6F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AS 65100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421D5E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421D5E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3F2D" w14:textId="57E91B94" w:rsidR="00421D5E" w:rsidRPr="00577486" w:rsidRDefault="001641A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3232" behindDoc="0" locked="0" layoutInCell="1" allowOverlap="1" wp14:anchorId="4A1B049D" wp14:editId="4285E820">
                <wp:simplePos x="0" y="0"/>
                <wp:positionH relativeFrom="column">
                  <wp:posOffset>4064271</wp:posOffset>
                </wp:positionH>
                <wp:positionV relativeFrom="paragraph">
                  <wp:posOffset>170164</wp:posOffset>
                </wp:positionV>
                <wp:extent cx="828675" cy="436245"/>
                <wp:effectExtent l="0" t="0" r="0" b="0"/>
                <wp:wrapNone/>
                <wp:docPr id="22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F7A86B7" w14:textId="77777777" w:rsidR="00B15559" w:rsidRPr="008005C2" w:rsidRDefault="00B15559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1B049D" id="_x0000_s1345" type="#_x0000_t202" style="position:absolute;margin-left:320pt;margin-top:13.4pt;width:65.25pt;height:34.35pt;z-index:25206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" filled="f" stroked="f">
                <v:stroke dashstyle="dash"/>
                <v:textbox>
                  <w:txbxContent>
                    <w:p w14:paraId="7F7A86B7" w14:textId="77777777" w:rsidR="00B15559" w:rsidRPr="008005C2" w:rsidRDefault="00B15559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4256" behindDoc="0" locked="0" layoutInCell="1" allowOverlap="1" wp14:anchorId="7B5960D6" wp14:editId="488DC29E">
                <wp:simplePos x="0" y="0"/>
                <wp:positionH relativeFrom="column">
                  <wp:posOffset>818940</wp:posOffset>
                </wp:positionH>
                <wp:positionV relativeFrom="paragraph">
                  <wp:posOffset>208798</wp:posOffset>
                </wp:positionV>
                <wp:extent cx="828675" cy="436245"/>
                <wp:effectExtent l="0" t="0" r="0" b="1905"/>
                <wp:wrapNone/>
                <wp:docPr id="22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A8F0ABA" w14:textId="77777777" w:rsidR="00B15559" w:rsidRPr="008005C2" w:rsidRDefault="00B15559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5960D6" id="_x0000_s1346" type="#_x0000_t202" style="position:absolute;margin-left:64.5pt;margin-top:16.45pt;width:65.25pt;height:34.35pt;z-index:25206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" filled="f" stroked="f">
                <v:stroke dashstyle="dash"/>
                <v:textbox>
                  <w:txbxContent>
                    <w:p w14:paraId="1A8F0ABA" w14:textId="77777777" w:rsidR="00B15559" w:rsidRPr="008005C2" w:rsidRDefault="00B15559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DE5B14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 </w:t>
      </w:r>
    </w:p>
    <w:p w14:paraId="29A10F07" w14:textId="6D224CCC" w:rsidR="00DE5B14" w:rsidRDefault="00DE5B14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2F" w14:textId="5E7B82A6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0" w14:textId="3D01B99C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1" w14:textId="564BF98F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2" w14:textId="407583A9" w:rsidR="00421D5E" w:rsidRPr="00577486" w:rsidRDefault="001641A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5280" behindDoc="0" locked="0" layoutInCell="1" allowOverlap="1" wp14:anchorId="1F2B6DC9" wp14:editId="4857EDD3">
                <wp:simplePos x="0" y="0"/>
                <wp:positionH relativeFrom="column">
                  <wp:posOffset>4106549</wp:posOffset>
                </wp:positionH>
                <wp:positionV relativeFrom="paragraph">
                  <wp:posOffset>99660</wp:posOffset>
                </wp:positionV>
                <wp:extent cx="678815" cy="436245"/>
                <wp:effectExtent l="0" t="0" r="0" b="1905"/>
                <wp:wrapNone/>
                <wp:docPr id="23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C9B38F0" w14:textId="77777777" w:rsidR="00B15559" w:rsidRPr="008005C2" w:rsidRDefault="00B15559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2B6DC9" id="_x0000_s1347" type="#_x0000_t202" style="position:absolute;margin-left:323.35pt;margin-top:7.85pt;width:53.45pt;height:34.35pt;z-index:25206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" filled="f" stroked="f">
                <v:stroke dashstyle="dash"/>
                <v:textbox>
                  <w:txbxContent>
                    <w:p w14:paraId="7C9B38F0" w14:textId="77777777" w:rsidR="00B15559" w:rsidRPr="008005C2" w:rsidRDefault="00B15559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2208" behindDoc="0" locked="0" layoutInCell="1" allowOverlap="1" wp14:anchorId="781C91C2" wp14:editId="04DB9020">
                <wp:simplePos x="0" y="0"/>
                <wp:positionH relativeFrom="column">
                  <wp:posOffset>936305</wp:posOffset>
                </wp:positionH>
                <wp:positionV relativeFrom="paragraph">
                  <wp:posOffset>84736</wp:posOffset>
                </wp:positionV>
                <wp:extent cx="678815" cy="436245"/>
                <wp:effectExtent l="0" t="0" r="0" b="1905"/>
                <wp:wrapNone/>
                <wp:docPr id="22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6EBCF3F" w14:textId="77777777" w:rsidR="00B15559" w:rsidRPr="008005C2" w:rsidRDefault="00B15559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1C91C2" id="_x0000_s1348" type="#_x0000_t202" style="position:absolute;margin-left:73.7pt;margin-top:6.65pt;width:53.45pt;height:34.35pt;z-index:25206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" filled="f" stroked="f">
                <v:stroke dashstyle="dash"/>
                <v:textbox>
                  <w:txbxContent>
                    <w:p w14:paraId="66EBCF3F" w14:textId="77777777" w:rsidR="00B15559" w:rsidRPr="008005C2" w:rsidRDefault="00B15559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33" w14:textId="2F112998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4" w14:textId="168C7270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5" w14:textId="19ABA923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6" w14:textId="7695F274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7" w14:textId="2C8E7497" w:rsidR="00C73AF2" w:rsidRPr="00577486" w:rsidRDefault="00C73AF2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3F38" w14:textId="45422088" w:rsidR="00421D5E" w:rsidRPr="002A10C2" w:rsidRDefault="005F4FEB" w:rsidP="00C73AF2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2A10C2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89152" behindDoc="0" locked="0" layoutInCell="1" allowOverlap="1" wp14:anchorId="34C550D6" wp14:editId="5A0026E7">
                <wp:simplePos x="0" y="0"/>
                <wp:positionH relativeFrom="column">
                  <wp:posOffset>-220345</wp:posOffset>
                </wp:positionH>
                <wp:positionV relativeFrom="paragraph">
                  <wp:posOffset>34290</wp:posOffset>
                </wp:positionV>
                <wp:extent cx="45085" cy="160020"/>
                <wp:effectExtent l="0" t="0" r="0" b="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BF49BE" id="Rectangle 85" o:spid="_x0000_s1026" style="position:absolute;margin-left:-17.35pt;margin-top:2.7pt;width:3.55pt;height:12.6pt;z-index:25188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" fillcolor="#008564" stroked="f" strokeweight="1pt"/>
            </w:pict>
          </mc:Fallback>
        </mc:AlternateContent>
      </w:r>
      <w:r w:rsidR="00C73AF2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Start</w:t>
      </w:r>
      <w:r w:rsidR="007D5811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ing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FRR</w:t>
      </w:r>
    </w:p>
    <w:p w14:paraId="222E3F39" w14:textId="179C7736" w:rsidR="00C73AF2" w:rsidRPr="00577486" w:rsidRDefault="00C73AF2" w:rsidP="007E28A1">
      <w:pPr>
        <w:pStyle w:val="ListParagraph"/>
        <w:numPr>
          <w:ilvl w:val="0"/>
          <w:numId w:val="3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F8383F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reset </w:t>
      </w:r>
      <w:r w:rsidR="00F8383F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>configuration:</w:t>
      </w:r>
    </w:p>
    <w:p w14:paraId="222E3F3A" w14:textId="24EECA7A" w:rsidR="00C73AF2" w:rsidRPr="00DC1468" w:rsidRDefault="00C73AF2" w:rsidP="00C73AF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F3B" w14:textId="0C610D2C" w:rsidR="00C73AF2" w:rsidRPr="00DC1468" w:rsidRDefault="00C73AF2" w:rsidP="00C73AF2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97312" behindDoc="0" locked="0" layoutInCell="1" allowOverlap="1" wp14:anchorId="222E43A3" wp14:editId="013574B3">
                <wp:simplePos x="0" y="0"/>
                <wp:positionH relativeFrom="column">
                  <wp:posOffset>228600</wp:posOffset>
                </wp:positionH>
                <wp:positionV relativeFrom="paragraph">
                  <wp:posOffset>258445</wp:posOffset>
                </wp:positionV>
                <wp:extent cx="4074160" cy="457200"/>
                <wp:effectExtent l="0" t="0" r="21590" b="19050"/>
                <wp:wrapThrough wrapText="bothSides">
                  <wp:wrapPolygon edited="0">
                    <wp:start x="0" y="0"/>
                    <wp:lineTo x="0" y="21600"/>
                    <wp:lineTo x="21613" y="21600"/>
                    <wp:lineTo x="21613" y="0"/>
                    <wp:lineTo x="0" y="0"/>
                  </wp:wrapPolygon>
                </wp:wrapThrough>
                <wp:docPr id="14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3" w14:textId="112340BA" w:rsidR="00B15559" w:rsidRPr="0024276D" w:rsidRDefault="00B15559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7D4" w14:textId="6579EA6D" w:rsidR="00B15559" w:rsidRPr="0024276D" w:rsidRDefault="00B15559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3" id="_x0000_s1349" type="#_x0000_t202" style="position:absolute;left:0;text-align:left;margin-left:18pt;margin-top:20.35pt;width:320.8pt;height:36pt;z-index:251597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">
                <v:textbox>
                  <w:txbxContent>
                    <w:p w14:paraId="222E47D3" w14:textId="112340BA" w:rsidR="00B15559" w:rsidRPr="0024276D" w:rsidRDefault="00B15559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7D4" w14:textId="6579EA6D" w:rsidR="00B15559" w:rsidRPr="0024276D" w:rsidRDefault="00B15559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DC1468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F3C" w14:textId="3F97716C" w:rsidR="00C73AF2" w:rsidRPr="00577486" w:rsidRDefault="00C73AF2" w:rsidP="00C73AF2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F3D" w14:textId="0A19E1BA" w:rsidR="00C73AF2" w:rsidRPr="00577486" w:rsidRDefault="00C73AF2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E" w14:textId="1C28A794" w:rsidR="0056325B" w:rsidRPr="00577486" w:rsidRDefault="001E687E" w:rsidP="007E28A1">
      <w:pPr>
        <w:pStyle w:val="ListParagraph"/>
        <w:numPr>
          <w:ilvl w:val="0"/>
          <w:numId w:val="30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598336" behindDoc="0" locked="0" layoutInCell="1" allowOverlap="1" wp14:anchorId="222E43A5" wp14:editId="7D23DC93">
                <wp:simplePos x="0" y="0"/>
                <wp:positionH relativeFrom="column">
                  <wp:posOffset>231140</wp:posOffset>
                </wp:positionH>
                <wp:positionV relativeFrom="paragraph">
                  <wp:posOffset>672465</wp:posOffset>
                </wp:positionV>
                <wp:extent cx="4074160" cy="587375"/>
                <wp:effectExtent l="0" t="0" r="21590" b="22225"/>
                <wp:wrapThrough wrapText="bothSides">
                  <wp:wrapPolygon edited="0">
                    <wp:start x="0" y="0"/>
                    <wp:lineTo x="0" y="21717"/>
                    <wp:lineTo x="21613" y="21717"/>
                    <wp:lineTo x="21613" y="0"/>
                    <wp:lineTo x="0" y="0"/>
                  </wp:wrapPolygon>
                </wp:wrapThrough>
                <wp:docPr id="14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587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5" w14:textId="72A600CF" w:rsidR="00B15559" w:rsidRPr="0024276D" w:rsidRDefault="00B15559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sudo vi /etc/frr/daemons</w:t>
                            </w:r>
                          </w:p>
                          <w:p w14:paraId="222E47D7" w14:textId="77777777" w:rsidR="00B15559" w:rsidRPr="0024276D" w:rsidRDefault="00B15559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zebra=yes </w:t>
                            </w:r>
                          </w:p>
                          <w:p w14:paraId="222E47D8" w14:textId="77777777" w:rsidR="00B15559" w:rsidRPr="0024276D" w:rsidRDefault="00B15559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bgpd=yes</w:t>
                            </w:r>
                          </w:p>
                          <w:p w14:paraId="222E47D9" w14:textId="77777777" w:rsidR="00B15559" w:rsidRPr="0024276D" w:rsidRDefault="00B15559" w:rsidP="0056325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5" id="_x0000_s1350" type="#_x0000_t202" style="position:absolute;left:0;text-align:left;margin-left:18.2pt;margin-top:52.95pt;width:320.8pt;height:46.25pt;z-index:251598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">
                <v:textbox>
                  <w:txbxContent>
                    <w:p w14:paraId="222E47D5" w14:textId="72A600CF" w:rsidR="00B15559" w:rsidRPr="0024276D" w:rsidRDefault="00B15559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sudo vi /etc/frr/daemons</w:t>
                      </w:r>
                    </w:p>
                    <w:p w14:paraId="222E47D7" w14:textId="77777777" w:rsidR="00B15559" w:rsidRPr="0024276D" w:rsidRDefault="00B15559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zebra=yes </w:t>
                      </w:r>
                    </w:p>
                    <w:p w14:paraId="222E47D8" w14:textId="77777777" w:rsidR="00B15559" w:rsidRPr="0024276D" w:rsidRDefault="00B15559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>bgpd=yes</w:t>
                      </w:r>
                    </w:p>
                    <w:p w14:paraId="222E47D9" w14:textId="77777777" w:rsidR="00B15559" w:rsidRPr="0024276D" w:rsidRDefault="00B15559" w:rsidP="0056325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Start FRR </w:t>
      </w:r>
      <w:r w:rsidR="00B75C36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outing daemons</w: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. </w:t>
      </w:r>
      <w:r w:rsidR="001940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Edit the 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/etc/frr/daemons</w:t>
      </w:r>
      <w:r w:rsidR="007663C3" w:rsidRPr="00577486">
        <w:rPr>
          <w:rFonts w:ascii="DIN Pro Regular" w:eastAsiaTheme="minorEastAsia" w:hAnsi="DIN Pro Regular" w:cs="DIN Pro Regular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file. Set to 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‘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yes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’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both 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zebra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and </w:t>
      </w:r>
      <w:r w:rsidR="001A7CDC" w:rsidRPr="00605970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bgpd</w:t>
      </w:r>
      <w:r w:rsidR="001A7C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  <w:t>Save and exit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</w:p>
    <w:p w14:paraId="222E3F3F" w14:textId="1EE81F3E" w:rsidR="00184713" w:rsidRPr="00577486" w:rsidRDefault="00184713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0" w14:textId="7705DC93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1" w14:textId="4A4A5517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3" w14:textId="64C49994" w:rsidR="0056325B" w:rsidRPr="00577486" w:rsidRDefault="00CF3EBF" w:rsidP="007E28A1">
      <w:pPr>
        <w:pStyle w:val="ListParagraph"/>
        <w:numPr>
          <w:ilvl w:val="0"/>
          <w:numId w:val="30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estart FRR Service.</w:t>
      </w:r>
    </w:p>
    <w:p w14:paraId="222E3F44" w14:textId="0C82FAEE" w:rsidR="0056325B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99360" behindDoc="0" locked="0" layoutInCell="1" allowOverlap="1" wp14:anchorId="222E43A7" wp14:editId="37B91C2D">
                <wp:simplePos x="0" y="0"/>
                <wp:positionH relativeFrom="column">
                  <wp:posOffset>228600</wp:posOffset>
                </wp:positionH>
                <wp:positionV relativeFrom="paragraph">
                  <wp:posOffset>67310</wp:posOffset>
                </wp:positionV>
                <wp:extent cx="4163695" cy="292100"/>
                <wp:effectExtent l="0" t="0" r="27305" b="12700"/>
                <wp:wrapThrough wrapText="bothSides">
                  <wp:wrapPolygon edited="0">
                    <wp:start x="0" y="0"/>
                    <wp:lineTo x="0" y="21130"/>
                    <wp:lineTo x="21643" y="21130"/>
                    <wp:lineTo x="21643" y="0"/>
                    <wp:lineTo x="0" y="0"/>
                  </wp:wrapPolygon>
                </wp:wrapThrough>
                <wp:docPr id="14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69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A" w14:textId="0DF106FE" w:rsidR="00B15559" w:rsidRPr="0024276D" w:rsidRDefault="00B15559" w:rsidP="00CF3EB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sudo systemctl restart fr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7" id="_x0000_s1351" type="#_x0000_t202" style="position:absolute;left:0;text-align:left;margin-left:18pt;margin-top:5.3pt;width:327.85pt;height:23pt;z-index:251599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">
                <v:textbox>
                  <w:txbxContent>
                    <w:p w14:paraId="222E47DA" w14:textId="0DF106FE" w:rsidR="00B15559" w:rsidRPr="0024276D" w:rsidRDefault="00B15559" w:rsidP="00CF3EB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sudo systemctl restart frr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45" w14:textId="6A4F9C86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6" w14:textId="1A46D894" w:rsidR="00CF3EBF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A" w14:textId="6CB5D828" w:rsidR="00137199" w:rsidRPr="00577486" w:rsidRDefault="00304228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5296" behindDoc="0" locked="0" layoutInCell="1" allowOverlap="1" wp14:anchorId="6CF51AE4" wp14:editId="5ADCD5F9">
                <wp:simplePos x="0" y="0"/>
                <wp:positionH relativeFrom="column">
                  <wp:posOffset>-222250</wp:posOffset>
                </wp:positionH>
                <wp:positionV relativeFrom="paragraph">
                  <wp:posOffset>330200</wp:posOffset>
                </wp:positionV>
                <wp:extent cx="45085" cy="160020"/>
                <wp:effectExtent l="0" t="0" r="0" b="0"/>
                <wp:wrapNone/>
                <wp:docPr id="1446" name="Rectangle 14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D2D62A" id="Rectangle 1446" o:spid="_x0000_s1026" style="position:absolute;margin-left:-17.5pt;margin-top:26pt;width:3.55pt;height:12.6pt;z-index:25189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" fillcolor="#008564" stroked="f" strokeweight="1pt"/>
            </w:pict>
          </mc:Fallback>
        </mc:AlternateContent>
      </w:r>
    </w:p>
    <w:p w14:paraId="79345B51" w14:textId="6B7A3336" w:rsidR="00D4260F" w:rsidRPr="00D4260F" w:rsidRDefault="00184713" w:rsidP="00D4260F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D4260F" w:rsidRPr="002A10C2">
        <w:rPr>
          <w:rFonts w:ascii="DIN Pro Medium" w:hAnsi="DIN Pro Medium" w:cs="DIN Pro Medium"/>
          <w:color w:val="008564"/>
          <w:sz w:val="28"/>
          <w:szCs w:val="28"/>
        </w:rPr>
        <w:t>Configuring loopback interfaces</w:t>
      </w:r>
    </w:p>
    <w:tbl>
      <w:tblPr>
        <w:tblStyle w:val="TableGrid"/>
        <w:tblpPr w:leftFromText="180" w:rightFromText="180" w:vertAnchor="text" w:horzAnchor="page" w:tblpX="1902" w:tblpY="123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85"/>
        <w:gridCol w:w="3600"/>
      </w:tblGrid>
      <w:tr w:rsidR="00D4260F" w:rsidRPr="00222610" w14:paraId="5343C144" w14:textId="77777777" w:rsidTr="00F3298D">
        <w:tc>
          <w:tcPr>
            <w:tcW w:w="1885" w:type="dxa"/>
            <w:tcBorders>
              <w:bottom w:val="single" w:sz="18" w:space="0" w:color="7F7F7F" w:themeColor="text1" w:themeTint="80"/>
              <w:right w:val="single" w:sz="4" w:space="0" w:color="AEAAAA" w:themeColor="background2" w:themeShade="BF"/>
            </w:tcBorders>
            <w:shd w:val="clear" w:color="auto" w:fill="auto"/>
          </w:tcPr>
          <w:p w14:paraId="68A03CBE" w14:textId="77777777" w:rsidR="00D4260F" w:rsidRPr="00F3298D" w:rsidRDefault="00D4260F" w:rsidP="00512F84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Switch</w:t>
            </w:r>
          </w:p>
        </w:tc>
        <w:tc>
          <w:tcPr>
            <w:tcW w:w="3600" w:type="dxa"/>
            <w:tcBorders>
              <w:left w:val="single" w:sz="4" w:space="0" w:color="AEAAAA" w:themeColor="background2" w:themeShade="BF"/>
              <w:bottom w:val="single" w:sz="18" w:space="0" w:color="7F7F7F" w:themeColor="text1" w:themeTint="80"/>
            </w:tcBorders>
            <w:shd w:val="clear" w:color="auto" w:fill="auto"/>
          </w:tcPr>
          <w:p w14:paraId="66472AD9" w14:textId="77777777" w:rsidR="00D4260F" w:rsidRPr="00F3298D" w:rsidRDefault="00D4260F" w:rsidP="00512F84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Loopback IP address</w:t>
            </w:r>
          </w:p>
        </w:tc>
      </w:tr>
      <w:tr w:rsidR="00D4260F" w:rsidRPr="00222610" w14:paraId="64760729" w14:textId="77777777" w:rsidTr="00F3298D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695A1FE6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leaf1</w:t>
            </w:r>
          </w:p>
        </w:tc>
        <w:tc>
          <w:tcPr>
            <w:tcW w:w="3600" w:type="dxa"/>
            <w:tcBorders>
              <w:top w:val="single" w:sz="18" w:space="0" w:color="7F7F7F" w:themeColor="text1" w:themeTint="80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41869E5C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1/32</w:t>
            </w:r>
          </w:p>
        </w:tc>
      </w:tr>
      <w:tr w:rsidR="00D4260F" w:rsidRPr="00222610" w14:paraId="6D97FC3B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1EFDA4A3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leaf2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03A1B48B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2/32</w:t>
            </w:r>
          </w:p>
        </w:tc>
      </w:tr>
      <w:tr w:rsidR="00D4260F" w:rsidRPr="00222610" w14:paraId="206D3B69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7AB44510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spine3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70CA6AB9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3/32</w:t>
            </w:r>
          </w:p>
        </w:tc>
      </w:tr>
      <w:tr w:rsidR="00D4260F" w:rsidRPr="00222610" w14:paraId="208AD68B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198CFCE5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spine4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50CE972F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4/32</w:t>
            </w:r>
          </w:p>
        </w:tc>
      </w:tr>
    </w:tbl>
    <w:p w14:paraId="69B05D51" w14:textId="77777777" w:rsidR="00682E58" w:rsidRDefault="00D4260F" w:rsidP="007E28A1">
      <w:pPr>
        <w:pStyle w:val="ListParagraph"/>
        <w:numPr>
          <w:ilvl w:val="0"/>
          <w:numId w:val="1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On each of the switches configure a loopback interface</w:t>
      </w:r>
      <w:r w:rsidR="00682E58">
        <w:rPr>
          <w:rFonts w:ascii="DIN Pro Regular" w:hAnsi="DIN Pro Regular" w:cs="DIN Pro Regular"/>
          <w:sz w:val="24"/>
          <w:szCs w:val="24"/>
        </w:rPr>
        <w:t>.</w:t>
      </w:r>
    </w:p>
    <w:p w14:paraId="09555EA0" w14:textId="41A06DE7" w:rsidR="00D4260F" w:rsidRPr="00577486" w:rsidRDefault="00D4260F" w:rsidP="00682E58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  <w:t>Use the following table for IP address assignment:</w:t>
      </w:r>
    </w:p>
    <w:p w14:paraId="2B1BE895" w14:textId="77777777" w:rsidR="00D4260F" w:rsidRPr="00577486" w:rsidRDefault="00D4260F" w:rsidP="00D4260F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68B66867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38D0342D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66E6662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745A94BE" w14:textId="77777777" w:rsidR="00D4260F" w:rsidRDefault="00D4260F" w:rsidP="00D4260F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52092061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</w:p>
    <w:p w14:paraId="432BFDAF" w14:textId="77777777" w:rsidR="00D4260F" w:rsidRDefault="00D4260F" w:rsidP="00D4260F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CA69295" w14:textId="60ACAFB4" w:rsidR="00D4260F" w:rsidRDefault="00682E58" w:rsidP="005F46AC">
      <w:pPr>
        <w:spacing w:after="0" w:line="240" w:lineRule="auto"/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981312" behindDoc="0" locked="0" layoutInCell="1" allowOverlap="1" wp14:anchorId="14765C65" wp14:editId="5BDD6EB2">
                <wp:simplePos x="0" y="0"/>
                <wp:positionH relativeFrom="margin">
                  <wp:align>right</wp:align>
                </wp:positionH>
                <wp:positionV relativeFrom="paragraph">
                  <wp:posOffset>313055</wp:posOffset>
                </wp:positionV>
                <wp:extent cx="5676900" cy="308610"/>
                <wp:effectExtent l="0" t="0" r="19050" b="15240"/>
                <wp:wrapThrough wrapText="bothSides">
                  <wp:wrapPolygon edited="0">
                    <wp:start x="0" y="0"/>
                    <wp:lineTo x="0" y="21333"/>
                    <wp:lineTo x="21600" y="21333"/>
                    <wp:lineTo x="21600" y="0"/>
                    <wp:lineTo x="0" y="0"/>
                  </wp:wrapPolygon>
                </wp:wrapThrough>
                <wp:docPr id="11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308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522670" w14:textId="7276FDB3" w:rsidR="00B15559" w:rsidRPr="0031300A" w:rsidRDefault="00B15559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31300A">
                              <w:rPr>
                                <w:rFonts w:ascii="Consolas" w:hAnsi="Consolas" w:cs="Courier New"/>
                              </w:rPr>
                              <w:t>net add loopback lo ip address 172.16.100.1/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65C65" id="_x0000_s1352" type="#_x0000_t202" style="position:absolute;left:0;text-align:left;margin-left:395.8pt;margin-top:24.65pt;width:447pt;height:24.3pt;z-index:25198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">
                <v:textbox>
                  <w:txbxContent>
                    <w:p w14:paraId="0D522670" w14:textId="7276FDB3" w:rsidR="00B15559" w:rsidRPr="0031300A" w:rsidRDefault="00B15559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31300A">
                        <w:rPr>
                          <w:rFonts w:ascii="Consolas" w:hAnsi="Consolas" w:cs="Courier New"/>
                        </w:rPr>
                        <w:t>net add loopback lo ip address 172.16.100.1/32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D4260F" w:rsidRPr="00DE1D39">
        <w:rPr>
          <w:rFonts w:ascii="Consolas" w:hAnsi="Consolas" w:cs="Courier New"/>
          <w:b/>
          <w:bCs/>
          <w:sz w:val="24"/>
          <w:szCs w:val="24"/>
        </w:rPr>
        <w:t xml:space="preserve"># net add loopback lo ip address </w:t>
      </w:r>
      <w:r w:rsidR="00ED54BB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D4260F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ED54BB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707997D4" w14:textId="1DE3346F" w:rsidR="00ED54BB" w:rsidRDefault="00F8383F" w:rsidP="00C73AF2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982336" behindDoc="0" locked="0" layoutInCell="1" allowOverlap="1" wp14:anchorId="2E32AD42" wp14:editId="7C007DBA">
                <wp:simplePos x="0" y="0"/>
                <wp:positionH relativeFrom="margin">
                  <wp:posOffset>260350</wp:posOffset>
                </wp:positionH>
                <wp:positionV relativeFrom="paragraph">
                  <wp:posOffset>521970</wp:posOffset>
                </wp:positionV>
                <wp:extent cx="5657850" cy="320040"/>
                <wp:effectExtent l="0" t="0" r="19050" b="22860"/>
                <wp:wrapThrough wrapText="bothSides">
                  <wp:wrapPolygon edited="0">
                    <wp:start x="0" y="0"/>
                    <wp:lineTo x="0" y="21857"/>
                    <wp:lineTo x="21600" y="21857"/>
                    <wp:lineTo x="21600" y="0"/>
                    <wp:lineTo x="0" y="0"/>
                  </wp:wrapPolygon>
                </wp:wrapThrough>
                <wp:docPr id="14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785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28C400" w14:textId="56F4B9B4" w:rsidR="00B15559" w:rsidRPr="0031300A" w:rsidRDefault="00B15559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4F5CB8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31300A">
                              <w:rPr>
                                <w:rFonts w:ascii="Consolas" w:hAnsi="Consolas" w:cs="Courier New"/>
                              </w:rPr>
                              <w:t>net add loopback lo ip address 172.16.100.3/32</w:t>
                            </w:r>
                          </w:p>
                          <w:p w14:paraId="68AABD7D" w14:textId="5E43D18B" w:rsidR="00B15559" w:rsidRPr="0031300A" w:rsidRDefault="00B15559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55FEB9E" w14:textId="77777777" w:rsidR="00B15559" w:rsidRDefault="00B1555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2AD42" id="_x0000_s1353" type="#_x0000_t202" style="position:absolute;margin-left:20.5pt;margin-top:41.1pt;width:445.5pt;height:25.2pt;z-index:25198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">
                <v:textbox>
                  <w:txbxContent>
                    <w:p w14:paraId="1228C400" w14:textId="56F4B9B4" w:rsidR="00B15559" w:rsidRPr="0031300A" w:rsidRDefault="00B15559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4F5CB8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31300A">
                        <w:rPr>
                          <w:rFonts w:ascii="Consolas" w:hAnsi="Consolas" w:cs="Courier New"/>
                        </w:rPr>
                        <w:t>net add loopback lo ip address 172.16.100.3/32</w:t>
                      </w:r>
                    </w:p>
                    <w:p w14:paraId="68AABD7D" w14:textId="5E43D18B" w:rsidR="00B15559" w:rsidRPr="0031300A" w:rsidRDefault="00B15559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55FEB9E" w14:textId="77777777" w:rsidR="00B15559" w:rsidRDefault="00B15559"/>
                  </w:txbxContent>
                </v:textbox>
                <w10:wrap type="through" anchorx="margin"/>
              </v:shape>
            </w:pict>
          </mc:Fallback>
        </mc:AlternateContent>
      </w:r>
    </w:p>
    <w:p w14:paraId="190EC002" w14:textId="77777777" w:rsidR="0005440F" w:rsidRDefault="0005440F" w:rsidP="0005440F">
      <w:pPr>
        <w:ind w:firstLine="360"/>
        <w:rPr>
          <w:rFonts w:ascii="DIN Pro Medium" w:hAnsi="DIN Pro Medium" w:cs="DIN Pro Medium"/>
          <w:color w:val="008564"/>
          <w:sz w:val="28"/>
          <w:szCs w:val="28"/>
        </w:rPr>
      </w:pPr>
    </w:p>
    <w:p w14:paraId="4A495C39" w14:textId="648322A3" w:rsidR="00D4260F" w:rsidRDefault="0005440F" w:rsidP="0005440F">
      <w:pPr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84384" behindDoc="0" locked="0" layoutInCell="1" allowOverlap="1" wp14:anchorId="3FCA4BD9" wp14:editId="0B255EF2">
                <wp:simplePos x="0" y="0"/>
                <wp:positionH relativeFrom="column">
                  <wp:posOffset>0</wp:posOffset>
                </wp:positionH>
                <wp:positionV relativeFrom="paragraph">
                  <wp:posOffset>25812</wp:posOffset>
                </wp:positionV>
                <wp:extent cx="45085" cy="160020"/>
                <wp:effectExtent l="0" t="0" r="0" b="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94E7E8" id="Rectangle 65" o:spid="_x0000_s1026" style="position:absolute;margin-left:0;margin-top:2.05pt;width:3.55pt;height:12.6pt;z-index:25198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" fillcolor="#008564" stroked="f" strokeweight="1pt"/>
            </w:pict>
          </mc:Fallback>
        </mc:AlternateConten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3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D4260F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Configuring BGP Unn</w:t>
      </w:r>
      <w:r w:rsidR="00D4260F">
        <w:rPr>
          <w:rFonts w:ascii="DIN Pro Medium" w:hAnsi="DIN Pro Medium" w:cs="DIN Pro Medium"/>
          <w:noProof/>
          <w:color w:val="008564"/>
          <w:sz w:val="28"/>
          <w:szCs w:val="28"/>
        </w:rPr>
        <w:t>u</w:t>
      </w:r>
      <w:r w:rsidR="00D4260F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mbered</w:t>
      </w:r>
    </w:p>
    <w:p w14:paraId="222E3F4C" w14:textId="3BC6F974" w:rsidR="007317C6" w:rsidRPr="00577486" w:rsidRDefault="00F860F7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</w:t>
      </w:r>
      <w:r w:rsidR="00B23C23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3D73C2" w:rsidRPr="00577486">
        <w:rPr>
          <w:rFonts w:ascii="DIN Pro Regular" w:hAnsi="DIN Pro Regular" w:cs="DIN Pro Regular"/>
          <w:sz w:val="24"/>
          <w:szCs w:val="24"/>
        </w:rPr>
        <w:t>BGP unnumbered:</w:t>
      </w:r>
    </w:p>
    <w:p w14:paraId="09D0EA7B" w14:textId="77777777" w:rsidR="001F4244" w:rsidRDefault="001F4244" w:rsidP="00FF0011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F4D" w14:textId="4E861B44" w:rsidR="007317C6" w:rsidRPr="00773DFF" w:rsidRDefault="00FF0011" w:rsidP="00FF0011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b/>
          <w:bCs/>
          <w:sz w:val="24"/>
          <w:szCs w:val="24"/>
        </w:rPr>
        <w:t xml:space="preserve"># net add bgp autonomous-system </w:t>
      </w:r>
      <w:r w:rsidRPr="007A5F27">
        <w:rPr>
          <w:rFonts w:ascii="Consolas" w:hAnsi="Consolas" w:cs="Courier New"/>
          <w:b/>
          <w:bCs/>
          <w:i/>
          <w:iCs/>
          <w:sz w:val="24"/>
          <w:szCs w:val="24"/>
        </w:rPr>
        <w:t>&lt;LOCAL-AS&gt;</w:t>
      </w:r>
    </w:p>
    <w:p w14:paraId="222E3F4E" w14:textId="15BD5484" w:rsidR="003D73C2" w:rsidRPr="00773DFF" w:rsidRDefault="0005440F" w:rsidP="001F4244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00384" behindDoc="0" locked="0" layoutInCell="1" allowOverlap="1" wp14:anchorId="222E43AB" wp14:editId="00464F55">
                <wp:simplePos x="0" y="0"/>
                <wp:positionH relativeFrom="margin">
                  <wp:align>left</wp:align>
                </wp:positionH>
                <wp:positionV relativeFrom="paragraph">
                  <wp:posOffset>988530</wp:posOffset>
                </wp:positionV>
                <wp:extent cx="6281420" cy="445135"/>
                <wp:effectExtent l="0" t="0" r="24130" b="12065"/>
                <wp:wrapThrough wrapText="bothSides">
                  <wp:wrapPolygon edited="0">
                    <wp:start x="0" y="0"/>
                    <wp:lineTo x="0" y="21261"/>
                    <wp:lineTo x="21617" y="21261"/>
                    <wp:lineTo x="21617" y="0"/>
                    <wp:lineTo x="0" y="0"/>
                  </wp:wrapPolygon>
                </wp:wrapThrough>
                <wp:docPr id="1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142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B" w14:textId="3C431F6D" w:rsidR="00B15559" w:rsidRPr="0024276D" w:rsidRDefault="00B15559" w:rsidP="00FF00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E1997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autonomous-system 65100</w:t>
                            </w:r>
                          </w:p>
                          <w:p w14:paraId="222E47DC" w14:textId="65D07AD3" w:rsidR="00B15559" w:rsidRPr="0024276D" w:rsidRDefault="00B15559" w:rsidP="00DE2E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E1997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neighbor swp1-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B" id="_x0000_s1354" type="#_x0000_t202" style="position:absolute;left:0;text-align:left;margin-left:0;margin-top:77.85pt;width:494.6pt;height:35.05pt;z-index:251600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">
                <v:textbox>
                  <w:txbxContent>
                    <w:p w14:paraId="222E47DB" w14:textId="3C431F6D" w:rsidR="00B15559" w:rsidRPr="0024276D" w:rsidRDefault="00B15559" w:rsidP="00FF00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E1997">
                        <w:rPr>
                          <w:rFonts w:ascii="Consolas" w:hAnsi="Consolas" w:cs="Courier New"/>
                        </w:rPr>
                        <w:t xml:space="preserve">cumulus@spine3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autonomous-system 65100</w:t>
                      </w:r>
                    </w:p>
                    <w:p w14:paraId="222E47DC" w14:textId="65D07AD3" w:rsidR="00B15559" w:rsidRPr="0024276D" w:rsidRDefault="00B15559" w:rsidP="00DE2E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E1997">
                        <w:rPr>
                          <w:rFonts w:ascii="Consolas" w:hAnsi="Consolas" w:cs="Courier New"/>
                        </w:rPr>
                        <w:t xml:space="preserve">cumulus@spine3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neighbor swp1-2 interface remote-as external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6E1997"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540992" behindDoc="0" locked="0" layoutInCell="1" allowOverlap="1" wp14:anchorId="222E43AD" wp14:editId="1B04B446">
                <wp:simplePos x="0" y="0"/>
                <wp:positionH relativeFrom="margin">
                  <wp:align>left</wp:align>
                </wp:positionH>
                <wp:positionV relativeFrom="paragraph">
                  <wp:posOffset>323215</wp:posOffset>
                </wp:positionV>
                <wp:extent cx="6287770" cy="468630"/>
                <wp:effectExtent l="0" t="0" r="17780" b="26670"/>
                <wp:wrapThrough wrapText="bothSides">
                  <wp:wrapPolygon edited="0">
                    <wp:start x="0" y="0"/>
                    <wp:lineTo x="0" y="21951"/>
                    <wp:lineTo x="21596" y="21951"/>
                    <wp:lineTo x="21596" y="0"/>
                    <wp:lineTo x="0" y="0"/>
                  </wp:wrapPolygon>
                </wp:wrapThrough>
                <wp:docPr id="11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7770" cy="4690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E" w14:textId="1D87881A" w:rsidR="00B15559" w:rsidRPr="0024276D" w:rsidRDefault="00B15559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autonomous-system 65101</w:t>
                            </w:r>
                          </w:p>
                          <w:p w14:paraId="222E47DF" w14:textId="4315B28E" w:rsidR="00B15559" w:rsidRPr="0024276D" w:rsidRDefault="00B15559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neighbor swp1-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D" id="_x0000_s1355" type="#_x0000_t202" style="position:absolute;left:0;text-align:left;margin-left:0;margin-top:25.45pt;width:495.1pt;height:36.9pt;z-index:2515409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">
                <v:textbox>
                  <w:txbxContent>
                    <w:p w14:paraId="222E47DE" w14:textId="1D87881A" w:rsidR="00B15559" w:rsidRPr="0024276D" w:rsidRDefault="00B15559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autonomous-system 65101</w:t>
                      </w:r>
                    </w:p>
                    <w:p w14:paraId="222E47DF" w14:textId="4315B28E" w:rsidR="00B15559" w:rsidRPr="0024276D" w:rsidRDefault="00B15559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neighbor swp1-2 interface remote-as external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FF0011" w:rsidRPr="00773DFF">
        <w:rPr>
          <w:rFonts w:ascii="Consolas" w:hAnsi="Consolas" w:cs="Courier New"/>
          <w:b/>
          <w:bCs/>
          <w:sz w:val="24"/>
          <w:szCs w:val="24"/>
        </w:rPr>
        <w:t xml:space="preserve"># net add bgp neighbor </w:t>
      </w:r>
      <w:r w:rsidR="00FF0011" w:rsidRPr="0035395D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="00FF0011" w:rsidRPr="00773DFF">
        <w:rPr>
          <w:rFonts w:ascii="Consolas" w:hAnsi="Consolas" w:cs="Courier New"/>
          <w:b/>
          <w:bCs/>
          <w:sz w:val="24"/>
          <w:szCs w:val="24"/>
        </w:rPr>
        <w:t xml:space="preserve"> interface remote-as external</w:t>
      </w:r>
      <w:r w:rsidR="00FF0011" w:rsidRPr="00773DFF">
        <w:rPr>
          <w:rFonts w:ascii="Consolas" w:hAnsi="Consolas" w:cs="Courier New"/>
          <w:noProof/>
        </w:rPr>
        <w:t xml:space="preserve"> </w:t>
      </w:r>
    </w:p>
    <w:p w14:paraId="19F35F21" w14:textId="77777777" w:rsidR="0005440F" w:rsidRP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5EC0075A" w14:textId="43C5AC34" w:rsidR="0005440F" w:rsidRPr="0005440F" w:rsidRDefault="0005440F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05440F">
        <w:rPr>
          <w:rFonts w:ascii="DIN Pro Regular" w:hAnsi="DIN Pro Regular" w:cs="DIN Pro Regular"/>
          <w:sz w:val="24"/>
          <w:szCs w:val="24"/>
        </w:rPr>
        <w:t>Advertise the loopback addresses</w:t>
      </w:r>
      <w:r w:rsidR="00D6079C">
        <w:rPr>
          <w:rFonts w:ascii="DIN Pro Regular" w:hAnsi="DIN Pro Regular" w:cs="DIN Pro Regular"/>
          <w:sz w:val="24"/>
          <w:szCs w:val="24"/>
        </w:rPr>
        <w:t xml:space="preserve"> and commit the changes.</w:t>
      </w:r>
    </w:p>
    <w:p w14:paraId="3B9F585E" w14:textId="6B0DE955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DDF636F" w14:textId="52360304" w:rsidR="0005440F" w:rsidRPr="00577486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DE1D39">
        <w:rPr>
          <w:rFonts w:ascii="Consolas" w:hAnsi="Consolas" w:cs="DIN Pro Regular"/>
          <w:b/>
          <w:bCs/>
          <w:sz w:val="24"/>
          <w:szCs w:val="24"/>
        </w:rPr>
        <w:t>#</w:t>
      </w:r>
      <w:r w:rsidRPr="00DE1D39">
        <w:rPr>
          <w:rFonts w:ascii="Consolas" w:hAnsi="Consolas" w:cs="Courier New"/>
          <w:b/>
          <w:bCs/>
          <w:sz w:val="24"/>
          <w:szCs w:val="24"/>
        </w:rPr>
        <w:t xml:space="preserve"> net add bgp network </w:t>
      </w:r>
      <w:r w:rsidRPr="0005440F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0FBD6442" w14:textId="64A4CB55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69536FF" w14:textId="36D806D2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986432" behindDoc="0" locked="0" layoutInCell="1" allowOverlap="1" wp14:anchorId="576CEC73" wp14:editId="36C3C0CB">
                <wp:simplePos x="0" y="0"/>
                <wp:positionH relativeFrom="margin">
                  <wp:align>left</wp:align>
                </wp:positionH>
                <wp:positionV relativeFrom="paragraph">
                  <wp:posOffset>47625</wp:posOffset>
                </wp:positionV>
                <wp:extent cx="4797425" cy="427355"/>
                <wp:effectExtent l="0" t="0" r="22225" b="10795"/>
                <wp:wrapThrough wrapText="bothSides">
                  <wp:wrapPolygon edited="0">
                    <wp:start x="0" y="0"/>
                    <wp:lineTo x="0" y="21183"/>
                    <wp:lineTo x="21614" y="21183"/>
                    <wp:lineTo x="21614" y="0"/>
                    <wp:lineTo x="0" y="0"/>
                  </wp:wrapPolygon>
                </wp:wrapThrough>
                <wp:docPr id="14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425" cy="4275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AACF04" w14:textId="07E7D611" w:rsidR="00B15559" w:rsidRDefault="00B15559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work 172.16.100.1/32</w:t>
                            </w:r>
                          </w:p>
                          <w:p w14:paraId="57D8039E" w14:textId="611A668A" w:rsidR="00B15559" w:rsidRPr="0024276D" w:rsidRDefault="00B15559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6CEC73" id="_x0000_s1356" type="#_x0000_t202" style="position:absolute;left:0;text-align:left;margin-left:0;margin-top:3.75pt;width:377.75pt;height:33.65pt;z-index:2519864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">
                <v:textbox>
                  <w:txbxContent>
                    <w:p w14:paraId="4FAACF04" w14:textId="07E7D611" w:rsidR="00B15559" w:rsidRDefault="00B15559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r>
                        <w:rPr>
                          <w:rFonts w:ascii="Consolas" w:hAnsi="Consolas" w:cs="Courier New"/>
                        </w:rPr>
                        <w:t>network 172.16.100.1/32</w:t>
                      </w:r>
                    </w:p>
                    <w:p w14:paraId="57D8039E" w14:textId="611A668A" w:rsidR="00B15559" w:rsidRPr="0024276D" w:rsidRDefault="00B15559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1635695" w14:textId="1E4EF7B9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4646FA21" w14:textId="2CC66187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30C3AC29" w14:textId="519844D8" w:rsidR="0005440F" w:rsidRDefault="00D6079C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988480" behindDoc="0" locked="0" layoutInCell="1" allowOverlap="1" wp14:anchorId="3A11D5E6" wp14:editId="56959208">
                <wp:simplePos x="0" y="0"/>
                <wp:positionH relativeFrom="margin">
                  <wp:posOffset>12700</wp:posOffset>
                </wp:positionH>
                <wp:positionV relativeFrom="paragraph">
                  <wp:posOffset>88265</wp:posOffset>
                </wp:positionV>
                <wp:extent cx="4797425" cy="450850"/>
                <wp:effectExtent l="0" t="0" r="22225" b="25400"/>
                <wp:wrapThrough wrapText="bothSides">
                  <wp:wrapPolygon edited="0">
                    <wp:start x="0" y="0"/>
                    <wp:lineTo x="0" y="21904"/>
                    <wp:lineTo x="21614" y="21904"/>
                    <wp:lineTo x="21614" y="0"/>
                    <wp:lineTo x="0" y="0"/>
                  </wp:wrapPolygon>
                </wp:wrapThrough>
                <wp:docPr id="1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425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00E0FB" w14:textId="59DF4D18" w:rsidR="00B15559" w:rsidRDefault="00B15559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work 172.16.100.3/32</w:t>
                            </w:r>
                          </w:p>
                          <w:p w14:paraId="628EB400" w14:textId="13D30313" w:rsidR="00B15559" w:rsidRPr="0024276D" w:rsidRDefault="00B15559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DA31BA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11D5E6" id="_x0000_s1357" type="#_x0000_t202" style="position:absolute;left:0;text-align:left;margin-left:1pt;margin-top:6.95pt;width:377.75pt;height:35.5pt;z-index:25198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">
                <v:textbox>
                  <w:txbxContent>
                    <w:p w14:paraId="1500E0FB" w14:textId="59DF4D18" w:rsidR="00B15559" w:rsidRDefault="00B15559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DA31B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r>
                        <w:rPr>
                          <w:rFonts w:ascii="Consolas" w:hAnsi="Consolas" w:cs="Courier New"/>
                        </w:rPr>
                        <w:t>network 172.16.100.3/32</w:t>
                      </w:r>
                    </w:p>
                    <w:p w14:paraId="628EB400" w14:textId="13D30313" w:rsidR="00B15559" w:rsidRPr="0024276D" w:rsidRDefault="00B15559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DA31BA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5E65C5A6" w14:textId="77777777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70C6B60" w14:textId="77777777" w:rsidR="00124D1F" w:rsidRDefault="00124D1F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7C536818" w14:textId="6C50DD96" w:rsidR="00D6079C" w:rsidRDefault="00682E58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67328" behindDoc="0" locked="0" layoutInCell="1" allowOverlap="1" wp14:anchorId="3AC7B5BC" wp14:editId="5936389F">
                <wp:simplePos x="0" y="0"/>
                <wp:positionH relativeFrom="column">
                  <wp:posOffset>-107950</wp:posOffset>
                </wp:positionH>
                <wp:positionV relativeFrom="paragraph">
                  <wp:posOffset>211455</wp:posOffset>
                </wp:positionV>
                <wp:extent cx="45085" cy="160020"/>
                <wp:effectExtent l="0" t="0" r="0" b="0"/>
                <wp:wrapNone/>
                <wp:docPr id="232" name="Rectangle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281DDE" id="Rectangle 232" o:spid="_x0000_s1026" style="position:absolute;margin-left:-8.5pt;margin-top:16.65pt;width:3.55pt;height:12.6pt;z-index:25206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" fillcolor="#92d050" stroked="f" strokeweight="1pt"/>
            </w:pict>
          </mc:Fallback>
        </mc:AlternateContent>
      </w:r>
    </w:p>
    <w:p w14:paraId="3801B4F4" w14:textId="67A2D1A0" w:rsidR="0005440F" w:rsidRPr="00682E58" w:rsidRDefault="0005440F" w:rsidP="0005440F">
      <w:pPr>
        <w:spacing w:after="0"/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Please note:</w:t>
      </w:r>
      <w:r w:rsidRPr="00682E58"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  <w:t xml:space="preserve"> </w:t>
      </w:r>
    </w:p>
    <w:p w14:paraId="3487B60E" w14:textId="77777777" w:rsidR="0005440F" w:rsidRPr="00682E58" w:rsidRDefault="0005440F" w:rsidP="00682E58">
      <w:pPr>
        <w:rPr>
          <w:rFonts w:ascii="DIN Pro Regular" w:hAnsi="DIN Pro Regular" w:cs="DIN Pro Regular"/>
          <w:sz w:val="24"/>
          <w:szCs w:val="24"/>
        </w:rPr>
      </w:pPr>
      <w:r w:rsidRPr="00682E58">
        <w:rPr>
          <w:rFonts w:ascii="DIN Pro Regular" w:hAnsi="DIN Pro Regular" w:cs="DIN Pro Regular"/>
          <w:sz w:val="24"/>
          <w:szCs w:val="24"/>
        </w:rPr>
        <w:t xml:space="preserve">Commands are demonstrated on switches </w:t>
      </w:r>
      <w:r w:rsidRPr="00682E58">
        <w:rPr>
          <w:rFonts w:ascii="Consolas" w:hAnsi="Consolas" w:cs="Courier New"/>
          <w:b/>
          <w:bCs/>
          <w:sz w:val="24"/>
          <w:szCs w:val="24"/>
        </w:rPr>
        <w:t>leaf1</w:t>
      </w:r>
      <w:r w:rsidRPr="00682E58">
        <w:rPr>
          <w:rFonts w:ascii="DIN Pro Regular" w:hAnsi="DIN Pro Regular" w:cs="DIN Pro Regular"/>
          <w:sz w:val="24"/>
          <w:szCs w:val="24"/>
        </w:rPr>
        <w:t xml:space="preserve"> and </w:t>
      </w:r>
      <w:r w:rsidRPr="00682E58">
        <w:rPr>
          <w:rFonts w:ascii="Consolas" w:hAnsi="Consolas" w:cs="Courier New"/>
          <w:b/>
          <w:bCs/>
          <w:sz w:val="24"/>
          <w:szCs w:val="24"/>
        </w:rPr>
        <w:t>spine3</w:t>
      </w:r>
      <w:r w:rsidRPr="00682E58">
        <w:rPr>
          <w:rFonts w:ascii="DIN Pro Regular" w:hAnsi="DIN Pro Regular" w:cs="Arial"/>
          <w:sz w:val="24"/>
          <w:szCs w:val="24"/>
        </w:rPr>
        <w:t xml:space="preserve">. </w:t>
      </w:r>
      <w:r w:rsidRPr="00682E58">
        <w:rPr>
          <w:rFonts w:ascii="DIN Pro Regular" w:hAnsi="DIN Pro Regular" w:cs="DIN Pro Regular"/>
          <w:sz w:val="24"/>
          <w:szCs w:val="24"/>
        </w:rPr>
        <w:t>You should apply similar commands on the other two switches in your group.</w:t>
      </w:r>
    </w:p>
    <w:p w14:paraId="57AE4759" w14:textId="77777777" w:rsidR="00674850" w:rsidRPr="00674850" w:rsidRDefault="00674850" w:rsidP="0067485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53" w14:textId="0FF57C4D" w:rsidR="00FF0011" w:rsidRPr="00577486" w:rsidRDefault="00910A85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F54" w14:textId="5E627E15" w:rsidR="00137199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01408" behindDoc="0" locked="0" layoutInCell="1" allowOverlap="1" wp14:anchorId="222E43B1" wp14:editId="35F987B2">
                <wp:simplePos x="0" y="0"/>
                <wp:positionH relativeFrom="column">
                  <wp:posOffset>23495</wp:posOffset>
                </wp:positionH>
                <wp:positionV relativeFrom="paragraph">
                  <wp:posOffset>72390</wp:posOffset>
                </wp:positionV>
                <wp:extent cx="4042410" cy="2084070"/>
                <wp:effectExtent l="0" t="0" r="15240" b="11430"/>
                <wp:wrapThrough wrapText="bothSides">
                  <wp:wrapPolygon edited="0">
                    <wp:start x="0" y="0"/>
                    <wp:lineTo x="0" y="21521"/>
                    <wp:lineTo x="21580" y="21521"/>
                    <wp:lineTo x="21580" y="0"/>
                    <wp:lineTo x="0" y="0"/>
                  </wp:wrapPolygon>
                </wp:wrapThrough>
                <wp:docPr id="1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2410" cy="2084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B653BF" w14:textId="77777777" w:rsidR="00B15559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52380207" w14:textId="6DF4C1A9" w:rsidR="00B15559" w:rsidRPr="004B3907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>router bgp 65101</w:t>
                            </w:r>
                          </w:p>
                          <w:p w14:paraId="49B2B7D6" w14:textId="77777777" w:rsidR="00B15559" w:rsidRPr="004B3907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bgp router-id 172.16.100.1</w:t>
                            </w:r>
                          </w:p>
                          <w:p w14:paraId="684358CB" w14:textId="77777777" w:rsidR="00B15559" w:rsidRPr="004B3907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neighbor swp1 interface remote-as external</w:t>
                            </w:r>
                          </w:p>
                          <w:p w14:paraId="7AB24B98" w14:textId="77777777" w:rsidR="00B15559" w:rsidRPr="004B3907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neighbor swp2 interface remote-as external</w:t>
                            </w:r>
                          </w:p>
                          <w:p w14:paraId="250AFCFB" w14:textId="77777777" w:rsidR="00B15559" w:rsidRPr="004B3907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197FF47" w14:textId="77777777" w:rsidR="00B15559" w:rsidRPr="004B3907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address-family ipv4 unicast</w:t>
                            </w:r>
                          </w:p>
                          <w:p w14:paraId="2F291552" w14:textId="77777777" w:rsidR="00B15559" w:rsidRPr="004B3907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  network 172.16.100.1/32</w:t>
                            </w:r>
                          </w:p>
                          <w:p w14:paraId="5623AC0D" w14:textId="77777777" w:rsidR="00B15559" w:rsidRPr="004B3907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EFC2025" w14:textId="77777777" w:rsidR="00B15559" w:rsidRPr="004B3907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96A183C" w14:textId="77777777" w:rsidR="00B15559" w:rsidRPr="004B3907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>interface lo</w:t>
                            </w:r>
                          </w:p>
                          <w:p w14:paraId="222E47EB" w14:textId="5630AC1C" w:rsidR="00B15559" w:rsidRPr="0024276D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address 172.13.100.1/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1" id="_x0000_s1358" type="#_x0000_t202" style="position:absolute;margin-left:1.85pt;margin-top:5.7pt;width:318.3pt;height:164.1pt;z-index:251601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">
                <v:textbox>
                  <w:txbxContent>
                    <w:p w14:paraId="61B653BF" w14:textId="77777777" w:rsidR="00B15559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52380207" w14:textId="6DF4C1A9" w:rsidR="00B15559" w:rsidRPr="004B3907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>router bgp 65101</w:t>
                      </w:r>
                    </w:p>
                    <w:p w14:paraId="49B2B7D6" w14:textId="77777777" w:rsidR="00B15559" w:rsidRPr="004B3907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bgp router-id 172.16.100.1</w:t>
                      </w:r>
                    </w:p>
                    <w:p w14:paraId="684358CB" w14:textId="77777777" w:rsidR="00B15559" w:rsidRPr="004B3907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neighbor swp1 interface remote-as external</w:t>
                      </w:r>
                    </w:p>
                    <w:p w14:paraId="7AB24B98" w14:textId="77777777" w:rsidR="00B15559" w:rsidRPr="004B3907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neighbor swp2 interface remote-as external</w:t>
                      </w:r>
                    </w:p>
                    <w:p w14:paraId="250AFCFB" w14:textId="77777777" w:rsidR="00B15559" w:rsidRPr="004B3907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197FF47" w14:textId="77777777" w:rsidR="00B15559" w:rsidRPr="004B3907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address-family ipv4 unicast</w:t>
                      </w:r>
                    </w:p>
                    <w:p w14:paraId="2F291552" w14:textId="77777777" w:rsidR="00B15559" w:rsidRPr="004B3907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  network 172.16.100.1/32</w:t>
                      </w:r>
                    </w:p>
                    <w:p w14:paraId="5623AC0D" w14:textId="77777777" w:rsidR="00B15559" w:rsidRPr="004B3907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EFC2025" w14:textId="77777777" w:rsidR="00B15559" w:rsidRPr="004B3907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96A183C" w14:textId="77777777" w:rsidR="00B15559" w:rsidRPr="004B3907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>interface lo</w:t>
                      </w:r>
                    </w:p>
                    <w:p w14:paraId="222E47EB" w14:textId="5630AC1C" w:rsidR="00B15559" w:rsidRPr="0024276D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address 172.13.100.1/3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55" w14:textId="7CE2ABD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6" w14:textId="58583A5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7" w14:textId="1EF3D19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8" w14:textId="0A33867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9" w14:textId="02F908B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A" w14:textId="03350F7F" w:rsidR="007663C3" w:rsidRPr="00577486" w:rsidRDefault="007663C3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B" w14:textId="5D0D13A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C" w14:textId="61F76ED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D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E" w14:textId="0F16596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F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60" w14:textId="0B069240" w:rsidR="00FF0011" w:rsidRPr="00577486" w:rsidRDefault="00FF0011" w:rsidP="00910A8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5FAD62EA" w14:textId="0C435C74" w:rsidR="00556BAE" w:rsidRPr="00556BAE" w:rsidRDefault="00421D5E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910A85" w:rsidRPr="00577486">
        <w:rPr>
          <w:rFonts w:ascii="DIN Pro Regular" w:hAnsi="DIN Pro Regular" w:cs="DIN Pro Regular"/>
          <w:sz w:val="24"/>
          <w:szCs w:val="24"/>
        </w:rPr>
        <w:t>eBGP sessions were established</w:t>
      </w:r>
      <w:r w:rsidR="00FE399E" w:rsidRPr="00577486">
        <w:rPr>
          <w:rFonts w:ascii="DIN Pro Regular" w:hAnsi="DIN Pro Regular" w:cs="DIN Pro Regular"/>
          <w:sz w:val="24"/>
          <w:szCs w:val="24"/>
        </w:rPr>
        <w:t xml:space="preserve">: 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  <w:t xml:space="preserve">Each switch should be able to see two eBGP neighbors, via interfaces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swp1</w:t>
      </w:r>
      <w:r w:rsidR="007D58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wp2</w:t>
      </w:r>
      <w:r w:rsidR="007D5811" w:rsidRPr="00577486">
        <w:rPr>
          <w:rFonts w:ascii="DIN Pro Regular" w:hAnsi="DIN Pro Regular" w:cs="DIN Pro Regular"/>
          <w:sz w:val="24"/>
          <w:szCs w:val="24"/>
        </w:rPr>
        <w:t>.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61" w14:textId="7CDC4EF4" w:rsidR="00421D5E" w:rsidRPr="00577486" w:rsidRDefault="00682E58" w:rsidP="00556BAE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9376" behindDoc="0" locked="0" layoutInCell="1" allowOverlap="1" wp14:anchorId="0F4D244B" wp14:editId="38BF9EE9">
                <wp:simplePos x="0" y="0"/>
                <wp:positionH relativeFrom="margin">
                  <wp:posOffset>1485900</wp:posOffset>
                </wp:positionH>
                <wp:positionV relativeFrom="paragraph">
                  <wp:posOffset>337185</wp:posOffset>
                </wp:positionV>
                <wp:extent cx="1498600" cy="165100"/>
                <wp:effectExtent l="0" t="0" r="6350" b="6350"/>
                <wp:wrapNone/>
                <wp:docPr id="233" name="Rectangle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8600" cy="1651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5C154E" id="Rectangle 233" o:spid="_x0000_s1026" style="position:absolute;margin-left:117pt;margin-top:26.55pt;width:118pt;height:13pt;z-index:252069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674850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3040" behindDoc="0" locked="0" layoutInCell="1" allowOverlap="1" wp14:anchorId="222E43B5" wp14:editId="2DB5C338">
                <wp:simplePos x="0" y="0"/>
                <wp:positionH relativeFrom="column">
                  <wp:posOffset>-70823</wp:posOffset>
                </wp:positionH>
                <wp:positionV relativeFrom="paragraph">
                  <wp:posOffset>1831975</wp:posOffset>
                </wp:positionV>
                <wp:extent cx="2143496" cy="351130"/>
                <wp:effectExtent l="0" t="0" r="9525" b="0"/>
                <wp:wrapNone/>
                <wp:docPr id="1134" name="Rectangle 1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3496" cy="3511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77CA15" id="Rectangle 1134" o:spid="_x0000_s1026" style="position:absolute;margin-left:-5.6pt;margin-top:144.25pt;width:168.8pt;height:27.65pt;z-index:25154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674850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2016" behindDoc="0" locked="0" layoutInCell="1" allowOverlap="1" wp14:anchorId="222E43B3" wp14:editId="4EDC9DBF">
                <wp:simplePos x="0" y="0"/>
                <wp:positionH relativeFrom="column">
                  <wp:posOffset>-101237</wp:posOffset>
                </wp:positionH>
                <wp:positionV relativeFrom="paragraph">
                  <wp:posOffset>300165</wp:posOffset>
                </wp:positionV>
                <wp:extent cx="6465570" cy="2208530"/>
                <wp:effectExtent l="0" t="0" r="11430" b="20320"/>
                <wp:wrapThrough wrapText="bothSides">
                  <wp:wrapPolygon edited="0">
                    <wp:start x="0" y="0"/>
                    <wp:lineTo x="0" y="21612"/>
                    <wp:lineTo x="21575" y="21612"/>
                    <wp:lineTo x="21575" y="0"/>
                    <wp:lineTo x="0" y="0"/>
                  </wp:wrapPolygon>
                </wp:wrapThrough>
                <wp:docPr id="11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5570" cy="2208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EC" w14:textId="7FF5D7D0" w:rsidR="00B15559" w:rsidRPr="00674850" w:rsidRDefault="00B15559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leaf1:mgmt:~$ net show bgp summary</w:t>
                            </w:r>
                          </w:p>
                          <w:p w14:paraId="222E47ED" w14:textId="77777777" w:rsidR="00B15559" w:rsidRPr="00674850" w:rsidRDefault="00B15559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52A07E9C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how bgp ipv4 unicast summary</w:t>
                            </w:r>
                          </w:p>
                          <w:p w14:paraId="722616D6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=============================</w:t>
                            </w:r>
                          </w:p>
                          <w:p w14:paraId="3A470CB9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GP router identifier 172.16.100.1, local AS number 65101 vrf-id 0</w:t>
                            </w:r>
                          </w:p>
                          <w:p w14:paraId="52BFEE25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GP table version 3</w:t>
                            </w:r>
                          </w:p>
                          <w:p w14:paraId="281FF296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RIB entries 7, using 1344 bytes of memory</w:t>
                            </w:r>
                          </w:p>
                          <w:p w14:paraId="6CAA229B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eers 2, using 43 KiB of memory</w:t>
                            </w:r>
                          </w:p>
                          <w:p w14:paraId="55FE8466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02A3312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Neighbor        V         AS   MsgRcvd   MsgSent   TblVer  InQ OutQ  Up/Down State/PfxRcd</w:t>
                            </w:r>
                          </w:p>
                          <w:p w14:paraId="0DF5F03D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pine3(swp1)    4      65100      1295      1294        0    0    0 00:58:16            2</w:t>
                            </w:r>
                          </w:p>
                          <w:p w14:paraId="2F0E1E91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pine4(swp2)    4      65100       349       420        0    0    0 00:15:22            2</w:t>
                            </w:r>
                          </w:p>
                          <w:p w14:paraId="4BB76250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22E47F9" w14:textId="55437565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otal number of neighbors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3" id="_x0000_s1359" type="#_x0000_t202" style="position:absolute;left:0;text-align:left;margin-left:-7.95pt;margin-top:23.65pt;width:509.1pt;height:173.9pt;z-index:251542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">
                <v:textbox>
                  <w:txbxContent>
                    <w:p w14:paraId="222E47EC" w14:textId="7FF5D7D0" w:rsidR="00B15559" w:rsidRPr="00674850" w:rsidRDefault="00B15559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leaf1:mgmt:~$ net show bgp summary</w:t>
                      </w:r>
                    </w:p>
                    <w:p w14:paraId="222E47ED" w14:textId="77777777" w:rsidR="00B15559" w:rsidRPr="00674850" w:rsidRDefault="00B15559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52A07E9C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how bgp ipv4 unicast summary</w:t>
                      </w:r>
                    </w:p>
                    <w:p w14:paraId="722616D6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=============================</w:t>
                      </w:r>
                    </w:p>
                    <w:p w14:paraId="3A470CB9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GP router identifier 172.16.100.1, local AS number 65101 vrf-id 0</w:t>
                      </w:r>
                    </w:p>
                    <w:p w14:paraId="52BFEE25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GP table version 3</w:t>
                      </w:r>
                    </w:p>
                    <w:p w14:paraId="281FF296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RIB entries 7, using 1344 bytes of memory</w:t>
                      </w:r>
                    </w:p>
                    <w:p w14:paraId="6CAA229B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eers 2, using 43 KiB of memory</w:t>
                      </w:r>
                    </w:p>
                    <w:p w14:paraId="55FE8466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02A3312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Neighbor        V         AS   MsgRcvd   MsgSent   TblVer  InQ OutQ  Up/Down State/PfxRcd</w:t>
                      </w:r>
                    </w:p>
                    <w:p w14:paraId="0DF5F03D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pine3(swp1)    4      65100      1295      1294        0    0    0 00:58:16            2</w:t>
                      </w:r>
                    </w:p>
                    <w:p w14:paraId="2F0E1E91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pine4(swp2)    4      65100       349       420        0    0    0 00:15:22            2</w:t>
                      </w:r>
                    </w:p>
                    <w:p w14:paraId="4BB76250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22E47F9" w14:textId="55437565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otal number of neighbors 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7D5811" w:rsidRPr="00831F90">
        <w:rPr>
          <w:rFonts w:ascii="Consolas" w:hAnsi="Consolas" w:cs="DIN Pro Regular"/>
          <w:b/>
          <w:bCs/>
          <w:sz w:val="24"/>
          <w:szCs w:val="24"/>
        </w:rPr>
        <w:t># net show bgp summary</w:t>
      </w:r>
    </w:p>
    <w:p w14:paraId="222E3F63" w14:textId="37ECCF61" w:rsidR="00840A81" w:rsidRDefault="00840A81" w:rsidP="00A40D8F">
      <w:pPr>
        <w:rPr>
          <w:rFonts w:ascii="DIN Pro Regular" w:hAnsi="DIN Pro Regular" w:cs="DIN Pro Regular"/>
          <w:sz w:val="24"/>
          <w:szCs w:val="24"/>
        </w:rPr>
      </w:pPr>
    </w:p>
    <w:p w14:paraId="222E3F7C" w14:textId="238D1B2F" w:rsidR="00277475" w:rsidRPr="00577486" w:rsidRDefault="00421D5E" w:rsidP="007E28A1">
      <w:pPr>
        <w:pStyle w:val="ListParagraph"/>
        <w:numPr>
          <w:ilvl w:val="0"/>
          <w:numId w:val="19"/>
        </w:numPr>
        <w:spacing w:after="12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142728" w:rsidRPr="00577486">
        <w:rPr>
          <w:rFonts w:ascii="DIN Pro Regular" w:hAnsi="DIN Pro Regular" w:cs="DIN Pro Regular"/>
          <w:sz w:val="24"/>
          <w:szCs w:val="24"/>
        </w:rPr>
        <w:t>loopback prefixes are reachable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7D" w14:textId="75EC9AEF" w:rsidR="00277475" w:rsidRPr="00577486" w:rsidRDefault="00967EAF" w:rsidP="007E28A1">
      <w:pPr>
        <w:pStyle w:val="ListParagraph"/>
        <w:numPr>
          <w:ilvl w:val="0"/>
          <w:numId w:val="21"/>
        </w:numPr>
        <w:spacing w:after="24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switch should have in its routing table the prefixes o</w:t>
      </w:r>
      <w:r w:rsidR="001F3AF7" w:rsidRPr="00577486">
        <w:rPr>
          <w:rFonts w:ascii="DIN Pro Regular" w:hAnsi="DIN Pro Regular" w:cs="DIN Pro Regular"/>
          <w:sz w:val="24"/>
          <w:szCs w:val="24"/>
        </w:rPr>
        <w:t>f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other </w:t>
      </w:r>
      <w:r w:rsidR="00BE002A" w:rsidRPr="00577486">
        <w:rPr>
          <w:rFonts w:ascii="DIN Pro Regular" w:hAnsi="DIN Pro Regular" w:cs="DIN Pro Regular"/>
          <w:sz w:val="24"/>
          <w:szCs w:val="24"/>
        </w:rPr>
        <w:t>switch</w:t>
      </w:r>
      <w:r w:rsidR="00682E58">
        <w:rPr>
          <w:rFonts w:ascii="DIN Pro Regular" w:hAnsi="DIN Pro Regular" w:cs="DIN Pro Regular"/>
          <w:sz w:val="24"/>
          <w:szCs w:val="24"/>
        </w:rPr>
        <w:t xml:space="preserve">’s </w:t>
      </w:r>
      <w:r w:rsidRPr="00577486">
        <w:rPr>
          <w:rFonts w:ascii="DIN Pro Regular" w:hAnsi="DIN Pro Regular" w:cs="DIN Pro Regular"/>
          <w:sz w:val="24"/>
          <w:szCs w:val="24"/>
        </w:rPr>
        <w:t>loopback interfaces.</w:t>
      </w:r>
    </w:p>
    <w:p w14:paraId="30F83949" w14:textId="02EA2F71" w:rsidR="00674850" w:rsidRDefault="00674850" w:rsidP="00460FB8">
      <w:pPr>
        <w:pStyle w:val="ListParagraph"/>
        <w:spacing w:after="24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52792564" w14:textId="6D2AA963" w:rsidR="00AA77CC" w:rsidRPr="00460FB8" w:rsidRDefault="00682E58" w:rsidP="00460FB8">
      <w:pPr>
        <w:pStyle w:val="ListParagraph"/>
        <w:spacing w:after="240" w:line="240" w:lineRule="auto"/>
        <w:rPr>
          <w:rFonts w:ascii="Consolas" w:hAnsi="Consolas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71424" behindDoc="0" locked="0" layoutInCell="1" allowOverlap="1" wp14:anchorId="7AF5655A" wp14:editId="2E9FA361">
                <wp:simplePos x="0" y="0"/>
                <wp:positionH relativeFrom="margin">
                  <wp:posOffset>1803400</wp:posOffset>
                </wp:positionH>
                <wp:positionV relativeFrom="paragraph">
                  <wp:posOffset>368935</wp:posOffset>
                </wp:positionV>
                <wp:extent cx="1416050" cy="139700"/>
                <wp:effectExtent l="0" t="0" r="0" b="0"/>
                <wp:wrapNone/>
                <wp:docPr id="234" name="Rectangle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6050" cy="1397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CF10CD" id="Rectangle 234" o:spid="_x0000_s1026" style="position:absolute;margin-left:142pt;margin-top:29.05pt;width:111.5pt;height:11pt;z-index:252071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BE002A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6112" behindDoc="0" locked="0" layoutInCell="1" allowOverlap="1" wp14:anchorId="222E43BF" wp14:editId="3A99B275">
                <wp:simplePos x="0" y="0"/>
                <wp:positionH relativeFrom="column">
                  <wp:posOffset>243445</wp:posOffset>
                </wp:positionH>
                <wp:positionV relativeFrom="paragraph">
                  <wp:posOffset>1650563</wp:posOffset>
                </wp:positionV>
                <wp:extent cx="4286992" cy="358140"/>
                <wp:effectExtent l="0" t="0" r="0" b="3810"/>
                <wp:wrapNone/>
                <wp:docPr id="1194" name="Rectangle 1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6992" cy="35814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7BD071" id="Rectangle 1194" o:spid="_x0000_s1026" style="position:absolute;margin-left:19.15pt;margin-top:129.95pt;width:337.55pt;height:28.2pt;z-index:25154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" fillcolor="#747070 [1614]" stroked="f" strokeweight="1.25pt">
                <v:fill opacity="19789f"/>
              </v:rect>
            </w:pict>
          </mc:Fallback>
        </mc:AlternateContent>
      </w:r>
      <w:r w:rsidR="0031300A" w:rsidRPr="00DE1D39">
        <w:rPr>
          <w:rFonts w:ascii="Consolas" w:hAnsi="Consolas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4064" behindDoc="0" locked="0" layoutInCell="1" allowOverlap="1" wp14:anchorId="222E43BD" wp14:editId="107C1385">
                <wp:simplePos x="0" y="0"/>
                <wp:positionH relativeFrom="margin">
                  <wp:align>right</wp:align>
                </wp:positionH>
                <wp:positionV relativeFrom="paragraph">
                  <wp:posOffset>307340</wp:posOffset>
                </wp:positionV>
                <wp:extent cx="5712460" cy="2075180"/>
                <wp:effectExtent l="0" t="0" r="21590" b="20320"/>
                <wp:wrapThrough wrapText="bothSides">
                  <wp:wrapPolygon edited="0">
                    <wp:start x="0" y="0"/>
                    <wp:lineTo x="0" y="21613"/>
                    <wp:lineTo x="21610" y="21613"/>
                    <wp:lineTo x="21610" y="0"/>
                    <wp:lineTo x="0" y="0"/>
                  </wp:wrapPolygon>
                </wp:wrapThrough>
                <wp:docPr id="11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2460" cy="2075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9DE79B" w14:textId="3E7E2674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leaf1:mgmt:~$ net show route bgp</w:t>
                            </w:r>
                          </w:p>
                          <w:p w14:paraId="1BCB0478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RIB entry for bgp</w:t>
                            </w:r>
                          </w:p>
                          <w:p w14:paraId="56773D4B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=================</w:t>
                            </w:r>
                          </w:p>
                          <w:p w14:paraId="37774DF3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76F625BC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5C12A1EB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51DAA1B1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4B79DDAA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 route, r - rejected route</w:t>
                            </w:r>
                          </w:p>
                          <w:p w14:paraId="1D399ED9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68FA760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06:41</w:t>
                            </w:r>
                          </w:p>
                          <w:p w14:paraId="1014DEBA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06:41</w:t>
                            </w:r>
                          </w:p>
                          <w:p w14:paraId="0BB138AD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00:05:52</w:t>
                            </w:r>
                          </w:p>
                          <w:p w14:paraId="222E480B" w14:textId="28D7F3AE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05:3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D" id="_x0000_s1360" type="#_x0000_t202" style="position:absolute;left:0;text-align:left;margin-left:398.6pt;margin-top:24.2pt;width:449.8pt;height:163.4pt;z-index:2515440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">
                <v:textbox>
                  <w:txbxContent>
                    <w:p w14:paraId="439DE79B" w14:textId="3E7E2674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leaf1:mgmt:~$ net show route bgp</w:t>
                      </w:r>
                    </w:p>
                    <w:p w14:paraId="1BCB0478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RIB entry for bgp</w:t>
                      </w:r>
                    </w:p>
                    <w:p w14:paraId="56773D4B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=================</w:t>
                      </w:r>
                    </w:p>
                    <w:p w14:paraId="37774DF3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76F625BC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5C12A1EB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51DAA1B1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4B79DDAA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 route, r - rejected route</w:t>
                      </w:r>
                    </w:p>
                    <w:p w14:paraId="1D399ED9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468FA760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ff:fe00:5, swp1, weight 1, 00:06:41</w:t>
                      </w:r>
                    </w:p>
                    <w:p w14:paraId="1014DEBA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ff:fe00:b, swp2, weight 1, 00:06:41</w:t>
                      </w:r>
                    </w:p>
                    <w:p w14:paraId="0BB138AD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ff:fe00:5, swp1, weight 1, 00:05:52</w:t>
                      </w:r>
                    </w:p>
                    <w:p w14:paraId="222E480B" w14:textId="28D7F3AE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ff:fe00:b, swp2, weight 1, 00:05:34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21D5E" w:rsidRPr="00DE1D39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967EAF" w:rsidRPr="00DE1D39">
        <w:rPr>
          <w:rFonts w:ascii="Consolas" w:hAnsi="Consolas" w:cs="DIN Pro Regular"/>
          <w:b/>
          <w:bCs/>
          <w:sz w:val="24"/>
          <w:szCs w:val="24"/>
        </w:rPr>
        <w:t>net show route bgp</w:t>
      </w:r>
      <w:r w:rsidR="00421D5E" w:rsidRPr="00DE1D39">
        <w:rPr>
          <w:rFonts w:ascii="Consolas" w:hAnsi="Consolas" w:cs="DIN Pro Regular"/>
          <w:sz w:val="24"/>
          <w:szCs w:val="24"/>
        </w:rPr>
        <w:t xml:space="preserve"> </w:t>
      </w:r>
    </w:p>
    <w:p w14:paraId="0E444980" w14:textId="7DCF66A0" w:rsidR="008B2448" w:rsidRDefault="00682E58" w:rsidP="00FE399E">
      <w:pPr>
        <w:spacing w:after="0"/>
        <w:rPr>
          <w:rFonts w:ascii="DIN Pro Regular" w:hAnsi="DIN Pro Regular" w:cs="DIN Pro Regular"/>
          <w:b/>
          <w:bCs/>
          <w:sz w:val="20"/>
          <w:szCs w:val="20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3472" behindDoc="0" locked="0" layoutInCell="1" allowOverlap="1" wp14:anchorId="2B406832" wp14:editId="3C6F69D7">
                <wp:simplePos x="0" y="0"/>
                <wp:positionH relativeFrom="column">
                  <wp:posOffset>-101600</wp:posOffset>
                </wp:positionH>
                <wp:positionV relativeFrom="paragraph">
                  <wp:posOffset>2325370</wp:posOffset>
                </wp:positionV>
                <wp:extent cx="45085" cy="160020"/>
                <wp:effectExtent l="0" t="0" r="0" b="0"/>
                <wp:wrapNone/>
                <wp:docPr id="235" name="Rectangle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9E0736" id="Rectangle 235" o:spid="_x0000_s1026" style="position:absolute;margin-left:-8pt;margin-top:183.1pt;width:3.55pt;height:12.6pt;z-index:25207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" fillcolor="#92d050" stroked="f" strokeweight="1pt"/>
            </w:pict>
          </mc:Fallback>
        </mc:AlternateContent>
      </w:r>
    </w:p>
    <w:p w14:paraId="222E3F87" w14:textId="7826A686" w:rsidR="00967EAF" w:rsidRPr="0047289F" w:rsidRDefault="00967EAF" w:rsidP="00FE399E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Please note:</w:t>
      </w:r>
    </w:p>
    <w:p w14:paraId="222E3F88" w14:textId="1BD28C21" w:rsidR="00967EAF" w:rsidRPr="008B2448" w:rsidRDefault="00967EAF" w:rsidP="007E28A1">
      <w:pPr>
        <w:pStyle w:val="ListParagraph"/>
        <w:numPr>
          <w:ilvl w:val="0"/>
          <w:numId w:val="21"/>
        </w:numPr>
        <w:spacing w:after="0"/>
        <w:rPr>
          <w:rFonts w:ascii="DIN Pro Regular" w:hAnsi="DIN Pro Regular" w:cs="DIN Pro Regular"/>
        </w:rPr>
      </w:pPr>
      <w:r w:rsidRPr="008B2448">
        <w:rPr>
          <w:rFonts w:ascii="DIN Pro Regular" w:hAnsi="DIN Pro Regular" w:cs="DIN Pro Regular"/>
        </w:rPr>
        <w:t xml:space="preserve">NEXT-HOP is the neighbor’s IPv6 Link Local </w:t>
      </w:r>
      <w:r w:rsidR="005E113E">
        <w:rPr>
          <w:rFonts w:ascii="DIN Pro Regular" w:hAnsi="DIN Pro Regular" w:cs="DIN Pro Regular"/>
        </w:rPr>
        <w:t>a</w:t>
      </w:r>
      <w:r w:rsidRPr="008B2448">
        <w:rPr>
          <w:rFonts w:ascii="DIN Pro Regular" w:hAnsi="DIN Pro Regular" w:cs="DIN Pro Regular"/>
        </w:rPr>
        <w:t>ddress</w:t>
      </w:r>
    </w:p>
    <w:p w14:paraId="222E3F8A" w14:textId="6CC47E20" w:rsidR="00840A81" w:rsidRPr="008B2448" w:rsidRDefault="00FE399E" w:rsidP="007E28A1">
      <w:pPr>
        <w:pStyle w:val="ListParagraph"/>
        <w:numPr>
          <w:ilvl w:val="0"/>
          <w:numId w:val="21"/>
        </w:numPr>
        <w:spacing w:after="0"/>
        <w:rPr>
          <w:rFonts w:ascii="DIN Pro Regular" w:hAnsi="DIN Pro Regular" w:cs="DIN Pro Regular"/>
        </w:rPr>
      </w:pPr>
      <w:r w:rsidRPr="008B2448">
        <w:rPr>
          <w:rFonts w:ascii="DIN Pro Regular" w:hAnsi="DIN Pro Regular" w:cs="DIN Pro Regular"/>
        </w:rPr>
        <w:t>BGP multipath is enabled</w:t>
      </w:r>
    </w:p>
    <w:p w14:paraId="49278E88" w14:textId="77777777" w:rsidR="008B2448" w:rsidRPr="00BC6E88" w:rsidRDefault="008B2448" w:rsidP="008B2448">
      <w:pPr>
        <w:pStyle w:val="ListParagraph"/>
        <w:spacing w:after="0"/>
        <w:rPr>
          <w:rFonts w:ascii="DIN Pro Regular" w:hAnsi="DIN Pro Regular" w:cs="DIN Pro Regular"/>
          <w:sz w:val="20"/>
          <w:szCs w:val="20"/>
          <w:rtl/>
        </w:rPr>
      </w:pPr>
    </w:p>
    <w:p w14:paraId="79A43D01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2975F4D2" w14:textId="77777777" w:rsidR="008B2448" w:rsidRPr="008D08D8" w:rsidRDefault="008B2448" w:rsidP="00967EAF">
      <w:pPr>
        <w:spacing w:after="0"/>
        <w:rPr>
          <w:rFonts w:ascii="DIN Pro Regular" w:hAnsi="DIN Pro Regular"/>
          <w:sz w:val="24"/>
          <w:szCs w:val="24"/>
          <w:rtl/>
        </w:rPr>
      </w:pPr>
    </w:p>
    <w:p w14:paraId="396C2BF3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53655FF0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222E3F8B" w14:textId="05DEE78A" w:rsidR="00967EAF" w:rsidRPr="00577486" w:rsidRDefault="006B0DE8" w:rsidP="00967EAF">
      <w:pPr>
        <w:spacing w:after="0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9392" behindDoc="0" locked="0" layoutInCell="1" allowOverlap="1" wp14:anchorId="3761B653" wp14:editId="0E788595">
                <wp:simplePos x="0" y="0"/>
                <wp:positionH relativeFrom="column">
                  <wp:posOffset>-185420</wp:posOffset>
                </wp:positionH>
                <wp:positionV relativeFrom="paragraph">
                  <wp:posOffset>228600</wp:posOffset>
                </wp:positionV>
                <wp:extent cx="45085" cy="160020"/>
                <wp:effectExtent l="0" t="0" r="0" b="0"/>
                <wp:wrapNone/>
                <wp:docPr id="1450" name="Rectangle 14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0EC6F0" id="Rectangle 1450" o:spid="_x0000_s1026" style="position:absolute;margin-left:-14.6pt;margin-top:18pt;width:3.55pt;height:12.6pt;z-index:25189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" fillcolor="#008564" stroked="f" strokeweight="1pt"/>
            </w:pict>
          </mc:Fallback>
        </mc:AlternateContent>
      </w:r>
    </w:p>
    <w:p w14:paraId="222E3F8C" w14:textId="704E4204" w:rsidR="00005B9B" w:rsidRPr="002A10C2" w:rsidRDefault="00421D5E" w:rsidP="00967EAF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T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softHyphen/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softHyphen/>
        <w:t xml:space="preserve">ask 4: </w:t>
      </w:r>
      <w:r w:rsidR="00967EAF" w:rsidRPr="002A10C2">
        <w:rPr>
          <w:rFonts w:ascii="DIN Pro Medium" w:hAnsi="DIN Pro Medium" w:cs="DIN Pro Medium"/>
          <w:color w:val="008564"/>
          <w:sz w:val="28"/>
          <w:szCs w:val="28"/>
        </w:rPr>
        <w:t>Advertise local IP prefixes</w:t>
      </w:r>
    </w:p>
    <w:p w14:paraId="343F9163" w14:textId="77777777" w:rsidR="008E4D68" w:rsidRDefault="000D06D1" w:rsidP="007E28A1">
      <w:pPr>
        <w:pStyle w:val="ListParagraph"/>
        <w:numPr>
          <w:ilvl w:val="0"/>
          <w:numId w:val="13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the leaf switches, assign IP addresses </w:t>
      </w:r>
      <w:r w:rsidR="00682E58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host-facing interface</w:t>
      </w:r>
      <w:r w:rsidR="00682E58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, </w:t>
      </w:r>
    </w:p>
    <w:p w14:paraId="222E3F8D" w14:textId="69027181" w:rsidR="00386D70" w:rsidRPr="00577486" w:rsidRDefault="000D06D1" w:rsidP="008E4D68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635F3C">
        <w:rPr>
          <w:rFonts w:ascii="Consolas" w:hAnsi="Consolas" w:cs="Courier New"/>
          <w:b/>
          <w:bCs/>
          <w:sz w:val="24"/>
          <w:szCs w:val="24"/>
        </w:rPr>
        <w:t>swp8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35F3C">
        <w:rPr>
          <w:rFonts w:ascii="Consolas" w:hAnsi="Consolas" w:cs="Courier New"/>
          <w:b/>
          <w:bCs/>
          <w:sz w:val="24"/>
          <w:szCs w:val="24"/>
        </w:rPr>
        <w:t>swp9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Advertise the </w:t>
      </w:r>
      <w:r w:rsidR="00386D70" w:rsidRPr="00577486">
        <w:rPr>
          <w:rFonts w:ascii="DIN Pro Regular" w:hAnsi="DIN Pro Regular" w:cs="DIN Pro Regular"/>
          <w:sz w:val="24"/>
          <w:szCs w:val="24"/>
        </w:rPr>
        <w:t xml:space="preserve">IP </w:t>
      </w:r>
      <w:r w:rsidRPr="00577486">
        <w:rPr>
          <w:rFonts w:ascii="DIN Pro Regular" w:hAnsi="DIN Pro Regular" w:cs="DIN Pro Regular"/>
          <w:sz w:val="24"/>
          <w:szCs w:val="24"/>
        </w:rPr>
        <w:t>prefixes in the BGP process.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BA73D0" w:rsidRPr="00577486">
        <w:rPr>
          <w:rFonts w:ascii="DIN Pro Regular" w:hAnsi="DIN Pro Regular" w:cs="DIN Pro Regular"/>
          <w:sz w:val="24"/>
          <w:szCs w:val="24"/>
        </w:rPr>
        <w:t xml:space="preserve">Use the IP addresses listed in </w:t>
      </w:r>
      <w:r w:rsidR="006D1B54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BA73D0" w:rsidRPr="00577486">
        <w:rPr>
          <w:rFonts w:ascii="DIN Pro Regular" w:hAnsi="DIN Pro Regular" w:cs="DIN Pro Regular"/>
          <w:sz w:val="24"/>
          <w:szCs w:val="24"/>
        </w:rPr>
        <w:t>below</w:t>
      </w:r>
      <w:r w:rsidR="00826350" w:rsidRPr="00577486">
        <w:rPr>
          <w:rFonts w:ascii="DIN Pro Regular" w:hAnsi="DIN Pro Regular" w:cs="DIN Pro Regular"/>
          <w:sz w:val="24"/>
          <w:szCs w:val="24"/>
        </w:rPr>
        <w:t xml:space="preserve"> topology. Use /24 for the subnet mask.</w:t>
      </w:r>
    </w:p>
    <w:p w14:paraId="222E3F8F" w14:textId="37570294" w:rsidR="00BA73D0" w:rsidRPr="00577486" w:rsidRDefault="00AB7F84" w:rsidP="00C905A3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A12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1088" behindDoc="0" locked="0" layoutInCell="1" allowOverlap="1" wp14:anchorId="06670FD6" wp14:editId="1D03C1AA">
                <wp:simplePos x="0" y="0"/>
                <wp:positionH relativeFrom="margin">
                  <wp:align>left</wp:align>
                </wp:positionH>
                <wp:positionV relativeFrom="paragraph">
                  <wp:posOffset>208495</wp:posOffset>
                </wp:positionV>
                <wp:extent cx="5543014" cy="4184649"/>
                <wp:effectExtent l="0" t="0" r="635" b="6985"/>
                <wp:wrapNone/>
                <wp:docPr id="397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3014" cy="4184649"/>
                          <a:chOff x="0" y="0"/>
                          <a:chExt cx="5490158" cy="4343416"/>
                        </a:xfrm>
                      </wpg:grpSpPr>
                      <wps:wsp>
                        <wps:cNvPr id="434" name="TextBox 20"/>
                        <wps:cNvSpPr txBox="1"/>
                        <wps:spPr>
                          <a:xfrm>
                            <a:off x="2877839" y="2191010"/>
                            <a:ext cx="798332" cy="313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E1253F7" w14:textId="09C46095" w:rsidR="00B15559" w:rsidRDefault="00B15559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98" name="Straight Connector 398"/>
                        <wps:cNvCnPr>
                          <a:cxnSpLocks/>
                        </wps:cNvCnPr>
                        <wps:spPr>
                          <a:xfrm>
                            <a:off x="3837028" y="2293774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9" name="Straight Connector 399"/>
                        <wps:cNvCnPr>
                          <a:cxnSpLocks/>
                        </wps:cNvCnPr>
                        <wps:spPr>
                          <a:xfrm flipH="1">
                            <a:off x="3390013" y="2293722"/>
                            <a:ext cx="451411" cy="76446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0" name="Straight Connector 400"/>
                        <wps:cNvCnPr>
                          <a:cxnSpLocks/>
                        </wps:cNvCnPr>
                        <wps:spPr>
                          <a:xfrm>
                            <a:off x="1635309" y="22864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3" name="Straight Connector 403"/>
                        <wps:cNvCnPr>
                          <a:cxnSpLocks/>
                        </wps:cNvCnPr>
                        <wps:spPr>
                          <a:xfrm flipH="1">
                            <a:off x="1176127" y="2286408"/>
                            <a:ext cx="456304" cy="77171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4" name="Straight Connector 404"/>
                        <wps:cNvCnPr>
                          <a:cxnSpLocks/>
                        </wps:cNvCnPr>
                        <wps:spPr>
                          <a:xfrm flipH="1" flipV="1">
                            <a:off x="1715771" y="823613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5" name="Straight Connector 405"/>
                        <wps:cNvCnPr>
                          <a:cxnSpLocks/>
                        </wps:cNvCnPr>
                        <wps:spPr>
                          <a:xfrm flipH="1">
                            <a:off x="1766974" y="838241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7" name="TextBox 20"/>
                        <wps:cNvSpPr txBox="1"/>
                        <wps:spPr>
                          <a:xfrm>
                            <a:off x="1111547" y="103867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D3BEBD8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0" name="TextBox 20"/>
                        <wps:cNvSpPr txBox="1"/>
                        <wps:spPr>
                          <a:xfrm>
                            <a:off x="562937" y="2191010"/>
                            <a:ext cx="798332" cy="3267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ED3C5AF" w14:textId="6E8203E0" w:rsidR="00B15559" w:rsidRDefault="00B15559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1" name="TextBox 20"/>
                        <wps:cNvSpPr txBox="1"/>
                        <wps:spPr>
                          <a:xfrm>
                            <a:off x="1777201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D53D378" w14:textId="5F85273A" w:rsidR="00B15559" w:rsidRDefault="00B15559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7" name="TextBox 20"/>
                        <wps:cNvSpPr txBox="1"/>
                        <wps:spPr>
                          <a:xfrm>
                            <a:off x="69161" y="3765635"/>
                            <a:ext cx="1397484" cy="5777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4A12B76" w14:textId="77777777" w:rsidR="00B15559" w:rsidRPr="0034703D" w:rsidRDefault="00B15559" w:rsidP="0034703D">
                              <w:pPr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34703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1</w:t>
                              </w:r>
                            </w:p>
                            <w:p w14:paraId="33E4770A" w14:textId="583216CA" w:rsidR="00B15559" w:rsidRDefault="00B15559" w:rsidP="0034703D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8" name="TextBox 20"/>
                        <wps:cNvSpPr txBox="1"/>
                        <wps:spPr>
                          <a:xfrm>
                            <a:off x="1466621" y="3765732"/>
                            <a:ext cx="1123804" cy="5579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826F2E0" w14:textId="77777777" w:rsidR="00B15559" w:rsidRPr="0034703D" w:rsidRDefault="00B15559" w:rsidP="0034703D">
                              <w:pPr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34703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2</w:t>
                              </w:r>
                            </w:p>
                            <w:p w14:paraId="5EB7894E" w14:textId="214B130F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1" name="TextBox 20"/>
                        <wps:cNvSpPr txBox="1"/>
                        <wps:spPr>
                          <a:xfrm>
                            <a:off x="2620890" y="3765732"/>
                            <a:ext cx="1154201" cy="5447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512BA10" w14:textId="5FE0437D" w:rsidR="00B15559" w:rsidRPr="0034703D" w:rsidRDefault="00B15559" w:rsidP="0034703D">
                              <w:pPr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34703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3</w:t>
                              </w:r>
                            </w:p>
                            <w:p w14:paraId="421B6AE6" w14:textId="6DCBF8BF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5" name="TextBox 20"/>
                        <wps:cNvSpPr txBox="1"/>
                        <wps:spPr>
                          <a:xfrm>
                            <a:off x="3775070" y="3765732"/>
                            <a:ext cx="1200374" cy="5572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33088C1" w14:textId="77777777" w:rsidR="00B15559" w:rsidRPr="0034703D" w:rsidRDefault="00B15559" w:rsidP="0034703D">
                              <w:pPr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34703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4</w:t>
                              </w:r>
                            </w:p>
                            <w:p w14:paraId="30E0D32C" w14:textId="41F57D5A" w:rsidR="00B15559" w:rsidRDefault="00B15559" w:rsidP="0034703D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2" name="TextBox 20"/>
                        <wps:cNvSpPr txBox="1"/>
                        <wps:spPr>
                          <a:xfrm>
                            <a:off x="213613" y="2396579"/>
                            <a:ext cx="1397484" cy="266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11FBC0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3" name="TextBox 20"/>
                        <wps:cNvSpPr txBox="1"/>
                        <wps:spPr>
                          <a:xfrm>
                            <a:off x="1579834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8F3DA81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3" name="TextBox 20"/>
                        <wps:cNvSpPr txBox="1"/>
                        <wps:spPr>
                          <a:xfrm>
                            <a:off x="3993084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02C010D" w14:textId="381D5CC2" w:rsidR="00B15559" w:rsidRDefault="00B15559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4" name="TextBox 20"/>
                        <wps:cNvSpPr txBox="1"/>
                        <wps:spPr>
                          <a:xfrm>
                            <a:off x="2528468" y="2396216"/>
                            <a:ext cx="1397484" cy="2589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3310CCA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5" name="TextBox 20"/>
                        <wps:cNvSpPr txBox="1"/>
                        <wps:spPr>
                          <a:xfrm>
                            <a:off x="3795717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BC47CA5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6" name="TextBox 20"/>
                        <wps:cNvSpPr txBox="1"/>
                        <wps:spPr>
                          <a:xfrm>
                            <a:off x="150447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EEB74F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7" name="TextBox 20"/>
                        <wps:cNvSpPr txBox="1"/>
                        <wps:spPr>
                          <a:xfrm>
                            <a:off x="403" y="1820349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FB24CB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89" name="TextBox 20"/>
                        <wps:cNvSpPr txBox="1"/>
                        <wps:spPr>
                          <a:xfrm>
                            <a:off x="4092674" y="1817196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0BF6A71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0" name="TextBox 20"/>
                        <wps:cNvSpPr txBox="1"/>
                        <wps:spPr>
                          <a:xfrm>
                            <a:off x="4249676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A636410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1" name="TextBox 20"/>
                        <wps:cNvSpPr txBox="1"/>
                        <wps:spPr>
                          <a:xfrm>
                            <a:off x="4017622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02B31F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3" name="TextBox 20"/>
                        <wps:cNvSpPr txBox="1"/>
                        <wps:spPr>
                          <a:xfrm>
                            <a:off x="4174624" y="167859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9E8919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4" name="TextBox 20"/>
                        <wps:cNvSpPr txBox="1"/>
                        <wps:spPr>
                          <a:xfrm>
                            <a:off x="150044" y="164706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FE5FF1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6" name="TextBox 20"/>
                        <wps:cNvSpPr txBox="1"/>
                        <wps:spPr>
                          <a:xfrm>
                            <a:off x="0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1B394EA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7" name="Straight Connector 1897"/>
                        <wps:cNvCnPr>
                          <a:cxnSpLocks/>
                        </wps:cNvCnPr>
                        <wps:spPr>
                          <a:xfrm>
                            <a:off x="3837028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01" name="Straight Connector 1901"/>
                        <wps:cNvCnPr>
                          <a:cxnSpLocks/>
                        </wps:cNvCnPr>
                        <wps:spPr>
                          <a:xfrm flipV="1">
                            <a:off x="1627712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02" name="Picture 190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3" name="Picture 190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04233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4" name="Picture 19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5" name="Picture 190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1548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06" name="TextBox 20"/>
                        <wps:cNvSpPr txBox="1"/>
                        <wps:spPr>
                          <a:xfrm>
                            <a:off x="1844142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164B24A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7" name="TextBox 20"/>
                        <wps:cNvSpPr txBox="1"/>
                        <wps:spPr>
                          <a:xfrm>
                            <a:off x="2858335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18C68E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8" name="TextBox 20"/>
                        <wps:cNvSpPr txBox="1"/>
                        <wps:spPr>
                          <a:xfrm>
                            <a:off x="3691368" y="105371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4861139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670FD6" id="_x0000_s1361" style="position:absolute;left:0;text-align:left;margin-left:0;margin-top:16.4pt;width:436.45pt;height:329.5pt;z-index:251801088;mso-position-horizontal:left;mso-position-horizontal-relative:margin;mso-width-relative:margin;mso-height-relative:margin" coordsize="54901,434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">
                <v:shape id="_x0000_s1362" type="#_x0000_t202" style="position:absolute;left:28778;top:21910;width:7983;height:31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Dkm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CwDkmwgAAANwAAAAPAAAA&#10;AAAAAAAAAAAAAAcCAABkcnMvZG93bnJldi54bWxQSwUGAAAAAAMAAwC3AAAA9gIAAAAA&#10;" filled="f" stroked="f">
                  <v:stroke dashstyle="dash"/>
                  <v:textbox>
                    <w:txbxContent>
                      <w:p w14:paraId="5E1253F7" w14:textId="09C46095" w:rsidR="00B15559" w:rsidRDefault="00B15559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line id="Straight Connector 398" o:spid="_x0000_s1363" style="position:absolute;visibility:visible;mso-wrap-style:square" from="38370,22937" to="42151,308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399" o:spid="_x0000_s1364" style="position:absolute;flip:x;visibility:visible;mso-wrap-style:square" from="33900,22937" to="38414,30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0" o:spid="_x0000_s1365" style="position:absolute;visibility:visible;mso-wrap-style:square" from="16353,22864" to="20134,308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403" o:spid="_x0000_s1366" style="position:absolute;flip:x;visibility:visible;mso-wrap-style:square" from="11761,22864" to="16324,30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404" o:spid="_x0000_s1367" style="position:absolute;flip:x y;visibility:visible;mso-wrap-style:square" from="17157,8236" to="37158,170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5" o:spid="_x0000_s1368" style="position:absolute;flip:x;visibility:visible;mso-wrap-style:square" from="17669,8382" to="36373,1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369" type="#_x0000_t202" style="position:absolute;left:11115;top:10386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" filled="f" stroked="f">
                  <v:stroke dashstyle="dash"/>
                  <v:textbox>
                    <w:txbxContent>
                      <w:p w14:paraId="7D3BEBD8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370" type="#_x0000_t202" style="position:absolute;left:5629;top:21910;width:7983;height:32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TmNF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+OBOO&#10;gDx+AQAA//8DAFBLAQItABQABgAIAAAAIQDb4fbL7gAAAIUBAAATAAAAAAAAAAAAAAAAAAAAAABb&#10;Q29udGVudF9UeXBlc10ueG1sUEsBAi0AFAAGAAgAAAAhAFr0LFu/AAAAFQEAAAsAAAAAAAAAAAAA&#10;AAAAHwEAAF9yZWxzLy5yZWxzUEsBAi0AFAAGAAgAAAAhAPZOY0W7AAAA3AAAAA8AAAAAAAAAAAAA&#10;AAAABwIAAGRycy9kb3ducmV2LnhtbFBLBQYAAAAAAwADALcAAADvAgAAAAA=&#10;" filled="f" stroked="f">
                  <v:stroke dashstyle="dash"/>
                  <v:textbox>
                    <w:txbxContent>
                      <w:p w14:paraId="7ED3C5AF" w14:textId="6E8203E0" w:rsidR="00B15559" w:rsidRDefault="00B15559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371" type="#_x0000_t202" style="position:absolute;left:17772;top:2190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" filled="f" stroked="f">
                  <v:stroke dashstyle="dash"/>
                  <v:textbox>
                    <w:txbxContent>
                      <w:p w14:paraId="1D53D378" w14:textId="5F85273A" w:rsidR="00B15559" w:rsidRDefault="00B15559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372" type="#_x0000_t202" style="position:absolute;left:691;top:37656;width:13975;height:5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/sxwQAAANwAAAAPAAAAZHJzL2Rvd25yZXYueG1sRI9Pi8Iw&#10;FMTvC/sdwlvwtqaKrF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Hmn+zHBAAAA3AAAAA8AAAAA&#10;AAAAAAAAAAAABwIAAGRycy9kb3ducmV2LnhtbFBLBQYAAAAAAwADALcAAAD1AgAAAAA=&#10;" filled="f" stroked="f">
                  <v:stroke dashstyle="dash"/>
                  <v:textbox>
                    <w:txbxContent>
                      <w:p w14:paraId="14A12B76" w14:textId="77777777" w:rsidR="00B15559" w:rsidRPr="0034703D" w:rsidRDefault="00B15559" w:rsidP="0034703D">
                        <w:pPr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34703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1</w:t>
                        </w:r>
                      </w:p>
                      <w:p w14:paraId="33E4770A" w14:textId="583216CA" w:rsidR="00B15559" w:rsidRDefault="00B15559" w:rsidP="0034703D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2</w:t>
                        </w:r>
                      </w:p>
                    </w:txbxContent>
                  </v:textbox>
                </v:shape>
                <v:shape id="_x0000_s1373" type="#_x0000_t202" style="position:absolute;left:14666;top:37657;width:11238;height:55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G9D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tOBOO&#10;gDx+AQAA//8DAFBLAQItABQABgAIAAAAIQDb4fbL7gAAAIUBAAATAAAAAAAAAAAAAAAAAAAAAABb&#10;Q29udGVudF9UeXBlc10ueG1sUEsBAi0AFAAGAAgAAAAhAFr0LFu/AAAAFQEAAAsAAAAAAAAAAAAA&#10;AAAAHwEAAF9yZWxzLy5yZWxzUEsBAi0AFAAGAAgAAAAhAAg4b0O7AAAA3AAAAA8AAAAAAAAAAAAA&#10;AAAABwIAAGRycy9kb3ducmV2LnhtbFBLBQYAAAAAAwADALcAAADvAgAAAAA=&#10;" filled="f" stroked="f">
                  <v:stroke dashstyle="dash"/>
                  <v:textbox>
                    <w:txbxContent>
                      <w:p w14:paraId="5826F2E0" w14:textId="77777777" w:rsidR="00B15559" w:rsidRPr="0034703D" w:rsidRDefault="00B15559" w:rsidP="0034703D">
                        <w:pPr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34703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2</w:t>
                        </w:r>
                      </w:p>
                      <w:p w14:paraId="5EB7894E" w14:textId="214B130F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2</w:t>
                        </w:r>
                      </w:p>
                    </w:txbxContent>
                  </v:textbox>
                </v:shape>
                <v:shape id="_x0000_s1374" type="#_x0000_t202" style="position:absolute;left:26208;top:37657;width:11542;height:5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" filled="f" stroked="f">
                  <v:stroke dashstyle="dash"/>
                  <v:textbox>
                    <w:txbxContent>
                      <w:p w14:paraId="4512BA10" w14:textId="5FE0437D" w:rsidR="00B15559" w:rsidRPr="0034703D" w:rsidRDefault="00B15559" w:rsidP="0034703D">
                        <w:pPr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34703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3</w:t>
                        </w:r>
                      </w:p>
                      <w:p w14:paraId="421B6AE6" w14:textId="6DCBF8BF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2</w:t>
                        </w:r>
                      </w:p>
                    </w:txbxContent>
                  </v:textbox>
                </v:shape>
                <v:shape id="_x0000_s1375" type="#_x0000_t202" style="position:absolute;left:37750;top:37657;width:12004;height:5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Qpg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" filled="f" stroked="f">
                  <v:stroke dashstyle="dash"/>
                  <v:textbox>
                    <w:txbxContent>
                      <w:p w14:paraId="233088C1" w14:textId="77777777" w:rsidR="00B15559" w:rsidRPr="0034703D" w:rsidRDefault="00B15559" w:rsidP="0034703D">
                        <w:pPr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34703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4</w:t>
                        </w:r>
                      </w:p>
                      <w:p w14:paraId="30E0D32C" w14:textId="41F57D5A" w:rsidR="00B15559" w:rsidRDefault="00B15559" w:rsidP="0034703D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2</w:t>
                        </w:r>
                      </w:p>
                    </w:txbxContent>
                  </v:textbox>
                </v:shape>
                <v:shape id="_x0000_s1376" type="#_x0000_t202" style="position:absolute;left:2136;top:23965;width:13974;height:26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QTJwgAAANwAAAAPAAAAZHJzL2Rvd25yZXYueG1sRI/BasMw&#10;EETvhfyD2EJutdyklO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iZQTJwgAAANwAAAAPAAAA&#10;AAAAAAAAAAAAAAcCAABkcnMvZG93bnJldi54bWxQSwUGAAAAAAMAAwC3AAAA9gIAAAAA&#10;" filled="f" stroked="f">
                  <v:stroke dashstyle="dash"/>
                  <v:textbox>
                    <w:txbxContent>
                      <w:p w14:paraId="3C11FBC0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1</w:t>
                        </w:r>
                      </w:p>
                    </w:txbxContent>
                  </v:textbox>
                </v:shape>
                <v:shape id="_x0000_s1377" type="#_x0000_t202" style="position:absolute;left:15798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" filled="f" stroked="f">
                  <v:stroke dashstyle="dash"/>
                  <v:textbox>
                    <w:txbxContent>
                      <w:p w14:paraId="18F3DA81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1</w:t>
                        </w:r>
                      </w:p>
                    </w:txbxContent>
                  </v:textbox>
                </v:shape>
                <v:shape id="_x0000_s1378" type="#_x0000_t202" style="position:absolute;left:39930;top:21903;width:7984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9Iv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" filled="f" stroked="f">
                  <v:stroke dashstyle="dash"/>
                  <v:textbox>
                    <w:txbxContent>
                      <w:p w14:paraId="002C010D" w14:textId="381D5CC2" w:rsidR="00B15559" w:rsidRDefault="00B15559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379" type="#_x0000_t202" style="position:absolute;left:25284;top:23962;width:13975;height:25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" filled="f" stroked="f">
                  <v:stroke dashstyle="dash"/>
                  <v:textbox>
                    <w:txbxContent>
                      <w:p w14:paraId="33310CCA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1</w:t>
                        </w:r>
                      </w:p>
                    </w:txbxContent>
                  </v:textbox>
                </v:shape>
                <v:shape id="_x0000_s1380" type="#_x0000_t202" style="position:absolute;left:37957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" filled="f" stroked="f">
                  <v:stroke dashstyle="dash"/>
                  <v:textbox>
                    <w:txbxContent>
                      <w:p w14:paraId="7BC47CA5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1</w:t>
                        </w:r>
                      </w:p>
                    </w:txbxContent>
                  </v:textbox>
                </v:shape>
                <v:shape id="_x0000_s1381" type="#_x0000_t202" style="position:absolute;left:1504;top:16421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" filled="f" stroked="f">
                  <v:stroke dashstyle="dash"/>
                  <v:textbox>
                    <w:txbxContent>
                      <w:p w14:paraId="3BEEB74F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2" type="#_x0000_t202" style="position:absolute;left:4;top:18203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" filled="f" stroked="f">
                  <v:stroke dashstyle="dash"/>
                  <v:textbox>
                    <w:txbxContent>
                      <w:p w14:paraId="4FFB24CB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1</w:t>
                        </w:r>
                      </w:p>
                    </w:txbxContent>
                  </v:textbox>
                </v:shape>
                <v:shape id="_x0000_s1383" type="#_x0000_t202" style="position:absolute;left:40926;top:18171;width:1397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" filled="f" stroked="f">
                  <v:stroke dashstyle="dash"/>
                  <v:textbox>
                    <w:txbxContent>
                      <w:p w14:paraId="70BF6A71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2</w:t>
                        </w:r>
                      </w:p>
                    </w:txbxContent>
                  </v:textbox>
                </v:shape>
                <v:shape id="_x0000_s1384" type="#_x0000_t202" style="position:absolute;left:42496;top:16421;width:7984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" filled="f" stroked="f">
                  <v:stroke dashstyle="dash"/>
                  <v:textbox>
                    <w:txbxContent>
                      <w:p w14:paraId="7A636410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5" type="#_x0000_t202" style="position:absolute;left:40176;top:3429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" filled="f" stroked="f">
                  <v:stroke dashstyle="dash"/>
                  <v:textbox>
                    <w:txbxContent>
                      <w:p w14:paraId="5202B31F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4</w:t>
                        </w:r>
                      </w:p>
                    </w:txbxContent>
                  </v:textbox>
                </v:shape>
                <v:shape id="_x0000_s1386" type="#_x0000_t202" style="position:absolute;left:41746;top:1678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Xq7vgAAAN0AAAAPAAAAZHJzL2Rvd25yZXYueG1sRE/LqsIw&#10;EN0L/kOYC+40vV4Q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Ac1eru+AAAA3QAAAA8AAAAAAAAA&#10;AAAAAAAABwIAAGRycy9kb3ducmV2LnhtbFBLBQYAAAAAAwADALcAAADyAgAAAAA=&#10;" filled="f" stroked="f">
                  <v:stroke dashstyle="dash"/>
                  <v:textbox>
                    <w:txbxContent>
                      <w:p w14:paraId="4C9E8919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7" type="#_x0000_t202" style="position:absolute;left:1500;top:1647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3OLPvgAAAN0AAAAPAAAAZHJzL2Rvd25yZXYueG1sRE/LqsIw&#10;EN0L/kOYC+40vXIR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Ijc4s++AAAA3QAAAA8AAAAAAAAA&#10;AAAAAAAABwIAAGRycy9kb3ducmV2LnhtbFBLBQYAAAAAAwADALcAAADyAgAAAAA=&#10;" filled="f" stroked="f">
                  <v:stroke dashstyle="dash"/>
                  <v:textbox>
                    <w:txbxContent>
                      <w:p w14:paraId="78FE5FF1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8" type="#_x0000_t202" style="position:absolute;top:3429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" filled="f" stroked="f">
                  <v:stroke dashstyle="dash"/>
                  <v:textbox>
                    <w:txbxContent>
                      <w:p w14:paraId="51B394EA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3</w:t>
                        </w:r>
                      </w:p>
                    </w:txbxContent>
                  </v:textbox>
                </v:shape>
                <v:line id="Straight Connector 1897" o:spid="_x0000_s1389" style="position:absolute;visibility:visible;mso-wrap-style:square" from="38370,8382" to="38370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901" o:spid="_x0000_s1390" style="position:absolute;flip:y;visibility:visible;mso-wrap-style:square" from="16277,8382" to="16277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02" o:spid="_x0000_s1391" type="#_x0000_t75" alt="A close up of a sign&#10;&#10;Description automatically generated" style="position:absolute;left:33059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">
                  <v:imagedata r:id="rId22" o:title="A close up of a sign&#10;&#10;Description automatically generated"/>
                </v:shape>
                <v:shape id="Picture 1903" o:spid="_x0000_s1392" type="#_x0000_t75" alt="A close up of a sign&#10;&#10;Description automatically generated" style="position:absolute;left:11042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pMhwwAAAN0AAAAPAAAAZHJzL2Rvd25yZXYueG1sRE/bSgMx&#10;EH0X/Icwgm82UUH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Ak6TIcMAAADdAAAADwAA&#10;AAAAAAAAAAAAAAAHAgAAZHJzL2Rvd25yZXYueG1sUEsFBgAAAAADAAMAtwAAAPcCAAAAAA==&#10;">
                  <v:imagedata r:id="rId22" o:title="A close up of a sign&#10;&#10;Description automatically generated"/>
                </v:shape>
                <v:shape id="Picture 1904" o:spid="_x0000_s1393" type="#_x0000_t75" alt="A close up of a sign&#10;&#10;Description automatically generated" style="position:absolute;left:33059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wtVwwAAAN0AAAAPAAAAZHJzL2Rvd25yZXYueG1sRE/bSgMx&#10;EH0X/Icwgm82UUT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jacLVcMAAADdAAAADwAA&#10;AAAAAAAAAAAAAAAHAgAAZHJzL2Rvd25yZXYueG1sUEsFBgAAAAADAAMAtwAAAPcCAAAAAA==&#10;">
                  <v:imagedata r:id="rId22" o:title="A close up of a sign&#10;&#10;Description automatically generated"/>
                </v:shape>
                <v:shape id="Picture 1905" o:spid="_x0000_s1394" type="#_x0000_t75" alt="A close up of a sign&#10;&#10;Description automatically generated" style="position:absolute;left:11115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67OwwAAAN0AAAAPAAAAZHJzL2Rvd25yZXYueG1sRE/bSgMx&#10;EH0X/Icwgm82UVD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4uuuzsMAAADdAAAADwAA&#10;AAAAAAAAAAAAAAAHAgAAZHJzL2Rvd25yZXYueG1sUEsFBgAAAAADAAMAtwAAAPcCAAAAAA==&#10;">
                  <v:imagedata r:id="rId22" o:title="A close up of a sign&#10;&#10;Description automatically generated"/>
                </v:shape>
                <v:shape id="_x0000_s1395" type="#_x0000_t202" style="position:absolute;left:18441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" filled="f" stroked="f">
                  <v:stroke dashstyle="dash"/>
                  <v:textbox>
                    <w:txbxContent>
                      <w:p w14:paraId="7164B24A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396" type="#_x0000_t202" style="position:absolute;left:28583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" filled="f" stroked="f">
                  <v:stroke dashstyle="dash"/>
                  <v:textbox>
                    <w:txbxContent>
                      <w:p w14:paraId="3F18C68E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397" type="#_x0000_t202" style="position:absolute;left:36913;top:10537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" filled="f" stroked="f">
                  <v:stroke dashstyle="dash"/>
                  <v:textbox>
                    <w:txbxContent>
                      <w:p w14:paraId="34861139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F30A8B"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7808" behindDoc="0" locked="0" layoutInCell="1" allowOverlap="1" wp14:anchorId="12818FD7" wp14:editId="2BA15C6C">
                <wp:simplePos x="0" y="0"/>
                <wp:positionH relativeFrom="column">
                  <wp:posOffset>1250950</wp:posOffset>
                </wp:positionH>
                <wp:positionV relativeFrom="paragraph">
                  <wp:posOffset>186690</wp:posOffset>
                </wp:positionV>
                <wp:extent cx="828675" cy="436245"/>
                <wp:effectExtent l="0" t="0" r="0" b="1905"/>
                <wp:wrapNone/>
                <wp:docPr id="24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6C142F2" w14:textId="77777777" w:rsidR="00B15559" w:rsidRPr="008005C2" w:rsidRDefault="00B1555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818FD7" id="_x0000_s1398" type="#_x0000_t202" style="position:absolute;left:0;text-align:left;margin-left:98.5pt;margin-top:14.7pt;width:65.25pt;height:34.35pt;z-index:25208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" filled="f" stroked="f">
                <v:stroke dashstyle="dash"/>
                <v:textbox>
                  <w:txbxContent>
                    <w:p w14:paraId="26C142F2" w14:textId="77777777" w:rsidR="00B15559" w:rsidRPr="008005C2" w:rsidRDefault="00B1555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F30A8B"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6784" behindDoc="0" locked="0" layoutInCell="1" allowOverlap="1" wp14:anchorId="0999558A" wp14:editId="7D63A372">
                <wp:simplePos x="0" y="0"/>
                <wp:positionH relativeFrom="column">
                  <wp:posOffset>3464377</wp:posOffset>
                </wp:positionH>
                <wp:positionV relativeFrom="paragraph">
                  <wp:posOffset>165735</wp:posOffset>
                </wp:positionV>
                <wp:extent cx="828675" cy="436245"/>
                <wp:effectExtent l="0" t="0" r="0" b="0"/>
                <wp:wrapNone/>
                <wp:docPr id="24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3217CE6" w14:textId="77777777" w:rsidR="00B15559" w:rsidRPr="008005C2" w:rsidRDefault="00B1555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99558A" id="_x0000_s1399" type="#_x0000_t202" style="position:absolute;left:0;text-align:left;margin-left:272.8pt;margin-top:13.05pt;width:65.25pt;height:34.35pt;z-index:25208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" filled="f" stroked="f">
                <v:stroke dashstyle="dash"/>
                <v:textbox>
                  <w:txbxContent>
                    <w:p w14:paraId="33217CE6" w14:textId="77777777" w:rsidR="00B15559" w:rsidRPr="008005C2" w:rsidRDefault="00B1555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0D06D1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90" w14:textId="602AC68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1" w14:textId="620500EA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2" w14:textId="14E294FC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3" w14:textId="10E9EE7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4" w14:textId="6567F3CC" w:rsidR="00BA73D0" w:rsidRPr="00577486" w:rsidRDefault="00AB7F84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8832" behindDoc="0" locked="0" layoutInCell="1" allowOverlap="1" wp14:anchorId="03FEF32D" wp14:editId="0E0B84CF">
                <wp:simplePos x="0" y="0"/>
                <wp:positionH relativeFrom="column">
                  <wp:posOffset>3834144</wp:posOffset>
                </wp:positionH>
                <wp:positionV relativeFrom="paragraph">
                  <wp:posOffset>108367</wp:posOffset>
                </wp:positionV>
                <wp:extent cx="678815" cy="436245"/>
                <wp:effectExtent l="0" t="0" r="0" b="1905"/>
                <wp:wrapNone/>
                <wp:docPr id="2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320B04" w14:textId="77777777" w:rsidR="00B15559" w:rsidRPr="008005C2" w:rsidRDefault="00B1555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FEF32D" id="_x0000_s1400" type="#_x0000_t202" style="position:absolute;margin-left:301.9pt;margin-top:8.55pt;width:53.45pt;height:34.35pt;z-index:25208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" filled="f" stroked="f">
                <v:stroke dashstyle="dash"/>
                <v:textbox>
                  <w:txbxContent>
                    <w:p w14:paraId="5F320B04" w14:textId="77777777" w:rsidR="00B15559" w:rsidRPr="008005C2" w:rsidRDefault="00B1555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5760" behindDoc="0" locked="0" layoutInCell="1" allowOverlap="1" wp14:anchorId="52EF5EFF" wp14:editId="61F8A936">
                <wp:simplePos x="0" y="0"/>
                <wp:positionH relativeFrom="column">
                  <wp:posOffset>990627</wp:posOffset>
                </wp:positionH>
                <wp:positionV relativeFrom="paragraph">
                  <wp:posOffset>120853</wp:posOffset>
                </wp:positionV>
                <wp:extent cx="678815" cy="436245"/>
                <wp:effectExtent l="0" t="0" r="0" b="1905"/>
                <wp:wrapNone/>
                <wp:docPr id="24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5B95C95" w14:textId="77777777" w:rsidR="00B15559" w:rsidRPr="008005C2" w:rsidRDefault="00B1555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EF5EFF" id="_x0000_s1401" type="#_x0000_t202" style="position:absolute;margin-left:78pt;margin-top:9.5pt;width:53.45pt;height:34.35pt;z-index:25208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" filled="f" stroked="f">
                <v:stroke dashstyle="dash"/>
                <v:textbox>
                  <w:txbxContent>
                    <w:p w14:paraId="05B95C95" w14:textId="77777777" w:rsidR="00B15559" w:rsidRPr="008005C2" w:rsidRDefault="00B1555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95" w14:textId="52BB99C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6" w14:textId="7624994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7" w14:textId="14684C6E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8B4DEB1" w14:textId="2A3E09AD" w:rsidR="004A1254" w:rsidRDefault="000D06D1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</w:r>
    </w:p>
    <w:p w14:paraId="6ED09889" w14:textId="32CF3B8E" w:rsidR="004A1254" w:rsidRDefault="00F30A8B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292608" behindDoc="0" locked="0" layoutInCell="1" allowOverlap="1" wp14:anchorId="532C8C4E" wp14:editId="4C90D1DC">
            <wp:simplePos x="0" y="0"/>
            <wp:positionH relativeFrom="column">
              <wp:posOffset>3784600</wp:posOffset>
            </wp:positionH>
            <wp:positionV relativeFrom="paragraph">
              <wp:posOffset>19731</wp:posOffset>
            </wp:positionV>
            <wp:extent cx="1015251" cy="1015205"/>
            <wp:effectExtent l="0" t="0" r="0" b="0"/>
            <wp:wrapNone/>
            <wp:docPr id="1440" name="Picture 144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90560" behindDoc="0" locked="0" layoutInCell="1" allowOverlap="1" wp14:anchorId="46789665" wp14:editId="2D12518C">
            <wp:simplePos x="0" y="0"/>
            <wp:positionH relativeFrom="column">
              <wp:posOffset>2885801</wp:posOffset>
            </wp:positionH>
            <wp:positionV relativeFrom="paragraph">
              <wp:posOffset>6985</wp:posOffset>
            </wp:positionV>
            <wp:extent cx="1015251" cy="1015205"/>
            <wp:effectExtent l="0" t="0" r="0" b="0"/>
            <wp:wrapNone/>
            <wp:docPr id="75" name="Picture 7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8512" behindDoc="0" locked="0" layoutInCell="1" allowOverlap="1" wp14:anchorId="6EB72FBC" wp14:editId="2DD22644">
            <wp:simplePos x="0" y="0"/>
            <wp:positionH relativeFrom="column">
              <wp:posOffset>1585553</wp:posOffset>
            </wp:positionH>
            <wp:positionV relativeFrom="paragraph">
              <wp:posOffset>19685</wp:posOffset>
            </wp:positionV>
            <wp:extent cx="1015251" cy="1015205"/>
            <wp:effectExtent l="0" t="0" r="0" b="0"/>
            <wp:wrapNone/>
            <wp:docPr id="64" name="Picture 64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6464" behindDoc="0" locked="0" layoutInCell="1" allowOverlap="1" wp14:anchorId="4ADE8447" wp14:editId="23105AA1">
            <wp:simplePos x="0" y="0"/>
            <wp:positionH relativeFrom="column">
              <wp:posOffset>628624</wp:posOffset>
            </wp:positionH>
            <wp:positionV relativeFrom="paragraph">
              <wp:posOffset>6985</wp:posOffset>
            </wp:positionV>
            <wp:extent cx="1015251" cy="1015205"/>
            <wp:effectExtent l="0" t="0" r="0" b="0"/>
            <wp:wrapNone/>
            <wp:docPr id="1410" name="Picture 141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198B47" w14:textId="3F40EFF6" w:rsidR="004A1254" w:rsidRDefault="004A1254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8" w14:textId="627F7FD3" w:rsidR="00421D5E" w:rsidRPr="00577486" w:rsidRDefault="00421D5E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36A312F0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726535BF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67F114B7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F99" w14:textId="03FBA4E2" w:rsidR="00421D5E" w:rsidRPr="00404002" w:rsidRDefault="00693F58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404002">
        <w:rPr>
          <w:rFonts w:ascii="Consolas" w:hAnsi="Consolas" w:cs="Courier New"/>
          <w:b/>
          <w:bCs/>
          <w:sz w:val="24"/>
          <w:szCs w:val="24"/>
        </w:rPr>
        <w:t xml:space="preserve"> ip add 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F9A" w14:textId="66AB6B15" w:rsidR="00DA10E4" w:rsidRPr="00404002" w:rsidRDefault="00DA10E4" w:rsidP="00DA10E4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bgp network 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222E3F9B" w14:textId="5937E85B" w:rsidR="00563566" w:rsidRPr="00577486" w:rsidRDefault="00EF63AF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7136" behindDoc="0" locked="0" layoutInCell="1" allowOverlap="1" wp14:anchorId="222E43D5" wp14:editId="30CAF594">
                <wp:simplePos x="0" y="0"/>
                <wp:positionH relativeFrom="column">
                  <wp:posOffset>349473</wp:posOffset>
                </wp:positionH>
                <wp:positionV relativeFrom="paragraph">
                  <wp:posOffset>52474</wp:posOffset>
                </wp:positionV>
                <wp:extent cx="5337810" cy="925195"/>
                <wp:effectExtent l="0" t="0" r="15240" b="27305"/>
                <wp:wrapThrough wrapText="bothSides">
                  <wp:wrapPolygon edited="0">
                    <wp:start x="0" y="0"/>
                    <wp:lineTo x="0" y="21793"/>
                    <wp:lineTo x="21585" y="21793"/>
                    <wp:lineTo x="21585" y="0"/>
                    <wp:lineTo x="0" y="0"/>
                  </wp:wrapPolygon>
                </wp:wrapThrough>
                <wp:docPr id="1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7810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0" w14:textId="06A99047" w:rsidR="00B15559" w:rsidRPr="00AC7686" w:rsidRDefault="00B1555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8 ip add 172.16.18.1/24 </w:t>
                            </w:r>
                          </w:p>
                          <w:p w14:paraId="222E4831" w14:textId="2E8D8810" w:rsidR="00B15559" w:rsidRPr="00AC7686" w:rsidRDefault="00B1555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interface swp9 ip add 172.16.19.1/24</w:t>
                            </w:r>
                          </w:p>
                          <w:p w14:paraId="222E4832" w14:textId="7964E40C" w:rsidR="00B15559" w:rsidRPr="00AC7686" w:rsidRDefault="00B1555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18.0/24</w:t>
                            </w:r>
                          </w:p>
                          <w:p w14:paraId="222E4833" w14:textId="54D1382C" w:rsidR="00B15559" w:rsidRPr="00AC7686" w:rsidRDefault="00B1555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19.0/24</w:t>
                            </w:r>
                          </w:p>
                          <w:p w14:paraId="222E4834" w14:textId="5245A4D4" w:rsidR="00B15559" w:rsidRPr="00AC7686" w:rsidRDefault="00B15559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5" id="_x0000_s1402" type="#_x0000_t202" style="position:absolute;left:0;text-align:left;margin-left:27.5pt;margin-top:4.15pt;width:420.3pt;height:72.85pt;z-index:251547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">
                <v:textbox>
                  <w:txbxContent>
                    <w:p w14:paraId="222E4830" w14:textId="06A99047" w:rsidR="00B15559" w:rsidRPr="00AC7686" w:rsidRDefault="00B1555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8 ip add 172.16.18.1/24 </w:t>
                      </w:r>
                    </w:p>
                    <w:p w14:paraId="222E4831" w14:textId="2E8D8810" w:rsidR="00B15559" w:rsidRPr="00AC7686" w:rsidRDefault="00B1555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interface swp9 ip add 172.16.19.1/24</w:t>
                      </w:r>
                    </w:p>
                    <w:p w14:paraId="222E4832" w14:textId="7964E40C" w:rsidR="00B15559" w:rsidRPr="00AC7686" w:rsidRDefault="00B1555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18.0/24</w:t>
                      </w:r>
                    </w:p>
                    <w:p w14:paraId="222E4833" w14:textId="54D1382C" w:rsidR="00B15559" w:rsidRPr="00AC7686" w:rsidRDefault="00B1555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19.0/24</w:t>
                      </w:r>
                    </w:p>
                    <w:p w14:paraId="222E4834" w14:textId="5245A4D4" w:rsidR="00B15559" w:rsidRPr="00AC7686" w:rsidRDefault="00B15559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9C" w14:textId="62104377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D" w14:textId="66CED02D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E" w14:textId="5040FAF1" w:rsidR="00DA10E4" w:rsidRPr="00577486" w:rsidRDefault="00F771CC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04480" behindDoc="0" locked="0" layoutInCell="1" allowOverlap="1" wp14:anchorId="222E43D7" wp14:editId="7AFC099F">
                <wp:simplePos x="0" y="0"/>
                <wp:positionH relativeFrom="margin">
                  <wp:posOffset>379730</wp:posOffset>
                </wp:positionH>
                <wp:positionV relativeFrom="paragraph">
                  <wp:posOffset>55245</wp:posOffset>
                </wp:positionV>
                <wp:extent cx="5307965" cy="925195"/>
                <wp:effectExtent l="0" t="0" r="26035" b="27305"/>
                <wp:wrapThrough wrapText="bothSides">
                  <wp:wrapPolygon edited="0">
                    <wp:start x="0" y="0"/>
                    <wp:lineTo x="0" y="21793"/>
                    <wp:lineTo x="21628" y="21793"/>
                    <wp:lineTo x="21628" y="0"/>
                    <wp:lineTo x="0" y="0"/>
                  </wp:wrapPolygon>
                </wp:wrapThrough>
                <wp:docPr id="14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7965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5" w14:textId="35202F2F" w:rsidR="00B15559" w:rsidRPr="00AC7686" w:rsidRDefault="00B1555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8 ip add 172.16.28.1/24 </w:t>
                            </w:r>
                          </w:p>
                          <w:p w14:paraId="222E4836" w14:textId="2D4237FF" w:rsidR="00B15559" w:rsidRPr="00AC7686" w:rsidRDefault="00B1555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interface swp9 ip add 172.16.29.1/24</w:t>
                            </w:r>
                          </w:p>
                          <w:p w14:paraId="222E4837" w14:textId="5520DBBA" w:rsidR="00B15559" w:rsidRPr="00AC7686" w:rsidRDefault="00B1555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28.0/24</w:t>
                            </w:r>
                          </w:p>
                          <w:p w14:paraId="222E4838" w14:textId="1F0FFA90" w:rsidR="00B15559" w:rsidRPr="00AC7686" w:rsidRDefault="00B1555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29.0/24</w:t>
                            </w:r>
                          </w:p>
                          <w:p w14:paraId="222E4839" w14:textId="7CF04E97" w:rsidR="00B15559" w:rsidRPr="00AC7686" w:rsidRDefault="00B15559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7" id="_x0000_s1403" type="#_x0000_t202" style="position:absolute;left:0;text-align:left;margin-left:29.9pt;margin-top:4.35pt;width:417.95pt;height:72.85pt;z-index:251604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">
                <v:textbox>
                  <w:txbxContent>
                    <w:p w14:paraId="222E4835" w14:textId="35202F2F" w:rsidR="00B15559" w:rsidRPr="00AC7686" w:rsidRDefault="00B1555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2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8 ip add 172.16.28.1/24 </w:t>
                      </w:r>
                    </w:p>
                    <w:p w14:paraId="222E4836" w14:textId="2D4237FF" w:rsidR="00B15559" w:rsidRPr="00AC7686" w:rsidRDefault="00B1555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2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interface swp9 ip add 172.16.29.1/24</w:t>
                      </w:r>
                    </w:p>
                    <w:p w14:paraId="222E4837" w14:textId="5520DBBA" w:rsidR="00B15559" w:rsidRPr="00AC7686" w:rsidRDefault="00B1555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2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28.0/24</w:t>
                      </w:r>
                    </w:p>
                    <w:p w14:paraId="222E4838" w14:textId="1F0FFA90" w:rsidR="00B15559" w:rsidRPr="00AC7686" w:rsidRDefault="00B1555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2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29.0/24</w:t>
                      </w:r>
                    </w:p>
                    <w:p w14:paraId="222E4839" w14:textId="7CF04E97" w:rsidR="00B15559" w:rsidRPr="00AC7686" w:rsidRDefault="00B15559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2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F9F" w14:textId="151C7368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0" w14:textId="6F815905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3" w14:textId="0C152E92" w:rsidR="005B208D" w:rsidRPr="00577486" w:rsidRDefault="005B208D" w:rsidP="007E28A1">
      <w:pPr>
        <w:pStyle w:val="ListParagraph"/>
        <w:numPr>
          <w:ilvl w:val="0"/>
          <w:numId w:val="13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that </w:t>
      </w:r>
      <w:r w:rsidR="00386D70" w:rsidRPr="00577486">
        <w:rPr>
          <w:rFonts w:ascii="DIN Pro Regular" w:hAnsi="DIN Pro Regular" w:cs="DIN Pro Regular"/>
          <w:sz w:val="24"/>
          <w:szCs w:val="24"/>
        </w:rPr>
        <w:t>the remote leaf switch has learned the IP prefixes:</w:t>
      </w:r>
    </w:p>
    <w:p w14:paraId="222E3FA4" w14:textId="65701B91" w:rsidR="005B208D" w:rsidRPr="00577486" w:rsidRDefault="005B208D" w:rsidP="007E28A1">
      <w:pPr>
        <w:pStyle w:val="ListParagraph"/>
        <w:numPr>
          <w:ilvl w:val="0"/>
          <w:numId w:val="3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FA5" w14:textId="77A8E0CF" w:rsidR="005B208D" w:rsidRPr="001D6DF7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 xml:space="preserve">172.16.28.1/24 </w:t>
      </w:r>
    </w:p>
    <w:p w14:paraId="222E3FA6" w14:textId="2E41B892" w:rsidR="005B208D" w:rsidRPr="001D6DF7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>172.16.29.0/24</w:t>
      </w:r>
    </w:p>
    <w:p w14:paraId="222E3FA7" w14:textId="4861E6AF" w:rsidR="005B208D" w:rsidRPr="00577486" w:rsidRDefault="005B208D" w:rsidP="007E28A1">
      <w:pPr>
        <w:pStyle w:val="ListParagraph"/>
        <w:numPr>
          <w:ilvl w:val="0"/>
          <w:numId w:val="3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="005E113E" w:rsidRPr="001D6DF7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A8" w14:textId="2639A982" w:rsidR="005B208D" w:rsidRPr="001F0D99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 xml:space="preserve">172.16.18.1/24 </w:t>
      </w:r>
    </w:p>
    <w:p w14:paraId="222E3FA9" w14:textId="139C85BC" w:rsidR="005B208D" w:rsidRPr="001F0D99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>172.16.19.0/24</w:t>
      </w:r>
    </w:p>
    <w:p w14:paraId="222E3FAA" w14:textId="77777777" w:rsidR="00386D70" w:rsidRPr="001F0D99" w:rsidRDefault="00386D70" w:rsidP="005B208D">
      <w:pPr>
        <w:spacing w:after="0" w:line="240" w:lineRule="auto"/>
        <w:rPr>
          <w:rFonts w:ascii="Consolas" w:hAnsi="Consolas" w:cs="DIN Pro Regular"/>
          <w:sz w:val="24"/>
          <w:szCs w:val="24"/>
        </w:rPr>
      </w:pPr>
    </w:p>
    <w:p w14:paraId="482A1ED1" w14:textId="6F1109F7" w:rsidR="00061989" w:rsidRDefault="00386D70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1F0D99">
        <w:rPr>
          <w:rFonts w:ascii="Consolas" w:hAnsi="Consolas" w:cs="Courier New"/>
          <w:b/>
          <w:bCs/>
          <w:sz w:val="24"/>
          <w:szCs w:val="24"/>
        </w:rPr>
        <w:t># net show route bgp</w:t>
      </w:r>
    </w:p>
    <w:p w14:paraId="222E3FB0" w14:textId="5772B578" w:rsidR="00826350" w:rsidRPr="0029063C" w:rsidRDefault="00AC4044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07552" behindDoc="0" locked="0" layoutInCell="1" allowOverlap="1" wp14:anchorId="222E43DF" wp14:editId="38D9942E">
                <wp:simplePos x="0" y="0"/>
                <wp:positionH relativeFrom="column">
                  <wp:posOffset>87923</wp:posOffset>
                </wp:positionH>
                <wp:positionV relativeFrom="paragraph">
                  <wp:posOffset>1742391</wp:posOffset>
                </wp:positionV>
                <wp:extent cx="4625439" cy="655174"/>
                <wp:effectExtent l="0" t="0" r="3810" b="0"/>
                <wp:wrapNone/>
                <wp:docPr id="188" name="Rectangle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5439" cy="655174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4EBDFD" id="Rectangle 188" o:spid="_x0000_s1026" style="position:absolute;margin-left:6.9pt;margin-top:137.2pt;width:364.2pt;height:51.6pt;z-index:251607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6528" behindDoc="0" locked="0" layoutInCell="1" allowOverlap="1" wp14:anchorId="222E43DD" wp14:editId="5E708E66">
                <wp:simplePos x="0" y="0"/>
                <wp:positionH relativeFrom="column">
                  <wp:posOffset>41275</wp:posOffset>
                </wp:positionH>
                <wp:positionV relativeFrom="paragraph">
                  <wp:posOffset>236220</wp:posOffset>
                </wp:positionV>
                <wp:extent cx="6269990" cy="2897505"/>
                <wp:effectExtent l="0" t="0" r="16510" b="17145"/>
                <wp:wrapThrough wrapText="bothSides">
                  <wp:wrapPolygon edited="0">
                    <wp:start x="0" y="0"/>
                    <wp:lineTo x="0" y="21586"/>
                    <wp:lineTo x="21591" y="21586"/>
                    <wp:lineTo x="21591" y="0"/>
                    <wp:lineTo x="0" y="0"/>
                  </wp:wrapPolygon>
                </wp:wrapThrough>
                <wp:docPr id="1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9990" cy="2897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C7E70A" w14:textId="344124DF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4044">
                              <w:rPr>
                                <w:rFonts w:ascii="Consolas" w:hAnsi="Consolas" w:cs="Courier New"/>
                              </w:rPr>
                              <w:t>net show route bgp</w:t>
                            </w:r>
                          </w:p>
                          <w:p w14:paraId="06F75B54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RIB entry for bgp</w:t>
                            </w:r>
                          </w:p>
                          <w:p w14:paraId="5A77602F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=================</w:t>
                            </w:r>
                          </w:p>
                          <w:p w14:paraId="30B1CD88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Codes: K - kernel route, C - connected, S - static, R - RIP,</w:t>
                            </w:r>
                          </w:p>
                          <w:p w14:paraId="3026A7CF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O - OSPF, I - IS-IS, B - BGP, E - EIGRP, N - NHRP,</w:t>
                            </w:r>
                          </w:p>
                          <w:p w14:paraId="56007C07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6BA2EB7C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F - PBR, f - OpenFabric,</w:t>
                            </w:r>
                          </w:p>
                          <w:p w14:paraId="6430F72B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&gt; - selected route, * - FIB route, q - queued route, r - rejected route</w:t>
                            </w:r>
                          </w:p>
                          <w:p w14:paraId="45872807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D177499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28.0/24 [20/0] via fe80::4638:39ff:fe00:5, swp1, weight 1, 00:00:08</w:t>
                            </w:r>
                          </w:p>
                          <w:p w14:paraId="37E10C8A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via fe80::4638:39ff:fe00:b, swp2, weight 1, 00:00:08</w:t>
                            </w:r>
                          </w:p>
                          <w:p w14:paraId="4FAAE6D2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29.0/24 [20/0] via fe80::4638:39ff:fe00:5, swp1, weight 1, 00:00:08</w:t>
                            </w:r>
                          </w:p>
                          <w:p w14:paraId="6A65D436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via fe80::4638:39ff:fe00:b, swp2, weight 1, 00:00:08</w:t>
                            </w:r>
                          </w:p>
                          <w:p w14:paraId="5F8B1839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2/32 [20/0] via fe80::4638:39ff:fe00:5, swp1, weight 1, 00:21:36</w:t>
                            </w:r>
                          </w:p>
                          <w:p w14:paraId="762D1F2A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 via fe80::4638:39ff:fe00:b, swp2, weight 1, 00:21:36</w:t>
                            </w:r>
                          </w:p>
                          <w:p w14:paraId="3C119401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3/32 [20/0] via fe80::4638:39ff:fe00:5, swp1, weight 1, 00:20:47</w:t>
                            </w:r>
                          </w:p>
                          <w:p w14:paraId="222E4854" w14:textId="0967CD0C" w:rsidR="00B15559" w:rsidRPr="00BD13A9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4/32 [20/0] via fe80::4638:39ff:fe00:b, swp2, weight 1, 00:20:2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D" id="_x0000_s1404" type="#_x0000_t202" style="position:absolute;margin-left:3.25pt;margin-top:18.6pt;width:493.7pt;height:228.15pt;z-index:251606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">
                <v:textbox>
                  <w:txbxContent>
                    <w:p w14:paraId="63C7E70A" w14:textId="344124DF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4044">
                        <w:rPr>
                          <w:rFonts w:ascii="Consolas" w:hAnsi="Consolas" w:cs="Courier New"/>
                        </w:rPr>
                        <w:t>net show route bgp</w:t>
                      </w:r>
                    </w:p>
                    <w:p w14:paraId="06F75B54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RIB entry for bgp</w:t>
                      </w:r>
                    </w:p>
                    <w:p w14:paraId="5A77602F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=================</w:t>
                      </w:r>
                    </w:p>
                    <w:p w14:paraId="30B1CD88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Codes: K - kernel route, C - connected, S - static, R - RIP,</w:t>
                      </w:r>
                    </w:p>
                    <w:p w14:paraId="3026A7CF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O - OSPF, I - IS-IS, B - BGP, E - EIGRP, N - NHRP,</w:t>
                      </w:r>
                    </w:p>
                    <w:p w14:paraId="56007C07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T - Table, v - VNC, V - VNC-Direct, A - Babel, D - SHARP,</w:t>
                      </w:r>
                    </w:p>
                    <w:p w14:paraId="6BA2EB7C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F - PBR, f - OpenFabric,</w:t>
                      </w:r>
                    </w:p>
                    <w:p w14:paraId="6430F72B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&gt; - selected route, * - FIB route, q - queued route, r - rejected route</w:t>
                      </w:r>
                    </w:p>
                    <w:p w14:paraId="45872807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D177499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28.0/24 [20/0] via fe80::4638:39ff:fe00:5, swp1, weight 1, 00:00:08</w:t>
                      </w:r>
                    </w:p>
                    <w:p w14:paraId="37E10C8A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via fe80::4638:39ff:fe00:b, swp2, weight 1, 00:00:08</w:t>
                      </w:r>
                    </w:p>
                    <w:p w14:paraId="4FAAE6D2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29.0/24 [20/0] via fe80::4638:39ff:fe00:5, swp1, weight 1, 00:00:08</w:t>
                      </w:r>
                    </w:p>
                    <w:p w14:paraId="6A65D436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via fe80::4638:39ff:fe00:b, swp2, weight 1, 00:00:08</w:t>
                      </w:r>
                    </w:p>
                    <w:p w14:paraId="5F8B1839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2/32 [20/0] via fe80::4638:39ff:fe00:5, swp1, weight 1, 00:21:36</w:t>
                      </w:r>
                    </w:p>
                    <w:p w14:paraId="762D1F2A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 via fe80::4638:39ff:fe00:b, swp2, weight 1, 00:21:36</w:t>
                      </w:r>
                    </w:p>
                    <w:p w14:paraId="3C119401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3/32 [20/0] via fe80::4638:39ff:fe00:5, swp1, weight 1, 00:20:47</w:t>
                      </w:r>
                    </w:p>
                    <w:p w14:paraId="222E4854" w14:textId="0967CD0C" w:rsidR="00B15559" w:rsidRPr="00BD13A9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4/32 [20/0] via fe80::4638:39ff:fe00:b, swp2, weight 1, 00:20:29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5372694" w14:textId="1E5ABE0B" w:rsidR="00061989" w:rsidRDefault="00061989" w:rsidP="00386D70">
      <w:pPr>
        <w:spacing w:line="360" w:lineRule="auto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222E3FB1" w14:textId="1A395E20" w:rsidR="00310702" w:rsidRPr="002A10C2" w:rsidRDefault="00B00610" w:rsidP="00B00610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0528" behindDoc="0" locked="0" layoutInCell="1" allowOverlap="1" wp14:anchorId="22C5D427" wp14:editId="2590B632">
                <wp:simplePos x="0" y="0"/>
                <wp:positionH relativeFrom="margin">
                  <wp:posOffset>0</wp:posOffset>
                </wp:positionH>
                <wp:positionV relativeFrom="paragraph">
                  <wp:posOffset>16998</wp:posOffset>
                </wp:positionV>
                <wp:extent cx="45085" cy="160020"/>
                <wp:effectExtent l="0" t="0" r="0" b="0"/>
                <wp:wrapSquare wrapText="bothSides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DD2052" id="Rectangle 5" o:spid="_x0000_s1026" style="position:absolute;margin-left:0;margin-top:1.35pt;width:3.55pt;height:12.6pt;z-index:25199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" fillcolor="#008564" stroked="f" strokeweight="1pt">
                <w10:wrap type="square" anchorx="margin"/>
              </v:rect>
            </w:pict>
          </mc:Fallback>
        </mc:AlternateConten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5: </w:t>
      </w:r>
      <w:r w:rsidR="00386D70" w:rsidRPr="002A10C2">
        <w:rPr>
          <w:rFonts w:ascii="DIN Pro Medium" w:hAnsi="DIN Pro Medium" w:cs="DIN Pro Medium"/>
          <w:color w:val="008564"/>
          <w:sz w:val="28"/>
          <w:szCs w:val="28"/>
        </w:rPr>
        <w:t>Verify</w:t>
      </w:r>
      <w:r w:rsidR="00150E3D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 end-to-end connectivity</w:t>
      </w:r>
    </w:p>
    <w:p w14:paraId="222E3FB3" w14:textId="36E6B03F" w:rsidR="00784F53" w:rsidRDefault="00A44887" w:rsidP="007E28A1">
      <w:pPr>
        <w:pStyle w:val="ListParagraph"/>
        <w:numPr>
          <w:ilvl w:val="0"/>
          <w:numId w:val="3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t>C</w:t>
      </w:r>
      <w:r w:rsidR="00421D5E" w:rsidRPr="00577486">
        <w:rPr>
          <w:rFonts w:ascii="DIN Pro Regular" w:hAnsi="DIN Pro Regular" w:cs="DIN Pro Regular"/>
          <w:noProof/>
          <w:sz w:val="24"/>
          <w:szCs w:val="24"/>
        </w:rPr>
        <w:t xml:space="preserve">onfigure </w:t>
      </w:r>
      <w:r w:rsidR="00E95B23" w:rsidRPr="00577486">
        <w:rPr>
          <w:rFonts w:ascii="DIN Pro Regular" w:hAnsi="DIN Pro Regular" w:cs="DIN Pro Regular"/>
          <w:noProof/>
          <w:sz w:val="24"/>
          <w:szCs w:val="24"/>
        </w:rPr>
        <w:t xml:space="preserve">the servers IP settings.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9A6094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1C3F34" w:rsidRPr="00577486">
        <w:rPr>
          <w:rFonts w:ascii="DIN Pro Regular" w:hAnsi="DIN Pro Regular" w:cs="DIN Pro Regular"/>
          <w:sz w:val="24"/>
          <w:szCs w:val="24"/>
        </w:rPr>
        <w:t>Use the following table</w:t>
      </w:r>
      <w:r w:rsidR="00386D70" w:rsidRPr="00577486">
        <w:rPr>
          <w:rFonts w:ascii="DIN Pro Regular" w:hAnsi="DIN Pro Regular" w:cs="DIN Pro Regular"/>
          <w:sz w:val="24"/>
          <w:szCs w:val="24"/>
        </w:rPr>
        <w:t>s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 for IP address assignment. </w:t>
      </w:r>
      <w:r w:rsidR="009A6094">
        <w:rPr>
          <w:rFonts w:ascii="DIN Pro Regular" w:hAnsi="DIN Pro Regular" w:cs="DIN Pro Regular"/>
          <w:sz w:val="24"/>
          <w:szCs w:val="24"/>
        </w:rPr>
        <w:br/>
      </w:r>
      <w:r w:rsidR="001C3F34" w:rsidRPr="00577486">
        <w:rPr>
          <w:rFonts w:ascii="DIN Pro Regular" w:hAnsi="DIN Pro Regular" w:cs="DIN Pro Regular"/>
          <w:sz w:val="24"/>
          <w:szCs w:val="24"/>
        </w:rPr>
        <w:t>Use /24 as the subnet mask.</w:t>
      </w:r>
    </w:p>
    <w:p w14:paraId="4B042A3E" w14:textId="77777777" w:rsidR="00784F53" w:rsidRDefault="00784F5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7CA090FA" w14:textId="77777777" w:rsidR="00E95B23" w:rsidRPr="00577486" w:rsidRDefault="00E95B23" w:rsidP="00784F5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536"/>
        <w:gridCol w:w="2869"/>
        <w:gridCol w:w="4050"/>
      </w:tblGrid>
      <w:tr w:rsidR="00E979D9" w:rsidRPr="00577486" w14:paraId="222E3FB7" w14:textId="77777777" w:rsidTr="00EB6D89">
        <w:tc>
          <w:tcPr>
            <w:tcW w:w="1536" w:type="dxa"/>
            <w:tcBorders>
              <w:right w:val="single" w:sz="4" w:space="0" w:color="AEAAAA" w:themeColor="background2" w:themeShade="BF"/>
            </w:tcBorders>
            <w:shd w:val="clear" w:color="auto" w:fill="auto"/>
          </w:tcPr>
          <w:p w14:paraId="222E3FB4" w14:textId="77777777" w:rsidR="00E979D9" w:rsidRPr="00F3298D" w:rsidRDefault="00E979D9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869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5" w14:textId="77777777" w:rsidR="00E979D9" w:rsidRPr="00F3298D" w:rsidRDefault="00386D70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’eth2’ IP Address</w:t>
            </w:r>
          </w:p>
        </w:tc>
        <w:tc>
          <w:tcPr>
            <w:tcW w:w="4050" w:type="dxa"/>
            <w:tcBorders>
              <w:left w:val="single" w:sz="4" w:space="0" w:color="AEAAAA" w:themeColor="background2" w:themeShade="BF"/>
            </w:tcBorders>
            <w:shd w:val="clear" w:color="auto" w:fill="auto"/>
          </w:tcPr>
          <w:p w14:paraId="222E3FB6" w14:textId="77777777" w:rsidR="00E979D9" w:rsidRPr="00F3298D" w:rsidRDefault="001C3F34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Next Hop to 172.16.0.0/16</w:t>
            </w:r>
            <w:r w:rsidR="00E979D9" w:rsidRPr="00F3298D">
              <w:rPr>
                <w:rFonts w:ascii="DIN Pro Medium" w:hAnsi="DIN Pro Medium" w:cs="DIN Pro Medium"/>
                <w:color w:val="404040" w:themeColor="text1" w:themeTint="BF"/>
              </w:rPr>
              <w:t xml:space="preserve"> </w:t>
            </w:r>
          </w:p>
        </w:tc>
      </w:tr>
      <w:tr w:rsidR="00E979D9" w:rsidRPr="00577486" w14:paraId="222E3FBB" w14:textId="77777777" w:rsidTr="00EB6D89">
        <w:tc>
          <w:tcPr>
            <w:tcW w:w="1536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8" w14:textId="7E40137C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1</w:t>
            </w:r>
          </w:p>
        </w:tc>
        <w:tc>
          <w:tcPr>
            <w:tcW w:w="286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9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8.2</w:t>
            </w:r>
          </w:p>
        </w:tc>
        <w:tc>
          <w:tcPr>
            <w:tcW w:w="4050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BA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8.1</w:t>
            </w:r>
          </w:p>
        </w:tc>
      </w:tr>
      <w:tr w:rsidR="00E979D9" w:rsidRPr="00577486" w14:paraId="222E3FBF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C" w14:textId="3F6B475D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2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D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9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BE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9.1</w:t>
            </w:r>
          </w:p>
        </w:tc>
      </w:tr>
      <w:tr w:rsidR="00E979D9" w:rsidRPr="00577486" w14:paraId="222E3FC3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0" w14:textId="620E75D1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3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1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8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C2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8.1</w:t>
            </w:r>
          </w:p>
        </w:tc>
      </w:tr>
      <w:tr w:rsidR="00E979D9" w:rsidRPr="00577486" w14:paraId="222E3FC7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4" w14:textId="009A071E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4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5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9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C6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9.1</w:t>
            </w:r>
          </w:p>
        </w:tc>
      </w:tr>
    </w:tbl>
    <w:p w14:paraId="222E3FC8" w14:textId="7253AB6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9" w14:textId="05963C0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A" w14:textId="4E5631A2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D" w14:textId="6E3FCC5F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E" w14:textId="450E489B" w:rsidR="001C3F34" w:rsidRPr="00577486" w:rsidRDefault="001C3F34" w:rsidP="001C3F34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F" w14:textId="064B5F62" w:rsidR="001C3F34" w:rsidRPr="008D2754" w:rsidRDefault="001C3F34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9943F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4000" w14:textId="1E0194C7" w:rsidR="001C3F34" w:rsidRPr="008D2754" w:rsidRDefault="001C3F34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9943F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1862CE" w:rsidRPr="008D275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4001" w14:textId="7EFB11C6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0624" behindDoc="0" locked="0" layoutInCell="1" allowOverlap="1" wp14:anchorId="222E43E3" wp14:editId="0AD95559">
                <wp:simplePos x="0" y="0"/>
                <wp:positionH relativeFrom="column">
                  <wp:posOffset>394970</wp:posOffset>
                </wp:positionH>
                <wp:positionV relativeFrom="paragraph">
                  <wp:posOffset>92075</wp:posOffset>
                </wp:positionV>
                <wp:extent cx="5972810" cy="1433195"/>
                <wp:effectExtent l="0" t="0" r="27940" b="14605"/>
                <wp:wrapSquare wrapText="bothSides"/>
                <wp:docPr id="15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810" cy="1433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DA8EC" w14:textId="77777777" w:rsidR="00B15559" w:rsidRPr="00934773" w:rsidRDefault="00B1555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42662FFD" w14:textId="4E3597CD" w:rsidR="00B15559" w:rsidRPr="00934773" w:rsidRDefault="00B1555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sudo ifconfig eth2 172.16.18.2/24</w:t>
                            </w:r>
                          </w:p>
                          <w:p w14:paraId="654BD6F9" w14:textId="77777777" w:rsidR="00B15559" w:rsidRPr="00934773" w:rsidRDefault="00B1555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2982F509" w14:textId="77777777" w:rsidR="00B15559" w:rsidRPr="00934773" w:rsidRDefault="00B1555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1FFF274C" w14:textId="161E4598" w:rsidR="00B15559" w:rsidRPr="00934773" w:rsidRDefault="00B1555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inet 172.16.18.2  netmask 255.255.255.0  broadcast 172.16.18.255</w:t>
                            </w:r>
                          </w:p>
                          <w:p w14:paraId="1A935DF6" w14:textId="77777777" w:rsidR="00B15559" w:rsidRPr="00934773" w:rsidRDefault="00B1555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2288678F" w14:textId="77777777" w:rsidR="00B15559" w:rsidRPr="00934773" w:rsidRDefault="00B1555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65F98D79" w14:textId="77777777" w:rsidR="00B15559" w:rsidRPr="00934773" w:rsidRDefault="00B1555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RX packets 3  bytes 180 (180.0 B)</w:t>
                            </w:r>
                          </w:p>
                          <w:p w14:paraId="222E485D" w14:textId="77777777" w:rsidR="00B15559" w:rsidRPr="00934773" w:rsidRDefault="00B15559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RX errors 0  dropped 0  overruns 0  frame 0</w:t>
                            </w:r>
                          </w:p>
                          <w:p w14:paraId="222E485E" w14:textId="77777777" w:rsidR="00B15559" w:rsidRPr="00934773" w:rsidRDefault="00B15559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packets 270015  bytes 51701450 (49.3 MiB)</w:t>
                            </w:r>
                          </w:p>
                          <w:p w14:paraId="222E485F" w14:textId="77777777" w:rsidR="00B15559" w:rsidRPr="00934773" w:rsidRDefault="00B15559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3" id="_x0000_s1405" type="#_x0000_t202" style="position:absolute;left:0;text-align:left;margin-left:31.1pt;margin-top:7.25pt;width:470.3pt;height:112.85pt;z-index:251610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">
                <v:textbox>
                  <w:txbxContent>
                    <w:p w14:paraId="339DA8EC" w14:textId="77777777" w:rsidR="00B15559" w:rsidRPr="00934773" w:rsidRDefault="00B1555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sudo ifconfig eth2 0.0.0.0</w:t>
                      </w:r>
                    </w:p>
                    <w:p w14:paraId="42662FFD" w14:textId="4E3597CD" w:rsidR="00B15559" w:rsidRPr="00934773" w:rsidRDefault="00B1555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sudo ifconfig eth2 172.16.18.2/24</w:t>
                      </w:r>
                    </w:p>
                    <w:p w14:paraId="654BD6F9" w14:textId="77777777" w:rsidR="00B15559" w:rsidRPr="00934773" w:rsidRDefault="00B1555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2982F509" w14:textId="77777777" w:rsidR="00B15559" w:rsidRPr="00934773" w:rsidRDefault="00B1555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eth2: flags=4163&lt;UP,BROADCAST,RUNNING,MULTICAST&gt;  mtu 1500</w:t>
                      </w:r>
                    </w:p>
                    <w:p w14:paraId="1FFF274C" w14:textId="161E4598" w:rsidR="00B15559" w:rsidRPr="00934773" w:rsidRDefault="00B1555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inet 172.16.18.2  netmask 255.255.255.0  broadcast 172.16.18.255</w:t>
                      </w:r>
                    </w:p>
                    <w:p w14:paraId="1A935DF6" w14:textId="77777777" w:rsidR="00B15559" w:rsidRPr="00934773" w:rsidRDefault="00B1555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inet6 fe80::4638:39ff:fe00:11  prefixlen 64  scopeid 0x20&lt;link&gt;</w:t>
                      </w:r>
                    </w:p>
                    <w:p w14:paraId="2288678F" w14:textId="77777777" w:rsidR="00B15559" w:rsidRPr="00934773" w:rsidRDefault="00B1555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ether 44:38:39:00:00:11  txqueuelen 1000  (Ethernet)</w:t>
                      </w:r>
                    </w:p>
                    <w:p w14:paraId="65F98D79" w14:textId="77777777" w:rsidR="00B15559" w:rsidRPr="00934773" w:rsidRDefault="00B1555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RX packets 3  bytes 180 (180.0 B)</w:t>
                      </w:r>
                    </w:p>
                    <w:p w14:paraId="222E485D" w14:textId="77777777" w:rsidR="00B15559" w:rsidRPr="00934773" w:rsidRDefault="00B15559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RX errors 0  dropped 0  overruns 0  frame 0</w:t>
                      </w:r>
                    </w:p>
                    <w:p w14:paraId="222E485E" w14:textId="77777777" w:rsidR="00B15559" w:rsidRPr="00934773" w:rsidRDefault="00B15559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packets 270015  bytes 51701450 (49.3 MiB)</w:t>
                      </w:r>
                    </w:p>
                    <w:p w14:paraId="222E485F" w14:textId="77777777" w:rsidR="00B15559" w:rsidRPr="00934773" w:rsidRDefault="00B15559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4002" w14:textId="713550F9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3" w14:textId="6D44E77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4" w14:textId="0C8A8EB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5" w14:textId="2C397A11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6" w14:textId="52009BFE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7" w14:textId="77777777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8" w14:textId="1E66CD63" w:rsidR="001C3F34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53148040" w14:textId="2BEAE0CC" w:rsidR="00934773" w:rsidRPr="00577486" w:rsidRDefault="00934773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9" w14:textId="2CE96FD3" w:rsidR="001C3F34" w:rsidRPr="00BF2D6F" w:rsidRDefault="00934773" w:rsidP="007E28A1">
      <w:pPr>
        <w:pStyle w:val="ListParagraph"/>
        <w:numPr>
          <w:ilvl w:val="0"/>
          <w:numId w:val="32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1648" behindDoc="0" locked="0" layoutInCell="1" allowOverlap="1" wp14:anchorId="222E43E9" wp14:editId="1D2C7C91">
                <wp:simplePos x="0" y="0"/>
                <wp:positionH relativeFrom="column">
                  <wp:posOffset>189865</wp:posOffset>
                </wp:positionH>
                <wp:positionV relativeFrom="paragraph">
                  <wp:posOffset>979170</wp:posOffset>
                </wp:positionV>
                <wp:extent cx="6177915" cy="1345565"/>
                <wp:effectExtent l="0" t="0" r="13335" b="26035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1345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4199E" w14:textId="72F49343" w:rsidR="00B15559" w:rsidRPr="00934773" w:rsidRDefault="00B1555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0217A17D" w14:textId="77777777" w:rsidR="00B15559" w:rsidRPr="00934773" w:rsidRDefault="00B1555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5F9AD8C7" w14:textId="77777777" w:rsidR="00B15559" w:rsidRPr="00934773" w:rsidRDefault="00B1555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27B361E" w14:textId="77777777" w:rsidR="00B15559" w:rsidRPr="00934773" w:rsidRDefault="00B1555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5BD7F5FD" w14:textId="1DFBE194" w:rsidR="00B15559" w:rsidRPr="00934773" w:rsidRDefault="00B1555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0704C3A1" w14:textId="77777777" w:rsidR="00B15559" w:rsidRPr="00934773" w:rsidRDefault="00B1555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868" w14:textId="5CD1AD5C" w:rsidR="00B15559" w:rsidRPr="00934773" w:rsidRDefault="00B1555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9" id="_x0000_s1406" type="#_x0000_t202" style="position:absolute;left:0;text-align:left;margin-left:14.95pt;margin-top:77.1pt;width:486.45pt;height:105.95pt;z-index:251611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">
                <v:textbox>
                  <w:txbxContent>
                    <w:p w14:paraId="54C4199E" w14:textId="72F49343" w:rsidR="00B15559" w:rsidRPr="00934773" w:rsidRDefault="00B1555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0217A17D" w14:textId="77777777" w:rsidR="00B15559" w:rsidRPr="00934773" w:rsidRDefault="00B1555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5F9AD8C7" w14:textId="77777777" w:rsidR="00B15559" w:rsidRPr="00934773" w:rsidRDefault="00B1555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527B361E" w14:textId="77777777" w:rsidR="00B15559" w:rsidRPr="00934773" w:rsidRDefault="00B1555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5BD7F5FD" w14:textId="1DFBE194" w:rsidR="00B15559" w:rsidRPr="00934773" w:rsidRDefault="00B1555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0704C3A1" w14:textId="77777777" w:rsidR="00B15559" w:rsidRPr="00934773" w:rsidRDefault="00B1555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868" w14:textId="5CD1AD5C" w:rsidR="00B15559" w:rsidRPr="00934773" w:rsidRDefault="00B1555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D113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9600" behindDoc="0" locked="0" layoutInCell="1" allowOverlap="1" wp14:anchorId="222E43E7" wp14:editId="758B4833">
                <wp:simplePos x="0" y="0"/>
                <wp:positionH relativeFrom="column">
                  <wp:posOffset>184785</wp:posOffset>
                </wp:positionH>
                <wp:positionV relativeFrom="paragraph">
                  <wp:posOffset>584835</wp:posOffset>
                </wp:positionV>
                <wp:extent cx="6177915" cy="278765"/>
                <wp:effectExtent l="0" t="0" r="13335" b="26035"/>
                <wp:wrapThrough wrapText="bothSides">
                  <wp:wrapPolygon edited="0">
                    <wp:start x="0" y="0"/>
                    <wp:lineTo x="0" y="22141"/>
                    <wp:lineTo x="21580" y="22141"/>
                    <wp:lineTo x="21580" y="0"/>
                    <wp:lineTo x="0" y="0"/>
                  </wp:wrapPolygon>
                </wp:wrapThrough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278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61" w14:textId="390AAF1E" w:rsidR="00B15559" w:rsidRPr="00934773" w:rsidRDefault="00B15559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7" id="_x0000_s1407" type="#_x0000_t202" style="position:absolute;left:0;text-align:left;margin-left:14.55pt;margin-top:46.05pt;width:486.45pt;height:21.95pt;z-index:251609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">
                <v:textbox>
                  <w:txbxContent>
                    <w:p w14:paraId="222E4861" w14:textId="390AAF1E" w:rsidR="00B15559" w:rsidRPr="00934773" w:rsidRDefault="00B15559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4B19CE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route entry to 172.16.0.0/16 via interface </w:t>
      </w:r>
      <w:r w:rsidR="001C3F34" w:rsidRPr="008D2754">
        <w:rPr>
          <w:rFonts w:ascii="Consolas" w:hAnsi="Consolas" w:cs="DIN Pro Regular"/>
          <w:b/>
          <w:bCs/>
          <w:noProof/>
          <w:sz w:val="24"/>
          <w:szCs w:val="24"/>
        </w:rPr>
        <w:t>’eth2’</w:t>
      </w:r>
      <w:r w:rsidR="001C3F34" w:rsidRPr="00577486">
        <w:rPr>
          <w:rFonts w:ascii="DIN Pro Regular" w:hAnsi="DIN Pro Regular" w:cs="DIN Pro Regular"/>
          <w:sz w:val="24"/>
          <w:szCs w:val="24"/>
        </w:rPr>
        <w:t>:</w:t>
      </w:r>
      <w:r w:rsidR="001C3F34" w:rsidRPr="00577486">
        <w:rPr>
          <w:rFonts w:ascii="DIN Pro Regular" w:hAnsi="DIN Pro Regular" w:cs="DIN Pro Regular"/>
          <w:sz w:val="24"/>
          <w:szCs w:val="24"/>
        </w:rPr>
        <w:br/>
      </w:r>
      <w:r w:rsidR="001C3F34" w:rsidRPr="008D2754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9943F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1C3F34" w:rsidRPr="008D2754">
        <w:rPr>
          <w:rFonts w:ascii="Consolas" w:hAnsi="Consolas" w:cs="Courier New"/>
          <w:b/>
          <w:bCs/>
          <w:sz w:val="24"/>
          <w:szCs w:val="24"/>
        </w:rPr>
        <w:t>ip route add &lt;ADDRESS/MASK&gt; dev &lt;DEV&gt; via &lt;IP_ADDRESS&gt;</w:t>
      </w:r>
    </w:p>
    <w:p w14:paraId="222E400A" w14:textId="61F8B780" w:rsidR="001C3F34" w:rsidRPr="00577486" w:rsidRDefault="001C3F34" w:rsidP="001C3F34">
      <w:pPr>
        <w:rPr>
          <w:rFonts w:ascii="DIN Pro Regular" w:hAnsi="DIN Pro Regular" w:cs="DIN Pro Regular"/>
          <w:sz w:val="24"/>
          <w:szCs w:val="24"/>
        </w:rPr>
      </w:pPr>
    </w:p>
    <w:p w14:paraId="222E400B" w14:textId="23F67AC0" w:rsidR="001C3F34" w:rsidRPr="00577486" w:rsidRDefault="00172947" w:rsidP="00A024B0">
      <w:pPr>
        <w:pStyle w:val="ListParagraph"/>
        <w:numPr>
          <w:ilvl w:val="0"/>
          <w:numId w:val="48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Pr="00FF7726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Pr="00FF7726">
        <w:rPr>
          <w:rFonts w:ascii="Consolas" w:hAnsi="Consolas" w:cs="Courier New"/>
          <w:b/>
          <w:bCs/>
          <w:sz w:val="24"/>
          <w:szCs w:val="24"/>
        </w:rPr>
        <w:t>traceroute’</w:t>
      </w:r>
      <w:r w:rsidRPr="00BF2D6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utilities to verify communication between servers in different Autonomous Systems. </w:t>
      </w:r>
      <w:r w:rsidR="00934773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ping from server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="00E63BBB" w:rsidRPr="00FF7726">
        <w:rPr>
          <w:rFonts w:ascii="Consolas" w:hAnsi="Consolas" w:cs="Courier New"/>
          <w:b/>
          <w:bCs/>
          <w:noProof/>
          <w:sz w:val="24"/>
          <w:szCs w:val="24"/>
        </w:rPr>
        <w:t>host1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(AS 65101) to server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="00EF2BE3" w:rsidRPr="00FF7726">
        <w:rPr>
          <w:rFonts w:ascii="Consolas" w:hAnsi="Consolas" w:cs="Courier New"/>
          <w:b/>
          <w:bCs/>
          <w:noProof/>
          <w:sz w:val="24"/>
          <w:szCs w:val="24"/>
        </w:rPr>
        <w:t>host3</w:t>
      </w:r>
      <w:r w:rsidRPr="00FF7726">
        <w:rPr>
          <w:rFonts w:ascii="Consolas" w:hAnsi="Consolas" w:cs="Courier New"/>
          <w:b/>
          <w:bCs/>
          <w:noProof/>
          <w:sz w:val="24"/>
          <w:szCs w:val="24"/>
        </w:rPr>
        <w:t>’</w:t>
      </w:r>
      <w:r w:rsidR="00424F2F">
        <w:rPr>
          <w:rFonts w:ascii="Consolas" w:hAnsi="Consolas" w:cs="Courier New"/>
          <w:b/>
          <w:bCs/>
          <w:noProof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(in AS 65102).</w:t>
      </w:r>
    </w:p>
    <w:p w14:paraId="7C1FBE93" w14:textId="55A5C5CA" w:rsidR="009E3561" w:rsidRDefault="00CC0B4D" w:rsidP="00696A34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12672" behindDoc="0" locked="0" layoutInCell="1" allowOverlap="1" wp14:anchorId="222E43EB" wp14:editId="3D1ECA65">
                <wp:simplePos x="0" y="0"/>
                <wp:positionH relativeFrom="column">
                  <wp:posOffset>154598</wp:posOffset>
                </wp:positionH>
                <wp:positionV relativeFrom="paragraph">
                  <wp:posOffset>257175</wp:posOffset>
                </wp:positionV>
                <wp:extent cx="5005070" cy="775335"/>
                <wp:effectExtent l="0" t="0" r="24130" b="24765"/>
                <wp:wrapSquare wrapText="bothSides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05070" cy="775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6FE93" w14:textId="77777777" w:rsidR="00B15559" w:rsidRPr="00CC0B4D" w:rsidRDefault="00B15559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CC0B4D">
                              <w:rPr>
                                <w:rFonts w:ascii="Consolas" w:hAnsi="Consolas" w:cs="Courier New"/>
                              </w:rPr>
                              <w:t>ping 172.16.28.2</w:t>
                            </w:r>
                          </w:p>
                          <w:p w14:paraId="17F0FDBC" w14:textId="77777777" w:rsidR="00B15559" w:rsidRPr="00CC0B4D" w:rsidRDefault="00B15559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PING 172.16.28.2 (172.16.28.2) 56(84) bytes of data.</w:t>
                            </w:r>
                          </w:p>
                          <w:p w14:paraId="1342CED8" w14:textId="77777777" w:rsidR="00B15559" w:rsidRPr="00CC0B4D" w:rsidRDefault="00B15559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64 bytes from 172.16.28.2: icmp_seq=1 ttl=61 time=4.04 ms</w:t>
                            </w:r>
                          </w:p>
                          <w:p w14:paraId="222E486C" w14:textId="0505FB21" w:rsidR="00B15559" w:rsidRPr="00934773" w:rsidRDefault="00B15559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64 bytes from 172.16.28.2: icmp_seq=2 ttl=61 time=2.56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B" id="_x0000_s1408" type="#_x0000_t202" style="position:absolute;margin-left:12.15pt;margin-top:20.25pt;width:394.1pt;height:61.05pt;z-index:251612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">
                <v:textbox>
                  <w:txbxContent>
                    <w:p w14:paraId="09D6FE93" w14:textId="77777777" w:rsidR="00B15559" w:rsidRPr="00CC0B4D" w:rsidRDefault="00B15559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CC0B4D">
                        <w:rPr>
                          <w:rFonts w:ascii="Consolas" w:hAnsi="Consolas" w:cs="Courier New"/>
                        </w:rPr>
                        <w:t>ping 172.16.28.2</w:t>
                      </w:r>
                    </w:p>
                    <w:p w14:paraId="17F0FDBC" w14:textId="77777777" w:rsidR="00B15559" w:rsidRPr="00CC0B4D" w:rsidRDefault="00B15559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>PING 172.16.28.2 (172.16.28.2) 56(84) bytes of data.</w:t>
                      </w:r>
                    </w:p>
                    <w:p w14:paraId="1342CED8" w14:textId="77777777" w:rsidR="00B15559" w:rsidRPr="00CC0B4D" w:rsidRDefault="00B15559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>64 bytes from 172.16.28.2: icmp_seq=1 ttl=61 time=4.04 ms</w:t>
                      </w:r>
                    </w:p>
                    <w:p w14:paraId="222E486C" w14:textId="0505FB21" w:rsidR="00B15559" w:rsidRPr="00934773" w:rsidRDefault="00B15559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>64 bytes from 172.16.28.2: icmp_seq=2 ttl=61 time=2.56 m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34773">
        <w:rPr>
          <w:rFonts w:ascii="DIN Pro Regular" w:hAnsi="DIN Pro Regular" w:cs="DIN Pro Regular"/>
          <w:sz w:val="24"/>
          <w:szCs w:val="24"/>
        </w:rPr>
        <w:br/>
      </w:r>
    </w:p>
    <w:p w14:paraId="1D8705C8" w14:textId="77777777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69D0DBDF" w14:textId="58EF05BF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92576" behindDoc="0" locked="0" layoutInCell="1" allowOverlap="1" wp14:anchorId="4EDFF050" wp14:editId="64BC5C48">
                <wp:simplePos x="0" y="0"/>
                <wp:positionH relativeFrom="margin">
                  <wp:align>right</wp:align>
                </wp:positionH>
                <wp:positionV relativeFrom="paragraph">
                  <wp:posOffset>452413</wp:posOffset>
                </wp:positionV>
                <wp:extent cx="5777230" cy="1234440"/>
                <wp:effectExtent l="0" t="0" r="13970" b="22860"/>
                <wp:wrapTopAndBottom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7230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116D79" w14:textId="77777777" w:rsidR="00B15559" w:rsidRPr="000B5179" w:rsidRDefault="00B1555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traceroute  172.16.28.2</w:t>
                            </w:r>
                          </w:p>
                          <w:p w14:paraId="6EA173FA" w14:textId="77777777" w:rsidR="00B15559" w:rsidRPr="000B5179" w:rsidRDefault="00B1555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>traceroute to 172.16.28.2 (172.16.28.2), 30 hops max, 60 byte packets</w:t>
                            </w:r>
                          </w:p>
                          <w:p w14:paraId="42EB206D" w14:textId="736950DC" w:rsidR="00B15559" w:rsidRPr="000B5179" w:rsidRDefault="00B1555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1  172.16.18.1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(172.16.18.1)  0.761 ms  0.927 ms  0.899 ms</w:t>
                            </w:r>
                          </w:p>
                          <w:p w14:paraId="5147D0EF" w14:textId="0BD06960" w:rsidR="00B15559" w:rsidRPr="000B5179" w:rsidRDefault="00B1555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2  172.16.100.3 (172.16.100.3) 1.433 ms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1.354 ms  1.372 ms</w:t>
                            </w:r>
                          </w:p>
                          <w:p w14:paraId="4B274AC6" w14:textId="15FD5455" w:rsidR="00B15559" w:rsidRPr="000B5179" w:rsidRDefault="00B1555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3  172.16.100.2 (172.16.100.2) 2.449 ms  2.058 ms  2.493 ms</w:t>
                            </w:r>
                          </w:p>
                          <w:p w14:paraId="3D6C4994" w14:textId="2A4FF5FE" w:rsidR="00B15559" w:rsidRPr="00934773" w:rsidRDefault="00B1555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4  172.16.28.2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(172.16.28.2)  3.215 ms  3.244 ms  3.34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DFF050" id="_x0000_s1409" type="#_x0000_t202" style="position:absolute;margin-left:403.7pt;margin-top:35.6pt;width:454.9pt;height:97.2pt;z-index:25199257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">
                <v:textbox>
                  <w:txbxContent>
                    <w:p w14:paraId="23116D79" w14:textId="77777777" w:rsidR="00B15559" w:rsidRPr="000B5179" w:rsidRDefault="00B1555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0B5179">
                        <w:rPr>
                          <w:rFonts w:ascii="Consolas" w:hAnsi="Consolas" w:cs="Courier New"/>
                        </w:rPr>
                        <w:t>traceroute  172.16.28.2</w:t>
                      </w:r>
                    </w:p>
                    <w:p w14:paraId="6EA173FA" w14:textId="77777777" w:rsidR="00B15559" w:rsidRPr="000B5179" w:rsidRDefault="00B1555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>traceroute to 172.16.28.2 (172.16.28.2), 30 hops max, 60 byte packets</w:t>
                      </w:r>
                    </w:p>
                    <w:p w14:paraId="42EB206D" w14:textId="736950DC" w:rsidR="00B15559" w:rsidRPr="000B5179" w:rsidRDefault="00B1555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1  172.16.18.1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>(172.16.18.1)  0.761 ms  0.927 ms  0.899 ms</w:t>
                      </w:r>
                    </w:p>
                    <w:p w14:paraId="5147D0EF" w14:textId="0BD06960" w:rsidR="00B15559" w:rsidRPr="000B5179" w:rsidRDefault="00B1555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2  172.16.100.3 (172.16.100.3) 1.433 ms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>1.354 ms  1.372 ms</w:t>
                      </w:r>
                    </w:p>
                    <w:p w14:paraId="4B274AC6" w14:textId="15FD5455" w:rsidR="00B15559" w:rsidRPr="000B5179" w:rsidRDefault="00B1555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3  172.16.100.2 (172.16.100.2) 2.449 ms  2.058 ms  2.493 ms</w:t>
                      </w:r>
                    </w:p>
                    <w:p w14:paraId="3D6C4994" w14:textId="2A4FF5FE" w:rsidR="00B15559" w:rsidRPr="00934773" w:rsidRDefault="00B1555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4  172.16.28.2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>(172.16.28.2)  3.215 ms  3.244 ms  3.348 ms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91D5190" w14:textId="2C005F6F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5520" behindDoc="0" locked="0" layoutInCell="1" allowOverlap="1" wp14:anchorId="5EFE8590" wp14:editId="6C0AD8C9">
                <wp:simplePos x="0" y="0"/>
                <wp:positionH relativeFrom="column">
                  <wp:posOffset>-97937</wp:posOffset>
                </wp:positionH>
                <wp:positionV relativeFrom="paragraph">
                  <wp:posOffset>1754505</wp:posOffset>
                </wp:positionV>
                <wp:extent cx="45085" cy="160020"/>
                <wp:effectExtent l="0" t="0" r="0" b="0"/>
                <wp:wrapNone/>
                <wp:docPr id="236" name="Rectangle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B247D3" id="Rectangle 236" o:spid="_x0000_s1026" style="position:absolute;margin-left:-7.7pt;margin-top:138.15pt;width:3.55pt;height:12.6pt;z-index:25207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" fillcolor="#92d050" stroked="f" strokeweight="1pt"/>
            </w:pict>
          </mc:Fallback>
        </mc:AlternateContent>
      </w:r>
    </w:p>
    <w:p w14:paraId="292D2594" w14:textId="6F33A9A7" w:rsidR="00EB6D89" w:rsidRPr="0047289F" w:rsidRDefault="00EB6D89" w:rsidP="00EB6D89">
      <w:pPr>
        <w:spacing w:after="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47289F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44075610" w14:textId="77777777" w:rsidR="00EB6D89" w:rsidRPr="00EB6D89" w:rsidRDefault="00EB6D89" w:rsidP="00EB6D89">
      <w:pPr>
        <w:spacing w:after="0" w:line="240" w:lineRule="auto"/>
        <w:rPr>
          <w:rFonts w:ascii="DIN Pro Regular" w:hAnsi="DIN Pro Regular" w:cs="DIN Pro Regular"/>
        </w:rPr>
      </w:pPr>
      <w:r w:rsidRPr="00EB6D89">
        <w:rPr>
          <w:rFonts w:ascii="DIN Pro Regular" w:hAnsi="DIN Pro Regular" w:cs="DIN Pro Regular"/>
        </w:rPr>
        <w:t>The next practice relies on BGP Unnumbered configuration. Please make sure to save the configuration before exiting.</w:t>
      </w:r>
    </w:p>
    <w:p w14:paraId="4A228DBC" w14:textId="2852C4B0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79A6D86D" w14:textId="46C09A69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13" w14:textId="5B9AB3C2" w:rsidR="00402D71" w:rsidRPr="00EB6D89" w:rsidRDefault="00402D71" w:rsidP="00EB6D89">
      <w:pPr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4014" w14:textId="5565370C" w:rsidR="00402D71" w:rsidRPr="00577486" w:rsidRDefault="00EB6D89" w:rsidP="00402D71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05536" behindDoc="0" locked="0" layoutInCell="1" allowOverlap="1" wp14:anchorId="3AF60C26" wp14:editId="0B3DAF70">
                <wp:simplePos x="0" y="0"/>
                <wp:positionH relativeFrom="column">
                  <wp:posOffset>-224594</wp:posOffset>
                </wp:positionH>
                <wp:positionV relativeFrom="paragraph">
                  <wp:posOffset>66040</wp:posOffset>
                </wp:positionV>
                <wp:extent cx="60960" cy="236220"/>
                <wp:effectExtent l="0" t="0" r="0" b="0"/>
                <wp:wrapNone/>
                <wp:docPr id="1454" name="Rectangle 14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8C22F0" id="Rectangle 1454" o:spid="_x0000_s1026" style="position:absolute;margin-left:-17.7pt;margin-top:5.2pt;width:4.8pt;height:18.6pt;z-index:25190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/CJ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" fillcolor="#76b900" stroked="f" strokeweight="1pt"/>
            </w:pict>
          </mc:Fallback>
        </mc:AlternateContent>
      </w:r>
      <w:r w:rsidR="00F733FD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222E43EF" wp14:editId="290BE0ED">
                <wp:simplePos x="0" y="0"/>
                <wp:positionH relativeFrom="page">
                  <wp:posOffset>769925</wp:posOffset>
                </wp:positionH>
                <wp:positionV relativeFrom="paragraph">
                  <wp:posOffset>-43180</wp:posOffset>
                </wp:positionV>
                <wp:extent cx="5800725" cy="401955"/>
                <wp:effectExtent l="0" t="0" r="0" b="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73" w14:textId="779BB0B0" w:rsidR="00B15559" w:rsidRPr="00EB6D89" w:rsidRDefault="00B15559" w:rsidP="00AA3C9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F" id="Text Box 82" o:spid="_x0000_s1410" type="#_x0000_t202" style="position:absolute;left:0;text-align:left;margin-left:60.6pt;margin-top:-3.4pt;width:456.75pt;height:31.65pt;z-index:251629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" filled="f" stroked="f" strokeweight=".5pt">
                <v:textbox>
                  <w:txbxContent>
                    <w:p w14:paraId="222E4873" w14:textId="779BB0B0" w:rsidR="00B15559" w:rsidRPr="00EB6D89" w:rsidRDefault="00B15559" w:rsidP="00AA3C9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4015" w14:textId="1E702AFE" w:rsidR="00084A69" w:rsidRPr="00577486" w:rsidRDefault="0095088E" w:rsidP="00402D71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3488" behindDoc="0" locked="0" layoutInCell="1" allowOverlap="1" wp14:anchorId="38226F66" wp14:editId="1581D02B">
                <wp:simplePos x="0" y="0"/>
                <wp:positionH relativeFrom="column">
                  <wp:posOffset>-225425</wp:posOffset>
                </wp:positionH>
                <wp:positionV relativeFrom="paragraph">
                  <wp:posOffset>372196</wp:posOffset>
                </wp:positionV>
                <wp:extent cx="45085" cy="160020"/>
                <wp:effectExtent l="0" t="0" r="0" b="0"/>
                <wp:wrapNone/>
                <wp:docPr id="1453" name="Rectangle 14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74ACC7" id="Rectangle 1453" o:spid="_x0000_s1026" style="position:absolute;margin-left:-17.75pt;margin-top:29.3pt;width:3.55pt;height:12.6pt;z-index:25190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vyi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" fillcolor="#008564" stroked="f" strokeweight="1pt"/>
            </w:pict>
          </mc:Fallback>
        </mc:AlternateContent>
      </w:r>
    </w:p>
    <w:p w14:paraId="222E4016" w14:textId="7FDC9D5F" w:rsidR="00402D71" w:rsidRPr="00946F0D" w:rsidRDefault="00402D71" w:rsidP="00402D7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EB6D89" w:rsidRPr="00946F0D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4017" w14:textId="3AD9FDB8" w:rsidR="00402D71" w:rsidRPr="00577486" w:rsidRDefault="00402D71" w:rsidP="00093103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93103" w:rsidRPr="00577486">
        <w:rPr>
          <w:rFonts w:ascii="DIN Pro Regular" w:hAnsi="DIN Pro Regular" w:cs="DIN Pro Regular"/>
          <w:sz w:val="24"/>
          <w:szCs w:val="24"/>
        </w:rPr>
        <w:t>VXLAN with EVP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18" w14:textId="1270CA1E" w:rsidR="003D1D08" w:rsidRPr="00577486" w:rsidRDefault="008E000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he leaf switches </w:t>
      </w:r>
      <w:r w:rsidR="003D1D08" w:rsidRPr="00577486">
        <w:rPr>
          <w:rFonts w:ascii="DIN Pro Regular" w:hAnsi="DIN Pro Regular" w:cs="DIN Pro Regular"/>
          <w:sz w:val="24"/>
          <w:szCs w:val="24"/>
        </w:rPr>
        <w:t>will be configured as the VTEP</w:t>
      </w:r>
      <w:r w:rsidR="00B84FB1" w:rsidRPr="00577486">
        <w:rPr>
          <w:rFonts w:ascii="DIN Pro Regular" w:hAnsi="DIN Pro Regular" w:cs="DIN Pro Regular"/>
          <w:sz w:val="24"/>
          <w:szCs w:val="24"/>
        </w:rPr>
        <w:t>s</w:t>
      </w:r>
    </w:p>
    <w:p w14:paraId="222E4019" w14:textId="237E2569" w:rsidR="00B84FB1" w:rsidRPr="00791EEE" w:rsidRDefault="00B84FB1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>EVPN will be configured as the VXLAN control plane</w:t>
      </w:r>
    </w:p>
    <w:p w14:paraId="222E401A" w14:textId="47F37712" w:rsidR="008E000E" w:rsidRPr="00791EEE" w:rsidRDefault="008E000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wo VXLAN Network IDs </w:t>
      </w:r>
      <w:r w:rsidR="00A43FF0" w:rsidRPr="00791EEE">
        <w:rPr>
          <w:rFonts w:ascii="DIN Pro Regular" w:hAnsi="DIN Pro Regular" w:cs="DIN Pro Regular"/>
        </w:rPr>
        <w:t xml:space="preserve">(VNIs) </w:t>
      </w:r>
      <w:r w:rsidRPr="00791EEE">
        <w:rPr>
          <w:rFonts w:ascii="DIN Pro Regular" w:hAnsi="DIN Pro Regular" w:cs="DIN Pro Regular"/>
        </w:rPr>
        <w:t>will be configured:</w:t>
      </w:r>
    </w:p>
    <w:p w14:paraId="222E401B" w14:textId="77777777" w:rsidR="008E000E" w:rsidRPr="00F23393" w:rsidRDefault="008E000E" w:rsidP="007E28A1">
      <w:pPr>
        <w:pStyle w:val="ListParagraph"/>
        <w:numPr>
          <w:ilvl w:val="1"/>
          <w:numId w:val="9"/>
        </w:numPr>
        <w:spacing w:after="120" w:line="240" w:lineRule="auto"/>
        <w:rPr>
          <w:rFonts w:ascii="DIN Pro Regular" w:hAnsi="DIN Pro Regular" w:cs="DIN Pro Regular"/>
          <w:sz w:val="20"/>
          <w:szCs w:val="20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</w:p>
    <w:p w14:paraId="222E401C" w14:textId="518AC557" w:rsidR="008E000E" w:rsidRPr="00F23393" w:rsidRDefault="004B19CE" w:rsidP="007E28A1">
      <w:pPr>
        <w:pStyle w:val="ListParagraph"/>
        <w:numPr>
          <w:ilvl w:val="1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2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="008E000E"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  <w:r w:rsidR="00F23393">
        <w:rPr>
          <w:rFonts w:ascii="DIN Pro Regular" w:hAnsi="DIN Pro Regular" w:cs="DIN Pro Regular"/>
          <w:b/>
          <w:bCs/>
          <w:i/>
          <w:iCs/>
        </w:rPr>
        <w:br/>
      </w:r>
    </w:p>
    <w:p w14:paraId="222E401E" w14:textId="6A2E1BC0" w:rsidR="00402D71" w:rsidRPr="008F0AA9" w:rsidRDefault="00A43FF0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Hosts in </w:t>
      </w:r>
      <w:r w:rsidR="00A955CB" w:rsidRPr="00577486">
        <w:rPr>
          <w:rFonts w:ascii="DIN Pro Regular" w:hAnsi="DIN Pro Regular" w:cs="DIN Pro Regular"/>
          <w:sz w:val="24"/>
          <w:szCs w:val="24"/>
        </w:rPr>
        <w:t xml:space="preserve">each </w:t>
      </w:r>
      <w:r w:rsidRPr="00577486">
        <w:rPr>
          <w:rFonts w:ascii="DIN Pro Regular" w:hAnsi="DIN Pro Regular" w:cs="DIN Pro Regular"/>
          <w:sz w:val="24"/>
          <w:szCs w:val="24"/>
        </w:rPr>
        <w:t>VNI will be able to communicate in layer 2 over the underlay layer 3 network.</w:t>
      </w:r>
      <w:r w:rsidR="008F0AA9">
        <w:rPr>
          <w:rFonts w:ascii="DIN Pro Regular" w:hAnsi="DIN Pro Regular" w:cs="DIN Pro Regular"/>
          <w:sz w:val="24"/>
          <w:szCs w:val="24"/>
        </w:rPr>
        <w:br/>
      </w:r>
    </w:p>
    <w:p w14:paraId="222E401F" w14:textId="0DC68E12" w:rsidR="00402D71" w:rsidRPr="003975A3" w:rsidRDefault="003975A3" w:rsidP="00402D71">
      <w:pPr>
        <w:spacing w:after="0"/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7568" behindDoc="0" locked="0" layoutInCell="1" allowOverlap="1" wp14:anchorId="1545053C" wp14:editId="219F7CEB">
                <wp:simplePos x="0" y="0"/>
                <wp:positionH relativeFrom="column">
                  <wp:posOffset>-103017</wp:posOffset>
                </wp:positionH>
                <wp:positionV relativeFrom="paragraph">
                  <wp:posOffset>0</wp:posOffset>
                </wp:positionV>
                <wp:extent cx="45085" cy="160020"/>
                <wp:effectExtent l="0" t="0" r="0" b="0"/>
                <wp:wrapNone/>
                <wp:docPr id="237" name="Rectangle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29FE7A" id="Rectangle 237" o:spid="_x0000_s1026" style="position:absolute;margin-left:-8.1pt;margin-top:0;width:3.55pt;height:12.6pt;z-index:25207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" fillcolor="#92d050" stroked="f" strokeweight="1pt"/>
            </w:pict>
          </mc:Fallback>
        </mc:AlternateContent>
      </w:r>
      <w:r w:rsidR="00402D71" w:rsidRPr="003975A3"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  <w:t xml:space="preserve">Please note: </w:t>
      </w:r>
    </w:p>
    <w:p w14:paraId="222E4020" w14:textId="46920E36" w:rsidR="003A616E" w:rsidRPr="00791EEE" w:rsidRDefault="003A616E" w:rsidP="00791EEE">
      <w:pPr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he </w:t>
      </w:r>
      <w:r w:rsidR="00BF3AE6" w:rsidRPr="00791EEE">
        <w:rPr>
          <w:rFonts w:ascii="DIN Pro Regular" w:hAnsi="DIN Pro Regular" w:cs="DIN Pro Regular"/>
        </w:rPr>
        <w:t xml:space="preserve">configuration in this practice session relies on the previous practice. </w:t>
      </w:r>
      <w:r w:rsidR="00AA5595" w:rsidRPr="00791EEE">
        <w:rPr>
          <w:rFonts w:ascii="DIN Pro Regular" w:hAnsi="DIN Pro Regular" w:cs="DIN Pro Regular"/>
        </w:rPr>
        <w:br/>
      </w:r>
      <w:r w:rsidR="00BF3AE6" w:rsidRPr="00791EEE">
        <w:rPr>
          <w:rFonts w:ascii="DIN Pro Regular" w:hAnsi="DIN Pro Regular" w:cs="DIN Pro Regular"/>
        </w:rPr>
        <w:t>Make sure that BGP Unnumbered is properly configured and fully operational.</w:t>
      </w:r>
    </w:p>
    <w:p w14:paraId="222E4021" w14:textId="6F8B3769" w:rsidR="00402D71" w:rsidRPr="002E4E3D" w:rsidRDefault="00AB7F84" w:rsidP="00402D71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8F0AA9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2112" behindDoc="0" locked="0" layoutInCell="1" allowOverlap="1" wp14:anchorId="2D5243D2" wp14:editId="4AD99A0D">
                <wp:simplePos x="0" y="0"/>
                <wp:positionH relativeFrom="column">
                  <wp:posOffset>196215</wp:posOffset>
                </wp:positionH>
                <wp:positionV relativeFrom="paragraph">
                  <wp:posOffset>562610</wp:posOffset>
                </wp:positionV>
                <wp:extent cx="5153025" cy="4836160"/>
                <wp:effectExtent l="0" t="0" r="0" b="2540"/>
                <wp:wrapNone/>
                <wp:docPr id="1909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53025" cy="4836160"/>
                          <a:chOff x="196850" y="0"/>
                          <a:chExt cx="5153604" cy="4836462"/>
                        </a:xfrm>
                      </wpg:grpSpPr>
                      <wps:wsp>
                        <wps:cNvPr id="1910" name="Rectangle 1910"/>
                        <wps:cNvSpPr/>
                        <wps:spPr>
                          <a:xfrm>
                            <a:off x="877117" y="44235"/>
                            <a:ext cx="3999820" cy="226886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11" name="Straight Connector 1911"/>
                        <wps:cNvCnPr>
                          <a:cxnSpLocks/>
                        </wps:cNvCnPr>
                        <wps:spPr>
                          <a:xfrm>
                            <a:off x="3955516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2" name="Straight Connector 1912"/>
                        <wps:cNvCnPr>
                          <a:cxnSpLocks/>
                        </wps:cNvCnPr>
                        <wps:spPr>
                          <a:xfrm flipH="1">
                            <a:off x="1885462" y="1377427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3" name="Picture 19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4" name="Straight Connector 1914"/>
                        <wps:cNvCnPr>
                          <a:cxnSpLocks/>
                        </wps:cNvCnPr>
                        <wps:spPr>
                          <a:xfrm flipH="1" flipV="1">
                            <a:off x="1834259" y="1362799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5" name="Picture 191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6" name="Straight Connector 1916"/>
                        <wps:cNvCnPr>
                          <a:cxnSpLocks/>
                        </wps:cNvCnPr>
                        <wps:spPr>
                          <a:xfrm>
                            <a:off x="3955516" y="28329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7" name="Straight Connector 1917"/>
                        <wps:cNvCnPr>
                          <a:cxnSpLocks/>
                        </wps:cNvCnPr>
                        <wps:spPr>
                          <a:xfrm flipH="1">
                            <a:off x="3522785" y="2832596"/>
                            <a:ext cx="437078" cy="77225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8" name="Straight Connector 1918"/>
                        <wps:cNvCnPr>
                          <a:cxnSpLocks/>
                        </wps:cNvCnPr>
                        <wps:spPr>
                          <a:xfrm>
                            <a:off x="1753797" y="2825646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9" name="Straight Connector 1919"/>
                        <wps:cNvCnPr>
                          <a:cxnSpLocks/>
                        </wps:cNvCnPr>
                        <wps:spPr>
                          <a:xfrm flipH="1">
                            <a:off x="1301262" y="2825283"/>
                            <a:ext cx="449634" cy="76784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5" name="TextBox 20"/>
                        <wps:cNvSpPr txBox="1"/>
                        <wps:spPr>
                          <a:xfrm>
                            <a:off x="1106407" y="135069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F90447B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6" name="TextBox 20"/>
                        <wps:cNvSpPr txBox="1"/>
                        <wps:spPr>
                          <a:xfrm>
                            <a:off x="933173" y="2806675"/>
                            <a:ext cx="798332" cy="3175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C9FD9E8" w14:textId="4FE52CB6" w:rsidR="00B15559" w:rsidRDefault="00B15559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7" name="TextBox 20"/>
                        <wps:cNvSpPr txBox="1"/>
                        <wps:spPr>
                          <a:xfrm>
                            <a:off x="1775651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B776E1B" w14:textId="67EF629C" w:rsidR="00B15559" w:rsidRDefault="00B15559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3" name="TextBox 20"/>
                        <wps:cNvSpPr txBox="1"/>
                        <wps:spPr>
                          <a:xfrm>
                            <a:off x="3235040" y="2816193"/>
                            <a:ext cx="720358" cy="3959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C7A698" w14:textId="4107C966" w:rsidR="00B15559" w:rsidRDefault="00B15559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5" name="TextBox 20"/>
                        <wps:cNvSpPr txBox="1"/>
                        <wps:spPr>
                          <a:xfrm>
                            <a:off x="3991534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94F1C8A" w14:textId="7E66FB3C" w:rsidR="00B15559" w:rsidRDefault="00B15559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6" name="Straight Connector 526"/>
                        <wps:cNvCnPr>
                          <a:cxnSpLocks/>
                        </wps:cNvCnPr>
                        <wps:spPr>
                          <a:xfrm flipV="1">
                            <a:off x="1746200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8" name="TextBox 20"/>
                        <wps:cNvSpPr txBox="1"/>
                        <wps:spPr>
                          <a:xfrm>
                            <a:off x="1820187" y="1143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06B5C5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9" name="TextBox 20"/>
                        <wps:cNvSpPr txBox="1"/>
                        <wps:spPr>
                          <a:xfrm>
                            <a:off x="3865909" y="133536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782607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0" name="Freeform 66"/>
                        <wps:cNvSpPr/>
                        <wps:spPr>
                          <a:xfrm rot="446860">
                            <a:off x="1990782" y="322444"/>
                            <a:ext cx="2375885" cy="2644161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31" name="Freeform 66"/>
                        <wps:cNvSpPr/>
                        <wps:spPr>
                          <a:xfrm rot="446860">
                            <a:off x="1596187" y="333491"/>
                            <a:ext cx="2437207" cy="2530350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532" name="Picture 53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33" name="Picture 53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34" name="TextBox 20"/>
                        <wps:cNvSpPr txBox="1"/>
                        <wps:spPr>
                          <a:xfrm>
                            <a:off x="877091" y="2965602"/>
                            <a:ext cx="679402" cy="264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579DC1" w14:textId="77777777" w:rsidR="00B15559" w:rsidRPr="003975A3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5" name="TextBox 20"/>
                        <wps:cNvSpPr txBox="1"/>
                        <wps:spPr>
                          <a:xfrm>
                            <a:off x="1903789" y="297007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4BCC55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6" name="TextBox 20"/>
                        <wps:cNvSpPr txBox="1"/>
                        <wps:spPr>
                          <a:xfrm>
                            <a:off x="3081205" y="2970505"/>
                            <a:ext cx="748422" cy="2412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EA9CD7" w14:textId="77777777" w:rsidR="00B15559" w:rsidRPr="003975A3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7" name="TextBox 20"/>
                        <wps:cNvSpPr txBox="1"/>
                        <wps:spPr>
                          <a:xfrm>
                            <a:off x="4091476" y="2994173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8FB447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8" name="TextBox 20"/>
                        <wps:cNvSpPr txBox="1"/>
                        <wps:spPr>
                          <a:xfrm>
                            <a:off x="196850" y="4399640"/>
                            <a:ext cx="148072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03EF44" w14:textId="77777777" w:rsidR="00B15559" w:rsidRPr="003975A3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9" name="TextBox 20"/>
                        <wps:cNvSpPr txBox="1"/>
                        <wps:spPr>
                          <a:xfrm>
                            <a:off x="1430139" y="4393121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FEFDFC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0" name="TextBox 20"/>
                        <wps:cNvSpPr txBox="1"/>
                        <wps:spPr>
                          <a:xfrm>
                            <a:off x="2808061" y="4399636"/>
                            <a:ext cx="139286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662972B" w14:textId="77777777" w:rsidR="00B15559" w:rsidRPr="003975A3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1" name="TextBox 20"/>
                        <wps:cNvSpPr txBox="1"/>
                        <wps:spPr>
                          <a:xfrm>
                            <a:off x="4011176" y="4399554"/>
                            <a:ext cx="1339278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E38AC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2" name="TextBox 20"/>
                        <wps:cNvSpPr txBox="1"/>
                        <wps:spPr>
                          <a:xfrm>
                            <a:off x="3098012" y="117371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E0CF1E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2" name="TextBox 20"/>
                        <wps:cNvSpPr txBox="1"/>
                        <wps:spPr>
                          <a:xfrm>
                            <a:off x="3414329" y="192051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7660F4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3" name="TextBox 20"/>
                        <wps:cNvSpPr txBox="1"/>
                        <wps:spPr>
                          <a:xfrm>
                            <a:off x="3978524" y="1973643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724D2D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4" name="TextBox 20"/>
                        <wps:cNvSpPr txBox="1"/>
                        <wps:spPr>
                          <a:xfrm>
                            <a:off x="1615453" y="195691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5079DB4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5" name="TextBox 20"/>
                        <wps:cNvSpPr txBox="1"/>
                        <wps:spPr>
                          <a:xfrm>
                            <a:off x="1074395" y="196057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039BA84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7" name="TextBox 20"/>
                        <wps:cNvSpPr txBox="1"/>
                        <wps:spPr>
                          <a:xfrm>
                            <a:off x="2298842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1B50F4E" w14:textId="77777777" w:rsidR="00B15559" w:rsidRPr="003975A3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9" name="TextBox 20"/>
                        <wps:cNvSpPr txBox="1"/>
                        <wps:spPr>
                          <a:xfrm>
                            <a:off x="2898479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18E366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5243D2" id="Group 1" o:spid="_x0000_s1411" style="position:absolute;margin-left:15.45pt;margin-top:44.3pt;width:405.75pt;height:380.8pt;z-index:251802112;mso-width-relative:margin;mso-height-relative:margin" coordorigin="1968" coordsize="51536,483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">
                <v:rect id="Rectangle 1910" o:spid="_x0000_s1412" style="position:absolute;left:8771;top:442;width:39998;height:226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" fillcolor="#f2f2f2 [3052]" strokecolor="#7f7f7f [1612]" strokeweight="2.25pt">
                  <v:fill opacity="21074f"/>
                  <v:stroke dashstyle="3 1" opacity="53713f"/>
                </v:rect>
                <v:line id="Straight Connector 1911" o:spid="_x0000_s1413" style="position:absolute;visibility:visible;mso-wrap-style:square" from="39555,13774" to="39555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2" o:spid="_x0000_s1414" style="position:absolute;flip:x;visibility:visible;mso-wrap-style:square" from="18854,13774" to="37558,22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913" o:spid="_x0000_s1415" type="#_x0000_t75" alt="A close up of a sign&#10;&#10;Description automatically generated" style="position:absolute;left:34244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wX8xAAAAN0AAAAPAAAAZHJzL2Rvd25yZXYueG1sRE/NSgMx&#10;EL4LvkMYoTebtEL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IeXBfz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914" o:spid="_x0000_s1416" style="position:absolute;flip:x y;visibility:visible;mso-wrap-style:square" from="18342,13627" to="38343,224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1915" o:spid="_x0000_s1417" type="#_x0000_t75" alt="A close up of a sign&#10;&#10;Description automatically generated" style="position:absolute;left:12227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jgTxAAAAN0AAAAPAAAAZHJzL2Rvd25yZXYueG1sRE/NSgMx&#10;EL4LvkMYoTebtGD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GcyOBP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916" o:spid="_x0000_s1418" style="position:absolute;visibility:visible;mso-wrap-style:square" from="39555,28329" to="43336,362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7" o:spid="_x0000_s1419" style="position:absolute;flip:x;visibility:visible;mso-wrap-style:square" from="35227,28325" to="39598,36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918" o:spid="_x0000_s1420" style="position:absolute;visibility:visible;mso-wrap-style:square" from="17537,28256" to="21319,362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919" o:spid="_x0000_s1421" style="position:absolute;flip:x;visibility:visible;mso-wrap-style:square" from="13012,28252" to="17508,359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_x0000_s1422" type="#_x0000_t202" style="position:absolute;left:11064;top:1350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" filled="f" stroked="f">
                  <v:stroke dashstyle="dash"/>
                  <v:textbox>
                    <w:txbxContent>
                      <w:p w14:paraId="0F90447B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23" type="#_x0000_t202" style="position:absolute;left:9331;top:28066;width:7984;height:31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" filled="f" stroked="f">
                  <v:stroke dashstyle="dash"/>
                  <v:textbox>
                    <w:txbxContent>
                      <w:p w14:paraId="2C9FD9E8" w14:textId="4FE52CB6" w:rsidR="00B15559" w:rsidRDefault="00B15559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24" type="#_x0000_t202" style="position:absolute;left:17756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vSswQAAANwAAAAPAAAAZHJzL2Rvd25yZXYueG1sRI9Pi8Iw&#10;FMTvC/sdwlvwtqYKrl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A9G9KzBAAAA3AAAAA8AAAAA&#10;AAAAAAAAAAAABwIAAGRycy9kb3ducmV2LnhtbFBLBQYAAAAAAwADALcAAAD1AgAAAAA=&#10;" filled="f" stroked="f">
                  <v:stroke dashstyle="dash"/>
                  <v:textbox>
                    <w:txbxContent>
                      <w:p w14:paraId="0B776E1B" w14:textId="67EF629C" w:rsidR="00B15559" w:rsidRDefault="00B15559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425" type="#_x0000_t202" style="position:absolute;left:32350;top:28161;width:7203;height:39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" filled="f" stroked="f">
                  <v:stroke dashstyle="dash"/>
                  <v:textbox>
                    <w:txbxContent>
                      <w:p w14:paraId="7FC7A698" w14:textId="4107C966" w:rsidR="00B15559" w:rsidRDefault="00B15559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26" type="#_x0000_t202" style="position:absolute;left:39915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" filled="f" stroked="f">
                  <v:stroke dashstyle="dash"/>
                  <v:textbox>
                    <w:txbxContent>
                      <w:p w14:paraId="294F1C8A" w14:textId="7E66FB3C" w:rsidR="00B15559" w:rsidRDefault="00B15559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26" o:spid="_x0000_s1427" style="position:absolute;flip:y;visibility:visible;mso-wrap-style:square" from="17462,13774" to="17462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428" type="#_x0000_t202" style="position:absolute;left:18201;top:114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" filled="f" stroked="f">
                  <v:stroke dashstyle="dash"/>
                  <v:textbox>
                    <w:txbxContent>
                      <w:p w14:paraId="5B06B5C5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29" type="#_x0000_t202" style="position:absolute;left:38659;top:13353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" filled="f" stroked="f">
                  <v:stroke dashstyle="dash"/>
                  <v:textbox>
                    <w:txbxContent>
                      <w:p w14:paraId="2B782607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Freeform 66" o:spid="_x0000_s1430" style="position:absolute;left:19907;top:3224;width:23759;height:26442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644161;625234,313348;1275475,238159;2375885,2305818" o:connectangles="0,0,0,0"/>
                </v:shape>
                <v:shape id="Freeform 66" o:spid="_x0000_s1431" style="position:absolute;left:15961;top:3334;width:24372;height:2530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530350;641371,299861;1308395,227908;2437207,2206570" o:connectangles="0,0,0,0"/>
                </v:shape>
                <v:shape id="Picture 532" o:spid="_x0000_s1432" type="#_x0000_t75" alt="A close up of a sign&#10;&#10;Description automatically generated" style="position:absolute;left:34244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">
                  <v:imagedata r:id="rId22" o:title="A close up of a sign&#10;&#10;Description automatically generated"/>
                </v:shape>
                <v:shape id="Picture 533" o:spid="_x0000_s1433" type="#_x0000_t75" alt="A close up of a sign&#10;&#10;Description automatically generated" style="position:absolute;left:12300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">
                  <v:imagedata r:id="rId22" o:title="A close up of a sign&#10;&#10;Description automatically generated"/>
                </v:shape>
                <v:shape id="_x0000_s1434" type="#_x0000_t202" style="position:absolute;left:8770;top:29656;width:6794;height:2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" filled="f" stroked="f">
                  <v:stroke dashstyle="dash"/>
                  <v:textbox>
                    <w:txbxContent>
                      <w:p w14:paraId="3B579DC1" w14:textId="77777777" w:rsidR="00B15559" w:rsidRPr="003975A3" w:rsidRDefault="00B15559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435" type="#_x0000_t202" style="position:absolute;left:19037;top:2970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ZMgwgAAANwAAAAPAAAAZHJzL2Rvd25yZXYueG1sRI/NasMw&#10;EITvhb6D2EBvtZyG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bbZMgwgAAANwAAAAPAAAA&#10;AAAAAAAAAAAAAAcCAABkcnMvZG93bnJldi54bWxQSwUGAAAAAAMAAwC3AAAA9gIAAAAA&#10;" filled="f" stroked="f">
                  <v:stroke dashstyle="dash"/>
                  <v:textbox>
                    <w:txbxContent>
                      <w:p w14:paraId="2B4BCC55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436" type="#_x0000_t202" style="position:absolute;left:30812;top:29705;width:7484;height:2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" filled="f" stroked="f">
                  <v:stroke dashstyle="dash"/>
                  <v:textbox>
                    <w:txbxContent>
                      <w:p w14:paraId="15EA9CD7" w14:textId="77777777" w:rsidR="00B15559" w:rsidRPr="003975A3" w:rsidRDefault="00B15559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437" type="#_x0000_t202" style="position:absolute;left:40914;top:29941;width:81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" filled="f" stroked="f">
                  <v:stroke dashstyle="dash"/>
                  <v:textbox>
                    <w:txbxContent>
                      <w:p w14:paraId="648FB447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438" type="#_x0000_t202" style="position:absolute;left:1968;top:43996;width:148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" filled="f" stroked="f">
                  <v:stroke dashstyle="dash"/>
                  <v:textbox>
                    <w:txbxContent>
                      <w:p w14:paraId="7803EF44" w14:textId="77777777" w:rsidR="00B15559" w:rsidRPr="003975A3" w:rsidRDefault="00B15559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</w:txbxContent>
                  </v:textbox>
                </v:shape>
                <v:shape id="_x0000_s1439" type="#_x0000_t202" style="position:absolute;left:14301;top:43931;width:14421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Jkl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yG55lwBOThAQAA//8DAFBLAQItABQABgAIAAAAIQDb4fbL7gAAAIUBAAATAAAAAAAAAAAAAAAA&#10;AAAAAABbQ29udGVudF9UeXBlc10ueG1sUEsBAi0AFAAGAAgAAAAhAFr0LFu/AAAAFQEAAAsAAAAA&#10;AAAAAAAAAAAAHwEAAF9yZWxzLy5yZWxzUEsBAi0AFAAGAAgAAAAhAFogmSXBAAAA3AAAAA8AAAAA&#10;AAAAAAAAAAAABwIAAGRycy9kb3ducmV2LnhtbFBLBQYAAAAAAwADALcAAAD1AgAAAAA=&#10;" filled="f" stroked="f">
                  <v:stroke dashstyle="dash"/>
                  <v:textbox>
                    <w:txbxContent>
                      <w:p w14:paraId="49FEFDFC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</w:txbxContent>
                  </v:textbox>
                </v:shape>
                <v:shape id="_x0000_s1440" type="#_x0000_t202" style="position:absolute;left:28080;top:43996;width:13929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" filled="f" stroked="f">
                  <v:stroke dashstyle="dash"/>
                  <v:textbox>
                    <w:txbxContent>
                      <w:p w14:paraId="5662972B" w14:textId="77777777" w:rsidR="00B15559" w:rsidRPr="003975A3" w:rsidRDefault="00B15559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</w:txbxContent>
                  </v:textbox>
                </v:shape>
                <v:shape id="_x0000_s1441" type="#_x0000_t202" style="position:absolute;left:40111;top:43995;width:13393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" filled="f" stroked="f">
                  <v:stroke dashstyle="dash"/>
                  <v:textbox>
                    <w:txbxContent>
                      <w:p w14:paraId="1F4E38AC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</w:txbxContent>
                  </v:textbox>
                </v:shape>
                <v:shape id="_x0000_s1442" type="#_x0000_t202" style="position:absolute;left:30980;top:11737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ngp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MgngpwgAAANwAAAAPAAAA&#10;AAAAAAAAAAAAAAcCAABkcnMvZG93bnJldi54bWxQSwUGAAAAAAMAAwC3AAAA9gIAAAAA&#10;" filled="f" stroked="f">
                  <v:stroke dashstyle="dash"/>
                  <v:textbox>
                    <w:txbxContent>
                      <w:p w14:paraId="16E0CF1E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3" type="#_x0000_t202" style="position:absolute;left:34143;top:192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" filled="f" stroked="f">
                  <v:stroke dashstyle="dash"/>
                  <v:textbox>
                    <w:txbxContent>
                      <w:p w14:paraId="497660F4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4" type="#_x0000_t202" style="position:absolute;left:39785;top:19736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c+8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Iptz7zBAAAA3QAAAA8AAAAA&#10;AAAAAAAAAAAABwIAAGRycy9kb3ducmV2LnhtbFBLBQYAAAAAAwADALcAAAD1AgAAAAA=&#10;" filled="f" stroked="f">
                  <v:stroke dashstyle="dash"/>
                  <v:textbox>
                    <w:txbxContent>
                      <w:p w14:paraId="5D724D2D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45" type="#_x0000_t202" style="position:absolute;left:16154;top:19569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FfI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AWEV8jBAAAA3QAAAA8AAAAA&#10;AAAAAAAAAAAABwIAAGRycy9kb3ducmV2LnhtbFBLBQYAAAAAAwADALcAAAD1AgAAAAA=&#10;" filled="f" stroked="f">
                  <v:stroke dashstyle="dash"/>
                  <v:textbox>
                    <w:txbxContent>
                      <w:p w14:paraId="05079DB4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6" type="#_x0000_t202" style="position:absolute;left:10743;top:196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" filled="f" stroked="f">
                  <v:stroke dashstyle="dash"/>
                  <v:textbox>
                    <w:txbxContent>
                      <w:p w14:paraId="1039BA84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47" type="#_x0000_t202" style="position:absolute;left:2298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" filled="f" stroked="f">
                  <v:stroke dashstyle="dash"/>
                  <v:textbox>
                    <w:txbxContent>
                      <w:p w14:paraId="11B50F4E" w14:textId="77777777" w:rsidR="00B15559" w:rsidRPr="003975A3" w:rsidRDefault="00B15559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448" type="#_x0000_t202" style="position:absolute;left:2898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" filled="f" stroked="f">
                  <v:stroke dashstyle="dash"/>
                  <v:textbox>
                    <w:txbxContent>
                      <w:p w14:paraId="6A18E366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02D71" w:rsidRPr="0047289F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402D71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222E4022" w14:textId="1EB70D70" w:rsidR="00402D71" w:rsidRPr="00577486" w:rsidRDefault="00402D71" w:rsidP="008F0AA9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23" w14:textId="09C83897" w:rsidR="00402D71" w:rsidRPr="00577486" w:rsidRDefault="001641AE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0336" behindDoc="0" locked="0" layoutInCell="1" allowOverlap="1" wp14:anchorId="12C6D164" wp14:editId="4664BBAA">
                <wp:simplePos x="0" y="0"/>
                <wp:positionH relativeFrom="column">
                  <wp:posOffset>3662403</wp:posOffset>
                </wp:positionH>
                <wp:positionV relativeFrom="paragraph">
                  <wp:posOffset>212386</wp:posOffset>
                </wp:positionV>
                <wp:extent cx="678815" cy="436245"/>
                <wp:effectExtent l="0" t="0" r="0" b="1905"/>
                <wp:wrapNone/>
                <wp:docPr id="28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4366E12" w14:textId="77777777" w:rsidR="00B15559" w:rsidRPr="008005C2" w:rsidRDefault="00B1555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C6D164" id="_x0000_s1449" type="#_x0000_t202" style="position:absolute;margin-left:288.4pt;margin-top:16.7pt;width:53.45pt;height:34.35pt;z-index:25211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" filled="f" stroked="f">
                <v:stroke dashstyle="dash"/>
                <v:textbox>
                  <w:txbxContent>
                    <w:p w14:paraId="34366E12" w14:textId="77777777" w:rsidR="00B15559" w:rsidRPr="008005C2" w:rsidRDefault="00B1555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1360" behindDoc="0" locked="0" layoutInCell="1" allowOverlap="1" wp14:anchorId="04BB2699" wp14:editId="51203EE0">
                <wp:simplePos x="0" y="0"/>
                <wp:positionH relativeFrom="column">
                  <wp:posOffset>1428551</wp:posOffset>
                </wp:positionH>
                <wp:positionV relativeFrom="paragraph">
                  <wp:posOffset>192697</wp:posOffset>
                </wp:positionV>
                <wp:extent cx="678815" cy="436245"/>
                <wp:effectExtent l="0" t="0" r="0" b="1905"/>
                <wp:wrapNone/>
                <wp:docPr id="2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7297963" w14:textId="77777777" w:rsidR="00B15559" w:rsidRPr="008005C2" w:rsidRDefault="00B1555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BB2699" id="_x0000_s1450" type="#_x0000_t202" style="position:absolute;margin-left:112.5pt;margin-top:15.15pt;width:53.45pt;height:34.35pt;z-index:25211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" filled="f" stroked="f">
                <v:stroke dashstyle="dash"/>
                <v:textbox>
                  <w:txbxContent>
                    <w:p w14:paraId="27297963" w14:textId="77777777" w:rsidR="00B15559" w:rsidRPr="008005C2" w:rsidRDefault="00B1555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2A" w14:textId="725AF02A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B" w14:textId="0D75D185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D" w14:textId="7BF3A09F" w:rsidR="00402D71" w:rsidRPr="00577486" w:rsidRDefault="001641AE" w:rsidP="00DC5B7A">
      <w:pPr>
        <w:pStyle w:val="NormalWeb"/>
        <w:spacing w:before="0" w:beforeAutospacing="0" w:after="0" w:afterAutospacing="0"/>
        <w:jc w:val="center"/>
        <w:rPr>
          <w:rFonts w:ascii="DIN Pro Regular" w:hAnsi="DIN Pro Regular" w:cs="DIN Pro Regular"/>
          <w:color w:val="EF2D5B"/>
          <w:kern w:val="24"/>
          <w:sz w:val="28"/>
          <w:szCs w:val="28"/>
        </w:rPr>
      </w:pP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9312" behindDoc="0" locked="0" layoutInCell="1" allowOverlap="1" wp14:anchorId="45EAB27B" wp14:editId="5AD92BC1">
                <wp:simplePos x="0" y="0"/>
                <wp:positionH relativeFrom="column">
                  <wp:posOffset>4182745</wp:posOffset>
                </wp:positionH>
                <wp:positionV relativeFrom="paragraph">
                  <wp:posOffset>1088119</wp:posOffset>
                </wp:positionV>
                <wp:extent cx="678815" cy="436245"/>
                <wp:effectExtent l="0" t="0" r="0" b="1905"/>
                <wp:wrapNone/>
                <wp:docPr id="28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CF7132" w14:textId="77777777" w:rsidR="00B15559" w:rsidRPr="008005C2" w:rsidRDefault="00B1555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EAB27B" id="_x0000_s1451" type="#_x0000_t202" style="position:absolute;left:0;text-align:left;margin-left:329.35pt;margin-top:85.7pt;width:53.45pt;height:34.35pt;z-index:25210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" filled="f" stroked="f">
                <v:stroke dashstyle="dash"/>
                <v:textbox>
                  <w:txbxContent>
                    <w:p w14:paraId="5FCF7132" w14:textId="77777777" w:rsidR="00B15559" w:rsidRPr="008005C2" w:rsidRDefault="00B1555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8288" behindDoc="0" locked="0" layoutInCell="1" allowOverlap="1" wp14:anchorId="350AE528" wp14:editId="635DD220">
                <wp:simplePos x="0" y="0"/>
                <wp:positionH relativeFrom="column">
                  <wp:posOffset>823486</wp:posOffset>
                </wp:positionH>
                <wp:positionV relativeFrom="paragraph">
                  <wp:posOffset>1088838</wp:posOffset>
                </wp:positionV>
                <wp:extent cx="678815" cy="436245"/>
                <wp:effectExtent l="0" t="0" r="0" b="1905"/>
                <wp:wrapNone/>
                <wp:docPr id="2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A8DDFCB" w14:textId="77777777" w:rsidR="00B15559" w:rsidRPr="008005C2" w:rsidRDefault="00B1555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0AE528" id="_x0000_s1452" type="#_x0000_t202" style="position:absolute;left:0;text-align:left;margin-left:64.85pt;margin-top:85.75pt;width:53.45pt;height:34.35pt;z-index:25210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" filled="f" stroked="f">
                <v:stroke dashstyle="dash"/>
                <v:textbox>
                  <w:txbxContent>
                    <w:p w14:paraId="6A8DDFCB" w14:textId="77777777" w:rsidR="00B15559" w:rsidRPr="008005C2" w:rsidRDefault="00B1555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="0034703D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7504" behindDoc="0" locked="0" layoutInCell="1" allowOverlap="1" wp14:anchorId="1344849A" wp14:editId="2FD68909">
                <wp:simplePos x="0" y="0"/>
                <wp:positionH relativeFrom="margin">
                  <wp:posOffset>3176905</wp:posOffset>
                </wp:positionH>
                <wp:positionV relativeFrom="paragraph">
                  <wp:posOffset>2993390</wp:posOffset>
                </wp:positionV>
                <wp:extent cx="678815" cy="436245"/>
                <wp:effectExtent l="0" t="0" r="0" b="1905"/>
                <wp:wrapNone/>
                <wp:docPr id="29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971ADBF" w14:textId="0E5F5772" w:rsidR="00B15559" w:rsidRPr="008005C2" w:rsidRDefault="00B1555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4849A" id="_x0000_s1453" type="#_x0000_t202" style="position:absolute;left:0;text-align:left;margin-left:250.15pt;margin-top:235.7pt;width:53.45pt;height:34.35pt;z-index:2521175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" filled="f" stroked="f">
                <v:stroke dashstyle="dash"/>
                <v:textbox>
                  <w:txbxContent>
                    <w:p w14:paraId="5971ADBF" w14:textId="0E5F5772" w:rsidR="00B15559" w:rsidRPr="008005C2" w:rsidRDefault="00B1555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4703D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9552" behindDoc="0" locked="0" layoutInCell="1" allowOverlap="1" wp14:anchorId="0D48414B" wp14:editId="5BFE4B07">
                <wp:simplePos x="0" y="0"/>
                <wp:positionH relativeFrom="margin">
                  <wp:posOffset>4070985</wp:posOffset>
                </wp:positionH>
                <wp:positionV relativeFrom="paragraph">
                  <wp:posOffset>2981325</wp:posOffset>
                </wp:positionV>
                <wp:extent cx="678815" cy="436245"/>
                <wp:effectExtent l="0" t="0" r="0" b="1905"/>
                <wp:wrapNone/>
                <wp:docPr id="29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93DB9CD" w14:textId="4C9347F6" w:rsidR="00B15559" w:rsidRPr="008005C2" w:rsidRDefault="00B1555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48414B" id="_x0000_s1454" type="#_x0000_t202" style="position:absolute;left:0;text-align:left;margin-left:320.55pt;margin-top:234.75pt;width:53.45pt;height:34.35pt;z-index:2521195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qj9rgEAAEgDAAAOAAAAZHJzL2Uyb0RvYy54bWysU8GO0zAQvSPxD5bvNGm6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" filled="f" stroked="f">
                <v:stroke dashstyle="dash"/>
                <v:textbox>
                  <w:txbxContent>
                    <w:p w14:paraId="193DB9CD" w14:textId="4C9347F6" w:rsidR="00B15559" w:rsidRPr="008005C2" w:rsidRDefault="00B1555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4703D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3408" behindDoc="0" locked="0" layoutInCell="1" allowOverlap="1" wp14:anchorId="416751F5" wp14:editId="794693DF">
                <wp:simplePos x="0" y="0"/>
                <wp:positionH relativeFrom="column">
                  <wp:posOffset>897890</wp:posOffset>
                </wp:positionH>
                <wp:positionV relativeFrom="paragraph">
                  <wp:posOffset>2994025</wp:posOffset>
                </wp:positionV>
                <wp:extent cx="678815" cy="436245"/>
                <wp:effectExtent l="0" t="0" r="0" b="1905"/>
                <wp:wrapNone/>
                <wp:docPr id="29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28BCDF6" w14:textId="71F90644" w:rsidR="00B15559" w:rsidRPr="008005C2" w:rsidRDefault="00B1555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</w:t>
                            </w: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6751F5" id="_x0000_s1455" type="#_x0000_t202" style="position:absolute;left:0;text-align:left;margin-left:70.7pt;margin-top:235.75pt;width:53.45pt;height:34.35pt;z-index:25211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YrGrQEAAEgDAAAOAAAAZHJzL2Uyb0RvYy54bWysU8GO0zAQvSPxD5bvNGm6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" filled="f" stroked="f">
                <v:stroke dashstyle="dash"/>
                <v:textbox>
                  <w:txbxContent>
                    <w:p w14:paraId="628BCDF6" w14:textId="71F90644" w:rsidR="00B15559" w:rsidRPr="008005C2" w:rsidRDefault="00B1555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</w:t>
                      </w: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34703D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5456" behindDoc="0" locked="0" layoutInCell="1" allowOverlap="1" wp14:anchorId="40494437" wp14:editId="5621E90E">
                <wp:simplePos x="0" y="0"/>
                <wp:positionH relativeFrom="column">
                  <wp:posOffset>1862455</wp:posOffset>
                </wp:positionH>
                <wp:positionV relativeFrom="paragraph">
                  <wp:posOffset>3006725</wp:posOffset>
                </wp:positionV>
                <wp:extent cx="678815" cy="436245"/>
                <wp:effectExtent l="0" t="0" r="0" b="1905"/>
                <wp:wrapNone/>
                <wp:docPr id="29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41B5535" w14:textId="76D5B219" w:rsidR="00B15559" w:rsidRPr="008005C2" w:rsidRDefault="00B1555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494437" id="_x0000_s1456" type="#_x0000_t202" style="position:absolute;left:0;text-align:left;margin-left:146.65pt;margin-top:236.75pt;width:53.45pt;height:34.35pt;z-index:25211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VrWrgEAAEgDAAAOAAAAZHJzL2Uyb0RvYy54bWysU8GO0zAQvSPxD5bvNGm2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" filled="f" stroked="f">
                <v:stroke dashstyle="dash"/>
                <v:textbox>
                  <w:txbxContent>
                    <w:p w14:paraId="541B5535" w14:textId="76D5B219" w:rsidR="00B15559" w:rsidRPr="008005C2" w:rsidRDefault="00B1555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F30A8B">
        <w:rPr>
          <w:noProof/>
        </w:rPr>
        <w:drawing>
          <wp:anchor distT="0" distB="0" distL="114300" distR="114300" simplePos="0" relativeHeight="252294656" behindDoc="0" locked="0" layoutInCell="1" allowOverlap="1" wp14:anchorId="7C6246F0" wp14:editId="21D50AD8">
            <wp:simplePos x="0" y="0"/>
            <wp:positionH relativeFrom="column">
              <wp:posOffset>749300</wp:posOffset>
            </wp:positionH>
            <wp:positionV relativeFrom="paragraph">
              <wp:posOffset>2173605</wp:posOffset>
            </wp:positionV>
            <wp:extent cx="1015251" cy="1015205"/>
            <wp:effectExtent l="0" t="0" r="0" b="0"/>
            <wp:wrapNone/>
            <wp:docPr id="1448" name="Picture 1448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2296704" behindDoc="0" locked="0" layoutInCell="1" allowOverlap="1" wp14:anchorId="451780F3" wp14:editId="6EC1B1B6">
            <wp:simplePos x="0" y="0"/>
            <wp:positionH relativeFrom="column">
              <wp:posOffset>1663700</wp:posOffset>
            </wp:positionH>
            <wp:positionV relativeFrom="paragraph">
              <wp:posOffset>2178267</wp:posOffset>
            </wp:positionV>
            <wp:extent cx="1015251" cy="1015205"/>
            <wp:effectExtent l="0" t="0" r="0" b="0"/>
            <wp:wrapNone/>
            <wp:docPr id="96" name="Picture 96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2300800" behindDoc="0" locked="0" layoutInCell="1" allowOverlap="1" wp14:anchorId="37BD6AF6" wp14:editId="3A8AAD8C">
            <wp:simplePos x="0" y="0"/>
            <wp:positionH relativeFrom="column">
              <wp:posOffset>3862070</wp:posOffset>
            </wp:positionH>
            <wp:positionV relativeFrom="paragraph">
              <wp:posOffset>2140585</wp:posOffset>
            </wp:positionV>
            <wp:extent cx="1015251" cy="1015205"/>
            <wp:effectExtent l="0" t="0" r="0" b="0"/>
            <wp:wrapNone/>
            <wp:docPr id="100" name="Picture 10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2298752" behindDoc="0" locked="0" layoutInCell="1" allowOverlap="1" wp14:anchorId="4ABFE3FD" wp14:editId="0E359FEB">
            <wp:simplePos x="0" y="0"/>
            <wp:positionH relativeFrom="column">
              <wp:posOffset>3009900</wp:posOffset>
            </wp:positionH>
            <wp:positionV relativeFrom="paragraph">
              <wp:posOffset>2146935</wp:posOffset>
            </wp:positionV>
            <wp:extent cx="1015251" cy="1015205"/>
            <wp:effectExtent l="0" t="0" r="0" b="0"/>
            <wp:wrapNone/>
            <wp:docPr id="97" name="Picture 97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02D71" w:rsidRPr="00577486">
        <w:rPr>
          <w:rFonts w:ascii="DIN Pro Regular" w:hAnsi="DIN Pro Regular" w:cs="DIN Pro Regular"/>
          <w:color w:val="EF2D5B"/>
          <w:kern w:val="24"/>
          <w:sz w:val="28"/>
          <w:szCs w:val="28"/>
        </w:rPr>
        <w:br w:type="page"/>
      </w:r>
    </w:p>
    <w:p w14:paraId="222E402E" w14:textId="5025B8B6" w:rsidR="00996A52" w:rsidRPr="00946F0D" w:rsidRDefault="00720494" w:rsidP="00996A52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907584" behindDoc="0" locked="0" layoutInCell="1" allowOverlap="1" wp14:anchorId="555F5825" wp14:editId="6873D259">
                <wp:simplePos x="0" y="0"/>
                <wp:positionH relativeFrom="column">
                  <wp:posOffset>-225425</wp:posOffset>
                </wp:positionH>
                <wp:positionV relativeFrom="paragraph">
                  <wp:posOffset>264160</wp:posOffset>
                </wp:positionV>
                <wp:extent cx="45085" cy="160020"/>
                <wp:effectExtent l="0" t="0" r="0" b="0"/>
                <wp:wrapNone/>
                <wp:docPr id="1459" name="Rectangle 14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0BF3D" id="Rectangle 1459" o:spid="_x0000_s1026" style="position:absolute;margin-left:-17.75pt;margin-top:20.8pt;width:3.55pt;height:12.6pt;z-index:25190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" fillcolor="#008564" stroked="f" strokeweight="1pt"/>
            </w:pict>
          </mc:Fallback>
        </mc:AlternateContent>
      </w:r>
      <w:r w:rsidR="00E17024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Configuring servers IP s</w:t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>ettings</w:t>
      </w:r>
    </w:p>
    <w:p w14:paraId="222E4030" w14:textId="0A59852F" w:rsidR="00996A52" w:rsidRPr="00577486" w:rsidRDefault="00996A52" w:rsidP="007E28A1">
      <w:pPr>
        <w:pStyle w:val="ListParagraph"/>
        <w:numPr>
          <w:ilvl w:val="0"/>
          <w:numId w:val="4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2600FD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E76F32">
        <w:rPr>
          <w:rFonts w:ascii="DIN Pro Regular" w:hAnsi="DIN Pro Regular" w:cs="DIN Pro Regular"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Use the following tables for IP address assignment. Use /24 as the subnet mask.</w:t>
      </w: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536"/>
        <w:gridCol w:w="3229"/>
      </w:tblGrid>
      <w:tr w:rsidR="00996A52" w:rsidRPr="00577486" w14:paraId="222E4033" w14:textId="77777777" w:rsidTr="003975A3">
        <w:tc>
          <w:tcPr>
            <w:tcW w:w="1536" w:type="dxa"/>
            <w:tcBorders>
              <w:right w:val="single" w:sz="4" w:space="0" w:color="AEAAAA" w:themeColor="background2" w:themeShade="BF"/>
            </w:tcBorders>
            <w:shd w:val="clear" w:color="auto" w:fill="auto"/>
          </w:tcPr>
          <w:p w14:paraId="222E4031" w14:textId="77777777" w:rsidR="00996A52" w:rsidRPr="003975A3" w:rsidRDefault="00996A52" w:rsidP="00996A52">
            <w:pPr>
              <w:jc w:val="center"/>
              <w:rPr>
                <w:rFonts w:ascii="DIN Pro Regular" w:hAnsi="DIN Pro Regular" w:cs="DIN Pro Regular"/>
              </w:rPr>
            </w:pPr>
            <w:r w:rsidRPr="003975A3">
              <w:rPr>
                <w:rFonts w:ascii="DIN Pro Regular" w:hAnsi="DIN Pro Regular" w:cs="DIN Pro Regular"/>
              </w:rPr>
              <w:t>Server</w:t>
            </w:r>
          </w:p>
        </w:tc>
        <w:tc>
          <w:tcPr>
            <w:tcW w:w="3229" w:type="dxa"/>
            <w:tcBorders>
              <w:left w:val="single" w:sz="4" w:space="0" w:color="AEAAAA" w:themeColor="background2" w:themeShade="BF"/>
            </w:tcBorders>
            <w:shd w:val="clear" w:color="auto" w:fill="auto"/>
          </w:tcPr>
          <w:p w14:paraId="222E4032" w14:textId="7ECD91FB" w:rsidR="00996A52" w:rsidRPr="003975A3" w:rsidRDefault="003975A3" w:rsidP="00996A52">
            <w:pPr>
              <w:jc w:val="center"/>
              <w:rPr>
                <w:rFonts w:ascii="DIN Pro Regular" w:hAnsi="DIN Pro Regular" w:cs="DIN Pro Regular"/>
              </w:rPr>
            </w:pPr>
            <w:r w:rsidRPr="003975A3">
              <w:rPr>
                <w:rFonts w:ascii="DIN Pro Regular" w:hAnsi="DIN Pro Regular" w:cs="DIN Pro Regular"/>
                <w:noProof/>
              </w:rPr>
              <w:t xml:space="preserve">ETH2 </w:t>
            </w:r>
            <w:r w:rsidR="00996A52" w:rsidRPr="003975A3">
              <w:rPr>
                <w:rFonts w:ascii="DIN Pro Regular" w:hAnsi="DIN Pro Regular" w:cs="DIN Pro Regular"/>
              </w:rPr>
              <w:t>IP Address</w:t>
            </w:r>
          </w:p>
        </w:tc>
      </w:tr>
      <w:tr w:rsidR="00996A52" w:rsidRPr="00577486" w14:paraId="222E4036" w14:textId="77777777" w:rsidTr="003975A3">
        <w:tc>
          <w:tcPr>
            <w:tcW w:w="1536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4" w14:textId="00E360F6" w:rsidR="00996A52" w:rsidRPr="003975A3" w:rsidRDefault="00EF2BE3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</w:t>
            </w:r>
            <w:r w:rsidR="00996A52"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</w:t>
            </w:r>
          </w:p>
        </w:tc>
        <w:tc>
          <w:tcPr>
            <w:tcW w:w="322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5" w14:textId="77777777" w:rsidR="00996A52" w:rsidRPr="003975A3" w:rsidRDefault="00996A52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18</w:t>
            </w:r>
          </w:p>
        </w:tc>
      </w:tr>
      <w:tr w:rsidR="00996A52" w:rsidRPr="00577486" w14:paraId="222E4039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7" w14:textId="05CCF8FA" w:rsidR="00996A52" w:rsidRPr="003975A3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</w:t>
            </w:r>
            <w:r w:rsidR="00996A52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2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8" w14:textId="77777777" w:rsidR="00996A52" w:rsidRPr="003975A3" w:rsidRDefault="00996A52" w:rsidP="003F550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1</w:t>
            </w:r>
            <w:r w:rsidR="003F550B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9</w:t>
            </w:r>
          </w:p>
        </w:tc>
      </w:tr>
      <w:tr w:rsidR="00996A52" w:rsidRPr="00577486" w14:paraId="222E403C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A" w14:textId="57144509" w:rsidR="00996A52" w:rsidRPr="003975A3" w:rsidRDefault="00EF2BE3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</w:t>
            </w:r>
            <w:r w:rsidR="00996A52"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3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B" w14:textId="77777777" w:rsidR="00996A52" w:rsidRPr="003975A3" w:rsidRDefault="00996A52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8</w:t>
            </w:r>
          </w:p>
        </w:tc>
      </w:tr>
      <w:tr w:rsidR="00996A52" w:rsidRPr="00577486" w14:paraId="222E403F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D" w14:textId="5D31F619" w:rsidR="00996A52" w:rsidRPr="003975A3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</w:t>
            </w:r>
            <w:r w:rsidR="00996A52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4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E" w14:textId="77777777" w:rsidR="00996A52" w:rsidRPr="003975A3" w:rsidRDefault="00996A52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</w:t>
            </w:r>
            <w:r w:rsidR="003F550B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0.29</w:t>
            </w:r>
          </w:p>
        </w:tc>
      </w:tr>
    </w:tbl>
    <w:p w14:paraId="222E4040" w14:textId="5013A7E8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1" w14:textId="3D403093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2" w14:textId="77777777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C" w14:textId="314995E5" w:rsidR="00996A52" w:rsidRPr="00577486" w:rsidRDefault="00996A52" w:rsidP="007B5E5B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D" w14:textId="6029BD54" w:rsidR="00996A52" w:rsidRPr="002600FD" w:rsidRDefault="00996A52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9943F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70BEF" w:rsidRPr="00670BEF">
        <w:rPr>
          <w:rFonts w:ascii="Consolas" w:hAnsi="Consolas" w:cs="Courier New" w:hint="cs"/>
          <w:b/>
          <w:bCs/>
          <w:i/>
          <w:iCs/>
          <w:sz w:val="24"/>
          <w:szCs w:val="24"/>
        </w:rPr>
        <w:t>DEV</w:t>
      </w:r>
      <w:r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406E" w14:textId="4856DC16" w:rsidR="00996A52" w:rsidRPr="00577486" w:rsidRDefault="00996A52" w:rsidP="007E28A1">
      <w:pPr>
        <w:pStyle w:val="ListParagraph"/>
        <w:numPr>
          <w:ilvl w:val="0"/>
          <w:numId w:val="14"/>
        </w:numPr>
        <w:spacing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9943F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670BEF"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70BEF" w:rsidRPr="00670BEF">
        <w:rPr>
          <w:rFonts w:ascii="Consolas" w:hAnsi="Consolas" w:cs="Courier New" w:hint="cs"/>
          <w:b/>
          <w:bCs/>
          <w:i/>
          <w:iCs/>
          <w:sz w:val="24"/>
          <w:szCs w:val="24"/>
        </w:rPr>
        <w:t>DEV</w:t>
      </w:r>
      <w:r w:rsidR="00670BEF">
        <w:rPr>
          <w:rFonts w:ascii="Consolas" w:hAnsi="Consolas" w:cs="Courier New" w:hint="cs"/>
          <w:b/>
          <w:bCs/>
          <w:sz w:val="24"/>
          <w:szCs w:val="24"/>
          <w:rtl/>
        </w:rPr>
        <w:t>&lt;</w:t>
      </w:r>
      <w:r w:rsidR="002C2367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2C2367" w:rsidRPr="002C2367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2C2367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2C2367" w:rsidRPr="002C2367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4077" w14:textId="0036A092" w:rsidR="00996A52" w:rsidRPr="00577486" w:rsidRDefault="000B0361" w:rsidP="00E778F3">
      <w:p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9632" behindDoc="0" locked="0" layoutInCell="1" allowOverlap="1" wp14:anchorId="18CBF635" wp14:editId="7E775BDB">
                <wp:simplePos x="0" y="0"/>
                <wp:positionH relativeFrom="column">
                  <wp:posOffset>-222250</wp:posOffset>
                </wp:positionH>
                <wp:positionV relativeFrom="paragraph">
                  <wp:posOffset>333044</wp:posOffset>
                </wp:positionV>
                <wp:extent cx="45085" cy="160020"/>
                <wp:effectExtent l="0" t="0" r="0" b="0"/>
                <wp:wrapNone/>
                <wp:docPr id="1460" name="Rectangle 14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938C9B" id="Rectangle 1460" o:spid="_x0000_s1026" style="position:absolute;margin-left:-17.5pt;margin-top:26.2pt;width:3.55pt;height:12.6pt;z-index:25190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78" w14:textId="2A23ED34" w:rsidR="00402D71" w:rsidRPr="00946F0D" w:rsidRDefault="0042236D" w:rsidP="0001041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02D71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010415" w:rsidRPr="00946F0D">
        <w:rPr>
          <w:rFonts w:ascii="DIN Pro Medium" w:hAnsi="DIN Pro Medium" w:cs="DIN Pro Medium"/>
          <w:color w:val="008564"/>
          <w:sz w:val="28"/>
          <w:szCs w:val="28"/>
        </w:rPr>
        <w:t>Configuring VLANs</w:t>
      </w:r>
    </w:p>
    <w:p w14:paraId="222E4079" w14:textId="41A182C9" w:rsidR="00402D71" w:rsidRPr="00577486" w:rsidRDefault="00402D71" w:rsidP="007E28A1">
      <w:pPr>
        <w:pStyle w:val="ListParagraph"/>
        <w:numPr>
          <w:ilvl w:val="0"/>
          <w:numId w:val="3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614E75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configure the </w:t>
      </w:r>
      <w:r w:rsidR="002A44AC" w:rsidRPr="00577486">
        <w:rPr>
          <w:rFonts w:ascii="DIN Pro Regular" w:hAnsi="DIN Pro Regular" w:cs="DIN Pro Regular"/>
          <w:sz w:val="24"/>
          <w:szCs w:val="24"/>
        </w:rPr>
        <w:t xml:space="preserve">host-facing ports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8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9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AC7CB2">
        <w:rPr>
          <w:rFonts w:ascii="DIN Pro Regular" w:hAnsi="DIN Pro Regular" w:cs="DIN Pro Regular"/>
          <w:sz w:val="24"/>
          <w:szCs w:val="24"/>
        </w:rPr>
        <w:br/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First clear any existing configuration, then assign the ports </w:t>
      </w:r>
      <w:r w:rsidR="002A44AC" w:rsidRPr="00577486">
        <w:rPr>
          <w:rFonts w:ascii="DIN Pro Regular" w:hAnsi="DIN Pro Regular" w:cs="DIN Pro Regular"/>
          <w:sz w:val="24"/>
          <w:szCs w:val="24"/>
        </w:rPr>
        <w:t>to the appropriate VLA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7A" w14:textId="67AA63EB" w:rsidR="002A44AC" w:rsidRPr="00691B80" w:rsidRDefault="002A44AC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9536DD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-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>swp8</w:t>
      </w:r>
      <w:r w:rsidRPr="00691B80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to </w:t>
      </w:r>
      <w:r w:rsidRPr="00614E75">
        <w:rPr>
          <w:rFonts w:ascii="DIN Pro Regular" w:eastAsiaTheme="minorEastAsia" w:hAnsi="DIN Pro Regular" w:cs="DIN Pro Regular"/>
          <w:color w:val="0070C0"/>
          <w:kern w:val="24"/>
          <w:sz w:val="24"/>
          <w:szCs w:val="24"/>
        </w:rPr>
        <w:t>VLAN 10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</w:t>
      </w:r>
      <w:r w:rsidRPr="00614E7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swp9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 to </w:t>
      </w:r>
      <w:r w:rsidRPr="00614E75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</w:t>
      </w:r>
    </w:p>
    <w:p w14:paraId="222E407B" w14:textId="4F3176E5" w:rsidR="002A44AC" w:rsidRPr="00691B80" w:rsidRDefault="002A44AC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color w:val="EF2D5B"/>
          <w:sz w:val="24"/>
          <w:szCs w:val="24"/>
        </w:rPr>
      </w:pPr>
      <w:r w:rsidRPr="00691B80">
        <w:rPr>
          <w:rFonts w:ascii="DIN Pro Regular" w:hAnsi="DIN Pro Regular" w:cs="DIN Pro Regular"/>
          <w:sz w:val="24"/>
          <w:szCs w:val="24"/>
        </w:rPr>
        <w:t xml:space="preserve">Switch </w:t>
      </w:r>
      <w:r w:rsidRPr="00691B80">
        <w:rPr>
          <w:rFonts w:ascii="Consolas" w:hAnsi="Consolas" w:cs="Courier New"/>
          <w:b/>
          <w:bCs/>
          <w:sz w:val="24"/>
          <w:szCs w:val="24"/>
        </w:rPr>
        <w:t>leaf2</w:t>
      </w:r>
      <w:r w:rsidRPr="00691B80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sz w:val="24"/>
          <w:szCs w:val="24"/>
        </w:rPr>
        <w:t xml:space="preserve">-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>swp8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 to </w:t>
      </w:r>
      <w:r w:rsidRPr="00614E75">
        <w:rPr>
          <w:rFonts w:ascii="DIN Pro Regular" w:eastAsiaTheme="minorEastAsia" w:hAnsi="DIN Pro Regular" w:cs="DIN Pro Regular"/>
          <w:color w:val="0070C0"/>
          <w:kern w:val="24"/>
          <w:sz w:val="24"/>
          <w:szCs w:val="24"/>
        </w:rPr>
        <w:t>VLAN 100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</w:t>
      </w:r>
      <w:r w:rsidRPr="00614E7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swp9</w:t>
      </w:r>
      <w:r w:rsidRPr="00614E75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to </w:t>
      </w:r>
      <w:r w:rsidRPr="00614E75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0</w:t>
      </w:r>
    </w:p>
    <w:p w14:paraId="222E407C" w14:textId="5C9E5F4A" w:rsidR="00402D71" w:rsidRPr="009536DD" w:rsidRDefault="00402D71" w:rsidP="00996A5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9536D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996A52" w:rsidRPr="009536DD">
        <w:rPr>
          <w:rFonts w:ascii="Consolas" w:hAnsi="Consolas" w:cs="Courier New"/>
          <w:b/>
          <w:bCs/>
          <w:sz w:val="24"/>
          <w:szCs w:val="24"/>
        </w:rPr>
        <w:t xml:space="preserve">add interface </w:t>
      </w:r>
      <w:r w:rsidR="00996A52" w:rsidRPr="00691B80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="00996A52" w:rsidRPr="009536DD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996A52" w:rsidRPr="00691B80">
        <w:rPr>
          <w:rFonts w:ascii="Consolas" w:hAnsi="Consolas" w:cs="Courier New"/>
          <w:b/>
          <w:bCs/>
          <w:i/>
          <w:iCs/>
          <w:sz w:val="24"/>
          <w:szCs w:val="24"/>
        </w:rPr>
        <w:t>&lt;VLAN&gt;</w:t>
      </w:r>
    </w:p>
    <w:p w14:paraId="222E407D" w14:textId="1149EA80" w:rsidR="00402D71" w:rsidRPr="00577486" w:rsidRDefault="00402D71" w:rsidP="004B19CE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0080" behindDoc="0" locked="0" layoutInCell="1" allowOverlap="1" wp14:anchorId="222E442F" wp14:editId="6C9B981E">
                <wp:simplePos x="0" y="0"/>
                <wp:positionH relativeFrom="column">
                  <wp:posOffset>228600</wp:posOffset>
                </wp:positionH>
                <wp:positionV relativeFrom="paragraph">
                  <wp:posOffset>86360</wp:posOffset>
                </wp:positionV>
                <wp:extent cx="5338445" cy="788670"/>
                <wp:effectExtent l="0" t="0" r="14605" b="11430"/>
                <wp:wrapThrough wrapText="bothSides">
                  <wp:wrapPolygon edited="0">
                    <wp:start x="0" y="0"/>
                    <wp:lineTo x="0" y="21391"/>
                    <wp:lineTo x="21582" y="21391"/>
                    <wp:lineTo x="21582" y="0"/>
                    <wp:lineTo x="0" y="0"/>
                  </wp:wrapPolygon>
                </wp:wrapThrough>
                <wp:docPr id="2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8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9" w14:textId="51551151" w:rsidR="00B15559" w:rsidRPr="00F31F33" w:rsidRDefault="00B1555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del interface swp8-9</w:t>
                            </w:r>
                          </w:p>
                          <w:p w14:paraId="222E48AA" w14:textId="04A25B41" w:rsidR="00B15559" w:rsidRPr="001553C6" w:rsidRDefault="00B1555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8 bridge access 10</w:t>
                            </w:r>
                          </w:p>
                          <w:p w14:paraId="222E48AB" w14:textId="2BA8CF69" w:rsidR="00B15559" w:rsidRPr="001553C6" w:rsidRDefault="00B1555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9 bridge access 20</w:t>
                            </w:r>
                          </w:p>
                          <w:p w14:paraId="222E48AC" w14:textId="08DA2236" w:rsidR="00B15559" w:rsidRPr="00F31F33" w:rsidRDefault="00B1555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2F" id="_x0000_s1457" type="#_x0000_t202" style="position:absolute;margin-left:18pt;margin-top:6.8pt;width:420.35pt;height:62.1pt;z-index:251630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">
                <v:textbox>
                  <w:txbxContent>
                    <w:p w14:paraId="222E48A9" w14:textId="51551151" w:rsidR="00B15559" w:rsidRPr="00F31F33" w:rsidRDefault="00B1555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del interface swp8-9</w:t>
                      </w:r>
                    </w:p>
                    <w:p w14:paraId="222E48AA" w14:textId="04A25B41" w:rsidR="00B15559" w:rsidRPr="001553C6" w:rsidRDefault="00B1555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8 bridge access 10</w:t>
                      </w:r>
                    </w:p>
                    <w:p w14:paraId="222E48AB" w14:textId="2BA8CF69" w:rsidR="00B15559" w:rsidRPr="001553C6" w:rsidRDefault="00B1555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9 bridge access 20</w:t>
                      </w:r>
                    </w:p>
                    <w:p w14:paraId="222E48AC" w14:textId="08DA2236" w:rsidR="00B15559" w:rsidRPr="00F31F33" w:rsidRDefault="00B1555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7E" w14:textId="1439FA23" w:rsidR="00402D71" w:rsidRPr="00577486" w:rsidRDefault="00402D71" w:rsidP="00402D71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7F" w14:textId="48A5171F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0" w14:textId="7A3DD647" w:rsidR="00402D71" w:rsidRPr="00577486" w:rsidRDefault="00402D71" w:rsidP="00402D71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1" w14:textId="469DF119" w:rsidR="00402D71" w:rsidRPr="00577486" w:rsidRDefault="00996A52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1104" behindDoc="0" locked="0" layoutInCell="1" allowOverlap="1" wp14:anchorId="222E4433" wp14:editId="10FDE347">
                <wp:simplePos x="0" y="0"/>
                <wp:positionH relativeFrom="column">
                  <wp:posOffset>231140</wp:posOffset>
                </wp:positionH>
                <wp:positionV relativeFrom="paragraph">
                  <wp:posOffset>18415</wp:posOffset>
                </wp:positionV>
                <wp:extent cx="5338445" cy="789305"/>
                <wp:effectExtent l="0" t="0" r="14605" b="10795"/>
                <wp:wrapThrough wrapText="bothSides">
                  <wp:wrapPolygon edited="0">
                    <wp:start x="0" y="0"/>
                    <wp:lineTo x="0" y="21374"/>
                    <wp:lineTo x="21582" y="21374"/>
                    <wp:lineTo x="21582" y="0"/>
                    <wp:lineTo x="0" y="0"/>
                  </wp:wrapPolygon>
                </wp:wrapThrough>
                <wp:docPr id="2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9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D" w14:textId="699AC7E2" w:rsidR="00B15559" w:rsidRPr="00F31F33" w:rsidRDefault="00B1555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del interface swp8-9</w:t>
                            </w:r>
                          </w:p>
                          <w:p w14:paraId="222E48AE" w14:textId="4E62CD7D" w:rsidR="00B15559" w:rsidRPr="001553C6" w:rsidRDefault="00B1555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add interface swp8 bridge access 100</w:t>
                            </w:r>
                          </w:p>
                          <w:p w14:paraId="222E48AF" w14:textId="194294C4" w:rsidR="00B15559" w:rsidRPr="001553C6" w:rsidRDefault="00B1555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9 bridge access 200</w:t>
                            </w:r>
                          </w:p>
                          <w:p w14:paraId="222E48B0" w14:textId="2077A4F4" w:rsidR="00B15559" w:rsidRPr="002745A8" w:rsidRDefault="00B15559" w:rsidP="00996A52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3" id="_x0000_s1458" type="#_x0000_t202" style="position:absolute;left:0;text-align:left;margin-left:18.2pt;margin-top:1.45pt;width:420.35pt;height:62.15pt;z-index:251631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">
                <v:textbox>
                  <w:txbxContent>
                    <w:p w14:paraId="222E48AD" w14:textId="699AC7E2" w:rsidR="00B15559" w:rsidRPr="00F31F33" w:rsidRDefault="00B1555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del interface swp8-9</w:t>
                      </w:r>
                    </w:p>
                    <w:p w14:paraId="222E48AE" w14:textId="4E62CD7D" w:rsidR="00B15559" w:rsidRPr="001553C6" w:rsidRDefault="00B1555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 xml:space="preserve">net </w:t>
                      </w:r>
                      <w:r w:rsidRPr="001553C6">
                        <w:rPr>
                          <w:rFonts w:ascii="Consolas" w:hAnsi="Consolas" w:cs="Courier New"/>
                        </w:rPr>
                        <w:t>add interface swp8 bridge access 100</w:t>
                      </w:r>
                    </w:p>
                    <w:p w14:paraId="222E48AF" w14:textId="194294C4" w:rsidR="00B15559" w:rsidRPr="001553C6" w:rsidRDefault="00B1555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9 bridge access 200</w:t>
                      </w:r>
                    </w:p>
                    <w:p w14:paraId="222E48B0" w14:textId="2077A4F4" w:rsidR="00B15559" w:rsidRPr="002745A8" w:rsidRDefault="00B15559" w:rsidP="00996A52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82" w14:textId="0F3DDC52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3" w14:textId="153F5593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4" w14:textId="2FC03D26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5" w14:textId="5A8818BE" w:rsidR="0042236D" w:rsidRPr="00577486" w:rsidRDefault="000B0361" w:rsidP="0042236D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1680" behindDoc="0" locked="0" layoutInCell="1" allowOverlap="1" wp14:anchorId="27AA0DBD" wp14:editId="6F21E746">
                <wp:simplePos x="0" y="0"/>
                <wp:positionH relativeFrom="column">
                  <wp:posOffset>-219710</wp:posOffset>
                </wp:positionH>
                <wp:positionV relativeFrom="paragraph">
                  <wp:posOffset>329870</wp:posOffset>
                </wp:positionV>
                <wp:extent cx="45085" cy="160020"/>
                <wp:effectExtent l="0" t="0" r="0" b="0"/>
                <wp:wrapNone/>
                <wp:docPr id="1469" name="Rectangle 1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CA3FFD" id="Rectangle 1469" o:spid="_x0000_s1026" style="position:absolute;margin-left:-17.3pt;margin-top:25.95pt;width:3.55pt;height:12.6pt;z-index:25191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86" w14:textId="42368E2B" w:rsidR="0042236D" w:rsidRPr="00946F0D" w:rsidRDefault="0042236D" w:rsidP="0042236D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3: Configuring VNIs</w:t>
      </w:r>
    </w:p>
    <w:p w14:paraId="222E4087" w14:textId="0AF58E2B" w:rsidR="0042236D" w:rsidRPr="00577486" w:rsidRDefault="0042236D" w:rsidP="007E28A1">
      <w:pPr>
        <w:pStyle w:val="ListParagraph"/>
        <w:numPr>
          <w:ilvl w:val="0"/>
          <w:numId w:val="4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777F79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3D1D08" w:rsidRPr="00577486">
        <w:rPr>
          <w:rFonts w:ascii="DIN Pro Regular" w:hAnsi="DIN Pro Regular" w:cs="DIN Pro Regular"/>
          <w:sz w:val="24"/>
          <w:szCs w:val="24"/>
        </w:rPr>
        <w:t>configure the VNIs</w:t>
      </w:r>
      <w:r w:rsidR="00C207A1"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88" w14:textId="75266C9B" w:rsidR="0042236D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reate a VXLAN interface with a unique ID</w:t>
      </w:r>
    </w:p>
    <w:p w14:paraId="222E4089" w14:textId="754D8A4A" w:rsidR="003D1D08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 xml:space="preserve">Map </w:t>
      </w:r>
      <w:r w:rsidR="00777F79" w:rsidRPr="00577486">
        <w:rPr>
          <w:rFonts w:ascii="DIN Pro Regular" w:hAnsi="DIN Pro Regular" w:cs="DIN Pro Regular"/>
          <w:sz w:val="24"/>
          <w:szCs w:val="24"/>
        </w:rPr>
        <w:t>the VXLAN</w:t>
      </w:r>
      <w:r w:rsidRPr="00577486">
        <w:rPr>
          <w:rFonts w:ascii="DIN Pro Regular" w:hAnsi="DIN Pro Regular" w:cs="DIN Pro Regular"/>
          <w:sz w:val="24"/>
          <w:szCs w:val="24"/>
        </w:rPr>
        <w:t xml:space="preserve"> to </w:t>
      </w:r>
      <w:r w:rsidR="00824F5C" w:rsidRPr="00577486">
        <w:rPr>
          <w:rFonts w:ascii="DIN Pro Regular" w:hAnsi="DIN Pro Regular" w:cs="DIN Pro Regular"/>
          <w:sz w:val="24"/>
          <w:szCs w:val="24"/>
        </w:rPr>
        <w:t xml:space="preserve">a VLAN </w:t>
      </w:r>
    </w:p>
    <w:p w14:paraId="222E408A" w14:textId="791EAE13" w:rsidR="003D1D08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he </w:t>
      </w:r>
      <w:r w:rsidR="00824F5C" w:rsidRPr="00577486">
        <w:rPr>
          <w:rFonts w:ascii="DIN Pro Regular" w:hAnsi="DIN Pro Regular" w:cs="DIN Pro Regular"/>
          <w:sz w:val="24"/>
          <w:szCs w:val="24"/>
        </w:rPr>
        <w:t>VXLAN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local tunnel IP (use the VTEPs loopback)</w:t>
      </w:r>
    </w:p>
    <w:p w14:paraId="222E408B" w14:textId="53FF5D3E" w:rsidR="00D97F0E" w:rsidRPr="00C85190" w:rsidRDefault="0042236D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add vxlan </w:t>
      </w:r>
      <w:r w:rsidR="00D97F0E"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 vxlan id </w:t>
      </w:r>
      <w:r w:rsidR="00D97F0E"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ID&gt;</w:t>
      </w:r>
    </w:p>
    <w:p w14:paraId="222E408C" w14:textId="3D535990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vxlan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Pr="00C85190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408D" w14:textId="77777777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vxlan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Pr="00C85190">
        <w:rPr>
          <w:rFonts w:ascii="Consolas" w:hAnsi="Consolas" w:cs="Courier New"/>
          <w:b/>
          <w:bCs/>
          <w:sz w:val="24"/>
          <w:szCs w:val="24"/>
        </w:rPr>
        <w:t xml:space="preserve"> vxlan local-tunnelip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IP-ADRESS&gt;</w:t>
      </w:r>
    </w:p>
    <w:p w14:paraId="222E408E" w14:textId="119F3069" w:rsidR="0042236D" w:rsidRPr="00C85190" w:rsidRDefault="0042236D" w:rsidP="00D97F0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408F" w14:textId="427724FD" w:rsidR="008244FE" w:rsidRPr="00577486" w:rsidRDefault="008244FE" w:rsidP="00D97F0E">
      <w:pPr>
        <w:spacing w:after="0"/>
        <w:ind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90" w14:textId="6150C8A8" w:rsidR="008244FE" w:rsidRPr="00577486" w:rsidRDefault="008244F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1</w:t>
      </w:r>
      <w:r w:rsidRPr="00AA4D59">
        <w:rPr>
          <w:rFonts w:ascii="Courier New" w:hAnsi="Courier New" w:cs="Courier New"/>
          <w:sz w:val="24"/>
          <w:szCs w:val="24"/>
        </w:rPr>
        <w:t xml:space="preserve">: </w:t>
      </w:r>
      <w:r w:rsidR="00824F5C" w:rsidRPr="00577486">
        <w:rPr>
          <w:rFonts w:ascii="DIN Pro Regular" w:hAnsi="DIN Pro Regular" w:cs="DIN Pro Regular"/>
          <w:sz w:val="24"/>
          <w:szCs w:val="24"/>
        </w:rPr>
        <w:br/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LAN 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NI-20</w:t>
      </w:r>
      <w:r w:rsidRPr="003975A3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="00824F5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="00824F5C" w:rsidRPr="00577486">
        <w:rPr>
          <w:rFonts w:ascii="DIN Pro Regular" w:hAnsi="DIN Pro Regular" w:cs="DIN Pro Regular"/>
          <w:sz w:val="24"/>
          <w:szCs w:val="24"/>
        </w:rPr>
        <w:t>VXLAN’s local tunnel IP is 172.16.100.1</w:t>
      </w:r>
    </w:p>
    <w:p w14:paraId="222E4091" w14:textId="66ECCA79" w:rsidR="00824F5C" w:rsidRPr="00577486" w:rsidRDefault="00824F5C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2</w:t>
      </w:r>
      <w:r w:rsidRPr="00AA4D59">
        <w:rPr>
          <w:rFonts w:ascii="Courier New" w:hAnsi="Courier New" w:cs="Courier New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>VLAN 100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NI-20</w:t>
      </w:r>
      <w:r w:rsidRPr="003975A3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VXLAN’s local tunnel IP is 172.16.100.2</w:t>
      </w:r>
    </w:p>
    <w:p w14:paraId="222E4092" w14:textId="3A275CA4" w:rsidR="008244FE" w:rsidRPr="00577486" w:rsidRDefault="00B62C8A" w:rsidP="00824F5C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8272" behindDoc="0" locked="0" layoutInCell="1" allowOverlap="1" wp14:anchorId="222E4439" wp14:editId="1A70FC9F">
                <wp:simplePos x="0" y="0"/>
                <wp:positionH relativeFrom="column">
                  <wp:posOffset>-154940</wp:posOffset>
                </wp:positionH>
                <wp:positionV relativeFrom="paragraph">
                  <wp:posOffset>1684655</wp:posOffset>
                </wp:positionV>
                <wp:extent cx="6529705" cy="1252220"/>
                <wp:effectExtent l="0" t="0" r="23495" b="24130"/>
                <wp:wrapThrough wrapText="bothSides">
                  <wp:wrapPolygon edited="0">
                    <wp:start x="0" y="0"/>
                    <wp:lineTo x="0" y="21688"/>
                    <wp:lineTo x="21615" y="21688"/>
                    <wp:lineTo x="21615" y="0"/>
                    <wp:lineTo x="0" y="0"/>
                  </wp:wrapPolygon>
                </wp:wrapThrough>
                <wp:docPr id="3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252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1" w14:textId="13874654" w:rsidR="00B15559" w:rsidRPr="00C85190" w:rsidRDefault="00B1555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vxlan id 10</w:t>
                            </w:r>
                          </w:p>
                          <w:p w14:paraId="222E48B2" w14:textId="237B0D2B" w:rsidR="00B15559" w:rsidRPr="00C85190" w:rsidRDefault="00B1555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bridge access 100</w:t>
                            </w:r>
                          </w:p>
                          <w:p w14:paraId="222E48B3" w14:textId="34CC7C4D" w:rsidR="00B15559" w:rsidRPr="00C85190" w:rsidRDefault="00B1555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2</w:t>
                            </w:r>
                          </w:p>
                          <w:p w14:paraId="222E48B4" w14:textId="7E91B5BC" w:rsidR="00B15559" w:rsidRPr="00C85190" w:rsidRDefault="00B1555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vxlan id 20</w:t>
                            </w:r>
                          </w:p>
                          <w:p w14:paraId="222E48B5" w14:textId="14740FF0" w:rsidR="00B15559" w:rsidRPr="00C85190" w:rsidRDefault="00B1555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bridge access 200</w:t>
                            </w:r>
                          </w:p>
                          <w:p w14:paraId="222E48B6" w14:textId="26C3D798" w:rsidR="00B15559" w:rsidRPr="00C85190" w:rsidRDefault="00B1555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2</w:t>
                            </w:r>
                          </w:p>
                          <w:p w14:paraId="222E48B7" w14:textId="29D67D24" w:rsidR="00B15559" w:rsidRPr="00C85190" w:rsidRDefault="00B1555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9" id="_x0000_s1459" type="#_x0000_t202" style="position:absolute;left:0;text-align:left;margin-left:-12.2pt;margin-top:132.65pt;width:514.15pt;height:98.6pt;z-index:251638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">
                <v:textbox>
                  <w:txbxContent>
                    <w:p w14:paraId="222E48B1" w14:textId="13874654" w:rsidR="00B15559" w:rsidRPr="00C85190" w:rsidRDefault="00B1555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10 vxlan id 10</w:t>
                      </w:r>
                    </w:p>
                    <w:p w14:paraId="222E48B2" w14:textId="237B0D2B" w:rsidR="00B15559" w:rsidRPr="00C85190" w:rsidRDefault="00B1555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10 bridge access 100</w:t>
                      </w:r>
                    </w:p>
                    <w:p w14:paraId="222E48B3" w14:textId="34CC7C4D" w:rsidR="00B15559" w:rsidRPr="00C85190" w:rsidRDefault="00B1555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2</w:t>
                      </w:r>
                    </w:p>
                    <w:p w14:paraId="222E48B4" w14:textId="7E91B5BC" w:rsidR="00B15559" w:rsidRPr="00C85190" w:rsidRDefault="00B1555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20 vxlan id 20</w:t>
                      </w:r>
                    </w:p>
                    <w:p w14:paraId="222E48B5" w14:textId="14740FF0" w:rsidR="00B15559" w:rsidRPr="00C85190" w:rsidRDefault="00B1555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20 bridge access 200</w:t>
                      </w:r>
                    </w:p>
                    <w:p w14:paraId="222E48B6" w14:textId="26C3D798" w:rsidR="00B15559" w:rsidRPr="00C85190" w:rsidRDefault="00B1555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2</w:t>
                      </w:r>
                    </w:p>
                    <w:p w14:paraId="222E48B7" w14:textId="29D67D24" w:rsidR="00B15559" w:rsidRPr="00C85190" w:rsidRDefault="00B1555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2128" behindDoc="0" locked="0" layoutInCell="1" allowOverlap="1" wp14:anchorId="222E443B" wp14:editId="4CAC9A74">
                <wp:simplePos x="0" y="0"/>
                <wp:positionH relativeFrom="column">
                  <wp:posOffset>-154940</wp:posOffset>
                </wp:positionH>
                <wp:positionV relativeFrom="paragraph">
                  <wp:posOffset>247650</wp:posOffset>
                </wp:positionV>
                <wp:extent cx="6529705" cy="1258570"/>
                <wp:effectExtent l="0" t="0" r="23495" b="17780"/>
                <wp:wrapThrough wrapText="bothSides">
                  <wp:wrapPolygon edited="0">
                    <wp:start x="0" y="0"/>
                    <wp:lineTo x="0" y="21578"/>
                    <wp:lineTo x="21615" y="21578"/>
                    <wp:lineTo x="21615" y="0"/>
                    <wp:lineTo x="0" y="0"/>
                  </wp:wrapPolygon>
                </wp:wrapThrough>
                <wp:docPr id="3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258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8" w14:textId="7E2359C0" w:rsidR="00B15559" w:rsidRPr="00C85190" w:rsidRDefault="00B1555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vxlan id 10</w:t>
                            </w:r>
                          </w:p>
                          <w:p w14:paraId="222E48B9" w14:textId="36A74DAA" w:rsidR="00B15559" w:rsidRPr="00C85190" w:rsidRDefault="00B1555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bridge access 10</w:t>
                            </w:r>
                          </w:p>
                          <w:p w14:paraId="222E48BA" w14:textId="063216CE" w:rsidR="00B15559" w:rsidRPr="00C85190" w:rsidRDefault="00B1555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1</w:t>
                            </w:r>
                          </w:p>
                          <w:p w14:paraId="222E48BB" w14:textId="32698766" w:rsidR="00B15559" w:rsidRPr="00C85190" w:rsidRDefault="00B1555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vxlan id 20</w:t>
                            </w:r>
                          </w:p>
                          <w:p w14:paraId="222E48BC" w14:textId="590A8F93" w:rsidR="00B15559" w:rsidRPr="00C85190" w:rsidRDefault="00B1555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bridge access 20</w:t>
                            </w:r>
                          </w:p>
                          <w:p w14:paraId="222E48BD" w14:textId="0E85CC57" w:rsidR="00B15559" w:rsidRPr="00C85190" w:rsidRDefault="00B1555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1</w:t>
                            </w:r>
                          </w:p>
                          <w:p w14:paraId="222E48BE" w14:textId="279F721F" w:rsidR="00B15559" w:rsidRPr="00C85190" w:rsidRDefault="00B15559" w:rsidP="0042236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B" id="_x0000_s1460" type="#_x0000_t202" style="position:absolute;left:0;text-align:left;margin-left:-12.2pt;margin-top:19.5pt;width:514.15pt;height:99.1pt;z-index:251632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">
                <v:textbox>
                  <w:txbxContent>
                    <w:p w14:paraId="222E48B8" w14:textId="7E2359C0" w:rsidR="00B15559" w:rsidRPr="00C85190" w:rsidRDefault="00B1555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10 vxlan id 10</w:t>
                      </w:r>
                    </w:p>
                    <w:p w14:paraId="222E48B9" w14:textId="36A74DAA" w:rsidR="00B15559" w:rsidRPr="00C85190" w:rsidRDefault="00B1555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10 bridge access 10</w:t>
                      </w:r>
                    </w:p>
                    <w:p w14:paraId="222E48BA" w14:textId="063216CE" w:rsidR="00B15559" w:rsidRPr="00C85190" w:rsidRDefault="00B1555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1</w:t>
                      </w:r>
                    </w:p>
                    <w:p w14:paraId="222E48BB" w14:textId="32698766" w:rsidR="00B15559" w:rsidRPr="00C85190" w:rsidRDefault="00B1555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20 vxlan id 20</w:t>
                      </w:r>
                    </w:p>
                    <w:p w14:paraId="222E48BC" w14:textId="590A8F93" w:rsidR="00B15559" w:rsidRPr="00C85190" w:rsidRDefault="00B1555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20 bridge access 20</w:t>
                      </w:r>
                    </w:p>
                    <w:p w14:paraId="222E48BD" w14:textId="0E85CC57" w:rsidR="00B15559" w:rsidRPr="00C85190" w:rsidRDefault="00B1555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1</w:t>
                      </w:r>
                    </w:p>
                    <w:p w14:paraId="222E48BE" w14:textId="279F721F" w:rsidR="00B15559" w:rsidRPr="00C85190" w:rsidRDefault="00B15559" w:rsidP="0042236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2B7D89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</w:p>
    <w:p w14:paraId="222E4093" w14:textId="5D1CD388" w:rsidR="00824F5C" w:rsidRPr="00577486" w:rsidRDefault="00824F5C" w:rsidP="00C207A1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13D66075" w14:textId="35EBF042" w:rsidR="00B62C8A" w:rsidRDefault="00B62C8A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3728" behindDoc="0" locked="0" layoutInCell="1" allowOverlap="1" wp14:anchorId="2C40F9A4" wp14:editId="4FD56C9D">
                <wp:simplePos x="0" y="0"/>
                <wp:positionH relativeFrom="column">
                  <wp:posOffset>-125926</wp:posOffset>
                </wp:positionH>
                <wp:positionV relativeFrom="paragraph">
                  <wp:posOffset>365467</wp:posOffset>
                </wp:positionV>
                <wp:extent cx="45085" cy="160020"/>
                <wp:effectExtent l="0" t="0" r="0" b="0"/>
                <wp:wrapNone/>
                <wp:docPr id="1470" name="Rectangle 14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0F5499" id="Rectangle 1470" o:spid="_x0000_s1026" style="position:absolute;margin-left:-9.9pt;margin-top:28.8pt;width:3.55pt;height:12.6pt;z-index:25191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94" w14:textId="7B981123" w:rsidR="00E23AB4" w:rsidRPr="00946F0D" w:rsidRDefault="008244FE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4: Configuring EVPN</w:t>
      </w:r>
    </w:p>
    <w:p w14:paraId="460DC1A1" w14:textId="77777777" w:rsidR="00614E75" w:rsidRPr="00614E75" w:rsidRDefault="008244FE" w:rsidP="00A024B0">
      <w:pPr>
        <w:pStyle w:val="ListParagraph"/>
        <w:numPr>
          <w:ilvl w:val="0"/>
          <w:numId w:val="44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B62C8A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23AB4" w:rsidRPr="00B62C8A">
        <w:rPr>
          <w:rFonts w:ascii="DIN Pro Regular" w:hAnsi="DIN Pro Regular" w:cs="DIN Pro Regular"/>
          <w:sz w:val="24"/>
          <w:szCs w:val="24"/>
        </w:rPr>
        <w:t xml:space="preserve">spine </w:t>
      </w:r>
      <w:r w:rsidRPr="00B62C8A">
        <w:rPr>
          <w:rFonts w:ascii="DIN Pro Regular" w:hAnsi="DIN Pro Regular" w:cs="DIN Pro Regular"/>
          <w:sz w:val="24"/>
          <w:szCs w:val="24"/>
        </w:rPr>
        <w:t>switch</w:t>
      </w:r>
      <w:r w:rsidR="00B62C8A" w:rsidRPr="00B62C8A">
        <w:rPr>
          <w:rFonts w:ascii="DIN Pro Regular" w:hAnsi="DIN Pro Regular" w:cs="DIN Pro Regular"/>
          <w:sz w:val="24"/>
          <w:szCs w:val="24"/>
        </w:rPr>
        <w:t>es</w:t>
      </w:r>
      <w:r w:rsidRPr="00B62C8A">
        <w:rPr>
          <w:rFonts w:ascii="DIN Pro Regular" w:hAnsi="DIN Pro Regular" w:cs="DIN Pro Regular"/>
          <w:sz w:val="24"/>
          <w:szCs w:val="24"/>
        </w:rPr>
        <w:t xml:space="preserve"> </w:t>
      </w:r>
      <w:r w:rsidR="00B84FB1" w:rsidRPr="00B62C8A">
        <w:rPr>
          <w:rFonts w:ascii="DIN Pro Regular" w:hAnsi="DIN Pro Regular" w:cs="DIN Pro Regular"/>
          <w:sz w:val="24"/>
          <w:szCs w:val="24"/>
        </w:rPr>
        <w:t>and configure EVPN</w:t>
      </w:r>
      <w:r w:rsidR="006A0B13" w:rsidRPr="00B62C8A">
        <w:rPr>
          <w:rFonts w:ascii="DIN Pro Regular" w:hAnsi="DIN Pro Regular" w:cs="DIN Pro Regular"/>
          <w:sz w:val="24"/>
          <w:szCs w:val="24"/>
        </w:rPr>
        <w:t>.</w:t>
      </w:r>
      <w:r w:rsidR="00E23AB4" w:rsidRPr="00B62C8A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18CA081F" w14:textId="77777777" w:rsidR="00614E75" w:rsidRPr="00FF2C4D" w:rsidRDefault="00614E75" w:rsidP="00614E75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4096" w14:textId="3D1ABE92" w:rsidR="00F51DDC" w:rsidRPr="00B62C8A" w:rsidRDefault="00F51DDC" w:rsidP="00614E7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B62C8A">
        <w:rPr>
          <w:rFonts w:ascii="DIN Pro Regular" w:hAnsi="DIN Pro Regular" w:cs="DIN Pro Regular"/>
          <w:sz w:val="24"/>
          <w:szCs w:val="24"/>
        </w:rPr>
        <w:br/>
      </w:r>
    </w:p>
    <w:p w14:paraId="222E4097" w14:textId="55091257" w:rsidR="00E23AB4" w:rsidRDefault="00E23AB4" w:rsidP="00F51DDC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39296" behindDoc="0" locked="0" layoutInCell="1" allowOverlap="1" wp14:anchorId="222E443F" wp14:editId="12100F39">
                <wp:simplePos x="0" y="0"/>
                <wp:positionH relativeFrom="column">
                  <wp:posOffset>234315</wp:posOffset>
                </wp:positionH>
                <wp:positionV relativeFrom="paragraph">
                  <wp:posOffset>292735</wp:posOffset>
                </wp:positionV>
                <wp:extent cx="5421630" cy="474345"/>
                <wp:effectExtent l="0" t="0" r="26670" b="20955"/>
                <wp:wrapThrough wrapText="bothSides">
                  <wp:wrapPolygon edited="0">
                    <wp:start x="0" y="0"/>
                    <wp:lineTo x="0" y="21687"/>
                    <wp:lineTo x="21630" y="21687"/>
                    <wp:lineTo x="21630" y="0"/>
                    <wp:lineTo x="0" y="0"/>
                  </wp:wrapPolygon>
                </wp:wrapThrough>
                <wp:docPr id="2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474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F" w14:textId="3722A8D0" w:rsidR="00B15559" w:rsidRPr="00FF2C4D" w:rsidRDefault="00B15559" w:rsidP="00E23A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add bgp evpn neighbor swp1-2 activate</w:t>
                            </w:r>
                          </w:p>
                          <w:p w14:paraId="222E48C0" w14:textId="0E957586" w:rsidR="00B15559" w:rsidRPr="00FF2C4D" w:rsidRDefault="00B15559" w:rsidP="00E23AB4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8C1" w14:textId="77777777" w:rsidR="00B15559" w:rsidRPr="00B84FB1" w:rsidRDefault="00B15559" w:rsidP="00E23A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F" id="_x0000_s1461" type="#_x0000_t202" style="position:absolute;left:0;text-align:left;margin-left:18.45pt;margin-top:23.05pt;width:426.9pt;height:37.35pt;z-index:251639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">
                <v:textbox>
                  <w:txbxContent>
                    <w:p w14:paraId="222E48BF" w14:textId="3722A8D0" w:rsidR="00B15559" w:rsidRPr="00FF2C4D" w:rsidRDefault="00B15559" w:rsidP="00E23A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add bgp evpn neighbor swp1-2 activate</w:t>
                      </w:r>
                    </w:p>
                    <w:p w14:paraId="222E48C0" w14:textId="0E957586" w:rsidR="00B15559" w:rsidRPr="00FF2C4D" w:rsidRDefault="00B15559" w:rsidP="00E23AB4">
                      <w:pPr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B32265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8C1" w14:textId="77777777" w:rsidR="00B15559" w:rsidRPr="00B84FB1" w:rsidRDefault="00B15559" w:rsidP="00E23AB4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bgp evpn neighbor </w:t>
      </w:r>
      <w:r w:rsidRPr="004D77AD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 activate</w:t>
      </w:r>
    </w:p>
    <w:p w14:paraId="58117D7A" w14:textId="3207A469" w:rsidR="00614E75" w:rsidRDefault="00614E75" w:rsidP="00F51DDC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198FEA06" w14:textId="77777777" w:rsidR="00614E75" w:rsidRDefault="00614E75" w:rsidP="00614E75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4098" w14:textId="4111B714" w:rsidR="00E23AB4" w:rsidRDefault="00E23AB4" w:rsidP="00A024B0">
      <w:pPr>
        <w:pStyle w:val="ListParagraph"/>
        <w:numPr>
          <w:ilvl w:val="0"/>
          <w:numId w:val="44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</w:t>
      </w:r>
      <w:r w:rsidR="00614E75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>and configure EVPN to advertise all VNIs (EVPN allows VTEPs to exchange VNI membership information)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Switch </w:t>
      </w:r>
      <w:r w:rsidRPr="00FF2C4D">
        <w:rPr>
          <w:rFonts w:ascii="Consolas" w:hAnsi="Consolas" w:cs="Courier New"/>
          <w:b/>
          <w:bCs/>
          <w:sz w:val="24"/>
          <w:szCs w:val="24"/>
        </w:rPr>
        <w:t>leaf</w:t>
      </w:r>
      <w:r w:rsidR="005928F5" w:rsidRPr="00FF2C4D">
        <w:rPr>
          <w:rFonts w:ascii="Consolas" w:hAnsi="Consolas" w:cs="Courier New"/>
          <w:b/>
          <w:bCs/>
          <w:sz w:val="24"/>
          <w:szCs w:val="24"/>
        </w:rPr>
        <w:t>2</w:t>
      </w:r>
      <w:r w:rsidR="005928F5" w:rsidRPr="00577486">
        <w:rPr>
          <w:rFonts w:ascii="DIN Pro Regular" w:hAnsi="DIN Pro Regular" w:cs="DIN Pro Regular"/>
          <w:sz w:val="24"/>
          <w:szCs w:val="24"/>
        </w:rPr>
        <w:t xml:space="preserve"> should be configured similarly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99" w14:textId="290483DA" w:rsidR="008244FE" w:rsidRPr="00FF2C4D" w:rsidRDefault="00443D55" w:rsidP="00E23AB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bgp evpn neighbor </w:t>
      </w:r>
      <w:r w:rsidRPr="00F329FA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 activate</w:t>
      </w:r>
    </w:p>
    <w:p w14:paraId="222E409A" w14:textId="1AF7B84B" w:rsidR="00443D55" w:rsidRPr="00AA4D59" w:rsidRDefault="00E23AB4" w:rsidP="00E23AB4">
      <w:pPr>
        <w:spacing w:after="0"/>
        <w:ind w:firstLine="360"/>
        <w:rPr>
          <w:rFonts w:ascii="Courier New" w:hAnsi="Courier New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3152" behindDoc="0" locked="0" layoutInCell="1" allowOverlap="1" wp14:anchorId="222E4441" wp14:editId="18434593">
                <wp:simplePos x="0" y="0"/>
                <wp:positionH relativeFrom="column">
                  <wp:posOffset>277223</wp:posOffset>
                </wp:positionH>
                <wp:positionV relativeFrom="paragraph">
                  <wp:posOffset>247831</wp:posOffset>
                </wp:positionV>
                <wp:extent cx="5421630" cy="603885"/>
                <wp:effectExtent l="0" t="0" r="26670" b="24765"/>
                <wp:wrapThrough wrapText="bothSides">
                  <wp:wrapPolygon edited="0">
                    <wp:start x="0" y="0"/>
                    <wp:lineTo x="0" y="21804"/>
                    <wp:lineTo x="21630" y="21804"/>
                    <wp:lineTo x="21630" y="0"/>
                    <wp:lineTo x="0" y="0"/>
                  </wp:wrapPolygon>
                </wp:wrapThrough>
                <wp:docPr id="3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603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2" w14:textId="153C92EC" w:rsidR="00B15559" w:rsidRPr="00FF2C4D" w:rsidRDefault="00B15559" w:rsidP="00B84FB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add bgp evpn neighbor swp1-2 activate</w:t>
                            </w:r>
                          </w:p>
                          <w:p w14:paraId="222E48C3" w14:textId="7249C2B0" w:rsidR="00B15559" w:rsidRPr="00FF2C4D" w:rsidRDefault="00B15559" w:rsidP="00F51DDC">
                            <w:pPr>
                              <w:spacing w:after="0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add bgp evpn advertise-all-vni</w:t>
                            </w:r>
                          </w:p>
                          <w:p w14:paraId="222E48C4" w14:textId="3F0B4584" w:rsidR="00B15559" w:rsidRPr="00FF2C4D" w:rsidRDefault="00B15559" w:rsidP="000978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8C5" w14:textId="77777777" w:rsidR="00B15559" w:rsidRDefault="00B15559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6" w14:textId="77777777" w:rsidR="00B15559" w:rsidRPr="00B84FB1" w:rsidRDefault="00B15559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7" w14:textId="4599BB02" w:rsidR="00B15559" w:rsidRPr="00B84FB1" w:rsidRDefault="00B15559" w:rsidP="00B84FB1">
                            <w:pP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leaf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84FB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net commit</w:t>
                            </w:r>
                          </w:p>
                          <w:p w14:paraId="222E48C8" w14:textId="77777777" w:rsidR="00B15559" w:rsidRPr="00B84FB1" w:rsidRDefault="00B15559" w:rsidP="00B84FB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1" id="_x0000_s1462" type="#_x0000_t202" style="position:absolute;left:0;text-align:left;margin-left:21.85pt;margin-top:19.5pt;width:426.9pt;height:47.55pt;z-index:251633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">
                <v:textbox>
                  <w:txbxContent>
                    <w:p w14:paraId="222E48C2" w14:textId="153C92EC" w:rsidR="00B15559" w:rsidRPr="00FF2C4D" w:rsidRDefault="00B15559" w:rsidP="00B84FB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add bgp evpn neighbor swp1-2 activate</w:t>
                      </w:r>
                    </w:p>
                    <w:p w14:paraId="222E48C3" w14:textId="7249C2B0" w:rsidR="00B15559" w:rsidRPr="00FF2C4D" w:rsidRDefault="00B15559" w:rsidP="00F51DDC">
                      <w:pPr>
                        <w:spacing w:after="0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add bgp evpn advertise-all-vni</w:t>
                      </w:r>
                    </w:p>
                    <w:p w14:paraId="222E48C4" w14:textId="3F0B4584" w:rsidR="00B15559" w:rsidRPr="00FF2C4D" w:rsidRDefault="00B15559" w:rsidP="000978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8C5" w14:textId="77777777" w:rsidR="00B15559" w:rsidRDefault="00B15559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6" w14:textId="77777777" w:rsidR="00B15559" w:rsidRPr="00B84FB1" w:rsidRDefault="00B15559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7" w14:textId="4599BB02" w:rsidR="00B15559" w:rsidRPr="00B84FB1" w:rsidRDefault="00B15559" w:rsidP="00B84FB1">
                      <w:pPr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leaf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Pr="00B84FB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net commit</w:t>
                      </w:r>
                    </w:p>
                    <w:p w14:paraId="222E48C8" w14:textId="77777777" w:rsidR="00B15559" w:rsidRPr="00B84FB1" w:rsidRDefault="00B15559" w:rsidP="00B84FB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43D55" w:rsidRPr="00FF2C4D">
        <w:rPr>
          <w:rFonts w:ascii="Consolas" w:hAnsi="Consolas" w:cs="Courier New"/>
          <w:b/>
          <w:bCs/>
          <w:sz w:val="24"/>
          <w:szCs w:val="24"/>
        </w:rPr>
        <w:t># net add bgp evpn advertise-all-vni</w:t>
      </w:r>
    </w:p>
    <w:p w14:paraId="222E409F" w14:textId="4CDAEFD2" w:rsidR="00F51DDC" w:rsidRPr="00577486" w:rsidRDefault="00F51DDC" w:rsidP="006A0B1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A0" w14:textId="7F962FC2" w:rsidR="006A0B13" w:rsidRPr="00577486" w:rsidRDefault="006A0B13" w:rsidP="00A024B0">
      <w:pPr>
        <w:pStyle w:val="ListParagraph"/>
        <w:numPr>
          <w:ilvl w:val="0"/>
          <w:numId w:val="44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VXLAN Information</w:t>
      </w:r>
      <w:r w:rsidR="00614E75">
        <w:rPr>
          <w:rFonts w:ascii="DIN Pro Regular" w:hAnsi="DIN Pro Regular" w:cs="DIN Pro Regular"/>
          <w:sz w:val="24"/>
          <w:szCs w:val="24"/>
        </w:rPr>
        <w:t>.</w:t>
      </w:r>
    </w:p>
    <w:p w14:paraId="222E40A1" w14:textId="7BD5623B" w:rsidR="006A0B13" w:rsidRPr="00E50472" w:rsidRDefault="006A0B13" w:rsidP="002B7D89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50472">
        <w:rPr>
          <w:rFonts w:ascii="Consolas" w:hAnsi="Consolas" w:cs="Courier New"/>
          <w:b/>
          <w:bCs/>
          <w:sz w:val="24"/>
          <w:szCs w:val="24"/>
        </w:rPr>
        <w:t xml:space="preserve"># net show evpn vni </w:t>
      </w:r>
      <w:r w:rsidRPr="005819B6">
        <w:rPr>
          <w:rFonts w:ascii="Consolas" w:hAnsi="Consolas" w:cs="Courier New"/>
          <w:b/>
          <w:bCs/>
          <w:i/>
          <w:iCs/>
          <w:sz w:val="24"/>
          <w:szCs w:val="24"/>
        </w:rPr>
        <w:t>&lt;VNI&gt;</w:t>
      </w:r>
    </w:p>
    <w:p w14:paraId="222E40A2" w14:textId="48A0569C" w:rsidR="006A0B13" w:rsidRPr="00577486" w:rsidRDefault="002B7D89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4176" behindDoc="0" locked="0" layoutInCell="1" allowOverlap="1" wp14:anchorId="222E4443" wp14:editId="78FC66A2">
                <wp:simplePos x="0" y="0"/>
                <wp:positionH relativeFrom="column">
                  <wp:posOffset>233499</wp:posOffset>
                </wp:positionH>
                <wp:positionV relativeFrom="paragraph">
                  <wp:posOffset>90170</wp:posOffset>
                </wp:positionV>
                <wp:extent cx="5029200" cy="2010410"/>
                <wp:effectExtent l="0" t="0" r="19050" b="27940"/>
                <wp:wrapThrough wrapText="bothSides">
                  <wp:wrapPolygon edited="0">
                    <wp:start x="0" y="0"/>
                    <wp:lineTo x="0" y="21696"/>
                    <wp:lineTo x="21600" y="21696"/>
                    <wp:lineTo x="21600" y="0"/>
                    <wp:lineTo x="0" y="0"/>
                  </wp:wrapPolygon>
                </wp:wrapThrough>
                <wp:docPr id="3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2010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9" w14:textId="1C737360" w:rsidR="00B15559" w:rsidRPr="00E50472" w:rsidRDefault="00B15559" w:rsidP="007827DC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50472">
                              <w:rPr>
                                <w:rFonts w:ascii="Consolas" w:hAnsi="Consolas" w:cs="Courier New"/>
                              </w:rPr>
                              <w:t>net show evpn vni 10</w:t>
                            </w:r>
                          </w:p>
                          <w:p w14:paraId="186FDA4C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>VNI: 10</w:t>
                            </w:r>
                          </w:p>
                          <w:p w14:paraId="16165959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Type: L2</w:t>
                            </w:r>
                          </w:p>
                          <w:p w14:paraId="726E6699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Tenant VRF: default</w:t>
                            </w:r>
                          </w:p>
                          <w:p w14:paraId="1062EF6D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VxLAN interface: VNI-10</w:t>
                            </w:r>
                          </w:p>
                          <w:p w14:paraId="3E87D52E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VxLAN ifIndex: 12</w:t>
                            </w:r>
                          </w:p>
                          <w:p w14:paraId="7C0A2278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Local VTEP IP: 172.16.100.1</w:t>
                            </w:r>
                          </w:p>
                          <w:p w14:paraId="2BD950DA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Mcast group: 0.0.0.0</w:t>
                            </w:r>
                          </w:p>
                          <w:p w14:paraId="4AFF8D64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Remote VTEPs for this VNI:</w:t>
                            </w:r>
                          </w:p>
                          <w:p w14:paraId="48E01922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 172.16.100.2 flood: HER</w:t>
                            </w:r>
                          </w:p>
                          <w:p w14:paraId="58310517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Number of MACs (local and remote) known for this VNI: 2</w:t>
                            </w:r>
                          </w:p>
                          <w:p w14:paraId="6B9D3817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Number of ARPs (IPv4 and IPv6, local and remote) known for this VNI: 0</w:t>
                            </w:r>
                          </w:p>
                          <w:p w14:paraId="222E48D3" w14:textId="097DCA69" w:rsidR="00B15559" w:rsidRPr="00B84FB1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Advertise-gw-macip: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3" id="_x0000_s1463" type="#_x0000_t202" style="position:absolute;left:0;text-align:left;margin-left:18.4pt;margin-top:7.1pt;width:396pt;height:158.3pt;z-index:251634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">
                <v:textbox>
                  <w:txbxContent>
                    <w:p w14:paraId="222E48C9" w14:textId="1C737360" w:rsidR="00B15559" w:rsidRPr="00E50472" w:rsidRDefault="00B15559" w:rsidP="007827DC">
                      <w:pPr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50472">
                        <w:rPr>
                          <w:rFonts w:ascii="Consolas" w:hAnsi="Consolas" w:cs="Courier New"/>
                        </w:rPr>
                        <w:t>net show evpn vni 10</w:t>
                      </w:r>
                    </w:p>
                    <w:p w14:paraId="186FDA4C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>VNI: 10</w:t>
                      </w:r>
                    </w:p>
                    <w:p w14:paraId="16165959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Type: L2</w:t>
                      </w:r>
                    </w:p>
                    <w:p w14:paraId="726E6699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Tenant VRF: default</w:t>
                      </w:r>
                    </w:p>
                    <w:p w14:paraId="1062EF6D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VxLAN interface: VNI-10</w:t>
                      </w:r>
                    </w:p>
                    <w:p w14:paraId="3E87D52E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VxLAN ifIndex: 12</w:t>
                      </w:r>
                    </w:p>
                    <w:p w14:paraId="7C0A2278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Local VTEP IP: 172.16.100.1</w:t>
                      </w:r>
                    </w:p>
                    <w:p w14:paraId="2BD950DA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Mcast group: 0.0.0.0</w:t>
                      </w:r>
                    </w:p>
                    <w:p w14:paraId="4AFF8D64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Remote VTEPs for this VNI:</w:t>
                      </w:r>
                    </w:p>
                    <w:p w14:paraId="48E01922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 172.16.100.2 flood: HER</w:t>
                      </w:r>
                    </w:p>
                    <w:p w14:paraId="58310517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Number of MACs (local and remote) known for this VNI: 2</w:t>
                      </w:r>
                    </w:p>
                    <w:p w14:paraId="6B9D3817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Number of ARPs (IPv4 and IPv6, local and remote) known for this VNI: 0</w:t>
                      </w:r>
                    </w:p>
                    <w:p w14:paraId="222E48D3" w14:textId="097DCA69" w:rsidR="00B15559" w:rsidRPr="00B84FB1" w:rsidRDefault="00B15559" w:rsidP="005D67C8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Advertise-gw-macip: No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A3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4" w14:textId="38AB08B2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5" w14:textId="66DF644D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6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7" w14:textId="2072425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8" w14:textId="1B1705C6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9" w14:textId="5D453ABE" w:rsidR="007827DC" w:rsidRPr="00577486" w:rsidRDefault="005D67C8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222E4445" wp14:editId="3E7B5341">
                <wp:simplePos x="0" y="0"/>
                <wp:positionH relativeFrom="column">
                  <wp:posOffset>388496</wp:posOffset>
                </wp:positionH>
                <wp:positionV relativeFrom="paragraph">
                  <wp:posOffset>177462</wp:posOffset>
                </wp:positionV>
                <wp:extent cx="2374710" cy="320362"/>
                <wp:effectExtent l="0" t="0" r="6985" b="3810"/>
                <wp:wrapNone/>
                <wp:docPr id="319" name="Rectangle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4710" cy="32036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F113D7" id="Rectangle 319" o:spid="_x0000_s1026" style="position:absolute;margin-left:30.6pt;margin-top:13.95pt;width:187pt;height:25.25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40AA" w14:textId="375DC3E0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B" w14:textId="496B7E0C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C" w14:textId="5690FE23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D" w14:textId="6017275E" w:rsidR="00F9030B" w:rsidRPr="00577486" w:rsidRDefault="001E18CD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5776" behindDoc="0" locked="0" layoutInCell="1" allowOverlap="1" wp14:anchorId="047AB291" wp14:editId="69286261">
                <wp:simplePos x="0" y="0"/>
                <wp:positionH relativeFrom="column">
                  <wp:posOffset>-128466</wp:posOffset>
                </wp:positionH>
                <wp:positionV relativeFrom="paragraph">
                  <wp:posOffset>331470</wp:posOffset>
                </wp:positionV>
                <wp:extent cx="45085" cy="160020"/>
                <wp:effectExtent l="0" t="0" r="0" b="0"/>
                <wp:wrapNone/>
                <wp:docPr id="1472" name="Rectangle 14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0E466" id="Rectangle 1472" o:spid="_x0000_s1026" style="position:absolute;margin-left:-10.1pt;margin-top:26.1pt;width:3.55pt;height:12.6pt;z-index:25191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AE" w14:textId="64963F43" w:rsidR="00F9030B" w:rsidRPr="00946F0D" w:rsidRDefault="00F9030B" w:rsidP="00F9030B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5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Pr="00946F0D">
        <w:rPr>
          <w:rFonts w:ascii="DIN Pro Medium" w:hAnsi="DIN Pro Medium" w:cs="DIN Pro Medium"/>
          <w:noProof/>
          <w:color w:val="008564"/>
          <w:sz w:val="28"/>
          <w:szCs w:val="28"/>
        </w:rPr>
        <w:t>Verify end-to-end communication</w:t>
      </w:r>
    </w:p>
    <w:p w14:paraId="222E40AF" w14:textId="485EC481" w:rsidR="00F240E3" w:rsidRPr="00577486" w:rsidRDefault="004577C1" w:rsidP="007E28A1">
      <w:pPr>
        <w:numPr>
          <w:ilvl w:val="0"/>
          <w:numId w:val="43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VNI is a logical layer 2 network ov</w:t>
      </w:r>
      <w:r w:rsidR="00F9030B" w:rsidRPr="00577486">
        <w:rPr>
          <w:rFonts w:ascii="DIN Pro Regular" w:hAnsi="DIN Pro Regular" w:cs="DIN Pro Regular"/>
          <w:sz w:val="24"/>
          <w:szCs w:val="24"/>
        </w:rPr>
        <w:t>er the underlay layer 3 network.</w:t>
      </w:r>
      <w:r w:rsidR="00F9030B"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Logically there are no layer 3 hops between hosts in the same VNI</w:t>
      </w:r>
      <w:r w:rsidR="002B7D89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0" w14:textId="2D07FEA6" w:rsidR="00F9030B" w:rsidRPr="00614E75" w:rsidRDefault="004577C1" w:rsidP="00614E75">
      <w:pPr>
        <w:numPr>
          <w:ilvl w:val="0"/>
          <w:numId w:val="43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E50472">
        <w:rPr>
          <w:rFonts w:ascii="Consolas" w:hAnsi="Consolas" w:cs="Courier New"/>
          <w:sz w:val="24"/>
          <w:szCs w:val="24"/>
        </w:rPr>
        <w:t>‘</w:t>
      </w:r>
      <w:r w:rsidRPr="00E50472">
        <w:rPr>
          <w:rFonts w:ascii="Consolas" w:hAnsi="Consolas" w:cs="Courier New"/>
          <w:b/>
          <w:bCs/>
          <w:sz w:val="24"/>
          <w:szCs w:val="24"/>
        </w:rPr>
        <w:t>ping</w:t>
      </w:r>
      <w:r w:rsidRPr="00E50472">
        <w:rPr>
          <w:rFonts w:ascii="Consolas" w:hAnsi="Consolas" w:cs="Courier New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E50472">
        <w:rPr>
          <w:rFonts w:ascii="Consolas" w:hAnsi="Consolas" w:cs="Courier New"/>
          <w:sz w:val="24"/>
          <w:szCs w:val="24"/>
        </w:rPr>
        <w:t>‘</w:t>
      </w:r>
      <w:r w:rsidRPr="00E50472">
        <w:rPr>
          <w:rFonts w:ascii="Consolas" w:hAnsi="Consolas" w:cs="Courier New"/>
          <w:b/>
          <w:bCs/>
          <w:sz w:val="24"/>
          <w:szCs w:val="24"/>
        </w:rPr>
        <w:t>traceroute</w:t>
      </w:r>
      <w:r w:rsidRPr="00E50472">
        <w:rPr>
          <w:rFonts w:ascii="Consolas" w:hAnsi="Consolas" w:cs="Courier New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a VNI</w:t>
      </w:r>
      <w:r w:rsidR="00F9030B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For </w:t>
      </w:r>
      <w:r w:rsidR="00E70B65" w:rsidRPr="00614E75">
        <w:rPr>
          <w:rFonts w:ascii="DIN Pro Regular" w:hAnsi="DIN Pro Regular" w:cs="DIN Pro Regular"/>
          <w:sz w:val="24"/>
          <w:szCs w:val="24"/>
        </w:rPr>
        <w:t>example,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 from host </w:t>
      </w:r>
      <w:r w:rsidR="00F9030B" w:rsidRPr="00614E75">
        <w:rPr>
          <w:rFonts w:ascii="Consolas" w:hAnsi="Consolas" w:cs="Courier New"/>
          <w:sz w:val="24"/>
          <w:szCs w:val="24"/>
        </w:rPr>
        <w:t>‘</w:t>
      </w:r>
      <w:r w:rsidR="007231ED" w:rsidRPr="00614E75">
        <w:rPr>
          <w:rFonts w:ascii="Consolas" w:hAnsi="Consolas" w:cs="Courier New"/>
          <w:b/>
          <w:bCs/>
          <w:color w:val="0070C0"/>
          <w:sz w:val="24"/>
          <w:szCs w:val="24"/>
        </w:rPr>
        <w:t>host1</w:t>
      </w:r>
      <w:r w:rsidR="00F9030B" w:rsidRPr="00614E75">
        <w:rPr>
          <w:rFonts w:ascii="Consolas" w:hAnsi="Consolas" w:cs="Courier New"/>
          <w:sz w:val="24"/>
          <w:szCs w:val="24"/>
        </w:rPr>
        <w:t>’</w:t>
      </w:r>
      <w:r w:rsidR="00F9030B" w:rsidRPr="00614E75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to </w:t>
      </w:r>
      <w:r w:rsidR="00F9030B" w:rsidRPr="00614E75">
        <w:rPr>
          <w:rFonts w:ascii="Consolas" w:hAnsi="Consolas" w:cs="Courier New"/>
          <w:sz w:val="24"/>
          <w:szCs w:val="24"/>
        </w:rPr>
        <w:t>‘</w:t>
      </w:r>
      <w:r w:rsidR="00EF2BE3" w:rsidRPr="00614E75">
        <w:rPr>
          <w:rFonts w:ascii="Consolas" w:hAnsi="Consolas" w:cs="Courier New"/>
          <w:b/>
          <w:bCs/>
          <w:color w:val="0070C0"/>
          <w:sz w:val="24"/>
          <w:szCs w:val="24"/>
        </w:rPr>
        <w:t>host3</w:t>
      </w:r>
      <w:r w:rsidR="00F9030B" w:rsidRPr="00614E75">
        <w:rPr>
          <w:rFonts w:ascii="Consolas" w:hAnsi="Consolas" w:cs="Courier New"/>
          <w:sz w:val="24"/>
          <w:szCs w:val="24"/>
        </w:rPr>
        <w:t>’</w:t>
      </w:r>
      <w:r w:rsidR="00F9030B" w:rsidRPr="00614E75">
        <w:rPr>
          <w:rFonts w:ascii="Courier New" w:hAnsi="Courier New" w:cs="Courier New"/>
          <w:sz w:val="24"/>
          <w:szCs w:val="24"/>
        </w:rPr>
        <w:t xml:space="preserve">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that are configured in </w:t>
      </w:r>
      <w:r w:rsidR="00F9030B" w:rsidRPr="00614E75">
        <w:rPr>
          <w:rFonts w:ascii="Consolas" w:hAnsi="Consolas" w:cs="Courier New"/>
          <w:color w:val="0070C0"/>
          <w:sz w:val="24"/>
          <w:szCs w:val="24"/>
        </w:rPr>
        <w:t>VNI-10</w:t>
      </w:r>
      <w:r w:rsidR="00F9030B" w:rsidRPr="00614E75">
        <w:rPr>
          <w:rFonts w:ascii="DIN Pro Regular" w:hAnsi="DIN Pro Regular" w:cs="DIN Pro Regular"/>
          <w:sz w:val="24"/>
          <w:szCs w:val="24"/>
        </w:rPr>
        <w:t>.</w:t>
      </w:r>
    </w:p>
    <w:p w14:paraId="222E40B2" w14:textId="24908CEA" w:rsidR="00F9030B" w:rsidRPr="00577486" w:rsidRDefault="00D849D2" w:rsidP="00A12DAB">
      <w:pPr>
        <w:spacing w:after="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5200" behindDoc="0" locked="0" layoutInCell="1" allowOverlap="1" wp14:anchorId="222E444B" wp14:editId="189D313D">
                <wp:simplePos x="0" y="0"/>
                <wp:positionH relativeFrom="column">
                  <wp:posOffset>216535</wp:posOffset>
                </wp:positionH>
                <wp:positionV relativeFrom="paragraph">
                  <wp:posOffset>74295</wp:posOffset>
                </wp:positionV>
                <wp:extent cx="5278120" cy="574040"/>
                <wp:effectExtent l="0" t="0" r="17780" b="16510"/>
                <wp:wrapThrough wrapText="bothSides">
                  <wp:wrapPolygon edited="0">
                    <wp:start x="0" y="0"/>
                    <wp:lineTo x="0" y="21504"/>
                    <wp:lineTo x="21595" y="21504"/>
                    <wp:lineTo x="21595" y="0"/>
                    <wp:lineTo x="0" y="0"/>
                  </wp:wrapPolygon>
                </wp:wrapThrough>
                <wp:docPr id="3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574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663FE8" w14:textId="77777777" w:rsidR="00B15559" w:rsidRPr="009D1AC0" w:rsidRDefault="00B15559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061CE61F" w14:textId="77777777" w:rsidR="00B15559" w:rsidRDefault="00B15559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2ABDCD66" w14:textId="4089EB83" w:rsidR="00B15559" w:rsidRPr="009D1AC0" w:rsidRDefault="00B15559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222E48DC" w14:textId="71C15847" w:rsidR="00B15559" w:rsidRPr="009D1AC0" w:rsidRDefault="00B15559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B" id="_x0000_s1464" type="#_x0000_t202" style="position:absolute;margin-left:17.05pt;margin-top:5.85pt;width:415.6pt;height:45.2pt;z-index:251635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">
                <v:textbox>
                  <w:txbxContent>
                    <w:p w14:paraId="7A663FE8" w14:textId="77777777" w:rsidR="00B15559" w:rsidRPr="009D1AC0" w:rsidRDefault="00B15559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061CE61F" w14:textId="77777777" w:rsidR="00B15559" w:rsidRDefault="00B15559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2ABDCD66" w14:textId="4089EB83" w:rsidR="00B15559" w:rsidRPr="009D1AC0" w:rsidRDefault="00B15559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222E48DC" w14:textId="71C15847" w:rsidR="00B15559" w:rsidRPr="009D1AC0" w:rsidRDefault="00B15559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764DC6EB" w14:textId="77777777" w:rsidR="009D1AC0" w:rsidRDefault="009D1AC0" w:rsidP="00A12DAB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BA7CECE" w14:textId="4244487F" w:rsidR="009D1AC0" w:rsidRDefault="00614E75" w:rsidP="00A12DAB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6224" behindDoc="0" locked="0" layoutInCell="1" allowOverlap="1" wp14:anchorId="222E4449" wp14:editId="36EEC3B1">
                <wp:simplePos x="0" y="0"/>
                <wp:positionH relativeFrom="column">
                  <wp:posOffset>199390</wp:posOffset>
                </wp:positionH>
                <wp:positionV relativeFrom="paragraph">
                  <wp:posOffset>260350</wp:posOffset>
                </wp:positionV>
                <wp:extent cx="5681980" cy="629285"/>
                <wp:effectExtent l="0" t="0" r="13970" b="18415"/>
                <wp:wrapThrough wrapText="bothSides">
                  <wp:wrapPolygon edited="0">
                    <wp:start x="0" y="0"/>
                    <wp:lineTo x="0" y="21578"/>
                    <wp:lineTo x="21581" y="21578"/>
                    <wp:lineTo x="21581" y="0"/>
                    <wp:lineTo x="0" y="0"/>
                  </wp:wrapPolygon>
                </wp:wrapThrough>
                <wp:docPr id="3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1980" cy="629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86303F" w14:textId="77777777" w:rsidR="00B15559" w:rsidRPr="005A0BED" w:rsidRDefault="00B15559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46F5D0E8" w14:textId="77777777" w:rsidR="00B15559" w:rsidRPr="005A0BED" w:rsidRDefault="00B15559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222E48D7" w14:textId="5F5C1CF6" w:rsidR="00B15559" w:rsidRPr="005A0BED" w:rsidRDefault="00B15559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9" id="_x0000_s1465" type="#_x0000_t202" style="position:absolute;margin-left:15.7pt;margin-top:20.5pt;width:447.4pt;height:49.55pt;z-index:251636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">
                <v:textbox>
                  <w:txbxContent>
                    <w:p w14:paraId="5086303F" w14:textId="77777777" w:rsidR="00B15559" w:rsidRPr="005A0BED" w:rsidRDefault="00B15559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~]#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46F5D0E8" w14:textId="77777777" w:rsidR="00B15559" w:rsidRPr="005A0BED" w:rsidRDefault="00B15559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>traceroute to 172.16.10.28 (172.16.10.28), 30 hops max, 60 byte packets</w:t>
                      </w:r>
                    </w:p>
                    <w:p w14:paraId="222E48D7" w14:textId="5F5C1CF6" w:rsidR="00B15559" w:rsidRPr="005A0BED" w:rsidRDefault="00B15559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1  172.16.10.28 (172.16.10.28)  4.887 ms  4.817 ms  4.788 ms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9595C5B" w14:textId="2926E2B1" w:rsidR="005058B3" w:rsidRDefault="005058B3" w:rsidP="005058B3">
      <w:pPr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079616" behindDoc="0" locked="0" layoutInCell="1" allowOverlap="1" wp14:anchorId="58F161D0" wp14:editId="2B43DC52">
                <wp:simplePos x="0" y="0"/>
                <wp:positionH relativeFrom="leftMargin">
                  <wp:posOffset>786472</wp:posOffset>
                </wp:positionH>
                <wp:positionV relativeFrom="paragraph">
                  <wp:posOffset>931642</wp:posOffset>
                </wp:positionV>
                <wp:extent cx="58615" cy="158262"/>
                <wp:effectExtent l="0" t="0" r="0" b="0"/>
                <wp:wrapNone/>
                <wp:docPr id="238" name="Rectangle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D3D60" id="Rectangle 238" o:spid="_x0000_s1026" style="position:absolute;margin-left:61.95pt;margin-top:73.35pt;width:4.6pt;height:12.45pt;z-index:25207961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" fillcolor="#76b900" stroked="f" strokeweight="1pt">
                <w10:wrap anchorx="margin"/>
              </v:rect>
            </w:pict>
          </mc:Fallback>
        </mc:AlternateContent>
      </w:r>
    </w:p>
    <w:p w14:paraId="222E40B5" w14:textId="0ACA9731" w:rsidR="00F9030B" w:rsidRPr="004E06D1" w:rsidRDefault="00696A34" w:rsidP="004E06D1">
      <w:pPr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614E75">
        <w:rPr>
          <w:rFonts w:ascii="DIN Pro Regular" w:hAnsi="DIN Pro Regular" w:cs="DIN Pro Regular"/>
          <w:color w:val="595959" w:themeColor="text1" w:themeTint="A6"/>
          <w:sz w:val="24"/>
          <w:szCs w:val="24"/>
        </w:rPr>
        <w:lastRenderedPageBreak/>
        <w:t xml:space="preserve">Please note: </w:t>
      </w:r>
      <w:r w:rsid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br/>
      </w:r>
      <w:r w:rsidRPr="00A12DAB">
        <w:rPr>
          <w:rFonts w:ascii="DIN Pro Regular" w:hAnsi="DIN Pro Regular" w:cs="DIN Pro Regular"/>
        </w:rPr>
        <w:t>The next practice relies on VXLAN with EVPN configuration. Please make sure to save the configuration before exiting.</w:t>
      </w:r>
    </w:p>
    <w:p w14:paraId="222E40B7" w14:textId="511B84EC" w:rsidR="00AA3C95" w:rsidRPr="00577486" w:rsidRDefault="00614E75" w:rsidP="00C732D2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919872" behindDoc="0" locked="0" layoutInCell="1" allowOverlap="1" wp14:anchorId="2CB8E6D6" wp14:editId="0030A4EF">
                <wp:simplePos x="0" y="0"/>
                <wp:positionH relativeFrom="column">
                  <wp:posOffset>-238760</wp:posOffset>
                </wp:positionH>
                <wp:positionV relativeFrom="paragraph">
                  <wp:posOffset>147173</wp:posOffset>
                </wp:positionV>
                <wp:extent cx="60960" cy="236220"/>
                <wp:effectExtent l="0" t="0" r="0" b="0"/>
                <wp:wrapNone/>
                <wp:docPr id="1475" name="Rectangle 14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DA7A14" id="Rectangle 1475" o:spid="_x0000_s1026" style="position:absolute;margin-left:-18.8pt;margin-top:11.6pt;width:4.8pt;height:18.6pt;z-index:25191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rub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222E4451" wp14:editId="7F4D2BB0">
                <wp:simplePos x="0" y="0"/>
                <wp:positionH relativeFrom="page">
                  <wp:posOffset>797168</wp:posOffset>
                </wp:positionH>
                <wp:positionV relativeFrom="paragraph">
                  <wp:posOffset>48407</wp:posOffset>
                </wp:positionV>
                <wp:extent cx="6770077" cy="694690"/>
                <wp:effectExtent l="0" t="0" r="0" b="0"/>
                <wp:wrapNone/>
                <wp:docPr id="348" name="Text Box 3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70077" cy="694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DD" w14:textId="66FC9C70" w:rsidR="00B15559" w:rsidRPr="00003E71" w:rsidRDefault="00B15559" w:rsidP="00614E7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PRACTICE 7: DISTRIBUTED ASYMMETRIC VXLAN RO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51" id="Text Box 348" o:spid="_x0000_s1466" type="#_x0000_t202" style="position:absolute;left:0;text-align:left;margin-left:62.75pt;margin-top:3.8pt;width:533.1pt;height:54.7pt;z-index:251637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" filled="f" stroked="f" strokeweight=".5pt">
                <v:textbox>
                  <w:txbxContent>
                    <w:p w14:paraId="222E48DD" w14:textId="66FC9C70" w:rsidR="00B15559" w:rsidRPr="00003E71" w:rsidRDefault="00B15559" w:rsidP="00614E7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</w:pP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PRACTICE 7: DISTRIBUTED ASYMMETRIC VXLAN ROUTING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C9B93E7" w14:textId="115AD218" w:rsidR="00B27CED" w:rsidRDefault="00B27CED" w:rsidP="00AA3C9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7824" behindDoc="0" locked="0" layoutInCell="1" allowOverlap="1" wp14:anchorId="0CE922C4" wp14:editId="02940E30">
                <wp:simplePos x="0" y="0"/>
                <wp:positionH relativeFrom="column">
                  <wp:posOffset>-240063</wp:posOffset>
                </wp:positionH>
                <wp:positionV relativeFrom="paragraph">
                  <wp:posOffset>360226</wp:posOffset>
                </wp:positionV>
                <wp:extent cx="45085" cy="160020"/>
                <wp:effectExtent l="0" t="0" r="0" b="0"/>
                <wp:wrapNone/>
                <wp:docPr id="1474" name="Rectangle 14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E14F4F" id="Rectangle 1474" o:spid="_x0000_s1026" style="position:absolute;margin-left:-18.9pt;margin-top:28.35pt;width:3.55pt;height:12.6pt;z-index:25191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B9" w14:textId="4E85A4A5" w:rsidR="00AA3C95" w:rsidRPr="00946F0D" w:rsidRDefault="00AA3C95" w:rsidP="00AA3C9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8E4D68" w:rsidRPr="00946F0D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40BA" w14:textId="18698BA0" w:rsidR="00AA3C95" w:rsidRPr="00577486" w:rsidRDefault="00AA3C95" w:rsidP="00AA3C9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75EB9" w:rsidRPr="00577486">
        <w:rPr>
          <w:rFonts w:ascii="DIN Pro Regular" w:hAnsi="DIN Pro Regular" w:cs="DIN Pro Regular"/>
          <w:sz w:val="24"/>
          <w:szCs w:val="24"/>
        </w:rPr>
        <w:t xml:space="preserve">distributed </w:t>
      </w:r>
      <w:r w:rsidRPr="00577486">
        <w:rPr>
          <w:rFonts w:ascii="DIN Pro Regular" w:hAnsi="DIN Pro Regular" w:cs="DIN Pro Regular"/>
          <w:sz w:val="24"/>
          <w:szCs w:val="24"/>
        </w:rPr>
        <w:t>asymmetric VXLAN routing</w:t>
      </w:r>
      <w:r w:rsidR="00696A34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B" w14:textId="437AD7D8" w:rsidR="00AA3C95" w:rsidRPr="00577486" w:rsidRDefault="0043500D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TEPs </w:t>
      </w:r>
      <w:r w:rsidR="00B31FD5" w:rsidRPr="00577486">
        <w:rPr>
          <w:rFonts w:ascii="DIN Pro Regular" w:hAnsi="DIN Pro Regular" w:cs="DIN Pro Regular"/>
          <w:sz w:val="24"/>
          <w:szCs w:val="24"/>
        </w:rPr>
        <w:t>(leaf switch</w:t>
      </w:r>
      <w:r w:rsidRPr="00577486">
        <w:rPr>
          <w:rFonts w:ascii="DIN Pro Regular" w:hAnsi="DIN Pro Regular" w:cs="DIN Pro Regular"/>
          <w:sz w:val="24"/>
          <w:szCs w:val="24"/>
        </w:rPr>
        <w:t>es</w:t>
      </w:r>
      <w:r w:rsidR="00B31FD5" w:rsidRPr="00577486">
        <w:rPr>
          <w:rFonts w:ascii="DIN Pro Regular" w:hAnsi="DIN Pro Regular" w:cs="DIN Pro Regular"/>
          <w:sz w:val="24"/>
          <w:szCs w:val="24"/>
        </w:rPr>
        <w:t xml:space="preserve">) </w:t>
      </w:r>
      <w:r w:rsidR="00696A34" w:rsidRPr="00577486">
        <w:rPr>
          <w:rFonts w:ascii="DIN Pro Regular" w:hAnsi="DIN Pro Regular" w:cs="DIN Pro Regular"/>
          <w:sz w:val="24"/>
          <w:szCs w:val="24"/>
        </w:rPr>
        <w:t xml:space="preserve">will be configured </w:t>
      </w:r>
      <w:r w:rsidRPr="00577486">
        <w:rPr>
          <w:rFonts w:ascii="DIN Pro Regular" w:hAnsi="DIN Pro Regular" w:cs="DIN Pro Regular"/>
          <w:sz w:val="24"/>
          <w:szCs w:val="24"/>
        </w:rPr>
        <w:t>as the distributed anycast default gateway, i.e., each VTEP will be configured with a VIP and VMAC for each of the subnets.</w:t>
      </w:r>
      <w:r w:rsidRPr="00577486">
        <w:rPr>
          <w:rFonts w:ascii="DIN Pro Regular" w:hAnsi="DIN Pro Regular" w:cs="DIN Pro Regular"/>
          <w:sz w:val="24"/>
          <w:szCs w:val="24"/>
        </w:rPr>
        <w:br/>
        <w:t>Each VTEP will serve as the default gateway for its locally connected hosts.</w:t>
      </w:r>
    </w:p>
    <w:p w14:paraId="222E40BC" w14:textId="299411FE" w:rsidR="00696A34" w:rsidRPr="00577486" w:rsidRDefault="00696A34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asymmetric VXLAN routing only the ingress VTEP perform the routing, while the egress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TEP</w:t>
      </w:r>
      <w:r w:rsidRPr="00577486">
        <w:rPr>
          <w:rFonts w:ascii="DIN Pro Regular" w:hAnsi="DIN Pro Regular" w:cs="DIN Pro Regular"/>
          <w:sz w:val="24"/>
          <w:szCs w:val="24"/>
        </w:rPr>
        <w:t xml:space="preserve"> perform VXLAN bridging only.</w:t>
      </w:r>
    </w:p>
    <w:p w14:paraId="222E40BD" w14:textId="27C74487" w:rsidR="00AA3C95" w:rsidRPr="00577486" w:rsidRDefault="005058B3" w:rsidP="00AA3C95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081664" behindDoc="0" locked="0" layoutInCell="1" allowOverlap="1" wp14:anchorId="6CE44605" wp14:editId="5F6A43EB">
                <wp:simplePos x="0" y="0"/>
                <wp:positionH relativeFrom="leftMargin">
                  <wp:posOffset>796192</wp:posOffset>
                </wp:positionH>
                <wp:positionV relativeFrom="paragraph">
                  <wp:posOffset>264649</wp:posOffset>
                </wp:positionV>
                <wp:extent cx="58615" cy="158262"/>
                <wp:effectExtent l="0" t="0" r="0" b="0"/>
                <wp:wrapNone/>
                <wp:docPr id="239" name="Rectangle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6C4F75" id="Rectangle 239" o:spid="_x0000_s1026" style="position:absolute;margin-left:62.7pt;margin-top:20.85pt;width:4.6pt;height:12.45pt;z-index:25208166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" fillcolor="#76b900" stroked="f" strokeweight="1pt">
                <w10:wrap anchorx="margin"/>
              </v:rect>
            </w:pict>
          </mc:Fallback>
        </mc:AlternateContent>
      </w:r>
    </w:p>
    <w:p w14:paraId="222E40BE" w14:textId="262D39CF" w:rsidR="00AA3C95" w:rsidRPr="005058B3" w:rsidRDefault="00AA3C95" w:rsidP="005058B3">
      <w:pPr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40BF" w14:textId="2EF19BAB" w:rsidR="00AA3C95" w:rsidRPr="005058B3" w:rsidRDefault="00AA3C95" w:rsidP="005058B3">
      <w:pPr>
        <w:rPr>
          <w:rFonts w:ascii="DIN Pro Regular" w:hAnsi="DIN Pro Regular" w:cs="DIN Pro Regular"/>
          <w:sz w:val="24"/>
          <w:szCs w:val="24"/>
        </w:rPr>
      </w:pPr>
      <w:r w:rsidRPr="005058B3">
        <w:rPr>
          <w:rFonts w:ascii="DIN Pro Regular" w:hAnsi="DIN Pro Regular" w:cs="DIN Pro Regular"/>
          <w:sz w:val="24"/>
          <w:szCs w:val="24"/>
        </w:rPr>
        <w:t xml:space="preserve">The configuration in this practice session relies on the previous practice. Make sure that BGP Unnumbered </w:t>
      </w:r>
      <w:r w:rsidR="00696A34" w:rsidRPr="005058B3">
        <w:rPr>
          <w:rFonts w:ascii="DIN Pro Regular" w:hAnsi="DIN Pro Regular" w:cs="DIN Pro Regular"/>
          <w:sz w:val="24"/>
          <w:szCs w:val="24"/>
        </w:rPr>
        <w:t xml:space="preserve">and VXLAN with EVPN are </w:t>
      </w:r>
      <w:r w:rsidRPr="005058B3">
        <w:rPr>
          <w:rFonts w:ascii="DIN Pro Regular" w:hAnsi="DIN Pro Regular" w:cs="DIN Pro Regular"/>
          <w:sz w:val="24"/>
          <w:szCs w:val="24"/>
        </w:rPr>
        <w:t>properly configured and fully operational.</w:t>
      </w:r>
    </w:p>
    <w:p w14:paraId="222E40C0" w14:textId="52765D92" w:rsidR="00AA3C95" w:rsidRPr="002E4E3D" w:rsidRDefault="00AA3C95" w:rsidP="00AA3C95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222E40C1" w14:textId="78718170" w:rsidR="00AA3C95" w:rsidRPr="00577486" w:rsidRDefault="00AB7F84" w:rsidP="00CF7905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7024" behindDoc="0" locked="0" layoutInCell="1" allowOverlap="1" wp14:anchorId="62BC0795" wp14:editId="7942C0AC">
                <wp:simplePos x="0" y="0"/>
                <wp:positionH relativeFrom="column">
                  <wp:posOffset>3631180</wp:posOffset>
                </wp:positionH>
                <wp:positionV relativeFrom="paragraph">
                  <wp:posOffset>19140</wp:posOffset>
                </wp:positionV>
                <wp:extent cx="678815" cy="436245"/>
                <wp:effectExtent l="0" t="0" r="0" b="1905"/>
                <wp:wrapNone/>
                <wp:docPr id="26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E844059" w14:textId="77777777" w:rsidR="00B15559" w:rsidRPr="008005C2" w:rsidRDefault="00B1555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BC0795" id="_x0000_s1467" type="#_x0000_t202" style="position:absolute;margin-left:285.9pt;margin-top:1.5pt;width:53.45pt;height:34.35pt;z-index:25209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" filled="f" stroked="f">
                <v:stroke dashstyle="dash"/>
                <v:textbox>
                  <w:txbxContent>
                    <w:p w14:paraId="5E844059" w14:textId="77777777" w:rsidR="00B15559" w:rsidRPr="008005C2" w:rsidRDefault="00B1555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8048" behindDoc="0" locked="0" layoutInCell="1" allowOverlap="1" wp14:anchorId="421195A2" wp14:editId="2F2ECB74">
                <wp:simplePos x="0" y="0"/>
                <wp:positionH relativeFrom="column">
                  <wp:posOffset>1392726</wp:posOffset>
                </wp:positionH>
                <wp:positionV relativeFrom="paragraph">
                  <wp:posOffset>2840</wp:posOffset>
                </wp:positionV>
                <wp:extent cx="678815" cy="436245"/>
                <wp:effectExtent l="0" t="0" r="0" b="1905"/>
                <wp:wrapNone/>
                <wp:docPr id="26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2A5757E" w14:textId="77777777" w:rsidR="00B15559" w:rsidRPr="008005C2" w:rsidRDefault="00B1555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1195A2" id="_x0000_s1468" type="#_x0000_t202" style="position:absolute;margin-left:109.65pt;margin-top:.2pt;width:53.45pt;height:34.35pt;z-index:25209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" filled="f" stroked="f">
                <v:stroke dashstyle="dash"/>
                <v:textbox>
                  <w:txbxContent>
                    <w:p w14:paraId="12A5757E" w14:textId="77777777" w:rsidR="00B15559" w:rsidRPr="008005C2" w:rsidRDefault="00B1555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CF7905" w:rsidRPr="00CF7905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3136" behindDoc="0" locked="0" layoutInCell="1" allowOverlap="1" wp14:anchorId="1D19148F" wp14:editId="612101D7">
                <wp:simplePos x="0" y="0"/>
                <wp:positionH relativeFrom="column">
                  <wp:posOffset>76200</wp:posOffset>
                </wp:positionH>
                <wp:positionV relativeFrom="paragraph">
                  <wp:posOffset>18415</wp:posOffset>
                </wp:positionV>
                <wp:extent cx="5339120" cy="4603750"/>
                <wp:effectExtent l="0" t="19050" r="0" b="6350"/>
                <wp:wrapNone/>
                <wp:docPr id="196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39120" cy="4603750"/>
                          <a:chOff x="82550" y="0"/>
                          <a:chExt cx="5339120" cy="4603750"/>
                        </a:xfrm>
                      </wpg:grpSpPr>
                      <wps:wsp>
                        <wps:cNvPr id="1961" name="Rectangle 1961"/>
                        <wps:cNvSpPr/>
                        <wps:spPr>
                          <a:xfrm>
                            <a:off x="877117" y="0"/>
                            <a:ext cx="3999820" cy="178560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63" name="Straight Connector 1963"/>
                        <wps:cNvCnPr>
                          <a:cxnSpLocks/>
                        </wps:cNvCnPr>
                        <wps:spPr>
                          <a:xfrm>
                            <a:off x="3955516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64" name="Straight Connector 1964"/>
                        <wps:cNvCnPr>
                          <a:cxnSpLocks/>
                        </wps:cNvCnPr>
                        <wps:spPr>
                          <a:xfrm flipH="1">
                            <a:off x="1885462" y="849928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69" name="Picture 196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0" name="Straight Connector 1970"/>
                        <wps:cNvCnPr>
                          <a:cxnSpLocks/>
                        </wps:cNvCnPr>
                        <wps:spPr>
                          <a:xfrm flipH="1" flipV="1">
                            <a:off x="1834259" y="835300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73" name="Picture 197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4" name="Straight Connector 1974"/>
                        <wps:cNvCnPr>
                          <a:cxnSpLocks/>
                        </wps:cNvCnPr>
                        <wps:spPr>
                          <a:xfrm>
                            <a:off x="3955516" y="2305461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6" name="Straight Connector 1976"/>
                        <wps:cNvCnPr>
                          <a:cxnSpLocks/>
                        </wps:cNvCnPr>
                        <wps:spPr>
                          <a:xfrm flipH="1">
                            <a:off x="3569677" y="2305195"/>
                            <a:ext cx="390186" cy="77650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9" name="Straight Connector 1979"/>
                        <wps:cNvCnPr>
                          <a:cxnSpLocks/>
                        </wps:cNvCnPr>
                        <wps:spPr>
                          <a:xfrm>
                            <a:off x="1753797" y="2298147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8" name="Straight Connector 578"/>
                        <wps:cNvCnPr>
                          <a:cxnSpLocks/>
                        </wps:cNvCnPr>
                        <wps:spPr>
                          <a:xfrm flipH="1">
                            <a:off x="1254369" y="2297882"/>
                            <a:ext cx="496527" cy="77796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9" name="TextBox 20"/>
                        <wps:cNvSpPr txBox="1"/>
                        <wps:spPr>
                          <a:xfrm>
                            <a:off x="1140066" y="92978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DAF9B51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1" name="TextBox 20"/>
                        <wps:cNvSpPr txBox="1"/>
                        <wps:spPr>
                          <a:xfrm>
                            <a:off x="815933" y="2279273"/>
                            <a:ext cx="661165" cy="415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E6642A" w14:textId="7DDA8B81" w:rsidR="00B15559" w:rsidRDefault="00B15559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2" name="TextBox 20"/>
                        <wps:cNvSpPr txBox="1"/>
                        <wps:spPr>
                          <a:xfrm>
                            <a:off x="1775651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9D951E" w14:textId="5EB98D26" w:rsidR="00B15559" w:rsidRDefault="00B15559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3" name="TextBox 20"/>
                        <wps:cNvSpPr txBox="1"/>
                        <wps:spPr>
                          <a:xfrm>
                            <a:off x="3235040" y="2288791"/>
                            <a:ext cx="798332" cy="306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96E9563" w14:textId="50254B06" w:rsidR="00B15559" w:rsidRDefault="00B15559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4" name="TextBox 20"/>
                        <wps:cNvSpPr txBox="1"/>
                        <wps:spPr>
                          <a:xfrm>
                            <a:off x="3991534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265C99C" w14:textId="7CC6E6DC" w:rsidR="00B15559" w:rsidRDefault="00B15559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5" name="Straight Connector 585"/>
                        <wps:cNvCnPr>
                          <a:cxnSpLocks/>
                        </wps:cNvCnPr>
                        <wps:spPr>
                          <a:xfrm flipV="1">
                            <a:off x="1746200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6" name="TextBox 20"/>
                        <wps:cNvSpPr txBox="1"/>
                        <wps:spPr>
                          <a:xfrm>
                            <a:off x="1915696" y="61550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F44CEC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7" name="TextBox 20"/>
                        <wps:cNvSpPr txBox="1"/>
                        <wps:spPr>
                          <a:xfrm>
                            <a:off x="3865909" y="80786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37DF1D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88" name="Picture 588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1" name="Picture 59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93" name="TextBox 20"/>
                        <wps:cNvSpPr txBox="1"/>
                        <wps:spPr>
                          <a:xfrm>
                            <a:off x="734682" y="244369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772C3B" w14:textId="77777777" w:rsidR="00B15559" w:rsidRPr="006A0AA5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7" name="TextBox 20"/>
                        <wps:cNvSpPr txBox="1"/>
                        <wps:spPr>
                          <a:xfrm>
                            <a:off x="1946652" y="244257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E8C553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8" name="TextBox 20"/>
                        <wps:cNvSpPr txBox="1"/>
                        <wps:spPr>
                          <a:xfrm>
                            <a:off x="3046368" y="2443107"/>
                            <a:ext cx="748422" cy="251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E6DE97" w14:textId="77777777" w:rsidR="00B15559" w:rsidRPr="006A0AA5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0" name="TextBox 20"/>
                        <wps:cNvSpPr txBox="1"/>
                        <wps:spPr>
                          <a:xfrm>
                            <a:off x="4333643" y="2460812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F60DBC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5" name="TextBox 20"/>
                        <wps:cNvSpPr txBox="1"/>
                        <wps:spPr>
                          <a:xfrm>
                            <a:off x="3098012" y="64621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322AA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7" name="TextBox 20"/>
                        <wps:cNvSpPr txBox="1"/>
                        <wps:spPr>
                          <a:xfrm>
                            <a:off x="3414329" y="139301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05C9EB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8" name="TextBox 20"/>
                        <wps:cNvSpPr txBox="1"/>
                        <wps:spPr>
                          <a:xfrm>
                            <a:off x="3856600" y="144614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2202772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0" name="TextBox 20"/>
                        <wps:cNvSpPr txBox="1"/>
                        <wps:spPr>
                          <a:xfrm>
                            <a:off x="1615453" y="1429419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696098B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1" name="TextBox 20"/>
                        <wps:cNvSpPr txBox="1"/>
                        <wps:spPr>
                          <a:xfrm>
                            <a:off x="1152776" y="1433076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4F8FE20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4" name="TextBox 20"/>
                        <wps:cNvSpPr txBox="1"/>
                        <wps:spPr>
                          <a:xfrm>
                            <a:off x="2234282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39E94A" w14:textId="77777777" w:rsidR="00B15559" w:rsidRPr="006A0AA5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5" name="TextBox 20"/>
                        <wps:cNvSpPr txBox="1"/>
                        <wps:spPr>
                          <a:xfrm>
                            <a:off x="2833919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BB7A9A7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7" name="TextBox 20"/>
                        <wps:cNvSpPr txBox="1"/>
                        <wps:spPr>
                          <a:xfrm>
                            <a:off x="82550" y="4004246"/>
                            <a:ext cx="1480720" cy="582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EE4AA4D" w14:textId="77777777" w:rsidR="00B15559" w:rsidRPr="006A0AA5" w:rsidRDefault="00B15559" w:rsidP="0034703D">
                              <w:pPr>
                                <w:spacing w:after="0"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  <w:p w14:paraId="7FF4498D" w14:textId="012495E1" w:rsidR="00B15559" w:rsidRPr="006A0AA5" w:rsidRDefault="00B15559" w:rsidP="0034703D">
                              <w:pPr>
                                <w:spacing w:after="0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8" name="TextBox 20"/>
                        <wps:cNvSpPr txBox="1"/>
                        <wps:spPr>
                          <a:xfrm>
                            <a:off x="1372948" y="4009020"/>
                            <a:ext cx="1442145" cy="56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3CD78E" w14:textId="77777777" w:rsidR="00B15559" w:rsidRDefault="00B15559" w:rsidP="0034703D">
                              <w:pPr>
                                <w:spacing w:after="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  <w:p w14:paraId="59B696FD" w14:textId="3B890DA7" w:rsidR="00B15559" w:rsidRDefault="00B15559" w:rsidP="0034703D">
                              <w:pPr>
                                <w:spacing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0" name="TextBox 20"/>
                        <wps:cNvSpPr txBox="1"/>
                        <wps:spPr>
                          <a:xfrm>
                            <a:off x="2815089" y="4035384"/>
                            <a:ext cx="1392865" cy="568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181DCB3" w14:textId="44356B60" w:rsidR="00B15559" w:rsidRDefault="00B15559" w:rsidP="0034703D">
                              <w:pPr>
                                <w:spacing w:after="0" w:line="257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  <w:p w14:paraId="4CCB4FFC" w14:textId="411F86C4" w:rsidR="00B15559" w:rsidRPr="006A0AA5" w:rsidRDefault="00B15559" w:rsidP="0034703D">
                              <w:pPr>
                                <w:spacing w:after="0" w:line="257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1" name="TextBox 20"/>
                        <wps:cNvSpPr txBox="1"/>
                        <wps:spPr>
                          <a:xfrm>
                            <a:off x="4082392" y="4004246"/>
                            <a:ext cx="1339278" cy="5677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B1E9AA" w14:textId="77777777" w:rsidR="00B15559" w:rsidRDefault="00B15559" w:rsidP="0034703D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  <w:p w14:paraId="2EC85BDA" w14:textId="67E8585B" w:rsidR="00B15559" w:rsidRDefault="00B15559" w:rsidP="0034703D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3" name="Freeform 66"/>
                        <wps:cNvSpPr/>
                        <wps:spPr>
                          <a:xfrm rot="446860">
                            <a:off x="2302938" y="421271"/>
                            <a:ext cx="2430117" cy="2884379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66" name="Freeform 66"/>
                        <wps:cNvSpPr/>
                        <wps:spPr>
                          <a:xfrm rot="446860">
                            <a:off x="1350965" y="434998"/>
                            <a:ext cx="2437207" cy="2878887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74" name="TextBox 20"/>
                        <wps:cNvSpPr txBox="1"/>
                        <wps:spPr>
                          <a:xfrm>
                            <a:off x="2175705" y="914104"/>
                            <a:ext cx="1366694" cy="640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7883D9" w14:textId="77777777" w:rsidR="00B15559" w:rsidRDefault="00B15559" w:rsidP="00CF7905">
                              <w:pPr>
                                <w:spacing w:line="36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8"/>
                                  <w:szCs w:val="28"/>
                                </w:rPr>
                                <w:t>BGP Unnumbere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19148F" id="_x0000_s1469" style="position:absolute;margin-left:6pt;margin-top:1.45pt;width:420.4pt;height:362.5pt;z-index:251803136;mso-width-relative:margin;mso-height-relative:margin" coordorigin="825" coordsize="53391,460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">
                <v:rect id="Rectangle 1961" o:spid="_x0000_s1470" style="position:absolute;left:8771;width:39998;height:178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" fillcolor="#f2f2f2 [3052]" strokecolor="#7f7f7f [1612]" strokeweight="2.25pt">
                  <v:fill opacity="21074f"/>
                  <v:stroke dashstyle="3 1" opacity="53713f"/>
                </v:rect>
                <v:line id="Straight Connector 1963" o:spid="_x0000_s1471" style="position:absolute;visibility:visible;mso-wrap-style:square" from="39555,8499" to="39555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64" o:spid="_x0000_s1472" style="position:absolute;flip:x;visibility:visible;mso-wrap-style:square" from="18854,8499" to="37558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69" o:spid="_x0000_s1473" type="#_x0000_t75" alt="A close up of a sign&#10;&#10;Description automatically generated" style="position:absolute;left:34244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970" o:spid="_x0000_s1474" style="position:absolute;flip:x y;visibility:visible;mso-wrap-style:square" from="18342,8353" to="38343,17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Picture 1973" o:spid="_x0000_s1475" type="#_x0000_t75" alt="A close up of a sign&#10;&#10;Description automatically generated" style="position:absolute;left:12227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974" o:spid="_x0000_s1476" style="position:absolute;visibility:visible;mso-wrap-style:square" from="39555,23054" to="43336,310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76" o:spid="_x0000_s1477" style="position:absolute;flip:x;visibility:visible;mso-wrap-style:square" from="35696,23051" to="39598,30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1979" o:spid="_x0000_s1478" style="position:absolute;visibility:visible;mso-wrap-style:square" from="17537,22981" to="21319,30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578" o:spid="_x0000_s1479" style="position:absolute;flip:x;visibility:visible;mso-wrap-style:square" from="12543,22978" to="17508,307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shape id="_x0000_s1480" type="#_x0000_t202" style="position:absolute;left:11400;top:929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iDl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uf2G55lwBOThAQAA//8DAFBLAQItABQABgAIAAAAIQDb4fbL7gAAAIUBAAATAAAAAAAAAAAAAAAA&#10;AAAAAABbQ29udGVudF9UeXBlc10ueG1sUEsBAi0AFAAGAAgAAAAhAFr0LFu/AAAAFQEAAAsAAAAA&#10;AAAAAAAAAAAAHwEAAF9yZWxzLy5yZWxzUEsBAi0AFAAGAAgAAAAhAMxKIOXBAAAA3AAAAA8AAAAA&#10;AAAAAAAAAAAABwIAAGRycy9kb3ducmV2LnhtbFBLBQYAAAAAAwADALcAAAD1AgAAAAA=&#10;" filled="f" stroked="f">
                  <v:stroke dashstyle="dash"/>
                  <v:textbox>
                    <w:txbxContent>
                      <w:p w14:paraId="4DAF9B51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81" type="#_x0000_t202" style="position:absolute;left:8159;top:22792;width:6611;height:4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" filled="f" stroked="f">
                  <v:stroke dashstyle="dash"/>
                  <v:textbox>
                    <w:txbxContent>
                      <w:p w14:paraId="64E6642A" w14:textId="7DDA8B81" w:rsidR="00B15559" w:rsidRDefault="00B15559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82" type="#_x0000_t202" style="position:absolute;left:17756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" filled="f" stroked="f">
                  <v:stroke dashstyle="dash"/>
                  <v:textbox>
                    <w:txbxContent>
                      <w:p w14:paraId="759D951E" w14:textId="5EB98D26" w:rsidR="00B15559" w:rsidRDefault="00B15559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483" type="#_x0000_t202" style="position:absolute;left:32350;top:22887;width:7983;height:3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2cowAAAANwAAAAPAAAAZHJzL2Rvd25yZXYueG1sRI/NqsIw&#10;FIT3gu8QjuBOUx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mHdnKMAAAADcAAAADwAAAAAA&#10;AAAAAAAAAAAHAgAAZHJzL2Rvd25yZXYueG1sUEsFBgAAAAADAAMAtwAAAPQCAAAAAA==&#10;" filled="f" stroked="f">
                  <v:stroke dashstyle="dash"/>
                  <v:textbox>
                    <w:txbxContent>
                      <w:p w14:paraId="396E9563" w14:textId="50254B06" w:rsidR="00B15559" w:rsidRDefault="00B15559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84" type="#_x0000_t202" style="position:absolute;left:39915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v9cwAAAANwAAAAPAAAAZHJzL2Rvd25yZXYueG1sRI/NqsIw&#10;FIT3gu8QjuBOU0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F57/XMAAAADcAAAADwAAAAAA&#10;AAAAAAAAAAAHAgAAZHJzL2Rvd25yZXYueG1sUEsFBgAAAAADAAMAtwAAAPQCAAAAAA==&#10;" filled="f" stroked="f">
                  <v:stroke dashstyle="dash"/>
                  <v:textbox>
                    <w:txbxContent>
                      <w:p w14:paraId="6265C99C" w14:textId="7CC6E6DC" w:rsidR="00B15559" w:rsidRDefault="00B15559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85" o:spid="_x0000_s1485" style="position:absolute;flip:y;visibility:visible;mso-wrap-style:square" from="17462,8499" to="17462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_x0000_s1486" type="#_x0000_t202" style="position:absolute;left:19156;top:615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" filled="f" stroked="f">
                  <v:stroke dashstyle="dash"/>
                  <v:textbox>
                    <w:txbxContent>
                      <w:p w14:paraId="75F44CEC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87" type="#_x0000_t202" style="position:absolute;left:38659;top:807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" filled="f" stroked="f">
                  <v:stroke dashstyle="dash"/>
                  <v:textbox>
                    <w:txbxContent>
                      <w:p w14:paraId="3837DF1D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Picture 588" o:spid="_x0000_s1488" type="#_x0000_t75" alt="A close up of a sign&#10;&#10;Description automatically generated" style="position:absolute;left:34244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">
                  <v:imagedata r:id="rId22" o:title="A close up of a sign&#10;&#10;Description automatically generated"/>
                </v:shape>
                <v:shape id="Picture 591" o:spid="_x0000_s1489" type="#_x0000_t75" alt="A close up of a sign&#10;&#10;Description automatically generated" style="position:absolute;left:12300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">
                  <v:imagedata r:id="rId22" o:title="A close up of a sign&#10;&#10;Description automatically generated"/>
                </v:shape>
                <v:shape id="_x0000_s1490" type="#_x0000_t202" style="position:absolute;left:7346;top:2443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vH1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6E55lwBOThAQAA//8DAFBLAQItABQABgAIAAAAIQDb4fbL7gAAAIUBAAATAAAAAAAAAAAAAAAA&#10;AAAAAABbQ29udGVudF9UeXBlc10ueG1sUEsBAi0AFAAGAAgAAAAhAFr0LFu/AAAAFQEAAAsAAAAA&#10;AAAAAAAAAAAAHwEAAF9yZWxzLy5yZWxzUEsBAi0AFAAGAAgAAAAhAB2u8fXBAAAA3AAAAA8AAAAA&#10;AAAAAAAAAAAABwIAAGRycy9kb3ducmV2LnhtbFBLBQYAAAAAAwADALcAAAD1AgAAAAA=&#10;" filled="f" stroked="f">
                  <v:stroke dashstyle="dash"/>
                  <v:textbox>
                    <w:txbxContent>
                      <w:p w14:paraId="52772C3B" w14:textId="77777777" w:rsidR="00B15559" w:rsidRPr="006A0AA5" w:rsidRDefault="00B15559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491" type="#_x0000_t202" style="position:absolute;left:19466;top:2442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ff2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+b2F55lwBOThAQAA//8DAFBLAQItABQABgAIAAAAIQDb4fbL7gAAAIUBAAATAAAAAAAAAAAAAAAA&#10;AAAAAABbQ29udGVudF9UeXBlc10ueG1sUEsBAi0AFAAGAAgAAAAhAFr0LFu/AAAAFQEAAAsAAAAA&#10;AAAAAAAAAAAAHwEAAF9yZWxzLy5yZWxzUEsBAi0AFAAGAAgAAAAhAGKV9/bBAAAA3AAAAA8AAAAA&#10;AAAAAAAAAAAABwIAAGRycy9kb3ducmV2LnhtbFBLBQYAAAAAAwADALcAAAD1AgAAAAA=&#10;" filled="f" stroked="f">
                  <v:stroke dashstyle="dash"/>
                  <v:textbox>
                    <w:txbxContent>
                      <w:p w14:paraId="40E8C553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492" type="#_x0000_t202" style="position:absolute;left:30463;top:24431;width:7484;height:2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" filled="f" stroked="f">
                  <v:stroke dashstyle="dash"/>
                  <v:textbox>
                    <w:txbxContent>
                      <w:p w14:paraId="3CE6DE97" w14:textId="77777777" w:rsidR="00B15559" w:rsidRPr="006A0AA5" w:rsidRDefault="00B15559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493" type="#_x0000_t202" style="position:absolute;left:43336;top:24608;width:8106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" filled="f" stroked="f">
                  <v:stroke dashstyle="dash"/>
                  <v:textbox>
                    <w:txbxContent>
                      <w:p w14:paraId="7FF60DBC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494" type="#_x0000_t202" style="position:absolute;left:30980;top:646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UCs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" filled="f" stroked="f">
                  <v:stroke dashstyle="dash"/>
                  <v:textbox>
                    <w:txbxContent>
                      <w:p w14:paraId="757322AA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5" type="#_x0000_t202" style="position:absolute;left:34143;top:139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+3tA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A/+3tAwgAAAN0AAAAPAAAA&#10;AAAAAAAAAAAAAAcCAABkcnMvZG93bnJldi54bWxQSwUGAAAAAAMAAwC3AAAA9gIAAAAA&#10;" filled="f" stroked="f">
                  <v:stroke dashstyle="dash"/>
                  <v:textbox>
                    <w:txbxContent>
                      <w:p w14:paraId="5D05C9EB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6" type="#_x0000_t202" style="position:absolute;left:38566;top:14461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O8yvAAAAN0AAAAPAAAAZHJzL2Rvd25yZXYueG1sRE9LCsIw&#10;EN0L3iGM4E5TRUS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BOZO8yvAAAAN0AAAAPAAAAAAAAAAAA&#10;AAAAAAcCAABkcnMvZG93bnJldi54bWxQSwUGAAAAAAMAAwC3AAAA8AIAAAAA&#10;" filled="f" stroked="f">
                  <v:stroke dashstyle="dash"/>
                  <v:textbox>
                    <w:txbxContent>
                      <w:p w14:paraId="42202772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97" type="#_x0000_t202" style="position:absolute;left:16154;top:1429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3Xp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" filled="f" stroked="f">
                  <v:stroke dashstyle="dash"/>
                  <v:textbox>
                    <w:txbxContent>
                      <w:p w14:paraId="6696098B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8" type="#_x0000_t202" style="position:absolute;left:11527;top:143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" filled="f" stroked="f">
                  <v:stroke dashstyle="dash"/>
                  <v:textbox>
                    <w:txbxContent>
                      <w:p w14:paraId="24F8FE20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99" type="#_x0000_t202" style="position:absolute;left:22342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8HPq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" filled="f" stroked="f">
                  <v:stroke dashstyle="dash"/>
                  <v:textbox>
                    <w:txbxContent>
                      <w:p w14:paraId="7F39E94A" w14:textId="77777777" w:rsidR="00B15559" w:rsidRPr="006A0AA5" w:rsidRDefault="00B15559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500" type="#_x0000_t202" style="position:absolute;left:28339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" filled="f" stroked="f">
                  <v:stroke dashstyle="dash"/>
                  <v:textbox>
                    <w:txbxContent>
                      <w:p w14:paraId="6BB7A9A7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  <v:shape id="_x0000_s1501" type="#_x0000_t202" style="position:absolute;left:825;top:40042;width:14807;height:58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Iu2dwgAAAN0AAAAPAAAAZHJzL2Rvd25yZXYueG1sRI9Li8JA&#10;EITvwv6HoRe86SSC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C6Iu2dwgAAAN0AAAAPAAAA&#10;AAAAAAAAAAAAAAcCAABkcnMvZG93bnJldi54bWxQSwUGAAAAAAMAAwC3AAAA9gIAAAAA&#10;" filled="f" stroked="f">
                  <v:stroke dashstyle="dash"/>
                  <v:textbox>
                    <w:txbxContent>
                      <w:p w14:paraId="6EE4AA4D" w14:textId="77777777" w:rsidR="00B15559" w:rsidRPr="006A0AA5" w:rsidRDefault="00B15559" w:rsidP="0034703D">
                        <w:pPr>
                          <w:spacing w:after="0"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  <w:p w14:paraId="7FF4498D" w14:textId="012495E1" w:rsidR="00B15559" w:rsidRPr="006A0AA5" w:rsidRDefault="00B15559" w:rsidP="0034703D">
                        <w:pPr>
                          <w:spacing w:after="0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02" type="#_x0000_t202" style="position:absolute;left:13729;top:40090;width:14421;height:5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Xnv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DLvXnvvAAAAN0AAAAPAAAAAAAAAAAA&#10;AAAAAAcCAABkcnMvZG93bnJldi54bWxQSwUGAAAAAAMAAwC3AAAA8AIAAAAA&#10;" filled="f" stroked="f">
                  <v:stroke dashstyle="dash"/>
                  <v:textbox>
                    <w:txbxContent>
                      <w:p w14:paraId="383CD78E" w14:textId="77777777" w:rsidR="00B15559" w:rsidRDefault="00B15559" w:rsidP="0034703D">
                        <w:pPr>
                          <w:spacing w:after="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  <w:p w14:paraId="59B696FD" w14:textId="3B890DA7" w:rsidR="00B15559" w:rsidRDefault="00B15559" w:rsidP="0034703D">
                        <w:pPr>
                          <w:spacing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_x0000_s1503" type="#_x0000_t202" style="position:absolute;left:28150;top:40353;width:13929;height:56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" filled="f" stroked="f">
                  <v:stroke dashstyle="dash"/>
                  <v:textbox>
                    <w:txbxContent>
                      <w:p w14:paraId="7181DCB3" w14:textId="44356B60" w:rsidR="00B15559" w:rsidRDefault="00B15559" w:rsidP="0034703D">
                        <w:pPr>
                          <w:spacing w:after="0" w:line="257" w:lineRule="auto"/>
                          <w:jc w:val="center"/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  <w:p w14:paraId="4CCB4FFC" w14:textId="411F86C4" w:rsidR="00B15559" w:rsidRPr="006A0AA5" w:rsidRDefault="00B15559" w:rsidP="0034703D">
                        <w:pPr>
                          <w:spacing w:after="0" w:line="257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04" type="#_x0000_t202" style="position:absolute;left:40823;top:40042;width:13393;height:56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" filled="f" stroked="f">
                  <v:stroke dashstyle="dash"/>
                  <v:textbox>
                    <w:txbxContent>
                      <w:p w14:paraId="2BB1E9AA" w14:textId="77777777" w:rsidR="00B15559" w:rsidRDefault="00B15559" w:rsidP="0034703D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  <w:p w14:paraId="2EC85BDA" w14:textId="67E8585B" w:rsidR="00B15559" w:rsidRDefault="00B15559" w:rsidP="0034703D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Freeform 66" o:spid="_x0000_s1505" style="position:absolute;left:23029;top:4212;width:24301;height:2884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884379;639506,341815;1304589,259796;2430117,2515298" o:connectangles="0,0,0,0"/>
                </v:shape>
                <v:shape id="Freeform 66" o:spid="_x0000_s1506" style="position:absolute;left:13509;top:4349;width:24372;height:28789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878887;641371,341164;1308395,259301;2437207,2510509" o:connectangles="0,0,0,0"/>
                </v:shape>
                <v:shape id="_x0000_s1507" type="#_x0000_t202" style="position:absolute;left:21757;top:9141;width:13666;height:6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S+K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" filled="f" stroked="f">
                  <v:stroke dashstyle="dash"/>
                  <v:textbox>
                    <w:txbxContent>
                      <w:p w14:paraId="577883D9" w14:textId="77777777" w:rsidR="00B15559" w:rsidRDefault="00B15559" w:rsidP="00CF7905">
                        <w:pPr>
                          <w:spacing w:line="36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0000"/>
                            <w:kern w:val="24"/>
                            <w:sz w:val="28"/>
                            <w:szCs w:val="28"/>
                          </w:rPr>
                          <w:t>BGP Unnumbere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C2" w14:textId="59E7A8CC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3" w14:textId="289F0957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4" w14:textId="549450FE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5" w14:textId="68D311CD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6" w14:textId="783622D2" w:rsidR="00AA3C95" w:rsidRPr="00577486" w:rsidRDefault="00AB7F84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4976" behindDoc="0" locked="0" layoutInCell="1" allowOverlap="1" wp14:anchorId="3FE579A8" wp14:editId="69FC877A">
                <wp:simplePos x="0" y="0"/>
                <wp:positionH relativeFrom="column">
                  <wp:posOffset>859580</wp:posOffset>
                </wp:positionH>
                <wp:positionV relativeFrom="paragraph">
                  <wp:posOffset>274562</wp:posOffset>
                </wp:positionV>
                <wp:extent cx="678815" cy="436245"/>
                <wp:effectExtent l="0" t="0" r="0" b="1905"/>
                <wp:wrapNone/>
                <wp:docPr id="25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5AC4292" w14:textId="77777777" w:rsidR="00B15559" w:rsidRPr="008005C2" w:rsidRDefault="00B1555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E579A8" id="_x0000_s1508" type="#_x0000_t202" style="position:absolute;margin-left:67.7pt;margin-top:21.6pt;width:53.45pt;height:34.35pt;z-index:25209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" filled="f" stroked="f">
                <v:stroke dashstyle="dash"/>
                <v:textbox>
                  <w:txbxContent>
                    <w:p w14:paraId="65AC4292" w14:textId="77777777" w:rsidR="00B15559" w:rsidRPr="008005C2" w:rsidRDefault="00B1555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7" w14:textId="27437BD1" w:rsidR="00AA3C95" w:rsidRPr="00577486" w:rsidRDefault="00AB7F84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6000" behindDoc="0" locked="0" layoutInCell="1" allowOverlap="1" wp14:anchorId="7BA251D1" wp14:editId="50D5BD17">
                <wp:simplePos x="0" y="0"/>
                <wp:positionH relativeFrom="column">
                  <wp:posOffset>4179570</wp:posOffset>
                </wp:positionH>
                <wp:positionV relativeFrom="paragraph">
                  <wp:posOffset>5325</wp:posOffset>
                </wp:positionV>
                <wp:extent cx="678815" cy="436245"/>
                <wp:effectExtent l="0" t="0" r="0" b="1905"/>
                <wp:wrapNone/>
                <wp:docPr id="25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C82BC73" w14:textId="77777777" w:rsidR="00B15559" w:rsidRPr="008005C2" w:rsidRDefault="00B1555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A251D1" id="_x0000_s1509" type="#_x0000_t202" style="position:absolute;margin-left:329.1pt;margin-top:.4pt;width:53.45pt;height:34.35pt;z-index:25209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" filled="f" stroked="f">
                <v:stroke dashstyle="dash"/>
                <v:textbox>
                  <w:txbxContent>
                    <w:p w14:paraId="1C82BC73" w14:textId="77777777" w:rsidR="00B15559" w:rsidRPr="008005C2" w:rsidRDefault="00B1555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8" w14:textId="6DE5DE65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9" w14:textId="2429393F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A" w14:textId="1FF1FF85" w:rsidR="00AA3C95" w:rsidRPr="00577486" w:rsidRDefault="00F30A8B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304896" behindDoc="0" locked="0" layoutInCell="1" allowOverlap="1" wp14:anchorId="5A59C47D" wp14:editId="4DBFAAF3">
            <wp:simplePos x="0" y="0"/>
            <wp:positionH relativeFrom="column">
              <wp:posOffset>1617980</wp:posOffset>
            </wp:positionH>
            <wp:positionV relativeFrom="paragraph">
              <wp:posOffset>226060</wp:posOffset>
            </wp:positionV>
            <wp:extent cx="1014730" cy="1014730"/>
            <wp:effectExtent l="0" t="0" r="0" b="0"/>
            <wp:wrapNone/>
            <wp:docPr id="1489" name="Picture 1489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473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8992" behindDoc="0" locked="0" layoutInCell="1" allowOverlap="1" wp14:anchorId="67489E71" wp14:editId="48446D3A">
            <wp:simplePos x="0" y="0"/>
            <wp:positionH relativeFrom="column">
              <wp:posOffset>3900805</wp:posOffset>
            </wp:positionH>
            <wp:positionV relativeFrom="paragraph">
              <wp:posOffset>231821</wp:posOffset>
            </wp:positionV>
            <wp:extent cx="1015251" cy="1015205"/>
            <wp:effectExtent l="0" t="0" r="0" b="0"/>
            <wp:wrapNone/>
            <wp:docPr id="1494" name="Picture 1494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6944" behindDoc="0" locked="0" layoutInCell="1" allowOverlap="1" wp14:anchorId="1B1EF63D" wp14:editId="151C5944">
            <wp:simplePos x="0" y="0"/>
            <wp:positionH relativeFrom="column">
              <wp:posOffset>3042363</wp:posOffset>
            </wp:positionH>
            <wp:positionV relativeFrom="paragraph">
              <wp:posOffset>245156</wp:posOffset>
            </wp:positionV>
            <wp:extent cx="1015251" cy="1015205"/>
            <wp:effectExtent l="0" t="0" r="0" b="0"/>
            <wp:wrapNone/>
            <wp:docPr id="1493" name="Picture 149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2848" behindDoc="0" locked="0" layoutInCell="1" allowOverlap="1" wp14:anchorId="1BA60EBE" wp14:editId="718FE9F9">
            <wp:simplePos x="0" y="0"/>
            <wp:positionH relativeFrom="column">
              <wp:posOffset>603250</wp:posOffset>
            </wp:positionH>
            <wp:positionV relativeFrom="paragraph">
              <wp:posOffset>245110</wp:posOffset>
            </wp:positionV>
            <wp:extent cx="1015251" cy="1015205"/>
            <wp:effectExtent l="0" t="0" r="0" b="0"/>
            <wp:wrapNone/>
            <wp:docPr id="110" name="Picture 11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2E40CB" w14:textId="4BDD5198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C" w14:textId="06C1A4BB" w:rsidR="00AA3C95" w:rsidRPr="00577486" w:rsidRDefault="0034703D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0096" behindDoc="0" locked="0" layoutInCell="1" allowOverlap="1" wp14:anchorId="655830D5" wp14:editId="41C2B1B0">
                <wp:simplePos x="0" y="0"/>
                <wp:positionH relativeFrom="column">
                  <wp:posOffset>4127500</wp:posOffset>
                </wp:positionH>
                <wp:positionV relativeFrom="paragraph">
                  <wp:posOffset>497205</wp:posOffset>
                </wp:positionV>
                <wp:extent cx="678815" cy="436245"/>
                <wp:effectExtent l="0" t="0" r="0" b="1905"/>
                <wp:wrapNone/>
                <wp:docPr id="26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2BFBD69" w14:textId="1C386D50" w:rsidR="00B15559" w:rsidRPr="008005C2" w:rsidRDefault="00B15559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830D5" id="_x0000_s1510" type="#_x0000_t202" style="position:absolute;margin-left:325pt;margin-top:39.15pt;width:53.45pt;height:34.35pt;z-index:25210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" filled="f" stroked="f">
                <v:stroke dashstyle="dash"/>
                <v:textbox>
                  <w:txbxContent>
                    <w:p w14:paraId="02BFBD69" w14:textId="1C386D50" w:rsidR="00B15559" w:rsidRPr="008005C2" w:rsidRDefault="00B15559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2144" behindDoc="0" locked="0" layoutInCell="1" allowOverlap="1" wp14:anchorId="20933F71" wp14:editId="7BC207FA">
                <wp:simplePos x="0" y="0"/>
                <wp:positionH relativeFrom="margin">
                  <wp:posOffset>3202305</wp:posOffset>
                </wp:positionH>
                <wp:positionV relativeFrom="paragraph">
                  <wp:posOffset>488315</wp:posOffset>
                </wp:positionV>
                <wp:extent cx="678815" cy="436245"/>
                <wp:effectExtent l="0" t="0" r="0" b="1905"/>
                <wp:wrapNone/>
                <wp:docPr id="27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D0078A" w14:textId="40510B24" w:rsidR="00B15559" w:rsidRPr="008005C2" w:rsidRDefault="00B15559" w:rsidP="0034703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933F71" id="_x0000_s1511" type="#_x0000_t202" style="position:absolute;margin-left:252.15pt;margin-top:38.45pt;width:53.45pt;height:34.35pt;z-index:25210214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" filled="f" stroked="f">
                <v:stroke dashstyle="dash"/>
                <v:textbox>
                  <w:txbxContent>
                    <w:p w14:paraId="78D0078A" w14:textId="40510B24" w:rsidR="00B15559" w:rsidRPr="008005C2" w:rsidRDefault="00B15559" w:rsidP="0034703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4192" behindDoc="0" locked="0" layoutInCell="1" allowOverlap="1" wp14:anchorId="1E328AF3" wp14:editId="4FA3AD01">
                <wp:simplePos x="0" y="0"/>
                <wp:positionH relativeFrom="column">
                  <wp:posOffset>1829124</wp:posOffset>
                </wp:positionH>
                <wp:positionV relativeFrom="paragraph">
                  <wp:posOffset>473950</wp:posOffset>
                </wp:positionV>
                <wp:extent cx="678815" cy="436245"/>
                <wp:effectExtent l="0" t="0" r="0" b="1905"/>
                <wp:wrapNone/>
                <wp:docPr id="27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31B1C2" w14:textId="15CAEA5E" w:rsidR="00B15559" w:rsidRPr="008005C2" w:rsidRDefault="00B15559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328AF3" id="_x0000_s1512" type="#_x0000_t202" style="position:absolute;margin-left:144.05pt;margin-top:37.3pt;width:53.45pt;height:34.35pt;z-index:25210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" filled="f" stroked="f">
                <v:stroke dashstyle="dash"/>
                <v:textbox>
                  <w:txbxContent>
                    <w:p w14:paraId="4131B1C2" w14:textId="15CAEA5E" w:rsidR="00B15559" w:rsidRPr="008005C2" w:rsidRDefault="00B15559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6240" behindDoc="0" locked="0" layoutInCell="1" allowOverlap="1" wp14:anchorId="2F924784" wp14:editId="38B41191">
                <wp:simplePos x="0" y="0"/>
                <wp:positionH relativeFrom="column">
                  <wp:posOffset>759460</wp:posOffset>
                </wp:positionH>
                <wp:positionV relativeFrom="paragraph">
                  <wp:posOffset>474527</wp:posOffset>
                </wp:positionV>
                <wp:extent cx="678815" cy="436245"/>
                <wp:effectExtent l="0" t="0" r="0" b="1905"/>
                <wp:wrapNone/>
                <wp:docPr id="27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58F1D96" w14:textId="6BF2A366" w:rsidR="00B15559" w:rsidRPr="008005C2" w:rsidRDefault="00B15559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924784" id="_x0000_s1513" type="#_x0000_t202" style="position:absolute;margin-left:59.8pt;margin-top:37.35pt;width:53.45pt;height:34.35pt;z-index:25210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" filled="f" stroked="f">
                <v:stroke dashstyle="dash"/>
                <v:textbox>
                  <w:txbxContent>
                    <w:p w14:paraId="558F1D96" w14:textId="6BF2A366" w:rsidR="00B15559" w:rsidRPr="008005C2" w:rsidRDefault="00B15559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AA3C95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4129" w14:textId="6B081306" w:rsidR="00860B04" w:rsidRPr="006A0AA5" w:rsidRDefault="004524CD" w:rsidP="006A0AA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921920" behindDoc="0" locked="0" layoutInCell="1" allowOverlap="1" wp14:anchorId="7D101BC1" wp14:editId="67EE1950">
                <wp:simplePos x="0" y="0"/>
                <wp:positionH relativeFrom="column">
                  <wp:posOffset>-222250</wp:posOffset>
                </wp:positionH>
                <wp:positionV relativeFrom="paragraph">
                  <wp:posOffset>33760</wp:posOffset>
                </wp:positionV>
                <wp:extent cx="45085" cy="160020"/>
                <wp:effectExtent l="0" t="0" r="0" b="0"/>
                <wp:wrapNone/>
                <wp:docPr id="1478" name="Rectangle 14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16A2AF" id="Rectangle 1478" o:spid="_x0000_s1026" style="position:absolute;margin-left:-17.5pt;margin-top:2.65pt;width:3.55pt;height:12.6pt;z-index:25192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" fillcolor="#008564" stroked="f" strokeweight="1pt"/>
            </w:pict>
          </mc:Fallback>
        </mc:AlternateConten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>1</w: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Configuring </w:t>
      </w:r>
      <w:r w:rsidR="0013099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ervers </w:t>
      </w:r>
      <w:r w:rsidR="00860B04" w:rsidRPr="00946F0D">
        <w:rPr>
          <w:rFonts w:ascii="DIN Pro Medium" w:hAnsi="DIN Pro Medium" w:cs="DIN Pro Medium"/>
          <w:color w:val="008564"/>
          <w:sz w:val="28"/>
          <w:szCs w:val="28"/>
        </w:rPr>
        <w:t>IP settings</w:t>
      </w:r>
    </w:p>
    <w:p w14:paraId="49FAD840" w14:textId="03BA1A8A" w:rsidR="00464071" w:rsidRPr="00577486" w:rsidRDefault="00464071" w:rsidP="00860B0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12A" w14:textId="192325DB" w:rsidR="00075EB9" w:rsidRPr="00577486" w:rsidRDefault="00075EB9" w:rsidP="00A024B0">
      <w:pPr>
        <w:pStyle w:val="ListParagraph"/>
        <w:numPr>
          <w:ilvl w:val="0"/>
          <w:numId w:val="5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860B04" w:rsidRPr="00577486">
        <w:rPr>
          <w:rFonts w:ascii="DIN Pro Regular" w:hAnsi="DIN Pro Regular" w:cs="DIN Pro Regular"/>
          <w:sz w:val="24"/>
          <w:szCs w:val="24"/>
        </w:rPr>
        <w:t>a static route entry to</w:t>
      </w:r>
      <w:r w:rsidR="00463DE4" w:rsidRPr="00577486">
        <w:rPr>
          <w:rFonts w:ascii="DIN Pro Regular" w:hAnsi="DIN Pro Regular" w:cs="DIN Pro Regular"/>
          <w:sz w:val="24"/>
          <w:szCs w:val="24"/>
        </w:rPr>
        <w:t xml:space="preserve"> network </w:t>
      </w:r>
      <w:r w:rsidR="00860B04" w:rsidRPr="00EF6822">
        <w:rPr>
          <w:rFonts w:ascii="Consolas" w:hAnsi="Consolas" w:cs="Courier New"/>
          <w:sz w:val="24"/>
          <w:szCs w:val="24"/>
        </w:rPr>
        <w:t>172.16.0.0/16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ia </w:t>
      </w:r>
      <w:r w:rsidRPr="00577486">
        <w:rPr>
          <w:rFonts w:ascii="DIN Pro Regular" w:hAnsi="DIN Pro Regular" w:cs="DIN Pro Regular"/>
          <w:sz w:val="24"/>
          <w:szCs w:val="24"/>
        </w:rPr>
        <w:t>the default gateway’s IP:</w:t>
      </w:r>
    </w:p>
    <w:p w14:paraId="222E412B" w14:textId="70D0A427" w:rsidR="00075EB9" w:rsidRPr="002B7AB2" w:rsidRDefault="00075EB9" w:rsidP="00A024B0">
      <w:pPr>
        <w:pStyle w:val="ListParagraph"/>
        <w:numPr>
          <w:ilvl w:val="0"/>
          <w:numId w:val="45"/>
        </w:numPr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6A0AA5">
        <w:rPr>
          <w:rFonts w:ascii="Consolas" w:hAnsi="Consolas" w:cs="Courier New"/>
          <w:color w:val="0070C0"/>
          <w:sz w:val="24"/>
          <w:szCs w:val="24"/>
        </w:rPr>
        <w:t>‘</w:t>
      </w:r>
      <w:r w:rsidR="007231ED"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host1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nd </w:t>
      </w:r>
      <w:r w:rsidRPr="006A0AA5">
        <w:rPr>
          <w:rFonts w:ascii="Consolas" w:hAnsi="Consolas" w:cs="Courier New"/>
          <w:color w:val="0070C0"/>
          <w:sz w:val="24"/>
          <w:szCs w:val="24"/>
        </w:rPr>
        <w:t>‘</w:t>
      </w:r>
      <w:r w:rsidR="00EF2BE3" w:rsidRPr="006A0AA5">
        <w:rPr>
          <w:rFonts w:ascii="Consolas" w:hAnsi="Consolas" w:cs="Courier New"/>
          <w:color w:val="0070C0"/>
          <w:sz w:val="24"/>
          <w:szCs w:val="24"/>
        </w:rPr>
        <w:t>host3</w:t>
      </w:r>
      <w:r w:rsidRPr="006A0AA5">
        <w:rPr>
          <w:rFonts w:ascii="Consolas" w:hAnsi="Consolas" w:cs="Courier New"/>
          <w:color w:val="0070C0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re in 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VNI-10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, their default gateway is 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172.16.10.254</w:t>
      </w:r>
    </w:p>
    <w:p w14:paraId="222E412C" w14:textId="4694163F" w:rsidR="00E973EA" w:rsidRPr="006A0AA5" w:rsidRDefault="00075EB9" w:rsidP="00A024B0">
      <w:pPr>
        <w:pStyle w:val="ListParagraph"/>
        <w:numPr>
          <w:ilvl w:val="0"/>
          <w:numId w:val="45"/>
        </w:numPr>
        <w:spacing w:after="0" w:line="240" w:lineRule="auto"/>
        <w:rPr>
          <w:rFonts w:ascii="Consolas" w:eastAsia="Times New Roman" w:hAnsi="Consolas" w:cs="Courier New"/>
          <w:color w:val="7030A0"/>
          <w:kern w:val="24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host2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7030A0"/>
          <w:sz w:val="32"/>
          <w:szCs w:val="32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nd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host4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’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are in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VNI-20,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their default gateway is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172.16.20.254</w:t>
      </w:r>
    </w:p>
    <w:p w14:paraId="3A263E9C" w14:textId="77777777" w:rsidR="006A0AA5" w:rsidRPr="006A0AA5" w:rsidRDefault="006A0AA5" w:rsidP="006A0AA5">
      <w:pPr>
        <w:pStyle w:val="ListParagraph"/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7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536"/>
        <w:gridCol w:w="2591"/>
      </w:tblGrid>
      <w:tr w:rsidR="006A0AA5" w:rsidRPr="00082900" w14:paraId="6BFB6CA5" w14:textId="77777777" w:rsidTr="00F5480B">
        <w:tc>
          <w:tcPr>
            <w:tcW w:w="1536" w:type="dxa"/>
            <w:tcBorders>
              <w:top w:val="nil"/>
              <w:left w:val="nil"/>
              <w:bottom w:val="single" w:sz="18" w:space="0" w:color="7F7F7F" w:themeColor="text1" w:themeTint="80"/>
              <w:right w:val="single" w:sz="4" w:space="0" w:color="AEAAAA" w:themeColor="background2" w:themeShade="BF"/>
            </w:tcBorders>
            <w:shd w:val="clear" w:color="auto" w:fill="auto"/>
          </w:tcPr>
          <w:p w14:paraId="5255420B" w14:textId="77777777" w:rsidR="006A0AA5" w:rsidRPr="006A0AA5" w:rsidRDefault="006A0AA5" w:rsidP="006A0AA5">
            <w:pPr>
              <w:jc w:val="center"/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</w:pPr>
            <w:r w:rsidRPr="006A0AA5"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  <w:t>Server</w:t>
            </w:r>
          </w:p>
        </w:tc>
        <w:tc>
          <w:tcPr>
            <w:tcW w:w="2591" w:type="dxa"/>
            <w:tcBorders>
              <w:top w:val="nil"/>
              <w:left w:val="single" w:sz="4" w:space="0" w:color="AEAAAA" w:themeColor="background2" w:themeShade="BF"/>
              <w:bottom w:val="single" w:sz="18" w:space="0" w:color="7F7F7F" w:themeColor="text1" w:themeTint="80"/>
              <w:right w:val="nil"/>
            </w:tcBorders>
            <w:shd w:val="clear" w:color="auto" w:fill="auto"/>
          </w:tcPr>
          <w:p w14:paraId="2BD380A8" w14:textId="77777777" w:rsidR="006A0AA5" w:rsidRPr="006A0AA5" w:rsidRDefault="006A0AA5" w:rsidP="006A0AA5">
            <w:pPr>
              <w:jc w:val="center"/>
              <w:rPr>
                <w:rFonts w:ascii="DIN Pro Regular" w:hAnsi="DIN Pro Regular" w:cs="DIN Pro Regular"/>
                <w:noProof/>
                <w:color w:val="404040"/>
                <w:sz w:val="24"/>
                <w:szCs w:val="24"/>
              </w:rPr>
            </w:pPr>
            <w:r w:rsidRPr="006A0AA5"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  <w:t>Default gateway</w:t>
            </w:r>
          </w:p>
        </w:tc>
      </w:tr>
      <w:tr w:rsidR="006A0AA5" w:rsidRPr="00082900" w14:paraId="0EEC6EFE" w14:textId="77777777" w:rsidTr="00F5480B">
        <w:tc>
          <w:tcPr>
            <w:tcW w:w="1536" w:type="dxa"/>
            <w:tcBorders>
              <w:top w:val="single" w:sz="18" w:space="0" w:color="7F7F7F" w:themeColor="text1" w:themeTint="80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783D7F3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1</w:t>
            </w:r>
          </w:p>
        </w:tc>
        <w:tc>
          <w:tcPr>
            <w:tcW w:w="2591" w:type="dxa"/>
            <w:tcBorders>
              <w:top w:val="single" w:sz="18" w:space="0" w:color="7F7F7F" w:themeColor="text1" w:themeTint="80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08004F3C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</w:tr>
      <w:tr w:rsidR="006A0AA5" w:rsidRPr="00082900" w14:paraId="1474ADF7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1F6AB09C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2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5B061C33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</w:tr>
      <w:tr w:rsidR="006A0AA5" w:rsidRPr="00082900" w14:paraId="5357092B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5B42A39C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3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268B916F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</w:tr>
      <w:tr w:rsidR="006A0AA5" w:rsidRPr="00082900" w14:paraId="745E12D6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4D079927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4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378B418A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</w:tr>
    </w:tbl>
    <w:p w14:paraId="5805956D" w14:textId="77777777" w:rsidR="006A0AA5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69424FD6" w14:textId="77777777" w:rsidR="006A0AA5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FFDAB65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31A515B0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53DCC2B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4ECE4F2F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5BC09570" w14:textId="77777777" w:rsidR="006A0AA5" w:rsidRPr="00577486" w:rsidRDefault="006A0AA5" w:rsidP="006A0AA5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0631E1F4" w14:textId="77777777" w:rsidR="006A0AA5" w:rsidRDefault="006A0AA5" w:rsidP="006A0AA5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412D" w14:textId="448944FF" w:rsidR="00E973EA" w:rsidRPr="00577486" w:rsidRDefault="00E973EA" w:rsidP="00E973EA">
      <w:pPr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12E" w14:textId="5FF240AA" w:rsidR="00860B04" w:rsidRPr="00EF6822" w:rsidRDefault="00440364" w:rsidP="00E973EA">
      <w:pPr>
        <w:spacing w:after="0" w:line="240" w:lineRule="auto"/>
        <w:ind w:left="360"/>
        <w:rPr>
          <w:rFonts w:ascii="Consolas" w:hAnsi="Consolas" w:cs="DIN Pro Regular"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43392" behindDoc="0" locked="0" layoutInCell="1" allowOverlap="1" wp14:anchorId="222E448B" wp14:editId="7E9E5E93">
                <wp:simplePos x="0" y="0"/>
                <wp:positionH relativeFrom="column">
                  <wp:posOffset>94615</wp:posOffset>
                </wp:positionH>
                <wp:positionV relativeFrom="paragraph">
                  <wp:posOffset>264795</wp:posOffset>
                </wp:positionV>
                <wp:extent cx="6141085" cy="267970"/>
                <wp:effectExtent l="0" t="0" r="12065" b="17780"/>
                <wp:wrapThrough wrapText="bothSides">
                  <wp:wrapPolygon edited="0">
                    <wp:start x="0" y="0"/>
                    <wp:lineTo x="0" y="21498"/>
                    <wp:lineTo x="21575" y="21498"/>
                    <wp:lineTo x="21575" y="0"/>
                    <wp:lineTo x="0" y="0"/>
                  </wp:wrapPolygon>
                </wp:wrapThrough>
                <wp:docPr id="3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108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C" w14:textId="2AFB8A13" w:rsidR="00B15559" w:rsidRPr="00440364" w:rsidRDefault="00B15559" w:rsidP="00860B0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40364">
                              <w:rPr>
                                <w:rFonts w:ascii="Consolas" w:hAnsi="Consolas" w:cs="Courier New"/>
                              </w:rPr>
                              <w:t>[cumulus@host1 ~]# sudo ip route add 172.16.0.0/16 dev eth2 via 172.16.10.254</w:t>
                            </w:r>
                          </w:p>
                          <w:p w14:paraId="222E491D" w14:textId="77777777" w:rsidR="00B15559" w:rsidRPr="00440364" w:rsidRDefault="00B15559" w:rsidP="00860B0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B" id="_x0000_s1514" type="#_x0000_t202" style="position:absolute;left:0;text-align:left;margin-left:7.45pt;margin-top:20.85pt;width:483.55pt;height:21.1pt;z-index:251643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">
                <v:textbox>
                  <w:txbxContent>
                    <w:p w14:paraId="222E491C" w14:textId="2AFB8A13" w:rsidR="00B15559" w:rsidRPr="00440364" w:rsidRDefault="00B15559" w:rsidP="00860B0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40364">
                        <w:rPr>
                          <w:rFonts w:ascii="Consolas" w:hAnsi="Consolas" w:cs="Courier New"/>
                        </w:rPr>
                        <w:t>[cumulus@host1 ~]# sudo ip route add 172.16.0.0/16 dev eth2 via 172.16.10.254</w:t>
                      </w:r>
                    </w:p>
                    <w:p w14:paraId="222E491D" w14:textId="77777777" w:rsidR="00B15559" w:rsidRPr="00440364" w:rsidRDefault="00B15559" w:rsidP="00860B0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9943F6">
        <w:rPr>
          <w:rFonts w:ascii="Consolas" w:hAnsi="Consolas" w:cs="Courier New"/>
          <w:b/>
          <w:bCs/>
          <w:sz w:val="24"/>
          <w:szCs w:val="24"/>
        </w:rPr>
        <w:t xml:space="preserve">sudo </w: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ip route add 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NET_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ADD/MASK&gt;</w: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075EB9" w:rsidRPr="00EF6822">
        <w:rPr>
          <w:rFonts w:ascii="Consolas" w:hAnsi="Consolas" w:cs="Courier New"/>
          <w:b/>
          <w:bCs/>
          <w:sz w:val="24"/>
          <w:szCs w:val="24"/>
        </w:rPr>
        <w:t xml:space="preserve"> via </w:t>
      </w:r>
      <w:r w:rsidR="00075EB9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IP&gt;</w:t>
      </w:r>
    </w:p>
    <w:p w14:paraId="3F828E84" w14:textId="0EBC23DB" w:rsidR="00390361" w:rsidRPr="00577486" w:rsidRDefault="00390361" w:rsidP="00E973EA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130" w14:textId="298409DA" w:rsidR="006624D6" w:rsidRPr="00946F0D" w:rsidRDefault="00B63786" w:rsidP="00390361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3968" behindDoc="0" locked="0" layoutInCell="1" allowOverlap="1" wp14:anchorId="7E7066ED" wp14:editId="2C90E4A8">
                <wp:simplePos x="0" y="0"/>
                <wp:positionH relativeFrom="column">
                  <wp:posOffset>-222885</wp:posOffset>
                </wp:positionH>
                <wp:positionV relativeFrom="paragraph">
                  <wp:posOffset>29950</wp:posOffset>
                </wp:positionV>
                <wp:extent cx="45085" cy="160020"/>
                <wp:effectExtent l="0" t="0" r="0" b="0"/>
                <wp:wrapNone/>
                <wp:docPr id="1480" name="Rectangle 14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FDCBE7" id="Rectangle 1480" o:spid="_x0000_s1026" style="position:absolute;margin-left:-17.55pt;margin-top:2.35pt;width:3.55pt;height:12.6pt;z-index:25192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FH9mA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" fillcolor="#008564" stroked="f" strokeweight="1pt"/>
            </w:pict>
          </mc:Fallback>
        </mc:AlternateConten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2: Configuring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VIs </w:t>
      </w:r>
      <w:r w:rsidR="001326C4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on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>the VTEPs</w:t>
      </w:r>
    </w:p>
    <w:p w14:paraId="222E4132" w14:textId="207F12A3" w:rsidR="00627CC1" w:rsidRPr="00786FAE" w:rsidRDefault="00CA171D" w:rsidP="00A024B0">
      <w:pPr>
        <w:pStyle w:val="ListParagraph"/>
        <w:numPr>
          <w:ilvl w:val="0"/>
          <w:numId w:val="4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 and configure the SVIs</w:t>
      </w:r>
      <w:r w:rsidR="002C16B5" w:rsidRPr="00577486">
        <w:rPr>
          <w:rFonts w:ascii="DIN Pro Regular" w:hAnsi="DIN Pro Regular" w:cs="DIN Pro Regular"/>
          <w:sz w:val="24"/>
          <w:szCs w:val="24"/>
        </w:rPr>
        <w:t xml:space="preserve"> and the </w:t>
      </w:r>
      <w:r w:rsidR="007F4F35" w:rsidRPr="00577486">
        <w:rPr>
          <w:rFonts w:ascii="DIN Pro Regular" w:hAnsi="DIN Pro Regular" w:cs="DIN Pro Regular"/>
          <w:sz w:val="24"/>
          <w:szCs w:val="24"/>
        </w:rPr>
        <w:t xml:space="preserve">anycast </w:t>
      </w:r>
      <w:r w:rsidR="002C16B5" w:rsidRPr="00577486">
        <w:rPr>
          <w:rFonts w:ascii="DIN Pro Regular" w:hAnsi="DIN Pro Regular" w:cs="DIN Pro Regular"/>
          <w:sz w:val="24"/>
          <w:szCs w:val="24"/>
        </w:rPr>
        <w:t>default gateway’s VMAC and VIP</w:t>
      </w:r>
      <w:r w:rsidR="00627CC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7F4F35" w:rsidRPr="00577486">
        <w:rPr>
          <w:rFonts w:ascii="DIN Pro Regular" w:hAnsi="DIN Pro Regular" w:cs="DIN Pro Regular"/>
          <w:sz w:val="24"/>
          <w:szCs w:val="24"/>
        </w:rPr>
        <w:br/>
      </w:r>
      <w:r w:rsidR="00627CC1" w:rsidRPr="00577486">
        <w:rPr>
          <w:rFonts w:ascii="DIN Pro Regular" w:hAnsi="DIN Pro Regular" w:cs="DIN Pro Regular"/>
          <w:sz w:val="24"/>
          <w:szCs w:val="24"/>
        </w:rPr>
        <w:t>Assign IP addresses according the following tables. Use /24 as the subnet mask.</w:t>
      </w:r>
    </w:p>
    <w:p w14:paraId="222E4133" w14:textId="325814D3" w:rsidR="00627CC1" w:rsidRPr="006A0AA5" w:rsidRDefault="000B10FB" w:rsidP="00786FAE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</w:p>
    <w:tbl>
      <w:tblPr>
        <w:tblStyle w:val="TableGrid"/>
        <w:tblpPr w:leftFromText="180" w:rightFromText="180" w:vertAnchor="text" w:horzAnchor="margin" w:tblpY="95"/>
        <w:tblW w:w="927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481"/>
        <w:gridCol w:w="1946"/>
        <w:gridCol w:w="2783"/>
        <w:gridCol w:w="3060"/>
      </w:tblGrid>
      <w:tr w:rsidR="00786FAE" w:rsidRPr="00577486" w14:paraId="26FA4168" w14:textId="77777777" w:rsidTr="00F5480B">
        <w:tc>
          <w:tcPr>
            <w:tcW w:w="1481" w:type="dxa"/>
            <w:tcBorders>
              <w:right w:val="single" w:sz="4" w:space="0" w:color="AEAAAA" w:themeColor="background2" w:themeShade="BF"/>
            </w:tcBorders>
          </w:tcPr>
          <w:p w14:paraId="48C1FBFD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4ECE3FD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  <w:tc>
          <w:tcPr>
            <w:tcW w:w="2783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1EF33AE7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3060" w:type="dxa"/>
            <w:tcBorders>
              <w:left w:val="single" w:sz="4" w:space="0" w:color="AEAAAA" w:themeColor="background2" w:themeShade="BF"/>
            </w:tcBorders>
          </w:tcPr>
          <w:p w14:paraId="74276929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786FAE" w:rsidRPr="00577486" w14:paraId="2FC5705F" w14:textId="77777777" w:rsidTr="00F5480B">
        <w:tc>
          <w:tcPr>
            <w:tcW w:w="1481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9AC01D4" w14:textId="6AD5894F" w:rsidR="00786FAE" w:rsidRPr="006A0AA5" w:rsidRDefault="006A0AA5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786FAE"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0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06CF140F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2</w:t>
            </w:r>
          </w:p>
        </w:tc>
        <w:tc>
          <w:tcPr>
            <w:tcW w:w="2783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1414875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3060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50859582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e:00:01:01</w:t>
            </w:r>
          </w:p>
        </w:tc>
      </w:tr>
      <w:tr w:rsidR="00F5480B" w:rsidRPr="006A0AA5" w14:paraId="2C10E1DB" w14:textId="77777777" w:rsidTr="00F5480B">
        <w:tc>
          <w:tcPr>
            <w:tcW w:w="1481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474C5AD" w14:textId="23B99068" w:rsidR="00786FAE" w:rsidRPr="006A0AA5" w:rsidRDefault="006A0AA5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 xml:space="preserve">VLAN </w:t>
            </w:r>
            <w:r w:rsidR="00786FAE"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20</w:t>
            </w:r>
          </w:p>
        </w:tc>
        <w:tc>
          <w:tcPr>
            <w:tcW w:w="19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ED05D88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2</w:t>
            </w:r>
          </w:p>
        </w:tc>
        <w:tc>
          <w:tcPr>
            <w:tcW w:w="2783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AA10286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6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DEA9988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222E4147" w14:textId="71B29804" w:rsidR="00627CC1" w:rsidRPr="00786FAE" w:rsidRDefault="00786FAE" w:rsidP="00786FAE">
      <w:pPr>
        <w:spacing w:before="120" w:after="12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b/>
          <w:bCs/>
          <w:color w:val="7030A0"/>
          <w:sz w:val="24"/>
          <w:szCs w:val="24"/>
        </w:rPr>
        <w:br/>
      </w:r>
      <w:r w:rsidR="000B10FB" w:rsidRPr="006A0AA5">
        <w:rPr>
          <w:rFonts w:ascii="DIN Pro Regular" w:hAnsi="DIN Pro Regular" w:cs="DIN Pro Regular"/>
          <w:sz w:val="24"/>
          <w:szCs w:val="24"/>
        </w:rPr>
        <w:t>Switch leaf2:</w:t>
      </w:r>
    </w:p>
    <w:tbl>
      <w:tblPr>
        <w:tblStyle w:val="TableGrid"/>
        <w:tblpPr w:leftFromText="180" w:rightFromText="180" w:vertAnchor="text" w:horzAnchor="margin" w:tblpY="65"/>
        <w:tblW w:w="927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392"/>
        <w:gridCol w:w="2028"/>
        <w:gridCol w:w="2829"/>
        <w:gridCol w:w="3021"/>
      </w:tblGrid>
      <w:tr w:rsidR="00786FAE" w:rsidRPr="00577486" w14:paraId="4EF8F1ED" w14:textId="77777777" w:rsidTr="00F5480B">
        <w:tc>
          <w:tcPr>
            <w:tcW w:w="1392" w:type="dxa"/>
            <w:tcBorders>
              <w:right w:val="single" w:sz="4" w:space="0" w:color="AEAAAA" w:themeColor="background2" w:themeShade="BF"/>
            </w:tcBorders>
          </w:tcPr>
          <w:p w14:paraId="609AF802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4294682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  <w:tc>
          <w:tcPr>
            <w:tcW w:w="2829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E82C4A4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3021" w:type="dxa"/>
            <w:tcBorders>
              <w:left w:val="single" w:sz="4" w:space="0" w:color="AEAAAA" w:themeColor="background2" w:themeShade="BF"/>
            </w:tcBorders>
          </w:tcPr>
          <w:p w14:paraId="69BE9221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786FAE" w:rsidRPr="00577486" w14:paraId="6EA59C2F" w14:textId="77777777" w:rsidTr="00F5480B">
        <w:tc>
          <w:tcPr>
            <w:tcW w:w="1392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F65E731" w14:textId="20988ED0" w:rsidR="00786FAE" w:rsidRPr="006A0AA5" w:rsidRDefault="006A0AA5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786FAE"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00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3631153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3</w:t>
            </w:r>
          </w:p>
        </w:tc>
        <w:tc>
          <w:tcPr>
            <w:tcW w:w="282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A9C84C7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3021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19EA826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e:00:01:01</w:t>
            </w:r>
          </w:p>
        </w:tc>
      </w:tr>
      <w:tr w:rsidR="00786FAE" w:rsidRPr="00577486" w14:paraId="6BAFC3AA" w14:textId="77777777" w:rsidTr="00F5480B">
        <w:tc>
          <w:tcPr>
            <w:tcW w:w="1392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265A3F1" w14:textId="210C6AC1" w:rsidR="00786FAE" w:rsidRPr="006A0AA5" w:rsidRDefault="006A0AA5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 xml:space="preserve">VLAN </w:t>
            </w:r>
            <w:r w:rsidR="00786FAE"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200</w:t>
            </w:r>
          </w:p>
        </w:tc>
        <w:tc>
          <w:tcPr>
            <w:tcW w:w="2028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704F51E7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3</w:t>
            </w:r>
          </w:p>
        </w:tc>
        <w:tc>
          <w:tcPr>
            <w:tcW w:w="28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E0606B3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2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383BDD91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222E415B" w14:textId="193C2F0F" w:rsidR="00627CC1" w:rsidRPr="004A357D" w:rsidRDefault="00786FAE" w:rsidP="007808E5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>
        <w:rPr>
          <w:rFonts w:ascii="Consolas" w:hAnsi="Consolas" w:cs="DIN Pro Regular"/>
          <w:b/>
          <w:bCs/>
          <w:sz w:val="24"/>
          <w:szCs w:val="24"/>
        </w:rPr>
        <w:lastRenderedPageBreak/>
        <w:br/>
      </w:r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vlan </w:t>
      </w:r>
      <w:r w:rsidR="00E973EA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LAN&gt;</w:t>
      </w:r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 ip address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</w:t>
      </w:r>
      <w:r w:rsidR="009A5DE3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IP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gt;</w:t>
      </w:r>
    </w:p>
    <w:p w14:paraId="31E7D692" w14:textId="15D8A804" w:rsidR="00C17970" w:rsidRPr="006A0AA5" w:rsidRDefault="006A0AA5" w:rsidP="006A0AA5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4A357D">
        <w:rPr>
          <w:rFonts w:ascii="Consolas" w:hAnsi="Consolas" w:cs="DIN Pro Regular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49536" behindDoc="0" locked="0" layoutInCell="1" allowOverlap="1" wp14:anchorId="222E4491" wp14:editId="5D092DC4">
                <wp:simplePos x="0" y="0"/>
                <wp:positionH relativeFrom="margin">
                  <wp:align>left</wp:align>
                </wp:positionH>
                <wp:positionV relativeFrom="paragraph">
                  <wp:posOffset>1893473</wp:posOffset>
                </wp:positionV>
                <wp:extent cx="5756275" cy="1567180"/>
                <wp:effectExtent l="0" t="0" r="15875" b="13970"/>
                <wp:wrapThrough wrapText="bothSides">
                  <wp:wrapPolygon edited="0">
                    <wp:start x="0" y="0"/>
                    <wp:lineTo x="0" y="21530"/>
                    <wp:lineTo x="21588" y="21530"/>
                    <wp:lineTo x="21588" y="0"/>
                    <wp:lineTo x="0" y="0"/>
                  </wp:wrapPolygon>
                </wp:wrapThrough>
                <wp:docPr id="4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156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25" w14:textId="4D662AC8" w:rsidR="00B15559" w:rsidRPr="005526A3" w:rsidRDefault="00B15559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100 ip address 172.16.10.253/24</w:t>
                            </w:r>
                          </w:p>
                          <w:p w14:paraId="222E4927" w14:textId="39AA17F7" w:rsidR="00B15559" w:rsidRDefault="00B15559" w:rsidP="005526A3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0 ip address-virtual 00:00:5e:00:01:01 172.16.10.254/24</w:t>
                            </w:r>
                          </w:p>
                          <w:p w14:paraId="75BFC271" w14:textId="77777777" w:rsidR="00B15559" w:rsidRPr="005526A3" w:rsidRDefault="00B15559" w:rsidP="005526A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928" w14:textId="71A09CBE" w:rsidR="00B15559" w:rsidRPr="005526A3" w:rsidRDefault="00B15559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200 ip address 172.16.20.253/24</w:t>
                            </w:r>
                          </w:p>
                          <w:p w14:paraId="71896090" w14:textId="196FD08E" w:rsidR="00B15559" w:rsidRDefault="00B15559" w:rsidP="005526A3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0 ip address-virtual 00:00:5e:00:01:02 172.16.20.254/24</w:t>
                            </w:r>
                          </w:p>
                          <w:p w14:paraId="222E492A" w14:textId="7C02FB4E" w:rsidR="00B15559" w:rsidRPr="005526A3" w:rsidRDefault="00B15559" w:rsidP="005526A3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1" id="_x0000_s1515" type="#_x0000_t202" style="position:absolute;margin-left:0;margin-top:149.1pt;width:453.25pt;height:123.4pt;z-index:25164953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">
                <v:textbox>
                  <w:txbxContent>
                    <w:p w14:paraId="222E4925" w14:textId="4D662AC8" w:rsidR="00B15559" w:rsidRPr="005526A3" w:rsidRDefault="00B15559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100 ip address 172.16.10.253/24</w:t>
                      </w:r>
                    </w:p>
                    <w:p w14:paraId="222E4927" w14:textId="39AA17F7" w:rsidR="00B15559" w:rsidRDefault="00B15559" w:rsidP="005526A3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net add vlan 100 ip address-virtual 00:00:5e:00:01:01 172.16.10.254/24</w:t>
                      </w:r>
                    </w:p>
                    <w:p w14:paraId="75BFC271" w14:textId="77777777" w:rsidR="00B15559" w:rsidRPr="005526A3" w:rsidRDefault="00B15559" w:rsidP="005526A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928" w14:textId="71A09CBE" w:rsidR="00B15559" w:rsidRPr="005526A3" w:rsidRDefault="00B15559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200 ip address 172.16.20.253/24</w:t>
                      </w:r>
                    </w:p>
                    <w:p w14:paraId="71896090" w14:textId="196FD08E" w:rsidR="00B15559" w:rsidRDefault="00B15559" w:rsidP="005526A3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net add vlan 200 ip address-virtual 00:00:5e:00:01:02 172.16.20.254/24</w:t>
                      </w:r>
                    </w:p>
                    <w:p w14:paraId="222E492A" w14:textId="7C02FB4E" w:rsidR="00B15559" w:rsidRPr="005526A3" w:rsidRDefault="00B15559" w:rsidP="005526A3">
                      <w:pPr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2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A357D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46464" behindDoc="0" locked="0" layoutInCell="1" allowOverlap="1" wp14:anchorId="222E448F" wp14:editId="793113C1">
                <wp:simplePos x="0" y="0"/>
                <wp:positionH relativeFrom="margin">
                  <wp:align>left</wp:align>
                </wp:positionH>
                <wp:positionV relativeFrom="paragraph">
                  <wp:posOffset>271438</wp:posOffset>
                </wp:positionV>
                <wp:extent cx="5774690" cy="1531620"/>
                <wp:effectExtent l="0" t="0" r="16510" b="11430"/>
                <wp:wrapThrough wrapText="bothSides">
                  <wp:wrapPolygon edited="0">
                    <wp:start x="0" y="0"/>
                    <wp:lineTo x="0" y="21493"/>
                    <wp:lineTo x="21590" y="21493"/>
                    <wp:lineTo x="21590" y="0"/>
                    <wp:lineTo x="0" y="0"/>
                  </wp:wrapPolygon>
                </wp:wrapThrough>
                <wp:docPr id="4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153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E" w14:textId="12457563" w:rsidR="00B15559" w:rsidRPr="005526A3" w:rsidRDefault="00B15559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10 ip address 172.16.10.252/24</w:t>
                            </w:r>
                          </w:p>
                          <w:p w14:paraId="222E491F" w14:textId="39307000" w:rsidR="00B15559" w:rsidRDefault="00B15559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 ip address-virtual 00:00:5e:00:01:01 172.16.10.254/24</w:t>
                            </w:r>
                          </w:p>
                          <w:p w14:paraId="3208F548" w14:textId="77777777" w:rsidR="00B15559" w:rsidRPr="005526A3" w:rsidRDefault="00B15559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</w:p>
                          <w:p w14:paraId="222E4921" w14:textId="4EDAC124" w:rsidR="00B15559" w:rsidRPr="005526A3" w:rsidRDefault="00B15559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20 ip address 172.16.20.252/24</w:t>
                            </w:r>
                          </w:p>
                          <w:p w14:paraId="6BC06FEE" w14:textId="5F2CA59F" w:rsidR="00B15559" w:rsidRDefault="00B15559" w:rsidP="005526A3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 ip address-virtual 00:00:5e:00:01:02 172.16.20.254/24</w:t>
                            </w:r>
                          </w:p>
                          <w:p w14:paraId="222E4924" w14:textId="63842281" w:rsidR="00B15559" w:rsidRPr="005526A3" w:rsidRDefault="00B15559" w:rsidP="005526A3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F" id="_x0000_s1516" type="#_x0000_t202" style="position:absolute;margin-left:0;margin-top:21.35pt;width:454.7pt;height:120.6pt;z-index:2516464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">
                <v:textbox>
                  <w:txbxContent>
                    <w:p w14:paraId="222E491E" w14:textId="12457563" w:rsidR="00B15559" w:rsidRPr="005526A3" w:rsidRDefault="00B15559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10 ip address 172.16.10.252/24</w:t>
                      </w:r>
                    </w:p>
                    <w:p w14:paraId="222E491F" w14:textId="39307000" w:rsidR="00B15559" w:rsidRDefault="00B15559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net add vlan 10 ip address-virtual 00:00:5e:00:01:01 172.16.10.254/24</w:t>
                      </w:r>
                    </w:p>
                    <w:p w14:paraId="3208F548" w14:textId="77777777" w:rsidR="00B15559" w:rsidRPr="005526A3" w:rsidRDefault="00B15559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</w:p>
                    <w:p w14:paraId="222E4921" w14:textId="4EDAC124" w:rsidR="00B15559" w:rsidRPr="005526A3" w:rsidRDefault="00B15559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20 ip address 172.16.20.252/24</w:t>
                      </w:r>
                    </w:p>
                    <w:p w14:paraId="6BC06FEE" w14:textId="5F2CA59F" w:rsidR="00B15559" w:rsidRDefault="00B15559" w:rsidP="005526A3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net add vlan 20 ip address-virtual 00:00:5e:00:01:02 172.16.20.254/24</w:t>
                      </w:r>
                    </w:p>
                    <w:p w14:paraId="222E4924" w14:textId="63842281" w:rsidR="00B15559" w:rsidRPr="005526A3" w:rsidRDefault="00B15559" w:rsidP="005526A3">
                      <w:pPr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1:mgmt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vlan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LAN&gt;</w: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ip address-virtual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MAC&gt; &lt;VIP/MASK&gt;</w: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</w:p>
    <w:p w14:paraId="29ED8CB8" w14:textId="33B25F92" w:rsidR="00C17970" w:rsidRPr="006A0AA5" w:rsidRDefault="006A0AA5" w:rsidP="00C17970">
      <w:pPr>
        <w:spacing w:before="120"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83712" behindDoc="0" locked="0" layoutInCell="1" allowOverlap="1" wp14:anchorId="784A9FBC" wp14:editId="7C2CB215">
                <wp:simplePos x="0" y="0"/>
                <wp:positionH relativeFrom="column">
                  <wp:posOffset>-151765</wp:posOffset>
                </wp:positionH>
                <wp:positionV relativeFrom="paragraph">
                  <wp:posOffset>3473792</wp:posOffset>
                </wp:positionV>
                <wp:extent cx="45085" cy="160020"/>
                <wp:effectExtent l="0" t="0" r="0" b="0"/>
                <wp:wrapNone/>
                <wp:docPr id="240" name="Rectangle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E15AF0" id="Rectangle 240" o:spid="_x0000_s1026" style="position:absolute;margin-left:-11.95pt;margin-top:273.55pt;width:3.55pt;height:12.6pt;z-index:25208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" fillcolor="#92d050" stroked="f" strokeweight="1pt"/>
            </w:pict>
          </mc:Fallback>
        </mc:AlternateContent>
      </w:r>
      <w:r w:rsidR="007808E5"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56637726" w14:textId="513D40BB" w:rsidR="006720A6" w:rsidRDefault="007808E5" w:rsidP="00C17970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3E109C">
        <w:rPr>
          <w:rFonts w:ascii="DIN Pro Regular" w:hAnsi="DIN Pro Regular" w:cs="DIN Pro Regular"/>
        </w:rPr>
        <w:t>The VMAC and VIP must be identic</w:t>
      </w:r>
      <w:r w:rsidR="007007A8" w:rsidRPr="003E109C">
        <w:rPr>
          <w:rFonts w:ascii="DIN Pro Regular" w:hAnsi="DIN Pro Regular" w:cs="DIN Pro Regular"/>
        </w:rPr>
        <w:t>al on both VTEPs</w:t>
      </w:r>
      <w:r w:rsidR="002C16B5" w:rsidRPr="003E109C">
        <w:rPr>
          <w:rFonts w:ascii="DIN Pro Regular" w:hAnsi="DIN Pro Regular" w:cs="DIN Pro Regular"/>
        </w:rPr>
        <w:t xml:space="preserve"> in order to </w:t>
      </w:r>
      <w:r w:rsidR="00315D61" w:rsidRPr="003E109C">
        <w:rPr>
          <w:rFonts w:ascii="DIN Pro Regular" w:hAnsi="DIN Pro Regular" w:cs="DIN Pro Regular"/>
        </w:rPr>
        <w:t>implement anycast default</w:t>
      </w:r>
      <w:r w:rsidR="007007A8" w:rsidRPr="003E109C">
        <w:rPr>
          <w:rFonts w:ascii="DIN Pro Regular" w:hAnsi="DIN Pro Regular" w:cs="DIN Pro Regular"/>
        </w:rPr>
        <w:t xml:space="preserve"> gateway and </w:t>
      </w:r>
      <w:r w:rsidR="007F4F35" w:rsidRPr="003E109C">
        <w:rPr>
          <w:rFonts w:ascii="DIN Pro Regular" w:hAnsi="DIN Pro Regular" w:cs="DIN Pro Regular"/>
        </w:rPr>
        <w:t xml:space="preserve">to </w:t>
      </w:r>
      <w:r w:rsidR="007007A8" w:rsidRPr="003E109C">
        <w:rPr>
          <w:rFonts w:ascii="DIN Pro Regular" w:hAnsi="DIN Pro Regular" w:cs="DIN Pro Regular"/>
        </w:rPr>
        <w:t>allow proper inter-VXLAN routing.</w:t>
      </w:r>
      <w:r w:rsidR="006A0AA5">
        <w:rPr>
          <w:rFonts w:ascii="DIN Pro Regular" w:hAnsi="DIN Pro Regular" w:cs="DIN Pro Regular"/>
        </w:rPr>
        <w:br/>
      </w:r>
      <w:r w:rsidR="00F5480B">
        <w:rPr>
          <w:rFonts w:ascii="DIN Pro Regular" w:hAnsi="DIN Pro Regular" w:cs="DIN Pro Regular"/>
          <w:sz w:val="24"/>
          <w:szCs w:val="24"/>
        </w:rPr>
        <w:br/>
      </w:r>
    </w:p>
    <w:p w14:paraId="222E4161" w14:textId="2B69EA1D" w:rsidR="006E407D" w:rsidRPr="00946F0D" w:rsidRDefault="00175E58" w:rsidP="00463DE4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6016" behindDoc="0" locked="0" layoutInCell="1" allowOverlap="1" wp14:anchorId="5EC9770E" wp14:editId="22CC49BD">
                <wp:simplePos x="0" y="0"/>
                <wp:positionH relativeFrom="column">
                  <wp:posOffset>-164269</wp:posOffset>
                </wp:positionH>
                <wp:positionV relativeFrom="paragraph">
                  <wp:posOffset>36195</wp:posOffset>
                </wp:positionV>
                <wp:extent cx="45085" cy="160020"/>
                <wp:effectExtent l="0" t="0" r="0" b="0"/>
                <wp:wrapNone/>
                <wp:docPr id="1481" name="Rectangle 14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18DDE0" id="Rectangle 1481" o:spid="_x0000_s1026" style="position:absolute;margin-left:-12.95pt;margin-top:2.85pt;width:3.55pt;height:12.6pt;z-index:25192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" fillcolor="#008564" stroked="f" strokeweight="1pt"/>
            </w:pict>
          </mc:Fallback>
        </mc:AlternateContent>
      </w:r>
      <w:r w:rsidR="006E407D" w:rsidRPr="00946F0D">
        <w:rPr>
          <w:rFonts w:ascii="DIN Pro Medium" w:hAnsi="DIN Pro Medium" w:cs="DIN Pro Medium"/>
          <w:color w:val="008564"/>
          <w:sz w:val="28"/>
          <w:szCs w:val="28"/>
        </w:rPr>
        <w:t>Task 3: Test inter-VXLAN communication</w:t>
      </w:r>
    </w:p>
    <w:p w14:paraId="222E4162" w14:textId="66689AA3" w:rsidR="006E407D" w:rsidRPr="00577486" w:rsidRDefault="006E407D" w:rsidP="00A024B0">
      <w:pPr>
        <w:pStyle w:val="ListParagraph"/>
        <w:numPr>
          <w:ilvl w:val="0"/>
          <w:numId w:val="4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ping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traceroute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different VNI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r w:rsidR="007A264B" w:rsidRPr="00577486">
        <w:rPr>
          <w:rFonts w:ascii="DIN Pro Regular" w:hAnsi="DIN Pro Regular" w:cs="DIN Pro Regular"/>
          <w:sz w:val="24"/>
          <w:szCs w:val="24"/>
        </w:rPr>
        <w:t>example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ing from host 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‘</w:t>
      </w:r>
      <w:r w:rsidR="007231ED" w:rsidRPr="006A0AA5">
        <w:rPr>
          <w:rFonts w:ascii="Consolas" w:hAnsi="Consolas" w:cs="DIN Pro Regular"/>
          <w:color w:val="0070C0"/>
          <w:sz w:val="24"/>
          <w:szCs w:val="24"/>
        </w:rPr>
        <w:t>host1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host</w:t>
      </w:r>
      <w:r w:rsidR="007A264B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2</w:t>
      </w:r>
      <w:r w:rsidR="0031698C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7030A0"/>
          <w:sz w:val="28"/>
          <w:szCs w:val="28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VNI-20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962CB">
        <w:rPr>
          <w:rFonts w:ascii="DIN Pro Regular" w:hAnsi="DIN Pro Regular" w:cs="DIN Pro Regular"/>
          <w:sz w:val="24"/>
          <w:szCs w:val="24"/>
        </w:rPr>
        <w:br/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In this cas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1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will perform VXLAN routing between the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source and destination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VNIs, whil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2</w:t>
      </w:r>
      <w:r w:rsidR="0031698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will bridge between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destination VNI </w:t>
      </w:r>
      <w:r w:rsidR="0031698C" w:rsidRPr="00577486">
        <w:rPr>
          <w:rFonts w:ascii="DIN Pro Regular" w:hAnsi="DIN Pro Regular" w:cs="DIN Pro Regular"/>
          <w:sz w:val="24"/>
          <w:szCs w:val="24"/>
        </w:rPr>
        <w:t>and the destination VLAN.</w:t>
      </w:r>
    </w:p>
    <w:p w14:paraId="30DD9E5B" w14:textId="3F3F4E99" w:rsidR="00B60673" w:rsidRPr="003E109C" w:rsidRDefault="00226715" w:rsidP="003E109C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47488" behindDoc="0" locked="0" layoutInCell="1" allowOverlap="1" wp14:anchorId="222E4495" wp14:editId="25AD5EAF">
                <wp:simplePos x="0" y="0"/>
                <wp:positionH relativeFrom="margin">
                  <wp:posOffset>0</wp:posOffset>
                </wp:positionH>
                <wp:positionV relativeFrom="paragraph">
                  <wp:posOffset>37042</wp:posOffset>
                </wp:positionV>
                <wp:extent cx="5278120" cy="801370"/>
                <wp:effectExtent l="0" t="0" r="17780" b="17780"/>
                <wp:wrapThrough wrapText="bothSides">
                  <wp:wrapPolygon edited="0">
                    <wp:start x="0" y="0"/>
                    <wp:lineTo x="0" y="21566"/>
                    <wp:lineTo x="21595" y="21566"/>
                    <wp:lineTo x="21595" y="0"/>
                    <wp:lineTo x="0" y="0"/>
                  </wp:wrapPolygon>
                </wp:wrapThrough>
                <wp:docPr id="4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801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C2025" w14:textId="77777777" w:rsidR="00B15559" w:rsidRPr="00226715" w:rsidRDefault="00B15559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[cumulus@host1 ~]# </w:t>
                            </w:r>
                            <w:r w:rsidRPr="00226715">
                              <w:rPr>
                                <w:rFonts w:ascii="Consolas" w:hAnsi="Consolas" w:cs="Consolas"/>
                              </w:rPr>
                              <w:t>ping 172.16.20.19</w:t>
                            </w:r>
                          </w:p>
                          <w:p w14:paraId="56DA03DB" w14:textId="77777777" w:rsidR="00B15559" w:rsidRPr="00226715" w:rsidRDefault="00B15559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PING 172.16.20.19 (172.16.20.19) 56(84) bytes of data.</w:t>
                            </w:r>
                          </w:p>
                          <w:p w14:paraId="04D2CF4A" w14:textId="77777777" w:rsidR="00B15559" w:rsidRPr="00226715" w:rsidRDefault="00B15559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64 bytes from 172.16.20.19: icmp_seq=1 ttl=63 time=3.48 ms</w:t>
                            </w:r>
                          </w:p>
                          <w:p w14:paraId="222E492F" w14:textId="2666FE7C" w:rsidR="00B15559" w:rsidRPr="00C962CB" w:rsidRDefault="00B15559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64 bytes from 172.16.20.19: icmp_seq=2 ttl=63 time=1.15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5" id="_x0000_s1517" type="#_x0000_t202" style="position:absolute;margin-left:0;margin-top:2.9pt;width:415.6pt;height:63.1pt;z-index:2516474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">
                <v:textbox>
                  <w:txbxContent>
                    <w:p w14:paraId="2B2C2025" w14:textId="77777777" w:rsidR="00B15559" w:rsidRPr="00226715" w:rsidRDefault="00B15559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[cumulus@host1 ~]# </w:t>
                      </w:r>
                      <w:r w:rsidRPr="00226715">
                        <w:rPr>
                          <w:rFonts w:ascii="Consolas" w:hAnsi="Consolas" w:cs="Consolas"/>
                        </w:rPr>
                        <w:t>ping 172.16.20.19</w:t>
                      </w:r>
                    </w:p>
                    <w:p w14:paraId="56DA03DB" w14:textId="77777777" w:rsidR="00B15559" w:rsidRPr="00226715" w:rsidRDefault="00B15559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>PING 172.16.20.19 (172.16.20.19) 56(84) bytes of data.</w:t>
                      </w:r>
                    </w:p>
                    <w:p w14:paraId="04D2CF4A" w14:textId="77777777" w:rsidR="00B15559" w:rsidRPr="00226715" w:rsidRDefault="00B15559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>64 bytes from 172.16.20.19: icmp_seq=1 ttl=63 time=3.48 ms</w:t>
                      </w:r>
                    </w:p>
                    <w:p w14:paraId="222E492F" w14:textId="2666FE7C" w:rsidR="00B15559" w:rsidRPr="00C962CB" w:rsidRDefault="00B15559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>64 bytes from 172.16.20.19: icmp_seq=2 ttl=63 time=1.15 ms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3C53EBF7" w14:textId="2FA0FF19" w:rsidR="00B60673" w:rsidRPr="00577486" w:rsidRDefault="00B60673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1755159F" w14:textId="08978AC9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C896D67" w14:textId="1F276C45" w:rsidR="006F31AB" w:rsidRDefault="00D27EA9" w:rsidP="004C31ED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noProof/>
        </w:rPr>
        <mc:AlternateContent>
          <mc:Choice Requires="wps">
            <w:drawing>
              <wp:anchor distT="45720" distB="45720" distL="114300" distR="114300" simplePos="0" relativeHeight="251648512" behindDoc="0" locked="0" layoutInCell="1" allowOverlap="1" wp14:anchorId="222E4497" wp14:editId="25E64063">
                <wp:simplePos x="0" y="0"/>
                <wp:positionH relativeFrom="margin">
                  <wp:posOffset>-21166</wp:posOffset>
                </wp:positionH>
                <wp:positionV relativeFrom="paragraph">
                  <wp:posOffset>274955</wp:posOffset>
                </wp:positionV>
                <wp:extent cx="5919470" cy="759460"/>
                <wp:effectExtent l="0" t="0" r="24130" b="21590"/>
                <wp:wrapThrough wrapText="bothSides">
                  <wp:wrapPolygon edited="0">
                    <wp:start x="0" y="0"/>
                    <wp:lineTo x="0" y="21672"/>
                    <wp:lineTo x="21619" y="21672"/>
                    <wp:lineTo x="21619" y="0"/>
                    <wp:lineTo x="0" y="0"/>
                  </wp:wrapPolygon>
                </wp:wrapThrough>
                <wp:docPr id="4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9470" cy="759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90853A" w14:textId="77777777" w:rsidR="00B15559" w:rsidRPr="00271D0B" w:rsidRDefault="00B15559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[cumulus@host1 ~]# </w:t>
                            </w:r>
                            <w:r w:rsidRPr="00271D0B">
                              <w:rPr>
                                <w:rFonts w:ascii="Consolas" w:hAnsi="Consolas" w:cs="Consolas"/>
                              </w:rPr>
                              <w:t>traceroute 172.16.20.19</w:t>
                            </w:r>
                          </w:p>
                          <w:p w14:paraId="4353A416" w14:textId="77777777" w:rsidR="00B15559" w:rsidRPr="00271D0B" w:rsidRDefault="00B15559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>traceroute to 172.16.20.19 (172.16.20.19), 30 hops max, 60 byte packets</w:t>
                            </w:r>
                          </w:p>
                          <w:p w14:paraId="7ACACBA9" w14:textId="77777777" w:rsidR="00B15559" w:rsidRPr="00271D0B" w:rsidRDefault="00B15559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1  172.16.10.254 (172.16.10.254)  1.271 ms  1.431 ms  1.412 ms</w:t>
                            </w:r>
                          </w:p>
                          <w:p w14:paraId="222E4933" w14:textId="50F41EBC" w:rsidR="00B15559" w:rsidRPr="00C962CB" w:rsidRDefault="00B15559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2  172.16.20.19 (172.16.20.19)  1.564 ms  1.593 ms  1.595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7" id="_x0000_s1518" type="#_x0000_t202" style="position:absolute;left:0;text-align:left;margin-left:-1.65pt;margin-top:21.65pt;width:466.1pt;height:59.8pt;z-index:251648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">
                <v:textbox>
                  <w:txbxContent>
                    <w:p w14:paraId="0090853A" w14:textId="77777777" w:rsidR="00B15559" w:rsidRPr="00271D0B" w:rsidRDefault="00B15559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[cumulus@host1 ~]# </w:t>
                      </w:r>
                      <w:r w:rsidRPr="00271D0B">
                        <w:rPr>
                          <w:rFonts w:ascii="Consolas" w:hAnsi="Consolas" w:cs="Consolas"/>
                        </w:rPr>
                        <w:t>traceroute 172.16.20.19</w:t>
                      </w:r>
                    </w:p>
                    <w:p w14:paraId="4353A416" w14:textId="77777777" w:rsidR="00B15559" w:rsidRPr="00271D0B" w:rsidRDefault="00B15559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>traceroute to 172.16.20.19 (172.16.20.19), 30 hops max, 60 byte packets</w:t>
                      </w:r>
                    </w:p>
                    <w:p w14:paraId="7ACACBA9" w14:textId="77777777" w:rsidR="00B15559" w:rsidRPr="00271D0B" w:rsidRDefault="00B15559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 1  172.16.10.254 (172.16.10.254)  1.271 ms  1.431 ms  1.412 ms</w:t>
                      </w:r>
                    </w:p>
                    <w:p w14:paraId="222E4933" w14:textId="50F41EBC" w:rsidR="00B15559" w:rsidRPr="00C962CB" w:rsidRDefault="00B15559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 2  172.16.20.19 (172.16.20.19)  1.564 ms  1.593 ms  1.595 ms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sectPr w:rsidR="006F31AB" w:rsidSect="00621E56">
      <w:headerReference w:type="default" r:id="rId31"/>
      <w:footerReference w:type="default" r:id="rId32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4913CA" w14:textId="77777777" w:rsidR="00B33810" w:rsidRDefault="00B33810" w:rsidP="00602602">
      <w:pPr>
        <w:spacing w:after="0" w:line="240" w:lineRule="auto"/>
      </w:pPr>
      <w:r>
        <w:separator/>
      </w:r>
    </w:p>
  </w:endnote>
  <w:endnote w:type="continuationSeparator" w:id="0">
    <w:p w14:paraId="2067175F" w14:textId="77777777" w:rsidR="00B33810" w:rsidRDefault="00B33810" w:rsidP="006026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IN Pro Regular">
    <w:altName w:val="Calibri"/>
    <w:panose1 w:val="00000000000000000000"/>
    <w:charset w:val="00"/>
    <w:family w:val="swiss"/>
    <w:notTrueType/>
    <w:pitch w:val="variable"/>
    <w:sig w:usb0="A00002BF" w:usb1="4000207B" w:usb2="00000008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Pro Bold">
    <w:altName w:val="Calibri"/>
    <w:panose1 w:val="00000000000000000000"/>
    <w:charset w:val="00"/>
    <w:family w:val="swiss"/>
    <w:notTrueType/>
    <w:pitch w:val="variable"/>
    <w:sig w:usb0="A00002BF" w:usb1="4000207B" w:usb2="00000008" w:usb3="00000000" w:csb0="0000009F" w:csb1="00000000"/>
  </w:font>
  <w:font w:name="DIN Pro Medium">
    <w:altName w:val="Calibri"/>
    <w:panose1 w:val="00000000000000000000"/>
    <w:charset w:val="00"/>
    <w:family w:val="swiss"/>
    <w:notTrueType/>
    <w:pitch w:val="variable"/>
    <w:sig w:usb0="A00002BF" w:usb1="4000207B" w:usb2="00000008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INpro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92249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2E449E" w14:textId="77777777" w:rsidR="00B15559" w:rsidRDefault="00B1555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9</w:t>
        </w:r>
        <w:r>
          <w:rPr>
            <w:noProof/>
          </w:rPr>
          <w:fldChar w:fldCharType="end"/>
        </w:r>
      </w:p>
    </w:sdtContent>
  </w:sdt>
  <w:p w14:paraId="222E449F" w14:textId="77777777" w:rsidR="00B15559" w:rsidRDefault="00B15559" w:rsidP="00A509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F9361D" w14:textId="77777777" w:rsidR="00B33810" w:rsidRDefault="00B33810" w:rsidP="00602602">
      <w:pPr>
        <w:spacing w:after="0" w:line="240" w:lineRule="auto"/>
      </w:pPr>
      <w:r>
        <w:separator/>
      </w:r>
    </w:p>
  </w:footnote>
  <w:footnote w:type="continuationSeparator" w:id="0">
    <w:p w14:paraId="31A85E15" w14:textId="77777777" w:rsidR="00B33810" w:rsidRDefault="00B33810" w:rsidP="006026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E449D" w14:textId="18AE9111" w:rsidR="00B15559" w:rsidRDefault="00B15559" w:rsidP="00AA6063">
    <w:pPr>
      <w:pStyle w:val="Header"/>
      <w:tabs>
        <w:tab w:val="clear" w:pos="4680"/>
        <w:tab w:val="clear" w:pos="9360"/>
        <w:tab w:val="left" w:pos="880"/>
      </w:tabs>
    </w:pPr>
    <w:r w:rsidRPr="00AA6063">
      <w:rPr>
        <w:noProof/>
      </w:rPr>
      <mc:AlternateContent>
        <mc:Choice Requires="wps">
          <w:drawing>
            <wp:anchor distT="0" distB="0" distL="114300" distR="114300" simplePos="0" relativeHeight="251671552" behindDoc="1" locked="0" layoutInCell="1" allowOverlap="1" wp14:anchorId="77B00A9A" wp14:editId="6FDB26C6">
              <wp:simplePos x="0" y="0"/>
              <wp:positionH relativeFrom="rightMargin">
                <wp:posOffset>-43510</wp:posOffset>
              </wp:positionH>
              <wp:positionV relativeFrom="paragraph">
                <wp:posOffset>-271374</wp:posOffset>
              </wp:positionV>
              <wp:extent cx="855345" cy="384175"/>
              <wp:effectExtent l="0" t="0" r="0" b="0"/>
              <wp:wrapTight wrapText="bothSides">
                <wp:wrapPolygon edited="0">
                  <wp:start x="0" y="0"/>
                  <wp:lineTo x="0" y="21600"/>
                  <wp:lineTo x="21600" y="21600"/>
                  <wp:lineTo x="21600" y="0"/>
                </wp:wrapPolygon>
              </wp:wrapTight>
              <wp:docPr id="19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534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56467C89" w14:textId="307C1FD2" w:rsidR="00B15559" w:rsidRPr="002E4E3D" w:rsidRDefault="00B15559" w:rsidP="00AA6063">
                          <w:pPr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sz w:val="18"/>
                              <w:szCs w:val="18"/>
                            </w:rPr>
                          </w:pP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kern w:val="24"/>
                              <w:sz w:val="18"/>
                              <w:szCs w:val="18"/>
                            </w:rPr>
                            <w:t xml:space="preserve">Networking </w:t>
                          </w: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sz w:val="18"/>
                              <w:szCs w:val="18"/>
                            </w:rPr>
                            <w:br/>
                          </w: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kern w:val="24"/>
                              <w:sz w:val="18"/>
                              <w:szCs w:val="18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7B00A9A" id="_x0000_t202" coordsize="21600,21600" o:spt="202" path="m,l,21600r21600,l21600,xe">
              <v:stroke joinstyle="miter"/>
              <v:path gradientshapeok="t" o:connecttype="rect"/>
            </v:shapetype>
            <v:shape id="TextBox 29" o:spid="_x0000_s1519" type="#_x0000_t202" style="position:absolute;margin-left:-3.45pt;margin-top:-21.35pt;width:67.35pt;height:30.25pt;z-index:-251644928;visibility:visible;mso-wrap-style:square;mso-width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" filled="f" stroked="f">
              <v:textbox style="mso-fit-shape-to-text:t">
                <w:txbxContent>
                  <w:p w14:paraId="56467C89" w14:textId="307C1FD2" w:rsidR="00B15559" w:rsidRPr="002E4E3D" w:rsidRDefault="00B15559" w:rsidP="00AA6063">
                    <w:pPr>
                      <w:rPr>
                        <w:rFonts w:ascii="DIN Pro Regular" w:hAnsi="DIN Pro Regular" w:cs="DIN Pro Regular"/>
                        <w:color w:val="262626" w:themeColor="text1" w:themeTint="D9"/>
                        <w:sz w:val="18"/>
                        <w:szCs w:val="18"/>
                      </w:rPr>
                    </w:pP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kern w:val="24"/>
                        <w:sz w:val="18"/>
                        <w:szCs w:val="18"/>
                      </w:rPr>
                      <w:t xml:space="preserve">Networking </w:t>
                    </w: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sz w:val="18"/>
                        <w:szCs w:val="18"/>
                      </w:rPr>
                      <w:br/>
                    </w: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kern w:val="24"/>
                        <w:sz w:val="18"/>
                        <w:szCs w:val="18"/>
                      </w:rPr>
                      <w:t>Academy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 w:rsidRPr="005C20E4">
      <w:rPr>
        <w:noProof/>
      </w:rPr>
      <w:drawing>
        <wp:anchor distT="0" distB="0" distL="114300" distR="114300" simplePos="0" relativeHeight="251660288" behindDoc="1" locked="0" layoutInCell="1" allowOverlap="1" wp14:anchorId="166A71F2" wp14:editId="16E8623C">
          <wp:simplePos x="0" y="0"/>
          <wp:positionH relativeFrom="margin">
            <wp:posOffset>4764405</wp:posOffset>
          </wp:positionH>
          <wp:positionV relativeFrom="paragraph">
            <wp:posOffset>-386410</wp:posOffset>
          </wp:positionV>
          <wp:extent cx="1076325" cy="605155"/>
          <wp:effectExtent l="0" t="0" r="0" b="0"/>
          <wp:wrapTight wrapText="bothSides">
            <wp:wrapPolygon edited="0">
              <wp:start x="2294" y="6120"/>
              <wp:lineTo x="765" y="8839"/>
              <wp:lineTo x="765" y="10879"/>
              <wp:lineTo x="2294" y="14959"/>
              <wp:lineTo x="7264" y="14959"/>
              <wp:lineTo x="20644" y="13599"/>
              <wp:lineTo x="20644" y="7480"/>
              <wp:lineTo x="7264" y="6120"/>
              <wp:lineTo x="2294" y="6120"/>
            </wp:wrapPolygon>
          </wp:wrapTight>
          <wp:docPr id="1452" name="Picture 23" descr="A close up of a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9E73921D-AA15-4DC8-A1F1-6A37F77D427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3" descr="A close up of a logo&#10;&#10;Description automatically generated">
                    <a:extLst>
                      <a:ext uri="{FF2B5EF4-FFF2-40B4-BE49-F238E27FC236}">
                        <a16:creationId xmlns:a16="http://schemas.microsoft.com/office/drawing/2014/main" id="{9E73921D-AA15-4DC8-A1F1-6A37F77D427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325" cy="6051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36C3140" wp14:editId="4075E810">
              <wp:simplePos x="0" y="0"/>
              <wp:positionH relativeFrom="column">
                <wp:posOffset>5888990</wp:posOffset>
              </wp:positionH>
              <wp:positionV relativeFrom="paragraph">
                <wp:posOffset>-243535</wp:posOffset>
              </wp:positionV>
              <wp:extent cx="0" cy="318770"/>
              <wp:effectExtent l="0" t="0" r="38100" b="24130"/>
              <wp:wrapNone/>
              <wp:docPr id="12" name="Straight Connector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318770"/>
                      </a:xfrm>
                      <a:prstGeom prst="line">
                        <a:avLst/>
                      </a:prstGeom>
                      <a:ln w="12700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9AA5FD4" id="Straight Connector 28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3.7pt,-19.2pt" to="463.7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" strokecolor="#7f7f7f [1612]" strokeweight="1pt">
              <v:stroke joinstyle="miter"/>
              <o:lock v:ext="edit" shapetype="f"/>
            </v:line>
          </w:pict>
        </mc:Fallback>
      </mc:AlternateContent>
    </w:r>
    <w:r w:rsidRPr="00B012F8">
      <w:rPr>
        <w:noProof/>
      </w:rPr>
      <mc:AlternateContent>
        <mc:Choice Requires="wps">
          <w:drawing>
            <wp:anchor distT="0" distB="0" distL="114300" distR="114300" simplePos="0" relativeHeight="251669504" behindDoc="1" locked="0" layoutInCell="1" allowOverlap="1" wp14:anchorId="79748EA1" wp14:editId="0B097F5F">
              <wp:simplePos x="0" y="0"/>
              <wp:positionH relativeFrom="column">
                <wp:posOffset>-6971665</wp:posOffset>
              </wp:positionH>
              <wp:positionV relativeFrom="paragraph">
                <wp:posOffset>-5460695</wp:posOffset>
              </wp:positionV>
              <wp:extent cx="833933" cy="384721"/>
              <wp:effectExtent l="0" t="0" r="0" b="0"/>
              <wp:wrapNone/>
              <wp:docPr id="18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33933" cy="384721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6A8EBBA2" w14:textId="22F5B44D" w:rsidR="00B15559" w:rsidRPr="00B012F8" w:rsidRDefault="00B15559" w:rsidP="00B012F8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sz w:val="24"/>
                              <w:szCs w:val="24"/>
                            </w:rPr>
                            <w:br/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79748EA1" id="_x0000_s1520" type="#_x0000_t202" style="position:absolute;margin-left:-548.95pt;margin-top:-430pt;width:65.65pt;height:30.3pt;z-index:-251646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" filled="f" stroked="f">
              <v:textbox style="mso-fit-shape-to-text:t">
                <w:txbxContent>
                  <w:p w14:paraId="6A8EBBA2" w14:textId="22F5B44D" w:rsidR="00B15559" w:rsidRPr="00B012F8" w:rsidRDefault="00B15559" w:rsidP="00B012F8">
                    <w:pPr>
                      <w:rPr>
                        <w:sz w:val="24"/>
                        <w:szCs w:val="24"/>
                      </w:rPr>
                    </w:pP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sz w:val="24"/>
                        <w:szCs w:val="24"/>
                      </w:rPr>
                      <w:br/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E438DF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5645B9E" wp14:editId="1F8E12F0">
              <wp:simplePos x="0" y="0"/>
              <wp:positionH relativeFrom="column">
                <wp:posOffset>4088765</wp:posOffset>
              </wp:positionH>
              <wp:positionV relativeFrom="paragraph">
                <wp:posOffset>-1193470</wp:posOffset>
              </wp:positionV>
              <wp:extent cx="826617" cy="402336"/>
              <wp:effectExtent l="0" t="0" r="0" b="0"/>
              <wp:wrapNone/>
              <wp:docPr id="11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6617" cy="402336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3853A544" w14:textId="238ACA8A" w:rsidR="00B15559" w:rsidRPr="00E438DF" w:rsidRDefault="00B15559" w:rsidP="00E438DF"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br/>
                            <w:t>Academy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5645B9E" id="_x0000_s1521" type="#_x0000_t202" style="position:absolute;margin-left:321.95pt;margin-top:-93.95pt;width:65.1pt;height:31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" filled="f" stroked="f">
              <v:textbox>
                <w:txbxContent>
                  <w:p w14:paraId="3853A544" w14:textId="238ACA8A" w:rsidR="00B15559" w:rsidRPr="00E438DF" w:rsidRDefault="00B15559" w:rsidP="00E438DF"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br/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258750C1" wp14:editId="4CA50A95">
              <wp:simplePos x="0" y="0"/>
              <wp:positionH relativeFrom="page">
                <wp:posOffset>6903720</wp:posOffset>
              </wp:positionH>
              <wp:positionV relativeFrom="paragraph">
                <wp:posOffset>-1287449</wp:posOffset>
              </wp:positionV>
              <wp:extent cx="818515" cy="384175"/>
              <wp:effectExtent l="0" t="0" r="0" b="0"/>
              <wp:wrapNone/>
              <wp:docPr id="30" name="TextBox 29">
                <a:extLst xmlns:a="http://schemas.openxmlformats.org/drawingml/2006/main">
                  <a:ext uri="{FF2B5EF4-FFF2-40B4-BE49-F238E27FC236}">
                    <a16:creationId xmlns:a16="http://schemas.microsoft.com/office/drawing/2014/main" id="{4C1BB1B5-0A92-4940-986E-D43CAA951DDA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1851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9FB5544" w14:textId="6079E3CE" w:rsidR="00B15559" w:rsidRPr="00F868E1" w:rsidRDefault="00B15559" w:rsidP="00F868E1">
                          <w:pPr>
                            <w:spacing w:line="240" w:lineRule="auto"/>
                            <w:rPr>
                              <w:sz w:val="19"/>
                              <w:szCs w:val="19"/>
                            </w:rPr>
                          </w:pP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 w:rsidRPr="00F868E1">
                            <w:rPr>
                              <w:sz w:val="19"/>
                              <w:szCs w:val="19"/>
                            </w:rPr>
                            <w:br/>
                          </w: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258750C1" id="_x0000_s1522" type="#_x0000_t202" style="position:absolute;margin-left:543.6pt;margin-top:-101.35pt;width:64.45pt;height:30.25pt;z-index:-25165312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" filled="f" stroked="f">
              <v:textbox style="mso-fit-shape-to-text:t">
                <w:txbxContent>
                  <w:p w14:paraId="79FB5544" w14:textId="6079E3CE" w:rsidR="00B15559" w:rsidRPr="00F868E1" w:rsidRDefault="00B15559" w:rsidP="00F868E1">
                    <w:pPr>
                      <w:spacing w:line="240" w:lineRule="auto"/>
                      <w:rPr>
                        <w:sz w:val="19"/>
                        <w:szCs w:val="19"/>
                      </w:rPr>
                    </w:pP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 w:rsidRPr="00F868E1">
                      <w:rPr>
                        <w:sz w:val="19"/>
                        <w:szCs w:val="19"/>
                      </w:rPr>
                      <w:br/>
                    </w: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95D2C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00E2A"/>
    <w:multiLevelType w:val="hybridMultilevel"/>
    <w:tmpl w:val="20721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30A15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117C7F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EB11DE"/>
    <w:multiLevelType w:val="hybridMultilevel"/>
    <w:tmpl w:val="228A67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7340E21"/>
    <w:multiLevelType w:val="hybridMultilevel"/>
    <w:tmpl w:val="7EF051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8AD0465"/>
    <w:multiLevelType w:val="hybridMultilevel"/>
    <w:tmpl w:val="93B615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9484B4C"/>
    <w:multiLevelType w:val="hybridMultilevel"/>
    <w:tmpl w:val="6742E412"/>
    <w:lvl w:ilvl="0" w:tplc="33C680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FA658F"/>
    <w:multiLevelType w:val="hybridMultilevel"/>
    <w:tmpl w:val="BA8E54C8"/>
    <w:lvl w:ilvl="0" w:tplc="A3FA5B4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403D3E"/>
    <w:multiLevelType w:val="hybridMultilevel"/>
    <w:tmpl w:val="D48C7EBA"/>
    <w:lvl w:ilvl="0" w:tplc="2C7E52E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FE45D6A"/>
    <w:multiLevelType w:val="hybridMultilevel"/>
    <w:tmpl w:val="A580B966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3E4C2B"/>
    <w:multiLevelType w:val="hybridMultilevel"/>
    <w:tmpl w:val="F7E23BA2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0AE1AD9"/>
    <w:multiLevelType w:val="hybridMultilevel"/>
    <w:tmpl w:val="5DEEE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301EF8"/>
    <w:multiLevelType w:val="hybridMultilevel"/>
    <w:tmpl w:val="224631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4250D1"/>
    <w:multiLevelType w:val="hybridMultilevel"/>
    <w:tmpl w:val="492A55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4732910"/>
    <w:multiLevelType w:val="hybridMultilevel"/>
    <w:tmpl w:val="13E0E528"/>
    <w:lvl w:ilvl="0" w:tplc="1BE444BA">
      <w:start w:val="3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61672FB"/>
    <w:multiLevelType w:val="hybridMultilevel"/>
    <w:tmpl w:val="B5F89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6CD7705"/>
    <w:multiLevelType w:val="hybridMultilevel"/>
    <w:tmpl w:val="7E18029A"/>
    <w:lvl w:ilvl="0" w:tplc="436E2F7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ACCFF56">
      <w:start w:val="52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Calibri" w:hAnsi="Calibri" w:hint="default"/>
      </w:rPr>
    </w:lvl>
    <w:lvl w:ilvl="2" w:tplc="467A28A6">
      <w:start w:val="52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C9A2D4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355C6FF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4940B44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8B2CB76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13341D6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949CAB4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BAE09DF"/>
    <w:multiLevelType w:val="hybridMultilevel"/>
    <w:tmpl w:val="28E89BC4"/>
    <w:lvl w:ilvl="0" w:tplc="B5228F2C">
      <w:start w:val="1"/>
      <w:numFmt w:val="decimal"/>
      <w:lvlText w:val="%1."/>
      <w:lvlJc w:val="left"/>
      <w:pPr>
        <w:ind w:left="720" w:hanging="360"/>
      </w:pPr>
      <w:rPr>
        <w:rFonts w:ascii="Segoe UI Emoji" w:hAnsi="Segoe UI Emoji" w:cs="Segoe UI Emoj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CB17123"/>
    <w:multiLevelType w:val="hybridMultilevel"/>
    <w:tmpl w:val="31EED4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07F56B1"/>
    <w:multiLevelType w:val="hybridMultilevel"/>
    <w:tmpl w:val="E09A2F50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1445585"/>
    <w:multiLevelType w:val="hybridMultilevel"/>
    <w:tmpl w:val="7A1C127E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337A01"/>
    <w:multiLevelType w:val="multilevel"/>
    <w:tmpl w:val="F120183E"/>
    <w:lvl w:ilvl="0">
      <w:start w:val="1"/>
      <w:numFmt w:val="lowerLetter"/>
      <w:lvlText w:val="%1."/>
      <w:lvlJc w:val="left"/>
      <w:pPr>
        <w:ind w:left="54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b w:val="0"/>
        <w:bCs w:val="0"/>
        <w:i w:val="0"/>
        <w:i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25212C28"/>
    <w:multiLevelType w:val="hybridMultilevel"/>
    <w:tmpl w:val="25EAE0AE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27C43B2D"/>
    <w:multiLevelType w:val="hybridMultilevel"/>
    <w:tmpl w:val="3B56A7A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28AA31E6"/>
    <w:multiLevelType w:val="hybridMultilevel"/>
    <w:tmpl w:val="88BE8BDE"/>
    <w:lvl w:ilvl="0" w:tplc="4782964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9A5D9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6" w15:restartNumberingAfterBreak="0">
    <w:nsid w:val="29961EC0"/>
    <w:multiLevelType w:val="hybridMultilevel"/>
    <w:tmpl w:val="911EAD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A8019BF"/>
    <w:multiLevelType w:val="hybridMultilevel"/>
    <w:tmpl w:val="F85A5A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2C2365B9"/>
    <w:multiLevelType w:val="multilevel"/>
    <w:tmpl w:val="EFD0A648"/>
    <w:lvl w:ilvl="0">
      <w:start w:val="2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29" w15:restartNumberingAfterBreak="0">
    <w:nsid w:val="2C26777F"/>
    <w:multiLevelType w:val="hybridMultilevel"/>
    <w:tmpl w:val="36C6A47E"/>
    <w:lvl w:ilvl="0" w:tplc="15908D4E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C9C2A58"/>
    <w:multiLevelType w:val="hybridMultilevel"/>
    <w:tmpl w:val="42C61E40"/>
    <w:lvl w:ilvl="0" w:tplc="3DDA42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D6E20E0"/>
    <w:multiLevelType w:val="hybridMultilevel"/>
    <w:tmpl w:val="0338C6DC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0667136"/>
    <w:multiLevelType w:val="hybridMultilevel"/>
    <w:tmpl w:val="D47E8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0DC26DA"/>
    <w:multiLevelType w:val="hybridMultilevel"/>
    <w:tmpl w:val="BF6C36E2"/>
    <w:lvl w:ilvl="0" w:tplc="116CA28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32274D1E"/>
    <w:multiLevelType w:val="hybridMultilevel"/>
    <w:tmpl w:val="8B94464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5" w15:restartNumberingAfterBreak="0">
    <w:nsid w:val="329C424E"/>
    <w:multiLevelType w:val="hybridMultilevel"/>
    <w:tmpl w:val="BD16810C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3572021C"/>
    <w:multiLevelType w:val="hybridMultilevel"/>
    <w:tmpl w:val="189A48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39331CCE"/>
    <w:multiLevelType w:val="hybridMultilevel"/>
    <w:tmpl w:val="45C4F234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D436B5D"/>
    <w:multiLevelType w:val="hybridMultilevel"/>
    <w:tmpl w:val="31B0B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E463CDE"/>
    <w:multiLevelType w:val="hybridMultilevel"/>
    <w:tmpl w:val="AF12F824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41440387"/>
    <w:multiLevelType w:val="hybridMultilevel"/>
    <w:tmpl w:val="2B6AEF78"/>
    <w:lvl w:ilvl="0" w:tplc="8ED2B88A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color w:val="auto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1CF6824"/>
    <w:multiLevelType w:val="hybridMultilevel"/>
    <w:tmpl w:val="1B20F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2132192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51277AC"/>
    <w:multiLevelType w:val="hybridMultilevel"/>
    <w:tmpl w:val="BCE29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45B029DC"/>
    <w:multiLevelType w:val="hybridMultilevel"/>
    <w:tmpl w:val="009498D6"/>
    <w:lvl w:ilvl="0" w:tplc="D20CCB66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46207493"/>
    <w:multiLevelType w:val="hybridMultilevel"/>
    <w:tmpl w:val="4432BE4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4A4A4EE1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C384B80"/>
    <w:multiLevelType w:val="hybridMultilevel"/>
    <w:tmpl w:val="B6BCBE9A"/>
    <w:lvl w:ilvl="0" w:tplc="D35622E6">
      <w:start w:val="2"/>
      <w:numFmt w:val="lowerLetter"/>
      <w:lvlText w:val="%1."/>
      <w:lvlJc w:val="left"/>
      <w:pPr>
        <w:ind w:left="360" w:hanging="360"/>
      </w:pPr>
      <w:rPr>
        <w:rFonts w:ascii="DIN Pro Regular" w:hAnsi="DIN Pro Regular" w:cs="DIN Pro Regular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DA61010"/>
    <w:multiLevelType w:val="hybridMultilevel"/>
    <w:tmpl w:val="0B74C8C4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4DC11A58"/>
    <w:multiLevelType w:val="hybridMultilevel"/>
    <w:tmpl w:val="D72C7424"/>
    <w:lvl w:ilvl="0" w:tplc="441AF73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DD233A4"/>
    <w:multiLevelType w:val="hybridMultilevel"/>
    <w:tmpl w:val="6784A2F2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A986149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4E414F51"/>
    <w:multiLevelType w:val="hybridMultilevel"/>
    <w:tmpl w:val="3A90F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0EF221E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A901C07"/>
    <w:multiLevelType w:val="hybridMultilevel"/>
    <w:tmpl w:val="CC6032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60E20E9F"/>
    <w:multiLevelType w:val="hybridMultilevel"/>
    <w:tmpl w:val="1C66C9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9A5D9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5" w15:restartNumberingAfterBreak="0">
    <w:nsid w:val="62257634"/>
    <w:multiLevelType w:val="hybridMultilevel"/>
    <w:tmpl w:val="A5F66366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65F542B6"/>
    <w:multiLevelType w:val="hybridMultilevel"/>
    <w:tmpl w:val="157ED7C0"/>
    <w:lvl w:ilvl="0" w:tplc="96FCCB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4AF75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FC3D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48AD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F618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2C18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2259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D48E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C83C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AC148F7"/>
    <w:multiLevelType w:val="hybridMultilevel"/>
    <w:tmpl w:val="8272C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BE743A0"/>
    <w:multiLevelType w:val="hybridMultilevel"/>
    <w:tmpl w:val="3B2E9FAA"/>
    <w:lvl w:ilvl="0" w:tplc="76E0FE78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C29260C"/>
    <w:multiLevelType w:val="hybridMultilevel"/>
    <w:tmpl w:val="B6C4F696"/>
    <w:lvl w:ilvl="0" w:tplc="7B90E4BE">
      <w:start w:val="2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C4F6092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E767083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 w15:restartNumberingAfterBreak="0">
    <w:nsid w:val="6E7971FE"/>
    <w:multiLevelType w:val="hybridMultilevel"/>
    <w:tmpl w:val="5624376E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5480B8F"/>
    <w:multiLevelType w:val="hybridMultilevel"/>
    <w:tmpl w:val="BA282440"/>
    <w:lvl w:ilvl="0" w:tplc="216C961E">
      <w:start w:val="1"/>
      <w:numFmt w:val="lowerLetter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4" w15:restartNumberingAfterBreak="0">
    <w:nsid w:val="75896415"/>
    <w:multiLevelType w:val="hybridMultilevel"/>
    <w:tmpl w:val="76FE7C10"/>
    <w:lvl w:ilvl="0" w:tplc="EEDACF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74A28F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0C0179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0886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64240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B432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D6054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C6605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C8BC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6002EC8"/>
    <w:multiLevelType w:val="hybridMultilevel"/>
    <w:tmpl w:val="116223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7315A82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76D6BA2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9E817F8"/>
    <w:multiLevelType w:val="hybridMultilevel"/>
    <w:tmpl w:val="E09A2F50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7B331793"/>
    <w:multiLevelType w:val="hybridMultilevel"/>
    <w:tmpl w:val="C43CA57A"/>
    <w:lvl w:ilvl="0" w:tplc="E5A0C758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BAF2C0B"/>
    <w:multiLevelType w:val="hybridMultilevel"/>
    <w:tmpl w:val="E0D4D3C2"/>
    <w:lvl w:ilvl="0" w:tplc="5B08B5B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C2B4E12"/>
    <w:multiLevelType w:val="multilevel"/>
    <w:tmpl w:val="98DA93B4"/>
    <w:lvl w:ilvl="0">
      <w:start w:val="3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72" w15:restartNumberingAfterBreak="0">
    <w:nsid w:val="7CA52C58"/>
    <w:multiLevelType w:val="hybridMultilevel"/>
    <w:tmpl w:val="B1BC17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 w15:restartNumberingAfterBreak="0">
    <w:nsid w:val="7D446408"/>
    <w:multiLevelType w:val="hybridMultilevel"/>
    <w:tmpl w:val="350C61F2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E1B3421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5" w15:restartNumberingAfterBreak="0">
    <w:nsid w:val="7E41602F"/>
    <w:multiLevelType w:val="hybridMultilevel"/>
    <w:tmpl w:val="A580B966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5"/>
  </w:num>
  <w:num w:numId="3">
    <w:abstractNumId w:val="32"/>
  </w:num>
  <w:num w:numId="4">
    <w:abstractNumId w:val="28"/>
  </w:num>
  <w:num w:numId="5">
    <w:abstractNumId w:val="36"/>
  </w:num>
  <w:num w:numId="6">
    <w:abstractNumId w:val="5"/>
  </w:num>
  <w:num w:numId="7">
    <w:abstractNumId w:val="22"/>
  </w:num>
  <w:num w:numId="8">
    <w:abstractNumId w:val="55"/>
  </w:num>
  <w:num w:numId="9">
    <w:abstractNumId w:val="14"/>
  </w:num>
  <w:num w:numId="10">
    <w:abstractNumId w:val="6"/>
  </w:num>
  <w:num w:numId="11">
    <w:abstractNumId w:val="26"/>
  </w:num>
  <w:num w:numId="12">
    <w:abstractNumId w:val="27"/>
  </w:num>
  <w:num w:numId="13">
    <w:abstractNumId w:val="33"/>
  </w:num>
  <w:num w:numId="14">
    <w:abstractNumId w:val="12"/>
  </w:num>
  <w:num w:numId="15">
    <w:abstractNumId w:val="20"/>
  </w:num>
  <w:num w:numId="16">
    <w:abstractNumId w:val="1"/>
  </w:num>
  <w:num w:numId="17">
    <w:abstractNumId w:val="51"/>
  </w:num>
  <w:num w:numId="18">
    <w:abstractNumId w:val="53"/>
  </w:num>
  <w:num w:numId="19">
    <w:abstractNumId w:val="44"/>
  </w:num>
  <w:num w:numId="20">
    <w:abstractNumId w:val="63"/>
  </w:num>
  <w:num w:numId="21">
    <w:abstractNumId w:val="57"/>
  </w:num>
  <w:num w:numId="22">
    <w:abstractNumId w:val="16"/>
  </w:num>
  <w:num w:numId="23">
    <w:abstractNumId w:val="58"/>
  </w:num>
  <w:num w:numId="24">
    <w:abstractNumId w:val="38"/>
  </w:num>
  <w:num w:numId="25">
    <w:abstractNumId w:val="73"/>
  </w:num>
  <w:num w:numId="26">
    <w:abstractNumId w:val="35"/>
  </w:num>
  <w:num w:numId="27">
    <w:abstractNumId w:val="69"/>
  </w:num>
  <w:num w:numId="28">
    <w:abstractNumId w:val="49"/>
  </w:num>
  <w:num w:numId="29">
    <w:abstractNumId w:val="4"/>
  </w:num>
  <w:num w:numId="30">
    <w:abstractNumId w:val="61"/>
  </w:num>
  <w:num w:numId="31">
    <w:abstractNumId w:val="41"/>
  </w:num>
  <w:num w:numId="32">
    <w:abstractNumId w:val="47"/>
  </w:num>
  <w:num w:numId="33">
    <w:abstractNumId w:val="37"/>
  </w:num>
  <w:num w:numId="34">
    <w:abstractNumId w:val="31"/>
  </w:num>
  <w:num w:numId="35">
    <w:abstractNumId w:val="19"/>
  </w:num>
  <w:num w:numId="36">
    <w:abstractNumId w:val="34"/>
  </w:num>
  <w:num w:numId="37">
    <w:abstractNumId w:val="9"/>
  </w:num>
  <w:num w:numId="38">
    <w:abstractNumId w:val="71"/>
  </w:num>
  <w:num w:numId="39">
    <w:abstractNumId w:val="74"/>
  </w:num>
  <w:num w:numId="40">
    <w:abstractNumId w:val="50"/>
  </w:num>
  <w:num w:numId="41">
    <w:abstractNumId w:val="75"/>
  </w:num>
  <w:num w:numId="42">
    <w:abstractNumId w:val="11"/>
  </w:num>
  <w:num w:numId="43">
    <w:abstractNumId w:val="17"/>
  </w:num>
  <w:num w:numId="44">
    <w:abstractNumId w:val="23"/>
  </w:num>
  <w:num w:numId="45">
    <w:abstractNumId w:val="43"/>
  </w:num>
  <w:num w:numId="46">
    <w:abstractNumId w:val="67"/>
  </w:num>
  <w:num w:numId="47">
    <w:abstractNumId w:val="52"/>
  </w:num>
  <w:num w:numId="48">
    <w:abstractNumId w:val="15"/>
  </w:num>
  <w:num w:numId="49">
    <w:abstractNumId w:val="8"/>
  </w:num>
  <w:num w:numId="50">
    <w:abstractNumId w:val="48"/>
  </w:num>
  <w:num w:numId="51">
    <w:abstractNumId w:val="72"/>
  </w:num>
  <w:num w:numId="52">
    <w:abstractNumId w:val="54"/>
  </w:num>
  <w:num w:numId="53">
    <w:abstractNumId w:val="68"/>
  </w:num>
  <w:num w:numId="54">
    <w:abstractNumId w:val="29"/>
  </w:num>
  <w:num w:numId="55">
    <w:abstractNumId w:val="13"/>
  </w:num>
  <w:num w:numId="56">
    <w:abstractNumId w:val="59"/>
  </w:num>
  <w:num w:numId="57">
    <w:abstractNumId w:val="10"/>
  </w:num>
  <w:num w:numId="58">
    <w:abstractNumId w:val="18"/>
  </w:num>
  <w:num w:numId="59">
    <w:abstractNumId w:val="60"/>
  </w:num>
  <w:num w:numId="60">
    <w:abstractNumId w:val="0"/>
  </w:num>
  <w:num w:numId="61">
    <w:abstractNumId w:val="3"/>
  </w:num>
  <w:num w:numId="62">
    <w:abstractNumId w:val="70"/>
  </w:num>
  <w:num w:numId="63">
    <w:abstractNumId w:val="66"/>
  </w:num>
  <w:num w:numId="64">
    <w:abstractNumId w:val="65"/>
  </w:num>
  <w:num w:numId="65">
    <w:abstractNumId w:val="45"/>
  </w:num>
  <w:num w:numId="66">
    <w:abstractNumId w:val="42"/>
  </w:num>
  <w:num w:numId="67">
    <w:abstractNumId w:val="2"/>
  </w:num>
  <w:num w:numId="68">
    <w:abstractNumId w:val="24"/>
  </w:num>
  <w:num w:numId="69">
    <w:abstractNumId w:val="30"/>
  </w:num>
  <w:num w:numId="70">
    <w:abstractNumId w:val="21"/>
  </w:num>
  <w:num w:numId="71">
    <w:abstractNumId w:val="64"/>
  </w:num>
  <w:num w:numId="72">
    <w:abstractNumId w:val="56"/>
  </w:num>
  <w:num w:numId="73">
    <w:abstractNumId w:val="62"/>
  </w:num>
  <w:num w:numId="74">
    <w:abstractNumId w:val="46"/>
  </w:num>
  <w:num w:numId="75">
    <w:abstractNumId w:val="40"/>
  </w:num>
  <w:num w:numId="76">
    <w:abstractNumId w:val="39"/>
  </w:num>
  <w:num w:numId="77">
    <w:abstractNumId w:val="2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>
    <w:abstractNumId w:val="5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1NjEyMjAwNDa1tDBQ0lEKTi0uzszPAykwqQUANzI9lywAAAA="/>
  </w:docVars>
  <w:rsids>
    <w:rsidRoot w:val="00070C7F"/>
    <w:rsid w:val="00000EF3"/>
    <w:rsid w:val="00000EF5"/>
    <w:rsid w:val="000029F6"/>
    <w:rsid w:val="00003193"/>
    <w:rsid w:val="00003660"/>
    <w:rsid w:val="00003E71"/>
    <w:rsid w:val="0000417D"/>
    <w:rsid w:val="0000422E"/>
    <w:rsid w:val="00005B9B"/>
    <w:rsid w:val="00006CBB"/>
    <w:rsid w:val="00006D49"/>
    <w:rsid w:val="000075B3"/>
    <w:rsid w:val="00010415"/>
    <w:rsid w:val="0001116F"/>
    <w:rsid w:val="0001130C"/>
    <w:rsid w:val="000130EA"/>
    <w:rsid w:val="0001322E"/>
    <w:rsid w:val="00013A95"/>
    <w:rsid w:val="0001410E"/>
    <w:rsid w:val="00015553"/>
    <w:rsid w:val="00021C32"/>
    <w:rsid w:val="00024904"/>
    <w:rsid w:val="00025B02"/>
    <w:rsid w:val="00025EF1"/>
    <w:rsid w:val="000261F7"/>
    <w:rsid w:val="00027082"/>
    <w:rsid w:val="0002768D"/>
    <w:rsid w:val="0003124A"/>
    <w:rsid w:val="00031AE0"/>
    <w:rsid w:val="0003347C"/>
    <w:rsid w:val="00033D4F"/>
    <w:rsid w:val="00033D5C"/>
    <w:rsid w:val="000341EE"/>
    <w:rsid w:val="00034CF4"/>
    <w:rsid w:val="00036034"/>
    <w:rsid w:val="00036744"/>
    <w:rsid w:val="000374C2"/>
    <w:rsid w:val="00037689"/>
    <w:rsid w:val="00037C88"/>
    <w:rsid w:val="00040974"/>
    <w:rsid w:val="00040B73"/>
    <w:rsid w:val="00041FE7"/>
    <w:rsid w:val="00042AD9"/>
    <w:rsid w:val="00042E06"/>
    <w:rsid w:val="00044B18"/>
    <w:rsid w:val="00045768"/>
    <w:rsid w:val="000457A8"/>
    <w:rsid w:val="000459AD"/>
    <w:rsid w:val="00046384"/>
    <w:rsid w:val="0005022B"/>
    <w:rsid w:val="000526E2"/>
    <w:rsid w:val="00052AE2"/>
    <w:rsid w:val="0005440F"/>
    <w:rsid w:val="00055A75"/>
    <w:rsid w:val="00055F10"/>
    <w:rsid w:val="00060DC9"/>
    <w:rsid w:val="00061374"/>
    <w:rsid w:val="00061989"/>
    <w:rsid w:val="00061C1C"/>
    <w:rsid w:val="00062393"/>
    <w:rsid w:val="0006261D"/>
    <w:rsid w:val="00064AB1"/>
    <w:rsid w:val="00065868"/>
    <w:rsid w:val="00066B85"/>
    <w:rsid w:val="00067515"/>
    <w:rsid w:val="00067587"/>
    <w:rsid w:val="00070C7F"/>
    <w:rsid w:val="00070E9A"/>
    <w:rsid w:val="0007136C"/>
    <w:rsid w:val="000715DC"/>
    <w:rsid w:val="000728D6"/>
    <w:rsid w:val="00074289"/>
    <w:rsid w:val="00075D71"/>
    <w:rsid w:val="00075EB9"/>
    <w:rsid w:val="00075FA9"/>
    <w:rsid w:val="0007679C"/>
    <w:rsid w:val="00076D77"/>
    <w:rsid w:val="00077715"/>
    <w:rsid w:val="00080612"/>
    <w:rsid w:val="00080BD6"/>
    <w:rsid w:val="000818DE"/>
    <w:rsid w:val="00082900"/>
    <w:rsid w:val="00083A03"/>
    <w:rsid w:val="00083BA7"/>
    <w:rsid w:val="000843AF"/>
    <w:rsid w:val="00084A69"/>
    <w:rsid w:val="00091FB4"/>
    <w:rsid w:val="0009237D"/>
    <w:rsid w:val="00093103"/>
    <w:rsid w:val="000935BD"/>
    <w:rsid w:val="0009367D"/>
    <w:rsid w:val="00093889"/>
    <w:rsid w:val="000938B5"/>
    <w:rsid w:val="00095693"/>
    <w:rsid w:val="00095F29"/>
    <w:rsid w:val="000978F9"/>
    <w:rsid w:val="00097C4B"/>
    <w:rsid w:val="000A1164"/>
    <w:rsid w:val="000A1CAA"/>
    <w:rsid w:val="000A20E0"/>
    <w:rsid w:val="000A226B"/>
    <w:rsid w:val="000A3506"/>
    <w:rsid w:val="000A42EB"/>
    <w:rsid w:val="000A4330"/>
    <w:rsid w:val="000A44AC"/>
    <w:rsid w:val="000A46A4"/>
    <w:rsid w:val="000A4DB2"/>
    <w:rsid w:val="000A4F90"/>
    <w:rsid w:val="000A5BDE"/>
    <w:rsid w:val="000A792D"/>
    <w:rsid w:val="000B0361"/>
    <w:rsid w:val="000B10FB"/>
    <w:rsid w:val="000B1BE9"/>
    <w:rsid w:val="000B252E"/>
    <w:rsid w:val="000B4A1C"/>
    <w:rsid w:val="000B5179"/>
    <w:rsid w:val="000B6ADE"/>
    <w:rsid w:val="000B7257"/>
    <w:rsid w:val="000C00EA"/>
    <w:rsid w:val="000C01A2"/>
    <w:rsid w:val="000C0D9C"/>
    <w:rsid w:val="000C149A"/>
    <w:rsid w:val="000C1B7B"/>
    <w:rsid w:val="000C3E8C"/>
    <w:rsid w:val="000C417F"/>
    <w:rsid w:val="000C4A75"/>
    <w:rsid w:val="000C646E"/>
    <w:rsid w:val="000C66A5"/>
    <w:rsid w:val="000C7160"/>
    <w:rsid w:val="000D0584"/>
    <w:rsid w:val="000D06D1"/>
    <w:rsid w:val="000D1F74"/>
    <w:rsid w:val="000D5BD8"/>
    <w:rsid w:val="000D625A"/>
    <w:rsid w:val="000D6583"/>
    <w:rsid w:val="000D6CAA"/>
    <w:rsid w:val="000D72B1"/>
    <w:rsid w:val="000E01E3"/>
    <w:rsid w:val="000E021D"/>
    <w:rsid w:val="000E0B6D"/>
    <w:rsid w:val="000E11BF"/>
    <w:rsid w:val="000E1EA6"/>
    <w:rsid w:val="000E4C4C"/>
    <w:rsid w:val="000E6263"/>
    <w:rsid w:val="000E62FF"/>
    <w:rsid w:val="000E6AAE"/>
    <w:rsid w:val="000E7263"/>
    <w:rsid w:val="000E798F"/>
    <w:rsid w:val="000F0039"/>
    <w:rsid w:val="000F02C8"/>
    <w:rsid w:val="000F0F03"/>
    <w:rsid w:val="000F100D"/>
    <w:rsid w:val="000F1590"/>
    <w:rsid w:val="000F16AB"/>
    <w:rsid w:val="000F30FA"/>
    <w:rsid w:val="000F44EA"/>
    <w:rsid w:val="000F5664"/>
    <w:rsid w:val="000F5C26"/>
    <w:rsid w:val="000F670A"/>
    <w:rsid w:val="00100100"/>
    <w:rsid w:val="00100603"/>
    <w:rsid w:val="00101AF1"/>
    <w:rsid w:val="001020E8"/>
    <w:rsid w:val="00102FD2"/>
    <w:rsid w:val="00103739"/>
    <w:rsid w:val="00103B48"/>
    <w:rsid w:val="00104708"/>
    <w:rsid w:val="0010603D"/>
    <w:rsid w:val="00106492"/>
    <w:rsid w:val="00106935"/>
    <w:rsid w:val="00107EE7"/>
    <w:rsid w:val="00107FFE"/>
    <w:rsid w:val="00110B24"/>
    <w:rsid w:val="0011114B"/>
    <w:rsid w:val="0011470C"/>
    <w:rsid w:val="001151C8"/>
    <w:rsid w:val="001160A1"/>
    <w:rsid w:val="001161DC"/>
    <w:rsid w:val="001166B1"/>
    <w:rsid w:val="00121B78"/>
    <w:rsid w:val="00122068"/>
    <w:rsid w:val="0012209D"/>
    <w:rsid w:val="00123440"/>
    <w:rsid w:val="00124780"/>
    <w:rsid w:val="00124D1F"/>
    <w:rsid w:val="00125491"/>
    <w:rsid w:val="0012570B"/>
    <w:rsid w:val="001279B0"/>
    <w:rsid w:val="00127E47"/>
    <w:rsid w:val="00130606"/>
    <w:rsid w:val="00130992"/>
    <w:rsid w:val="00130C90"/>
    <w:rsid w:val="00130E04"/>
    <w:rsid w:val="001326C4"/>
    <w:rsid w:val="00133EC2"/>
    <w:rsid w:val="00134DC5"/>
    <w:rsid w:val="00134F2C"/>
    <w:rsid w:val="0013508D"/>
    <w:rsid w:val="00135ED0"/>
    <w:rsid w:val="00136FEB"/>
    <w:rsid w:val="00137199"/>
    <w:rsid w:val="00137C49"/>
    <w:rsid w:val="00137E3F"/>
    <w:rsid w:val="001418DF"/>
    <w:rsid w:val="0014212A"/>
    <w:rsid w:val="00142728"/>
    <w:rsid w:val="001427B2"/>
    <w:rsid w:val="00143DE9"/>
    <w:rsid w:val="001445DF"/>
    <w:rsid w:val="0014529E"/>
    <w:rsid w:val="00146A93"/>
    <w:rsid w:val="00146AC7"/>
    <w:rsid w:val="00147ACD"/>
    <w:rsid w:val="0015000A"/>
    <w:rsid w:val="00150D16"/>
    <w:rsid w:val="00150E3D"/>
    <w:rsid w:val="00152065"/>
    <w:rsid w:val="001529AB"/>
    <w:rsid w:val="00152C6E"/>
    <w:rsid w:val="00152D54"/>
    <w:rsid w:val="00153144"/>
    <w:rsid w:val="001531A9"/>
    <w:rsid w:val="00155141"/>
    <w:rsid w:val="001553C6"/>
    <w:rsid w:val="00155822"/>
    <w:rsid w:val="00155CF3"/>
    <w:rsid w:val="00157E85"/>
    <w:rsid w:val="00161DF3"/>
    <w:rsid w:val="0016238C"/>
    <w:rsid w:val="0016259D"/>
    <w:rsid w:val="00162AD6"/>
    <w:rsid w:val="00162E9B"/>
    <w:rsid w:val="001641AE"/>
    <w:rsid w:val="001662F4"/>
    <w:rsid w:val="00167AA2"/>
    <w:rsid w:val="00171E3D"/>
    <w:rsid w:val="00172947"/>
    <w:rsid w:val="0017327A"/>
    <w:rsid w:val="001736AE"/>
    <w:rsid w:val="00173FD1"/>
    <w:rsid w:val="00174395"/>
    <w:rsid w:val="0017493F"/>
    <w:rsid w:val="00174A81"/>
    <w:rsid w:val="00174E44"/>
    <w:rsid w:val="00174E77"/>
    <w:rsid w:val="001757D8"/>
    <w:rsid w:val="00175D0A"/>
    <w:rsid w:val="00175E58"/>
    <w:rsid w:val="00175F8F"/>
    <w:rsid w:val="0017643A"/>
    <w:rsid w:val="00176738"/>
    <w:rsid w:val="00180A27"/>
    <w:rsid w:val="001819BF"/>
    <w:rsid w:val="00181CEA"/>
    <w:rsid w:val="00181EB0"/>
    <w:rsid w:val="0018202F"/>
    <w:rsid w:val="00182194"/>
    <w:rsid w:val="001823F0"/>
    <w:rsid w:val="00183012"/>
    <w:rsid w:val="00183C43"/>
    <w:rsid w:val="00183D76"/>
    <w:rsid w:val="00184713"/>
    <w:rsid w:val="00185240"/>
    <w:rsid w:val="0018552A"/>
    <w:rsid w:val="001862CE"/>
    <w:rsid w:val="00186312"/>
    <w:rsid w:val="00186CE0"/>
    <w:rsid w:val="001871CB"/>
    <w:rsid w:val="00187488"/>
    <w:rsid w:val="00190B73"/>
    <w:rsid w:val="00190DE2"/>
    <w:rsid w:val="00191F86"/>
    <w:rsid w:val="00191F96"/>
    <w:rsid w:val="00192A3D"/>
    <w:rsid w:val="001940DC"/>
    <w:rsid w:val="0019483D"/>
    <w:rsid w:val="00194CEC"/>
    <w:rsid w:val="001969CA"/>
    <w:rsid w:val="00196EF5"/>
    <w:rsid w:val="00197382"/>
    <w:rsid w:val="001A1151"/>
    <w:rsid w:val="001A1967"/>
    <w:rsid w:val="001A1C8C"/>
    <w:rsid w:val="001A217F"/>
    <w:rsid w:val="001A2A30"/>
    <w:rsid w:val="001A4A28"/>
    <w:rsid w:val="001A5EB4"/>
    <w:rsid w:val="001A6544"/>
    <w:rsid w:val="001A7CDC"/>
    <w:rsid w:val="001B06A9"/>
    <w:rsid w:val="001B095F"/>
    <w:rsid w:val="001B0D1D"/>
    <w:rsid w:val="001B102F"/>
    <w:rsid w:val="001B1070"/>
    <w:rsid w:val="001B2A3A"/>
    <w:rsid w:val="001B313D"/>
    <w:rsid w:val="001B38D3"/>
    <w:rsid w:val="001B38FA"/>
    <w:rsid w:val="001B44B5"/>
    <w:rsid w:val="001B46C3"/>
    <w:rsid w:val="001B5277"/>
    <w:rsid w:val="001B6618"/>
    <w:rsid w:val="001B68C5"/>
    <w:rsid w:val="001B6FC5"/>
    <w:rsid w:val="001C1591"/>
    <w:rsid w:val="001C1BDC"/>
    <w:rsid w:val="001C1E46"/>
    <w:rsid w:val="001C22CD"/>
    <w:rsid w:val="001C2BB1"/>
    <w:rsid w:val="001C2DF7"/>
    <w:rsid w:val="001C2F2F"/>
    <w:rsid w:val="001C3F34"/>
    <w:rsid w:val="001C4681"/>
    <w:rsid w:val="001C4C75"/>
    <w:rsid w:val="001C5AD7"/>
    <w:rsid w:val="001C7138"/>
    <w:rsid w:val="001C7411"/>
    <w:rsid w:val="001D1543"/>
    <w:rsid w:val="001D2849"/>
    <w:rsid w:val="001D29C2"/>
    <w:rsid w:val="001D2F7C"/>
    <w:rsid w:val="001D32FB"/>
    <w:rsid w:val="001D38FF"/>
    <w:rsid w:val="001D3914"/>
    <w:rsid w:val="001D3AF5"/>
    <w:rsid w:val="001D3DA0"/>
    <w:rsid w:val="001D49A8"/>
    <w:rsid w:val="001D4CBA"/>
    <w:rsid w:val="001D5454"/>
    <w:rsid w:val="001D60F9"/>
    <w:rsid w:val="001D62F5"/>
    <w:rsid w:val="001D6862"/>
    <w:rsid w:val="001D6DF7"/>
    <w:rsid w:val="001E0432"/>
    <w:rsid w:val="001E06CF"/>
    <w:rsid w:val="001E0815"/>
    <w:rsid w:val="001E0ED3"/>
    <w:rsid w:val="001E1513"/>
    <w:rsid w:val="001E18CD"/>
    <w:rsid w:val="001E2122"/>
    <w:rsid w:val="001E3363"/>
    <w:rsid w:val="001E46E5"/>
    <w:rsid w:val="001E4947"/>
    <w:rsid w:val="001E4F6B"/>
    <w:rsid w:val="001E5639"/>
    <w:rsid w:val="001E687E"/>
    <w:rsid w:val="001E6DAC"/>
    <w:rsid w:val="001E7F83"/>
    <w:rsid w:val="001F06D0"/>
    <w:rsid w:val="001F0A55"/>
    <w:rsid w:val="001F0D99"/>
    <w:rsid w:val="001F0DDA"/>
    <w:rsid w:val="001F123E"/>
    <w:rsid w:val="001F1F52"/>
    <w:rsid w:val="001F20DA"/>
    <w:rsid w:val="001F28D6"/>
    <w:rsid w:val="001F3AF7"/>
    <w:rsid w:val="001F4244"/>
    <w:rsid w:val="001F5813"/>
    <w:rsid w:val="001F5B78"/>
    <w:rsid w:val="00201047"/>
    <w:rsid w:val="00201344"/>
    <w:rsid w:val="00201431"/>
    <w:rsid w:val="00201988"/>
    <w:rsid w:val="00202578"/>
    <w:rsid w:val="00203360"/>
    <w:rsid w:val="00203420"/>
    <w:rsid w:val="002037D2"/>
    <w:rsid w:val="00203A85"/>
    <w:rsid w:val="00203AEC"/>
    <w:rsid w:val="00204E55"/>
    <w:rsid w:val="00204FBB"/>
    <w:rsid w:val="002050D6"/>
    <w:rsid w:val="00205733"/>
    <w:rsid w:val="00206F10"/>
    <w:rsid w:val="00207818"/>
    <w:rsid w:val="002111D5"/>
    <w:rsid w:val="00211DFA"/>
    <w:rsid w:val="002134BB"/>
    <w:rsid w:val="00214485"/>
    <w:rsid w:val="00214FE9"/>
    <w:rsid w:val="00216DB2"/>
    <w:rsid w:val="00217FAB"/>
    <w:rsid w:val="0022036F"/>
    <w:rsid w:val="00220D56"/>
    <w:rsid w:val="002215DE"/>
    <w:rsid w:val="00221BCD"/>
    <w:rsid w:val="00222610"/>
    <w:rsid w:val="00223526"/>
    <w:rsid w:val="00223C64"/>
    <w:rsid w:val="002246B0"/>
    <w:rsid w:val="00224B25"/>
    <w:rsid w:val="0022563C"/>
    <w:rsid w:val="002258E0"/>
    <w:rsid w:val="00226715"/>
    <w:rsid w:val="00226E92"/>
    <w:rsid w:val="0023067C"/>
    <w:rsid w:val="00231274"/>
    <w:rsid w:val="0023454A"/>
    <w:rsid w:val="00234D6E"/>
    <w:rsid w:val="002352F9"/>
    <w:rsid w:val="00235BF5"/>
    <w:rsid w:val="002370B3"/>
    <w:rsid w:val="00237ED9"/>
    <w:rsid w:val="00240B9D"/>
    <w:rsid w:val="00242313"/>
    <w:rsid w:val="0024276D"/>
    <w:rsid w:val="0024281D"/>
    <w:rsid w:val="00244C63"/>
    <w:rsid w:val="00247EE1"/>
    <w:rsid w:val="0025163B"/>
    <w:rsid w:val="00251E11"/>
    <w:rsid w:val="00252A35"/>
    <w:rsid w:val="0025300C"/>
    <w:rsid w:val="0025362A"/>
    <w:rsid w:val="00253C05"/>
    <w:rsid w:val="00253EC3"/>
    <w:rsid w:val="00254316"/>
    <w:rsid w:val="00254E30"/>
    <w:rsid w:val="00256845"/>
    <w:rsid w:val="0025694B"/>
    <w:rsid w:val="002600FD"/>
    <w:rsid w:val="002611A7"/>
    <w:rsid w:val="00262D28"/>
    <w:rsid w:val="00263582"/>
    <w:rsid w:val="0026388B"/>
    <w:rsid w:val="00263B0D"/>
    <w:rsid w:val="00263C3F"/>
    <w:rsid w:val="00264366"/>
    <w:rsid w:val="00266262"/>
    <w:rsid w:val="00266DFC"/>
    <w:rsid w:val="00267030"/>
    <w:rsid w:val="0026797E"/>
    <w:rsid w:val="002713FF"/>
    <w:rsid w:val="002715E1"/>
    <w:rsid w:val="00271D0B"/>
    <w:rsid w:val="002745A8"/>
    <w:rsid w:val="00274880"/>
    <w:rsid w:val="002749C6"/>
    <w:rsid w:val="00277475"/>
    <w:rsid w:val="002815C3"/>
    <w:rsid w:val="00281ACF"/>
    <w:rsid w:val="00281FE0"/>
    <w:rsid w:val="00282139"/>
    <w:rsid w:val="002843C5"/>
    <w:rsid w:val="00284694"/>
    <w:rsid w:val="00285047"/>
    <w:rsid w:val="00286E7E"/>
    <w:rsid w:val="002872E6"/>
    <w:rsid w:val="00287583"/>
    <w:rsid w:val="00287ECD"/>
    <w:rsid w:val="0029063C"/>
    <w:rsid w:val="0029086B"/>
    <w:rsid w:val="0029126E"/>
    <w:rsid w:val="00291D2F"/>
    <w:rsid w:val="00292148"/>
    <w:rsid w:val="0029238A"/>
    <w:rsid w:val="00292476"/>
    <w:rsid w:val="00293753"/>
    <w:rsid w:val="00293F67"/>
    <w:rsid w:val="002942BD"/>
    <w:rsid w:val="002944CB"/>
    <w:rsid w:val="00295353"/>
    <w:rsid w:val="00297ABA"/>
    <w:rsid w:val="002A10C2"/>
    <w:rsid w:val="002A2B00"/>
    <w:rsid w:val="002A2F8C"/>
    <w:rsid w:val="002A431F"/>
    <w:rsid w:val="002A44AC"/>
    <w:rsid w:val="002A6B8C"/>
    <w:rsid w:val="002A78E1"/>
    <w:rsid w:val="002B1033"/>
    <w:rsid w:val="002B1C06"/>
    <w:rsid w:val="002B1D71"/>
    <w:rsid w:val="002B2A31"/>
    <w:rsid w:val="002B30C9"/>
    <w:rsid w:val="002B45C5"/>
    <w:rsid w:val="002B488E"/>
    <w:rsid w:val="002B4A25"/>
    <w:rsid w:val="002B54C8"/>
    <w:rsid w:val="002B7971"/>
    <w:rsid w:val="002B7AB2"/>
    <w:rsid w:val="002B7D89"/>
    <w:rsid w:val="002C11BB"/>
    <w:rsid w:val="002C16B5"/>
    <w:rsid w:val="002C2367"/>
    <w:rsid w:val="002C2D30"/>
    <w:rsid w:val="002C2E7F"/>
    <w:rsid w:val="002C35F0"/>
    <w:rsid w:val="002C40FE"/>
    <w:rsid w:val="002C471A"/>
    <w:rsid w:val="002C4B59"/>
    <w:rsid w:val="002C4C82"/>
    <w:rsid w:val="002C4D96"/>
    <w:rsid w:val="002C4F9B"/>
    <w:rsid w:val="002C5613"/>
    <w:rsid w:val="002C6EBB"/>
    <w:rsid w:val="002C7CDC"/>
    <w:rsid w:val="002D1B7E"/>
    <w:rsid w:val="002D1E61"/>
    <w:rsid w:val="002D245A"/>
    <w:rsid w:val="002D2C7E"/>
    <w:rsid w:val="002D425F"/>
    <w:rsid w:val="002D5ABB"/>
    <w:rsid w:val="002E058E"/>
    <w:rsid w:val="002E0A3B"/>
    <w:rsid w:val="002E0F46"/>
    <w:rsid w:val="002E1AEB"/>
    <w:rsid w:val="002E2818"/>
    <w:rsid w:val="002E3365"/>
    <w:rsid w:val="002E4E3D"/>
    <w:rsid w:val="002E592F"/>
    <w:rsid w:val="002E5C70"/>
    <w:rsid w:val="002E60BB"/>
    <w:rsid w:val="002E68F9"/>
    <w:rsid w:val="002E6FFC"/>
    <w:rsid w:val="002E74DD"/>
    <w:rsid w:val="002F1EDD"/>
    <w:rsid w:val="002F2428"/>
    <w:rsid w:val="002F34A4"/>
    <w:rsid w:val="002F3A80"/>
    <w:rsid w:val="002F40C0"/>
    <w:rsid w:val="002F4614"/>
    <w:rsid w:val="002F494C"/>
    <w:rsid w:val="002F51AB"/>
    <w:rsid w:val="002F598A"/>
    <w:rsid w:val="002F6136"/>
    <w:rsid w:val="003009EC"/>
    <w:rsid w:val="00300F15"/>
    <w:rsid w:val="003011D1"/>
    <w:rsid w:val="00302275"/>
    <w:rsid w:val="00302F53"/>
    <w:rsid w:val="00304228"/>
    <w:rsid w:val="0030423D"/>
    <w:rsid w:val="00304452"/>
    <w:rsid w:val="003057E6"/>
    <w:rsid w:val="00307942"/>
    <w:rsid w:val="00310702"/>
    <w:rsid w:val="00310C3F"/>
    <w:rsid w:val="00310DFE"/>
    <w:rsid w:val="00310F83"/>
    <w:rsid w:val="00310F87"/>
    <w:rsid w:val="00310FB3"/>
    <w:rsid w:val="00311168"/>
    <w:rsid w:val="00311607"/>
    <w:rsid w:val="0031163A"/>
    <w:rsid w:val="003118D8"/>
    <w:rsid w:val="00311D7F"/>
    <w:rsid w:val="00312DBD"/>
    <w:rsid w:val="0031300A"/>
    <w:rsid w:val="003132BF"/>
    <w:rsid w:val="00313A75"/>
    <w:rsid w:val="0031434A"/>
    <w:rsid w:val="0031494F"/>
    <w:rsid w:val="003156E6"/>
    <w:rsid w:val="00315D61"/>
    <w:rsid w:val="0031698C"/>
    <w:rsid w:val="003171C2"/>
    <w:rsid w:val="003212C9"/>
    <w:rsid w:val="0032150B"/>
    <w:rsid w:val="00322788"/>
    <w:rsid w:val="0032426D"/>
    <w:rsid w:val="003243F1"/>
    <w:rsid w:val="00324D4E"/>
    <w:rsid w:val="00325142"/>
    <w:rsid w:val="00326299"/>
    <w:rsid w:val="00326FE7"/>
    <w:rsid w:val="003274E8"/>
    <w:rsid w:val="00327704"/>
    <w:rsid w:val="0032774B"/>
    <w:rsid w:val="00327A7A"/>
    <w:rsid w:val="00330216"/>
    <w:rsid w:val="0033055C"/>
    <w:rsid w:val="003308C5"/>
    <w:rsid w:val="00330993"/>
    <w:rsid w:val="00330ABC"/>
    <w:rsid w:val="003317D2"/>
    <w:rsid w:val="00331CBB"/>
    <w:rsid w:val="0033220E"/>
    <w:rsid w:val="00332666"/>
    <w:rsid w:val="00332E11"/>
    <w:rsid w:val="00333352"/>
    <w:rsid w:val="00333877"/>
    <w:rsid w:val="00335932"/>
    <w:rsid w:val="00336C24"/>
    <w:rsid w:val="00337FBA"/>
    <w:rsid w:val="003413ED"/>
    <w:rsid w:val="00343A86"/>
    <w:rsid w:val="00346316"/>
    <w:rsid w:val="0034659A"/>
    <w:rsid w:val="0034703D"/>
    <w:rsid w:val="00347332"/>
    <w:rsid w:val="003477C1"/>
    <w:rsid w:val="00350C66"/>
    <w:rsid w:val="00351155"/>
    <w:rsid w:val="003511CE"/>
    <w:rsid w:val="0035395D"/>
    <w:rsid w:val="00354AE0"/>
    <w:rsid w:val="00357BEA"/>
    <w:rsid w:val="00360E61"/>
    <w:rsid w:val="0036200F"/>
    <w:rsid w:val="003622AF"/>
    <w:rsid w:val="00362802"/>
    <w:rsid w:val="003628D6"/>
    <w:rsid w:val="00362B25"/>
    <w:rsid w:val="00365576"/>
    <w:rsid w:val="00366629"/>
    <w:rsid w:val="0037033C"/>
    <w:rsid w:val="003716F6"/>
    <w:rsid w:val="00371CE9"/>
    <w:rsid w:val="00371E96"/>
    <w:rsid w:val="00371EAB"/>
    <w:rsid w:val="00375C27"/>
    <w:rsid w:val="00376440"/>
    <w:rsid w:val="00376A88"/>
    <w:rsid w:val="00377DD6"/>
    <w:rsid w:val="003801DD"/>
    <w:rsid w:val="00382349"/>
    <w:rsid w:val="003854D8"/>
    <w:rsid w:val="00386A82"/>
    <w:rsid w:val="00386BC6"/>
    <w:rsid w:val="00386D70"/>
    <w:rsid w:val="00387F0C"/>
    <w:rsid w:val="00387FFA"/>
    <w:rsid w:val="00390361"/>
    <w:rsid w:val="003904E8"/>
    <w:rsid w:val="003911E6"/>
    <w:rsid w:val="0039242A"/>
    <w:rsid w:val="00392933"/>
    <w:rsid w:val="00394BA6"/>
    <w:rsid w:val="00396455"/>
    <w:rsid w:val="00396A18"/>
    <w:rsid w:val="00397034"/>
    <w:rsid w:val="003975A3"/>
    <w:rsid w:val="003A1152"/>
    <w:rsid w:val="003A1300"/>
    <w:rsid w:val="003A2900"/>
    <w:rsid w:val="003A307F"/>
    <w:rsid w:val="003A4846"/>
    <w:rsid w:val="003A4A58"/>
    <w:rsid w:val="003A4CF2"/>
    <w:rsid w:val="003A616E"/>
    <w:rsid w:val="003A6E54"/>
    <w:rsid w:val="003A7B49"/>
    <w:rsid w:val="003A7C42"/>
    <w:rsid w:val="003B356C"/>
    <w:rsid w:val="003B4A9F"/>
    <w:rsid w:val="003B4DDA"/>
    <w:rsid w:val="003B5DC1"/>
    <w:rsid w:val="003B5DF1"/>
    <w:rsid w:val="003B6313"/>
    <w:rsid w:val="003B6B29"/>
    <w:rsid w:val="003B7470"/>
    <w:rsid w:val="003C18AE"/>
    <w:rsid w:val="003C226B"/>
    <w:rsid w:val="003C2317"/>
    <w:rsid w:val="003C311E"/>
    <w:rsid w:val="003C4987"/>
    <w:rsid w:val="003C4C9A"/>
    <w:rsid w:val="003C4EC3"/>
    <w:rsid w:val="003C5CD8"/>
    <w:rsid w:val="003C63DC"/>
    <w:rsid w:val="003C775A"/>
    <w:rsid w:val="003C7EAD"/>
    <w:rsid w:val="003D17D1"/>
    <w:rsid w:val="003D1D08"/>
    <w:rsid w:val="003D1D9D"/>
    <w:rsid w:val="003D23DC"/>
    <w:rsid w:val="003D2AEF"/>
    <w:rsid w:val="003D2BC4"/>
    <w:rsid w:val="003D3551"/>
    <w:rsid w:val="003D3836"/>
    <w:rsid w:val="003D3D63"/>
    <w:rsid w:val="003D3F1D"/>
    <w:rsid w:val="003D5516"/>
    <w:rsid w:val="003D5A26"/>
    <w:rsid w:val="003D6123"/>
    <w:rsid w:val="003D70D7"/>
    <w:rsid w:val="003D73C2"/>
    <w:rsid w:val="003D7E6B"/>
    <w:rsid w:val="003E04B6"/>
    <w:rsid w:val="003E109C"/>
    <w:rsid w:val="003E2ABD"/>
    <w:rsid w:val="003E30DD"/>
    <w:rsid w:val="003E3390"/>
    <w:rsid w:val="003E3B6B"/>
    <w:rsid w:val="003E6000"/>
    <w:rsid w:val="003E6E7D"/>
    <w:rsid w:val="003F06FB"/>
    <w:rsid w:val="003F0DB4"/>
    <w:rsid w:val="003F1A9D"/>
    <w:rsid w:val="003F3333"/>
    <w:rsid w:val="003F3C1D"/>
    <w:rsid w:val="003F4299"/>
    <w:rsid w:val="003F550B"/>
    <w:rsid w:val="003F6094"/>
    <w:rsid w:val="003F715B"/>
    <w:rsid w:val="00400BCC"/>
    <w:rsid w:val="0040173B"/>
    <w:rsid w:val="004029E9"/>
    <w:rsid w:val="00402D71"/>
    <w:rsid w:val="00404002"/>
    <w:rsid w:val="00404146"/>
    <w:rsid w:val="0040424D"/>
    <w:rsid w:val="00404318"/>
    <w:rsid w:val="00404C33"/>
    <w:rsid w:val="0040584C"/>
    <w:rsid w:val="00406AAD"/>
    <w:rsid w:val="004101B8"/>
    <w:rsid w:val="00411F83"/>
    <w:rsid w:val="004123B5"/>
    <w:rsid w:val="0041251A"/>
    <w:rsid w:val="00413214"/>
    <w:rsid w:val="00414AAA"/>
    <w:rsid w:val="004155B3"/>
    <w:rsid w:val="00415AC1"/>
    <w:rsid w:val="00416846"/>
    <w:rsid w:val="00416BCA"/>
    <w:rsid w:val="00417ADB"/>
    <w:rsid w:val="00420A59"/>
    <w:rsid w:val="00421D5E"/>
    <w:rsid w:val="00421E53"/>
    <w:rsid w:val="0042236D"/>
    <w:rsid w:val="00422DD9"/>
    <w:rsid w:val="004236E7"/>
    <w:rsid w:val="004238A9"/>
    <w:rsid w:val="004247E4"/>
    <w:rsid w:val="00424B45"/>
    <w:rsid w:val="00424D14"/>
    <w:rsid w:val="00424F2F"/>
    <w:rsid w:val="00426BB0"/>
    <w:rsid w:val="00430C46"/>
    <w:rsid w:val="00430FB5"/>
    <w:rsid w:val="00431E76"/>
    <w:rsid w:val="004321E9"/>
    <w:rsid w:val="00432496"/>
    <w:rsid w:val="00432CDD"/>
    <w:rsid w:val="0043500D"/>
    <w:rsid w:val="00437CB7"/>
    <w:rsid w:val="00437E01"/>
    <w:rsid w:val="00440364"/>
    <w:rsid w:val="00440646"/>
    <w:rsid w:val="0044101E"/>
    <w:rsid w:val="004415C5"/>
    <w:rsid w:val="00442A2B"/>
    <w:rsid w:val="00443D55"/>
    <w:rsid w:val="00444561"/>
    <w:rsid w:val="004449FB"/>
    <w:rsid w:val="00444D3A"/>
    <w:rsid w:val="004450EE"/>
    <w:rsid w:val="00445629"/>
    <w:rsid w:val="004500B9"/>
    <w:rsid w:val="00450A17"/>
    <w:rsid w:val="00450B78"/>
    <w:rsid w:val="0045160E"/>
    <w:rsid w:val="00451B43"/>
    <w:rsid w:val="00451CA7"/>
    <w:rsid w:val="004524CD"/>
    <w:rsid w:val="0045268E"/>
    <w:rsid w:val="0045478E"/>
    <w:rsid w:val="00454BC0"/>
    <w:rsid w:val="00456838"/>
    <w:rsid w:val="004570E9"/>
    <w:rsid w:val="004577C1"/>
    <w:rsid w:val="00460F07"/>
    <w:rsid w:val="00460FB8"/>
    <w:rsid w:val="004632B4"/>
    <w:rsid w:val="00463DE4"/>
    <w:rsid w:val="00464071"/>
    <w:rsid w:val="004648A3"/>
    <w:rsid w:val="00464CD0"/>
    <w:rsid w:val="00465CF0"/>
    <w:rsid w:val="00465ED2"/>
    <w:rsid w:val="004700CD"/>
    <w:rsid w:val="004705A9"/>
    <w:rsid w:val="00470799"/>
    <w:rsid w:val="00470F28"/>
    <w:rsid w:val="0047191F"/>
    <w:rsid w:val="0047226A"/>
    <w:rsid w:val="0047289F"/>
    <w:rsid w:val="00473094"/>
    <w:rsid w:val="0047382F"/>
    <w:rsid w:val="00474AA9"/>
    <w:rsid w:val="00475750"/>
    <w:rsid w:val="00477193"/>
    <w:rsid w:val="00477928"/>
    <w:rsid w:val="00480502"/>
    <w:rsid w:val="00481C12"/>
    <w:rsid w:val="004824A0"/>
    <w:rsid w:val="00482554"/>
    <w:rsid w:val="00482947"/>
    <w:rsid w:val="004832B4"/>
    <w:rsid w:val="004838B3"/>
    <w:rsid w:val="0048425D"/>
    <w:rsid w:val="00484BDF"/>
    <w:rsid w:val="004855BD"/>
    <w:rsid w:val="0048561C"/>
    <w:rsid w:val="00490D4B"/>
    <w:rsid w:val="00490EC3"/>
    <w:rsid w:val="00491A37"/>
    <w:rsid w:val="00492859"/>
    <w:rsid w:val="00492932"/>
    <w:rsid w:val="004946AF"/>
    <w:rsid w:val="00496560"/>
    <w:rsid w:val="00496CFE"/>
    <w:rsid w:val="00497356"/>
    <w:rsid w:val="004A005C"/>
    <w:rsid w:val="004A1254"/>
    <w:rsid w:val="004A34C9"/>
    <w:rsid w:val="004A3535"/>
    <w:rsid w:val="004A357D"/>
    <w:rsid w:val="004A5332"/>
    <w:rsid w:val="004A54A2"/>
    <w:rsid w:val="004A61E6"/>
    <w:rsid w:val="004A6F7D"/>
    <w:rsid w:val="004A7087"/>
    <w:rsid w:val="004B19CE"/>
    <w:rsid w:val="004B2A9F"/>
    <w:rsid w:val="004B3586"/>
    <w:rsid w:val="004B3907"/>
    <w:rsid w:val="004B3BDD"/>
    <w:rsid w:val="004B55DD"/>
    <w:rsid w:val="004B6825"/>
    <w:rsid w:val="004C03B2"/>
    <w:rsid w:val="004C0938"/>
    <w:rsid w:val="004C0D4E"/>
    <w:rsid w:val="004C120C"/>
    <w:rsid w:val="004C22D8"/>
    <w:rsid w:val="004C31ED"/>
    <w:rsid w:val="004C3894"/>
    <w:rsid w:val="004C3AA2"/>
    <w:rsid w:val="004C4D56"/>
    <w:rsid w:val="004C4DA9"/>
    <w:rsid w:val="004C7395"/>
    <w:rsid w:val="004C7750"/>
    <w:rsid w:val="004C777E"/>
    <w:rsid w:val="004C7AD9"/>
    <w:rsid w:val="004D0046"/>
    <w:rsid w:val="004D0490"/>
    <w:rsid w:val="004D05C3"/>
    <w:rsid w:val="004D0FAA"/>
    <w:rsid w:val="004D1136"/>
    <w:rsid w:val="004D1222"/>
    <w:rsid w:val="004D2572"/>
    <w:rsid w:val="004D29B8"/>
    <w:rsid w:val="004D2A69"/>
    <w:rsid w:val="004D3515"/>
    <w:rsid w:val="004D35DA"/>
    <w:rsid w:val="004D4B0F"/>
    <w:rsid w:val="004D4B85"/>
    <w:rsid w:val="004D4C64"/>
    <w:rsid w:val="004D5226"/>
    <w:rsid w:val="004D5235"/>
    <w:rsid w:val="004D6CB9"/>
    <w:rsid w:val="004D7112"/>
    <w:rsid w:val="004D77AD"/>
    <w:rsid w:val="004D79E0"/>
    <w:rsid w:val="004D7C5E"/>
    <w:rsid w:val="004D7D2B"/>
    <w:rsid w:val="004E06D1"/>
    <w:rsid w:val="004E1D87"/>
    <w:rsid w:val="004E20C4"/>
    <w:rsid w:val="004E20FD"/>
    <w:rsid w:val="004E5156"/>
    <w:rsid w:val="004E5838"/>
    <w:rsid w:val="004F0EDD"/>
    <w:rsid w:val="004F1406"/>
    <w:rsid w:val="004F24CB"/>
    <w:rsid w:val="004F3516"/>
    <w:rsid w:val="004F43F6"/>
    <w:rsid w:val="004F4CBF"/>
    <w:rsid w:val="004F51CB"/>
    <w:rsid w:val="004F5367"/>
    <w:rsid w:val="004F5CB8"/>
    <w:rsid w:val="004F619C"/>
    <w:rsid w:val="004F63F2"/>
    <w:rsid w:val="004F6F1E"/>
    <w:rsid w:val="004F71A9"/>
    <w:rsid w:val="004F7F87"/>
    <w:rsid w:val="00500410"/>
    <w:rsid w:val="00500B33"/>
    <w:rsid w:val="00500C79"/>
    <w:rsid w:val="00503B75"/>
    <w:rsid w:val="0050473D"/>
    <w:rsid w:val="00505032"/>
    <w:rsid w:val="005058B3"/>
    <w:rsid w:val="00506317"/>
    <w:rsid w:val="00506381"/>
    <w:rsid w:val="005064AA"/>
    <w:rsid w:val="00507462"/>
    <w:rsid w:val="005076D1"/>
    <w:rsid w:val="00507D92"/>
    <w:rsid w:val="00507FA6"/>
    <w:rsid w:val="005108E6"/>
    <w:rsid w:val="00511333"/>
    <w:rsid w:val="0051154E"/>
    <w:rsid w:val="00511909"/>
    <w:rsid w:val="00512F84"/>
    <w:rsid w:val="005138F2"/>
    <w:rsid w:val="005139E5"/>
    <w:rsid w:val="005172FD"/>
    <w:rsid w:val="00517ABD"/>
    <w:rsid w:val="00517F58"/>
    <w:rsid w:val="0052090D"/>
    <w:rsid w:val="00520E68"/>
    <w:rsid w:val="005220BC"/>
    <w:rsid w:val="00522248"/>
    <w:rsid w:val="00522A52"/>
    <w:rsid w:val="00523190"/>
    <w:rsid w:val="00523B2A"/>
    <w:rsid w:val="005241C3"/>
    <w:rsid w:val="00525B1A"/>
    <w:rsid w:val="005267DA"/>
    <w:rsid w:val="005268E9"/>
    <w:rsid w:val="00526CD1"/>
    <w:rsid w:val="00527A48"/>
    <w:rsid w:val="00527DBC"/>
    <w:rsid w:val="005300F1"/>
    <w:rsid w:val="00530886"/>
    <w:rsid w:val="00530E1E"/>
    <w:rsid w:val="0053146D"/>
    <w:rsid w:val="00531D33"/>
    <w:rsid w:val="00531ED0"/>
    <w:rsid w:val="00535871"/>
    <w:rsid w:val="00536BD4"/>
    <w:rsid w:val="00536DB9"/>
    <w:rsid w:val="00537DDF"/>
    <w:rsid w:val="00540986"/>
    <w:rsid w:val="00540E9F"/>
    <w:rsid w:val="005410D9"/>
    <w:rsid w:val="0054213A"/>
    <w:rsid w:val="00542A69"/>
    <w:rsid w:val="005436EE"/>
    <w:rsid w:val="005455B3"/>
    <w:rsid w:val="00546B92"/>
    <w:rsid w:val="00546F2F"/>
    <w:rsid w:val="00551151"/>
    <w:rsid w:val="00551426"/>
    <w:rsid w:val="00551685"/>
    <w:rsid w:val="005517CB"/>
    <w:rsid w:val="00551E07"/>
    <w:rsid w:val="005526A3"/>
    <w:rsid w:val="005528F6"/>
    <w:rsid w:val="005537D2"/>
    <w:rsid w:val="0055450E"/>
    <w:rsid w:val="0055452B"/>
    <w:rsid w:val="00554B6D"/>
    <w:rsid w:val="0055505F"/>
    <w:rsid w:val="0055572D"/>
    <w:rsid w:val="005562C8"/>
    <w:rsid w:val="00556BAE"/>
    <w:rsid w:val="005579BF"/>
    <w:rsid w:val="00557DC5"/>
    <w:rsid w:val="00560DF2"/>
    <w:rsid w:val="00560EE5"/>
    <w:rsid w:val="00560F17"/>
    <w:rsid w:val="005613FF"/>
    <w:rsid w:val="0056145E"/>
    <w:rsid w:val="00561593"/>
    <w:rsid w:val="00561714"/>
    <w:rsid w:val="0056325B"/>
    <w:rsid w:val="00563566"/>
    <w:rsid w:val="00563A7A"/>
    <w:rsid w:val="00564A09"/>
    <w:rsid w:val="005654BF"/>
    <w:rsid w:val="00565764"/>
    <w:rsid w:val="005657BB"/>
    <w:rsid w:val="005662A1"/>
    <w:rsid w:val="00566ED2"/>
    <w:rsid w:val="0056736C"/>
    <w:rsid w:val="0056737F"/>
    <w:rsid w:val="0057110A"/>
    <w:rsid w:val="00571154"/>
    <w:rsid w:val="00571441"/>
    <w:rsid w:val="00573099"/>
    <w:rsid w:val="005731FE"/>
    <w:rsid w:val="005732D5"/>
    <w:rsid w:val="00573732"/>
    <w:rsid w:val="00573B93"/>
    <w:rsid w:val="00573DEE"/>
    <w:rsid w:val="00573FF0"/>
    <w:rsid w:val="005763D2"/>
    <w:rsid w:val="00576BBC"/>
    <w:rsid w:val="00577486"/>
    <w:rsid w:val="005777A9"/>
    <w:rsid w:val="005778A4"/>
    <w:rsid w:val="0058032F"/>
    <w:rsid w:val="00580A6F"/>
    <w:rsid w:val="00580C57"/>
    <w:rsid w:val="00580E97"/>
    <w:rsid w:val="005819B6"/>
    <w:rsid w:val="005819DC"/>
    <w:rsid w:val="00582C34"/>
    <w:rsid w:val="00582E01"/>
    <w:rsid w:val="00584288"/>
    <w:rsid w:val="00584381"/>
    <w:rsid w:val="00585245"/>
    <w:rsid w:val="005855A3"/>
    <w:rsid w:val="00586C87"/>
    <w:rsid w:val="00587333"/>
    <w:rsid w:val="005878D5"/>
    <w:rsid w:val="00590F7C"/>
    <w:rsid w:val="0059245C"/>
    <w:rsid w:val="005928F5"/>
    <w:rsid w:val="00592C24"/>
    <w:rsid w:val="005957BE"/>
    <w:rsid w:val="00595F11"/>
    <w:rsid w:val="00597262"/>
    <w:rsid w:val="005A0BED"/>
    <w:rsid w:val="005A1C53"/>
    <w:rsid w:val="005A2B7D"/>
    <w:rsid w:val="005A6785"/>
    <w:rsid w:val="005A724B"/>
    <w:rsid w:val="005A748B"/>
    <w:rsid w:val="005B01EF"/>
    <w:rsid w:val="005B0863"/>
    <w:rsid w:val="005B0BC8"/>
    <w:rsid w:val="005B0C11"/>
    <w:rsid w:val="005B140A"/>
    <w:rsid w:val="005B208D"/>
    <w:rsid w:val="005B230A"/>
    <w:rsid w:val="005B24AD"/>
    <w:rsid w:val="005B2E83"/>
    <w:rsid w:val="005B31F7"/>
    <w:rsid w:val="005B3FD5"/>
    <w:rsid w:val="005B4579"/>
    <w:rsid w:val="005B4E81"/>
    <w:rsid w:val="005B5E7B"/>
    <w:rsid w:val="005B7F0C"/>
    <w:rsid w:val="005C001C"/>
    <w:rsid w:val="005C0DA6"/>
    <w:rsid w:val="005C13F9"/>
    <w:rsid w:val="005C20E4"/>
    <w:rsid w:val="005C3139"/>
    <w:rsid w:val="005C31BD"/>
    <w:rsid w:val="005C3275"/>
    <w:rsid w:val="005C48C6"/>
    <w:rsid w:val="005C509C"/>
    <w:rsid w:val="005C570F"/>
    <w:rsid w:val="005C681B"/>
    <w:rsid w:val="005C74D1"/>
    <w:rsid w:val="005C7C30"/>
    <w:rsid w:val="005C7F7D"/>
    <w:rsid w:val="005D0A21"/>
    <w:rsid w:val="005D12A4"/>
    <w:rsid w:val="005D186F"/>
    <w:rsid w:val="005D1964"/>
    <w:rsid w:val="005D2188"/>
    <w:rsid w:val="005D2434"/>
    <w:rsid w:val="005D30E1"/>
    <w:rsid w:val="005D32F7"/>
    <w:rsid w:val="005D3FA1"/>
    <w:rsid w:val="005D5352"/>
    <w:rsid w:val="005D5B21"/>
    <w:rsid w:val="005D67C8"/>
    <w:rsid w:val="005D7314"/>
    <w:rsid w:val="005D7FF7"/>
    <w:rsid w:val="005E0525"/>
    <w:rsid w:val="005E06F7"/>
    <w:rsid w:val="005E113E"/>
    <w:rsid w:val="005E15A7"/>
    <w:rsid w:val="005E232D"/>
    <w:rsid w:val="005E24C0"/>
    <w:rsid w:val="005E34C0"/>
    <w:rsid w:val="005E3A68"/>
    <w:rsid w:val="005E7C2D"/>
    <w:rsid w:val="005E7E4F"/>
    <w:rsid w:val="005F365E"/>
    <w:rsid w:val="005F3BBD"/>
    <w:rsid w:val="005F43B8"/>
    <w:rsid w:val="005F46AC"/>
    <w:rsid w:val="005F4D62"/>
    <w:rsid w:val="005F4FEB"/>
    <w:rsid w:val="005F54AA"/>
    <w:rsid w:val="005F5DAF"/>
    <w:rsid w:val="005F6004"/>
    <w:rsid w:val="005F6A48"/>
    <w:rsid w:val="005F71C8"/>
    <w:rsid w:val="005F77D2"/>
    <w:rsid w:val="00600224"/>
    <w:rsid w:val="00600D0E"/>
    <w:rsid w:val="006013B4"/>
    <w:rsid w:val="00602602"/>
    <w:rsid w:val="00603E77"/>
    <w:rsid w:val="00603FE9"/>
    <w:rsid w:val="00604249"/>
    <w:rsid w:val="00604D37"/>
    <w:rsid w:val="00605970"/>
    <w:rsid w:val="00605CDB"/>
    <w:rsid w:val="00605FBE"/>
    <w:rsid w:val="006060A7"/>
    <w:rsid w:val="0060698C"/>
    <w:rsid w:val="00606D0F"/>
    <w:rsid w:val="00607C00"/>
    <w:rsid w:val="006106CF"/>
    <w:rsid w:val="00610F34"/>
    <w:rsid w:val="00611F37"/>
    <w:rsid w:val="00612F31"/>
    <w:rsid w:val="0061475F"/>
    <w:rsid w:val="00614E75"/>
    <w:rsid w:val="00615655"/>
    <w:rsid w:val="0061697A"/>
    <w:rsid w:val="006172F5"/>
    <w:rsid w:val="00617676"/>
    <w:rsid w:val="00617AE0"/>
    <w:rsid w:val="006202DB"/>
    <w:rsid w:val="00621139"/>
    <w:rsid w:val="00621E56"/>
    <w:rsid w:val="00622084"/>
    <w:rsid w:val="006229D4"/>
    <w:rsid w:val="00623CDD"/>
    <w:rsid w:val="006244B8"/>
    <w:rsid w:val="006252AF"/>
    <w:rsid w:val="00625E9F"/>
    <w:rsid w:val="006267BC"/>
    <w:rsid w:val="00626B4C"/>
    <w:rsid w:val="00626E23"/>
    <w:rsid w:val="00627395"/>
    <w:rsid w:val="0062767F"/>
    <w:rsid w:val="00627A01"/>
    <w:rsid w:val="00627CC1"/>
    <w:rsid w:val="00630CE1"/>
    <w:rsid w:val="00631923"/>
    <w:rsid w:val="006324D5"/>
    <w:rsid w:val="006335A6"/>
    <w:rsid w:val="00633F5B"/>
    <w:rsid w:val="0063485F"/>
    <w:rsid w:val="00635F3C"/>
    <w:rsid w:val="006412C6"/>
    <w:rsid w:val="00643091"/>
    <w:rsid w:val="006436FA"/>
    <w:rsid w:val="00643C3F"/>
    <w:rsid w:val="006441C2"/>
    <w:rsid w:val="006446E8"/>
    <w:rsid w:val="0064672D"/>
    <w:rsid w:val="0065042C"/>
    <w:rsid w:val="00650805"/>
    <w:rsid w:val="00650C7A"/>
    <w:rsid w:val="0065137C"/>
    <w:rsid w:val="00651C4E"/>
    <w:rsid w:val="0065218F"/>
    <w:rsid w:val="006525D3"/>
    <w:rsid w:val="0065314D"/>
    <w:rsid w:val="006564FC"/>
    <w:rsid w:val="00660B36"/>
    <w:rsid w:val="00661088"/>
    <w:rsid w:val="0066173B"/>
    <w:rsid w:val="00661CC1"/>
    <w:rsid w:val="006624D6"/>
    <w:rsid w:val="006628E1"/>
    <w:rsid w:val="00662AFC"/>
    <w:rsid w:val="00664018"/>
    <w:rsid w:val="00667B49"/>
    <w:rsid w:val="006707DF"/>
    <w:rsid w:val="00670BEF"/>
    <w:rsid w:val="006716E4"/>
    <w:rsid w:val="006720A6"/>
    <w:rsid w:val="00672373"/>
    <w:rsid w:val="006731A6"/>
    <w:rsid w:val="00673806"/>
    <w:rsid w:val="00674850"/>
    <w:rsid w:val="00674921"/>
    <w:rsid w:val="00674E6B"/>
    <w:rsid w:val="00674EC2"/>
    <w:rsid w:val="006755FA"/>
    <w:rsid w:val="00676212"/>
    <w:rsid w:val="00676C45"/>
    <w:rsid w:val="006824F0"/>
    <w:rsid w:val="00682ABA"/>
    <w:rsid w:val="00682E58"/>
    <w:rsid w:val="006832EC"/>
    <w:rsid w:val="0068356B"/>
    <w:rsid w:val="006849F3"/>
    <w:rsid w:val="00685CCB"/>
    <w:rsid w:val="00686049"/>
    <w:rsid w:val="006876EA"/>
    <w:rsid w:val="0068784E"/>
    <w:rsid w:val="006879C1"/>
    <w:rsid w:val="006905D1"/>
    <w:rsid w:val="00691B80"/>
    <w:rsid w:val="00692428"/>
    <w:rsid w:val="00692883"/>
    <w:rsid w:val="00692A34"/>
    <w:rsid w:val="00692ACD"/>
    <w:rsid w:val="00693936"/>
    <w:rsid w:val="00693F58"/>
    <w:rsid w:val="00694F30"/>
    <w:rsid w:val="00696A34"/>
    <w:rsid w:val="00696C57"/>
    <w:rsid w:val="00696C89"/>
    <w:rsid w:val="006A05BB"/>
    <w:rsid w:val="006A0AA5"/>
    <w:rsid w:val="006A0B13"/>
    <w:rsid w:val="006A19E7"/>
    <w:rsid w:val="006A3F81"/>
    <w:rsid w:val="006A61D4"/>
    <w:rsid w:val="006A7C9E"/>
    <w:rsid w:val="006A7EB8"/>
    <w:rsid w:val="006B0DE8"/>
    <w:rsid w:val="006B0DF3"/>
    <w:rsid w:val="006B10C5"/>
    <w:rsid w:val="006B17AB"/>
    <w:rsid w:val="006B1843"/>
    <w:rsid w:val="006B3A60"/>
    <w:rsid w:val="006B3F5F"/>
    <w:rsid w:val="006B54A5"/>
    <w:rsid w:val="006B581F"/>
    <w:rsid w:val="006B5A52"/>
    <w:rsid w:val="006B75FE"/>
    <w:rsid w:val="006B7AB3"/>
    <w:rsid w:val="006C1939"/>
    <w:rsid w:val="006C292A"/>
    <w:rsid w:val="006C31B1"/>
    <w:rsid w:val="006C3C4D"/>
    <w:rsid w:val="006C4FF4"/>
    <w:rsid w:val="006C5416"/>
    <w:rsid w:val="006C6FC6"/>
    <w:rsid w:val="006C7785"/>
    <w:rsid w:val="006C7E91"/>
    <w:rsid w:val="006D048F"/>
    <w:rsid w:val="006D1B54"/>
    <w:rsid w:val="006D24D3"/>
    <w:rsid w:val="006D3C19"/>
    <w:rsid w:val="006D4802"/>
    <w:rsid w:val="006D602D"/>
    <w:rsid w:val="006E12FD"/>
    <w:rsid w:val="006E1997"/>
    <w:rsid w:val="006E1A02"/>
    <w:rsid w:val="006E29D9"/>
    <w:rsid w:val="006E2FA8"/>
    <w:rsid w:val="006E39CD"/>
    <w:rsid w:val="006E407D"/>
    <w:rsid w:val="006E410F"/>
    <w:rsid w:val="006E493F"/>
    <w:rsid w:val="006E5DE2"/>
    <w:rsid w:val="006E6679"/>
    <w:rsid w:val="006E670C"/>
    <w:rsid w:val="006E6FB9"/>
    <w:rsid w:val="006E77AF"/>
    <w:rsid w:val="006E7C31"/>
    <w:rsid w:val="006E7D95"/>
    <w:rsid w:val="006F00E4"/>
    <w:rsid w:val="006F0EB9"/>
    <w:rsid w:val="006F27F0"/>
    <w:rsid w:val="006F29E1"/>
    <w:rsid w:val="006F2AAC"/>
    <w:rsid w:val="006F31AB"/>
    <w:rsid w:val="006F4761"/>
    <w:rsid w:val="006F4B29"/>
    <w:rsid w:val="006F536E"/>
    <w:rsid w:val="006F6611"/>
    <w:rsid w:val="006F6711"/>
    <w:rsid w:val="006F754B"/>
    <w:rsid w:val="006F76BA"/>
    <w:rsid w:val="0070017B"/>
    <w:rsid w:val="007007A8"/>
    <w:rsid w:val="0070082A"/>
    <w:rsid w:val="00700FFB"/>
    <w:rsid w:val="00701262"/>
    <w:rsid w:val="00701663"/>
    <w:rsid w:val="0070166F"/>
    <w:rsid w:val="007020A5"/>
    <w:rsid w:val="007020BE"/>
    <w:rsid w:val="007038C1"/>
    <w:rsid w:val="00703F4D"/>
    <w:rsid w:val="0070488C"/>
    <w:rsid w:val="00705048"/>
    <w:rsid w:val="00705DDA"/>
    <w:rsid w:val="0070640E"/>
    <w:rsid w:val="00706B01"/>
    <w:rsid w:val="00706F1E"/>
    <w:rsid w:val="007071EA"/>
    <w:rsid w:val="0070738D"/>
    <w:rsid w:val="007079C8"/>
    <w:rsid w:val="00707F9E"/>
    <w:rsid w:val="007104FE"/>
    <w:rsid w:val="00710912"/>
    <w:rsid w:val="0071177A"/>
    <w:rsid w:val="0071192F"/>
    <w:rsid w:val="00711E3B"/>
    <w:rsid w:val="007123A2"/>
    <w:rsid w:val="00712A65"/>
    <w:rsid w:val="00713920"/>
    <w:rsid w:val="00714CFD"/>
    <w:rsid w:val="007166CC"/>
    <w:rsid w:val="00716795"/>
    <w:rsid w:val="00717483"/>
    <w:rsid w:val="007201E4"/>
    <w:rsid w:val="00720494"/>
    <w:rsid w:val="0072149C"/>
    <w:rsid w:val="007216AC"/>
    <w:rsid w:val="007224C8"/>
    <w:rsid w:val="00722C80"/>
    <w:rsid w:val="00722D7E"/>
    <w:rsid w:val="007231ED"/>
    <w:rsid w:val="00723A12"/>
    <w:rsid w:val="0072462D"/>
    <w:rsid w:val="0073084E"/>
    <w:rsid w:val="00731783"/>
    <w:rsid w:val="007317C6"/>
    <w:rsid w:val="00731D08"/>
    <w:rsid w:val="00731F8C"/>
    <w:rsid w:val="007324A9"/>
    <w:rsid w:val="00732D7A"/>
    <w:rsid w:val="00734119"/>
    <w:rsid w:val="00734368"/>
    <w:rsid w:val="00735941"/>
    <w:rsid w:val="00736045"/>
    <w:rsid w:val="00736347"/>
    <w:rsid w:val="00737530"/>
    <w:rsid w:val="007379EE"/>
    <w:rsid w:val="00737B5E"/>
    <w:rsid w:val="007406CA"/>
    <w:rsid w:val="00740E36"/>
    <w:rsid w:val="00741323"/>
    <w:rsid w:val="007419DF"/>
    <w:rsid w:val="00742F40"/>
    <w:rsid w:val="007434A5"/>
    <w:rsid w:val="00743A9D"/>
    <w:rsid w:val="007440F6"/>
    <w:rsid w:val="00744102"/>
    <w:rsid w:val="00745FE3"/>
    <w:rsid w:val="00747B15"/>
    <w:rsid w:val="00752D94"/>
    <w:rsid w:val="00753136"/>
    <w:rsid w:val="0075469E"/>
    <w:rsid w:val="007555C7"/>
    <w:rsid w:val="00756191"/>
    <w:rsid w:val="00756A6A"/>
    <w:rsid w:val="00756C29"/>
    <w:rsid w:val="00756D20"/>
    <w:rsid w:val="007572F9"/>
    <w:rsid w:val="007601C6"/>
    <w:rsid w:val="00761EF2"/>
    <w:rsid w:val="007642CE"/>
    <w:rsid w:val="007663C3"/>
    <w:rsid w:val="007667B9"/>
    <w:rsid w:val="00767AE1"/>
    <w:rsid w:val="007701B8"/>
    <w:rsid w:val="0077029C"/>
    <w:rsid w:val="00771288"/>
    <w:rsid w:val="00771B11"/>
    <w:rsid w:val="00771FCE"/>
    <w:rsid w:val="007728AD"/>
    <w:rsid w:val="007728FF"/>
    <w:rsid w:val="00773213"/>
    <w:rsid w:val="007733B3"/>
    <w:rsid w:val="00773DFF"/>
    <w:rsid w:val="00774213"/>
    <w:rsid w:val="00774EA2"/>
    <w:rsid w:val="007751AB"/>
    <w:rsid w:val="00775C11"/>
    <w:rsid w:val="00775D52"/>
    <w:rsid w:val="00775EF4"/>
    <w:rsid w:val="0077625B"/>
    <w:rsid w:val="00776AAE"/>
    <w:rsid w:val="00776AD5"/>
    <w:rsid w:val="00777F79"/>
    <w:rsid w:val="00780234"/>
    <w:rsid w:val="0078048E"/>
    <w:rsid w:val="00780590"/>
    <w:rsid w:val="007808E5"/>
    <w:rsid w:val="00781007"/>
    <w:rsid w:val="007827DC"/>
    <w:rsid w:val="0078360B"/>
    <w:rsid w:val="0078363E"/>
    <w:rsid w:val="007839D8"/>
    <w:rsid w:val="00783BDE"/>
    <w:rsid w:val="0078409E"/>
    <w:rsid w:val="007849D8"/>
    <w:rsid w:val="00784F53"/>
    <w:rsid w:val="00785B6D"/>
    <w:rsid w:val="00786FAE"/>
    <w:rsid w:val="007907AC"/>
    <w:rsid w:val="007914EA"/>
    <w:rsid w:val="00791EEE"/>
    <w:rsid w:val="00791F44"/>
    <w:rsid w:val="0079293B"/>
    <w:rsid w:val="00792DB4"/>
    <w:rsid w:val="007941A1"/>
    <w:rsid w:val="007947F7"/>
    <w:rsid w:val="007952F9"/>
    <w:rsid w:val="007964FD"/>
    <w:rsid w:val="007A010A"/>
    <w:rsid w:val="007A02B1"/>
    <w:rsid w:val="007A044A"/>
    <w:rsid w:val="007A264B"/>
    <w:rsid w:val="007A2774"/>
    <w:rsid w:val="007A32C1"/>
    <w:rsid w:val="007A33D1"/>
    <w:rsid w:val="007A5F27"/>
    <w:rsid w:val="007A60CB"/>
    <w:rsid w:val="007A68D9"/>
    <w:rsid w:val="007A7034"/>
    <w:rsid w:val="007A7938"/>
    <w:rsid w:val="007B0325"/>
    <w:rsid w:val="007B097F"/>
    <w:rsid w:val="007B12DA"/>
    <w:rsid w:val="007B1B13"/>
    <w:rsid w:val="007B1C84"/>
    <w:rsid w:val="007B2129"/>
    <w:rsid w:val="007B24E1"/>
    <w:rsid w:val="007B2FC1"/>
    <w:rsid w:val="007B35FD"/>
    <w:rsid w:val="007B5E5B"/>
    <w:rsid w:val="007C0BEF"/>
    <w:rsid w:val="007C1155"/>
    <w:rsid w:val="007C1FAC"/>
    <w:rsid w:val="007C2BDD"/>
    <w:rsid w:val="007C4659"/>
    <w:rsid w:val="007C525B"/>
    <w:rsid w:val="007D026F"/>
    <w:rsid w:val="007D1140"/>
    <w:rsid w:val="007D19D8"/>
    <w:rsid w:val="007D1CC8"/>
    <w:rsid w:val="007D2198"/>
    <w:rsid w:val="007D2A0B"/>
    <w:rsid w:val="007D2E83"/>
    <w:rsid w:val="007D390C"/>
    <w:rsid w:val="007D460E"/>
    <w:rsid w:val="007D5811"/>
    <w:rsid w:val="007D59C9"/>
    <w:rsid w:val="007D6770"/>
    <w:rsid w:val="007D7A4A"/>
    <w:rsid w:val="007E0C4F"/>
    <w:rsid w:val="007E196F"/>
    <w:rsid w:val="007E28A1"/>
    <w:rsid w:val="007E3FF7"/>
    <w:rsid w:val="007E446D"/>
    <w:rsid w:val="007E4FD6"/>
    <w:rsid w:val="007E5AB5"/>
    <w:rsid w:val="007E5E10"/>
    <w:rsid w:val="007F0188"/>
    <w:rsid w:val="007F1167"/>
    <w:rsid w:val="007F1213"/>
    <w:rsid w:val="007F1EEA"/>
    <w:rsid w:val="007F294D"/>
    <w:rsid w:val="007F34C0"/>
    <w:rsid w:val="007F4F35"/>
    <w:rsid w:val="007F514F"/>
    <w:rsid w:val="007F571A"/>
    <w:rsid w:val="007F5824"/>
    <w:rsid w:val="007F58EA"/>
    <w:rsid w:val="007F5BA4"/>
    <w:rsid w:val="007F73C2"/>
    <w:rsid w:val="007F7ED2"/>
    <w:rsid w:val="008005C2"/>
    <w:rsid w:val="00802250"/>
    <w:rsid w:val="0080247C"/>
    <w:rsid w:val="00802D8C"/>
    <w:rsid w:val="008034C4"/>
    <w:rsid w:val="0080515B"/>
    <w:rsid w:val="008074C6"/>
    <w:rsid w:val="008074E9"/>
    <w:rsid w:val="0081097D"/>
    <w:rsid w:val="00811F0A"/>
    <w:rsid w:val="00812097"/>
    <w:rsid w:val="008123AC"/>
    <w:rsid w:val="00813DA1"/>
    <w:rsid w:val="00817B21"/>
    <w:rsid w:val="00817B60"/>
    <w:rsid w:val="00817C7E"/>
    <w:rsid w:val="00817FD2"/>
    <w:rsid w:val="00820388"/>
    <w:rsid w:val="00820527"/>
    <w:rsid w:val="0082139E"/>
    <w:rsid w:val="008217C0"/>
    <w:rsid w:val="008218A6"/>
    <w:rsid w:val="00823199"/>
    <w:rsid w:val="00823338"/>
    <w:rsid w:val="008235F6"/>
    <w:rsid w:val="008244FE"/>
    <w:rsid w:val="00824A11"/>
    <w:rsid w:val="00824F5C"/>
    <w:rsid w:val="00826350"/>
    <w:rsid w:val="00826B5D"/>
    <w:rsid w:val="00831B7D"/>
    <w:rsid w:val="00831DF2"/>
    <w:rsid w:val="00831F90"/>
    <w:rsid w:val="0083267A"/>
    <w:rsid w:val="00832971"/>
    <w:rsid w:val="008339CB"/>
    <w:rsid w:val="008344B2"/>
    <w:rsid w:val="008347C6"/>
    <w:rsid w:val="008356BA"/>
    <w:rsid w:val="00835769"/>
    <w:rsid w:val="008361D1"/>
    <w:rsid w:val="00840A81"/>
    <w:rsid w:val="0084122B"/>
    <w:rsid w:val="00841231"/>
    <w:rsid w:val="008415E2"/>
    <w:rsid w:val="00841F6E"/>
    <w:rsid w:val="008425A5"/>
    <w:rsid w:val="0084301F"/>
    <w:rsid w:val="0084355F"/>
    <w:rsid w:val="00843CB5"/>
    <w:rsid w:val="00843FCF"/>
    <w:rsid w:val="00844F53"/>
    <w:rsid w:val="008458A6"/>
    <w:rsid w:val="00846803"/>
    <w:rsid w:val="00846ECA"/>
    <w:rsid w:val="00846F19"/>
    <w:rsid w:val="00847360"/>
    <w:rsid w:val="00847600"/>
    <w:rsid w:val="0084798D"/>
    <w:rsid w:val="008501C7"/>
    <w:rsid w:val="0085117A"/>
    <w:rsid w:val="008531A7"/>
    <w:rsid w:val="00854410"/>
    <w:rsid w:val="00854493"/>
    <w:rsid w:val="00854F4A"/>
    <w:rsid w:val="00855CE9"/>
    <w:rsid w:val="00856B47"/>
    <w:rsid w:val="00857E8C"/>
    <w:rsid w:val="0086014B"/>
    <w:rsid w:val="00860B04"/>
    <w:rsid w:val="008613D8"/>
    <w:rsid w:val="00862A51"/>
    <w:rsid w:val="00864B62"/>
    <w:rsid w:val="008653B8"/>
    <w:rsid w:val="008672EA"/>
    <w:rsid w:val="00867F22"/>
    <w:rsid w:val="008706F5"/>
    <w:rsid w:val="00873EB4"/>
    <w:rsid w:val="008745B4"/>
    <w:rsid w:val="00874B9A"/>
    <w:rsid w:val="00875353"/>
    <w:rsid w:val="008800CE"/>
    <w:rsid w:val="00880809"/>
    <w:rsid w:val="0088148E"/>
    <w:rsid w:val="00882B31"/>
    <w:rsid w:val="00883ACC"/>
    <w:rsid w:val="0088479F"/>
    <w:rsid w:val="00884BBF"/>
    <w:rsid w:val="00884DD6"/>
    <w:rsid w:val="00884F01"/>
    <w:rsid w:val="00885000"/>
    <w:rsid w:val="008850E0"/>
    <w:rsid w:val="00885E7C"/>
    <w:rsid w:val="00886BBB"/>
    <w:rsid w:val="00886CEB"/>
    <w:rsid w:val="00890054"/>
    <w:rsid w:val="008912E8"/>
    <w:rsid w:val="00892792"/>
    <w:rsid w:val="00892DBA"/>
    <w:rsid w:val="008931C3"/>
    <w:rsid w:val="008932EE"/>
    <w:rsid w:val="0089331C"/>
    <w:rsid w:val="00895FF9"/>
    <w:rsid w:val="00896FB3"/>
    <w:rsid w:val="00897574"/>
    <w:rsid w:val="008A118A"/>
    <w:rsid w:val="008A14CE"/>
    <w:rsid w:val="008A17B4"/>
    <w:rsid w:val="008A27CD"/>
    <w:rsid w:val="008A3649"/>
    <w:rsid w:val="008A43E4"/>
    <w:rsid w:val="008A710E"/>
    <w:rsid w:val="008B0746"/>
    <w:rsid w:val="008B08C5"/>
    <w:rsid w:val="008B21E4"/>
    <w:rsid w:val="008B2448"/>
    <w:rsid w:val="008B37BA"/>
    <w:rsid w:val="008B3910"/>
    <w:rsid w:val="008B3C86"/>
    <w:rsid w:val="008B3CDE"/>
    <w:rsid w:val="008B3FD6"/>
    <w:rsid w:val="008B5CF2"/>
    <w:rsid w:val="008B6346"/>
    <w:rsid w:val="008B6BFC"/>
    <w:rsid w:val="008B768D"/>
    <w:rsid w:val="008B7FA2"/>
    <w:rsid w:val="008C0B73"/>
    <w:rsid w:val="008C0EB9"/>
    <w:rsid w:val="008C25B8"/>
    <w:rsid w:val="008C3675"/>
    <w:rsid w:val="008C5395"/>
    <w:rsid w:val="008C597C"/>
    <w:rsid w:val="008C63EF"/>
    <w:rsid w:val="008C64ED"/>
    <w:rsid w:val="008C67F2"/>
    <w:rsid w:val="008C6CA8"/>
    <w:rsid w:val="008C7AF1"/>
    <w:rsid w:val="008C7CA8"/>
    <w:rsid w:val="008D08D8"/>
    <w:rsid w:val="008D1448"/>
    <w:rsid w:val="008D1870"/>
    <w:rsid w:val="008D19BB"/>
    <w:rsid w:val="008D1BD8"/>
    <w:rsid w:val="008D25B5"/>
    <w:rsid w:val="008D2754"/>
    <w:rsid w:val="008D2D31"/>
    <w:rsid w:val="008D57E6"/>
    <w:rsid w:val="008D5DE4"/>
    <w:rsid w:val="008D7C7D"/>
    <w:rsid w:val="008E000E"/>
    <w:rsid w:val="008E0974"/>
    <w:rsid w:val="008E0D71"/>
    <w:rsid w:val="008E2DB7"/>
    <w:rsid w:val="008E4089"/>
    <w:rsid w:val="008E4683"/>
    <w:rsid w:val="008E4D68"/>
    <w:rsid w:val="008E78DC"/>
    <w:rsid w:val="008F0510"/>
    <w:rsid w:val="008F0AA9"/>
    <w:rsid w:val="008F42FC"/>
    <w:rsid w:val="008F4C31"/>
    <w:rsid w:val="008F4EE9"/>
    <w:rsid w:val="008F5ED4"/>
    <w:rsid w:val="008F629A"/>
    <w:rsid w:val="008F66B4"/>
    <w:rsid w:val="008F6FA0"/>
    <w:rsid w:val="008F7E7B"/>
    <w:rsid w:val="008F7F13"/>
    <w:rsid w:val="00900395"/>
    <w:rsid w:val="00900EDB"/>
    <w:rsid w:val="00901E52"/>
    <w:rsid w:val="00902073"/>
    <w:rsid w:val="00902FF6"/>
    <w:rsid w:val="009047EE"/>
    <w:rsid w:val="0090519D"/>
    <w:rsid w:val="0090559B"/>
    <w:rsid w:val="009075AB"/>
    <w:rsid w:val="00907C37"/>
    <w:rsid w:val="00907EE2"/>
    <w:rsid w:val="00910A85"/>
    <w:rsid w:val="00912DC7"/>
    <w:rsid w:val="00912E29"/>
    <w:rsid w:val="00912FF5"/>
    <w:rsid w:val="009143B3"/>
    <w:rsid w:val="009164DB"/>
    <w:rsid w:val="0091736B"/>
    <w:rsid w:val="009206FD"/>
    <w:rsid w:val="009210F0"/>
    <w:rsid w:val="0092157E"/>
    <w:rsid w:val="00922759"/>
    <w:rsid w:val="00923667"/>
    <w:rsid w:val="009238B1"/>
    <w:rsid w:val="00923F21"/>
    <w:rsid w:val="00923FAB"/>
    <w:rsid w:val="00924A3A"/>
    <w:rsid w:val="009255F1"/>
    <w:rsid w:val="009262E4"/>
    <w:rsid w:val="009267A5"/>
    <w:rsid w:val="009273DA"/>
    <w:rsid w:val="00927549"/>
    <w:rsid w:val="00927FCB"/>
    <w:rsid w:val="00930392"/>
    <w:rsid w:val="00930C50"/>
    <w:rsid w:val="00931EFC"/>
    <w:rsid w:val="00932252"/>
    <w:rsid w:val="00932858"/>
    <w:rsid w:val="00932F38"/>
    <w:rsid w:val="00932FC0"/>
    <w:rsid w:val="009331A8"/>
    <w:rsid w:val="00933532"/>
    <w:rsid w:val="009344AA"/>
    <w:rsid w:val="00934773"/>
    <w:rsid w:val="0093501F"/>
    <w:rsid w:val="00935251"/>
    <w:rsid w:val="009366BE"/>
    <w:rsid w:val="00937BC7"/>
    <w:rsid w:val="00940BB5"/>
    <w:rsid w:val="0094111C"/>
    <w:rsid w:val="009418EF"/>
    <w:rsid w:val="00942188"/>
    <w:rsid w:val="00942E85"/>
    <w:rsid w:val="00943E48"/>
    <w:rsid w:val="009445FC"/>
    <w:rsid w:val="00946F0D"/>
    <w:rsid w:val="00947231"/>
    <w:rsid w:val="0095088E"/>
    <w:rsid w:val="00951B0B"/>
    <w:rsid w:val="00952E73"/>
    <w:rsid w:val="009536DD"/>
    <w:rsid w:val="00955600"/>
    <w:rsid w:val="00955AB1"/>
    <w:rsid w:val="00955C4C"/>
    <w:rsid w:val="009562F0"/>
    <w:rsid w:val="00961414"/>
    <w:rsid w:val="00961A1C"/>
    <w:rsid w:val="00961CA5"/>
    <w:rsid w:val="00961FE6"/>
    <w:rsid w:val="009632FC"/>
    <w:rsid w:val="0096332D"/>
    <w:rsid w:val="0096433F"/>
    <w:rsid w:val="0096450C"/>
    <w:rsid w:val="0096552D"/>
    <w:rsid w:val="009658B8"/>
    <w:rsid w:val="009665F1"/>
    <w:rsid w:val="00966E8D"/>
    <w:rsid w:val="00967243"/>
    <w:rsid w:val="009675FB"/>
    <w:rsid w:val="00967785"/>
    <w:rsid w:val="00967BB8"/>
    <w:rsid w:val="00967EAF"/>
    <w:rsid w:val="009701BB"/>
    <w:rsid w:val="00972DC4"/>
    <w:rsid w:val="0097348C"/>
    <w:rsid w:val="009737E3"/>
    <w:rsid w:val="009739CC"/>
    <w:rsid w:val="00977ABC"/>
    <w:rsid w:val="009803FB"/>
    <w:rsid w:val="0098093E"/>
    <w:rsid w:val="00980BCD"/>
    <w:rsid w:val="00980EA6"/>
    <w:rsid w:val="00981E7D"/>
    <w:rsid w:val="00982138"/>
    <w:rsid w:val="00982449"/>
    <w:rsid w:val="00984672"/>
    <w:rsid w:val="009852FD"/>
    <w:rsid w:val="0098532D"/>
    <w:rsid w:val="00985A1D"/>
    <w:rsid w:val="00985DEA"/>
    <w:rsid w:val="00985F68"/>
    <w:rsid w:val="00986B22"/>
    <w:rsid w:val="00986D07"/>
    <w:rsid w:val="009876F8"/>
    <w:rsid w:val="009901FC"/>
    <w:rsid w:val="00990AAC"/>
    <w:rsid w:val="00991008"/>
    <w:rsid w:val="00991B76"/>
    <w:rsid w:val="00992963"/>
    <w:rsid w:val="009934CA"/>
    <w:rsid w:val="00993F28"/>
    <w:rsid w:val="009943F6"/>
    <w:rsid w:val="009945E7"/>
    <w:rsid w:val="009949BD"/>
    <w:rsid w:val="00995E59"/>
    <w:rsid w:val="009967C7"/>
    <w:rsid w:val="00996A52"/>
    <w:rsid w:val="009975CE"/>
    <w:rsid w:val="009A016C"/>
    <w:rsid w:val="009A0999"/>
    <w:rsid w:val="009A0D82"/>
    <w:rsid w:val="009A0E7E"/>
    <w:rsid w:val="009A0F4C"/>
    <w:rsid w:val="009A1697"/>
    <w:rsid w:val="009A2AB1"/>
    <w:rsid w:val="009A2BA7"/>
    <w:rsid w:val="009A2D53"/>
    <w:rsid w:val="009A2E92"/>
    <w:rsid w:val="009A339E"/>
    <w:rsid w:val="009A425B"/>
    <w:rsid w:val="009A47FB"/>
    <w:rsid w:val="009A481C"/>
    <w:rsid w:val="009A5DE3"/>
    <w:rsid w:val="009A6094"/>
    <w:rsid w:val="009A6271"/>
    <w:rsid w:val="009A6422"/>
    <w:rsid w:val="009A7B4B"/>
    <w:rsid w:val="009B0217"/>
    <w:rsid w:val="009B0577"/>
    <w:rsid w:val="009B0AF5"/>
    <w:rsid w:val="009B11A0"/>
    <w:rsid w:val="009B1409"/>
    <w:rsid w:val="009B1656"/>
    <w:rsid w:val="009B1D15"/>
    <w:rsid w:val="009B220B"/>
    <w:rsid w:val="009B37C5"/>
    <w:rsid w:val="009B7A36"/>
    <w:rsid w:val="009B7AE5"/>
    <w:rsid w:val="009C343B"/>
    <w:rsid w:val="009C3887"/>
    <w:rsid w:val="009C443D"/>
    <w:rsid w:val="009C447E"/>
    <w:rsid w:val="009C44DF"/>
    <w:rsid w:val="009C5125"/>
    <w:rsid w:val="009C5C0A"/>
    <w:rsid w:val="009C6A39"/>
    <w:rsid w:val="009C6B2F"/>
    <w:rsid w:val="009C6C61"/>
    <w:rsid w:val="009C6FAE"/>
    <w:rsid w:val="009D07EA"/>
    <w:rsid w:val="009D1AC0"/>
    <w:rsid w:val="009D2AF1"/>
    <w:rsid w:val="009D324E"/>
    <w:rsid w:val="009D51DA"/>
    <w:rsid w:val="009D62BA"/>
    <w:rsid w:val="009D6F5E"/>
    <w:rsid w:val="009D7468"/>
    <w:rsid w:val="009D77EF"/>
    <w:rsid w:val="009E04B4"/>
    <w:rsid w:val="009E06EC"/>
    <w:rsid w:val="009E3561"/>
    <w:rsid w:val="009E5DD7"/>
    <w:rsid w:val="009E7941"/>
    <w:rsid w:val="009E795C"/>
    <w:rsid w:val="009E7BD7"/>
    <w:rsid w:val="009E7F30"/>
    <w:rsid w:val="009F02E0"/>
    <w:rsid w:val="009F0377"/>
    <w:rsid w:val="009F1F12"/>
    <w:rsid w:val="009F2695"/>
    <w:rsid w:val="009F2E12"/>
    <w:rsid w:val="009F3830"/>
    <w:rsid w:val="009F3C0F"/>
    <w:rsid w:val="009F492A"/>
    <w:rsid w:val="009F4CE1"/>
    <w:rsid w:val="009F5248"/>
    <w:rsid w:val="009F63AA"/>
    <w:rsid w:val="009F7202"/>
    <w:rsid w:val="009F7ED5"/>
    <w:rsid w:val="00A00127"/>
    <w:rsid w:val="00A0053F"/>
    <w:rsid w:val="00A017F1"/>
    <w:rsid w:val="00A024B0"/>
    <w:rsid w:val="00A029CC"/>
    <w:rsid w:val="00A03B17"/>
    <w:rsid w:val="00A04598"/>
    <w:rsid w:val="00A05837"/>
    <w:rsid w:val="00A05DD5"/>
    <w:rsid w:val="00A060D5"/>
    <w:rsid w:val="00A10AF6"/>
    <w:rsid w:val="00A1117C"/>
    <w:rsid w:val="00A116D2"/>
    <w:rsid w:val="00A12141"/>
    <w:rsid w:val="00A12DAB"/>
    <w:rsid w:val="00A135EA"/>
    <w:rsid w:val="00A1382F"/>
    <w:rsid w:val="00A144AD"/>
    <w:rsid w:val="00A159BE"/>
    <w:rsid w:val="00A15C8B"/>
    <w:rsid w:val="00A15D58"/>
    <w:rsid w:val="00A15E6E"/>
    <w:rsid w:val="00A20D77"/>
    <w:rsid w:val="00A210FD"/>
    <w:rsid w:val="00A2271A"/>
    <w:rsid w:val="00A23574"/>
    <w:rsid w:val="00A237A4"/>
    <w:rsid w:val="00A2380D"/>
    <w:rsid w:val="00A25E38"/>
    <w:rsid w:val="00A26FE5"/>
    <w:rsid w:val="00A2764B"/>
    <w:rsid w:val="00A27D7C"/>
    <w:rsid w:val="00A3019C"/>
    <w:rsid w:val="00A30456"/>
    <w:rsid w:val="00A31711"/>
    <w:rsid w:val="00A31BC2"/>
    <w:rsid w:val="00A3263A"/>
    <w:rsid w:val="00A32973"/>
    <w:rsid w:val="00A337D8"/>
    <w:rsid w:val="00A3394D"/>
    <w:rsid w:val="00A339E8"/>
    <w:rsid w:val="00A33E21"/>
    <w:rsid w:val="00A3403E"/>
    <w:rsid w:val="00A34F69"/>
    <w:rsid w:val="00A35FB4"/>
    <w:rsid w:val="00A3626C"/>
    <w:rsid w:val="00A362AA"/>
    <w:rsid w:val="00A37B05"/>
    <w:rsid w:val="00A37C72"/>
    <w:rsid w:val="00A37C96"/>
    <w:rsid w:val="00A40C4C"/>
    <w:rsid w:val="00A40D8F"/>
    <w:rsid w:val="00A41796"/>
    <w:rsid w:val="00A42CCD"/>
    <w:rsid w:val="00A43FF0"/>
    <w:rsid w:val="00A4453D"/>
    <w:rsid w:val="00A44862"/>
    <w:rsid w:val="00A44887"/>
    <w:rsid w:val="00A44B3E"/>
    <w:rsid w:val="00A456E7"/>
    <w:rsid w:val="00A45D2D"/>
    <w:rsid w:val="00A50984"/>
    <w:rsid w:val="00A51F84"/>
    <w:rsid w:val="00A543B0"/>
    <w:rsid w:val="00A55AC5"/>
    <w:rsid w:val="00A57672"/>
    <w:rsid w:val="00A61B40"/>
    <w:rsid w:val="00A629BD"/>
    <w:rsid w:val="00A6433F"/>
    <w:rsid w:val="00A645EA"/>
    <w:rsid w:val="00A645F5"/>
    <w:rsid w:val="00A6468A"/>
    <w:rsid w:val="00A65B00"/>
    <w:rsid w:val="00A65C8D"/>
    <w:rsid w:val="00A65E74"/>
    <w:rsid w:val="00A66989"/>
    <w:rsid w:val="00A704EC"/>
    <w:rsid w:val="00A706F4"/>
    <w:rsid w:val="00A72A73"/>
    <w:rsid w:val="00A743AD"/>
    <w:rsid w:val="00A74779"/>
    <w:rsid w:val="00A7516A"/>
    <w:rsid w:val="00A766D6"/>
    <w:rsid w:val="00A76DDB"/>
    <w:rsid w:val="00A77184"/>
    <w:rsid w:val="00A77833"/>
    <w:rsid w:val="00A77EB4"/>
    <w:rsid w:val="00A80094"/>
    <w:rsid w:val="00A80AE4"/>
    <w:rsid w:val="00A817CC"/>
    <w:rsid w:val="00A81D19"/>
    <w:rsid w:val="00A81EC4"/>
    <w:rsid w:val="00A828DF"/>
    <w:rsid w:val="00A83BA8"/>
    <w:rsid w:val="00A84475"/>
    <w:rsid w:val="00A8476B"/>
    <w:rsid w:val="00A848B7"/>
    <w:rsid w:val="00A855CB"/>
    <w:rsid w:val="00A85808"/>
    <w:rsid w:val="00A8610A"/>
    <w:rsid w:val="00A86131"/>
    <w:rsid w:val="00A86163"/>
    <w:rsid w:val="00A861D7"/>
    <w:rsid w:val="00A9010C"/>
    <w:rsid w:val="00A91365"/>
    <w:rsid w:val="00A91954"/>
    <w:rsid w:val="00A920B4"/>
    <w:rsid w:val="00A94520"/>
    <w:rsid w:val="00A94C75"/>
    <w:rsid w:val="00A955CB"/>
    <w:rsid w:val="00A95DF3"/>
    <w:rsid w:val="00A97795"/>
    <w:rsid w:val="00AA053F"/>
    <w:rsid w:val="00AA12A7"/>
    <w:rsid w:val="00AA1485"/>
    <w:rsid w:val="00AA186C"/>
    <w:rsid w:val="00AA2DFF"/>
    <w:rsid w:val="00AA308A"/>
    <w:rsid w:val="00AA397E"/>
    <w:rsid w:val="00AA3C95"/>
    <w:rsid w:val="00AA41E7"/>
    <w:rsid w:val="00AA4345"/>
    <w:rsid w:val="00AA4D59"/>
    <w:rsid w:val="00AA5261"/>
    <w:rsid w:val="00AA5595"/>
    <w:rsid w:val="00AA5AB0"/>
    <w:rsid w:val="00AA6063"/>
    <w:rsid w:val="00AA6807"/>
    <w:rsid w:val="00AA7040"/>
    <w:rsid w:val="00AA77CC"/>
    <w:rsid w:val="00AB0388"/>
    <w:rsid w:val="00AB54D6"/>
    <w:rsid w:val="00AB5D4D"/>
    <w:rsid w:val="00AB63B2"/>
    <w:rsid w:val="00AB7548"/>
    <w:rsid w:val="00AB7656"/>
    <w:rsid w:val="00AB7F84"/>
    <w:rsid w:val="00AC02A5"/>
    <w:rsid w:val="00AC0A88"/>
    <w:rsid w:val="00AC4044"/>
    <w:rsid w:val="00AC4755"/>
    <w:rsid w:val="00AC58B7"/>
    <w:rsid w:val="00AC594F"/>
    <w:rsid w:val="00AC5D27"/>
    <w:rsid w:val="00AC7686"/>
    <w:rsid w:val="00AC7CB2"/>
    <w:rsid w:val="00AD06A7"/>
    <w:rsid w:val="00AD09BD"/>
    <w:rsid w:val="00AD0C06"/>
    <w:rsid w:val="00AD1132"/>
    <w:rsid w:val="00AD1E13"/>
    <w:rsid w:val="00AD26B8"/>
    <w:rsid w:val="00AD26F7"/>
    <w:rsid w:val="00AD2DFD"/>
    <w:rsid w:val="00AD53B4"/>
    <w:rsid w:val="00AD55B7"/>
    <w:rsid w:val="00AD57C6"/>
    <w:rsid w:val="00AD5E50"/>
    <w:rsid w:val="00AD5FC9"/>
    <w:rsid w:val="00AD61AF"/>
    <w:rsid w:val="00AD626F"/>
    <w:rsid w:val="00AD66A2"/>
    <w:rsid w:val="00AD7265"/>
    <w:rsid w:val="00AD72B1"/>
    <w:rsid w:val="00AE0310"/>
    <w:rsid w:val="00AE0333"/>
    <w:rsid w:val="00AE1372"/>
    <w:rsid w:val="00AE1450"/>
    <w:rsid w:val="00AE1BF7"/>
    <w:rsid w:val="00AE2FAD"/>
    <w:rsid w:val="00AE3B16"/>
    <w:rsid w:val="00AE4E4D"/>
    <w:rsid w:val="00AE625A"/>
    <w:rsid w:val="00AE741E"/>
    <w:rsid w:val="00AF0254"/>
    <w:rsid w:val="00AF1C5B"/>
    <w:rsid w:val="00AF2254"/>
    <w:rsid w:val="00AF2533"/>
    <w:rsid w:val="00AF25B3"/>
    <w:rsid w:val="00AF2B49"/>
    <w:rsid w:val="00AF3507"/>
    <w:rsid w:val="00AF4319"/>
    <w:rsid w:val="00AF4804"/>
    <w:rsid w:val="00AF4D24"/>
    <w:rsid w:val="00AF6275"/>
    <w:rsid w:val="00AF65C2"/>
    <w:rsid w:val="00AF6682"/>
    <w:rsid w:val="00AF7C1E"/>
    <w:rsid w:val="00B0047B"/>
    <w:rsid w:val="00B00610"/>
    <w:rsid w:val="00B00CCC"/>
    <w:rsid w:val="00B012F8"/>
    <w:rsid w:val="00B033AE"/>
    <w:rsid w:val="00B03BCA"/>
    <w:rsid w:val="00B03DAB"/>
    <w:rsid w:val="00B041EE"/>
    <w:rsid w:val="00B057BB"/>
    <w:rsid w:val="00B0650E"/>
    <w:rsid w:val="00B065AF"/>
    <w:rsid w:val="00B071A2"/>
    <w:rsid w:val="00B0744F"/>
    <w:rsid w:val="00B07B30"/>
    <w:rsid w:val="00B106F6"/>
    <w:rsid w:val="00B10ED7"/>
    <w:rsid w:val="00B117A5"/>
    <w:rsid w:val="00B11BFB"/>
    <w:rsid w:val="00B12122"/>
    <w:rsid w:val="00B12887"/>
    <w:rsid w:val="00B12945"/>
    <w:rsid w:val="00B1317D"/>
    <w:rsid w:val="00B13CCE"/>
    <w:rsid w:val="00B14765"/>
    <w:rsid w:val="00B1498A"/>
    <w:rsid w:val="00B15559"/>
    <w:rsid w:val="00B1578A"/>
    <w:rsid w:val="00B1599C"/>
    <w:rsid w:val="00B16184"/>
    <w:rsid w:val="00B20C75"/>
    <w:rsid w:val="00B21607"/>
    <w:rsid w:val="00B21765"/>
    <w:rsid w:val="00B22DC6"/>
    <w:rsid w:val="00B23C23"/>
    <w:rsid w:val="00B23E60"/>
    <w:rsid w:val="00B2553F"/>
    <w:rsid w:val="00B25745"/>
    <w:rsid w:val="00B277CD"/>
    <w:rsid w:val="00B27CED"/>
    <w:rsid w:val="00B31A10"/>
    <w:rsid w:val="00B31FD5"/>
    <w:rsid w:val="00B32265"/>
    <w:rsid w:val="00B32510"/>
    <w:rsid w:val="00B33810"/>
    <w:rsid w:val="00B34328"/>
    <w:rsid w:val="00B34BF2"/>
    <w:rsid w:val="00B35211"/>
    <w:rsid w:val="00B364BD"/>
    <w:rsid w:val="00B36F84"/>
    <w:rsid w:val="00B37117"/>
    <w:rsid w:val="00B37798"/>
    <w:rsid w:val="00B378AA"/>
    <w:rsid w:val="00B406F7"/>
    <w:rsid w:val="00B41F19"/>
    <w:rsid w:val="00B4202E"/>
    <w:rsid w:val="00B42CA2"/>
    <w:rsid w:val="00B458E9"/>
    <w:rsid w:val="00B46AE0"/>
    <w:rsid w:val="00B46DD8"/>
    <w:rsid w:val="00B50C01"/>
    <w:rsid w:val="00B50C82"/>
    <w:rsid w:val="00B5103A"/>
    <w:rsid w:val="00B512F8"/>
    <w:rsid w:val="00B51729"/>
    <w:rsid w:val="00B52A9A"/>
    <w:rsid w:val="00B5303E"/>
    <w:rsid w:val="00B55C89"/>
    <w:rsid w:val="00B56E20"/>
    <w:rsid w:val="00B57A77"/>
    <w:rsid w:val="00B57ACF"/>
    <w:rsid w:val="00B57BB0"/>
    <w:rsid w:val="00B60673"/>
    <w:rsid w:val="00B60833"/>
    <w:rsid w:val="00B61301"/>
    <w:rsid w:val="00B622C3"/>
    <w:rsid w:val="00B62C8A"/>
    <w:rsid w:val="00B62E11"/>
    <w:rsid w:val="00B63240"/>
    <w:rsid w:val="00B63786"/>
    <w:rsid w:val="00B649B5"/>
    <w:rsid w:val="00B66A5E"/>
    <w:rsid w:val="00B66CC0"/>
    <w:rsid w:val="00B66D1C"/>
    <w:rsid w:val="00B6765F"/>
    <w:rsid w:val="00B677F6"/>
    <w:rsid w:val="00B67C91"/>
    <w:rsid w:val="00B7087A"/>
    <w:rsid w:val="00B71545"/>
    <w:rsid w:val="00B731DF"/>
    <w:rsid w:val="00B734D4"/>
    <w:rsid w:val="00B74343"/>
    <w:rsid w:val="00B74F6D"/>
    <w:rsid w:val="00B75119"/>
    <w:rsid w:val="00B75C36"/>
    <w:rsid w:val="00B76288"/>
    <w:rsid w:val="00B76F7E"/>
    <w:rsid w:val="00B779F2"/>
    <w:rsid w:val="00B77E25"/>
    <w:rsid w:val="00B80065"/>
    <w:rsid w:val="00B80BF4"/>
    <w:rsid w:val="00B80D26"/>
    <w:rsid w:val="00B80D7C"/>
    <w:rsid w:val="00B815F3"/>
    <w:rsid w:val="00B82763"/>
    <w:rsid w:val="00B82944"/>
    <w:rsid w:val="00B82E6E"/>
    <w:rsid w:val="00B8475F"/>
    <w:rsid w:val="00B84D7A"/>
    <w:rsid w:val="00B84FB1"/>
    <w:rsid w:val="00B85758"/>
    <w:rsid w:val="00B85CB3"/>
    <w:rsid w:val="00B86868"/>
    <w:rsid w:val="00B90ED3"/>
    <w:rsid w:val="00B9231A"/>
    <w:rsid w:val="00B9237D"/>
    <w:rsid w:val="00B92A56"/>
    <w:rsid w:val="00B94904"/>
    <w:rsid w:val="00B9510E"/>
    <w:rsid w:val="00B962C6"/>
    <w:rsid w:val="00B966A4"/>
    <w:rsid w:val="00BA11F2"/>
    <w:rsid w:val="00BA1B7A"/>
    <w:rsid w:val="00BA1CDB"/>
    <w:rsid w:val="00BA26E6"/>
    <w:rsid w:val="00BA279B"/>
    <w:rsid w:val="00BA2921"/>
    <w:rsid w:val="00BA6DE2"/>
    <w:rsid w:val="00BA73D0"/>
    <w:rsid w:val="00BB0B21"/>
    <w:rsid w:val="00BB282F"/>
    <w:rsid w:val="00BB2A87"/>
    <w:rsid w:val="00BB2D1E"/>
    <w:rsid w:val="00BB37E3"/>
    <w:rsid w:val="00BB5BC1"/>
    <w:rsid w:val="00BB5CFE"/>
    <w:rsid w:val="00BB5DB2"/>
    <w:rsid w:val="00BB6041"/>
    <w:rsid w:val="00BB6730"/>
    <w:rsid w:val="00BB7214"/>
    <w:rsid w:val="00BB72DF"/>
    <w:rsid w:val="00BB7948"/>
    <w:rsid w:val="00BB7EB4"/>
    <w:rsid w:val="00BC088C"/>
    <w:rsid w:val="00BC2521"/>
    <w:rsid w:val="00BC277F"/>
    <w:rsid w:val="00BC3AF8"/>
    <w:rsid w:val="00BC42FA"/>
    <w:rsid w:val="00BC5C64"/>
    <w:rsid w:val="00BC673C"/>
    <w:rsid w:val="00BC6886"/>
    <w:rsid w:val="00BC6D61"/>
    <w:rsid w:val="00BC6E88"/>
    <w:rsid w:val="00BC7686"/>
    <w:rsid w:val="00BD01DB"/>
    <w:rsid w:val="00BD0780"/>
    <w:rsid w:val="00BD0D36"/>
    <w:rsid w:val="00BD1320"/>
    <w:rsid w:val="00BD13A9"/>
    <w:rsid w:val="00BD363B"/>
    <w:rsid w:val="00BD4AD8"/>
    <w:rsid w:val="00BD559C"/>
    <w:rsid w:val="00BD5FB8"/>
    <w:rsid w:val="00BE002A"/>
    <w:rsid w:val="00BE0030"/>
    <w:rsid w:val="00BE0C46"/>
    <w:rsid w:val="00BE15BE"/>
    <w:rsid w:val="00BE3392"/>
    <w:rsid w:val="00BE3CC0"/>
    <w:rsid w:val="00BE488B"/>
    <w:rsid w:val="00BE5F63"/>
    <w:rsid w:val="00BE7EC2"/>
    <w:rsid w:val="00BF0273"/>
    <w:rsid w:val="00BF03FC"/>
    <w:rsid w:val="00BF1A7D"/>
    <w:rsid w:val="00BF2BFE"/>
    <w:rsid w:val="00BF2D6F"/>
    <w:rsid w:val="00BF3291"/>
    <w:rsid w:val="00BF32BE"/>
    <w:rsid w:val="00BF36B4"/>
    <w:rsid w:val="00BF3AE6"/>
    <w:rsid w:val="00BF4F7D"/>
    <w:rsid w:val="00BF606B"/>
    <w:rsid w:val="00BF733F"/>
    <w:rsid w:val="00BF742A"/>
    <w:rsid w:val="00C02A29"/>
    <w:rsid w:val="00C03C1E"/>
    <w:rsid w:val="00C042D8"/>
    <w:rsid w:val="00C04C22"/>
    <w:rsid w:val="00C05E52"/>
    <w:rsid w:val="00C06E29"/>
    <w:rsid w:val="00C06FCD"/>
    <w:rsid w:val="00C070EB"/>
    <w:rsid w:val="00C10552"/>
    <w:rsid w:val="00C1080F"/>
    <w:rsid w:val="00C11D1E"/>
    <w:rsid w:val="00C138F9"/>
    <w:rsid w:val="00C14A92"/>
    <w:rsid w:val="00C14FF9"/>
    <w:rsid w:val="00C152CA"/>
    <w:rsid w:val="00C159B8"/>
    <w:rsid w:val="00C15DAF"/>
    <w:rsid w:val="00C16007"/>
    <w:rsid w:val="00C17228"/>
    <w:rsid w:val="00C17970"/>
    <w:rsid w:val="00C17ADD"/>
    <w:rsid w:val="00C207A1"/>
    <w:rsid w:val="00C218B5"/>
    <w:rsid w:val="00C22A63"/>
    <w:rsid w:val="00C240F5"/>
    <w:rsid w:val="00C24668"/>
    <w:rsid w:val="00C25188"/>
    <w:rsid w:val="00C26842"/>
    <w:rsid w:val="00C2790B"/>
    <w:rsid w:val="00C27BAA"/>
    <w:rsid w:val="00C3017E"/>
    <w:rsid w:val="00C30F18"/>
    <w:rsid w:val="00C31832"/>
    <w:rsid w:val="00C32B4B"/>
    <w:rsid w:val="00C344AA"/>
    <w:rsid w:val="00C34664"/>
    <w:rsid w:val="00C347EE"/>
    <w:rsid w:val="00C35017"/>
    <w:rsid w:val="00C36D01"/>
    <w:rsid w:val="00C36DEF"/>
    <w:rsid w:val="00C372C4"/>
    <w:rsid w:val="00C407A8"/>
    <w:rsid w:val="00C40877"/>
    <w:rsid w:val="00C411F6"/>
    <w:rsid w:val="00C41223"/>
    <w:rsid w:val="00C41C87"/>
    <w:rsid w:val="00C42225"/>
    <w:rsid w:val="00C4249B"/>
    <w:rsid w:val="00C425D0"/>
    <w:rsid w:val="00C454A8"/>
    <w:rsid w:val="00C46476"/>
    <w:rsid w:val="00C46757"/>
    <w:rsid w:val="00C503FF"/>
    <w:rsid w:val="00C5082A"/>
    <w:rsid w:val="00C52983"/>
    <w:rsid w:val="00C53F1A"/>
    <w:rsid w:val="00C54B0E"/>
    <w:rsid w:val="00C55CDF"/>
    <w:rsid w:val="00C571EB"/>
    <w:rsid w:val="00C57460"/>
    <w:rsid w:val="00C57C3D"/>
    <w:rsid w:val="00C604F1"/>
    <w:rsid w:val="00C614A8"/>
    <w:rsid w:val="00C621C0"/>
    <w:rsid w:val="00C62341"/>
    <w:rsid w:val="00C62820"/>
    <w:rsid w:val="00C62845"/>
    <w:rsid w:val="00C62CB2"/>
    <w:rsid w:val="00C62E9A"/>
    <w:rsid w:val="00C6412A"/>
    <w:rsid w:val="00C64681"/>
    <w:rsid w:val="00C65E98"/>
    <w:rsid w:val="00C67185"/>
    <w:rsid w:val="00C6730E"/>
    <w:rsid w:val="00C677AB"/>
    <w:rsid w:val="00C70F6A"/>
    <w:rsid w:val="00C71B35"/>
    <w:rsid w:val="00C71C3D"/>
    <w:rsid w:val="00C71D7A"/>
    <w:rsid w:val="00C721A6"/>
    <w:rsid w:val="00C72233"/>
    <w:rsid w:val="00C72569"/>
    <w:rsid w:val="00C732D2"/>
    <w:rsid w:val="00C73851"/>
    <w:rsid w:val="00C73AF2"/>
    <w:rsid w:val="00C74A8D"/>
    <w:rsid w:val="00C75EE4"/>
    <w:rsid w:val="00C76C39"/>
    <w:rsid w:val="00C80781"/>
    <w:rsid w:val="00C8212E"/>
    <w:rsid w:val="00C83393"/>
    <w:rsid w:val="00C85190"/>
    <w:rsid w:val="00C851FE"/>
    <w:rsid w:val="00C853A5"/>
    <w:rsid w:val="00C85D84"/>
    <w:rsid w:val="00C8647F"/>
    <w:rsid w:val="00C87C87"/>
    <w:rsid w:val="00C905A3"/>
    <w:rsid w:val="00C905AE"/>
    <w:rsid w:val="00C91615"/>
    <w:rsid w:val="00C91B95"/>
    <w:rsid w:val="00C91E76"/>
    <w:rsid w:val="00C9247C"/>
    <w:rsid w:val="00C92763"/>
    <w:rsid w:val="00C9341A"/>
    <w:rsid w:val="00C9591D"/>
    <w:rsid w:val="00C962CB"/>
    <w:rsid w:val="00CA05E5"/>
    <w:rsid w:val="00CA0D1B"/>
    <w:rsid w:val="00CA15F6"/>
    <w:rsid w:val="00CA171D"/>
    <w:rsid w:val="00CA2597"/>
    <w:rsid w:val="00CA2783"/>
    <w:rsid w:val="00CA2E07"/>
    <w:rsid w:val="00CA3747"/>
    <w:rsid w:val="00CA5A42"/>
    <w:rsid w:val="00CA5D61"/>
    <w:rsid w:val="00CA6756"/>
    <w:rsid w:val="00CA6F29"/>
    <w:rsid w:val="00CA73DE"/>
    <w:rsid w:val="00CA74E3"/>
    <w:rsid w:val="00CA74FF"/>
    <w:rsid w:val="00CA7BA8"/>
    <w:rsid w:val="00CB2ACD"/>
    <w:rsid w:val="00CB42E2"/>
    <w:rsid w:val="00CB590C"/>
    <w:rsid w:val="00CB5E9C"/>
    <w:rsid w:val="00CB7CCB"/>
    <w:rsid w:val="00CB7E70"/>
    <w:rsid w:val="00CC08BF"/>
    <w:rsid w:val="00CC0B4D"/>
    <w:rsid w:val="00CC1076"/>
    <w:rsid w:val="00CC1569"/>
    <w:rsid w:val="00CC1C04"/>
    <w:rsid w:val="00CC252B"/>
    <w:rsid w:val="00CC31C9"/>
    <w:rsid w:val="00CC3818"/>
    <w:rsid w:val="00CC40F2"/>
    <w:rsid w:val="00CC44E3"/>
    <w:rsid w:val="00CC6424"/>
    <w:rsid w:val="00CC703B"/>
    <w:rsid w:val="00CC7813"/>
    <w:rsid w:val="00CD162D"/>
    <w:rsid w:val="00CD1DEE"/>
    <w:rsid w:val="00CD31B5"/>
    <w:rsid w:val="00CD3380"/>
    <w:rsid w:val="00CD40BC"/>
    <w:rsid w:val="00CD4590"/>
    <w:rsid w:val="00CD4657"/>
    <w:rsid w:val="00CD49FB"/>
    <w:rsid w:val="00CD5871"/>
    <w:rsid w:val="00CD6B17"/>
    <w:rsid w:val="00CD70BD"/>
    <w:rsid w:val="00CE362B"/>
    <w:rsid w:val="00CE45C6"/>
    <w:rsid w:val="00CE7396"/>
    <w:rsid w:val="00CE74A0"/>
    <w:rsid w:val="00CE751C"/>
    <w:rsid w:val="00CE7D08"/>
    <w:rsid w:val="00CF0B90"/>
    <w:rsid w:val="00CF153E"/>
    <w:rsid w:val="00CF17EC"/>
    <w:rsid w:val="00CF2347"/>
    <w:rsid w:val="00CF2992"/>
    <w:rsid w:val="00CF2B1C"/>
    <w:rsid w:val="00CF3601"/>
    <w:rsid w:val="00CF3A56"/>
    <w:rsid w:val="00CF3EBF"/>
    <w:rsid w:val="00CF4B47"/>
    <w:rsid w:val="00CF55F5"/>
    <w:rsid w:val="00CF5790"/>
    <w:rsid w:val="00CF62AD"/>
    <w:rsid w:val="00CF7905"/>
    <w:rsid w:val="00D0042B"/>
    <w:rsid w:val="00D0058C"/>
    <w:rsid w:val="00D01489"/>
    <w:rsid w:val="00D02866"/>
    <w:rsid w:val="00D03B39"/>
    <w:rsid w:val="00D043E0"/>
    <w:rsid w:val="00D0515E"/>
    <w:rsid w:val="00D06E96"/>
    <w:rsid w:val="00D0759E"/>
    <w:rsid w:val="00D07E34"/>
    <w:rsid w:val="00D135BD"/>
    <w:rsid w:val="00D137EE"/>
    <w:rsid w:val="00D15247"/>
    <w:rsid w:val="00D156C8"/>
    <w:rsid w:val="00D15DD9"/>
    <w:rsid w:val="00D168CB"/>
    <w:rsid w:val="00D16D4D"/>
    <w:rsid w:val="00D20749"/>
    <w:rsid w:val="00D21516"/>
    <w:rsid w:val="00D2210D"/>
    <w:rsid w:val="00D2217D"/>
    <w:rsid w:val="00D22C50"/>
    <w:rsid w:val="00D22CBA"/>
    <w:rsid w:val="00D25789"/>
    <w:rsid w:val="00D26378"/>
    <w:rsid w:val="00D27EA9"/>
    <w:rsid w:val="00D30CD2"/>
    <w:rsid w:val="00D31E4D"/>
    <w:rsid w:val="00D32834"/>
    <w:rsid w:val="00D3493B"/>
    <w:rsid w:val="00D35189"/>
    <w:rsid w:val="00D352B8"/>
    <w:rsid w:val="00D35E83"/>
    <w:rsid w:val="00D37FC3"/>
    <w:rsid w:val="00D4031E"/>
    <w:rsid w:val="00D4141C"/>
    <w:rsid w:val="00D41565"/>
    <w:rsid w:val="00D4223F"/>
    <w:rsid w:val="00D4260F"/>
    <w:rsid w:val="00D433E8"/>
    <w:rsid w:val="00D44F32"/>
    <w:rsid w:val="00D46525"/>
    <w:rsid w:val="00D46FFF"/>
    <w:rsid w:val="00D47019"/>
    <w:rsid w:val="00D50469"/>
    <w:rsid w:val="00D5071A"/>
    <w:rsid w:val="00D51AA2"/>
    <w:rsid w:val="00D53E64"/>
    <w:rsid w:val="00D550B4"/>
    <w:rsid w:val="00D5511D"/>
    <w:rsid w:val="00D55BC8"/>
    <w:rsid w:val="00D577BE"/>
    <w:rsid w:val="00D57A45"/>
    <w:rsid w:val="00D57F6B"/>
    <w:rsid w:val="00D6079C"/>
    <w:rsid w:val="00D61ED0"/>
    <w:rsid w:val="00D62C94"/>
    <w:rsid w:val="00D631BB"/>
    <w:rsid w:val="00D6338C"/>
    <w:rsid w:val="00D637C1"/>
    <w:rsid w:val="00D637EC"/>
    <w:rsid w:val="00D638D5"/>
    <w:rsid w:val="00D6427E"/>
    <w:rsid w:val="00D64C65"/>
    <w:rsid w:val="00D66262"/>
    <w:rsid w:val="00D667F7"/>
    <w:rsid w:val="00D67335"/>
    <w:rsid w:val="00D707E6"/>
    <w:rsid w:val="00D71787"/>
    <w:rsid w:val="00D7286A"/>
    <w:rsid w:val="00D72E17"/>
    <w:rsid w:val="00D738A8"/>
    <w:rsid w:val="00D73EF8"/>
    <w:rsid w:val="00D745CF"/>
    <w:rsid w:val="00D74C43"/>
    <w:rsid w:val="00D75874"/>
    <w:rsid w:val="00D75E9B"/>
    <w:rsid w:val="00D76304"/>
    <w:rsid w:val="00D76EF5"/>
    <w:rsid w:val="00D774E8"/>
    <w:rsid w:val="00D77E79"/>
    <w:rsid w:val="00D829AC"/>
    <w:rsid w:val="00D829E1"/>
    <w:rsid w:val="00D82C67"/>
    <w:rsid w:val="00D82D32"/>
    <w:rsid w:val="00D8412B"/>
    <w:rsid w:val="00D849D2"/>
    <w:rsid w:val="00D84BE7"/>
    <w:rsid w:val="00D858CF"/>
    <w:rsid w:val="00D86014"/>
    <w:rsid w:val="00D8687A"/>
    <w:rsid w:val="00D86F6B"/>
    <w:rsid w:val="00D873F5"/>
    <w:rsid w:val="00D90C6A"/>
    <w:rsid w:val="00D90D89"/>
    <w:rsid w:val="00D90DB9"/>
    <w:rsid w:val="00D914EA"/>
    <w:rsid w:val="00D9264C"/>
    <w:rsid w:val="00D94A3A"/>
    <w:rsid w:val="00D94F97"/>
    <w:rsid w:val="00D96DBF"/>
    <w:rsid w:val="00D97F0E"/>
    <w:rsid w:val="00DA044A"/>
    <w:rsid w:val="00DA10E4"/>
    <w:rsid w:val="00DA31BA"/>
    <w:rsid w:val="00DA326A"/>
    <w:rsid w:val="00DA5D72"/>
    <w:rsid w:val="00DA7137"/>
    <w:rsid w:val="00DB005A"/>
    <w:rsid w:val="00DB039C"/>
    <w:rsid w:val="00DB07AB"/>
    <w:rsid w:val="00DB0F0F"/>
    <w:rsid w:val="00DB183A"/>
    <w:rsid w:val="00DB190A"/>
    <w:rsid w:val="00DB260D"/>
    <w:rsid w:val="00DB2ED5"/>
    <w:rsid w:val="00DB3116"/>
    <w:rsid w:val="00DB4F76"/>
    <w:rsid w:val="00DB58EB"/>
    <w:rsid w:val="00DB650D"/>
    <w:rsid w:val="00DB657D"/>
    <w:rsid w:val="00DB74A1"/>
    <w:rsid w:val="00DB7A1E"/>
    <w:rsid w:val="00DC06E4"/>
    <w:rsid w:val="00DC0E8B"/>
    <w:rsid w:val="00DC1468"/>
    <w:rsid w:val="00DC185D"/>
    <w:rsid w:val="00DC22C8"/>
    <w:rsid w:val="00DC2EE1"/>
    <w:rsid w:val="00DC4758"/>
    <w:rsid w:val="00DC51AB"/>
    <w:rsid w:val="00DC5282"/>
    <w:rsid w:val="00DC5B7A"/>
    <w:rsid w:val="00DC5E9A"/>
    <w:rsid w:val="00DC7304"/>
    <w:rsid w:val="00DC7A6C"/>
    <w:rsid w:val="00DD05AA"/>
    <w:rsid w:val="00DD1175"/>
    <w:rsid w:val="00DD2FF5"/>
    <w:rsid w:val="00DD3562"/>
    <w:rsid w:val="00DD3AC0"/>
    <w:rsid w:val="00DD4910"/>
    <w:rsid w:val="00DD54DD"/>
    <w:rsid w:val="00DD5AF7"/>
    <w:rsid w:val="00DD6FD4"/>
    <w:rsid w:val="00DE1105"/>
    <w:rsid w:val="00DE1D39"/>
    <w:rsid w:val="00DE21FB"/>
    <w:rsid w:val="00DE2EF3"/>
    <w:rsid w:val="00DE3D1E"/>
    <w:rsid w:val="00DE474C"/>
    <w:rsid w:val="00DE4F95"/>
    <w:rsid w:val="00DE5B14"/>
    <w:rsid w:val="00DE5F68"/>
    <w:rsid w:val="00DE648B"/>
    <w:rsid w:val="00DE6C8F"/>
    <w:rsid w:val="00DE728E"/>
    <w:rsid w:val="00DE772A"/>
    <w:rsid w:val="00DF05AC"/>
    <w:rsid w:val="00DF0713"/>
    <w:rsid w:val="00DF08A3"/>
    <w:rsid w:val="00DF0D0A"/>
    <w:rsid w:val="00DF17C2"/>
    <w:rsid w:val="00DF2449"/>
    <w:rsid w:val="00DF2F10"/>
    <w:rsid w:val="00DF309F"/>
    <w:rsid w:val="00DF439C"/>
    <w:rsid w:val="00DF4455"/>
    <w:rsid w:val="00DF4487"/>
    <w:rsid w:val="00DF5F6A"/>
    <w:rsid w:val="00DF6BA7"/>
    <w:rsid w:val="00E0032A"/>
    <w:rsid w:val="00E0043D"/>
    <w:rsid w:val="00E00A25"/>
    <w:rsid w:val="00E00A62"/>
    <w:rsid w:val="00E00FAE"/>
    <w:rsid w:val="00E01007"/>
    <w:rsid w:val="00E011A9"/>
    <w:rsid w:val="00E017CE"/>
    <w:rsid w:val="00E02E3D"/>
    <w:rsid w:val="00E02E68"/>
    <w:rsid w:val="00E03768"/>
    <w:rsid w:val="00E039F1"/>
    <w:rsid w:val="00E043D9"/>
    <w:rsid w:val="00E04D27"/>
    <w:rsid w:val="00E05372"/>
    <w:rsid w:val="00E054AE"/>
    <w:rsid w:val="00E05E18"/>
    <w:rsid w:val="00E05ED7"/>
    <w:rsid w:val="00E067F4"/>
    <w:rsid w:val="00E06B0E"/>
    <w:rsid w:val="00E07544"/>
    <w:rsid w:val="00E100BA"/>
    <w:rsid w:val="00E10949"/>
    <w:rsid w:val="00E13BCE"/>
    <w:rsid w:val="00E145FD"/>
    <w:rsid w:val="00E1557F"/>
    <w:rsid w:val="00E16676"/>
    <w:rsid w:val="00E16CCE"/>
    <w:rsid w:val="00E17024"/>
    <w:rsid w:val="00E20153"/>
    <w:rsid w:val="00E2036E"/>
    <w:rsid w:val="00E20EBD"/>
    <w:rsid w:val="00E20EDB"/>
    <w:rsid w:val="00E20F51"/>
    <w:rsid w:val="00E21194"/>
    <w:rsid w:val="00E218BA"/>
    <w:rsid w:val="00E21CCE"/>
    <w:rsid w:val="00E22F50"/>
    <w:rsid w:val="00E23AB4"/>
    <w:rsid w:val="00E23CF6"/>
    <w:rsid w:val="00E2421D"/>
    <w:rsid w:val="00E24BF9"/>
    <w:rsid w:val="00E2574C"/>
    <w:rsid w:val="00E26431"/>
    <w:rsid w:val="00E26CBD"/>
    <w:rsid w:val="00E26EE3"/>
    <w:rsid w:val="00E27922"/>
    <w:rsid w:val="00E27EF7"/>
    <w:rsid w:val="00E30A7C"/>
    <w:rsid w:val="00E32341"/>
    <w:rsid w:val="00E329B6"/>
    <w:rsid w:val="00E32B24"/>
    <w:rsid w:val="00E33EA3"/>
    <w:rsid w:val="00E340C0"/>
    <w:rsid w:val="00E35044"/>
    <w:rsid w:val="00E3643C"/>
    <w:rsid w:val="00E37871"/>
    <w:rsid w:val="00E37C65"/>
    <w:rsid w:val="00E40054"/>
    <w:rsid w:val="00E40ADA"/>
    <w:rsid w:val="00E41AF8"/>
    <w:rsid w:val="00E438DF"/>
    <w:rsid w:val="00E4525C"/>
    <w:rsid w:val="00E45DCE"/>
    <w:rsid w:val="00E4617D"/>
    <w:rsid w:val="00E46984"/>
    <w:rsid w:val="00E472FE"/>
    <w:rsid w:val="00E50472"/>
    <w:rsid w:val="00E51FAF"/>
    <w:rsid w:val="00E52486"/>
    <w:rsid w:val="00E53008"/>
    <w:rsid w:val="00E532B6"/>
    <w:rsid w:val="00E532CE"/>
    <w:rsid w:val="00E53A81"/>
    <w:rsid w:val="00E54626"/>
    <w:rsid w:val="00E5549A"/>
    <w:rsid w:val="00E55D3A"/>
    <w:rsid w:val="00E5615D"/>
    <w:rsid w:val="00E56A04"/>
    <w:rsid w:val="00E56FA0"/>
    <w:rsid w:val="00E5701B"/>
    <w:rsid w:val="00E57D28"/>
    <w:rsid w:val="00E60996"/>
    <w:rsid w:val="00E60EF9"/>
    <w:rsid w:val="00E63BBB"/>
    <w:rsid w:val="00E63CEA"/>
    <w:rsid w:val="00E642CD"/>
    <w:rsid w:val="00E646BC"/>
    <w:rsid w:val="00E65962"/>
    <w:rsid w:val="00E66350"/>
    <w:rsid w:val="00E66974"/>
    <w:rsid w:val="00E66D07"/>
    <w:rsid w:val="00E66FB5"/>
    <w:rsid w:val="00E6742B"/>
    <w:rsid w:val="00E704C7"/>
    <w:rsid w:val="00E70B65"/>
    <w:rsid w:val="00E717F2"/>
    <w:rsid w:val="00E725A2"/>
    <w:rsid w:val="00E73512"/>
    <w:rsid w:val="00E74103"/>
    <w:rsid w:val="00E74B62"/>
    <w:rsid w:val="00E753FA"/>
    <w:rsid w:val="00E75881"/>
    <w:rsid w:val="00E75943"/>
    <w:rsid w:val="00E75D72"/>
    <w:rsid w:val="00E75FA2"/>
    <w:rsid w:val="00E76039"/>
    <w:rsid w:val="00E76982"/>
    <w:rsid w:val="00E76F32"/>
    <w:rsid w:val="00E778F3"/>
    <w:rsid w:val="00E80984"/>
    <w:rsid w:val="00E815BD"/>
    <w:rsid w:val="00E81BEA"/>
    <w:rsid w:val="00E834B8"/>
    <w:rsid w:val="00E839BA"/>
    <w:rsid w:val="00E85C1C"/>
    <w:rsid w:val="00E8617E"/>
    <w:rsid w:val="00E87604"/>
    <w:rsid w:val="00E9016C"/>
    <w:rsid w:val="00E91876"/>
    <w:rsid w:val="00E92508"/>
    <w:rsid w:val="00E93961"/>
    <w:rsid w:val="00E95B23"/>
    <w:rsid w:val="00E97175"/>
    <w:rsid w:val="00E973EA"/>
    <w:rsid w:val="00E979D9"/>
    <w:rsid w:val="00EA0E8C"/>
    <w:rsid w:val="00EA1C1D"/>
    <w:rsid w:val="00EA2226"/>
    <w:rsid w:val="00EA5C4D"/>
    <w:rsid w:val="00EA5DA4"/>
    <w:rsid w:val="00EA7BCD"/>
    <w:rsid w:val="00EB0879"/>
    <w:rsid w:val="00EB150E"/>
    <w:rsid w:val="00EB1B18"/>
    <w:rsid w:val="00EB200E"/>
    <w:rsid w:val="00EB205D"/>
    <w:rsid w:val="00EB20E9"/>
    <w:rsid w:val="00EB243C"/>
    <w:rsid w:val="00EB2818"/>
    <w:rsid w:val="00EB30A3"/>
    <w:rsid w:val="00EB32E8"/>
    <w:rsid w:val="00EB4261"/>
    <w:rsid w:val="00EB4AC8"/>
    <w:rsid w:val="00EB52FC"/>
    <w:rsid w:val="00EB60CF"/>
    <w:rsid w:val="00EB6249"/>
    <w:rsid w:val="00EB6D89"/>
    <w:rsid w:val="00EB7109"/>
    <w:rsid w:val="00EB75CB"/>
    <w:rsid w:val="00EB7B0C"/>
    <w:rsid w:val="00EC0AD3"/>
    <w:rsid w:val="00EC12F7"/>
    <w:rsid w:val="00EC20A9"/>
    <w:rsid w:val="00EC269E"/>
    <w:rsid w:val="00EC6944"/>
    <w:rsid w:val="00EC7690"/>
    <w:rsid w:val="00EC76F5"/>
    <w:rsid w:val="00EC77D2"/>
    <w:rsid w:val="00ED12B1"/>
    <w:rsid w:val="00ED144F"/>
    <w:rsid w:val="00ED309D"/>
    <w:rsid w:val="00ED3ABF"/>
    <w:rsid w:val="00ED436B"/>
    <w:rsid w:val="00ED468D"/>
    <w:rsid w:val="00ED5470"/>
    <w:rsid w:val="00ED54BB"/>
    <w:rsid w:val="00ED561D"/>
    <w:rsid w:val="00ED5D12"/>
    <w:rsid w:val="00ED6916"/>
    <w:rsid w:val="00ED7008"/>
    <w:rsid w:val="00EE0DF4"/>
    <w:rsid w:val="00EE1114"/>
    <w:rsid w:val="00EE2BB3"/>
    <w:rsid w:val="00EE2F56"/>
    <w:rsid w:val="00EE4ADF"/>
    <w:rsid w:val="00EE4FD3"/>
    <w:rsid w:val="00EE5593"/>
    <w:rsid w:val="00EE56CF"/>
    <w:rsid w:val="00EE60EB"/>
    <w:rsid w:val="00EE66F9"/>
    <w:rsid w:val="00EE6EB8"/>
    <w:rsid w:val="00EE77E0"/>
    <w:rsid w:val="00EE7A9E"/>
    <w:rsid w:val="00EF0422"/>
    <w:rsid w:val="00EF0F0B"/>
    <w:rsid w:val="00EF274D"/>
    <w:rsid w:val="00EF2BE3"/>
    <w:rsid w:val="00EF3402"/>
    <w:rsid w:val="00EF3D38"/>
    <w:rsid w:val="00EF53C5"/>
    <w:rsid w:val="00EF60B2"/>
    <w:rsid w:val="00EF63AF"/>
    <w:rsid w:val="00EF6649"/>
    <w:rsid w:val="00EF6822"/>
    <w:rsid w:val="00EF7272"/>
    <w:rsid w:val="00F0026D"/>
    <w:rsid w:val="00F01829"/>
    <w:rsid w:val="00F024BB"/>
    <w:rsid w:val="00F027A1"/>
    <w:rsid w:val="00F02B5A"/>
    <w:rsid w:val="00F039B8"/>
    <w:rsid w:val="00F03A37"/>
    <w:rsid w:val="00F03AA1"/>
    <w:rsid w:val="00F04254"/>
    <w:rsid w:val="00F042B2"/>
    <w:rsid w:val="00F043D7"/>
    <w:rsid w:val="00F04A86"/>
    <w:rsid w:val="00F04C4A"/>
    <w:rsid w:val="00F04EB8"/>
    <w:rsid w:val="00F06B01"/>
    <w:rsid w:val="00F07DAA"/>
    <w:rsid w:val="00F10DE2"/>
    <w:rsid w:val="00F1356D"/>
    <w:rsid w:val="00F14EC0"/>
    <w:rsid w:val="00F16814"/>
    <w:rsid w:val="00F172B2"/>
    <w:rsid w:val="00F17452"/>
    <w:rsid w:val="00F211BA"/>
    <w:rsid w:val="00F21616"/>
    <w:rsid w:val="00F22A47"/>
    <w:rsid w:val="00F23262"/>
    <w:rsid w:val="00F23393"/>
    <w:rsid w:val="00F23BB9"/>
    <w:rsid w:val="00F240E3"/>
    <w:rsid w:val="00F24494"/>
    <w:rsid w:val="00F276C9"/>
    <w:rsid w:val="00F2777E"/>
    <w:rsid w:val="00F30A8B"/>
    <w:rsid w:val="00F31F33"/>
    <w:rsid w:val="00F3298D"/>
    <w:rsid w:val="00F329FA"/>
    <w:rsid w:val="00F334CA"/>
    <w:rsid w:val="00F343C3"/>
    <w:rsid w:val="00F353D3"/>
    <w:rsid w:val="00F36E79"/>
    <w:rsid w:val="00F41477"/>
    <w:rsid w:val="00F43035"/>
    <w:rsid w:val="00F43CBB"/>
    <w:rsid w:val="00F4449B"/>
    <w:rsid w:val="00F44FDF"/>
    <w:rsid w:val="00F46262"/>
    <w:rsid w:val="00F46309"/>
    <w:rsid w:val="00F4663D"/>
    <w:rsid w:val="00F4722D"/>
    <w:rsid w:val="00F50F89"/>
    <w:rsid w:val="00F5179A"/>
    <w:rsid w:val="00F51DDC"/>
    <w:rsid w:val="00F527AD"/>
    <w:rsid w:val="00F52CD8"/>
    <w:rsid w:val="00F53756"/>
    <w:rsid w:val="00F54279"/>
    <w:rsid w:val="00F5480B"/>
    <w:rsid w:val="00F54E36"/>
    <w:rsid w:val="00F5553C"/>
    <w:rsid w:val="00F56B95"/>
    <w:rsid w:val="00F56C59"/>
    <w:rsid w:val="00F56C7D"/>
    <w:rsid w:val="00F5722A"/>
    <w:rsid w:val="00F620A6"/>
    <w:rsid w:val="00F629B7"/>
    <w:rsid w:val="00F6381E"/>
    <w:rsid w:val="00F64800"/>
    <w:rsid w:val="00F64F67"/>
    <w:rsid w:val="00F65BFD"/>
    <w:rsid w:val="00F65C0B"/>
    <w:rsid w:val="00F67658"/>
    <w:rsid w:val="00F677F5"/>
    <w:rsid w:val="00F678D0"/>
    <w:rsid w:val="00F67CA3"/>
    <w:rsid w:val="00F711E1"/>
    <w:rsid w:val="00F733FD"/>
    <w:rsid w:val="00F73F64"/>
    <w:rsid w:val="00F76291"/>
    <w:rsid w:val="00F76E4E"/>
    <w:rsid w:val="00F770E9"/>
    <w:rsid w:val="00F771CC"/>
    <w:rsid w:val="00F77781"/>
    <w:rsid w:val="00F82F39"/>
    <w:rsid w:val="00F8383F"/>
    <w:rsid w:val="00F848F0"/>
    <w:rsid w:val="00F84BF0"/>
    <w:rsid w:val="00F84DAA"/>
    <w:rsid w:val="00F85363"/>
    <w:rsid w:val="00F860F7"/>
    <w:rsid w:val="00F868E1"/>
    <w:rsid w:val="00F8695C"/>
    <w:rsid w:val="00F9030B"/>
    <w:rsid w:val="00F91153"/>
    <w:rsid w:val="00F91DDE"/>
    <w:rsid w:val="00F9230C"/>
    <w:rsid w:val="00F9310D"/>
    <w:rsid w:val="00F9410F"/>
    <w:rsid w:val="00F94F30"/>
    <w:rsid w:val="00F94FFD"/>
    <w:rsid w:val="00FA1153"/>
    <w:rsid w:val="00FA1852"/>
    <w:rsid w:val="00FA1DFB"/>
    <w:rsid w:val="00FA1E00"/>
    <w:rsid w:val="00FA23A1"/>
    <w:rsid w:val="00FA27F7"/>
    <w:rsid w:val="00FA2B88"/>
    <w:rsid w:val="00FA34D5"/>
    <w:rsid w:val="00FA355D"/>
    <w:rsid w:val="00FA4921"/>
    <w:rsid w:val="00FA6B29"/>
    <w:rsid w:val="00FA7030"/>
    <w:rsid w:val="00FB0320"/>
    <w:rsid w:val="00FB1AF4"/>
    <w:rsid w:val="00FB30FA"/>
    <w:rsid w:val="00FB5197"/>
    <w:rsid w:val="00FB5270"/>
    <w:rsid w:val="00FB5FEB"/>
    <w:rsid w:val="00FB6E2C"/>
    <w:rsid w:val="00FB7500"/>
    <w:rsid w:val="00FB7D4C"/>
    <w:rsid w:val="00FC010F"/>
    <w:rsid w:val="00FC1FC3"/>
    <w:rsid w:val="00FC3EBC"/>
    <w:rsid w:val="00FC541E"/>
    <w:rsid w:val="00FC569E"/>
    <w:rsid w:val="00FC5ACE"/>
    <w:rsid w:val="00FC5BA2"/>
    <w:rsid w:val="00FC6223"/>
    <w:rsid w:val="00FC67B5"/>
    <w:rsid w:val="00FC6E02"/>
    <w:rsid w:val="00FC73B3"/>
    <w:rsid w:val="00FC7723"/>
    <w:rsid w:val="00FD08A6"/>
    <w:rsid w:val="00FD0BF2"/>
    <w:rsid w:val="00FD10F9"/>
    <w:rsid w:val="00FD2B3D"/>
    <w:rsid w:val="00FD3C47"/>
    <w:rsid w:val="00FD4937"/>
    <w:rsid w:val="00FD4BE1"/>
    <w:rsid w:val="00FD50D7"/>
    <w:rsid w:val="00FD5B56"/>
    <w:rsid w:val="00FD6697"/>
    <w:rsid w:val="00FD6906"/>
    <w:rsid w:val="00FD7F49"/>
    <w:rsid w:val="00FE1C20"/>
    <w:rsid w:val="00FE27AA"/>
    <w:rsid w:val="00FE3808"/>
    <w:rsid w:val="00FE399E"/>
    <w:rsid w:val="00FE7BD4"/>
    <w:rsid w:val="00FE7EE7"/>
    <w:rsid w:val="00FF0011"/>
    <w:rsid w:val="00FF2C4D"/>
    <w:rsid w:val="00FF3F86"/>
    <w:rsid w:val="00FF4F6D"/>
    <w:rsid w:val="00FF54D1"/>
    <w:rsid w:val="00FF54DA"/>
    <w:rsid w:val="00FF5CC2"/>
    <w:rsid w:val="00FF7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2E3B54"/>
  <w15:docId w15:val="{F0589C7C-346C-48D5-B9E3-B82636ECD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125"/>
  </w:style>
  <w:style w:type="paragraph" w:styleId="Heading1">
    <w:name w:val="heading 1"/>
    <w:basedOn w:val="Normal"/>
    <w:next w:val="Normal"/>
    <w:link w:val="Heading1Char"/>
    <w:uiPriority w:val="9"/>
    <w:qFormat/>
    <w:rsid w:val="0026797E"/>
    <w:pPr>
      <w:keepNext/>
      <w:keepLines/>
      <w:spacing w:before="240" w:after="0"/>
      <w:outlineLvl w:val="0"/>
    </w:pPr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797E"/>
    <w:pPr>
      <w:keepNext/>
      <w:keepLines/>
      <w:spacing w:before="40" w:after="0"/>
      <w:outlineLvl w:val="1"/>
    </w:pPr>
    <w:rPr>
      <w:rFonts w:eastAsiaTheme="majorEastAsia" w:cstheme="majorBidi"/>
      <w:b/>
      <w:color w:val="2E74B5" w:themeColor="accent1" w:themeShade="BF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88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2602"/>
  </w:style>
  <w:style w:type="paragraph" w:styleId="Footer">
    <w:name w:val="footer"/>
    <w:basedOn w:val="Normal"/>
    <w:link w:val="Foot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602"/>
  </w:style>
  <w:style w:type="table" w:styleId="TableGrid">
    <w:name w:val="Table Grid"/>
    <w:basedOn w:val="TableNormal"/>
    <w:uiPriority w:val="59"/>
    <w:rsid w:val="00796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66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6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61301"/>
    <w:rPr>
      <w:color w:val="0563C1" w:themeColor="hyperlink"/>
      <w:u w:val="single"/>
    </w:rPr>
  </w:style>
  <w:style w:type="table" w:customStyle="1" w:styleId="GridTable2-Accent51">
    <w:name w:val="Grid Table 2 - Accent 51"/>
    <w:basedOn w:val="TableNormal"/>
    <w:uiPriority w:val="47"/>
    <w:rsid w:val="007434A5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7419DF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rmalWeb">
    <w:name w:val="Normal (Web)"/>
    <w:basedOn w:val="Normal"/>
    <w:uiPriority w:val="99"/>
    <w:unhideWhenUsed/>
    <w:rsid w:val="00817B2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customStyle="1" w:styleId="ListTable4-Accent11">
    <w:name w:val="List Table 4 - Accent 11"/>
    <w:basedOn w:val="TableNormal"/>
    <w:uiPriority w:val="49"/>
    <w:rsid w:val="00C53F1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3D17D1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4-Accent11">
    <w:name w:val="Grid Table 4 - Accent 11"/>
    <w:basedOn w:val="TableNormal"/>
    <w:uiPriority w:val="49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BC42F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6797E"/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797E"/>
    <w:pPr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B0217"/>
    <w:pPr>
      <w:tabs>
        <w:tab w:val="right" w:leader="dot" w:pos="9350"/>
      </w:tabs>
      <w:spacing w:after="100"/>
    </w:pPr>
    <w:rPr>
      <w:b/>
      <w:bCs/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26797E"/>
    <w:rPr>
      <w:rFonts w:eastAsiaTheme="majorEastAsia" w:cstheme="majorBidi"/>
      <w:b/>
      <w:color w:val="2E74B5" w:themeColor="accent1" w:themeShade="BF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E66FB5"/>
    <w:pPr>
      <w:tabs>
        <w:tab w:val="right" w:leader="dot" w:pos="9350"/>
      </w:tabs>
      <w:spacing w:after="10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833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83393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E20C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1CC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3037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966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43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36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66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09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96168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47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15170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9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656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61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18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252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33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3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688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32719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864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022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0440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3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8628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8776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5914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8787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46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41446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0023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983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50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694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017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0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278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76309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2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7927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59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613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991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256442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4641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447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1078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8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528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6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5787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808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703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110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6454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90086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7098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6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3289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6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14229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6988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780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650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6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45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97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862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3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988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6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11042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02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75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70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1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79187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03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341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1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6389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824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285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1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634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699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5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906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6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45753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11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8633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3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097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142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1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8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154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42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136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27256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0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1582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2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5190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1024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61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584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673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67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0374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6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19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717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3403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7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351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743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4200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9508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498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88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9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16536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92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2942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1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2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2738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9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10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67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081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479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98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100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7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0630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082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426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97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2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6601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6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3036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2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86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65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853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915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3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0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1589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854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7313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487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51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9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863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45915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9265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922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406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2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9077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31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419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229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2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891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85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972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28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60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95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34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185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9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974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2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287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6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8660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8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866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09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930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2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556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4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8482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7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18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82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199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46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457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819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897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479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83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15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65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5227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23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54605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9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817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11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6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15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611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0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53304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1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06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74641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870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3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1989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2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0795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08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092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726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3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5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0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648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2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1956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5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3771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7285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9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68465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49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97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596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270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9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6808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81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441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05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1999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1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409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52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363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262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026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4870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192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6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1644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35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34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7903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2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24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8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039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98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4370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9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9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2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66669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8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45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60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4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549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85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7350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43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6839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9512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601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53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5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7360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8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5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57507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9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325742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4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9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9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3130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7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180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70410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863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616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1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113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39274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35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5422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01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57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67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1061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757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243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3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37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8262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84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0219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0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1732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5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9316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27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69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8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85287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4687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5156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0844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05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02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318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149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3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00896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6913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916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417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2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54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6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60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9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31661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2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400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87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498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5179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24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74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3253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88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579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295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482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53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05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7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1514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824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0284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247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195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14663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1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1261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83474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0737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11054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82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59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896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7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65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3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954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47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6712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01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040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0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610991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32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847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47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301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67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8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8284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5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5816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4286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7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193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10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25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27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330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21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358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22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0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2181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280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7335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0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2603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3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601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11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724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244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28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009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1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048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50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15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35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154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000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2869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0466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39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3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151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8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335957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4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33624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6580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66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745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1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2120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192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2746">
          <w:marLeft w:val="4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4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43741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37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08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0935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529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9282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57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711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20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730466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898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35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7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44401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8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314975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925512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02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99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08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05419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31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681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8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5159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7690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4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37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4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3472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5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992173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9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481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8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83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42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889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19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65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8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98944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8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939714">
          <w:marLeft w:val="1051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5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74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8269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8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6893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4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0000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71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20696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5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134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1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481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3922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25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285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74887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6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97120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572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053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821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2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60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55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05749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806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9371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7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95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8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234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95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961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8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87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5223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9068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5648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0295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186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814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8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686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4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635369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5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1590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04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204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87760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2928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2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7712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ir.nvidia.com/Login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34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mailto:nbu-academy-support@nvidia.com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1.png"/><Relationship Id="rId32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footnotes" Target="footnotes.xml"/><Relationship Id="rId19" Type="http://schemas.openxmlformats.org/officeDocument/2006/relationships/image" Target="media/image6.png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8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AD8EEE4F0A4E4A8DBC873564CB79EB" ma:contentTypeVersion="50" ma:contentTypeDescription="Create a new document." ma:contentTypeScope="" ma:versionID="24cbed50a75ea256f486d153c165c7d8">
  <xsd:schema xmlns:xsd="http://www.w3.org/2001/XMLSchema" xmlns:xs="http://www.w3.org/2001/XMLSchema" xmlns:p="http://schemas.microsoft.com/office/2006/metadata/properties" xmlns:ns2="74fb9a8a-2bee-41d8-b9b8-cde3039886de" xmlns:ns4="0f27c839-afa7-4769-b783-f4ed7ae59c38" targetNamespace="http://schemas.microsoft.com/office/2006/metadata/properties" ma:root="true" ma:fieldsID="1ab90aaff3ed2a155e4029699fe43602" ns2:_="" ns4:_="">
    <xsd:import namespace="74fb9a8a-2bee-41d8-b9b8-cde3039886de"/>
    <xsd:import namespace="0f27c839-afa7-4769-b783-f4ed7ae59c38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TaxKeywordTaxHTField" minOccurs="0"/>
                <xsd:element ref="ns2:_dlc_DocId" minOccurs="0"/>
                <xsd:element ref="ns2:_dlc_DocIdUrl" minOccurs="0"/>
                <xsd:element ref="ns2:_dlc_DocIdPersistId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fb9a8a-2bee-41d8-b9b8-cde3039886de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990fef81-eedf-475f-be0f-8f0347f32737}" ma:internalName="TaxCatchAll" ma:readOnly="false" ma:showField="CatchAllData" ma:web="74fb9a8a-2bee-41d8-b9b8-cde3039886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990fef81-eedf-475f-be0f-8f0347f32737}" ma:internalName="TaxCatchAllLabel" ma:readOnly="true" ma:showField="CatchAllDataLabel" ma:web="74fb9a8a-2bee-41d8-b9b8-cde3039886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10" nillable="true" ma:taxonomy="true" ma:internalName="TaxKeywordTaxHTField" ma:taxonomyFieldName="TaxKeyword" ma:displayName="Enterprise Keywords" ma:readOnly="false" ma:fieldId="{23f27201-bee3-471e-b2e7-b64fd8b7ca38}" ma:taxonomyMulti="true" ma:sspId="804b2a00-2846-4002-b30b-85ebaf4c019a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5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27c839-afa7-4769-b783-f4ed7ae59c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index="12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4fb9a8a-2bee-41d8-b9b8-cde3039886de"/>
    <TaxKeywordTaxHTField xmlns="74fb9a8a-2bee-41d8-b9b8-cde3039886de">
      <Terms xmlns="http://schemas.microsoft.com/office/infopath/2007/PartnerControls"/>
    </TaxKeywordTaxHTField>
    <_dlc_DocId xmlns="74fb9a8a-2bee-41d8-b9b8-cde3039886de">ACDMY-452518793-68394</_dlc_DocId>
    <_dlc_DocIdUrl xmlns="74fb9a8a-2bee-41d8-b9b8-cde3039886de">
      <Url>https://nvidia.sharepoint.com/sites/NBU-AcademyDM/_layouts/15/DocIdRedir.aspx?ID=ACDMY-452518793-68394</Url>
      <Description>ACDMY-452518793-68394</Description>
    </_dlc_DocIdUrl>
  </documentManagement>
</p:properties>
</file>

<file path=customXml/itemProps1.xml><?xml version="1.0" encoding="utf-8"?>
<ds:datastoreItem xmlns:ds="http://schemas.openxmlformats.org/officeDocument/2006/customXml" ds:itemID="{5174F0A8-D5C3-4E80-BE1A-E37F5D3B15B5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E413D67-FCE4-4C19-9636-AFB8B315B6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fb9a8a-2bee-41d8-b9b8-cde3039886de"/>
    <ds:schemaRef ds:uri="0f27c839-afa7-4769-b783-f4ed7ae59c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98C197-3EAA-44EC-B1DA-B560F38B901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2C25849-BFD9-4447-AED4-99A7FB5C2B4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06B38B72-B8BF-4D66-B8F1-3803570162DE}">
  <ds:schemaRefs>
    <ds:schemaRef ds:uri="http://schemas.microsoft.com/office/2006/metadata/properties"/>
    <ds:schemaRef ds:uri="http://schemas.microsoft.com/office/infopath/2007/PartnerControls"/>
    <ds:schemaRef ds:uri="74fb9a8a-2bee-41d8-b9b8-cde3039886d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6</Pages>
  <Words>3770</Words>
  <Characters>21493</Characters>
  <Application>Microsoft Office Word</Application>
  <DocSecurity>0</DocSecurity>
  <Lines>17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llanox</Company>
  <LinksUpToDate>false</LinksUpToDate>
  <CharactersWithSpaces>25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 Mintz</dc:creator>
  <cp:keywords/>
  <dc:description/>
  <cp:lastModifiedBy>Tomer Lior</cp:lastModifiedBy>
  <cp:revision>5</cp:revision>
  <cp:lastPrinted>2018-04-16T14:11:00Z</cp:lastPrinted>
  <dcterms:created xsi:type="dcterms:W3CDTF">2021-03-15T13:54:00Z</dcterms:created>
  <dcterms:modified xsi:type="dcterms:W3CDTF">2021-07-01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6bcb92ed-9c5d-444b-8fac-62bfe30c4ddd</vt:lpwstr>
  </property>
  <property fmtid="{D5CDD505-2E9C-101B-9397-08002B2CF9AE}" pid="3" name="ContentTypeId">
    <vt:lpwstr>0x01010033AD8EEE4F0A4E4A8DBC873564CB79EB</vt:lpwstr>
  </property>
  <property fmtid="{D5CDD505-2E9C-101B-9397-08002B2CF9AE}" pid="4" name="TaxKeyword">
    <vt:lpwstr/>
  </property>
</Properties>
</file>